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2907502" w:displacedByCustomXml="next"/>
    <w:bookmarkEnd w:id="0" w:displacedByCustomXml="next"/>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1" w:name="_Hlk65568988"/>
                                <w:p w14:paraId="7EF537F2" w14:textId="6E391E8B" w:rsidR="00D17A0A" w:rsidRDefault="003E7F62">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1"/>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3E7F62">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2" w:name="_Hlk65568204"/>
                                  <w:r w:rsidR="00D17A0A">
                                    <w:rPr>
                                      <w:caps/>
                                      <w:color w:val="FFFFFF" w:themeColor="background1"/>
                                    </w:rPr>
                                    <w:t>|</w:t>
                                  </w:r>
                                  <w:bookmarkEnd w:id="2"/>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3" w:name="_Hlk65568988"/>
                          <w:p w14:paraId="7EF537F2" w14:textId="6E391E8B" w:rsidR="00D17A0A" w:rsidRDefault="003E7F62">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3"/>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3E7F62">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4" w:name="_Hlk65568204"/>
                            <w:r w:rsidR="00D17A0A">
                              <w:rPr>
                                <w:caps/>
                                <w:color w:val="FFFFFF" w:themeColor="background1"/>
                              </w:rPr>
                              <w:t>|</w:t>
                            </w:r>
                            <w:bookmarkEnd w:id="4"/>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0"/>
          <w:szCs w:val="22"/>
        </w:rPr>
        <w:id w:val="-1946841780"/>
        <w:docPartObj>
          <w:docPartGallery w:val="Table of Contents"/>
          <w:docPartUnique/>
        </w:docPartObj>
      </w:sdtPr>
      <w:sdtEndPr>
        <w:rPr>
          <w:noProof/>
        </w:rPr>
      </w:sdtEndPr>
      <w:sdtContent>
        <w:p w14:paraId="3FBCF2A5" w14:textId="0ED2BF20" w:rsidR="00AE001D" w:rsidRDefault="00AE001D">
          <w:pPr>
            <w:pStyle w:val="TOCHeading"/>
          </w:pPr>
          <w:r>
            <w:t>Contents</w:t>
          </w:r>
        </w:p>
        <w:p w14:paraId="4F976FD9" w14:textId="45201A70" w:rsidR="006A0218" w:rsidRDefault="00AE001D">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93777649" w:history="1">
            <w:r w:rsidR="006A0218" w:rsidRPr="00B86262">
              <w:rPr>
                <w:rStyle w:val="Hyperlink"/>
                <w:noProof/>
              </w:rPr>
              <w:t>1</w:t>
            </w:r>
            <w:r w:rsidR="006A0218">
              <w:rPr>
                <w:noProof/>
                <w:sz w:val="22"/>
                <w:lang w:eastAsia="en-GB"/>
              </w:rPr>
              <w:tab/>
            </w:r>
            <w:r w:rsidR="006A0218" w:rsidRPr="00B86262">
              <w:rPr>
                <w:rStyle w:val="Hyperlink"/>
                <w:noProof/>
              </w:rPr>
              <w:t>Analysis</w:t>
            </w:r>
            <w:r w:rsidR="006A0218">
              <w:rPr>
                <w:noProof/>
                <w:webHidden/>
              </w:rPr>
              <w:tab/>
            </w:r>
            <w:r w:rsidR="006A0218">
              <w:rPr>
                <w:noProof/>
                <w:webHidden/>
              </w:rPr>
              <w:fldChar w:fldCharType="begin"/>
            </w:r>
            <w:r w:rsidR="006A0218">
              <w:rPr>
                <w:noProof/>
                <w:webHidden/>
              </w:rPr>
              <w:instrText xml:space="preserve"> PAGEREF _Toc93777649 \h </w:instrText>
            </w:r>
            <w:r w:rsidR="006A0218">
              <w:rPr>
                <w:noProof/>
                <w:webHidden/>
              </w:rPr>
            </w:r>
            <w:r w:rsidR="006A0218">
              <w:rPr>
                <w:noProof/>
                <w:webHidden/>
              </w:rPr>
              <w:fldChar w:fldCharType="separate"/>
            </w:r>
            <w:r w:rsidR="00885A45">
              <w:rPr>
                <w:noProof/>
                <w:webHidden/>
              </w:rPr>
              <w:t>3</w:t>
            </w:r>
            <w:r w:rsidR="006A0218">
              <w:rPr>
                <w:noProof/>
                <w:webHidden/>
              </w:rPr>
              <w:fldChar w:fldCharType="end"/>
            </w:r>
          </w:hyperlink>
        </w:p>
        <w:p w14:paraId="7FAAB3C4" w14:textId="3B8DC2C0" w:rsidR="006A0218" w:rsidRDefault="006A0218">
          <w:pPr>
            <w:pStyle w:val="TOC2"/>
            <w:tabs>
              <w:tab w:val="left" w:pos="880"/>
              <w:tab w:val="right" w:leader="dot" w:pos="9016"/>
            </w:tabs>
            <w:rPr>
              <w:noProof/>
              <w:sz w:val="22"/>
              <w:lang w:eastAsia="en-GB"/>
            </w:rPr>
          </w:pPr>
          <w:hyperlink w:anchor="_Toc93777650" w:history="1">
            <w:r w:rsidRPr="00B86262">
              <w:rPr>
                <w:rStyle w:val="Hyperlink"/>
                <w:noProof/>
              </w:rPr>
              <w:t>1.1</w:t>
            </w:r>
            <w:r>
              <w:rPr>
                <w:noProof/>
                <w:sz w:val="22"/>
                <w:lang w:eastAsia="en-GB"/>
              </w:rPr>
              <w:tab/>
            </w:r>
            <w:r w:rsidRPr="00B86262">
              <w:rPr>
                <w:rStyle w:val="Hyperlink"/>
                <w:noProof/>
              </w:rPr>
              <w:t>Problem Identification</w:t>
            </w:r>
            <w:r>
              <w:rPr>
                <w:noProof/>
                <w:webHidden/>
              </w:rPr>
              <w:tab/>
            </w:r>
            <w:r>
              <w:rPr>
                <w:noProof/>
                <w:webHidden/>
              </w:rPr>
              <w:fldChar w:fldCharType="begin"/>
            </w:r>
            <w:r>
              <w:rPr>
                <w:noProof/>
                <w:webHidden/>
              </w:rPr>
              <w:instrText xml:space="preserve"> PAGEREF _Toc93777650 \h </w:instrText>
            </w:r>
            <w:r>
              <w:rPr>
                <w:noProof/>
                <w:webHidden/>
              </w:rPr>
            </w:r>
            <w:r>
              <w:rPr>
                <w:noProof/>
                <w:webHidden/>
              </w:rPr>
              <w:fldChar w:fldCharType="separate"/>
            </w:r>
            <w:r w:rsidR="00885A45">
              <w:rPr>
                <w:noProof/>
                <w:webHidden/>
              </w:rPr>
              <w:t>3</w:t>
            </w:r>
            <w:r>
              <w:rPr>
                <w:noProof/>
                <w:webHidden/>
              </w:rPr>
              <w:fldChar w:fldCharType="end"/>
            </w:r>
          </w:hyperlink>
        </w:p>
        <w:p w14:paraId="52BF6189" w14:textId="4BE2AFE0" w:rsidR="006A0218" w:rsidRDefault="006A0218">
          <w:pPr>
            <w:pStyle w:val="TOC3"/>
            <w:tabs>
              <w:tab w:val="left" w:pos="1100"/>
              <w:tab w:val="right" w:leader="dot" w:pos="9016"/>
            </w:tabs>
            <w:rPr>
              <w:noProof/>
              <w:sz w:val="22"/>
              <w:lang w:eastAsia="en-GB"/>
            </w:rPr>
          </w:pPr>
          <w:hyperlink w:anchor="_Toc93777651" w:history="1">
            <w:r w:rsidRPr="00B86262">
              <w:rPr>
                <w:rStyle w:val="Hyperlink"/>
                <w:noProof/>
              </w:rPr>
              <w:t>1.1.1</w:t>
            </w:r>
            <w:r>
              <w:rPr>
                <w:noProof/>
                <w:sz w:val="22"/>
                <w:lang w:eastAsia="en-GB"/>
              </w:rPr>
              <w:tab/>
            </w:r>
            <w:r w:rsidRPr="00B86262">
              <w:rPr>
                <w:rStyle w:val="Hyperlink"/>
                <w:noProof/>
              </w:rPr>
              <w:t>Problem Outline</w:t>
            </w:r>
            <w:r>
              <w:rPr>
                <w:noProof/>
                <w:webHidden/>
              </w:rPr>
              <w:tab/>
            </w:r>
            <w:r>
              <w:rPr>
                <w:noProof/>
                <w:webHidden/>
              </w:rPr>
              <w:fldChar w:fldCharType="begin"/>
            </w:r>
            <w:r>
              <w:rPr>
                <w:noProof/>
                <w:webHidden/>
              </w:rPr>
              <w:instrText xml:space="preserve"> PAGEREF _Toc93777651 \h </w:instrText>
            </w:r>
            <w:r>
              <w:rPr>
                <w:noProof/>
                <w:webHidden/>
              </w:rPr>
            </w:r>
            <w:r>
              <w:rPr>
                <w:noProof/>
                <w:webHidden/>
              </w:rPr>
              <w:fldChar w:fldCharType="separate"/>
            </w:r>
            <w:r w:rsidR="00885A45">
              <w:rPr>
                <w:noProof/>
                <w:webHidden/>
              </w:rPr>
              <w:t>3</w:t>
            </w:r>
            <w:r>
              <w:rPr>
                <w:noProof/>
                <w:webHidden/>
              </w:rPr>
              <w:fldChar w:fldCharType="end"/>
            </w:r>
          </w:hyperlink>
        </w:p>
        <w:p w14:paraId="130D9E03" w14:textId="62E7F449" w:rsidR="006A0218" w:rsidRDefault="006A0218">
          <w:pPr>
            <w:pStyle w:val="TOC3"/>
            <w:tabs>
              <w:tab w:val="left" w:pos="1100"/>
              <w:tab w:val="right" w:leader="dot" w:pos="9016"/>
            </w:tabs>
            <w:rPr>
              <w:noProof/>
              <w:sz w:val="22"/>
              <w:lang w:eastAsia="en-GB"/>
            </w:rPr>
          </w:pPr>
          <w:hyperlink w:anchor="_Toc93777652" w:history="1">
            <w:r w:rsidRPr="00B86262">
              <w:rPr>
                <w:rStyle w:val="Hyperlink"/>
                <w:noProof/>
              </w:rPr>
              <w:t>1.1.2</w:t>
            </w:r>
            <w:r>
              <w:rPr>
                <w:noProof/>
                <w:sz w:val="22"/>
                <w:lang w:eastAsia="en-GB"/>
              </w:rPr>
              <w:tab/>
            </w:r>
            <w:r w:rsidRPr="00B86262">
              <w:rPr>
                <w:rStyle w:val="Hyperlink"/>
                <w:noProof/>
              </w:rPr>
              <w:t>Stakeholder Identification</w:t>
            </w:r>
            <w:r>
              <w:rPr>
                <w:noProof/>
                <w:webHidden/>
              </w:rPr>
              <w:tab/>
            </w:r>
            <w:r>
              <w:rPr>
                <w:noProof/>
                <w:webHidden/>
              </w:rPr>
              <w:fldChar w:fldCharType="begin"/>
            </w:r>
            <w:r>
              <w:rPr>
                <w:noProof/>
                <w:webHidden/>
              </w:rPr>
              <w:instrText xml:space="preserve"> PAGEREF _Toc93777652 \h </w:instrText>
            </w:r>
            <w:r>
              <w:rPr>
                <w:noProof/>
                <w:webHidden/>
              </w:rPr>
            </w:r>
            <w:r>
              <w:rPr>
                <w:noProof/>
                <w:webHidden/>
              </w:rPr>
              <w:fldChar w:fldCharType="separate"/>
            </w:r>
            <w:r w:rsidR="00885A45">
              <w:rPr>
                <w:noProof/>
                <w:webHidden/>
              </w:rPr>
              <w:t>3</w:t>
            </w:r>
            <w:r>
              <w:rPr>
                <w:noProof/>
                <w:webHidden/>
              </w:rPr>
              <w:fldChar w:fldCharType="end"/>
            </w:r>
          </w:hyperlink>
        </w:p>
        <w:p w14:paraId="0C739962" w14:textId="6F8FFEFC" w:rsidR="006A0218" w:rsidRDefault="006A0218">
          <w:pPr>
            <w:pStyle w:val="TOC3"/>
            <w:tabs>
              <w:tab w:val="left" w:pos="1100"/>
              <w:tab w:val="right" w:leader="dot" w:pos="9016"/>
            </w:tabs>
            <w:rPr>
              <w:noProof/>
              <w:sz w:val="22"/>
              <w:lang w:eastAsia="en-GB"/>
            </w:rPr>
          </w:pPr>
          <w:hyperlink w:anchor="_Toc93777653" w:history="1">
            <w:r w:rsidRPr="00B86262">
              <w:rPr>
                <w:rStyle w:val="Hyperlink"/>
                <w:noProof/>
              </w:rPr>
              <w:t>1.1.3</w:t>
            </w:r>
            <w:r>
              <w:rPr>
                <w:noProof/>
                <w:sz w:val="22"/>
                <w:lang w:eastAsia="en-GB"/>
              </w:rPr>
              <w:tab/>
            </w:r>
            <w:r w:rsidRPr="00B86262">
              <w:rPr>
                <w:rStyle w:val="Hyperlink"/>
                <w:noProof/>
              </w:rPr>
              <w:t>Using Computational Methods</w:t>
            </w:r>
            <w:r>
              <w:rPr>
                <w:noProof/>
                <w:webHidden/>
              </w:rPr>
              <w:tab/>
            </w:r>
            <w:r>
              <w:rPr>
                <w:noProof/>
                <w:webHidden/>
              </w:rPr>
              <w:fldChar w:fldCharType="begin"/>
            </w:r>
            <w:r>
              <w:rPr>
                <w:noProof/>
                <w:webHidden/>
              </w:rPr>
              <w:instrText xml:space="preserve"> PAGEREF _Toc93777653 \h </w:instrText>
            </w:r>
            <w:r>
              <w:rPr>
                <w:noProof/>
                <w:webHidden/>
              </w:rPr>
            </w:r>
            <w:r>
              <w:rPr>
                <w:noProof/>
                <w:webHidden/>
              </w:rPr>
              <w:fldChar w:fldCharType="separate"/>
            </w:r>
            <w:r w:rsidR="00885A45">
              <w:rPr>
                <w:noProof/>
                <w:webHidden/>
              </w:rPr>
              <w:t>4</w:t>
            </w:r>
            <w:r>
              <w:rPr>
                <w:noProof/>
                <w:webHidden/>
              </w:rPr>
              <w:fldChar w:fldCharType="end"/>
            </w:r>
          </w:hyperlink>
        </w:p>
        <w:p w14:paraId="49CFF23C" w14:textId="6DDBDF99" w:rsidR="006A0218" w:rsidRDefault="006A0218">
          <w:pPr>
            <w:pStyle w:val="TOC2"/>
            <w:tabs>
              <w:tab w:val="left" w:pos="880"/>
              <w:tab w:val="right" w:leader="dot" w:pos="9016"/>
            </w:tabs>
            <w:rPr>
              <w:noProof/>
              <w:sz w:val="22"/>
              <w:lang w:eastAsia="en-GB"/>
            </w:rPr>
          </w:pPr>
          <w:hyperlink w:anchor="_Toc93777654" w:history="1">
            <w:r w:rsidRPr="00B86262">
              <w:rPr>
                <w:rStyle w:val="Hyperlink"/>
                <w:noProof/>
              </w:rPr>
              <w:t>1.2</w:t>
            </w:r>
            <w:r>
              <w:rPr>
                <w:noProof/>
                <w:sz w:val="22"/>
                <w:lang w:eastAsia="en-GB"/>
              </w:rPr>
              <w:tab/>
            </w:r>
            <w:r w:rsidRPr="00B86262">
              <w:rPr>
                <w:rStyle w:val="Hyperlink"/>
                <w:noProof/>
              </w:rPr>
              <w:t>Research</w:t>
            </w:r>
            <w:r>
              <w:rPr>
                <w:noProof/>
                <w:webHidden/>
              </w:rPr>
              <w:tab/>
            </w:r>
            <w:r>
              <w:rPr>
                <w:noProof/>
                <w:webHidden/>
              </w:rPr>
              <w:fldChar w:fldCharType="begin"/>
            </w:r>
            <w:r>
              <w:rPr>
                <w:noProof/>
                <w:webHidden/>
              </w:rPr>
              <w:instrText xml:space="preserve"> PAGEREF _Toc93777654 \h </w:instrText>
            </w:r>
            <w:r>
              <w:rPr>
                <w:noProof/>
                <w:webHidden/>
              </w:rPr>
            </w:r>
            <w:r>
              <w:rPr>
                <w:noProof/>
                <w:webHidden/>
              </w:rPr>
              <w:fldChar w:fldCharType="separate"/>
            </w:r>
            <w:r w:rsidR="00885A45">
              <w:rPr>
                <w:noProof/>
                <w:webHidden/>
              </w:rPr>
              <w:t>5</w:t>
            </w:r>
            <w:r>
              <w:rPr>
                <w:noProof/>
                <w:webHidden/>
              </w:rPr>
              <w:fldChar w:fldCharType="end"/>
            </w:r>
          </w:hyperlink>
        </w:p>
        <w:p w14:paraId="498CB306" w14:textId="41386874" w:rsidR="006A0218" w:rsidRDefault="006A0218">
          <w:pPr>
            <w:pStyle w:val="TOC3"/>
            <w:tabs>
              <w:tab w:val="left" w:pos="1100"/>
              <w:tab w:val="right" w:leader="dot" w:pos="9016"/>
            </w:tabs>
            <w:rPr>
              <w:noProof/>
              <w:sz w:val="22"/>
              <w:lang w:eastAsia="en-GB"/>
            </w:rPr>
          </w:pPr>
          <w:hyperlink w:anchor="_Toc93777655" w:history="1">
            <w:r w:rsidRPr="00B86262">
              <w:rPr>
                <w:rStyle w:val="Hyperlink"/>
                <w:noProof/>
              </w:rPr>
              <w:t>1.2.1</w:t>
            </w:r>
            <w:r>
              <w:rPr>
                <w:noProof/>
                <w:sz w:val="22"/>
                <w:lang w:eastAsia="en-GB"/>
              </w:rPr>
              <w:tab/>
            </w:r>
            <w:r w:rsidRPr="00B86262">
              <w:rPr>
                <w:rStyle w:val="Hyperlink"/>
                <w:noProof/>
              </w:rPr>
              <w:t>Existing Program – Discord</w:t>
            </w:r>
            <w:r>
              <w:rPr>
                <w:noProof/>
                <w:webHidden/>
              </w:rPr>
              <w:tab/>
            </w:r>
            <w:r>
              <w:rPr>
                <w:noProof/>
                <w:webHidden/>
              </w:rPr>
              <w:fldChar w:fldCharType="begin"/>
            </w:r>
            <w:r>
              <w:rPr>
                <w:noProof/>
                <w:webHidden/>
              </w:rPr>
              <w:instrText xml:space="preserve"> PAGEREF _Toc93777655 \h </w:instrText>
            </w:r>
            <w:r>
              <w:rPr>
                <w:noProof/>
                <w:webHidden/>
              </w:rPr>
            </w:r>
            <w:r>
              <w:rPr>
                <w:noProof/>
                <w:webHidden/>
              </w:rPr>
              <w:fldChar w:fldCharType="separate"/>
            </w:r>
            <w:r w:rsidR="00885A45">
              <w:rPr>
                <w:noProof/>
                <w:webHidden/>
              </w:rPr>
              <w:t>5</w:t>
            </w:r>
            <w:r>
              <w:rPr>
                <w:noProof/>
                <w:webHidden/>
              </w:rPr>
              <w:fldChar w:fldCharType="end"/>
            </w:r>
          </w:hyperlink>
        </w:p>
        <w:p w14:paraId="35BCD51B" w14:textId="62CDF3B1" w:rsidR="006A0218" w:rsidRDefault="006A0218">
          <w:pPr>
            <w:pStyle w:val="TOC3"/>
            <w:tabs>
              <w:tab w:val="left" w:pos="1100"/>
              <w:tab w:val="right" w:leader="dot" w:pos="9016"/>
            </w:tabs>
            <w:rPr>
              <w:noProof/>
              <w:sz w:val="22"/>
              <w:lang w:eastAsia="en-GB"/>
            </w:rPr>
          </w:pPr>
          <w:hyperlink w:anchor="_Toc93777656" w:history="1">
            <w:r w:rsidRPr="00B86262">
              <w:rPr>
                <w:rStyle w:val="Hyperlink"/>
                <w:noProof/>
              </w:rPr>
              <w:t>1.2.2</w:t>
            </w:r>
            <w:r>
              <w:rPr>
                <w:noProof/>
                <w:sz w:val="22"/>
                <w:lang w:eastAsia="en-GB"/>
              </w:rPr>
              <w:tab/>
            </w:r>
            <w:r w:rsidRPr="00B86262">
              <w:rPr>
                <w:rStyle w:val="Hyperlink"/>
                <w:noProof/>
              </w:rPr>
              <w:t>Existing Solution – Internet Relay Chat (IRC)</w:t>
            </w:r>
            <w:r>
              <w:rPr>
                <w:noProof/>
                <w:webHidden/>
              </w:rPr>
              <w:tab/>
            </w:r>
            <w:r>
              <w:rPr>
                <w:noProof/>
                <w:webHidden/>
              </w:rPr>
              <w:fldChar w:fldCharType="begin"/>
            </w:r>
            <w:r>
              <w:rPr>
                <w:noProof/>
                <w:webHidden/>
              </w:rPr>
              <w:instrText xml:space="preserve"> PAGEREF _Toc93777656 \h </w:instrText>
            </w:r>
            <w:r>
              <w:rPr>
                <w:noProof/>
                <w:webHidden/>
              </w:rPr>
            </w:r>
            <w:r>
              <w:rPr>
                <w:noProof/>
                <w:webHidden/>
              </w:rPr>
              <w:fldChar w:fldCharType="separate"/>
            </w:r>
            <w:r w:rsidR="00885A45">
              <w:rPr>
                <w:noProof/>
                <w:webHidden/>
              </w:rPr>
              <w:t>8</w:t>
            </w:r>
            <w:r>
              <w:rPr>
                <w:noProof/>
                <w:webHidden/>
              </w:rPr>
              <w:fldChar w:fldCharType="end"/>
            </w:r>
          </w:hyperlink>
        </w:p>
        <w:p w14:paraId="2848442D" w14:textId="4080E1CF" w:rsidR="006A0218" w:rsidRDefault="006A0218">
          <w:pPr>
            <w:pStyle w:val="TOC3"/>
            <w:tabs>
              <w:tab w:val="left" w:pos="1100"/>
              <w:tab w:val="right" w:leader="dot" w:pos="9016"/>
            </w:tabs>
            <w:rPr>
              <w:noProof/>
              <w:sz w:val="22"/>
              <w:lang w:eastAsia="en-GB"/>
            </w:rPr>
          </w:pPr>
          <w:hyperlink w:anchor="_Toc93777657" w:history="1">
            <w:r w:rsidRPr="00B86262">
              <w:rPr>
                <w:rStyle w:val="Hyperlink"/>
                <w:noProof/>
              </w:rPr>
              <w:t>1.2.3</w:t>
            </w:r>
            <w:r>
              <w:rPr>
                <w:noProof/>
                <w:sz w:val="22"/>
                <w:lang w:eastAsia="en-GB"/>
              </w:rPr>
              <w:tab/>
            </w:r>
            <w:r w:rsidRPr="00B86262">
              <w:rPr>
                <w:rStyle w:val="Hyperlink"/>
                <w:noProof/>
              </w:rPr>
              <w:t>Existing Program – Telegram</w:t>
            </w:r>
            <w:r>
              <w:rPr>
                <w:noProof/>
                <w:webHidden/>
              </w:rPr>
              <w:tab/>
            </w:r>
            <w:r>
              <w:rPr>
                <w:noProof/>
                <w:webHidden/>
              </w:rPr>
              <w:fldChar w:fldCharType="begin"/>
            </w:r>
            <w:r>
              <w:rPr>
                <w:noProof/>
                <w:webHidden/>
              </w:rPr>
              <w:instrText xml:space="preserve"> PAGEREF _Toc93777657 \h </w:instrText>
            </w:r>
            <w:r>
              <w:rPr>
                <w:noProof/>
                <w:webHidden/>
              </w:rPr>
            </w:r>
            <w:r>
              <w:rPr>
                <w:noProof/>
                <w:webHidden/>
              </w:rPr>
              <w:fldChar w:fldCharType="separate"/>
            </w:r>
            <w:r w:rsidR="00885A45">
              <w:rPr>
                <w:noProof/>
                <w:webHidden/>
              </w:rPr>
              <w:t>10</w:t>
            </w:r>
            <w:r>
              <w:rPr>
                <w:noProof/>
                <w:webHidden/>
              </w:rPr>
              <w:fldChar w:fldCharType="end"/>
            </w:r>
          </w:hyperlink>
        </w:p>
        <w:p w14:paraId="776C443E" w14:textId="24440163" w:rsidR="006A0218" w:rsidRDefault="006A0218">
          <w:pPr>
            <w:pStyle w:val="TOC3"/>
            <w:tabs>
              <w:tab w:val="left" w:pos="1100"/>
              <w:tab w:val="right" w:leader="dot" w:pos="9016"/>
            </w:tabs>
            <w:rPr>
              <w:noProof/>
              <w:sz w:val="22"/>
              <w:lang w:eastAsia="en-GB"/>
            </w:rPr>
          </w:pPr>
          <w:hyperlink w:anchor="_Toc93777658" w:history="1">
            <w:r w:rsidRPr="00B86262">
              <w:rPr>
                <w:rStyle w:val="Hyperlink"/>
                <w:noProof/>
              </w:rPr>
              <w:t>1.2.4</w:t>
            </w:r>
            <w:r>
              <w:rPr>
                <w:noProof/>
                <w:sz w:val="22"/>
                <w:lang w:eastAsia="en-GB"/>
              </w:rPr>
              <w:tab/>
            </w:r>
            <w:r w:rsidRPr="00B86262">
              <w:rPr>
                <w:rStyle w:val="Hyperlink"/>
                <w:noProof/>
              </w:rPr>
              <w:t>Existing Program – WhatsApp</w:t>
            </w:r>
            <w:r>
              <w:rPr>
                <w:noProof/>
                <w:webHidden/>
              </w:rPr>
              <w:tab/>
            </w:r>
            <w:r>
              <w:rPr>
                <w:noProof/>
                <w:webHidden/>
              </w:rPr>
              <w:fldChar w:fldCharType="begin"/>
            </w:r>
            <w:r>
              <w:rPr>
                <w:noProof/>
                <w:webHidden/>
              </w:rPr>
              <w:instrText xml:space="preserve"> PAGEREF _Toc93777658 \h </w:instrText>
            </w:r>
            <w:r>
              <w:rPr>
                <w:noProof/>
                <w:webHidden/>
              </w:rPr>
            </w:r>
            <w:r>
              <w:rPr>
                <w:noProof/>
                <w:webHidden/>
              </w:rPr>
              <w:fldChar w:fldCharType="separate"/>
            </w:r>
            <w:r w:rsidR="00885A45">
              <w:rPr>
                <w:noProof/>
                <w:webHidden/>
              </w:rPr>
              <w:t>11</w:t>
            </w:r>
            <w:r>
              <w:rPr>
                <w:noProof/>
                <w:webHidden/>
              </w:rPr>
              <w:fldChar w:fldCharType="end"/>
            </w:r>
          </w:hyperlink>
        </w:p>
        <w:p w14:paraId="0F82ECD2" w14:textId="7D19AF38" w:rsidR="006A0218" w:rsidRDefault="006A0218">
          <w:pPr>
            <w:pStyle w:val="TOC2"/>
            <w:tabs>
              <w:tab w:val="left" w:pos="880"/>
              <w:tab w:val="right" w:leader="dot" w:pos="9016"/>
            </w:tabs>
            <w:rPr>
              <w:noProof/>
              <w:sz w:val="22"/>
              <w:lang w:eastAsia="en-GB"/>
            </w:rPr>
          </w:pPr>
          <w:hyperlink w:anchor="_Toc93777659" w:history="1">
            <w:r w:rsidRPr="00B86262">
              <w:rPr>
                <w:rStyle w:val="Hyperlink"/>
                <w:noProof/>
              </w:rPr>
              <w:t>1.3</w:t>
            </w:r>
            <w:r>
              <w:rPr>
                <w:noProof/>
                <w:sz w:val="22"/>
                <w:lang w:eastAsia="en-GB"/>
              </w:rPr>
              <w:tab/>
            </w:r>
            <w:r w:rsidRPr="00B86262">
              <w:rPr>
                <w:rStyle w:val="Hyperlink"/>
                <w:noProof/>
              </w:rPr>
              <w:t>Stakeholders</w:t>
            </w:r>
            <w:r>
              <w:rPr>
                <w:noProof/>
                <w:webHidden/>
              </w:rPr>
              <w:tab/>
            </w:r>
            <w:r>
              <w:rPr>
                <w:noProof/>
                <w:webHidden/>
              </w:rPr>
              <w:fldChar w:fldCharType="begin"/>
            </w:r>
            <w:r>
              <w:rPr>
                <w:noProof/>
                <w:webHidden/>
              </w:rPr>
              <w:instrText xml:space="preserve"> PAGEREF _Toc93777659 \h </w:instrText>
            </w:r>
            <w:r>
              <w:rPr>
                <w:noProof/>
                <w:webHidden/>
              </w:rPr>
            </w:r>
            <w:r>
              <w:rPr>
                <w:noProof/>
                <w:webHidden/>
              </w:rPr>
              <w:fldChar w:fldCharType="separate"/>
            </w:r>
            <w:r w:rsidR="00885A45">
              <w:rPr>
                <w:noProof/>
                <w:webHidden/>
              </w:rPr>
              <w:t>12</w:t>
            </w:r>
            <w:r>
              <w:rPr>
                <w:noProof/>
                <w:webHidden/>
              </w:rPr>
              <w:fldChar w:fldCharType="end"/>
            </w:r>
          </w:hyperlink>
        </w:p>
        <w:p w14:paraId="2CC3F627" w14:textId="6083D75D" w:rsidR="006A0218" w:rsidRDefault="006A0218">
          <w:pPr>
            <w:pStyle w:val="TOC3"/>
            <w:tabs>
              <w:tab w:val="left" w:pos="1100"/>
              <w:tab w:val="right" w:leader="dot" w:pos="9016"/>
            </w:tabs>
            <w:rPr>
              <w:noProof/>
              <w:sz w:val="22"/>
              <w:lang w:eastAsia="en-GB"/>
            </w:rPr>
          </w:pPr>
          <w:hyperlink w:anchor="_Toc93777660" w:history="1">
            <w:r w:rsidRPr="00B86262">
              <w:rPr>
                <w:rStyle w:val="Hyperlink"/>
                <w:noProof/>
              </w:rPr>
              <w:t>1.3.1</w:t>
            </w:r>
            <w:r>
              <w:rPr>
                <w:noProof/>
                <w:sz w:val="22"/>
                <w:lang w:eastAsia="en-GB"/>
              </w:rPr>
              <w:tab/>
            </w:r>
            <w:r w:rsidRPr="00B86262">
              <w:rPr>
                <w:rStyle w:val="Hyperlink"/>
                <w:noProof/>
              </w:rPr>
              <w:t>Interview with Ethan Sandy</w:t>
            </w:r>
            <w:r>
              <w:rPr>
                <w:noProof/>
                <w:webHidden/>
              </w:rPr>
              <w:tab/>
            </w:r>
            <w:r>
              <w:rPr>
                <w:noProof/>
                <w:webHidden/>
              </w:rPr>
              <w:fldChar w:fldCharType="begin"/>
            </w:r>
            <w:r>
              <w:rPr>
                <w:noProof/>
                <w:webHidden/>
              </w:rPr>
              <w:instrText xml:space="preserve"> PAGEREF _Toc93777660 \h </w:instrText>
            </w:r>
            <w:r>
              <w:rPr>
                <w:noProof/>
                <w:webHidden/>
              </w:rPr>
            </w:r>
            <w:r>
              <w:rPr>
                <w:noProof/>
                <w:webHidden/>
              </w:rPr>
              <w:fldChar w:fldCharType="separate"/>
            </w:r>
            <w:r w:rsidR="00885A45">
              <w:rPr>
                <w:noProof/>
                <w:webHidden/>
              </w:rPr>
              <w:t>12</w:t>
            </w:r>
            <w:r>
              <w:rPr>
                <w:noProof/>
                <w:webHidden/>
              </w:rPr>
              <w:fldChar w:fldCharType="end"/>
            </w:r>
          </w:hyperlink>
        </w:p>
        <w:p w14:paraId="74C7030B" w14:textId="772D9AAD" w:rsidR="006A0218" w:rsidRDefault="006A0218">
          <w:pPr>
            <w:pStyle w:val="TOC3"/>
            <w:tabs>
              <w:tab w:val="left" w:pos="1100"/>
              <w:tab w:val="right" w:leader="dot" w:pos="9016"/>
            </w:tabs>
            <w:rPr>
              <w:noProof/>
              <w:sz w:val="22"/>
              <w:lang w:eastAsia="en-GB"/>
            </w:rPr>
          </w:pPr>
          <w:hyperlink w:anchor="_Toc93777661" w:history="1">
            <w:r w:rsidRPr="00B86262">
              <w:rPr>
                <w:rStyle w:val="Hyperlink"/>
                <w:noProof/>
              </w:rPr>
              <w:t>1.3.2</w:t>
            </w:r>
            <w:r>
              <w:rPr>
                <w:noProof/>
                <w:sz w:val="22"/>
                <w:lang w:eastAsia="en-GB"/>
              </w:rPr>
              <w:tab/>
            </w:r>
            <w:r w:rsidRPr="00B86262">
              <w:rPr>
                <w:rStyle w:val="Hyperlink"/>
                <w:noProof/>
              </w:rPr>
              <w:t>Survey Aims</w:t>
            </w:r>
            <w:r>
              <w:rPr>
                <w:noProof/>
                <w:webHidden/>
              </w:rPr>
              <w:tab/>
            </w:r>
            <w:r>
              <w:rPr>
                <w:noProof/>
                <w:webHidden/>
              </w:rPr>
              <w:fldChar w:fldCharType="begin"/>
            </w:r>
            <w:r>
              <w:rPr>
                <w:noProof/>
                <w:webHidden/>
              </w:rPr>
              <w:instrText xml:space="preserve"> PAGEREF _Toc93777661 \h </w:instrText>
            </w:r>
            <w:r>
              <w:rPr>
                <w:noProof/>
                <w:webHidden/>
              </w:rPr>
            </w:r>
            <w:r>
              <w:rPr>
                <w:noProof/>
                <w:webHidden/>
              </w:rPr>
              <w:fldChar w:fldCharType="separate"/>
            </w:r>
            <w:r w:rsidR="00885A45">
              <w:rPr>
                <w:noProof/>
                <w:webHidden/>
              </w:rPr>
              <w:t>14</w:t>
            </w:r>
            <w:r>
              <w:rPr>
                <w:noProof/>
                <w:webHidden/>
              </w:rPr>
              <w:fldChar w:fldCharType="end"/>
            </w:r>
          </w:hyperlink>
        </w:p>
        <w:p w14:paraId="11CCA4C6" w14:textId="63C99CEB" w:rsidR="006A0218" w:rsidRDefault="006A0218">
          <w:pPr>
            <w:pStyle w:val="TOC3"/>
            <w:tabs>
              <w:tab w:val="left" w:pos="1100"/>
              <w:tab w:val="right" w:leader="dot" w:pos="9016"/>
            </w:tabs>
            <w:rPr>
              <w:noProof/>
              <w:sz w:val="22"/>
              <w:lang w:eastAsia="en-GB"/>
            </w:rPr>
          </w:pPr>
          <w:hyperlink w:anchor="_Toc93777662" w:history="1">
            <w:r w:rsidRPr="00B86262">
              <w:rPr>
                <w:rStyle w:val="Hyperlink"/>
                <w:noProof/>
              </w:rPr>
              <w:t>1.3.3</w:t>
            </w:r>
            <w:r>
              <w:rPr>
                <w:noProof/>
                <w:sz w:val="22"/>
                <w:lang w:eastAsia="en-GB"/>
              </w:rPr>
              <w:tab/>
            </w:r>
            <w:r w:rsidRPr="00B86262">
              <w:rPr>
                <w:rStyle w:val="Hyperlink"/>
                <w:noProof/>
              </w:rPr>
              <w:t>Survey Results</w:t>
            </w:r>
            <w:r>
              <w:rPr>
                <w:noProof/>
                <w:webHidden/>
              </w:rPr>
              <w:tab/>
            </w:r>
            <w:r>
              <w:rPr>
                <w:noProof/>
                <w:webHidden/>
              </w:rPr>
              <w:fldChar w:fldCharType="begin"/>
            </w:r>
            <w:r>
              <w:rPr>
                <w:noProof/>
                <w:webHidden/>
              </w:rPr>
              <w:instrText xml:space="preserve"> PAGEREF _Toc93777662 \h </w:instrText>
            </w:r>
            <w:r>
              <w:rPr>
                <w:noProof/>
                <w:webHidden/>
              </w:rPr>
            </w:r>
            <w:r>
              <w:rPr>
                <w:noProof/>
                <w:webHidden/>
              </w:rPr>
              <w:fldChar w:fldCharType="separate"/>
            </w:r>
            <w:r w:rsidR="00885A45">
              <w:rPr>
                <w:noProof/>
                <w:webHidden/>
              </w:rPr>
              <w:t>14</w:t>
            </w:r>
            <w:r>
              <w:rPr>
                <w:noProof/>
                <w:webHidden/>
              </w:rPr>
              <w:fldChar w:fldCharType="end"/>
            </w:r>
          </w:hyperlink>
        </w:p>
        <w:p w14:paraId="72DA096E" w14:textId="352F1F47" w:rsidR="006A0218" w:rsidRDefault="006A0218">
          <w:pPr>
            <w:pStyle w:val="TOC2"/>
            <w:tabs>
              <w:tab w:val="left" w:pos="880"/>
              <w:tab w:val="right" w:leader="dot" w:pos="9016"/>
            </w:tabs>
            <w:rPr>
              <w:noProof/>
              <w:sz w:val="22"/>
              <w:lang w:eastAsia="en-GB"/>
            </w:rPr>
          </w:pPr>
          <w:hyperlink w:anchor="_Toc93777663" w:history="1">
            <w:r w:rsidRPr="00B86262">
              <w:rPr>
                <w:rStyle w:val="Hyperlink"/>
                <w:noProof/>
              </w:rPr>
              <w:t>1.4</w:t>
            </w:r>
            <w:r>
              <w:rPr>
                <w:noProof/>
                <w:sz w:val="22"/>
                <w:lang w:eastAsia="en-GB"/>
              </w:rPr>
              <w:tab/>
            </w:r>
            <w:r w:rsidRPr="00B86262">
              <w:rPr>
                <w:rStyle w:val="Hyperlink"/>
                <w:noProof/>
              </w:rPr>
              <w:t>Requirements</w:t>
            </w:r>
            <w:r>
              <w:rPr>
                <w:noProof/>
                <w:webHidden/>
              </w:rPr>
              <w:tab/>
            </w:r>
            <w:r>
              <w:rPr>
                <w:noProof/>
                <w:webHidden/>
              </w:rPr>
              <w:fldChar w:fldCharType="begin"/>
            </w:r>
            <w:r>
              <w:rPr>
                <w:noProof/>
                <w:webHidden/>
              </w:rPr>
              <w:instrText xml:space="preserve"> PAGEREF _Toc93777663 \h </w:instrText>
            </w:r>
            <w:r>
              <w:rPr>
                <w:noProof/>
                <w:webHidden/>
              </w:rPr>
            </w:r>
            <w:r>
              <w:rPr>
                <w:noProof/>
                <w:webHidden/>
              </w:rPr>
              <w:fldChar w:fldCharType="separate"/>
            </w:r>
            <w:r w:rsidR="00885A45">
              <w:rPr>
                <w:noProof/>
                <w:webHidden/>
              </w:rPr>
              <w:t>19</w:t>
            </w:r>
            <w:r>
              <w:rPr>
                <w:noProof/>
                <w:webHidden/>
              </w:rPr>
              <w:fldChar w:fldCharType="end"/>
            </w:r>
          </w:hyperlink>
        </w:p>
        <w:p w14:paraId="31A8C86F" w14:textId="1D402B77" w:rsidR="006A0218" w:rsidRDefault="006A0218">
          <w:pPr>
            <w:pStyle w:val="TOC3"/>
            <w:tabs>
              <w:tab w:val="left" w:pos="1100"/>
              <w:tab w:val="right" w:leader="dot" w:pos="9016"/>
            </w:tabs>
            <w:rPr>
              <w:noProof/>
              <w:sz w:val="22"/>
              <w:lang w:eastAsia="en-GB"/>
            </w:rPr>
          </w:pPr>
          <w:hyperlink w:anchor="_Toc93777664" w:history="1">
            <w:r w:rsidRPr="00B86262">
              <w:rPr>
                <w:rStyle w:val="Hyperlink"/>
                <w:noProof/>
              </w:rPr>
              <w:t>1.4.1</w:t>
            </w:r>
            <w:r>
              <w:rPr>
                <w:noProof/>
                <w:sz w:val="22"/>
                <w:lang w:eastAsia="en-GB"/>
              </w:rPr>
              <w:tab/>
            </w:r>
            <w:r w:rsidRPr="00B86262">
              <w:rPr>
                <w:rStyle w:val="Hyperlink"/>
                <w:noProof/>
              </w:rPr>
              <w:t>Stakeholder Requirements</w:t>
            </w:r>
            <w:r>
              <w:rPr>
                <w:noProof/>
                <w:webHidden/>
              </w:rPr>
              <w:tab/>
            </w:r>
            <w:r>
              <w:rPr>
                <w:noProof/>
                <w:webHidden/>
              </w:rPr>
              <w:fldChar w:fldCharType="begin"/>
            </w:r>
            <w:r>
              <w:rPr>
                <w:noProof/>
                <w:webHidden/>
              </w:rPr>
              <w:instrText xml:space="preserve"> PAGEREF _Toc93777664 \h </w:instrText>
            </w:r>
            <w:r>
              <w:rPr>
                <w:noProof/>
                <w:webHidden/>
              </w:rPr>
            </w:r>
            <w:r>
              <w:rPr>
                <w:noProof/>
                <w:webHidden/>
              </w:rPr>
              <w:fldChar w:fldCharType="separate"/>
            </w:r>
            <w:r w:rsidR="00885A45">
              <w:rPr>
                <w:noProof/>
                <w:webHidden/>
              </w:rPr>
              <w:t>19</w:t>
            </w:r>
            <w:r>
              <w:rPr>
                <w:noProof/>
                <w:webHidden/>
              </w:rPr>
              <w:fldChar w:fldCharType="end"/>
            </w:r>
          </w:hyperlink>
        </w:p>
        <w:p w14:paraId="331E0D63" w14:textId="6A5F131D" w:rsidR="006A0218" w:rsidRDefault="006A0218">
          <w:pPr>
            <w:pStyle w:val="TOC3"/>
            <w:tabs>
              <w:tab w:val="left" w:pos="1100"/>
              <w:tab w:val="right" w:leader="dot" w:pos="9016"/>
            </w:tabs>
            <w:rPr>
              <w:noProof/>
              <w:sz w:val="22"/>
              <w:lang w:eastAsia="en-GB"/>
            </w:rPr>
          </w:pPr>
          <w:hyperlink w:anchor="_Toc93777665" w:history="1">
            <w:r w:rsidRPr="00B86262">
              <w:rPr>
                <w:rStyle w:val="Hyperlink"/>
                <w:noProof/>
              </w:rPr>
              <w:t>1.4.2</w:t>
            </w:r>
            <w:r>
              <w:rPr>
                <w:noProof/>
                <w:sz w:val="22"/>
                <w:lang w:eastAsia="en-GB"/>
              </w:rPr>
              <w:tab/>
            </w:r>
            <w:r w:rsidRPr="00B86262">
              <w:rPr>
                <w:rStyle w:val="Hyperlink"/>
                <w:noProof/>
              </w:rPr>
              <w:t>Software Requirements</w:t>
            </w:r>
            <w:r>
              <w:rPr>
                <w:noProof/>
                <w:webHidden/>
              </w:rPr>
              <w:tab/>
            </w:r>
            <w:r>
              <w:rPr>
                <w:noProof/>
                <w:webHidden/>
              </w:rPr>
              <w:fldChar w:fldCharType="begin"/>
            </w:r>
            <w:r>
              <w:rPr>
                <w:noProof/>
                <w:webHidden/>
              </w:rPr>
              <w:instrText xml:space="preserve"> PAGEREF _Toc93777665 \h </w:instrText>
            </w:r>
            <w:r>
              <w:rPr>
                <w:noProof/>
                <w:webHidden/>
              </w:rPr>
            </w:r>
            <w:r>
              <w:rPr>
                <w:noProof/>
                <w:webHidden/>
              </w:rPr>
              <w:fldChar w:fldCharType="separate"/>
            </w:r>
            <w:r w:rsidR="00885A45">
              <w:rPr>
                <w:noProof/>
                <w:webHidden/>
              </w:rPr>
              <w:t>20</w:t>
            </w:r>
            <w:r>
              <w:rPr>
                <w:noProof/>
                <w:webHidden/>
              </w:rPr>
              <w:fldChar w:fldCharType="end"/>
            </w:r>
          </w:hyperlink>
        </w:p>
        <w:p w14:paraId="22F4583F" w14:textId="61E8F8BC" w:rsidR="006A0218" w:rsidRDefault="006A0218">
          <w:pPr>
            <w:pStyle w:val="TOC3"/>
            <w:tabs>
              <w:tab w:val="left" w:pos="1100"/>
              <w:tab w:val="right" w:leader="dot" w:pos="9016"/>
            </w:tabs>
            <w:rPr>
              <w:noProof/>
              <w:sz w:val="22"/>
              <w:lang w:eastAsia="en-GB"/>
            </w:rPr>
          </w:pPr>
          <w:hyperlink w:anchor="_Toc93777666" w:history="1">
            <w:r w:rsidRPr="00B86262">
              <w:rPr>
                <w:rStyle w:val="Hyperlink"/>
                <w:noProof/>
              </w:rPr>
              <w:t>1.4.3</w:t>
            </w:r>
            <w:r>
              <w:rPr>
                <w:noProof/>
                <w:sz w:val="22"/>
                <w:lang w:eastAsia="en-GB"/>
              </w:rPr>
              <w:tab/>
            </w:r>
            <w:r w:rsidRPr="00B86262">
              <w:rPr>
                <w:rStyle w:val="Hyperlink"/>
                <w:noProof/>
              </w:rPr>
              <w:t>Limitations</w:t>
            </w:r>
            <w:r>
              <w:rPr>
                <w:noProof/>
                <w:webHidden/>
              </w:rPr>
              <w:tab/>
            </w:r>
            <w:r>
              <w:rPr>
                <w:noProof/>
                <w:webHidden/>
              </w:rPr>
              <w:fldChar w:fldCharType="begin"/>
            </w:r>
            <w:r>
              <w:rPr>
                <w:noProof/>
                <w:webHidden/>
              </w:rPr>
              <w:instrText xml:space="preserve"> PAGEREF _Toc93777666 \h </w:instrText>
            </w:r>
            <w:r>
              <w:rPr>
                <w:noProof/>
                <w:webHidden/>
              </w:rPr>
            </w:r>
            <w:r>
              <w:rPr>
                <w:noProof/>
                <w:webHidden/>
              </w:rPr>
              <w:fldChar w:fldCharType="separate"/>
            </w:r>
            <w:r w:rsidR="00885A45">
              <w:rPr>
                <w:noProof/>
                <w:webHidden/>
              </w:rPr>
              <w:t>20</w:t>
            </w:r>
            <w:r>
              <w:rPr>
                <w:noProof/>
                <w:webHidden/>
              </w:rPr>
              <w:fldChar w:fldCharType="end"/>
            </w:r>
          </w:hyperlink>
        </w:p>
        <w:p w14:paraId="12EA3518" w14:textId="770274D5" w:rsidR="006A0218" w:rsidRDefault="006A0218">
          <w:pPr>
            <w:pStyle w:val="TOC2"/>
            <w:tabs>
              <w:tab w:val="left" w:pos="880"/>
              <w:tab w:val="right" w:leader="dot" w:pos="9016"/>
            </w:tabs>
            <w:rPr>
              <w:noProof/>
              <w:sz w:val="22"/>
              <w:lang w:eastAsia="en-GB"/>
            </w:rPr>
          </w:pPr>
          <w:hyperlink w:anchor="_Toc93777667" w:history="1">
            <w:r w:rsidRPr="00B86262">
              <w:rPr>
                <w:rStyle w:val="Hyperlink"/>
                <w:noProof/>
              </w:rPr>
              <w:t>1.5</w:t>
            </w:r>
            <w:r>
              <w:rPr>
                <w:noProof/>
                <w:sz w:val="22"/>
                <w:lang w:eastAsia="en-GB"/>
              </w:rPr>
              <w:tab/>
            </w:r>
            <w:r w:rsidRPr="00B86262">
              <w:rPr>
                <w:rStyle w:val="Hyperlink"/>
                <w:noProof/>
              </w:rPr>
              <w:t>Success Criteria</w:t>
            </w:r>
            <w:r>
              <w:rPr>
                <w:noProof/>
                <w:webHidden/>
              </w:rPr>
              <w:tab/>
            </w:r>
            <w:r>
              <w:rPr>
                <w:noProof/>
                <w:webHidden/>
              </w:rPr>
              <w:fldChar w:fldCharType="begin"/>
            </w:r>
            <w:r>
              <w:rPr>
                <w:noProof/>
                <w:webHidden/>
              </w:rPr>
              <w:instrText xml:space="preserve"> PAGEREF _Toc93777667 \h </w:instrText>
            </w:r>
            <w:r>
              <w:rPr>
                <w:noProof/>
                <w:webHidden/>
              </w:rPr>
            </w:r>
            <w:r>
              <w:rPr>
                <w:noProof/>
                <w:webHidden/>
              </w:rPr>
              <w:fldChar w:fldCharType="separate"/>
            </w:r>
            <w:r w:rsidR="00885A45">
              <w:rPr>
                <w:noProof/>
                <w:webHidden/>
              </w:rPr>
              <w:t>21</w:t>
            </w:r>
            <w:r>
              <w:rPr>
                <w:noProof/>
                <w:webHidden/>
              </w:rPr>
              <w:fldChar w:fldCharType="end"/>
            </w:r>
          </w:hyperlink>
        </w:p>
        <w:p w14:paraId="3E0382C8" w14:textId="702CECCA" w:rsidR="006A0218" w:rsidRDefault="006A0218">
          <w:pPr>
            <w:pStyle w:val="TOC1"/>
            <w:tabs>
              <w:tab w:val="left" w:pos="440"/>
              <w:tab w:val="right" w:leader="dot" w:pos="9016"/>
            </w:tabs>
            <w:rPr>
              <w:noProof/>
              <w:sz w:val="22"/>
              <w:lang w:eastAsia="en-GB"/>
            </w:rPr>
          </w:pPr>
          <w:hyperlink w:anchor="_Toc93777668" w:history="1">
            <w:r w:rsidRPr="00B86262">
              <w:rPr>
                <w:rStyle w:val="Hyperlink"/>
                <w:noProof/>
              </w:rPr>
              <w:t>2</w:t>
            </w:r>
            <w:r>
              <w:rPr>
                <w:noProof/>
                <w:sz w:val="22"/>
                <w:lang w:eastAsia="en-GB"/>
              </w:rPr>
              <w:tab/>
            </w:r>
            <w:r w:rsidRPr="00B86262">
              <w:rPr>
                <w:rStyle w:val="Hyperlink"/>
                <w:noProof/>
              </w:rPr>
              <w:t>Design</w:t>
            </w:r>
            <w:r>
              <w:rPr>
                <w:noProof/>
                <w:webHidden/>
              </w:rPr>
              <w:tab/>
            </w:r>
            <w:r>
              <w:rPr>
                <w:noProof/>
                <w:webHidden/>
              </w:rPr>
              <w:fldChar w:fldCharType="begin"/>
            </w:r>
            <w:r>
              <w:rPr>
                <w:noProof/>
                <w:webHidden/>
              </w:rPr>
              <w:instrText xml:space="preserve"> PAGEREF _Toc93777668 \h </w:instrText>
            </w:r>
            <w:r>
              <w:rPr>
                <w:noProof/>
                <w:webHidden/>
              </w:rPr>
            </w:r>
            <w:r>
              <w:rPr>
                <w:noProof/>
                <w:webHidden/>
              </w:rPr>
              <w:fldChar w:fldCharType="separate"/>
            </w:r>
            <w:r w:rsidR="00885A45">
              <w:rPr>
                <w:noProof/>
                <w:webHidden/>
              </w:rPr>
              <w:t>23</w:t>
            </w:r>
            <w:r>
              <w:rPr>
                <w:noProof/>
                <w:webHidden/>
              </w:rPr>
              <w:fldChar w:fldCharType="end"/>
            </w:r>
          </w:hyperlink>
        </w:p>
        <w:p w14:paraId="27BCFAD0" w14:textId="35F41C2D" w:rsidR="006A0218" w:rsidRDefault="006A0218">
          <w:pPr>
            <w:pStyle w:val="TOC2"/>
            <w:tabs>
              <w:tab w:val="left" w:pos="880"/>
              <w:tab w:val="right" w:leader="dot" w:pos="9016"/>
            </w:tabs>
            <w:rPr>
              <w:noProof/>
              <w:sz w:val="22"/>
              <w:lang w:eastAsia="en-GB"/>
            </w:rPr>
          </w:pPr>
          <w:hyperlink w:anchor="_Toc93777669" w:history="1">
            <w:r w:rsidRPr="00B86262">
              <w:rPr>
                <w:rStyle w:val="Hyperlink"/>
                <w:noProof/>
              </w:rPr>
              <w:t>2.1</w:t>
            </w:r>
            <w:r>
              <w:rPr>
                <w:noProof/>
                <w:sz w:val="22"/>
                <w:lang w:eastAsia="en-GB"/>
              </w:rPr>
              <w:tab/>
            </w:r>
            <w:r w:rsidRPr="00B86262">
              <w:rPr>
                <w:rStyle w:val="Hyperlink"/>
                <w:noProof/>
              </w:rPr>
              <w:t>System Decomposition</w:t>
            </w:r>
            <w:r>
              <w:rPr>
                <w:noProof/>
                <w:webHidden/>
              </w:rPr>
              <w:tab/>
            </w:r>
            <w:r>
              <w:rPr>
                <w:noProof/>
                <w:webHidden/>
              </w:rPr>
              <w:fldChar w:fldCharType="begin"/>
            </w:r>
            <w:r>
              <w:rPr>
                <w:noProof/>
                <w:webHidden/>
              </w:rPr>
              <w:instrText xml:space="preserve"> PAGEREF _Toc93777669 \h </w:instrText>
            </w:r>
            <w:r>
              <w:rPr>
                <w:noProof/>
                <w:webHidden/>
              </w:rPr>
            </w:r>
            <w:r>
              <w:rPr>
                <w:noProof/>
                <w:webHidden/>
              </w:rPr>
              <w:fldChar w:fldCharType="separate"/>
            </w:r>
            <w:r w:rsidR="00885A45">
              <w:rPr>
                <w:noProof/>
                <w:webHidden/>
              </w:rPr>
              <w:t>23</w:t>
            </w:r>
            <w:r>
              <w:rPr>
                <w:noProof/>
                <w:webHidden/>
              </w:rPr>
              <w:fldChar w:fldCharType="end"/>
            </w:r>
          </w:hyperlink>
        </w:p>
        <w:p w14:paraId="17EED455" w14:textId="51D365B9" w:rsidR="006A0218" w:rsidRDefault="006A0218">
          <w:pPr>
            <w:pStyle w:val="TOC3"/>
            <w:tabs>
              <w:tab w:val="left" w:pos="1100"/>
              <w:tab w:val="right" w:leader="dot" w:pos="9016"/>
            </w:tabs>
            <w:rPr>
              <w:noProof/>
              <w:sz w:val="22"/>
              <w:lang w:eastAsia="en-GB"/>
            </w:rPr>
          </w:pPr>
          <w:hyperlink w:anchor="_Toc93777670" w:history="1">
            <w:r w:rsidRPr="00B86262">
              <w:rPr>
                <w:rStyle w:val="Hyperlink"/>
                <w:noProof/>
              </w:rPr>
              <w:t>2.1.1</w:t>
            </w:r>
            <w:r>
              <w:rPr>
                <w:noProof/>
                <w:sz w:val="22"/>
                <w:lang w:eastAsia="en-GB"/>
              </w:rPr>
              <w:tab/>
            </w:r>
            <w:r w:rsidRPr="00B86262">
              <w:rPr>
                <w:rStyle w:val="Hyperlink"/>
                <w:noProof/>
              </w:rPr>
              <w:t>Networking - Sockets</w:t>
            </w:r>
            <w:r>
              <w:rPr>
                <w:noProof/>
                <w:webHidden/>
              </w:rPr>
              <w:tab/>
            </w:r>
            <w:r>
              <w:rPr>
                <w:noProof/>
                <w:webHidden/>
              </w:rPr>
              <w:fldChar w:fldCharType="begin"/>
            </w:r>
            <w:r>
              <w:rPr>
                <w:noProof/>
                <w:webHidden/>
              </w:rPr>
              <w:instrText xml:space="preserve"> PAGEREF _Toc93777670 \h </w:instrText>
            </w:r>
            <w:r>
              <w:rPr>
                <w:noProof/>
                <w:webHidden/>
              </w:rPr>
            </w:r>
            <w:r>
              <w:rPr>
                <w:noProof/>
                <w:webHidden/>
              </w:rPr>
              <w:fldChar w:fldCharType="separate"/>
            </w:r>
            <w:r w:rsidR="00885A45">
              <w:rPr>
                <w:noProof/>
                <w:webHidden/>
              </w:rPr>
              <w:t>23</w:t>
            </w:r>
            <w:r>
              <w:rPr>
                <w:noProof/>
                <w:webHidden/>
              </w:rPr>
              <w:fldChar w:fldCharType="end"/>
            </w:r>
          </w:hyperlink>
        </w:p>
        <w:p w14:paraId="40548164" w14:textId="2AE7097F" w:rsidR="006A0218" w:rsidRDefault="006A0218">
          <w:pPr>
            <w:pStyle w:val="TOC3"/>
            <w:tabs>
              <w:tab w:val="left" w:pos="1100"/>
              <w:tab w:val="right" w:leader="dot" w:pos="9016"/>
            </w:tabs>
            <w:rPr>
              <w:noProof/>
              <w:sz w:val="22"/>
              <w:lang w:eastAsia="en-GB"/>
            </w:rPr>
          </w:pPr>
          <w:hyperlink w:anchor="_Toc93777671" w:history="1">
            <w:r w:rsidRPr="00B86262">
              <w:rPr>
                <w:rStyle w:val="Hyperlink"/>
                <w:noProof/>
              </w:rPr>
              <w:t>2.1.2</w:t>
            </w:r>
            <w:r>
              <w:rPr>
                <w:noProof/>
                <w:sz w:val="22"/>
                <w:lang w:eastAsia="en-GB"/>
              </w:rPr>
              <w:tab/>
            </w:r>
            <w:r w:rsidRPr="00B86262">
              <w:rPr>
                <w:rStyle w:val="Hyperlink"/>
                <w:noProof/>
              </w:rPr>
              <w:t>Networking – Protocol</w:t>
            </w:r>
            <w:r>
              <w:rPr>
                <w:noProof/>
                <w:webHidden/>
              </w:rPr>
              <w:tab/>
            </w:r>
            <w:r>
              <w:rPr>
                <w:noProof/>
                <w:webHidden/>
              </w:rPr>
              <w:fldChar w:fldCharType="begin"/>
            </w:r>
            <w:r>
              <w:rPr>
                <w:noProof/>
                <w:webHidden/>
              </w:rPr>
              <w:instrText xml:space="preserve"> PAGEREF _Toc93777671 \h </w:instrText>
            </w:r>
            <w:r>
              <w:rPr>
                <w:noProof/>
                <w:webHidden/>
              </w:rPr>
            </w:r>
            <w:r>
              <w:rPr>
                <w:noProof/>
                <w:webHidden/>
              </w:rPr>
              <w:fldChar w:fldCharType="separate"/>
            </w:r>
            <w:r w:rsidR="00885A45">
              <w:rPr>
                <w:noProof/>
                <w:webHidden/>
              </w:rPr>
              <w:t>24</w:t>
            </w:r>
            <w:r>
              <w:rPr>
                <w:noProof/>
                <w:webHidden/>
              </w:rPr>
              <w:fldChar w:fldCharType="end"/>
            </w:r>
          </w:hyperlink>
        </w:p>
        <w:p w14:paraId="04F4C23B" w14:textId="28A29D38" w:rsidR="006A0218" w:rsidRDefault="006A0218">
          <w:pPr>
            <w:pStyle w:val="TOC3"/>
            <w:tabs>
              <w:tab w:val="left" w:pos="1100"/>
              <w:tab w:val="right" w:leader="dot" w:pos="9016"/>
            </w:tabs>
            <w:rPr>
              <w:noProof/>
              <w:sz w:val="22"/>
              <w:lang w:eastAsia="en-GB"/>
            </w:rPr>
          </w:pPr>
          <w:hyperlink w:anchor="_Toc93777672" w:history="1">
            <w:r w:rsidRPr="00B86262">
              <w:rPr>
                <w:rStyle w:val="Hyperlink"/>
                <w:noProof/>
              </w:rPr>
              <w:t>2.1.3</w:t>
            </w:r>
            <w:r>
              <w:rPr>
                <w:noProof/>
                <w:sz w:val="22"/>
                <w:lang w:eastAsia="en-GB"/>
              </w:rPr>
              <w:tab/>
            </w:r>
            <w:r w:rsidRPr="00B86262">
              <w:rPr>
                <w:rStyle w:val="Hyperlink"/>
                <w:noProof/>
              </w:rPr>
              <w:t>Encryption</w:t>
            </w:r>
            <w:r>
              <w:rPr>
                <w:noProof/>
                <w:webHidden/>
              </w:rPr>
              <w:tab/>
            </w:r>
            <w:r>
              <w:rPr>
                <w:noProof/>
                <w:webHidden/>
              </w:rPr>
              <w:fldChar w:fldCharType="begin"/>
            </w:r>
            <w:r>
              <w:rPr>
                <w:noProof/>
                <w:webHidden/>
              </w:rPr>
              <w:instrText xml:space="preserve"> PAGEREF _Toc93777672 \h </w:instrText>
            </w:r>
            <w:r>
              <w:rPr>
                <w:noProof/>
                <w:webHidden/>
              </w:rPr>
            </w:r>
            <w:r>
              <w:rPr>
                <w:noProof/>
                <w:webHidden/>
              </w:rPr>
              <w:fldChar w:fldCharType="separate"/>
            </w:r>
            <w:r w:rsidR="00885A45">
              <w:rPr>
                <w:noProof/>
                <w:webHidden/>
              </w:rPr>
              <w:t>25</w:t>
            </w:r>
            <w:r>
              <w:rPr>
                <w:noProof/>
                <w:webHidden/>
              </w:rPr>
              <w:fldChar w:fldCharType="end"/>
            </w:r>
          </w:hyperlink>
        </w:p>
        <w:p w14:paraId="3CCC104D" w14:textId="2F28C3AF" w:rsidR="006A0218" w:rsidRDefault="006A0218">
          <w:pPr>
            <w:pStyle w:val="TOC3"/>
            <w:tabs>
              <w:tab w:val="left" w:pos="1100"/>
              <w:tab w:val="right" w:leader="dot" w:pos="9016"/>
            </w:tabs>
            <w:rPr>
              <w:noProof/>
              <w:sz w:val="22"/>
              <w:lang w:eastAsia="en-GB"/>
            </w:rPr>
          </w:pPr>
          <w:hyperlink w:anchor="_Toc93777673" w:history="1">
            <w:r w:rsidRPr="00B86262">
              <w:rPr>
                <w:rStyle w:val="Hyperlink"/>
                <w:noProof/>
              </w:rPr>
              <w:t>2.1.4</w:t>
            </w:r>
            <w:r>
              <w:rPr>
                <w:noProof/>
                <w:sz w:val="22"/>
                <w:lang w:eastAsia="en-GB"/>
              </w:rPr>
              <w:tab/>
            </w:r>
            <w:r w:rsidRPr="00B86262">
              <w:rPr>
                <w:rStyle w:val="Hyperlink"/>
                <w:noProof/>
              </w:rPr>
              <w:t>Interface</w:t>
            </w:r>
            <w:r>
              <w:rPr>
                <w:noProof/>
                <w:webHidden/>
              </w:rPr>
              <w:tab/>
            </w:r>
            <w:r>
              <w:rPr>
                <w:noProof/>
                <w:webHidden/>
              </w:rPr>
              <w:fldChar w:fldCharType="begin"/>
            </w:r>
            <w:r>
              <w:rPr>
                <w:noProof/>
                <w:webHidden/>
              </w:rPr>
              <w:instrText xml:space="preserve"> PAGEREF _Toc93777673 \h </w:instrText>
            </w:r>
            <w:r>
              <w:rPr>
                <w:noProof/>
                <w:webHidden/>
              </w:rPr>
            </w:r>
            <w:r>
              <w:rPr>
                <w:noProof/>
                <w:webHidden/>
              </w:rPr>
              <w:fldChar w:fldCharType="separate"/>
            </w:r>
            <w:r w:rsidR="00885A45">
              <w:rPr>
                <w:noProof/>
                <w:webHidden/>
              </w:rPr>
              <w:t>26</w:t>
            </w:r>
            <w:r>
              <w:rPr>
                <w:noProof/>
                <w:webHidden/>
              </w:rPr>
              <w:fldChar w:fldCharType="end"/>
            </w:r>
          </w:hyperlink>
        </w:p>
        <w:p w14:paraId="7B9A1CA8" w14:textId="5C72B738" w:rsidR="006A0218" w:rsidRDefault="006A0218">
          <w:pPr>
            <w:pStyle w:val="TOC3"/>
            <w:tabs>
              <w:tab w:val="left" w:pos="1100"/>
              <w:tab w:val="right" w:leader="dot" w:pos="9016"/>
            </w:tabs>
            <w:rPr>
              <w:noProof/>
              <w:sz w:val="22"/>
              <w:lang w:eastAsia="en-GB"/>
            </w:rPr>
          </w:pPr>
          <w:hyperlink w:anchor="_Toc93777674" w:history="1">
            <w:r w:rsidRPr="00B86262">
              <w:rPr>
                <w:rStyle w:val="Hyperlink"/>
                <w:noProof/>
              </w:rPr>
              <w:t>2.1.5</w:t>
            </w:r>
            <w:r>
              <w:rPr>
                <w:noProof/>
                <w:sz w:val="22"/>
                <w:lang w:eastAsia="en-GB"/>
              </w:rPr>
              <w:tab/>
            </w:r>
            <w:r w:rsidRPr="00B86262">
              <w:rPr>
                <w:rStyle w:val="Hyperlink"/>
                <w:noProof/>
              </w:rPr>
              <w:t>Accounts – Logging in</w:t>
            </w:r>
            <w:r>
              <w:rPr>
                <w:noProof/>
                <w:webHidden/>
              </w:rPr>
              <w:tab/>
            </w:r>
            <w:r>
              <w:rPr>
                <w:noProof/>
                <w:webHidden/>
              </w:rPr>
              <w:fldChar w:fldCharType="begin"/>
            </w:r>
            <w:r>
              <w:rPr>
                <w:noProof/>
                <w:webHidden/>
              </w:rPr>
              <w:instrText xml:space="preserve"> PAGEREF _Toc93777674 \h </w:instrText>
            </w:r>
            <w:r>
              <w:rPr>
                <w:noProof/>
                <w:webHidden/>
              </w:rPr>
            </w:r>
            <w:r>
              <w:rPr>
                <w:noProof/>
                <w:webHidden/>
              </w:rPr>
              <w:fldChar w:fldCharType="separate"/>
            </w:r>
            <w:r w:rsidR="00885A45">
              <w:rPr>
                <w:noProof/>
                <w:webHidden/>
              </w:rPr>
              <w:t>27</w:t>
            </w:r>
            <w:r>
              <w:rPr>
                <w:noProof/>
                <w:webHidden/>
              </w:rPr>
              <w:fldChar w:fldCharType="end"/>
            </w:r>
          </w:hyperlink>
        </w:p>
        <w:p w14:paraId="624A4C32" w14:textId="6E02FA01" w:rsidR="006A0218" w:rsidRDefault="006A0218">
          <w:pPr>
            <w:pStyle w:val="TOC3"/>
            <w:tabs>
              <w:tab w:val="left" w:pos="1100"/>
              <w:tab w:val="right" w:leader="dot" w:pos="9016"/>
            </w:tabs>
            <w:rPr>
              <w:noProof/>
              <w:sz w:val="22"/>
              <w:lang w:eastAsia="en-GB"/>
            </w:rPr>
          </w:pPr>
          <w:hyperlink w:anchor="_Toc93777675" w:history="1">
            <w:r w:rsidRPr="00B86262">
              <w:rPr>
                <w:rStyle w:val="Hyperlink"/>
                <w:noProof/>
              </w:rPr>
              <w:t>2.1.6</w:t>
            </w:r>
            <w:r>
              <w:rPr>
                <w:noProof/>
                <w:sz w:val="22"/>
                <w:lang w:eastAsia="en-GB"/>
              </w:rPr>
              <w:tab/>
            </w:r>
            <w:r w:rsidRPr="00B86262">
              <w:rPr>
                <w:rStyle w:val="Hyperlink"/>
                <w:noProof/>
              </w:rPr>
              <w:t>Accounts – Creating a new user account</w:t>
            </w:r>
            <w:r>
              <w:rPr>
                <w:noProof/>
                <w:webHidden/>
              </w:rPr>
              <w:tab/>
            </w:r>
            <w:r>
              <w:rPr>
                <w:noProof/>
                <w:webHidden/>
              </w:rPr>
              <w:fldChar w:fldCharType="begin"/>
            </w:r>
            <w:r>
              <w:rPr>
                <w:noProof/>
                <w:webHidden/>
              </w:rPr>
              <w:instrText xml:space="preserve"> PAGEREF _Toc93777675 \h </w:instrText>
            </w:r>
            <w:r>
              <w:rPr>
                <w:noProof/>
                <w:webHidden/>
              </w:rPr>
            </w:r>
            <w:r>
              <w:rPr>
                <w:noProof/>
                <w:webHidden/>
              </w:rPr>
              <w:fldChar w:fldCharType="separate"/>
            </w:r>
            <w:r w:rsidR="00885A45">
              <w:rPr>
                <w:noProof/>
                <w:webHidden/>
              </w:rPr>
              <w:t>28</w:t>
            </w:r>
            <w:r>
              <w:rPr>
                <w:noProof/>
                <w:webHidden/>
              </w:rPr>
              <w:fldChar w:fldCharType="end"/>
            </w:r>
          </w:hyperlink>
        </w:p>
        <w:p w14:paraId="5759FB0C" w14:textId="79AC98E8" w:rsidR="006A0218" w:rsidRPr="006A0218" w:rsidRDefault="006A0218">
          <w:pPr>
            <w:pStyle w:val="TOC2"/>
            <w:tabs>
              <w:tab w:val="left" w:pos="880"/>
              <w:tab w:val="right" w:leader="dot" w:pos="9016"/>
            </w:tabs>
            <w:rPr>
              <w:noProof/>
              <w:color w:val="FF0000"/>
              <w:sz w:val="22"/>
              <w:lang w:eastAsia="en-GB"/>
            </w:rPr>
          </w:pPr>
          <w:hyperlink w:anchor="_Toc93777676" w:history="1">
            <w:r w:rsidRPr="006A0218">
              <w:rPr>
                <w:rStyle w:val="Hyperlink"/>
                <w:noProof/>
                <w:color w:val="FF0000"/>
              </w:rPr>
              <w:t>2.2</w:t>
            </w:r>
            <w:r w:rsidRPr="006A0218">
              <w:rPr>
                <w:noProof/>
                <w:color w:val="FF0000"/>
                <w:sz w:val="22"/>
                <w:lang w:eastAsia="en-GB"/>
              </w:rPr>
              <w:tab/>
            </w:r>
            <w:r w:rsidRPr="006A0218">
              <w:rPr>
                <w:rStyle w:val="Hyperlink"/>
                <w:noProof/>
                <w:color w:val="FF0000"/>
              </w:rPr>
              <w:t>(X) User Design Requirements</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76 \h </w:instrText>
            </w:r>
            <w:r w:rsidRPr="006A0218">
              <w:rPr>
                <w:noProof/>
                <w:webHidden/>
                <w:color w:val="FF0000"/>
              </w:rPr>
            </w:r>
            <w:r w:rsidRPr="006A0218">
              <w:rPr>
                <w:noProof/>
                <w:webHidden/>
                <w:color w:val="FF0000"/>
              </w:rPr>
              <w:fldChar w:fldCharType="separate"/>
            </w:r>
            <w:r w:rsidR="00885A45">
              <w:rPr>
                <w:noProof/>
                <w:webHidden/>
                <w:color w:val="FF0000"/>
              </w:rPr>
              <w:t>29</w:t>
            </w:r>
            <w:r w:rsidRPr="006A0218">
              <w:rPr>
                <w:noProof/>
                <w:webHidden/>
                <w:color w:val="FF0000"/>
              </w:rPr>
              <w:fldChar w:fldCharType="end"/>
            </w:r>
          </w:hyperlink>
        </w:p>
        <w:p w14:paraId="3200CFE1" w14:textId="6FB1A545" w:rsidR="006A0218" w:rsidRPr="006A0218" w:rsidRDefault="006A0218">
          <w:pPr>
            <w:pStyle w:val="TOC3"/>
            <w:tabs>
              <w:tab w:val="left" w:pos="1100"/>
              <w:tab w:val="right" w:leader="dot" w:pos="9016"/>
            </w:tabs>
            <w:rPr>
              <w:noProof/>
              <w:color w:val="FF0000"/>
              <w:sz w:val="22"/>
              <w:lang w:eastAsia="en-GB"/>
            </w:rPr>
          </w:pPr>
          <w:hyperlink w:anchor="_Toc93777677" w:history="1">
            <w:r w:rsidRPr="006A0218">
              <w:rPr>
                <w:rStyle w:val="Hyperlink"/>
                <w:noProof/>
                <w:color w:val="FF0000"/>
              </w:rPr>
              <w:t>2.2.1</w:t>
            </w:r>
            <w:r w:rsidRPr="006A0218">
              <w:rPr>
                <w:noProof/>
                <w:color w:val="FF0000"/>
                <w:sz w:val="22"/>
                <w:lang w:eastAsia="en-GB"/>
              </w:rPr>
              <w:tab/>
            </w:r>
            <w:r w:rsidRPr="006A0218">
              <w:rPr>
                <w:rStyle w:val="Hyperlink"/>
                <w:noProof/>
                <w:color w:val="FF0000"/>
              </w:rPr>
              <w:t>(X) Primary User Requirements</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77 \h </w:instrText>
            </w:r>
            <w:r w:rsidRPr="006A0218">
              <w:rPr>
                <w:noProof/>
                <w:webHidden/>
                <w:color w:val="FF0000"/>
              </w:rPr>
            </w:r>
            <w:r w:rsidRPr="006A0218">
              <w:rPr>
                <w:noProof/>
                <w:webHidden/>
                <w:color w:val="FF0000"/>
              </w:rPr>
              <w:fldChar w:fldCharType="separate"/>
            </w:r>
            <w:r w:rsidR="00885A45">
              <w:rPr>
                <w:noProof/>
                <w:webHidden/>
                <w:color w:val="FF0000"/>
              </w:rPr>
              <w:t>29</w:t>
            </w:r>
            <w:r w:rsidRPr="006A0218">
              <w:rPr>
                <w:noProof/>
                <w:webHidden/>
                <w:color w:val="FF0000"/>
              </w:rPr>
              <w:fldChar w:fldCharType="end"/>
            </w:r>
          </w:hyperlink>
        </w:p>
        <w:p w14:paraId="6433C061" w14:textId="590A4763" w:rsidR="006A0218" w:rsidRPr="006A0218" w:rsidRDefault="006A0218">
          <w:pPr>
            <w:pStyle w:val="TOC3"/>
            <w:tabs>
              <w:tab w:val="left" w:pos="1100"/>
              <w:tab w:val="right" w:leader="dot" w:pos="9016"/>
            </w:tabs>
            <w:rPr>
              <w:noProof/>
              <w:color w:val="FF0000"/>
              <w:sz w:val="22"/>
              <w:lang w:eastAsia="en-GB"/>
            </w:rPr>
          </w:pPr>
          <w:hyperlink w:anchor="_Toc93777678" w:history="1">
            <w:r w:rsidRPr="006A0218">
              <w:rPr>
                <w:rStyle w:val="Hyperlink"/>
                <w:noProof/>
                <w:color w:val="FF0000"/>
              </w:rPr>
              <w:t>2.2.2</w:t>
            </w:r>
            <w:r w:rsidRPr="006A0218">
              <w:rPr>
                <w:noProof/>
                <w:color w:val="FF0000"/>
                <w:sz w:val="22"/>
                <w:lang w:eastAsia="en-GB"/>
              </w:rPr>
              <w:tab/>
            </w:r>
            <w:r w:rsidRPr="006A0218">
              <w:rPr>
                <w:rStyle w:val="Hyperlink"/>
                <w:noProof/>
                <w:color w:val="FF0000"/>
              </w:rPr>
              <w:t>(X) Secondary User Requirements</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78 \h </w:instrText>
            </w:r>
            <w:r w:rsidRPr="006A0218">
              <w:rPr>
                <w:noProof/>
                <w:webHidden/>
                <w:color w:val="FF0000"/>
              </w:rPr>
            </w:r>
            <w:r w:rsidRPr="006A0218">
              <w:rPr>
                <w:noProof/>
                <w:webHidden/>
                <w:color w:val="FF0000"/>
              </w:rPr>
              <w:fldChar w:fldCharType="separate"/>
            </w:r>
            <w:r w:rsidR="00885A45">
              <w:rPr>
                <w:noProof/>
                <w:webHidden/>
                <w:color w:val="FF0000"/>
              </w:rPr>
              <w:t>29</w:t>
            </w:r>
            <w:r w:rsidRPr="006A0218">
              <w:rPr>
                <w:noProof/>
                <w:webHidden/>
                <w:color w:val="FF0000"/>
              </w:rPr>
              <w:fldChar w:fldCharType="end"/>
            </w:r>
          </w:hyperlink>
        </w:p>
        <w:p w14:paraId="30683AAE" w14:textId="0B93C146" w:rsidR="006A0218" w:rsidRPr="006A0218" w:rsidRDefault="006A0218">
          <w:pPr>
            <w:pStyle w:val="TOC2"/>
            <w:tabs>
              <w:tab w:val="left" w:pos="880"/>
              <w:tab w:val="right" w:leader="dot" w:pos="9016"/>
            </w:tabs>
            <w:rPr>
              <w:noProof/>
              <w:color w:val="FF0000"/>
              <w:sz w:val="22"/>
              <w:lang w:eastAsia="en-GB"/>
            </w:rPr>
          </w:pPr>
          <w:hyperlink w:anchor="_Toc93777679" w:history="1">
            <w:r w:rsidRPr="006A0218">
              <w:rPr>
                <w:rStyle w:val="Hyperlink"/>
                <w:noProof/>
                <w:color w:val="FF0000"/>
              </w:rPr>
              <w:t>2.3</w:t>
            </w:r>
            <w:r w:rsidRPr="006A0218">
              <w:rPr>
                <w:noProof/>
                <w:color w:val="FF0000"/>
                <w:sz w:val="22"/>
                <w:lang w:eastAsia="en-GB"/>
              </w:rPr>
              <w:tab/>
            </w:r>
            <w:r w:rsidRPr="006A0218">
              <w:rPr>
                <w:rStyle w:val="Hyperlink"/>
                <w:noProof/>
                <w:color w:val="FF0000"/>
              </w:rPr>
              <w:t>(X) Initial Design</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79 \h </w:instrText>
            </w:r>
            <w:r w:rsidRPr="006A0218">
              <w:rPr>
                <w:noProof/>
                <w:webHidden/>
                <w:color w:val="FF0000"/>
              </w:rPr>
            </w:r>
            <w:r w:rsidRPr="006A0218">
              <w:rPr>
                <w:noProof/>
                <w:webHidden/>
                <w:color w:val="FF0000"/>
              </w:rPr>
              <w:fldChar w:fldCharType="separate"/>
            </w:r>
            <w:r w:rsidR="00885A45">
              <w:rPr>
                <w:noProof/>
                <w:webHidden/>
                <w:color w:val="FF0000"/>
              </w:rPr>
              <w:t>29</w:t>
            </w:r>
            <w:r w:rsidRPr="006A0218">
              <w:rPr>
                <w:noProof/>
                <w:webHidden/>
                <w:color w:val="FF0000"/>
              </w:rPr>
              <w:fldChar w:fldCharType="end"/>
            </w:r>
          </w:hyperlink>
        </w:p>
        <w:p w14:paraId="299FFF34" w14:textId="116EF59C" w:rsidR="006A0218" w:rsidRPr="006A0218" w:rsidRDefault="006A0218">
          <w:pPr>
            <w:pStyle w:val="TOC3"/>
            <w:tabs>
              <w:tab w:val="left" w:pos="1100"/>
              <w:tab w:val="right" w:leader="dot" w:pos="9016"/>
            </w:tabs>
            <w:rPr>
              <w:noProof/>
              <w:color w:val="FF0000"/>
              <w:sz w:val="22"/>
              <w:lang w:eastAsia="en-GB"/>
            </w:rPr>
          </w:pPr>
          <w:hyperlink w:anchor="_Toc93777680" w:history="1">
            <w:r w:rsidRPr="006A0218">
              <w:rPr>
                <w:rStyle w:val="Hyperlink"/>
                <w:noProof/>
                <w:color w:val="FF0000"/>
              </w:rPr>
              <w:t>2.3.1</w:t>
            </w:r>
            <w:r w:rsidRPr="006A0218">
              <w:rPr>
                <w:noProof/>
                <w:color w:val="FF0000"/>
                <w:sz w:val="22"/>
                <w:lang w:eastAsia="en-GB"/>
              </w:rPr>
              <w:tab/>
            </w:r>
            <w:r w:rsidRPr="006A0218">
              <w:rPr>
                <w:rStyle w:val="Hyperlink"/>
                <w:noProof/>
                <w:color w:val="FF0000"/>
              </w:rPr>
              <w:t>(X) Design Specification</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80 \h </w:instrText>
            </w:r>
            <w:r w:rsidRPr="006A0218">
              <w:rPr>
                <w:noProof/>
                <w:webHidden/>
                <w:color w:val="FF0000"/>
              </w:rPr>
            </w:r>
            <w:r w:rsidRPr="006A0218">
              <w:rPr>
                <w:noProof/>
                <w:webHidden/>
                <w:color w:val="FF0000"/>
              </w:rPr>
              <w:fldChar w:fldCharType="separate"/>
            </w:r>
            <w:r w:rsidR="00885A45">
              <w:rPr>
                <w:noProof/>
                <w:webHidden/>
                <w:color w:val="FF0000"/>
              </w:rPr>
              <w:t>29</w:t>
            </w:r>
            <w:r w:rsidRPr="006A0218">
              <w:rPr>
                <w:noProof/>
                <w:webHidden/>
                <w:color w:val="FF0000"/>
              </w:rPr>
              <w:fldChar w:fldCharType="end"/>
            </w:r>
          </w:hyperlink>
        </w:p>
        <w:p w14:paraId="7A0E2722" w14:textId="37C368E0" w:rsidR="006A0218" w:rsidRPr="006A0218" w:rsidRDefault="006A0218">
          <w:pPr>
            <w:pStyle w:val="TOC3"/>
            <w:tabs>
              <w:tab w:val="left" w:pos="1100"/>
              <w:tab w:val="right" w:leader="dot" w:pos="9016"/>
            </w:tabs>
            <w:rPr>
              <w:noProof/>
              <w:color w:val="FF0000"/>
              <w:sz w:val="22"/>
              <w:lang w:eastAsia="en-GB"/>
            </w:rPr>
          </w:pPr>
          <w:hyperlink w:anchor="_Toc93777681" w:history="1">
            <w:r w:rsidRPr="006A0218">
              <w:rPr>
                <w:rStyle w:val="Hyperlink"/>
                <w:noProof/>
                <w:color w:val="FF0000"/>
              </w:rPr>
              <w:t>2.3.2</w:t>
            </w:r>
            <w:r w:rsidRPr="006A0218">
              <w:rPr>
                <w:noProof/>
                <w:color w:val="FF0000"/>
                <w:sz w:val="22"/>
                <w:lang w:eastAsia="en-GB"/>
              </w:rPr>
              <w:tab/>
            </w:r>
            <w:r w:rsidRPr="006A0218">
              <w:rPr>
                <w:rStyle w:val="Hyperlink"/>
                <w:noProof/>
                <w:color w:val="FF0000"/>
              </w:rPr>
              <w:t>(X) Initial Designs</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81 \h </w:instrText>
            </w:r>
            <w:r w:rsidRPr="006A0218">
              <w:rPr>
                <w:noProof/>
                <w:webHidden/>
                <w:color w:val="FF0000"/>
              </w:rPr>
            </w:r>
            <w:r w:rsidRPr="006A0218">
              <w:rPr>
                <w:noProof/>
                <w:webHidden/>
                <w:color w:val="FF0000"/>
              </w:rPr>
              <w:fldChar w:fldCharType="separate"/>
            </w:r>
            <w:r w:rsidR="00885A45">
              <w:rPr>
                <w:noProof/>
                <w:webHidden/>
                <w:color w:val="FF0000"/>
              </w:rPr>
              <w:t>29</w:t>
            </w:r>
            <w:r w:rsidRPr="006A0218">
              <w:rPr>
                <w:noProof/>
                <w:webHidden/>
                <w:color w:val="FF0000"/>
              </w:rPr>
              <w:fldChar w:fldCharType="end"/>
            </w:r>
          </w:hyperlink>
        </w:p>
        <w:p w14:paraId="0C003ADE" w14:textId="00F7AE74" w:rsidR="006A0218" w:rsidRDefault="006A0218">
          <w:pPr>
            <w:pStyle w:val="TOC2"/>
            <w:tabs>
              <w:tab w:val="left" w:pos="880"/>
              <w:tab w:val="right" w:leader="dot" w:pos="9016"/>
            </w:tabs>
            <w:rPr>
              <w:noProof/>
              <w:sz w:val="22"/>
              <w:lang w:eastAsia="en-GB"/>
            </w:rPr>
          </w:pPr>
          <w:hyperlink w:anchor="_Toc93777682" w:history="1">
            <w:r w:rsidRPr="00B86262">
              <w:rPr>
                <w:rStyle w:val="Hyperlink"/>
                <w:noProof/>
              </w:rPr>
              <w:t>2.4</w:t>
            </w:r>
            <w:r>
              <w:rPr>
                <w:noProof/>
                <w:sz w:val="22"/>
                <w:lang w:eastAsia="en-GB"/>
              </w:rPr>
              <w:tab/>
            </w:r>
            <w:r w:rsidRPr="00B86262">
              <w:rPr>
                <w:rStyle w:val="Hyperlink"/>
                <w:noProof/>
              </w:rPr>
              <w:t>Interface Design</w:t>
            </w:r>
            <w:r>
              <w:rPr>
                <w:noProof/>
                <w:webHidden/>
              </w:rPr>
              <w:tab/>
            </w:r>
            <w:r>
              <w:rPr>
                <w:noProof/>
                <w:webHidden/>
              </w:rPr>
              <w:fldChar w:fldCharType="begin"/>
            </w:r>
            <w:r>
              <w:rPr>
                <w:noProof/>
                <w:webHidden/>
              </w:rPr>
              <w:instrText xml:space="preserve"> PAGEREF _Toc93777682 \h </w:instrText>
            </w:r>
            <w:r>
              <w:rPr>
                <w:noProof/>
                <w:webHidden/>
              </w:rPr>
            </w:r>
            <w:r>
              <w:rPr>
                <w:noProof/>
                <w:webHidden/>
              </w:rPr>
              <w:fldChar w:fldCharType="separate"/>
            </w:r>
            <w:r w:rsidR="00885A45">
              <w:rPr>
                <w:noProof/>
                <w:webHidden/>
              </w:rPr>
              <w:t>30</w:t>
            </w:r>
            <w:r>
              <w:rPr>
                <w:noProof/>
                <w:webHidden/>
              </w:rPr>
              <w:fldChar w:fldCharType="end"/>
            </w:r>
          </w:hyperlink>
        </w:p>
        <w:p w14:paraId="7FDEFF55" w14:textId="5AB38E5D" w:rsidR="006A0218" w:rsidRDefault="006A0218">
          <w:pPr>
            <w:pStyle w:val="TOC3"/>
            <w:tabs>
              <w:tab w:val="left" w:pos="1100"/>
              <w:tab w:val="right" w:leader="dot" w:pos="9016"/>
            </w:tabs>
            <w:rPr>
              <w:noProof/>
              <w:sz w:val="22"/>
              <w:lang w:eastAsia="en-GB"/>
            </w:rPr>
          </w:pPr>
          <w:hyperlink w:anchor="_Toc93777683" w:history="1">
            <w:r w:rsidRPr="00B86262">
              <w:rPr>
                <w:rStyle w:val="Hyperlink"/>
                <w:noProof/>
              </w:rPr>
              <w:t>2.4.1</w:t>
            </w:r>
            <w:r>
              <w:rPr>
                <w:noProof/>
                <w:sz w:val="22"/>
                <w:lang w:eastAsia="en-GB"/>
              </w:rPr>
              <w:tab/>
            </w:r>
            <w:r w:rsidRPr="00B86262">
              <w:rPr>
                <w:rStyle w:val="Hyperlink"/>
                <w:noProof/>
              </w:rPr>
              <w:t>Interface Designs</w:t>
            </w:r>
            <w:r>
              <w:rPr>
                <w:noProof/>
                <w:webHidden/>
              </w:rPr>
              <w:tab/>
            </w:r>
            <w:r>
              <w:rPr>
                <w:noProof/>
                <w:webHidden/>
              </w:rPr>
              <w:fldChar w:fldCharType="begin"/>
            </w:r>
            <w:r>
              <w:rPr>
                <w:noProof/>
                <w:webHidden/>
              </w:rPr>
              <w:instrText xml:space="preserve"> PAGEREF _Toc93777683 \h </w:instrText>
            </w:r>
            <w:r>
              <w:rPr>
                <w:noProof/>
                <w:webHidden/>
              </w:rPr>
            </w:r>
            <w:r>
              <w:rPr>
                <w:noProof/>
                <w:webHidden/>
              </w:rPr>
              <w:fldChar w:fldCharType="separate"/>
            </w:r>
            <w:r w:rsidR="00885A45">
              <w:rPr>
                <w:noProof/>
                <w:webHidden/>
              </w:rPr>
              <w:t>30</w:t>
            </w:r>
            <w:r>
              <w:rPr>
                <w:noProof/>
                <w:webHidden/>
              </w:rPr>
              <w:fldChar w:fldCharType="end"/>
            </w:r>
          </w:hyperlink>
        </w:p>
        <w:p w14:paraId="28F651EC" w14:textId="2B40785A" w:rsidR="006A0218" w:rsidRPr="006A0218" w:rsidRDefault="006A0218">
          <w:pPr>
            <w:pStyle w:val="TOC3"/>
            <w:tabs>
              <w:tab w:val="left" w:pos="1100"/>
              <w:tab w:val="right" w:leader="dot" w:pos="9016"/>
            </w:tabs>
            <w:rPr>
              <w:noProof/>
              <w:color w:val="FF0000"/>
              <w:sz w:val="22"/>
              <w:lang w:eastAsia="en-GB"/>
            </w:rPr>
          </w:pPr>
          <w:hyperlink w:anchor="_Toc93777684" w:history="1">
            <w:r w:rsidRPr="006A0218">
              <w:rPr>
                <w:rStyle w:val="Hyperlink"/>
                <w:noProof/>
                <w:color w:val="FF0000"/>
              </w:rPr>
              <w:t>2.4.2</w:t>
            </w:r>
            <w:r w:rsidRPr="006A0218">
              <w:rPr>
                <w:noProof/>
                <w:color w:val="FF0000"/>
                <w:sz w:val="22"/>
                <w:lang w:eastAsia="en-GB"/>
              </w:rPr>
              <w:tab/>
            </w:r>
            <w:r w:rsidRPr="006A0218">
              <w:rPr>
                <w:rStyle w:val="Hyperlink"/>
                <w:noProof/>
                <w:color w:val="FF0000"/>
              </w:rPr>
              <w:t>(X) Interface Feedback</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84 \h </w:instrText>
            </w:r>
            <w:r w:rsidRPr="006A0218">
              <w:rPr>
                <w:noProof/>
                <w:webHidden/>
                <w:color w:val="FF0000"/>
              </w:rPr>
            </w:r>
            <w:r w:rsidRPr="006A0218">
              <w:rPr>
                <w:noProof/>
                <w:webHidden/>
                <w:color w:val="FF0000"/>
              </w:rPr>
              <w:fldChar w:fldCharType="separate"/>
            </w:r>
            <w:r w:rsidR="00885A45">
              <w:rPr>
                <w:noProof/>
                <w:webHidden/>
                <w:color w:val="FF0000"/>
              </w:rPr>
              <w:t>35</w:t>
            </w:r>
            <w:r w:rsidRPr="006A0218">
              <w:rPr>
                <w:noProof/>
                <w:webHidden/>
                <w:color w:val="FF0000"/>
              </w:rPr>
              <w:fldChar w:fldCharType="end"/>
            </w:r>
          </w:hyperlink>
        </w:p>
        <w:p w14:paraId="0CB18FE6" w14:textId="7150FF16" w:rsidR="006A0218" w:rsidRPr="006A0218" w:rsidRDefault="006A0218">
          <w:pPr>
            <w:pStyle w:val="TOC3"/>
            <w:tabs>
              <w:tab w:val="left" w:pos="1100"/>
              <w:tab w:val="right" w:leader="dot" w:pos="9016"/>
            </w:tabs>
            <w:rPr>
              <w:noProof/>
              <w:color w:val="FF0000"/>
              <w:sz w:val="22"/>
              <w:lang w:eastAsia="en-GB"/>
            </w:rPr>
          </w:pPr>
          <w:hyperlink w:anchor="_Toc93777685" w:history="1">
            <w:r w:rsidRPr="006A0218">
              <w:rPr>
                <w:rStyle w:val="Hyperlink"/>
                <w:noProof/>
                <w:color w:val="FF0000"/>
              </w:rPr>
              <w:t>2.4.3</w:t>
            </w:r>
            <w:r w:rsidRPr="006A0218">
              <w:rPr>
                <w:noProof/>
                <w:color w:val="FF0000"/>
                <w:sz w:val="22"/>
                <w:lang w:eastAsia="en-GB"/>
              </w:rPr>
              <w:tab/>
            </w:r>
            <w:r w:rsidRPr="006A0218">
              <w:rPr>
                <w:rStyle w:val="Hyperlink"/>
                <w:noProof/>
                <w:color w:val="FF0000"/>
              </w:rPr>
              <w:t>(X) Improved Interface</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85 \h </w:instrText>
            </w:r>
            <w:r w:rsidRPr="006A0218">
              <w:rPr>
                <w:noProof/>
                <w:webHidden/>
                <w:color w:val="FF0000"/>
              </w:rPr>
            </w:r>
            <w:r w:rsidRPr="006A0218">
              <w:rPr>
                <w:noProof/>
                <w:webHidden/>
                <w:color w:val="FF0000"/>
              </w:rPr>
              <w:fldChar w:fldCharType="separate"/>
            </w:r>
            <w:r w:rsidR="00885A45">
              <w:rPr>
                <w:noProof/>
                <w:webHidden/>
                <w:color w:val="FF0000"/>
              </w:rPr>
              <w:t>35</w:t>
            </w:r>
            <w:r w:rsidRPr="006A0218">
              <w:rPr>
                <w:noProof/>
                <w:webHidden/>
                <w:color w:val="FF0000"/>
              </w:rPr>
              <w:fldChar w:fldCharType="end"/>
            </w:r>
          </w:hyperlink>
        </w:p>
        <w:p w14:paraId="12EA10C5" w14:textId="610F03BD" w:rsidR="006A0218" w:rsidRPr="006A0218" w:rsidRDefault="006A0218">
          <w:pPr>
            <w:pStyle w:val="TOC2"/>
            <w:tabs>
              <w:tab w:val="left" w:pos="880"/>
              <w:tab w:val="right" w:leader="dot" w:pos="9016"/>
            </w:tabs>
            <w:rPr>
              <w:noProof/>
              <w:color w:val="FF0000"/>
              <w:sz w:val="22"/>
              <w:lang w:eastAsia="en-GB"/>
            </w:rPr>
          </w:pPr>
          <w:hyperlink w:anchor="_Toc93777686" w:history="1">
            <w:r w:rsidRPr="006A0218">
              <w:rPr>
                <w:rStyle w:val="Hyperlink"/>
                <w:noProof/>
                <w:color w:val="FF0000"/>
              </w:rPr>
              <w:t>2.5</w:t>
            </w:r>
            <w:r w:rsidRPr="006A0218">
              <w:rPr>
                <w:noProof/>
                <w:color w:val="FF0000"/>
                <w:sz w:val="22"/>
                <w:lang w:eastAsia="en-GB"/>
              </w:rPr>
              <w:tab/>
            </w:r>
            <w:r w:rsidRPr="006A0218">
              <w:rPr>
                <w:rStyle w:val="Hyperlink"/>
                <w:noProof/>
                <w:color w:val="FF0000"/>
              </w:rPr>
              <w:t>(X) Interface Features</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86 \h </w:instrText>
            </w:r>
            <w:r w:rsidRPr="006A0218">
              <w:rPr>
                <w:noProof/>
                <w:webHidden/>
                <w:color w:val="FF0000"/>
              </w:rPr>
            </w:r>
            <w:r w:rsidRPr="006A0218">
              <w:rPr>
                <w:noProof/>
                <w:webHidden/>
                <w:color w:val="FF0000"/>
              </w:rPr>
              <w:fldChar w:fldCharType="separate"/>
            </w:r>
            <w:r w:rsidR="00885A45">
              <w:rPr>
                <w:noProof/>
                <w:webHidden/>
                <w:color w:val="FF0000"/>
              </w:rPr>
              <w:t>35</w:t>
            </w:r>
            <w:r w:rsidRPr="006A0218">
              <w:rPr>
                <w:noProof/>
                <w:webHidden/>
                <w:color w:val="FF0000"/>
              </w:rPr>
              <w:fldChar w:fldCharType="end"/>
            </w:r>
          </w:hyperlink>
        </w:p>
        <w:p w14:paraId="38922178" w14:textId="20DEC629" w:rsidR="006A0218" w:rsidRPr="006A0218" w:rsidRDefault="006A0218">
          <w:pPr>
            <w:pStyle w:val="TOC3"/>
            <w:tabs>
              <w:tab w:val="left" w:pos="1100"/>
              <w:tab w:val="right" w:leader="dot" w:pos="9016"/>
            </w:tabs>
            <w:rPr>
              <w:noProof/>
              <w:color w:val="FF0000"/>
              <w:sz w:val="22"/>
              <w:lang w:eastAsia="en-GB"/>
            </w:rPr>
          </w:pPr>
          <w:hyperlink w:anchor="_Toc93777687" w:history="1">
            <w:r w:rsidRPr="006A0218">
              <w:rPr>
                <w:rStyle w:val="Hyperlink"/>
                <w:noProof/>
                <w:color w:val="FF0000"/>
              </w:rPr>
              <w:t>2.5.1</w:t>
            </w:r>
            <w:r w:rsidRPr="006A0218">
              <w:rPr>
                <w:noProof/>
                <w:color w:val="FF0000"/>
                <w:sz w:val="22"/>
                <w:lang w:eastAsia="en-GB"/>
              </w:rPr>
              <w:tab/>
            </w:r>
            <w:r w:rsidRPr="006A0218">
              <w:rPr>
                <w:rStyle w:val="Hyperlink"/>
                <w:noProof/>
                <w:color w:val="FF0000"/>
              </w:rPr>
              <w:t>(X) User Experience</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87 \h </w:instrText>
            </w:r>
            <w:r w:rsidRPr="006A0218">
              <w:rPr>
                <w:noProof/>
                <w:webHidden/>
                <w:color w:val="FF0000"/>
              </w:rPr>
            </w:r>
            <w:r w:rsidRPr="006A0218">
              <w:rPr>
                <w:noProof/>
                <w:webHidden/>
                <w:color w:val="FF0000"/>
              </w:rPr>
              <w:fldChar w:fldCharType="separate"/>
            </w:r>
            <w:r w:rsidR="00885A45">
              <w:rPr>
                <w:noProof/>
                <w:webHidden/>
                <w:color w:val="FF0000"/>
              </w:rPr>
              <w:t>35</w:t>
            </w:r>
            <w:r w:rsidRPr="006A0218">
              <w:rPr>
                <w:noProof/>
                <w:webHidden/>
                <w:color w:val="FF0000"/>
              </w:rPr>
              <w:fldChar w:fldCharType="end"/>
            </w:r>
          </w:hyperlink>
        </w:p>
        <w:p w14:paraId="591AD282" w14:textId="3FB049F3" w:rsidR="006A0218" w:rsidRDefault="006A0218">
          <w:pPr>
            <w:pStyle w:val="TOC3"/>
            <w:tabs>
              <w:tab w:val="left" w:pos="1100"/>
              <w:tab w:val="right" w:leader="dot" w:pos="9016"/>
            </w:tabs>
            <w:rPr>
              <w:noProof/>
              <w:sz w:val="22"/>
              <w:lang w:eastAsia="en-GB"/>
            </w:rPr>
          </w:pPr>
          <w:hyperlink w:anchor="_Toc93777688" w:history="1">
            <w:r w:rsidRPr="00B86262">
              <w:rPr>
                <w:rStyle w:val="Hyperlink"/>
                <w:noProof/>
              </w:rPr>
              <w:t>2.5.2</w:t>
            </w:r>
            <w:r>
              <w:rPr>
                <w:noProof/>
                <w:sz w:val="22"/>
                <w:lang w:eastAsia="en-GB"/>
              </w:rPr>
              <w:tab/>
            </w:r>
            <w:r w:rsidRPr="00B86262">
              <w:rPr>
                <w:rStyle w:val="Hyperlink"/>
                <w:noProof/>
              </w:rPr>
              <w:t>Usability Features</w:t>
            </w:r>
            <w:r>
              <w:rPr>
                <w:noProof/>
                <w:webHidden/>
              </w:rPr>
              <w:tab/>
            </w:r>
            <w:r>
              <w:rPr>
                <w:noProof/>
                <w:webHidden/>
              </w:rPr>
              <w:fldChar w:fldCharType="begin"/>
            </w:r>
            <w:r>
              <w:rPr>
                <w:noProof/>
                <w:webHidden/>
              </w:rPr>
              <w:instrText xml:space="preserve"> PAGEREF _Toc93777688 \h </w:instrText>
            </w:r>
            <w:r>
              <w:rPr>
                <w:noProof/>
                <w:webHidden/>
              </w:rPr>
            </w:r>
            <w:r>
              <w:rPr>
                <w:noProof/>
                <w:webHidden/>
              </w:rPr>
              <w:fldChar w:fldCharType="separate"/>
            </w:r>
            <w:r w:rsidR="00885A45">
              <w:rPr>
                <w:noProof/>
                <w:webHidden/>
              </w:rPr>
              <w:t>36</w:t>
            </w:r>
            <w:r>
              <w:rPr>
                <w:noProof/>
                <w:webHidden/>
              </w:rPr>
              <w:fldChar w:fldCharType="end"/>
            </w:r>
          </w:hyperlink>
        </w:p>
        <w:p w14:paraId="750A9DDD" w14:textId="6974800B" w:rsidR="006A0218" w:rsidRPr="006A0218" w:rsidRDefault="006A0218">
          <w:pPr>
            <w:pStyle w:val="TOC3"/>
            <w:tabs>
              <w:tab w:val="left" w:pos="1100"/>
              <w:tab w:val="right" w:leader="dot" w:pos="9016"/>
            </w:tabs>
            <w:rPr>
              <w:noProof/>
              <w:color w:val="FF0000"/>
              <w:sz w:val="22"/>
              <w:lang w:eastAsia="en-GB"/>
            </w:rPr>
          </w:pPr>
          <w:hyperlink w:anchor="_Toc93777689" w:history="1">
            <w:r w:rsidRPr="006A0218">
              <w:rPr>
                <w:rStyle w:val="Hyperlink"/>
                <w:noProof/>
                <w:color w:val="FF0000"/>
              </w:rPr>
              <w:t>2.5.3</w:t>
            </w:r>
            <w:r w:rsidRPr="006A0218">
              <w:rPr>
                <w:noProof/>
                <w:color w:val="FF0000"/>
                <w:sz w:val="22"/>
                <w:lang w:eastAsia="en-GB"/>
              </w:rPr>
              <w:tab/>
            </w:r>
            <w:r w:rsidRPr="006A0218">
              <w:rPr>
                <w:rStyle w:val="Hyperlink"/>
                <w:noProof/>
                <w:color w:val="FF0000"/>
              </w:rPr>
              <w:t>(X) Input Validation</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89 \h </w:instrText>
            </w:r>
            <w:r w:rsidRPr="006A0218">
              <w:rPr>
                <w:noProof/>
                <w:webHidden/>
                <w:color w:val="FF0000"/>
              </w:rPr>
            </w:r>
            <w:r w:rsidRPr="006A0218">
              <w:rPr>
                <w:noProof/>
                <w:webHidden/>
                <w:color w:val="FF0000"/>
              </w:rPr>
              <w:fldChar w:fldCharType="separate"/>
            </w:r>
            <w:r w:rsidR="00885A45">
              <w:rPr>
                <w:noProof/>
                <w:webHidden/>
                <w:color w:val="FF0000"/>
              </w:rPr>
              <w:t>37</w:t>
            </w:r>
            <w:r w:rsidRPr="006A0218">
              <w:rPr>
                <w:noProof/>
                <w:webHidden/>
                <w:color w:val="FF0000"/>
              </w:rPr>
              <w:fldChar w:fldCharType="end"/>
            </w:r>
          </w:hyperlink>
        </w:p>
        <w:p w14:paraId="335722EB" w14:textId="693A38C3" w:rsidR="006A0218" w:rsidRDefault="006A0218">
          <w:pPr>
            <w:pStyle w:val="TOC2"/>
            <w:tabs>
              <w:tab w:val="left" w:pos="880"/>
              <w:tab w:val="right" w:leader="dot" w:pos="9016"/>
            </w:tabs>
            <w:rPr>
              <w:noProof/>
              <w:sz w:val="22"/>
              <w:lang w:eastAsia="en-GB"/>
            </w:rPr>
          </w:pPr>
          <w:hyperlink w:anchor="_Toc93777690" w:history="1">
            <w:r w:rsidRPr="00B86262">
              <w:rPr>
                <w:rStyle w:val="Hyperlink"/>
                <w:noProof/>
              </w:rPr>
              <w:t>2.6</w:t>
            </w:r>
            <w:r>
              <w:rPr>
                <w:noProof/>
                <w:sz w:val="22"/>
                <w:lang w:eastAsia="en-GB"/>
              </w:rPr>
              <w:tab/>
            </w:r>
            <w:r w:rsidRPr="00B86262">
              <w:rPr>
                <w:rStyle w:val="Hyperlink"/>
                <w:noProof/>
              </w:rPr>
              <w:t>Internal Structures</w:t>
            </w:r>
            <w:r>
              <w:rPr>
                <w:noProof/>
                <w:webHidden/>
              </w:rPr>
              <w:tab/>
            </w:r>
            <w:r>
              <w:rPr>
                <w:noProof/>
                <w:webHidden/>
              </w:rPr>
              <w:fldChar w:fldCharType="begin"/>
            </w:r>
            <w:r>
              <w:rPr>
                <w:noProof/>
                <w:webHidden/>
              </w:rPr>
              <w:instrText xml:space="preserve"> PAGEREF _Toc93777690 \h </w:instrText>
            </w:r>
            <w:r>
              <w:rPr>
                <w:noProof/>
                <w:webHidden/>
              </w:rPr>
            </w:r>
            <w:r>
              <w:rPr>
                <w:noProof/>
                <w:webHidden/>
              </w:rPr>
              <w:fldChar w:fldCharType="separate"/>
            </w:r>
            <w:r w:rsidR="00885A45">
              <w:rPr>
                <w:noProof/>
                <w:webHidden/>
              </w:rPr>
              <w:t>38</w:t>
            </w:r>
            <w:r>
              <w:rPr>
                <w:noProof/>
                <w:webHidden/>
              </w:rPr>
              <w:fldChar w:fldCharType="end"/>
            </w:r>
          </w:hyperlink>
        </w:p>
        <w:p w14:paraId="30E3601F" w14:textId="1A8E025C" w:rsidR="006A0218" w:rsidRDefault="006A0218">
          <w:pPr>
            <w:pStyle w:val="TOC3"/>
            <w:tabs>
              <w:tab w:val="left" w:pos="1100"/>
              <w:tab w:val="right" w:leader="dot" w:pos="9016"/>
            </w:tabs>
            <w:rPr>
              <w:noProof/>
              <w:sz w:val="22"/>
              <w:lang w:eastAsia="en-GB"/>
            </w:rPr>
          </w:pPr>
          <w:hyperlink w:anchor="_Toc93777691" w:history="1">
            <w:r w:rsidRPr="00B86262">
              <w:rPr>
                <w:rStyle w:val="Hyperlink"/>
                <w:noProof/>
              </w:rPr>
              <w:t>2.6.1</w:t>
            </w:r>
            <w:r>
              <w:rPr>
                <w:noProof/>
                <w:sz w:val="22"/>
                <w:lang w:eastAsia="en-GB"/>
              </w:rPr>
              <w:tab/>
            </w:r>
            <w:r w:rsidRPr="00B86262">
              <w:rPr>
                <w:rStyle w:val="Hyperlink"/>
                <w:noProof/>
              </w:rPr>
              <w:t>Algorithm – Logging in</w:t>
            </w:r>
            <w:r>
              <w:rPr>
                <w:noProof/>
                <w:webHidden/>
              </w:rPr>
              <w:tab/>
            </w:r>
            <w:r>
              <w:rPr>
                <w:noProof/>
                <w:webHidden/>
              </w:rPr>
              <w:fldChar w:fldCharType="begin"/>
            </w:r>
            <w:r>
              <w:rPr>
                <w:noProof/>
                <w:webHidden/>
              </w:rPr>
              <w:instrText xml:space="preserve"> PAGEREF _Toc93777691 \h </w:instrText>
            </w:r>
            <w:r>
              <w:rPr>
                <w:noProof/>
                <w:webHidden/>
              </w:rPr>
            </w:r>
            <w:r>
              <w:rPr>
                <w:noProof/>
                <w:webHidden/>
              </w:rPr>
              <w:fldChar w:fldCharType="separate"/>
            </w:r>
            <w:r w:rsidR="00885A45">
              <w:rPr>
                <w:noProof/>
                <w:webHidden/>
              </w:rPr>
              <w:t>38</w:t>
            </w:r>
            <w:r>
              <w:rPr>
                <w:noProof/>
                <w:webHidden/>
              </w:rPr>
              <w:fldChar w:fldCharType="end"/>
            </w:r>
          </w:hyperlink>
        </w:p>
        <w:p w14:paraId="1DEB5B6F" w14:textId="128317F8" w:rsidR="006A0218" w:rsidRDefault="006A0218">
          <w:pPr>
            <w:pStyle w:val="TOC3"/>
            <w:tabs>
              <w:tab w:val="left" w:pos="1100"/>
              <w:tab w:val="right" w:leader="dot" w:pos="9016"/>
            </w:tabs>
            <w:rPr>
              <w:noProof/>
              <w:sz w:val="22"/>
              <w:lang w:eastAsia="en-GB"/>
            </w:rPr>
          </w:pPr>
          <w:hyperlink w:anchor="_Toc93777692" w:history="1">
            <w:r w:rsidRPr="00B86262">
              <w:rPr>
                <w:rStyle w:val="Hyperlink"/>
                <w:noProof/>
              </w:rPr>
              <w:t>2.6.2</w:t>
            </w:r>
            <w:r>
              <w:rPr>
                <w:noProof/>
                <w:sz w:val="22"/>
                <w:lang w:eastAsia="en-GB"/>
              </w:rPr>
              <w:tab/>
            </w:r>
            <w:r w:rsidRPr="00B86262">
              <w:rPr>
                <w:rStyle w:val="Hyperlink"/>
                <w:noProof/>
              </w:rPr>
              <w:t>Algorithm – Creating an account</w:t>
            </w:r>
            <w:r>
              <w:rPr>
                <w:noProof/>
                <w:webHidden/>
              </w:rPr>
              <w:tab/>
            </w:r>
            <w:r>
              <w:rPr>
                <w:noProof/>
                <w:webHidden/>
              </w:rPr>
              <w:fldChar w:fldCharType="begin"/>
            </w:r>
            <w:r>
              <w:rPr>
                <w:noProof/>
                <w:webHidden/>
              </w:rPr>
              <w:instrText xml:space="preserve"> PAGEREF _Toc93777692 \h </w:instrText>
            </w:r>
            <w:r>
              <w:rPr>
                <w:noProof/>
                <w:webHidden/>
              </w:rPr>
            </w:r>
            <w:r>
              <w:rPr>
                <w:noProof/>
                <w:webHidden/>
              </w:rPr>
              <w:fldChar w:fldCharType="separate"/>
            </w:r>
            <w:r w:rsidR="00885A45">
              <w:rPr>
                <w:noProof/>
                <w:webHidden/>
              </w:rPr>
              <w:t>39</w:t>
            </w:r>
            <w:r>
              <w:rPr>
                <w:noProof/>
                <w:webHidden/>
              </w:rPr>
              <w:fldChar w:fldCharType="end"/>
            </w:r>
          </w:hyperlink>
        </w:p>
        <w:p w14:paraId="691F6074" w14:textId="5EC1F604" w:rsidR="006A0218" w:rsidRDefault="006A0218">
          <w:pPr>
            <w:pStyle w:val="TOC3"/>
            <w:tabs>
              <w:tab w:val="left" w:pos="1100"/>
              <w:tab w:val="right" w:leader="dot" w:pos="9016"/>
            </w:tabs>
            <w:rPr>
              <w:noProof/>
              <w:sz w:val="22"/>
              <w:lang w:eastAsia="en-GB"/>
            </w:rPr>
          </w:pPr>
          <w:hyperlink w:anchor="_Toc93777693" w:history="1">
            <w:r w:rsidRPr="00B86262">
              <w:rPr>
                <w:rStyle w:val="Hyperlink"/>
                <w:noProof/>
              </w:rPr>
              <w:t>2.6.3</w:t>
            </w:r>
            <w:r>
              <w:rPr>
                <w:noProof/>
                <w:sz w:val="22"/>
                <w:lang w:eastAsia="en-GB"/>
              </w:rPr>
              <w:tab/>
            </w:r>
            <w:r w:rsidRPr="00B86262">
              <w:rPr>
                <w:rStyle w:val="Hyperlink"/>
                <w:noProof/>
              </w:rPr>
              <w:t>Algorithm – Creating an account (revised)</w:t>
            </w:r>
            <w:r>
              <w:rPr>
                <w:noProof/>
                <w:webHidden/>
              </w:rPr>
              <w:tab/>
            </w:r>
            <w:r>
              <w:rPr>
                <w:noProof/>
                <w:webHidden/>
              </w:rPr>
              <w:fldChar w:fldCharType="begin"/>
            </w:r>
            <w:r>
              <w:rPr>
                <w:noProof/>
                <w:webHidden/>
              </w:rPr>
              <w:instrText xml:space="preserve"> PAGEREF _Toc93777693 \h </w:instrText>
            </w:r>
            <w:r>
              <w:rPr>
                <w:noProof/>
                <w:webHidden/>
              </w:rPr>
            </w:r>
            <w:r>
              <w:rPr>
                <w:noProof/>
                <w:webHidden/>
              </w:rPr>
              <w:fldChar w:fldCharType="separate"/>
            </w:r>
            <w:r w:rsidR="00885A45">
              <w:rPr>
                <w:noProof/>
                <w:webHidden/>
              </w:rPr>
              <w:t>41</w:t>
            </w:r>
            <w:r>
              <w:rPr>
                <w:noProof/>
                <w:webHidden/>
              </w:rPr>
              <w:fldChar w:fldCharType="end"/>
            </w:r>
          </w:hyperlink>
        </w:p>
        <w:p w14:paraId="73C425A4" w14:textId="158F86E6" w:rsidR="006A0218" w:rsidRPr="006A0218" w:rsidRDefault="006A0218">
          <w:pPr>
            <w:pStyle w:val="TOC3"/>
            <w:tabs>
              <w:tab w:val="left" w:pos="1100"/>
              <w:tab w:val="right" w:leader="dot" w:pos="9016"/>
            </w:tabs>
            <w:rPr>
              <w:noProof/>
              <w:color w:val="FF0000"/>
              <w:sz w:val="22"/>
              <w:lang w:eastAsia="en-GB"/>
            </w:rPr>
          </w:pPr>
          <w:hyperlink w:anchor="_Toc93777694" w:history="1">
            <w:r w:rsidRPr="006A0218">
              <w:rPr>
                <w:rStyle w:val="Hyperlink"/>
                <w:noProof/>
                <w:color w:val="FF0000"/>
              </w:rPr>
              <w:t>2.6.4</w:t>
            </w:r>
            <w:r w:rsidRPr="006A0218">
              <w:rPr>
                <w:noProof/>
                <w:color w:val="FF0000"/>
                <w:sz w:val="22"/>
                <w:lang w:eastAsia="en-GB"/>
              </w:rPr>
              <w:tab/>
            </w:r>
            <w:r w:rsidRPr="006A0218">
              <w:rPr>
                <w:rStyle w:val="Hyperlink"/>
                <w:noProof/>
                <w:color w:val="FF0000"/>
              </w:rPr>
              <w:t>(X) File Organisation</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94 \h </w:instrText>
            </w:r>
            <w:r w:rsidRPr="006A0218">
              <w:rPr>
                <w:noProof/>
                <w:webHidden/>
                <w:color w:val="FF0000"/>
              </w:rPr>
            </w:r>
            <w:r w:rsidRPr="006A0218">
              <w:rPr>
                <w:noProof/>
                <w:webHidden/>
                <w:color w:val="FF0000"/>
              </w:rPr>
              <w:fldChar w:fldCharType="separate"/>
            </w:r>
            <w:r w:rsidR="00885A45">
              <w:rPr>
                <w:noProof/>
                <w:webHidden/>
                <w:color w:val="FF0000"/>
              </w:rPr>
              <w:t>42</w:t>
            </w:r>
            <w:r w:rsidRPr="006A0218">
              <w:rPr>
                <w:noProof/>
                <w:webHidden/>
                <w:color w:val="FF0000"/>
              </w:rPr>
              <w:fldChar w:fldCharType="end"/>
            </w:r>
          </w:hyperlink>
        </w:p>
        <w:p w14:paraId="46E50D2C" w14:textId="58E05D33" w:rsidR="006A0218" w:rsidRPr="006A0218" w:rsidRDefault="006A0218">
          <w:pPr>
            <w:pStyle w:val="TOC3"/>
            <w:tabs>
              <w:tab w:val="left" w:pos="1100"/>
              <w:tab w:val="right" w:leader="dot" w:pos="9016"/>
            </w:tabs>
            <w:rPr>
              <w:noProof/>
              <w:color w:val="FF0000"/>
              <w:sz w:val="22"/>
              <w:lang w:eastAsia="en-GB"/>
            </w:rPr>
          </w:pPr>
          <w:hyperlink w:anchor="_Toc93777695" w:history="1">
            <w:r w:rsidRPr="006A0218">
              <w:rPr>
                <w:rStyle w:val="Hyperlink"/>
                <w:noProof/>
                <w:color w:val="FF0000"/>
              </w:rPr>
              <w:t>2.6.5</w:t>
            </w:r>
            <w:r w:rsidRPr="006A0218">
              <w:rPr>
                <w:noProof/>
                <w:color w:val="FF0000"/>
                <w:sz w:val="22"/>
                <w:lang w:eastAsia="en-GB"/>
              </w:rPr>
              <w:tab/>
            </w:r>
            <w:r w:rsidRPr="006A0218">
              <w:rPr>
                <w:rStyle w:val="Hyperlink"/>
                <w:noProof/>
                <w:color w:val="FF0000"/>
              </w:rPr>
              <w:t>(X) Variables</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95 \h </w:instrText>
            </w:r>
            <w:r w:rsidRPr="006A0218">
              <w:rPr>
                <w:noProof/>
                <w:webHidden/>
                <w:color w:val="FF0000"/>
              </w:rPr>
            </w:r>
            <w:r w:rsidRPr="006A0218">
              <w:rPr>
                <w:noProof/>
                <w:webHidden/>
                <w:color w:val="FF0000"/>
              </w:rPr>
              <w:fldChar w:fldCharType="separate"/>
            </w:r>
            <w:r w:rsidR="00885A45">
              <w:rPr>
                <w:noProof/>
                <w:webHidden/>
                <w:color w:val="FF0000"/>
              </w:rPr>
              <w:t>42</w:t>
            </w:r>
            <w:r w:rsidRPr="006A0218">
              <w:rPr>
                <w:noProof/>
                <w:webHidden/>
                <w:color w:val="FF0000"/>
              </w:rPr>
              <w:fldChar w:fldCharType="end"/>
            </w:r>
          </w:hyperlink>
        </w:p>
        <w:p w14:paraId="5C372FEB" w14:textId="4C0CF314" w:rsidR="006A0218" w:rsidRPr="006A0218" w:rsidRDefault="006A0218">
          <w:pPr>
            <w:pStyle w:val="TOC3"/>
            <w:tabs>
              <w:tab w:val="left" w:pos="1100"/>
              <w:tab w:val="right" w:leader="dot" w:pos="9016"/>
            </w:tabs>
            <w:rPr>
              <w:noProof/>
              <w:color w:val="FF0000"/>
              <w:sz w:val="22"/>
              <w:lang w:eastAsia="en-GB"/>
            </w:rPr>
          </w:pPr>
          <w:hyperlink w:anchor="_Toc93777696" w:history="1">
            <w:r w:rsidRPr="006A0218">
              <w:rPr>
                <w:rStyle w:val="Hyperlink"/>
                <w:noProof/>
                <w:color w:val="FF0000"/>
              </w:rPr>
              <w:t>2.6.6</w:t>
            </w:r>
            <w:r w:rsidRPr="006A0218">
              <w:rPr>
                <w:noProof/>
                <w:color w:val="FF0000"/>
                <w:sz w:val="22"/>
                <w:lang w:eastAsia="en-GB"/>
              </w:rPr>
              <w:tab/>
            </w:r>
            <w:r w:rsidRPr="006A0218">
              <w:rPr>
                <w:rStyle w:val="Hyperlink"/>
                <w:noProof/>
                <w:color w:val="FF0000"/>
              </w:rPr>
              <w:t>(X) Class Diagrams</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96 \h </w:instrText>
            </w:r>
            <w:r w:rsidRPr="006A0218">
              <w:rPr>
                <w:noProof/>
                <w:webHidden/>
                <w:color w:val="FF0000"/>
              </w:rPr>
            </w:r>
            <w:r w:rsidRPr="006A0218">
              <w:rPr>
                <w:noProof/>
                <w:webHidden/>
                <w:color w:val="FF0000"/>
              </w:rPr>
              <w:fldChar w:fldCharType="separate"/>
            </w:r>
            <w:r w:rsidR="00885A45">
              <w:rPr>
                <w:noProof/>
                <w:webHidden/>
                <w:color w:val="FF0000"/>
              </w:rPr>
              <w:t>42</w:t>
            </w:r>
            <w:r w:rsidRPr="006A0218">
              <w:rPr>
                <w:noProof/>
                <w:webHidden/>
                <w:color w:val="FF0000"/>
              </w:rPr>
              <w:fldChar w:fldCharType="end"/>
            </w:r>
          </w:hyperlink>
        </w:p>
        <w:p w14:paraId="4C362988" w14:textId="5DC57007" w:rsidR="006A0218" w:rsidRPr="006A0218" w:rsidRDefault="006A0218">
          <w:pPr>
            <w:pStyle w:val="TOC2"/>
            <w:tabs>
              <w:tab w:val="left" w:pos="880"/>
              <w:tab w:val="right" w:leader="dot" w:pos="9016"/>
            </w:tabs>
            <w:rPr>
              <w:noProof/>
              <w:color w:val="FF0000"/>
              <w:sz w:val="22"/>
              <w:lang w:eastAsia="en-GB"/>
            </w:rPr>
          </w:pPr>
          <w:hyperlink w:anchor="_Toc93777697" w:history="1">
            <w:r w:rsidRPr="006A0218">
              <w:rPr>
                <w:rStyle w:val="Hyperlink"/>
                <w:noProof/>
                <w:color w:val="FF0000"/>
              </w:rPr>
              <w:t>2.7</w:t>
            </w:r>
            <w:r w:rsidRPr="006A0218">
              <w:rPr>
                <w:noProof/>
                <w:color w:val="FF0000"/>
                <w:sz w:val="22"/>
                <w:lang w:eastAsia="en-GB"/>
              </w:rPr>
              <w:tab/>
            </w:r>
            <w:r w:rsidRPr="006A0218">
              <w:rPr>
                <w:rStyle w:val="Hyperlink"/>
                <w:noProof/>
                <w:color w:val="FF0000"/>
              </w:rPr>
              <w:t>(X) Final Design</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97 \h </w:instrText>
            </w:r>
            <w:r w:rsidRPr="006A0218">
              <w:rPr>
                <w:noProof/>
                <w:webHidden/>
                <w:color w:val="FF0000"/>
              </w:rPr>
            </w:r>
            <w:r w:rsidRPr="006A0218">
              <w:rPr>
                <w:noProof/>
                <w:webHidden/>
                <w:color w:val="FF0000"/>
              </w:rPr>
              <w:fldChar w:fldCharType="separate"/>
            </w:r>
            <w:r w:rsidR="00885A45">
              <w:rPr>
                <w:noProof/>
                <w:webHidden/>
                <w:color w:val="FF0000"/>
              </w:rPr>
              <w:t>42</w:t>
            </w:r>
            <w:r w:rsidRPr="006A0218">
              <w:rPr>
                <w:noProof/>
                <w:webHidden/>
                <w:color w:val="FF0000"/>
              </w:rPr>
              <w:fldChar w:fldCharType="end"/>
            </w:r>
          </w:hyperlink>
        </w:p>
        <w:p w14:paraId="54E4141B" w14:textId="77B28936" w:rsidR="006A0218" w:rsidRPr="006A0218" w:rsidRDefault="006A0218">
          <w:pPr>
            <w:pStyle w:val="TOC3"/>
            <w:tabs>
              <w:tab w:val="left" w:pos="1100"/>
              <w:tab w:val="right" w:leader="dot" w:pos="9016"/>
            </w:tabs>
            <w:rPr>
              <w:noProof/>
              <w:color w:val="FF0000"/>
              <w:sz w:val="22"/>
              <w:lang w:eastAsia="en-GB"/>
            </w:rPr>
          </w:pPr>
          <w:hyperlink w:anchor="_Toc93777698" w:history="1">
            <w:r w:rsidRPr="006A0218">
              <w:rPr>
                <w:rStyle w:val="Hyperlink"/>
                <w:noProof/>
                <w:color w:val="FF0000"/>
              </w:rPr>
              <w:t>2.7.1</w:t>
            </w:r>
            <w:r w:rsidRPr="006A0218">
              <w:rPr>
                <w:noProof/>
                <w:color w:val="FF0000"/>
                <w:sz w:val="22"/>
                <w:lang w:eastAsia="en-GB"/>
              </w:rPr>
              <w:tab/>
            </w:r>
            <w:r w:rsidRPr="006A0218">
              <w:rPr>
                <w:rStyle w:val="Hyperlink"/>
                <w:noProof/>
                <w:color w:val="FF0000"/>
              </w:rPr>
              <w:t>(X) Final Design</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98 \h </w:instrText>
            </w:r>
            <w:r w:rsidRPr="006A0218">
              <w:rPr>
                <w:noProof/>
                <w:webHidden/>
                <w:color w:val="FF0000"/>
              </w:rPr>
            </w:r>
            <w:r w:rsidRPr="006A0218">
              <w:rPr>
                <w:noProof/>
                <w:webHidden/>
                <w:color w:val="FF0000"/>
              </w:rPr>
              <w:fldChar w:fldCharType="separate"/>
            </w:r>
            <w:r w:rsidR="00885A45">
              <w:rPr>
                <w:noProof/>
                <w:webHidden/>
                <w:color w:val="FF0000"/>
              </w:rPr>
              <w:t>42</w:t>
            </w:r>
            <w:r w:rsidRPr="006A0218">
              <w:rPr>
                <w:noProof/>
                <w:webHidden/>
                <w:color w:val="FF0000"/>
              </w:rPr>
              <w:fldChar w:fldCharType="end"/>
            </w:r>
          </w:hyperlink>
        </w:p>
        <w:p w14:paraId="4CE43782" w14:textId="321CD392" w:rsidR="006A0218" w:rsidRPr="006A0218" w:rsidRDefault="006A0218">
          <w:pPr>
            <w:pStyle w:val="TOC3"/>
            <w:tabs>
              <w:tab w:val="left" w:pos="1100"/>
              <w:tab w:val="right" w:leader="dot" w:pos="9016"/>
            </w:tabs>
            <w:rPr>
              <w:noProof/>
              <w:color w:val="FF0000"/>
              <w:sz w:val="22"/>
              <w:lang w:eastAsia="en-GB"/>
            </w:rPr>
          </w:pPr>
          <w:hyperlink w:anchor="_Toc93777699" w:history="1">
            <w:r w:rsidRPr="006A0218">
              <w:rPr>
                <w:rStyle w:val="Hyperlink"/>
                <w:noProof/>
                <w:color w:val="FF0000"/>
              </w:rPr>
              <w:t>2.7.2</w:t>
            </w:r>
            <w:r w:rsidRPr="006A0218">
              <w:rPr>
                <w:noProof/>
                <w:color w:val="FF0000"/>
                <w:sz w:val="22"/>
                <w:lang w:eastAsia="en-GB"/>
              </w:rPr>
              <w:tab/>
            </w:r>
            <w:r w:rsidRPr="006A0218">
              <w:rPr>
                <w:rStyle w:val="Hyperlink"/>
                <w:noProof/>
                <w:color w:val="FF0000"/>
              </w:rPr>
              <w:t>(X) System Walkthrough</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699 \h </w:instrText>
            </w:r>
            <w:r w:rsidRPr="006A0218">
              <w:rPr>
                <w:noProof/>
                <w:webHidden/>
                <w:color w:val="FF0000"/>
              </w:rPr>
            </w:r>
            <w:r w:rsidRPr="006A0218">
              <w:rPr>
                <w:noProof/>
                <w:webHidden/>
                <w:color w:val="FF0000"/>
              </w:rPr>
              <w:fldChar w:fldCharType="separate"/>
            </w:r>
            <w:r w:rsidR="00885A45">
              <w:rPr>
                <w:noProof/>
                <w:webHidden/>
                <w:color w:val="FF0000"/>
              </w:rPr>
              <w:t>42</w:t>
            </w:r>
            <w:r w:rsidRPr="006A0218">
              <w:rPr>
                <w:noProof/>
                <w:webHidden/>
                <w:color w:val="FF0000"/>
              </w:rPr>
              <w:fldChar w:fldCharType="end"/>
            </w:r>
          </w:hyperlink>
          <w:r w:rsidR="003E7F62">
            <w:rPr>
              <w:rStyle w:val="Hyperlink"/>
              <w:noProof/>
              <w:color w:val="FF0000"/>
            </w:rPr>
            <w:t>s</w:t>
          </w:r>
        </w:p>
        <w:p w14:paraId="6A325F0D" w14:textId="7F8DCE83" w:rsidR="006A0218" w:rsidRDefault="006A0218">
          <w:pPr>
            <w:pStyle w:val="TOC2"/>
            <w:tabs>
              <w:tab w:val="left" w:pos="880"/>
              <w:tab w:val="right" w:leader="dot" w:pos="9016"/>
            </w:tabs>
            <w:rPr>
              <w:noProof/>
              <w:sz w:val="22"/>
              <w:lang w:eastAsia="en-GB"/>
            </w:rPr>
          </w:pPr>
          <w:hyperlink w:anchor="_Toc93777700" w:history="1">
            <w:r w:rsidRPr="00B86262">
              <w:rPr>
                <w:rStyle w:val="Hyperlink"/>
                <w:noProof/>
              </w:rPr>
              <w:t>2.8</w:t>
            </w:r>
            <w:r>
              <w:rPr>
                <w:noProof/>
                <w:sz w:val="22"/>
                <w:lang w:eastAsia="en-GB"/>
              </w:rPr>
              <w:tab/>
            </w:r>
            <w:r w:rsidRPr="00B86262">
              <w:rPr>
                <w:rStyle w:val="Hyperlink"/>
                <w:noProof/>
              </w:rPr>
              <w:t>Testing Strategy</w:t>
            </w:r>
            <w:r>
              <w:rPr>
                <w:noProof/>
                <w:webHidden/>
              </w:rPr>
              <w:tab/>
            </w:r>
            <w:r>
              <w:rPr>
                <w:noProof/>
                <w:webHidden/>
              </w:rPr>
              <w:fldChar w:fldCharType="begin"/>
            </w:r>
            <w:r>
              <w:rPr>
                <w:noProof/>
                <w:webHidden/>
              </w:rPr>
              <w:instrText xml:space="preserve"> PAGEREF _Toc93777700 \h </w:instrText>
            </w:r>
            <w:r>
              <w:rPr>
                <w:noProof/>
                <w:webHidden/>
              </w:rPr>
            </w:r>
            <w:r>
              <w:rPr>
                <w:noProof/>
                <w:webHidden/>
              </w:rPr>
              <w:fldChar w:fldCharType="separate"/>
            </w:r>
            <w:r w:rsidR="00885A45">
              <w:rPr>
                <w:noProof/>
                <w:webHidden/>
              </w:rPr>
              <w:t>43</w:t>
            </w:r>
            <w:r>
              <w:rPr>
                <w:noProof/>
                <w:webHidden/>
              </w:rPr>
              <w:fldChar w:fldCharType="end"/>
            </w:r>
          </w:hyperlink>
        </w:p>
        <w:p w14:paraId="297553FC" w14:textId="5510F2AC" w:rsidR="006A0218" w:rsidRDefault="006A0218">
          <w:pPr>
            <w:pStyle w:val="TOC3"/>
            <w:tabs>
              <w:tab w:val="left" w:pos="1100"/>
              <w:tab w:val="right" w:leader="dot" w:pos="9016"/>
            </w:tabs>
            <w:rPr>
              <w:noProof/>
              <w:sz w:val="22"/>
              <w:lang w:eastAsia="en-GB"/>
            </w:rPr>
          </w:pPr>
          <w:hyperlink w:anchor="_Toc93777701" w:history="1">
            <w:r w:rsidRPr="00B86262">
              <w:rPr>
                <w:rStyle w:val="Hyperlink"/>
                <w:noProof/>
              </w:rPr>
              <w:t>2.8.1</w:t>
            </w:r>
            <w:r>
              <w:rPr>
                <w:noProof/>
                <w:sz w:val="22"/>
                <w:lang w:eastAsia="en-GB"/>
              </w:rPr>
              <w:tab/>
            </w:r>
            <w:r w:rsidRPr="00B86262">
              <w:rPr>
                <w:rStyle w:val="Hyperlink"/>
                <w:noProof/>
              </w:rPr>
              <w:t>Testing algorithms</w:t>
            </w:r>
            <w:r>
              <w:rPr>
                <w:noProof/>
                <w:webHidden/>
              </w:rPr>
              <w:tab/>
            </w:r>
            <w:r>
              <w:rPr>
                <w:noProof/>
                <w:webHidden/>
              </w:rPr>
              <w:fldChar w:fldCharType="begin"/>
            </w:r>
            <w:r>
              <w:rPr>
                <w:noProof/>
                <w:webHidden/>
              </w:rPr>
              <w:instrText xml:space="preserve"> PAGEREF _Toc93777701 \h </w:instrText>
            </w:r>
            <w:r>
              <w:rPr>
                <w:noProof/>
                <w:webHidden/>
              </w:rPr>
            </w:r>
            <w:r>
              <w:rPr>
                <w:noProof/>
                <w:webHidden/>
              </w:rPr>
              <w:fldChar w:fldCharType="separate"/>
            </w:r>
            <w:r w:rsidR="00885A45">
              <w:rPr>
                <w:noProof/>
                <w:webHidden/>
              </w:rPr>
              <w:t>43</w:t>
            </w:r>
            <w:r>
              <w:rPr>
                <w:noProof/>
                <w:webHidden/>
              </w:rPr>
              <w:fldChar w:fldCharType="end"/>
            </w:r>
          </w:hyperlink>
        </w:p>
        <w:p w14:paraId="1523B15B" w14:textId="0DAE7147" w:rsidR="006A0218" w:rsidRDefault="006A0218">
          <w:pPr>
            <w:pStyle w:val="TOC1"/>
            <w:tabs>
              <w:tab w:val="left" w:pos="440"/>
              <w:tab w:val="right" w:leader="dot" w:pos="9016"/>
            </w:tabs>
            <w:rPr>
              <w:noProof/>
              <w:sz w:val="22"/>
              <w:lang w:eastAsia="en-GB"/>
            </w:rPr>
          </w:pPr>
          <w:hyperlink w:anchor="_Toc93777702" w:history="1">
            <w:r w:rsidRPr="00B86262">
              <w:rPr>
                <w:rStyle w:val="Hyperlink"/>
                <w:noProof/>
              </w:rPr>
              <w:t>3</w:t>
            </w:r>
            <w:r>
              <w:rPr>
                <w:noProof/>
                <w:sz w:val="22"/>
                <w:lang w:eastAsia="en-GB"/>
              </w:rPr>
              <w:tab/>
            </w:r>
            <w:r w:rsidRPr="00B86262">
              <w:rPr>
                <w:rStyle w:val="Hyperlink"/>
                <w:noProof/>
              </w:rPr>
              <w:t>Development</w:t>
            </w:r>
            <w:r>
              <w:rPr>
                <w:noProof/>
                <w:webHidden/>
              </w:rPr>
              <w:tab/>
            </w:r>
            <w:r>
              <w:rPr>
                <w:noProof/>
                <w:webHidden/>
              </w:rPr>
              <w:fldChar w:fldCharType="begin"/>
            </w:r>
            <w:r>
              <w:rPr>
                <w:noProof/>
                <w:webHidden/>
              </w:rPr>
              <w:instrText xml:space="preserve"> PAGEREF _Toc93777702 \h </w:instrText>
            </w:r>
            <w:r>
              <w:rPr>
                <w:noProof/>
                <w:webHidden/>
              </w:rPr>
            </w:r>
            <w:r>
              <w:rPr>
                <w:noProof/>
                <w:webHidden/>
              </w:rPr>
              <w:fldChar w:fldCharType="separate"/>
            </w:r>
            <w:r w:rsidR="00885A45">
              <w:rPr>
                <w:noProof/>
                <w:webHidden/>
              </w:rPr>
              <w:t>44</w:t>
            </w:r>
            <w:r>
              <w:rPr>
                <w:noProof/>
                <w:webHidden/>
              </w:rPr>
              <w:fldChar w:fldCharType="end"/>
            </w:r>
          </w:hyperlink>
        </w:p>
        <w:p w14:paraId="1557BC7D" w14:textId="40CB3222" w:rsidR="006A0218" w:rsidRDefault="006A0218">
          <w:pPr>
            <w:pStyle w:val="TOC2"/>
            <w:tabs>
              <w:tab w:val="left" w:pos="880"/>
              <w:tab w:val="right" w:leader="dot" w:pos="9016"/>
            </w:tabs>
            <w:rPr>
              <w:noProof/>
              <w:sz w:val="22"/>
              <w:lang w:eastAsia="en-GB"/>
            </w:rPr>
          </w:pPr>
          <w:hyperlink w:anchor="_Toc93777703" w:history="1">
            <w:r w:rsidRPr="00B86262">
              <w:rPr>
                <w:rStyle w:val="Hyperlink"/>
                <w:noProof/>
              </w:rPr>
              <w:t>3.1</w:t>
            </w:r>
            <w:r>
              <w:rPr>
                <w:noProof/>
                <w:sz w:val="22"/>
                <w:lang w:eastAsia="en-GB"/>
              </w:rPr>
              <w:tab/>
            </w:r>
            <w:r w:rsidRPr="00B86262">
              <w:rPr>
                <w:rStyle w:val="Hyperlink"/>
                <w:noProof/>
              </w:rPr>
              <w:t>Iteration 1</w:t>
            </w:r>
            <w:r>
              <w:rPr>
                <w:noProof/>
                <w:webHidden/>
              </w:rPr>
              <w:tab/>
            </w:r>
            <w:r>
              <w:rPr>
                <w:noProof/>
                <w:webHidden/>
              </w:rPr>
              <w:fldChar w:fldCharType="begin"/>
            </w:r>
            <w:r>
              <w:rPr>
                <w:noProof/>
                <w:webHidden/>
              </w:rPr>
              <w:instrText xml:space="preserve"> PAGEREF _Toc93777703 \h </w:instrText>
            </w:r>
            <w:r>
              <w:rPr>
                <w:noProof/>
                <w:webHidden/>
              </w:rPr>
            </w:r>
            <w:r>
              <w:rPr>
                <w:noProof/>
                <w:webHidden/>
              </w:rPr>
              <w:fldChar w:fldCharType="separate"/>
            </w:r>
            <w:r w:rsidR="00885A45">
              <w:rPr>
                <w:noProof/>
                <w:webHidden/>
              </w:rPr>
              <w:t>44</w:t>
            </w:r>
            <w:r>
              <w:rPr>
                <w:noProof/>
                <w:webHidden/>
              </w:rPr>
              <w:fldChar w:fldCharType="end"/>
            </w:r>
          </w:hyperlink>
        </w:p>
        <w:p w14:paraId="61E6C560" w14:textId="4D01C993" w:rsidR="006A0218" w:rsidRDefault="006A0218">
          <w:pPr>
            <w:pStyle w:val="TOC3"/>
            <w:tabs>
              <w:tab w:val="left" w:pos="1100"/>
              <w:tab w:val="right" w:leader="dot" w:pos="9016"/>
            </w:tabs>
            <w:rPr>
              <w:noProof/>
              <w:sz w:val="22"/>
              <w:lang w:eastAsia="en-GB"/>
            </w:rPr>
          </w:pPr>
          <w:hyperlink w:anchor="_Toc93777704" w:history="1">
            <w:r w:rsidRPr="00B86262">
              <w:rPr>
                <w:rStyle w:val="Hyperlink"/>
                <w:noProof/>
              </w:rPr>
              <w:t>3.1.1</w:t>
            </w:r>
            <w:r>
              <w:rPr>
                <w:noProof/>
                <w:sz w:val="22"/>
                <w:lang w:eastAsia="en-GB"/>
              </w:rPr>
              <w:tab/>
            </w:r>
            <w:r w:rsidRPr="00B86262">
              <w:rPr>
                <w:rStyle w:val="Hyperlink"/>
                <w:noProof/>
              </w:rPr>
              <w:t>Plan</w:t>
            </w:r>
            <w:r>
              <w:rPr>
                <w:noProof/>
                <w:webHidden/>
              </w:rPr>
              <w:tab/>
            </w:r>
            <w:r>
              <w:rPr>
                <w:noProof/>
                <w:webHidden/>
              </w:rPr>
              <w:fldChar w:fldCharType="begin"/>
            </w:r>
            <w:r>
              <w:rPr>
                <w:noProof/>
                <w:webHidden/>
              </w:rPr>
              <w:instrText xml:space="preserve"> PAGEREF _Toc93777704 \h </w:instrText>
            </w:r>
            <w:r>
              <w:rPr>
                <w:noProof/>
                <w:webHidden/>
              </w:rPr>
            </w:r>
            <w:r>
              <w:rPr>
                <w:noProof/>
                <w:webHidden/>
              </w:rPr>
              <w:fldChar w:fldCharType="separate"/>
            </w:r>
            <w:r w:rsidR="00885A45">
              <w:rPr>
                <w:noProof/>
                <w:webHidden/>
              </w:rPr>
              <w:t>44</w:t>
            </w:r>
            <w:r>
              <w:rPr>
                <w:noProof/>
                <w:webHidden/>
              </w:rPr>
              <w:fldChar w:fldCharType="end"/>
            </w:r>
          </w:hyperlink>
        </w:p>
        <w:p w14:paraId="6D2ED607" w14:textId="638EE336" w:rsidR="006A0218" w:rsidRDefault="006A0218">
          <w:pPr>
            <w:pStyle w:val="TOC3"/>
            <w:tabs>
              <w:tab w:val="left" w:pos="1100"/>
              <w:tab w:val="right" w:leader="dot" w:pos="9016"/>
            </w:tabs>
            <w:rPr>
              <w:noProof/>
              <w:sz w:val="22"/>
              <w:lang w:eastAsia="en-GB"/>
            </w:rPr>
          </w:pPr>
          <w:hyperlink w:anchor="_Toc93777705" w:history="1">
            <w:r w:rsidRPr="00B86262">
              <w:rPr>
                <w:rStyle w:val="Hyperlink"/>
                <w:noProof/>
              </w:rPr>
              <w:t>3.1.2</w:t>
            </w:r>
            <w:r>
              <w:rPr>
                <w:noProof/>
                <w:sz w:val="22"/>
                <w:lang w:eastAsia="en-GB"/>
              </w:rPr>
              <w:tab/>
            </w:r>
            <w:r w:rsidRPr="00B86262">
              <w:rPr>
                <w:rStyle w:val="Hyperlink"/>
                <w:noProof/>
              </w:rPr>
              <w:t>Shared</w:t>
            </w:r>
            <w:r>
              <w:rPr>
                <w:noProof/>
                <w:webHidden/>
              </w:rPr>
              <w:tab/>
            </w:r>
            <w:r>
              <w:rPr>
                <w:noProof/>
                <w:webHidden/>
              </w:rPr>
              <w:fldChar w:fldCharType="begin"/>
            </w:r>
            <w:r>
              <w:rPr>
                <w:noProof/>
                <w:webHidden/>
              </w:rPr>
              <w:instrText xml:space="preserve"> PAGEREF _Toc93777705 \h </w:instrText>
            </w:r>
            <w:r>
              <w:rPr>
                <w:noProof/>
                <w:webHidden/>
              </w:rPr>
            </w:r>
            <w:r>
              <w:rPr>
                <w:noProof/>
                <w:webHidden/>
              </w:rPr>
              <w:fldChar w:fldCharType="separate"/>
            </w:r>
            <w:r w:rsidR="00885A45">
              <w:rPr>
                <w:noProof/>
                <w:webHidden/>
              </w:rPr>
              <w:t>45</w:t>
            </w:r>
            <w:r>
              <w:rPr>
                <w:noProof/>
                <w:webHidden/>
              </w:rPr>
              <w:fldChar w:fldCharType="end"/>
            </w:r>
          </w:hyperlink>
        </w:p>
        <w:p w14:paraId="38D5C8CC" w14:textId="145B15C3" w:rsidR="006A0218" w:rsidRDefault="006A0218">
          <w:pPr>
            <w:pStyle w:val="TOC3"/>
            <w:tabs>
              <w:tab w:val="left" w:pos="1100"/>
              <w:tab w:val="right" w:leader="dot" w:pos="9016"/>
            </w:tabs>
            <w:rPr>
              <w:noProof/>
              <w:sz w:val="22"/>
              <w:lang w:eastAsia="en-GB"/>
            </w:rPr>
          </w:pPr>
          <w:hyperlink w:anchor="_Toc93777706" w:history="1">
            <w:r w:rsidRPr="00B86262">
              <w:rPr>
                <w:rStyle w:val="Hyperlink"/>
                <w:noProof/>
              </w:rPr>
              <w:t>3.1.3</w:t>
            </w:r>
            <w:r>
              <w:rPr>
                <w:noProof/>
                <w:sz w:val="22"/>
                <w:lang w:eastAsia="en-GB"/>
              </w:rPr>
              <w:tab/>
            </w:r>
            <w:r w:rsidRPr="00B86262">
              <w:rPr>
                <w:rStyle w:val="Hyperlink"/>
                <w:noProof/>
              </w:rPr>
              <w:t>Server</w:t>
            </w:r>
            <w:r>
              <w:rPr>
                <w:noProof/>
                <w:webHidden/>
              </w:rPr>
              <w:tab/>
            </w:r>
            <w:r>
              <w:rPr>
                <w:noProof/>
                <w:webHidden/>
              </w:rPr>
              <w:fldChar w:fldCharType="begin"/>
            </w:r>
            <w:r>
              <w:rPr>
                <w:noProof/>
                <w:webHidden/>
              </w:rPr>
              <w:instrText xml:space="preserve"> PAGEREF _Toc93777706 \h </w:instrText>
            </w:r>
            <w:r>
              <w:rPr>
                <w:noProof/>
                <w:webHidden/>
              </w:rPr>
            </w:r>
            <w:r>
              <w:rPr>
                <w:noProof/>
                <w:webHidden/>
              </w:rPr>
              <w:fldChar w:fldCharType="separate"/>
            </w:r>
            <w:r w:rsidR="00885A45">
              <w:rPr>
                <w:noProof/>
                <w:webHidden/>
              </w:rPr>
              <w:t>49</w:t>
            </w:r>
            <w:r>
              <w:rPr>
                <w:noProof/>
                <w:webHidden/>
              </w:rPr>
              <w:fldChar w:fldCharType="end"/>
            </w:r>
          </w:hyperlink>
        </w:p>
        <w:p w14:paraId="7C85167E" w14:textId="1B488118" w:rsidR="006A0218" w:rsidRDefault="006A0218">
          <w:pPr>
            <w:pStyle w:val="TOC3"/>
            <w:tabs>
              <w:tab w:val="left" w:pos="1100"/>
              <w:tab w:val="right" w:leader="dot" w:pos="9016"/>
            </w:tabs>
            <w:rPr>
              <w:noProof/>
              <w:sz w:val="22"/>
              <w:lang w:eastAsia="en-GB"/>
            </w:rPr>
          </w:pPr>
          <w:hyperlink w:anchor="_Toc93777707" w:history="1">
            <w:r w:rsidRPr="00B86262">
              <w:rPr>
                <w:rStyle w:val="Hyperlink"/>
                <w:noProof/>
              </w:rPr>
              <w:t>3.1.4</w:t>
            </w:r>
            <w:r>
              <w:rPr>
                <w:noProof/>
                <w:sz w:val="22"/>
                <w:lang w:eastAsia="en-GB"/>
              </w:rPr>
              <w:tab/>
            </w:r>
            <w:r w:rsidRPr="00B86262">
              <w:rPr>
                <w:rStyle w:val="Hyperlink"/>
                <w:noProof/>
              </w:rPr>
              <w:t>Client</w:t>
            </w:r>
            <w:r>
              <w:rPr>
                <w:noProof/>
                <w:webHidden/>
              </w:rPr>
              <w:tab/>
            </w:r>
            <w:r>
              <w:rPr>
                <w:noProof/>
                <w:webHidden/>
              </w:rPr>
              <w:fldChar w:fldCharType="begin"/>
            </w:r>
            <w:r>
              <w:rPr>
                <w:noProof/>
                <w:webHidden/>
              </w:rPr>
              <w:instrText xml:space="preserve"> PAGEREF _Toc93777707 \h </w:instrText>
            </w:r>
            <w:r>
              <w:rPr>
                <w:noProof/>
                <w:webHidden/>
              </w:rPr>
            </w:r>
            <w:r>
              <w:rPr>
                <w:noProof/>
                <w:webHidden/>
              </w:rPr>
              <w:fldChar w:fldCharType="separate"/>
            </w:r>
            <w:r w:rsidR="00885A45">
              <w:rPr>
                <w:noProof/>
                <w:webHidden/>
              </w:rPr>
              <w:t>57</w:t>
            </w:r>
            <w:r>
              <w:rPr>
                <w:noProof/>
                <w:webHidden/>
              </w:rPr>
              <w:fldChar w:fldCharType="end"/>
            </w:r>
          </w:hyperlink>
        </w:p>
        <w:p w14:paraId="18BCDE8E" w14:textId="10ED4CC0" w:rsidR="006A0218" w:rsidRDefault="006A0218">
          <w:pPr>
            <w:pStyle w:val="TOC3"/>
            <w:tabs>
              <w:tab w:val="left" w:pos="1100"/>
              <w:tab w:val="right" w:leader="dot" w:pos="9016"/>
            </w:tabs>
            <w:rPr>
              <w:noProof/>
              <w:sz w:val="22"/>
              <w:lang w:eastAsia="en-GB"/>
            </w:rPr>
          </w:pPr>
          <w:hyperlink w:anchor="_Toc93777708" w:history="1">
            <w:r w:rsidRPr="00B86262">
              <w:rPr>
                <w:rStyle w:val="Hyperlink"/>
                <w:noProof/>
              </w:rPr>
              <w:t>3.1.5</w:t>
            </w:r>
            <w:r>
              <w:rPr>
                <w:noProof/>
                <w:sz w:val="22"/>
                <w:lang w:eastAsia="en-GB"/>
              </w:rPr>
              <w:tab/>
            </w:r>
            <w:r w:rsidRPr="00B86262">
              <w:rPr>
                <w:rStyle w:val="Hyperlink"/>
                <w:noProof/>
              </w:rPr>
              <w:t>Testing</w:t>
            </w:r>
            <w:r>
              <w:rPr>
                <w:noProof/>
                <w:webHidden/>
              </w:rPr>
              <w:tab/>
            </w:r>
            <w:r>
              <w:rPr>
                <w:noProof/>
                <w:webHidden/>
              </w:rPr>
              <w:fldChar w:fldCharType="begin"/>
            </w:r>
            <w:r>
              <w:rPr>
                <w:noProof/>
                <w:webHidden/>
              </w:rPr>
              <w:instrText xml:space="preserve"> PAGEREF _Toc93777708 \h </w:instrText>
            </w:r>
            <w:r>
              <w:rPr>
                <w:noProof/>
                <w:webHidden/>
              </w:rPr>
            </w:r>
            <w:r>
              <w:rPr>
                <w:noProof/>
                <w:webHidden/>
              </w:rPr>
              <w:fldChar w:fldCharType="separate"/>
            </w:r>
            <w:r w:rsidR="00885A45">
              <w:rPr>
                <w:noProof/>
                <w:webHidden/>
              </w:rPr>
              <w:t>60</w:t>
            </w:r>
            <w:r>
              <w:rPr>
                <w:noProof/>
                <w:webHidden/>
              </w:rPr>
              <w:fldChar w:fldCharType="end"/>
            </w:r>
          </w:hyperlink>
        </w:p>
        <w:p w14:paraId="20B2ADF4" w14:textId="4EBD386F" w:rsidR="006A0218" w:rsidRDefault="006A0218">
          <w:pPr>
            <w:pStyle w:val="TOC3"/>
            <w:tabs>
              <w:tab w:val="left" w:pos="1100"/>
              <w:tab w:val="right" w:leader="dot" w:pos="9016"/>
            </w:tabs>
            <w:rPr>
              <w:noProof/>
              <w:sz w:val="22"/>
              <w:lang w:eastAsia="en-GB"/>
            </w:rPr>
          </w:pPr>
          <w:hyperlink w:anchor="_Toc93777709" w:history="1">
            <w:r w:rsidRPr="00B86262">
              <w:rPr>
                <w:rStyle w:val="Hyperlink"/>
                <w:noProof/>
              </w:rPr>
              <w:t>3.1.6</w:t>
            </w:r>
            <w:r>
              <w:rPr>
                <w:noProof/>
                <w:sz w:val="22"/>
                <w:lang w:eastAsia="en-GB"/>
              </w:rPr>
              <w:tab/>
            </w:r>
            <w:r w:rsidRPr="00B86262">
              <w:rPr>
                <w:rStyle w:val="Hyperlink"/>
                <w:noProof/>
              </w:rPr>
              <w:t>Evaluation</w:t>
            </w:r>
            <w:r>
              <w:rPr>
                <w:noProof/>
                <w:webHidden/>
              </w:rPr>
              <w:tab/>
            </w:r>
            <w:r>
              <w:rPr>
                <w:noProof/>
                <w:webHidden/>
              </w:rPr>
              <w:fldChar w:fldCharType="begin"/>
            </w:r>
            <w:r>
              <w:rPr>
                <w:noProof/>
                <w:webHidden/>
              </w:rPr>
              <w:instrText xml:space="preserve"> PAGEREF _Toc93777709 \h </w:instrText>
            </w:r>
            <w:r>
              <w:rPr>
                <w:noProof/>
                <w:webHidden/>
              </w:rPr>
            </w:r>
            <w:r>
              <w:rPr>
                <w:noProof/>
                <w:webHidden/>
              </w:rPr>
              <w:fldChar w:fldCharType="separate"/>
            </w:r>
            <w:r w:rsidR="00885A45">
              <w:rPr>
                <w:noProof/>
                <w:webHidden/>
              </w:rPr>
              <w:t>64</w:t>
            </w:r>
            <w:r>
              <w:rPr>
                <w:noProof/>
                <w:webHidden/>
              </w:rPr>
              <w:fldChar w:fldCharType="end"/>
            </w:r>
          </w:hyperlink>
        </w:p>
        <w:p w14:paraId="01C81E3F" w14:textId="23229509" w:rsidR="006A0218" w:rsidRDefault="006A0218">
          <w:pPr>
            <w:pStyle w:val="TOC2"/>
            <w:tabs>
              <w:tab w:val="left" w:pos="880"/>
              <w:tab w:val="right" w:leader="dot" w:pos="9016"/>
            </w:tabs>
            <w:rPr>
              <w:noProof/>
              <w:sz w:val="22"/>
              <w:lang w:eastAsia="en-GB"/>
            </w:rPr>
          </w:pPr>
          <w:hyperlink w:anchor="_Toc93777710" w:history="1">
            <w:r w:rsidRPr="00B86262">
              <w:rPr>
                <w:rStyle w:val="Hyperlink"/>
                <w:noProof/>
              </w:rPr>
              <w:t>3.2</w:t>
            </w:r>
            <w:r>
              <w:rPr>
                <w:noProof/>
                <w:sz w:val="22"/>
                <w:lang w:eastAsia="en-GB"/>
              </w:rPr>
              <w:tab/>
            </w:r>
            <w:r w:rsidRPr="00B86262">
              <w:rPr>
                <w:rStyle w:val="Hyperlink"/>
                <w:noProof/>
              </w:rPr>
              <w:t>Iteration 2</w:t>
            </w:r>
            <w:r>
              <w:rPr>
                <w:noProof/>
                <w:webHidden/>
              </w:rPr>
              <w:tab/>
            </w:r>
            <w:r>
              <w:rPr>
                <w:noProof/>
                <w:webHidden/>
              </w:rPr>
              <w:fldChar w:fldCharType="begin"/>
            </w:r>
            <w:r>
              <w:rPr>
                <w:noProof/>
                <w:webHidden/>
              </w:rPr>
              <w:instrText xml:space="preserve"> PAGEREF _Toc93777710 \h </w:instrText>
            </w:r>
            <w:r>
              <w:rPr>
                <w:noProof/>
                <w:webHidden/>
              </w:rPr>
            </w:r>
            <w:r>
              <w:rPr>
                <w:noProof/>
                <w:webHidden/>
              </w:rPr>
              <w:fldChar w:fldCharType="separate"/>
            </w:r>
            <w:r w:rsidR="00885A45">
              <w:rPr>
                <w:noProof/>
                <w:webHidden/>
              </w:rPr>
              <w:t>65</w:t>
            </w:r>
            <w:r>
              <w:rPr>
                <w:noProof/>
                <w:webHidden/>
              </w:rPr>
              <w:fldChar w:fldCharType="end"/>
            </w:r>
          </w:hyperlink>
        </w:p>
        <w:p w14:paraId="753CF7A1" w14:textId="4ECF0313" w:rsidR="006A0218" w:rsidRDefault="006A0218">
          <w:pPr>
            <w:pStyle w:val="TOC3"/>
            <w:tabs>
              <w:tab w:val="left" w:pos="1100"/>
              <w:tab w:val="right" w:leader="dot" w:pos="9016"/>
            </w:tabs>
            <w:rPr>
              <w:noProof/>
              <w:sz w:val="22"/>
              <w:lang w:eastAsia="en-GB"/>
            </w:rPr>
          </w:pPr>
          <w:hyperlink w:anchor="_Toc93777711" w:history="1">
            <w:r w:rsidRPr="00B86262">
              <w:rPr>
                <w:rStyle w:val="Hyperlink"/>
                <w:noProof/>
              </w:rPr>
              <w:t>3.2.1</w:t>
            </w:r>
            <w:r>
              <w:rPr>
                <w:noProof/>
                <w:sz w:val="22"/>
                <w:lang w:eastAsia="en-GB"/>
              </w:rPr>
              <w:tab/>
            </w:r>
            <w:r w:rsidRPr="00B86262">
              <w:rPr>
                <w:rStyle w:val="Hyperlink"/>
                <w:noProof/>
              </w:rPr>
              <w:t>Plan</w:t>
            </w:r>
            <w:r>
              <w:rPr>
                <w:noProof/>
                <w:webHidden/>
              </w:rPr>
              <w:tab/>
            </w:r>
            <w:r>
              <w:rPr>
                <w:noProof/>
                <w:webHidden/>
              </w:rPr>
              <w:fldChar w:fldCharType="begin"/>
            </w:r>
            <w:r>
              <w:rPr>
                <w:noProof/>
                <w:webHidden/>
              </w:rPr>
              <w:instrText xml:space="preserve"> PAGEREF _Toc93777711 \h </w:instrText>
            </w:r>
            <w:r>
              <w:rPr>
                <w:noProof/>
                <w:webHidden/>
              </w:rPr>
            </w:r>
            <w:r>
              <w:rPr>
                <w:noProof/>
                <w:webHidden/>
              </w:rPr>
              <w:fldChar w:fldCharType="separate"/>
            </w:r>
            <w:r w:rsidR="00885A45">
              <w:rPr>
                <w:noProof/>
                <w:webHidden/>
              </w:rPr>
              <w:t>65</w:t>
            </w:r>
            <w:r>
              <w:rPr>
                <w:noProof/>
                <w:webHidden/>
              </w:rPr>
              <w:fldChar w:fldCharType="end"/>
            </w:r>
          </w:hyperlink>
        </w:p>
        <w:p w14:paraId="3EF4C3CB" w14:textId="381D4EBF" w:rsidR="006A0218" w:rsidRDefault="006A0218">
          <w:pPr>
            <w:pStyle w:val="TOC3"/>
            <w:tabs>
              <w:tab w:val="left" w:pos="1100"/>
              <w:tab w:val="right" w:leader="dot" w:pos="9016"/>
            </w:tabs>
            <w:rPr>
              <w:noProof/>
              <w:sz w:val="22"/>
              <w:lang w:eastAsia="en-GB"/>
            </w:rPr>
          </w:pPr>
          <w:hyperlink w:anchor="_Toc93777712" w:history="1">
            <w:r w:rsidRPr="00B86262">
              <w:rPr>
                <w:rStyle w:val="Hyperlink"/>
                <w:noProof/>
              </w:rPr>
              <w:t>3.2.2</w:t>
            </w:r>
            <w:r>
              <w:rPr>
                <w:noProof/>
                <w:sz w:val="22"/>
                <w:lang w:eastAsia="en-GB"/>
              </w:rPr>
              <w:tab/>
            </w:r>
            <w:r w:rsidRPr="00B86262">
              <w:rPr>
                <w:rStyle w:val="Hyperlink"/>
                <w:noProof/>
              </w:rPr>
              <w:t>Shared</w:t>
            </w:r>
            <w:r>
              <w:rPr>
                <w:noProof/>
                <w:webHidden/>
              </w:rPr>
              <w:tab/>
            </w:r>
            <w:r>
              <w:rPr>
                <w:noProof/>
                <w:webHidden/>
              </w:rPr>
              <w:fldChar w:fldCharType="begin"/>
            </w:r>
            <w:r>
              <w:rPr>
                <w:noProof/>
                <w:webHidden/>
              </w:rPr>
              <w:instrText xml:space="preserve"> PAGEREF _Toc93777712 \h </w:instrText>
            </w:r>
            <w:r>
              <w:rPr>
                <w:noProof/>
                <w:webHidden/>
              </w:rPr>
            </w:r>
            <w:r>
              <w:rPr>
                <w:noProof/>
                <w:webHidden/>
              </w:rPr>
              <w:fldChar w:fldCharType="separate"/>
            </w:r>
            <w:r w:rsidR="00885A45">
              <w:rPr>
                <w:noProof/>
                <w:webHidden/>
              </w:rPr>
              <w:t>66</w:t>
            </w:r>
            <w:r>
              <w:rPr>
                <w:noProof/>
                <w:webHidden/>
              </w:rPr>
              <w:fldChar w:fldCharType="end"/>
            </w:r>
          </w:hyperlink>
        </w:p>
        <w:p w14:paraId="4F08074E" w14:textId="01A6D8EC" w:rsidR="006A0218" w:rsidRDefault="006A0218">
          <w:pPr>
            <w:pStyle w:val="TOC3"/>
            <w:tabs>
              <w:tab w:val="left" w:pos="1100"/>
              <w:tab w:val="right" w:leader="dot" w:pos="9016"/>
            </w:tabs>
            <w:rPr>
              <w:noProof/>
              <w:sz w:val="22"/>
              <w:lang w:eastAsia="en-GB"/>
            </w:rPr>
          </w:pPr>
          <w:hyperlink w:anchor="_Toc93777713" w:history="1">
            <w:r w:rsidRPr="00B86262">
              <w:rPr>
                <w:rStyle w:val="Hyperlink"/>
                <w:noProof/>
              </w:rPr>
              <w:t>3.2.3</w:t>
            </w:r>
            <w:r>
              <w:rPr>
                <w:noProof/>
                <w:sz w:val="22"/>
                <w:lang w:eastAsia="en-GB"/>
              </w:rPr>
              <w:tab/>
            </w:r>
            <w:r w:rsidRPr="00B86262">
              <w:rPr>
                <w:rStyle w:val="Hyperlink"/>
                <w:noProof/>
              </w:rPr>
              <w:t>Server</w:t>
            </w:r>
            <w:r>
              <w:rPr>
                <w:noProof/>
                <w:webHidden/>
              </w:rPr>
              <w:tab/>
            </w:r>
            <w:r>
              <w:rPr>
                <w:noProof/>
                <w:webHidden/>
              </w:rPr>
              <w:fldChar w:fldCharType="begin"/>
            </w:r>
            <w:r>
              <w:rPr>
                <w:noProof/>
                <w:webHidden/>
              </w:rPr>
              <w:instrText xml:space="preserve"> PAGEREF _Toc93777713 \h </w:instrText>
            </w:r>
            <w:r>
              <w:rPr>
                <w:noProof/>
                <w:webHidden/>
              </w:rPr>
            </w:r>
            <w:r>
              <w:rPr>
                <w:noProof/>
                <w:webHidden/>
              </w:rPr>
              <w:fldChar w:fldCharType="separate"/>
            </w:r>
            <w:r w:rsidR="00885A45">
              <w:rPr>
                <w:noProof/>
                <w:webHidden/>
              </w:rPr>
              <w:t>68</w:t>
            </w:r>
            <w:r>
              <w:rPr>
                <w:noProof/>
                <w:webHidden/>
              </w:rPr>
              <w:fldChar w:fldCharType="end"/>
            </w:r>
          </w:hyperlink>
        </w:p>
        <w:p w14:paraId="020D1CE6" w14:textId="40B96095" w:rsidR="006A0218" w:rsidRDefault="006A0218">
          <w:pPr>
            <w:pStyle w:val="TOC3"/>
            <w:tabs>
              <w:tab w:val="left" w:pos="1100"/>
              <w:tab w:val="right" w:leader="dot" w:pos="9016"/>
            </w:tabs>
            <w:rPr>
              <w:noProof/>
              <w:sz w:val="22"/>
              <w:lang w:eastAsia="en-GB"/>
            </w:rPr>
          </w:pPr>
          <w:hyperlink w:anchor="_Toc93777714" w:history="1">
            <w:r w:rsidRPr="00B86262">
              <w:rPr>
                <w:rStyle w:val="Hyperlink"/>
                <w:noProof/>
              </w:rPr>
              <w:t>3.2.4</w:t>
            </w:r>
            <w:r>
              <w:rPr>
                <w:noProof/>
                <w:sz w:val="22"/>
                <w:lang w:eastAsia="en-GB"/>
              </w:rPr>
              <w:tab/>
            </w:r>
            <w:r w:rsidRPr="00B86262">
              <w:rPr>
                <w:rStyle w:val="Hyperlink"/>
                <w:noProof/>
              </w:rPr>
              <w:t>Client</w:t>
            </w:r>
            <w:r>
              <w:rPr>
                <w:noProof/>
                <w:webHidden/>
              </w:rPr>
              <w:tab/>
            </w:r>
            <w:r>
              <w:rPr>
                <w:noProof/>
                <w:webHidden/>
              </w:rPr>
              <w:fldChar w:fldCharType="begin"/>
            </w:r>
            <w:r>
              <w:rPr>
                <w:noProof/>
                <w:webHidden/>
              </w:rPr>
              <w:instrText xml:space="preserve"> PAGEREF _Toc93777714 \h </w:instrText>
            </w:r>
            <w:r>
              <w:rPr>
                <w:noProof/>
                <w:webHidden/>
              </w:rPr>
            </w:r>
            <w:r>
              <w:rPr>
                <w:noProof/>
                <w:webHidden/>
              </w:rPr>
              <w:fldChar w:fldCharType="separate"/>
            </w:r>
            <w:r w:rsidR="00885A45">
              <w:rPr>
                <w:noProof/>
                <w:webHidden/>
              </w:rPr>
              <w:t>71</w:t>
            </w:r>
            <w:r>
              <w:rPr>
                <w:noProof/>
                <w:webHidden/>
              </w:rPr>
              <w:fldChar w:fldCharType="end"/>
            </w:r>
          </w:hyperlink>
        </w:p>
        <w:p w14:paraId="4C1A43B3" w14:textId="7C83FB3A" w:rsidR="006A0218" w:rsidRDefault="006A0218">
          <w:pPr>
            <w:pStyle w:val="TOC3"/>
            <w:tabs>
              <w:tab w:val="left" w:pos="1100"/>
              <w:tab w:val="right" w:leader="dot" w:pos="9016"/>
            </w:tabs>
            <w:rPr>
              <w:noProof/>
              <w:sz w:val="22"/>
              <w:lang w:eastAsia="en-GB"/>
            </w:rPr>
          </w:pPr>
          <w:hyperlink w:anchor="_Toc93777715" w:history="1">
            <w:r w:rsidRPr="00B86262">
              <w:rPr>
                <w:rStyle w:val="Hyperlink"/>
                <w:noProof/>
              </w:rPr>
              <w:t>3.2.5</w:t>
            </w:r>
            <w:r>
              <w:rPr>
                <w:noProof/>
                <w:sz w:val="22"/>
                <w:lang w:eastAsia="en-GB"/>
              </w:rPr>
              <w:tab/>
            </w:r>
            <w:r w:rsidRPr="00B86262">
              <w:rPr>
                <w:rStyle w:val="Hyperlink"/>
                <w:noProof/>
              </w:rPr>
              <w:t>Testing</w:t>
            </w:r>
            <w:r>
              <w:rPr>
                <w:noProof/>
                <w:webHidden/>
              </w:rPr>
              <w:tab/>
            </w:r>
            <w:r>
              <w:rPr>
                <w:noProof/>
                <w:webHidden/>
              </w:rPr>
              <w:fldChar w:fldCharType="begin"/>
            </w:r>
            <w:r>
              <w:rPr>
                <w:noProof/>
                <w:webHidden/>
              </w:rPr>
              <w:instrText xml:space="preserve"> PAGEREF _Toc93777715 \h </w:instrText>
            </w:r>
            <w:r>
              <w:rPr>
                <w:noProof/>
                <w:webHidden/>
              </w:rPr>
            </w:r>
            <w:r>
              <w:rPr>
                <w:noProof/>
                <w:webHidden/>
              </w:rPr>
              <w:fldChar w:fldCharType="separate"/>
            </w:r>
            <w:r w:rsidR="00885A45">
              <w:rPr>
                <w:noProof/>
                <w:webHidden/>
              </w:rPr>
              <w:t>73</w:t>
            </w:r>
            <w:r>
              <w:rPr>
                <w:noProof/>
                <w:webHidden/>
              </w:rPr>
              <w:fldChar w:fldCharType="end"/>
            </w:r>
          </w:hyperlink>
        </w:p>
        <w:p w14:paraId="26A400F3" w14:textId="253E9762" w:rsidR="006A0218" w:rsidRDefault="006A0218">
          <w:pPr>
            <w:pStyle w:val="TOC3"/>
            <w:tabs>
              <w:tab w:val="left" w:pos="1100"/>
              <w:tab w:val="right" w:leader="dot" w:pos="9016"/>
            </w:tabs>
            <w:rPr>
              <w:noProof/>
              <w:sz w:val="22"/>
              <w:lang w:eastAsia="en-GB"/>
            </w:rPr>
          </w:pPr>
          <w:hyperlink w:anchor="_Toc93777716" w:history="1">
            <w:r w:rsidRPr="00B86262">
              <w:rPr>
                <w:rStyle w:val="Hyperlink"/>
                <w:noProof/>
              </w:rPr>
              <w:t>3.2.6</w:t>
            </w:r>
            <w:r>
              <w:rPr>
                <w:noProof/>
                <w:sz w:val="22"/>
                <w:lang w:eastAsia="en-GB"/>
              </w:rPr>
              <w:tab/>
            </w:r>
            <w:r w:rsidRPr="00B86262">
              <w:rPr>
                <w:rStyle w:val="Hyperlink"/>
                <w:noProof/>
              </w:rPr>
              <w:t>Evaluation</w:t>
            </w:r>
            <w:r>
              <w:rPr>
                <w:noProof/>
                <w:webHidden/>
              </w:rPr>
              <w:tab/>
            </w:r>
            <w:r>
              <w:rPr>
                <w:noProof/>
                <w:webHidden/>
              </w:rPr>
              <w:fldChar w:fldCharType="begin"/>
            </w:r>
            <w:r>
              <w:rPr>
                <w:noProof/>
                <w:webHidden/>
              </w:rPr>
              <w:instrText xml:space="preserve"> PAGEREF _Toc93777716 \h </w:instrText>
            </w:r>
            <w:r>
              <w:rPr>
                <w:noProof/>
                <w:webHidden/>
              </w:rPr>
            </w:r>
            <w:r>
              <w:rPr>
                <w:noProof/>
                <w:webHidden/>
              </w:rPr>
              <w:fldChar w:fldCharType="separate"/>
            </w:r>
            <w:r w:rsidR="00885A45">
              <w:rPr>
                <w:noProof/>
                <w:webHidden/>
              </w:rPr>
              <w:t>76</w:t>
            </w:r>
            <w:r>
              <w:rPr>
                <w:noProof/>
                <w:webHidden/>
              </w:rPr>
              <w:fldChar w:fldCharType="end"/>
            </w:r>
          </w:hyperlink>
        </w:p>
        <w:p w14:paraId="7CC5295D" w14:textId="23AA3C0A" w:rsidR="006A0218" w:rsidRDefault="006A0218">
          <w:pPr>
            <w:pStyle w:val="TOC2"/>
            <w:tabs>
              <w:tab w:val="left" w:pos="880"/>
              <w:tab w:val="right" w:leader="dot" w:pos="9016"/>
            </w:tabs>
            <w:rPr>
              <w:noProof/>
              <w:sz w:val="22"/>
              <w:lang w:eastAsia="en-GB"/>
            </w:rPr>
          </w:pPr>
          <w:hyperlink w:anchor="_Toc93777717" w:history="1">
            <w:r w:rsidRPr="00B86262">
              <w:rPr>
                <w:rStyle w:val="Hyperlink"/>
                <w:noProof/>
              </w:rPr>
              <w:t>3.3</w:t>
            </w:r>
            <w:r>
              <w:rPr>
                <w:noProof/>
                <w:sz w:val="22"/>
                <w:lang w:eastAsia="en-GB"/>
              </w:rPr>
              <w:tab/>
            </w:r>
            <w:r w:rsidRPr="00B86262">
              <w:rPr>
                <w:rStyle w:val="Hyperlink"/>
                <w:noProof/>
              </w:rPr>
              <w:t>Iteration 3</w:t>
            </w:r>
            <w:r>
              <w:rPr>
                <w:noProof/>
                <w:webHidden/>
              </w:rPr>
              <w:tab/>
            </w:r>
            <w:r>
              <w:rPr>
                <w:noProof/>
                <w:webHidden/>
              </w:rPr>
              <w:fldChar w:fldCharType="begin"/>
            </w:r>
            <w:r>
              <w:rPr>
                <w:noProof/>
                <w:webHidden/>
              </w:rPr>
              <w:instrText xml:space="preserve"> PAGEREF _Toc93777717 \h </w:instrText>
            </w:r>
            <w:r>
              <w:rPr>
                <w:noProof/>
                <w:webHidden/>
              </w:rPr>
            </w:r>
            <w:r>
              <w:rPr>
                <w:noProof/>
                <w:webHidden/>
              </w:rPr>
              <w:fldChar w:fldCharType="separate"/>
            </w:r>
            <w:r w:rsidR="00885A45">
              <w:rPr>
                <w:noProof/>
                <w:webHidden/>
              </w:rPr>
              <w:t>77</w:t>
            </w:r>
            <w:r>
              <w:rPr>
                <w:noProof/>
                <w:webHidden/>
              </w:rPr>
              <w:fldChar w:fldCharType="end"/>
            </w:r>
          </w:hyperlink>
        </w:p>
        <w:p w14:paraId="32D0D2BE" w14:textId="017AFBE9" w:rsidR="006A0218" w:rsidRDefault="006A0218">
          <w:pPr>
            <w:pStyle w:val="TOC3"/>
            <w:tabs>
              <w:tab w:val="left" w:pos="1100"/>
              <w:tab w:val="right" w:leader="dot" w:pos="9016"/>
            </w:tabs>
            <w:rPr>
              <w:noProof/>
              <w:sz w:val="22"/>
              <w:lang w:eastAsia="en-GB"/>
            </w:rPr>
          </w:pPr>
          <w:hyperlink w:anchor="_Toc93777718" w:history="1">
            <w:r w:rsidRPr="00B86262">
              <w:rPr>
                <w:rStyle w:val="Hyperlink"/>
                <w:noProof/>
              </w:rPr>
              <w:t>3.3.1</w:t>
            </w:r>
            <w:r>
              <w:rPr>
                <w:noProof/>
                <w:sz w:val="22"/>
                <w:lang w:eastAsia="en-GB"/>
              </w:rPr>
              <w:tab/>
            </w:r>
            <w:r w:rsidRPr="00B86262">
              <w:rPr>
                <w:rStyle w:val="Hyperlink"/>
                <w:noProof/>
              </w:rPr>
              <w:t>Plan</w:t>
            </w:r>
            <w:r>
              <w:rPr>
                <w:noProof/>
                <w:webHidden/>
              </w:rPr>
              <w:tab/>
            </w:r>
            <w:r>
              <w:rPr>
                <w:noProof/>
                <w:webHidden/>
              </w:rPr>
              <w:fldChar w:fldCharType="begin"/>
            </w:r>
            <w:r>
              <w:rPr>
                <w:noProof/>
                <w:webHidden/>
              </w:rPr>
              <w:instrText xml:space="preserve"> PAGEREF _Toc93777718 \h </w:instrText>
            </w:r>
            <w:r>
              <w:rPr>
                <w:noProof/>
                <w:webHidden/>
              </w:rPr>
            </w:r>
            <w:r>
              <w:rPr>
                <w:noProof/>
                <w:webHidden/>
              </w:rPr>
              <w:fldChar w:fldCharType="separate"/>
            </w:r>
            <w:r w:rsidR="00885A45">
              <w:rPr>
                <w:noProof/>
                <w:webHidden/>
              </w:rPr>
              <w:t>77</w:t>
            </w:r>
            <w:r>
              <w:rPr>
                <w:noProof/>
                <w:webHidden/>
              </w:rPr>
              <w:fldChar w:fldCharType="end"/>
            </w:r>
          </w:hyperlink>
        </w:p>
        <w:p w14:paraId="1031838A" w14:textId="488D1A77" w:rsidR="006A0218" w:rsidRDefault="006A0218">
          <w:pPr>
            <w:pStyle w:val="TOC3"/>
            <w:tabs>
              <w:tab w:val="left" w:pos="1100"/>
              <w:tab w:val="right" w:leader="dot" w:pos="9016"/>
            </w:tabs>
            <w:rPr>
              <w:noProof/>
              <w:sz w:val="22"/>
              <w:lang w:eastAsia="en-GB"/>
            </w:rPr>
          </w:pPr>
          <w:hyperlink w:anchor="_Toc93777719" w:history="1">
            <w:r w:rsidRPr="00B86262">
              <w:rPr>
                <w:rStyle w:val="Hyperlink"/>
                <w:noProof/>
              </w:rPr>
              <w:t>3.3.2</w:t>
            </w:r>
            <w:r>
              <w:rPr>
                <w:noProof/>
                <w:sz w:val="22"/>
                <w:lang w:eastAsia="en-GB"/>
              </w:rPr>
              <w:tab/>
            </w:r>
            <w:r w:rsidRPr="00B86262">
              <w:rPr>
                <w:rStyle w:val="Hyperlink"/>
                <w:noProof/>
              </w:rPr>
              <w:t>Conductors and Screens</w:t>
            </w:r>
            <w:r>
              <w:rPr>
                <w:noProof/>
                <w:webHidden/>
              </w:rPr>
              <w:tab/>
            </w:r>
            <w:r>
              <w:rPr>
                <w:noProof/>
                <w:webHidden/>
              </w:rPr>
              <w:fldChar w:fldCharType="begin"/>
            </w:r>
            <w:r>
              <w:rPr>
                <w:noProof/>
                <w:webHidden/>
              </w:rPr>
              <w:instrText xml:space="preserve"> PAGEREF _Toc93777719 \h </w:instrText>
            </w:r>
            <w:r>
              <w:rPr>
                <w:noProof/>
                <w:webHidden/>
              </w:rPr>
            </w:r>
            <w:r>
              <w:rPr>
                <w:noProof/>
                <w:webHidden/>
              </w:rPr>
              <w:fldChar w:fldCharType="separate"/>
            </w:r>
            <w:r w:rsidR="00885A45">
              <w:rPr>
                <w:noProof/>
                <w:webHidden/>
              </w:rPr>
              <w:t>78</w:t>
            </w:r>
            <w:r>
              <w:rPr>
                <w:noProof/>
                <w:webHidden/>
              </w:rPr>
              <w:fldChar w:fldCharType="end"/>
            </w:r>
          </w:hyperlink>
        </w:p>
        <w:p w14:paraId="569007AB" w14:textId="0EC84315" w:rsidR="006A0218" w:rsidRDefault="006A0218">
          <w:pPr>
            <w:pStyle w:val="TOC3"/>
            <w:tabs>
              <w:tab w:val="left" w:pos="1100"/>
              <w:tab w:val="right" w:leader="dot" w:pos="9016"/>
            </w:tabs>
            <w:rPr>
              <w:noProof/>
              <w:sz w:val="22"/>
              <w:lang w:eastAsia="en-GB"/>
            </w:rPr>
          </w:pPr>
          <w:hyperlink w:anchor="_Toc93777720" w:history="1">
            <w:r w:rsidRPr="00B86262">
              <w:rPr>
                <w:rStyle w:val="Hyperlink"/>
                <w:noProof/>
              </w:rPr>
              <w:t>3.3.3</w:t>
            </w:r>
            <w:r>
              <w:rPr>
                <w:noProof/>
                <w:sz w:val="22"/>
                <w:lang w:eastAsia="en-GB"/>
              </w:rPr>
              <w:tab/>
            </w:r>
            <w:r w:rsidRPr="00B86262">
              <w:rPr>
                <w:rStyle w:val="Hyperlink"/>
                <w:noProof/>
              </w:rPr>
              <w:t>Event Aggregator</w:t>
            </w:r>
            <w:r>
              <w:rPr>
                <w:noProof/>
                <w:webHidden/>
              </w:rPr>
              <w:tab/>
            </w:r>
            <w:r>
              <w:rPr>
                <w:noProof/>
                <w:webHidden/>
              </w:rPr>
              <w:fldChar w:fldCharType="begin"/>
            </w:r>
            <w:r>
              <w:rPr>
                <w:noProof/>
                <w:webHidden/>
              </w:rPr>
              <w:instrText xml:space="preserve"> PAGEREF _Toc93777720 \h </w:instrText>
            </w:r>
            <w:r>
              <w:rPr>
                <w:noProof/>
                <w:webHidden/>
              </w:rPr>
            </w:r>
            <w:r>
              <w:rPr>
                <w:noProof/>
                <w:webHidden/>
              </w:rPr>
              <w:fldChar w:fldCharType="separate"/>
            </w:r>
            <w:r w:rsidR="00885A45">
              <w:rPr>
                <w:noProof/>
                <w:webHidden/>
              </w:rPr>
              <w:t>81</w:t>
            </w:r>
            <w:r>
              <w:rPr>
                <w:noProof/>
                <w:webHidden/>
              </w:rPr>
              <w:fldChar w:fldCharType="end"/>
            </w:r>
          </w:hyperlink>
        </w:p>
        <w:p w14:paraId="6E831059" w14:textId="3B7FF032" w:rsidR="006A0218" w:rsidRDefault="006A0218">
          <w:pPr>
            <w:pStyle w:val="TOC3"/>
            <w:tabs>
              <w:tab w:val="left" w:pos="1100"/>
              <w:tab w:val="right" w:leader="dot" w:pos="9016"/>
            </w:tabs>
            <w:rPr>
              <w:noProof/>
              <w:sz w:val="22"/>
              <w:lang w:eastAsia="en-GB"/>
            </w:rPr>
          </w:pPr>
          <w:hyperlink w:anchor="_Toc93777721" w:history="1">
            <w:r w:rsidRPr="00B86262">
              <w:rPr>
                <w:rStyle w:val="Hyperlink"/>
                <w:noProof/>
              </w:rPr>
              <w:t>3.3.4</w:t>
            </w:r>
            <w:r>
              <w:rPr>
                <w:noProof/>
                <w:sz w:val="22"/>
                <w:lang w:eastAsia="en-GB"/>
              </w:rPr>
              <w:tab/>
            </w:r>
            <w:r w:rsidRPr="00B86262">
              <w:rPr>
                <w:rStyle w:val="Hyperlink"/>
                <w:noProof/>
              </w:rPr>
              <w:t>Testing</w:t>
            </w:r>
            <w:r>
              <w:rPr>
                <w:noProof/>
                <w:webHidden/>
              </w:rPr>
              <w:tab/>
            </w:r>
            <w:r>
              <w:rPr>
                <w:noProof/>
                <w:webHidden/>
              </w:rPr>
              <w:fldChar w:fldCharType="begin"/>
            </w:r>
            <w:r>
              <w:rPr>
                <w:noProof/>
                <w:webHidden/>
              </w:rPr>
              <w:instrText xml:space="preserve"> PAGEREF _Toc93777721 \h </w:instrText>
            </w:r>
            <w:r>
              <w:rPr>
                <w:noProof/>
                <w:webHidden/>
              </w:rPr>
            </w:r>
            <w:r>
              <w:rPr>
                <w:noProof/>
                <w:webHidden/>
              </w:rPr>
              <w:fldChar w:fldCharType="separate"/>
            </w:r>
            <w:r w:rsidR="00885A45">
              <w:rPr>
                <w:noProof/>
                <w:webHidden/>
              </w:rPr>
              <w:t>82</w:t>
            </w:r>
            <w:r>
              <w:rPr>
                <w:noProof/>
                <w:webHidden/>
              </w:rPr>
              <w:fldChar w:fldCharType="end"/>
            </w:r>
          </w:hyperlink>
        </w:p>
        <w:p w14:paraId="35170F62" w14:textId="338BAFDF" w:rsidR="006A0218" w:rsidRDefault="006A0218">
          <w:pPr>
            <w:pStyle w:val="TOC3"/>
            <w:tabs>
              <w:tab w:val="left" w:pos="1100"/>
              <w:tab w:val="right" w:leader="dot" w:pos="9016"/>
            </w:tabs>
            <w:rPr>
              <w:noProof/>
              <w:sz w:val="22"/>
              <w:lang w:eastAsia="en-GB"/>
            </w:rPr>
          </w:pPr>
          <w:hyperlink w:anchor="_Toc93777722" w:history="1">
            <w:r w:rsidRPr="00B86262">
              <w:rPr>
                <w:rStyle w:val="Hyperlink"/>
                <w:noProof/>
              </w:rPr>
              <w:t>3.3.5</w:t>
            </w:r>
            <w:r>
              <w:rPr>
                <w:noProof/>
                <w:sz w:val="22"/>
                <w:lang w:eastAsia="en-GB"/>
              </w:rPr>
              <w:tab/>
            </w:r>
            <w:r w:rsidRPr="00B86262">
              <w:rPr>
                <w:rStyle w:val="Hyperlink"/>
                <w:noProof/>
              </w:rPr>
              <w:t>Evaluation</w:t>
            </w:r>
            <w:r>
              <w:rPr>
                <w:noProof/>
                <w:webHidden/>
              </w:rPr>
              <w:tab/>
            </w:r>
            <w:r>
              <w:rPr>
                <w:noProof/>
                <w:webHidden/>
              </w:rPr>
              <w:fldChar w:fldCharType="begin"/>
            </w:r>
            <w:r>
              <w:rPr>
                <w:noProof/>
                <w:webHidden/>
              </w:rPr>
              <w:instrText xml:space="preserve"> PAGEREF _Toc93777722 \h </w:instrText>
            </w:r>
            <w:r>
              <w:rPr>
                <w:noProof/>
                <w:webHidden/>
              </w:rPr>
            </w:r>
            <w:r>
              <w:rPr>
                <w:noProof/>
                <w:webHidden/>
              </w:rPr>
              <w:fldChar w:fldCharType="separate"/>
            </w:r>
            <w:r w:rsidR="00885A45">
              <w:rPr>
                <w:noProof/>
                <w:webHidden/>
              </w:rPr>
              <w:t>85</w:t>
            </w:r>
            <w:r>
              <w:rPr>
                <w:noProof/>
                <w:webHidden/>
              </w:rPr>
              <w:fldChar w:fldCharType="end"/>
            </w:r>
          </w:hyperlink>
        </w:p>
        <w:p w14:paraId="50B5EF8D" w14:textId="006CD4F8" w:rsidR="006A0218" w:rsidRPr="006A0218" w:rsidRDefault="006A0218">
          <w:pPr>
            <w:pStyle w:val="TOC1"/>
            <w:tabs>
              <w:tab w:val="left" w:pos="440"/>
              <w:tab w:val="right" w:leader="dot" w:pos="9016"/>
            </w:tabs>
            <w:rPr>
              <w:noProof/>
              <w:color w:val="FF0000"/>
              <w:sz w:val="22"/>
              <w:lang w:eastAsia="en-GB"/>
            </w:rPr>
          </w:pPr>
          <w:hyperlink w:anchor="_Toc93777723" w:history="1">
            <w:r w:rsidRPr="006A0218">
              <w:rPr>
                <w:rStyle w:val="Hyperlink"/>
                <w:noProof/>
                <w:color w:val="FF0000"/>
              </w:rPr>
              <w:t>4</w:t>
            </w:r>
            <w:r w:rsidRPr="006A0218">
              <w:rPr>
                <w:noProof/>
                <w:color w:val="FF0000"/>
                <w:sz w:val="22"/>
                <w:lang w:eastAsia="en-GB"/>
              </w:rPr>
              <w:tab/>
            </w:r>
            <w:r w:rsidRPr="006A0218">
              <w:rPr>
                <w:rStyle w:val="Hyperlink"/>
                <w:noProof/>
                <w:color w:val="FF0000"/>
              </w:rPr>
              <w:t>(X) Evaluation</w:t>
            </w:r>
            <w:r w:rsidRPr="006A0218">
              <w:rPr>
                <w:noProof/>
                <w:webHidden/>
                <w:color w:val="FF0000"/>
              </w:rPr>
              <w:tab/>
            </w:r>
            <w:r w:rsidRPr="006A0218">
              <w:rPr>
                <w:noProof/>
                <w:webHidden/>
                <w:color w:val="FF0000"/>
              </w:rPr>
              <w:fldChar w:fldCharType="begin"/>
            </w:r>
            <w:r w:rsidRPr="006A0218">
              <w:rPr>
                <w:noProof/>
                <w:webHidden/>
                <w:color w:val="FF0000"/>
              </w:rPr>
              <w:instrText xml:space="preserve"> PAGEREF _Toc93777723 \h </w:instrText>
            </w:r>
            <w:r w:rsidRPr="006A0218">
              <w:rPr>
                <w:noProof/>
                <w:webHidden/>
                <w:color w:val="FF0000"/>
              </w:rPr>
            </w:r>
            <w:r w:rsidRPr="006A0218">
              <w:rPr>
                <w:noProof/>
                <w:webHidden/>
                <w:color w:val="FF0000"/>
              </w:rPr>
              <w:fldChar w:fldCharType="separate"/>
            </w:r>
            <w:r w:rsidR="00885A45">
              <w:rPr>
                <w:noProof/>
                <w:webHidden/>
                <w:color w:val="FF0000"/>
              </w:rPr>
              <w:t>86</w:t>
            </w:r>
            <w:r w:rsidRPr="006A0218">
              <w:rPr>
                <w:noProof/>
                <w:webHidden/>
                <w:color w:val="FF0000"/>
              </w:rPr>
              <w:fldChar w:fldCharType="end"/>
            </w:r>
          </w:hyperlink>
        </w:p>
        <w:p w14:paraId="6EB3E2F7" w14:textId="3DED453D" w:rsidR="006A0218" w:rsidRDefault="006A0218">
          <w:pPr>
            <w:pStyle w:val="TOC1"/>
            <w:tabs>
              <w:tab w:val="left" w:pos="440"/>
              <w:tab w:val="right" w:leader="dot" w:pos="9016"/>
            </w:tabs>
            <w:rPr>
              <w:noProof/>
              <w:sz w:val="22"/>
              <w:lang w:eastAsia="en-GB"/>
            </w:rPr>
          </w:pPr>
          <w:hyperlink w:anchor="_Toc93777724" w:history="1">
            <w:r w:rsidRPr="00B86262">
              <w:rPr>
                <w:rStyle w:val="Hyperlink"/>
                <w:noProof/>
              </w:rPr>
              <w:t>5</w:t>
            </w:r>
            <w:r>
              <w:rPr>
                <w:noProof/>
                <w:sz w:val="22"/>
                <w:lang w:eastAsia="en-GB"/>
              </w:rPr>
              <w:tab/>
            </w:r>
            <w:r w:rsidRPr="00B86262">
              <w:rPr>
                <w:rStyle w:val="Hyperlink"/>
                <w:noProof/>
              </w:rPr>
              <w:t>References</w:t>
            </w:r>
            <w:r>
              <w:rPr>
                <w:noProof/>
                <w:webHidden/>
              </w:rPr>
              <w:tab/>
            </w:r>
            <w:r>
              <w:rPr>
                <w:noProof/>
                <w:webHidden/>
              </w:rPr>
              <w:fldChar w:fldCharType="begin"/>
            </w:r>
            <w:r>
              <w:rPr>
                <w:noProof/>
                <w:webHidden/>
              </w:rPr>
              <w:instrText xml:space="preserve"> PAGEREF _Toc93777724 \h </w:instrText>
            </w:r>
            <w:r>
              <w:rPr>
                <w:noProof/>
                <w:webHidden/>
              </w:rPr>
            </w:r>
            <w:r>
              <w:rPr>
                <w:noProof/>
                <w:webHidden/>
              </w:rPr>
              <w:fldChar w:fldCharType="separate"/>
            </w:r>
            <w:r w:rsidR="00885A45">
              <w:rPr>
                <w:noProof/>
                <w:webHidden/>
              </w:rPr>
              <w:t>87</w:t>
            </w:r>
            <w:r>
              <w:rPr>
                <w:noProof/>
                <w:webHidden/>
              </w:rPr>
              <w:fldChar w:fldCharType="end"/>
            </w:r>
          </w:hyperlink>
        </w:p>
        <w:p w14:paraId="4EB56D12" w14:textId="61C0BC9B" w:rsidR="00AE001D" w:rsidRDefault="00AE001D">
          <w:r>
            <w:rPr>
              <w:b/>
              <w:bCs/>
              <w:noProof/>
            </w:rP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5" w:name="_Ref69592867"/>
      <w:bookmarkStart w:id="6" w:name="_Ref69592869"/>
      <w:bookmarkStart w:id="7" w:name="_Ref69592872"/>
      <w:bookmarkStart w:id="8" w:name="_Toc93777649"/>
      <w:r w:rsidRPr="008755C3">
        <w:t>Analysis</w:t>
      </w:r>
      <w:bookmarkEnd w:id="5"/>
      <w:bookmarkEnd w:id="6"/>
      <w:bookmarkEnd w:id="7"/>
      <w:bookmarkEnd w:id="8"/>
    </w:p>
    <w:p w14:paraId="662EE78A" w14:textId="7C6356B7" w:rsidR="00CD5A43" w:rsidRDefault="00516591" w:rsidP="00200C62">
      <w:pPr>
        <w:pStyle w:val="Heading2"/>
      </w:pPr>
      <w:bookmarkStart w:id="9" w:name="_Toc93777650"/>
      <w:r w:rsidRPr="00200C62">
        <w:t>Problem Identification</w:t>
      </w:r>
      <w:bookmarkEnd w:id="9"/>
    </w:p>
    <w:p w14:paraId="07618D2E" w14:textId="2E79DFF3" w:rsidR="0069525A" w:rsidRDefault="0069525A" w:rsidP="0069525A">
      <w:pPr>
        <w:pStyle w:val="Heading3"/>
      </w:pPr>
      <w:bookmarkStart w:id="10" w:name="_Toc93777651"/>
      <w:r>
        <w:t xml:space="preserve">Problem </w:t>
      </w:r>
      <w:r w:rsidR="0058160C">
        <w:t>O</w:t>
      </w:r>
      <w:r>
        <w:t>utline</w:t>
      </w:r>
      <w:bookmarkEnd w:id="10"/>
    </w:p>
    <w:p w14:paraId="539EFF14" w14:textId="2B560D49" w:rsidR="00516591" w:rsidRPr="008755C3" w:rsidRDefault="000434FB" w:rsidP="00755731">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611955F2" w14:textId="117675CA" w:rsidR="00F27AD5" w:rsidRDefault="00EA25C0" w:rsidP="00F27AD5">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01F0F894" w14:textId="77777777" w:rsidR="00F27AD5" w:rsidRDefault="00F27AD5" w:rsidP="00F27AD5">
      <w:pPr>
        <w:pStyle w:val="Heading3"/>
      </w:pPr>
      <w:bookmarkStart w:id="11" w:name="_Ref80633900"/>
      <w:bookmarkStart w:id="12" w:name="_Ref80633905"/>
      <w:bookmarkStart w:id="13" w:name="_Ref80633907"/>
      <w:bookmarkStart w:id="14" w:name="_Hlk65679870"/>
      <w:bookmarkStart w:id="15" w:name="_Toc93777652"/>
      <w:r>
        <w:t>Stakeholder Identification</w:t>
      </w:r>
      <w:bookmarkEnd w:id="11"/>
      <w:bookmarkEnd w:id="12"/>
      <w:bookmarkEnd w:id="13"/>
      <w:bookmarkEnd w:id="15"/>
    </w:p>
    <w:p w14:paraId="147D09E1" w14:textId="77777777" w:rsidR="00F27AD5" w:rsidRDefault="00F27AD5" w:rsidP="00F27AD5">
      <w:r>
        <w:t xml:space="preserve">The first group of potential stakeholders are the users who will prioritise privacy and security. The needs of this group are that all communications are encrypted so they </w:t>
      </w:r>
      <w:commentRangeStart w:id="16"/>
      <w:r>
        <w:t xml:space="preserve">cannot be read while passing through the server </w:t>
      </w:r>
      <w:commentRangeEnd w:id="16"/>
      <w:r>
        <w:rPr>
          <w:rStyle w:val="CommentReference"/>
        </w:rPr>
        <w:commentReference w:id="16"/>
      </w:r>
      <w:r>
        <w:t>and that their sensitive information (e.g., passwords and keys) is protected while being stored. This group will most likely use the solution for everyday use as their main communication platform; for this reason, the solution must be robust enough for that use case. I have selected the following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on of this group’s needs.</w:t>
      </w:r>
    </w:p>
    <w:p w14:paraId="1BF0B47D" w14:textId="77777777" w:rsidR="00F27AD5" w:rsidRDefault="00F27AD5" w:rsidP="00F27AD5">
      <w:r>
        <w:t xml:space="preserve">The second group of potential stakeholders are the users who want a messenger app that is lightweight and easy to use. The needs of this group are the following: all components of the user interface are intuitive and clearly labelled; the </w:t>
      </w:r>
      <w:commentRangeStart w:id="17"/>
      <w:r>
        <w:t>program requires no prior setup or configuration</w:t>
      </w:r>
      <w:commentRangeEnd w:id="17"/>
      <w:r>
        <w:rPr>
          <w:rStyle w:val="CommentReference"/>
        </w:rPr>
        <w:commentReference w:id="17"/>
      </w:r>
      <w:r>
        <w:t xml:space="preserve">, and the program can easily be installed and immediately used. This group will most likely only infrequently use the solution to keep in touch with friends and family. For this reason, the solution must have a low barrier of use as to not discourage them. </w:t>
      </w:r>
      <w:bookmarkEnd w:id="14"/>
      <w:r>
        <w:t>I have not chosen a specific stakeholder to represent this group as these views are shared by most users so feedback on these points can be received by anyone who tests the solution.</w:t>
      </w:r>
    </w:p>
    <w:p w14:paraId="532FF9BC" w14:textId="0C813EBB" w:rsidR="00F27AD5" w:rsidRDefault="00F27AD5">
      <w:pPr>
        <w:spacing w:line="259" w:lineRule="auto"/>
        <w:jc w:val="left"/>
      </w:pPr>
      <w:r>
        <w:br w:type="page"/>
      </w:r>
    </w:p>
    <w:p w14:paraId="62D6FE5D" w14:textId="4FE7E1B0" w:rsidR="005670AA" w:rsidRPr="008755C3" w:rsidRDefault="005351DF" w:rsidP="008755C3">
      <w:pPr>
        <w:pStyle w:val="Heading3"/>
      </w:pPr>
      <w:bookmarkStart w:id="18" w:name="_Toc93777653"/>
      <w:r>
        <w:t xml:space="preserve">Using </w:t>
      </w:r>
      <w:r w:rsidR="0058160C">
        <w:t>C</w:t>
      </w:r>
      <w:r w:rsidR="005670AA" w:rsidRPr="008755C3">
        <w:t xml:space="preserve">omputational </w:t>
      </w:r>
      <w:r w:rsidR="0058160C">
        <w:t>M</w:t>
      </w:r>
      <w:r w:rsidR="005670AA" w:rsidRPr="008755C3">
        <w:t>ethods</w:t>
      </w:r>
      <w:bookmarkEnd w:id="18"/>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D97AAB">
      <w:pPr>
        <w:numPr>
          <w:ilvl w:val="0"/>
          <w:numId w:val="14"/>
        </w:numPr>
        <w:spacing w:after="0"/>
      </w:pPr>
      <w:commentRangeStart w:id="19"/>
      <w:r>
        <w:t>Storing a key pair</w:t>
      </w:r>
      <w:r w:rsidR="00A53DA5">
        <w:t xml:space="preserve"> securely on the server</w:t>
      </w:r>
      <w:commentRangeEnd w:id="19"/>
      <w:r w:rsidR="00250755">
        <w:rPr>
          <w:rStyle w:val="CommentReference"/>
        </w:rPr>
        <w:commentReference w:id="19"/>
      </w:r>
    </w:p>
    <w:p w14:paraId="56CBC3EC" w14:textId="2B89676D" w:rsidR="0010782C" w:rsidRDefault="00082DD2" w:rsidP="00D97AAB">
      <w:pPr>
        <w:numPr>
          <w:ilvl w:val="0"/>
          <w:numId w:val="14"/>
        </w:numPr>
        <w:spacing w:after="0"/>
      </w:pPr>
      <w:r>
        <w:t>U</w:t>
      </w:r>
      <w:r w:rsidR="00A53DA5">
        <w:t>ser</w:t>
      </w:r>
      <w:r w:rsidR="00FD2CB8">
        <w:t>s</w:t>
      </w:r>
      <w:r w:rsidR="00A53DA5">
        <w:t xml:space="preserve"> </w:t>
      </w:r>
      <w:commentRangeStart w:id="20"/>
      <w:r>
        <w:t xml:space="preserve">being able </w:t>
      </w:r>
      <w:r w:rsidR="00A53DA5">
        <w:t>to log in to their account from another computer</w:t>
      </w:r>
      <w:commentRangeEnd w:id="20"/>
      <w:r w:rsidR="00250755">
        <w:rPr>
          <w:rStyle w:val="CommentReference"/>
        </w:rPr>
        <w:commentReference w:id="20"/>
      </w:r>
    </w:p>
    <w:p w14:paraId="36542CCD" w14:textId="17A9FBEA" w:rsidR="0010782C" w:rsidRDefault="0010782C" w:rsidP="00D97AAB">
      <w:pPr>
        <w:numPr>
          <w:ilvl w:val="0"/>
          <w:numId w:val="14"/>
        </w:numPr>
        <w:spacing w:after="0"/>
      </w:pPr>
      <w:r>
        <w:t>S</w:t>
      </w:r>
      <w:r w:rsidR="00A74600">
        <w:t xml:space="preserve">ecure </w:t>
      </w:r>
      <w:r w:rsidR="00AF18FC">
        <w:t xml:space="preserve">networking </w:t>
      </w:r>
      <w:r>
        <w:t xml:space="preserve">that </w:t>
      </w:r>
      <w:r w:rsidR="00AF18FC">
        <w:t>allow</w:t>
      </w:r>
      <w:r>
        <w:t>s</w:t>
      </w:r>
      <w:r w:rsidR="00AF18FC">
        <w:t xml:space="preserve"> </w:t>
      </w:r>
      <w:commentRangeStart w:id="21"/>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21"/>
      <w:r w:rsidR="00250755">
        <w:rPr>
          <w:rStyle w:val="CommentReference"/>
        </w:rPr>
        <w:commentReference w:id="21"/>
      </w:r>
    </w:p>
    <w:p w14:paraId="3B89F223" w14:textId="384B97F9" w:rsidR="0010782C" w:rsidRDefault="0010782C" w:rsidP="0010782C">
      <w:pPr>
        <w:numPr>
          <w:ilvl w:val="0"/>
          <w:numId w:val="14"/>
        </w:numPr>
      </w:pPr>
      <w:r>
        <w:t>E</w:t>
      </w:r>
      <w:r w:rsidR="004F1929">
        <w:t xml:space="preserve">stablishing a </w:t>
      </w:r>
      <w:commentRangeStart w:id="22"/>
      <w:r w:rsidR="004F1929">
        <w:t xml:space="preserve">protocol for </w:t>
      </w:r>
      <w:r w:rsidR="00A74600">
        <w:t xml:space="preserve">transmissions </w:t>
      </w:r>
      <w:commentRangeEnd w:id="22"/>
      <w:r w:rsidR="00250755">
        <w:rPr>
          <w:rStyle w:val="CommentReference"/>
        </w:rPr>
        <w:commentReference w:id="22"/>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13BB39EC" w14:textId="5D4DE9F8" w:rsidR="00F27AD5" w:rsidRDefault="00F27AD5">
      <w:pPr>
        <w:spacing w:line="259" w:lineRule="auto"/>
        <w:jc w:val="left"/>
      </w:pPr>
      <w:r>
        <w:br w:type="page"/>
      </w:r>
    </w:p>
    <w:p w14:paraId="4053940B" w14:textId="57636896" w:rsidR="00F11E69" w:rsidRPr="008755C3" w:rsidRDefault="00F11E69" w:rsidP="00F11E69">
      <w:pPr>
        <w:pStyle w:val="Heading2"/>
      </w:pPr>
      <w:bookmarkStart w:id="23" w:name="_Ref72580415"/>
      <w:bookmarkStart w:id="24" w:name="_Ref72580419"/>
      <w:bookmarkStart w:id="25" w:name="_Toc93777654"/>
      <w:r w:rsidRPr="008755C3">
        <w:t>Research</w:t>
      </w:r>
      <w:bookmarkEnd w:id="23"/>
      <w:bookmarkEnd w:id="24"/>
      <w:bookmarkEnd w:id="25"/>
    </w:p>
    <w:p w14:paraId="61633DD7" w14:textId="0A70A055" w:rsidR="00F11E69" w:rsidRDefault="00F11E69" w:rsidP="00F11E69">
      <w:pPr>
        <w:pStyle w:val="Heading3"/>
      </w:pPr>
      <w:bookmarkStart w:id="26" w:name="_Ref69592845"/>
      <w:bookmarkStart w:id="27" w:name="_Ref69592855"/>
      <w:bookmarkStart w:id="28" w:name="_Ref69592900"/>
      <w:bookmarkStart w:id="29" w:name="_Ref69592910"/>
      <w:bookmarkStart w:id="30" w:name="_Toc93777655"/>
      <w:r w:rsidRPr="008755C3">
        <w:t xml:space="preserve">Existing </w:t>
      </w:r>
      <w:r w:rsidR="007C3F75">
        <w:t>P</w:t>
      </w:r>
      <w:r>
        <w:t>rogram – Discord</w:t>
      </w:r>
      <w:bookmarkEnd w:id="26"/>
      <w:bookmarkEnd w:id="27"/>
      <w:bookmarkEnd w:id="28"/>
      <w:bookmarkEnd w:id="29"/>
      <w:bookmarkEnd w:id="30"/>
    </w:p>
    <w:p w14:paraId="374844C3" w14:textId="78902EA0"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A35DD1">
            <w:rPr>
              <w:noProof/>
            </w:rPr>
            <w:t xml:space="preserve"> </w:t>
          </w:r>
          <w:r w:rsidR="00A35DD1" w:rsidRPr="00A35DD1">
            <w:rPr>
              <w:noProof/>
            </w:rPr>
            <w:t>[1]</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31"/>
      <w:r>
        <w:t xml:space="preserve">I will consider this feature </w:t>
      </w:r>
      <w:commentRangeEnd w:id="31"/>
      <w:r w:rsidR="005910E1">
        <w:rPr>
          <w:rStyle w:val="CommentReference"/>
        </w:rPr>
        <w:commentReference w:id="31"/>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32"/>
      <w:r>
        <w:t>log into an account before they can use the program</w:t>
      </w:r>
      <w:commentRangeEnd w:id="32"/>
      <w:r w:rsidR="000E663F">
        <w:rPr>
          <w:rStyle w:val="CommentReference"/>
        </w:rPr>
        <w:commentReference w:id="32"/>
      </w:r>
      <w:r>
        <w:t>.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F935497" w:rsidR="00F11E69" w:rsidRPr="001A6832" w:rsidRDefault="00F11E69" w:rsidP="0068671E">
      <w:pPr>
        <w:pStyle w:val="NoSpacing"/>
        <w:keepNext/>
        <w:rPr>
          <w:rStyle w:val="Strong"/>
        </w:rPr>
      </w:pPr>
      <w:r w:rsidRPr="001A6832">
        <w:rPr>
          <w:rStyle w:val="Strong"/>
        </w:rPr>
        <w:t>Two-factor authentication</w:t>
      </w:r>
    </w:p>
    <w:p w14:paraId="2B1A4F5D" w14:textId="279F721F" w:rsidR="00F11E69" w:rsidRDefault="00F11E69" w:rsidP="001674AF">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94612B">
        <w:t>.</w:t>
      </w:r>
    </w:p>
    <w:p w14:paraId="2B636B9F" w14:textId="77777777" w:rsidR="00F11E69" w:rsidRDefault="00F11E69" w:rsidP="00F11E69">
      <w:commentRangeStart w:id="33"/>
      <w:r>
        <w:t>I will consider this feature</w:t>
      </w:r>
      <w:commentRangeEnd w:id="33"/>
      <w:r w:rsidR="000E663F">
        <w:rPr>
          <w:rStyle w:val="CommentReference"/>
        </w:rPr>
        <w:commentReference w:id="33"/>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34"/>
      <w:r>
        <w:t>I will consider implementing this feature</w:t>
      </w:r>
      <w:commentRangeEnd w:id="34"/>
      <w:r w:rsidR="00413A09">
        <w:rPr>
          <w:rStyle w:val="CommentReference"/>
        </w:rPr>
        <w:commentReference w:id="34"/>
      </w:r>
      <w:r>
        <w:t xml:space="preserve"> in my solution as preventing username collisions improves the experience for the user by allowing them to continue using their username from any other service.</w:t>
      </w:r>
    </w:p>
    <w:p w14:paraId="72218921" w14:textId="5F7F0F77"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A35DD1" w:rsidRPr="00A35DD1">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5"/>
      <w:r>
        <w:t>further requirements for the strength of passwords</w:t>
      </w:r>
      <w:commentRangeEnd w:id="35"/>
      <w:r w:rsidR="005D1B3A">
        <w:rPr>
          <w:rStyle w:val="CommentReference"/>
        </w:rPr>
        <w:commentReference w:id="35"/>
      </w:r>
      <w:r>
        <w:t xml:space="preserve">. This is </w:t>
      </w:r>
      <w:r w:rsidR="00AB6296">
        <w:t>becaus</w:t>
      </w:r>
      <w:r>
        <w:t>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6"/>
      <w:r>
        <w:t xml:space="preserve">I will consider a similar method of adding contacts </w:t>
      </w:r>
      <w:commentRangeEnd w:id="36"/>
      <w:r w:rsidR="00E34569">
        <w:rPr>
          <w:rStyle w:val="CommentReference"/>
        </w:rPr>
        <w:commentReference w:id="36"/>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57775FFF">
            <wp:extent cx="5362875" cy="1133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4440" t="26702" r="3169" b="6865"/>
                    <a:stretch/>
                  </pic:blipFill>
                  <pic:spPr bwMode="auto">
                    <a:xfrm>
                      <a:off x="0" y="0"/>
                      <a:ext cx="5667178" cy="1197791"/>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18FB956E" w:rsidR="00F11E69" w:rsidRPr="00B51F65" w:rsidRDefault="00F11E69" w:rsidP="0068671E">
      <w:pPr>
        <w:pStyle w:val="NoSpacing"/>
        <w:keepNext/>
        <w:rPr>
          <w:rStyle w:val="Strong"/>
        </w:rPr>
      </w:pPr>
      <w:r>
        <w:rPr>
          <w:rStyle w:val="Strong"/>
        </w:rPr>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12919555" w:rsidR="001674AF" w:rsidRDefault="00F11E69" w:rsidP="00F11E69">
      <w:commentRangeStart w:id="37"/>
      <w:r>
        <w:t xml:space="preserve">I will consider having a similar homepage </w:t>
      </w:r>
      <w:commentRangeEnd w:id="37"/>
      <w:r w:rsidR="00D06189">
        <w:rPr>
          <w:rStyle w:val="CommentReference"/>
        </w:rPr>
        <w:commentReference w:id="37"/>
      </w:r>
      <w:r>
        <w:t>in my solution as immediate, easy access to conversations will greatly improve the flow of the program for the user. The online statuses and overview of online friends will also be a helpful addition to the program.</w:t>
      </w:r>
    </w:p>
    <w:p w14:paraId="761A9194" w14:textId="77777777" w:rsidR="001674AF" w:rsidRDefault="001674AF">
      <w:pPr>
        <w:spacing w:line="259" w:lineRule="auto"/>
        <w:jc w:val="left"/>
      </w:pPr>
      <w:r>
        <w:br w:type="page"/>
      </w:r>
    </w:p>
    <w:p w14:paraId="7BC2587E" w14:textId="77D7F088" w:rsidR="00F11E69" w:rsidRPr="00486A1B" w:rsidRDefault="00F11E69" w:rsidP="0068671E">
      <w:pPr>
        <w:pStyle w:val="NoSpacing"/>
        <w:keepNext/>
        <w:rPr>
          <w:rStyle w:val="Strong"/>
        </w:rPr>
      </w:pPr>
      <w:r>
        <w:rPr>
          <w:rStyle w:val="Strong"/>
        </w:rPr>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2A7668">
      <w:pPr>
        <w:numPr>
          <w:ilvl w:val="0"/>
          <w:numId w:val="3"/>
        </w:numPr>
        <w:spacing w:after="0"/>
      </w:pPr>
      <w:r>
        <w:t>Text, up to 2000 characters</w:t>
      </w:r>
    </w:p>
    <w:p w14:paraId="65067580" w14:textId="77777777" w:rsidR="00F11E69" w:rsidRDefault="00F11E69" w:rsidP="002A7668">
      <w:pPr>
        <w:numPr>
          <w:ilvl w:val="1"/>
          <w:numId w:val="3"/>
        </w:numPr>
        <w:spacing w:after="0"/>
      </w:pPr>
      <w:r>
        <w:t>Emojis</w:t>
      </w:r>
    </w:p>
    <w:p w14:paraId="43D68D3C" w14:textId="77777777" w:rsidR="00F11E69" w:rsidRDefault="00F11E69" w:rsidP="002A7668">
      <w:pPr>
        <w:numPr>
          <w:ilvl w:val="1"/>
          <w:numId w:val="3"/>
        </w:numPr>
        <w:spacing w:after="0"/>
      </w:pPr>
      <w:r>
        <w:t>Embeds</w:t>
      </w:r>
    </w:p>
    <w:p w14:paraId="18F5198E" w14:textId="77777777" w:rsidR="00F11E69" w:rsidRDefault="00F11E69" w:rsidP="002A7668">
      <w:pPr>
        <w:numPr>
          <w:ilvl w:val="1"/>
          <w:numId w:val="3"/>
        </w:numPr>
        <w:spacing w:after="0"/>
      </w:pPr>
      <w:r>
        <w:t>Colouring</w:t>
      </w:r>
    </w:p>
    <w:p w14:paraId="0DE21F80" w14:textId="77777777" w:rsidR="00F11E69" w:rsidRDefault="00F11E69" w:rsidP="002A7668">
      <w:pPr>
        <w:numPr>
          <w:ilvl w:val="1"/>
          <w:numId w:val="3"/>
        </w:numPr>
        <w:spacing w:after="0"/>
      </w:pPr>
      <w:r>
        <w:t>Code blocks with syntax highlighting</w:t>
      </w:r>
    </w:p>
    <w:p w14:paraId="36DF2CD8" w14:textId="77777777" w:rsidR="00F11E69" w:rsidRDefault="00F11E69" w:rsidP="001674AF">
      <w:pPr>
        <w:numPr>
          <w:ilvl w:val="1"/>
          <w:numId w:val="3"/>
        </w:numPr>
      </w:pPr>
      <w:r>
        <w:t>All the other Markdown formatting features</w:t>
      </w:r>
    </w:p>
    <w:p w14:paraId="2AC82EEA" w14:textId="77777777" w:rsidR="00F11E69" w:rsidRDefault="00F11E69" w:rsidP="002A7668">
      <w:pPr>
        <w:numPr>
          <w:ilvl w:val="0"/>
          <w:numId w:val="3"/>
        </w:numPr>
        <w:spacing w:after="0"/>
      </w:pPr>
      <w:r>
        <w:t>Files, up to 8MB (100MB with subscription)</w:t>
      </w:r>
    </w:p>
    <w:p w14:paraId="5CBC95AE" w14:textId="77777777" w:rsidR="00F11E69" w:rsidRDefault="00F11E69" w:rsidP="002A7668">
      <w:pPr>
        <w:numPr>
          <w:ilvl w:val="1"/>
          <w:numId w:val="3"/>
        </w:numPr>
        <w:spacing w:after="0"/>
      </w:pPr>
      <w:r>
        <w:t>Images (including GIFs) with previews</w:t>
      </w:r>
    </w:p>
    <w:p w14:paraId="49C729C6" w14:textId="77777777" w:rsidR="00F11E69" w:rsidRDefault="00F11E69" w:rsidP="002A7668">
      <w:pPr>
        <w:numPr>
          <w:ilvl w:val="1"/>
          <w:numId w:val="3"/>
        </w:numPr>
        <w:spacing w:after="0"/>
      </w:pPr>
      <w:r>
        <w:t>Playable audio files and videos with picture-in-picture</w:t>
      </w:r>
    </w:p>
    <w:p w14:paraId="789A6A8A" w14:textId="77777777" w:rsidR="00F11E69" w:rsidRDefault="00F11E69" w:rsidP="002A7668">
      <w:pPr>
        <w:numPr>
          <w:ilvl w:val="1"/>
          <w:numId w:val="3"/>
        </w:numPr>
        <w:spacing w:after="0"/>
      </w:pPr>
      <w:r>
        <w:t>All other file types must be downloaded</w:t>
      </w:r>
    </w:p>
    <w:p w14:paraId="56F639A0" w14:textId="77777777" w:rsidR="00F11E69" w:rsidRDefault="00F11E69" w:rsidP="001674AF">
      <w:pPr>
        <w:numPr>
          <w:ilvl w:val="2"/>
          <w:numId w:val="3"/>
        </w:numPr>
      </w:pPr>
      <w:r>
        <w:t>Executable files cannot be sent for security reasons</w:t>
      </w:r>
    </w:p>
    <w:p w14:paraId="3F0D94F4" w14:textId="2CB98F15" w:rsidR="00F11E69" w:rsidRDefault="002A7668" w:rsidP="00F11E69">
      <w:pPr>
        <w:jc w:val="center"/>
      </w:pPr>
      <w:r w:rsidRPr="002A7668">
        <w:rPr>
          <w:noProof/>
        </w:rPr>
        <w:drawing>
          <wp:inline distT="0" distB="0" distL="0" distR="0" wp14:anchorId="65B2E4D4" wp14:editId="77FEEA81">
            <wp:extent cx="3717985" cy="435090"/>
            <wp:effectExtent l="0" t="0" r="0" b="317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rotWithShape="1">
                    <a:blip r:embed="rId16"/>
                    <a:srcRect t="1" r="1083" b="12932"/>
                    <a:stretch/>
                  </pic:blipFill>
                  <pic:spPr bwMode="auto">
                    <a:xfrm>
                      <a:off x="0" y="0"/>
                      <a:ext cx="3831018" cy="448317"/>
                    </a:xfrm>
                    <a:prstGeom prst="rect">
                      <a:avLst/>
                    </a:prstGeom>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8"/>
      <w:r>
        <w:t xml:space="preserve">I will consider including the feature of viewing historic messages </w:t>
      </w:r>
      <w:commentRangeEnd w:id="38"/>
      <w:r w:rsidR="00D06189">
        <w:rPr>
          <w:rStyle w:val="CommentReference"/>
        </w:rPr>
        <w:commentReference w:id="38"/>
      </w:r>
      <w:r>
        <w:t xml:space="preserve">since if messages were lost after being viewed this would not make the program very helpful for the user. Secondly, I will consider including the ability to </w:t>
      </w:r>
      <w:commentRangeStart w:id="39"/>
      <w:r>
        <w:t>send multiple types of messages</w:t>
      </w:r>
      <w:commentRangeEnd w:id="39"/>
      <w:r w:rsidR="00D06189">
        <w:rPr>
          <w:rStyle w:val="CommentReference"/>
        </w:rPr>
        <w:commentReference w:id="39"/>
      </w:r>
      <w:r>
        <w:t>. This is because limiting the program to only text would be restrictive for the users when compared to alternative programs.</w:t>
      </w:r>
    </w:p>
    <w:p w14:paraId="44DEA050" w14:textId="27F195CA" w:rsidR="00F11E69" w:rsidRPr="00672441" w:rsidRDefault="00F11E69" w:rsidP="00F11E69">
      <w:pPr>
        <w:pStyle w:val="NoSpacing"/>
        <w:rPr>
          <w:rStyle w:val="Strong"/>
        </w:rPr>
      </w:pPr>
      <w:r>
        <w:rPr>
          <w:rStyle w:val="Strong"/>
        </w:rPr>
        <w:t>Navigation</w:t>
      </w:r>
    </w:p>
    <w:p w14:paraId="10A16912" w14:textId="77777777" w:rsidR="002A7668"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2BB900DE" w14:textId="1B4880D4" w:rsidR="00F11E69" w:rsidRDefault="002A7668" w:rsidP="002A7668">
      <w:pPr>
        <w:jc w:val="center"/>
      </w:pPr>
      <w:r>
        <w:rPr>
          <w:noProof/>
        </w:rPr>
        <w:drawing>
          <wp:inline distT="0" distB="0" distL="0" distR="0" wp14:anchorId="55CC9B43" wp14:editId="256D3248">
            <wp:extent cx="3611555" cy="2834696"/>
            <wp:effectExtent l="0" t="0" r="8255"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430" t="1662" r="2299"/>
                    <a:stretch/>
                  </pic:blipFill>
                  <pic:spPr bwMode="auto">
                    <a:xfrm>
                      <a:off x="0" y="0"/>
                      <a:ext cx="3617790" cy="2839589"/>
                    </a:xfrm>
                    <a:prstGeom prst="rect">
                      <a:avLst/>
                    </a:prstGeom>
                    <a:noFill/>
                    <a:ln>
                      <a:noFill/>
                    </a:ln>
                    <a:extLst>
                      <a:ext uri="{53640926-AAD7-44D8-BBD7-CCE9431645EC}">
                        <a14:shadowObscured xmlns:a14="http://schemas.microsoft.com/office/drawing/2010/main"/>
                      </a:ext>
                    </a:extLst>
                  </pic:spPr>
                </pic:pic>
              </a:graphicData>
            </a:graphic>
          </wp:inline>
        </w:drawing>
      </w:r>
    </w:p>
    <w:p w14:paraId="73631C63" w14:textId="3EB54A6F"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7FBE22D7" w14:textId="2CB41FF1" w:rsidR="002A7668" w:rsidRDefault="00F11E69" w:rsidP="002A7668">
      <w:r>
        <w:t>For my solution</w:t>
      </w:r>
      <w:commentRangeStart w:id="40"/>
      <w:r>
        <w:t xml:space="preserve">, I will consider also using tab-based navigation </w:t>
      </w:r>
      <w:commentRangeEnd w:id="40"/>
      <w:r w:rsidR="00D06189">
        <w:rPr>
          <w:rStyle w:val="CommentReference"/>
        </w:rPr>
        <w:commentReference w:id="40"/>
      </w:r>
      <w:r>
        <w:t xml:space="preserve">as it is well established and fits well with messaging apps and their lists of contacts/conversations. I may also consider giving the user the option to operate some features in my </w:t>
      </w:r>
      <w:commentRangeStart w:id="41"/>
      <w:r>
        <w:t>program via keyboard shortcuts</w:t>
      </w:r>
      <w:commentRangeEnd w:id="41"/>
      <w:r w:rsidR="002D4DCB">
        <w:rPr>
          <w:rStyle w:val="CommentReference"/>
        </w:rPr>
        <w:commentReference w:id="41"/>
      </w:r>
      <w:r>
        <w:t>, albeit on a smaller scale to Discord as complete keyboard navigation is not a requirement.</w:t>
      </w:r>
      <w:r w:rsidR="002A7668">
        <w:br w:type="page"/>
      </w:r>
    </w:p>
    <w:p w14:paraId="3CB9313B" w14:textId="1AEAFD42" w:rsidR="00F11E69" w:rsidRDefault="00F11E69" w:rsidP="00F11E69">
      <w:pPr>
        <w:pStyle w:val="Heading3"/>
      </w:pPr>
      <w:bookmarkStart w:id="42" w:name="_Ref77176424"/>
      <w:bookmarkStart w:id="43" w:name="_Ref77176428"/>
      <w:bookmarkStart w:id="44" w:name="_Toc93777656"/>
      <w:r>
        <w:t xml:space="preserve">Existing </w:t>
      </w:r>
      <w:r w:rsidR="007C3F75">
        <w:t>S</w:t>
      </w:r>
      <w:r>
        <w:t>olution – Internet Relay Chat (IRC)</w:t>
      </w:r>
      <w:bookmarkEnd w:id="42"/>
      <w:bookmarkEnd w:id="43"/>
      <w:bookmarkEnd w:id="44"/>
    </w:p>
    <w:p w14:paraId="27A2761B" w14:textId="2F4A7EE9"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A35DD1" w:rsidRPr="00A35DD1">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A35DD1" w:rsidRPr="00A35DD1">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19" w:history="1">
        <w:r w:rsidRPr="00522FF3">
          <w:rPr>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5"/>
      <w:r>
        <w:t>users to register</w:t>
      </w:r>
      <w:r w:rsidR="002C48D6">
        <w:t xml:space="preserve"> accounts</w:t>
      </w:r>
      <w:r>
        <w:t xml:space="preserve"> </w:t>
      </w:r>
      <w:commentRangeEnd w:id="45"/>
      <w:r w:rsidR="00D15B4B">
        <w:rPr>
          <w:rStyle w:val="CommentReference"/>
        </w:rPr>
        <w:commentReference w:id="45"/>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480A4DB8" w:rsidR="00F11E69" w:rsidRDefault="00F11E69" w:rsidP="00F11E69">
      <w:r>
        <w:t>A similar implementation for offline messages is having a</w:t>
      </w:r>
      <w:r w:rsidR="00C52BFC">
        <w:t>n IRC</w:t>
      </w:r>
      <w:r>
        <w:t xml:space="preserve"> client run on an always-on server to which users connect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6"/>
      <w:r>
        <w:t xml:space="preserve">archiving messages </w:t>
      </w:r>
      <w:commentRangeEnd w:id="46"/>
      <w:r w:rsidR="00122545">
        <w:rPr>
          <w:rStyle w:val="CommentReference"/>
        </w:rPr>
        <w:commentReference w:id="46"/>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7"/>
      <w:r>
        <w:t xml:space="preserve">tried and tested UI format </w:t>
      </w:r>
      <w:commentRangeEnd w:id="47"/>
      <w:r w:rsidR="00F751A0">
        <w:rPr>
          <w:rStyle w:val="CommentReference"/>
        </w:rPr>
        <w:commentReference w:id="47"/>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246C3A9E"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w:t>
      </w:r>
      <w:proofErr w:type="gramStart"/>
      <w:r w:rsidR="006A3F17">
        <w:t>cases</w:t>
      </w:r>
      <w:proofErr w:type="gramEnd"/>
      <w:r w:rsidR="006A3F17">
        <w:t xml:space="preserve">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3AEF9FE3" w14:textId="77777777" w:rsidR="00544B20"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8"/>
      <w:r w:rsidR="00325A8A">
        <w:t>UTF-8</w:t>
      </w:r>
      <w:r w:rsidR="001C3083">
        <w:t xml:space="preserve"> </w:t>
      </w:r>
      <w:commentRangeEnd w:id="48"/>
      <w:r w:rsidR="00956B6E">
        <w:rPr>
          <w:rStyle w:val="CommentReference"/>
        </w:rPr>
        <w:commentReference w:id="48"/>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9"/>
      <w:r w:rsidR="009A0A34">
        <w:t xml:space="preserve">wrapping in </w:t>
      </w:r>
      <w:r w:rsidR="00AD531F">
        <w:t xml:space="preserve">speech marks sounds </w:t>
      </w:r>
      <w:commentRangeEnd w:id="49"/>
      <w:r w:rsidR="00956B6E">
        <w:rPr>
          <w:rStyle w:val="CommentReference"/>
        </w:rPr>
        <w:commentReference w:id="49"/>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p>
    <w:p w14:paraId="15FA26B3" w14:textId="4BBD5EEE" w:rsidR="005D1154" w:rsidRDefault="005D1154">
      <w:r>
        <w:br w:type="page"/>
      </w:r>
    </w:p>
    <w:p w14:paraId="19351B04" w14:textId="3E7CF0A0" w:rsidR="00663FBD" w:rsidRDefault="00663FBD" w:rsidP="000B73AD">
      <w:pPr>
        <w:pStyle w:val="Heading3"/>
      </w:pPr>
      <w:bookmarkStart w:id="50" w:name="_Ref92273939"/>
      <w:bookmarkStart w:id="51" w:name="_Ref92273944"/>
      <w:bookmarkStart w:id="52" w:name="_Toc93777657"/>
      <w:r>
        <w:t xml:space="preserve">Existing Program </w:t>
      </w:r>
      <w:r w:rsidR="000B73AD">
        <w:t>–</w:t>
      </w:r>
      <w:r>
        <w:t xml:space="preserve"> </w:t>
      </w:r>
      <w:r w:rsidR="007C2298">
        <w:t>Telegram</w:t>
      </w:r>
      <w:bookmarkEnd w:id="50"/>
      <w:bookmarkEnd w:id="51"/>
      <w:bookmarkEnd w:id="52"/>
    </w:p>
    <w:p w14:paraId="5A000264" w14:textId="56423702" w:rsidR="000337C7" w:rsidRDefault="00463861" w:rsidP="007A7100">
      <w:r>
        <w:rPr>
          <w:noProof/>
        </w:rPr>
        <w:drawing>
          <wp:anchor distT="0" distB="0" distL="114300" distR="114300" simplePos="0" relativeHeight="251658267" behindDoc="0" locked="0" layoutInCell="1" allowOverlap="1" wp14:anchorId="3A7482DB" wp14:editId="2405F0BE">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CB6186" w:rsidRDefault="000337C7" w:rsidP="00CB6186">
      <w:pPr>
        <w:pStyle w:val="NoSpacing"/>
        <w:rPr>
          <w:rStyle w:val="Strong"/>
        </w:rPr>
      </w:pPr>
      <w:r w:rsidRPr="00CB6186">
        <w:rPr>
          <w:rStyle w:val="Strong"/>
        </w:rPr>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CB6186" w:rsidRDefault="00714844" w:rsidP="00CB6186">
      <w:pPr>
        <w:pStyle w:val="NoSpacing"/>
        <w:rPr>
          <w:rStyle w:val="Strong"/>
        </w:rPr>
      </w:pPr>
      <w:r>
        <w:rPr>
          <w:rStyle w:val="Strong"/>
        </w:rPr>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EE7FAE" w:rsidRDefault="00B85FBC" w:rsidP="00EE7FAE">
      <w:pPr>
        <w:pStyle w:val="NoSpacing"/>
        <w:rPr>
          <w:rStyle w:val="Strong"/>
        </w:rPr>
      </w:pPr>
      <w:r w:rsidRPr="00EE7FAE">
        <w:rPr>
          <w:rStyle w:val="Strong"/>
        </w:rPr>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w:t>
      </w:r>
      <w:proofErr w:type="spellStart"/>
      <w:r>
        <w:t>MTProto</w:t>
      </w:r>
      <w:proofErr w:type="spellEnd"/>
      <w:r w:rsidR="00EE6938">
        <w:t xml:space="preserve">. </w:t>
      </w:r>
      <w:proofErr w:type="spellStart"/>
      <w:r w:rsidR="00EE6938">
        <w:t>MTProto</w:t>
      </w:r>
      <w:proofErr w:type="spellEnd"/>
      <w:r w:rsidR="00EE6938">
        <w:t xml:space="preserve">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A2316C">
      <w:pPr>
        <w:numPr>
          <w:ilvl w:val="0"/>
          <w:numId w:val="17"/>
        </w:numPr>
        <w:spacing w:after="0"/>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A2316C">
      <w:pPr>
        <w:numPr>
          <w:ilvl w:val="0"/>
          <w:numId w:val="17"/>
        </w:numPr>
        <w:spacing w:after="0"/>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A2316C">
      <w:pPr>
        <w:numPr>
          <w:ilvl w:val="0"/>
          <w:numId w:val="17"/>
        </w:numPr>
        <w:spacing w:after="0"/>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A2316C">
      <w:pPr>
        <w:numPr>
          <w:ilvl w:val="0"/>
          <w:numId w:val="17"/>
        </w:numPr>
        <w:spacing w:after="0"/>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A2316C">
      <w:pPr>
        <w:numPr>
          <w:ilvl w:val="0"/>
          <w:numId w:val="17"/>
        </w:numPr>
        <w:spacing w:after="0"/>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74781" w:rsidRDefault="00A16285" w:rsidP="00B74781">
      <w:pPr>
        <w:pStyle w:val="NoSpacing"/>
        <w:rPr>
          <w:rStyle w:val="Strong"/>
        </w:rPr>
      </w:pPr>
      <w:r w:rsidRPr="00B74781">
        <w:rPr>
          <w:rStyle w:val="Strong"/>
        </w:rPr>
        <w:t>Flaws</w:t>
      </w:r>
    </w:p>
    <w:p w14:paraId="08A6F436" w14:textId="6FD1475D"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w:t>
      </w:r>
      <w:r w:rsidR="000F4CAB">
        <w:t>the details of 42 million nationals were leaked</w:t>
      </w:r>
      <w:r w:rsidR="00592B26">
        <w:t>.</w:t>
      </w:r>
    </w:p>
    <w:p w14:paraId="2A715AA9" w14:textId="5B25DE50" w:rsidR="003D7384" w:rsidRPr="005878B9" w:rsidRDefault="00CE0FCF" w:rsidP="005878B9">
      <w:pPr>
        <w:pStyle w:val="NoSpacing"/>
        <w:rPr>
          <w:rStyle w:val="Strong"/>
        </w:rPr>
      </w:pPr>
      <w:r w:rsidRPr="005878B9">
        <w:rPr>
          <w:rStyle w:val="Strong"/>
        </w:rPr>
        <w:t>Takeaways</w:t>
      </w:r>
    </w:p>
    <w:p w14:paraId="3CF39D87" w14:textId="77777777" w:rsidR="00544B20" w:rsidRDefault="00037B2E" w:rsidP="00144C52">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I will have all users create a password for their 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p>
    <w:p w14:paraId="7AE2ACB5" w14:textId="15D58FA0" w:rsidR="00280E2A" w:rsidRDefault="00280E2A" w:rsidP="00144C52">
      <w:r>
        <w:br w:type="page"/>
      </w:r>
    </w:p>
    <w:p w14:paraId="06623A32" w14:textId="432D343A" w:rsidR="00523274" w:rsidRDefault="00523274" w:rsidP="00523274">
      <w:pPr>
        <w:pStyle w:val="Heading3"/>
      </w:pPr>
      <w:bookmarkStart w:id="53" w:name="_Toc93777658"/>
      <w:r>
        <w:t>Existing Program – WhatsApp</w:t>
      </w:r>
      <w:bookmarkEnd w:id="53"/>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33651" w:rsidRDefault="00523274" w:rsidP="00523274">
      <w:pPr>
        <w:pStyle w:val="NoSpacing"/>
        <w:rPr>
          <w:rStyle w:val="Strong"/>
        </w:rPr>
      </w:pPr>
      <w:r w:rsidRPr="00B33651">
        <w:rPr>
          <w:rStyle w:val="Strong"/>
        </w:rPr>
        <w:t>Accounts</w:t>
      </w:r>
    </w:p>
    <w:p w14:paraId="3A93C39D" w14:textId="3A2276AE" w:rsidR="00523274" w:rsidRDefault="00523274" w:rsidP="00523274">
      <w:r>
        <w:t xml:space="preserve">To send messages, WhatsApp uses a variant of XMPP (Extensible Messaging and Presence Protocol). To create a WhatsApp account only a phone number needs to be provided. This number is then used by WhatsApp to make a Jabber account (an XMPP service) with the username formatted as </w:t>
      </w:r>
      <w:r w:rsidRPr="00B01DCB">
        <w:rPr>
          <w:i/>
          <w:iCs/>
        </w:rPr>
        <w:t>[phone</w:t>
      </w:r>
      <w:r w:rsidR="00122501">
        <w:rPr>
          <w:i/>
          <w:iCs/>
        </w:rPr>
        <w:t xml:space="preserve"> </w:t>
      </w:r>
      <w:proofErr w:type="gramStart"/>
      <w:r w:rsidRPr="00B01DCB">
        <w:rPr>
          <w:i/>
          <w:iCs/>
        </w:rPr>
        <w:t>number]@</w:t>
      </w:r>
      <w:proofErr w:type="gramEnd"/>
      <w:r w:rsidRPr="00B01DCB">
        <w:rPr>
          <w:i/>
          <w:iCs/>
        </w:rPr>
        <w:t>s.whatsapp.net</w:t>
      </w:r>
      <w:r>
        <w: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D45F46" w:rsidRDefault="00523274" w:rsidP="00523274">
      <w:pPr>
        <w:pStyle w:val="NoSpacing"/>
        <w:rPr>
          <w:rStyle w:val="Strong"/>
        </w:rPr>
      </w:pPr>
      <w:r w:rsidRPr="00D45F46">
        <w:rPr>
          <w:rStyle w:val="Strong"/>
        </w:rPr>
        <w:t>Individual messaging</w:t>
      </w:r>
    </w:p>
    <w:p w14:paraId="6C7002C6" w14:textId="5CA328AA" w:rsidR="00523274" w:rsidRDefault="00523274" w:rsidP="00523274">
      <w:r>
        <w:t xml:space="preserve">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w:t>
      </w:r>
      <w:r w:rsidR="00ED7E4E">
        <w:t>recipient</w:t>
      </w:r>
      <w:r>
        <w:t xml:space="preserve"> do</w:t>
      </w:r>
      <w:r w:rsidR="00ED7E4E">
        <w:t>es</w:t>
      </w:r>
      <w:r>
        <w:t xml:space="preserve"> not have a </w:t>
      </w:r>
      <w:r w:rsidR="00ED7E4E">
        <w:t xml:space="preserve">stable </w:t>
      </w:r>
      <w:r>
        <w:t>internet connection.</w:t>
      </w:r>
    </w:p>
    <w:p w14:paraId="1FA05977" w14:textId="77777777" w:rsidR="00523274" w:rsidRPr="0089204B" w:rsidRDefault="00523274" w:rsidP="0089204B">
      <w:pPr>
        <w:pStyle w:val="NoSpacing"/>
        <w:rPr>
          <w:rStyle w:val="Strong"/>
        </w:rPr>
      </w:pPr>
      <w:r w:rsidRPr="0089204B">
        <w:rPr>
          <w:rStyle w:val="Strong"/>
        </w:rPr>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19F5F21D" w:rsidR="00351144" w:rsidRDefault="00351144" w:rsidP="00523274">
      <w:r>
        <w:t xml:space="preserve">To begin a conversation, both parties fetch the other party’s public key from </w:t>
      </w:r>
      <w:r w:rsidR="000D59F0">
        <w:t xml:space="preserve">the </w:t>
      </w:r>
      <w:r>
        <w:t>WhatsApp key server</w:t>
      </w:r>
      <w:r w:rsidR="00CD5CEE">
        <w:t>. The</w:t>
      </w:r>
      <w:r w:rsidR="007A5CCA">
        <w:t xml:space="preserve"> </w:t>
      </w:r>
      <w:r w:rsidR="006813BE">
        <w:t>following algorithms are used to establish a shared secret key and</w:t>
      </w:r>
      <w:r w:rsidR="008F1E8B">
        <w:t xml:space="preserve"> maintain its security</w:t>
      </w:r>
      <w:r w:rsidR="005F790E">
        <w:t>.</w:t>
      </w:r>
    </w:p>
    <w:p w14:paraId="733AE75D" w14:textId="09753F22" w:rsidR="00B63BC4" w:rsidRDefault="00B63BC4" w:rsidP="002A7668">
      <w:pPr>
        <w:spacing w:after="0"/>
        <w:ind w:left="360"/>
      </w:pPr>
      <w:r>
        <w:t>Extended Triple Diffie-Hellman (X3DH)</w:t>
      </w:r>
    </w:p>
    <w:p w14:paraId="062DCE52" w14:textId="564A67D0" w:rsidR="00FE3128" w:rsidRDefault="005F6756" w:rsidP="002A7668">
      <w:pPr>
        <w:numPr>
          <w:ilvl w:val="0"/>
          <w:numId w:val="19"/>
        </w:numPr>
        <w:spacing w:after="0"/>
        <w:ind w:left="1080"/>
      </w:pPr>
      <w:r>
        <w:t>Is a m</w:t>
      </w:r>
      <w:r w:rsidR="00FE3128">
        <w:t>odifi</w:t>
      </w:r>
      <w:r>
        <w:t xml:space="preserve">ed </w:t>
      </w:r>
      <w:r w:rsidR="00FE3128">
        <w:t xml:space="preserve">Diffie-Hellman key exchange </w:t>
      </w:r>
      <w:r>
        <w:t xml:space="preserve">– DH is </w:t>
      </w:r>
      <w:r w:rsidR="0026545D">
        <w:t>explained</w:t>
      </w:r>
      <w:r w:rsidR="00FE3128">
        <w:t xml:space="preserve"> in </w:t>
      </w:r>
      <w:r w:rsidR="00B323A6" w:rsidRPr="0026545D">
        <w:rPr>
          <w:rStyle w:val="QuoteChar"/>
        </w:rPr>
        <w:fldChar w:fldCharType="begin"/>
      </w:r>
      <w:r w:rsidR="00B323A6" w:rsidRPr="0026545D">
        <w:rPr>
          <w:rStyle w:val="QuoteChar"/>
        </w:rPr>
        <w:instrText xml:space="preserve"> REF _Ref92273939 \r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1.2.3</w:t>
      </w:r>
      <w:r w:rsidR="00B323A6" w:rsidRPr="0026545D">
        <w:rPr>
          <w:rStyle w:val="QuoteChar"/>
        </w:rPr>
        <w:fldChar w:fldCharType="end"/>
      </w:r>
      <w:r w:rsidR="00B323A6" w:rsidRPr="0026545D">
        <w:rPr>
          <w:rStyle w:val="QuoteChar"/>
        </w:rPr>
        <w:t xml:space="preserve"> </w:t>
      </w:r>
      <w:r w:rsidR="00B323A6" w:rsidRPr="0026545D">
        <w:rPr>
          <w:rStyle w:val="QuoteChar"/>
        </w:rPr>
        <w:fldChar w:fldCharType="begin"/>
      </w:r>
      <w:r w:rsidR="00B323A6" w:rsidRPr="0026545D">
        <w:rPr>
          <w:rStyle w:val="QuoteChar"/>
        </w:rPr>
        <w:instrText xml:space="preserve"> REF _Ref92273944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Existing Program – Telegram</w:t>
      </w:r>
      <w:r w:rsidR="00B323A6" w:rsidRPr="0026545D">
        <w:rPr>
          <w:rStyle w:val="QuoteChar"/>
        </w:rPr>
        <w:fldChar w:fldCharType="end"/>
      </w:r>
    </w:p>
    <w:p w14:paraId="403603C1" w14:textId="48556CBF" w:rsidR="00B63BC4" w:rsidRDefault="00B63BC4" w:rsidP="002A7668">
      <w:pPr>
        <w:numPr>
          <w:ilvl w:val="0"/>
          <w:numId w:val="19"/>
        </w:numPr>
        <w:ind w:left="1080"/>
      </w:pPr>
      <w:r>
        <w:t>Allows two parties to establish a shared secret key</w:t>
      </w:r>
      <w:r w:rsidR="00BD21B9">
        <w:t xml:space="preserve"> even</w:t>
      </w:r>
      <w:r>
        <w:t xml:space="preserve"> when one of the parties is offline</w:t>
      </w:r>
    </w:p>
    <w:p w14:paraId="219434C0" w14:textId="30F2D61F" w:rsidR="005F790E" w:rsidRDefault="005F790E" w:rsidP="002A7668">
      <w:pPr>
        <w:spacing w:after="0"/>
        <w:ind w:left="360"/>
      </w:pPr>
      <w:r>
        <w:t xml:space="preserve">Symmetric </w:t>
      </w:r>
      <w:r w:rsidR="00B63BC4">
        <w:t>“</w:t>
      </w:r>
      <w:r>
        <w:t>ratchet</w:t>
      </w:r>
      <w:r w:rsidR="00B63BC4">
        <w:t>”</w:t>
      </w:r>
      <w:r>
        <w:t xml:space="preserve"> algorithm</w:t>
      </w:r>
    </w:p>
    <w:p w14:paraId="6AC193E5" w14:textId="77777777" w:rsidR="007902E5" w:rsidRDefault="003724F7" w:rsidP="002A7668">
      <w:pPr>
        <w:numPr>
          <w:ilvl w:val="0"/>
          <w:numId w:val="20"/>
        </w:numPr>
        <w:spacing w:after="0"/>
        <w:ind w:left="1080"/>
      </w:pPr>
      <w:r>
        <w:t>Input</w:t>
      </w:r>
      <w:r w:rsidR="004776CE">
        <w:t xml:space="preserve"> </w:t>
      </w:r>
      <w:r w:rsidR="00216285">
        <w:t xml:space="preserve">is </w:t>
      </w:r>
      <w:r w:rsidR="004776CE">
        <w:t>a shared secret key</w:t>
      </w:r>
    </w:p>
    <w:p w14:paraId="20BAA6DD" w14:textId="137F65BD" w:rsidR="007902E5" w:rsidRDefault="007902E5" w:rsidP="002A7668">
      <w:pPr>
        <w:numPr>
          <w:ilvl w:val="0"/>
          <w:numId w:val="20"/>
        </w:numPr>
        <w:spacing w:after="0"/>
        <w:ind w:left="1080"/>
      </w:pPr>
      <w:r>
        <w:t xml:space="preserve">Combines with a </w:t>
      </w:r>
      <w:r w:rsidR="00701BC4">
        <w:t>temporary key</w:t>
      </w:r>
      <w:r w:rsidR="002D5DD6">
        <w:t xml:space="preserve"> via a key derivation function (KDF)</w:t>
      </w:r>
    </w:p>
    <w:p w14:paraId="7836741D" w14:textId="7EA089BE" w:rsidR="00216285" w:rsidRDefault="007902E5" w:rsidP="00AB337A">
      <w:pPr>
        <w:numPr>
          <w:ilvl w:val="0"/>
          <w:numId w:val="20"/>
        </w:numPr>
        <w:ind w:left="1080"/>
      </w:pPr>
      <w:r>
        <w:t>D</w:t>
      </w:r>
      <w:r w:rsidR="004776CE">
        <w:t xml:space="preserve">erive a new </w:t>
      </w:r>
      <w:r w:rsidR="002D5DD6">
        <w:t xml:space="preserve">shared </w:t>
      </w:r>
      <w:r w:rsidR="00510A7F">
        <w:t>key</w:t>
      </w:r>
      <w:r w:rsidR="002D5DD6">
        <w:t xml:space="preserve">, this is </w:t>
      </w:r>
      <w:r w:rsidR="00042634">
        <w:t xml:space="preserve">the </w:t>
      </w:r>
      <w:r w:rsidR="002D5DD6">
        <w:t xml:space="preserve">input for </w:t>
      </w:r>
      <w:r w:rsidR="00525A55">
        <w:t xml:space="preserve">the </w:t>
      </w:r>
      <w:r w:rsidR="002D5DD6">
        <w:t>next iteration</w:t>
      </w:r>
    </w:p>
    <w:p w14:paraId="2D83E3FD" w14:textId="6260F87E" w:rsidR="00523274" w:rsidRDefault="00E12249" w:rsidP="006A57FB">
      <w:r>
        <w:t xml:space="preserve">What separates this </w:t>
      </w:r>
      <w:r w:rsidR="00E237E7">
        <w:t xml:space="preserve">protocol </w:t>
      </w:r>
      <w:r w:rsidR="004A6288">
        <w:t xml:space="preserve">from </w:t>
      </w:r>
      <w:r w:rsidR="00982021">
        <w:t>other public</w:t>
      </w:r>
      <w:r w:rsidR="00000087">
        <w:t>-</w:t>
      </w:r>
      <w:r w:rsidR="00982021">
        <w:t xml:space="preserve">key protocols </w:t>
      </w:r>
      <w:r>
        <w:t xml:space="preserve">is </w:t>
      </w:r>
      <w:r w:rsidR="007F0D21">
        <w:t xml:space="preserve">its </w:t>
      </w:r>
      <w:r w:rsidR="004A6288">
        <w:t>“ra</w:t>
      </w:r>
      <w:r w:rsidR="007A5CCA">
        <w:t>tch</w:t>
      </w:r>
      <w:r w:rsidR="004A6288">
        <w:t>et</w:t>
      </w:r>
      <w:r w:rsidR="00DE3E67">
        <w:t xml:space="preserve">” algorithm. </w:t>
      </w:r>
      <w:r w:rsidR="00CD4341">
        <w:t xml:space="preserve">To encrypt using the protocol, </w:t>
      </w:r>
      <w:r w:rsidR="00E52BB9">
        <w:t>a collection of temporary key</w:t>
      </w:r>
      <w:r w:rsidR="004F44F2">
        <w:t xml:space="preserve"> </w:t>
      </w:r>
      <w:r w:rsidR="000A39D8">
        <w:t>pair</w:t>
      </w:r>
      <w:r w:rsidR="00E52BB9">
        <w:t xml:space="preserve">s for each user </w:t>
      </w:r>
      <w:r w:rsidR="00AC4325">
        <w:t xml:space="preserve">are generated. Then, the ratchet algorithm combines the </w:t>
      </w:r>
      <w:r w:rsidR="00487A6E">
        <w:t xml:space="preserve">temporary and permanent key pairs to create a shared secret key – facilitating </w:t>
      </w:r>
      <w:r w:rsidR="004054AD">
        <w:t xml:space="preserve">the </w:t>
      </w:r>
      <w:r w:rsidR="005370BF">
        <w:t xml:space="preserve">forward secret, </w:t>
      </w:r>
      <w:r w:rsidR="00487A6E">
        <w:t xml:space="preserve">symmetric </w:t>
      </w:r>
      <w:r w:rsidR="005458D6">
        <w:t>encryption.</w:t>
      </w:r>
      <w:r w:rsidR="004054AD">
        <w:t xml:space="preserve"> </w:t>
      </w:r>
      <w:r w:rsidR="0056095A">
        <w:t>Th</w:t>
      </w:r>
      <w:r w:rsidR="004054AD">
        <w:t xml:space="preserve">is forward secrecy means the protocol </w:t>
      </w:r>
      <w:r w:rsidR="0056095A">
        <w:t>is referred to as “self-healing</w:t>
      </w:r>
      <w:r w:rsidR="006B78DC">
        <w:t xml:space="preserve">” because in the event a session key </w:t>
      </w:r>
      <w:r w:rsidR="00000087">
        <w:t>is</w:t>
      </w:r>
      <w:r w:rsidR="006B78DC">
        <w:t xml:space="preserve"> compromised, </w:t>
      </w:r>
      <w:r w:rsidR="009E32E4">
        <w:t>only one message can be decrypted. As soon as the racket algorithm “moves along” to the next key pair the messages are secure again</w:t>
      </w:r>
      <w:r w:rsidR="008C4707">
        <w:t>.</w:t>
      </w:r>
    </w:p>
    <w:p w14:paraId="0B907E37" w14:textId="6DEB4137" w:rsidR="006A57FB" w:rsidRPr="007C37E7" w:rsidRDefault="00523274" w:rsidP="007C37E7">
      <w:pPr>
        <w:pStyle w:val="NoSpacing"/>
        <w:rPr>
          <w:rStyle w:val="Strong"/>
        </w:rPr>
      </w:pPr>
      <w:r w:rsidRPr="007C37E7">
        <w:rPr>
          <w:rStyle w:val="Strong"/>
        </w:rPr>
        <w:t>Takeaways</w:t>
      </w:r>
    </w:p>
    <w:p w14:paraId="65678F8B" w14:textId="2C3D44D4" w:rsidR="006A57FB" w:rsidRDefault="00321D9E">
      <w:r>
        <w:t xml:space="preserve">A feature of WhatsApp that I would like to include in my program is </w:t>
      </w:r>
      <w:r w:rsidR="00320DA3">
        <w:t xml:space="preserve">the server holding onto messages if the recipient is not online. This will allow my solution to be </w:t>
      </w:r>
      <w:r w:rsidR="002B4EA7">
        <w:t xml:space="preserve">more resilient in the case of unstable network connections and </w:t>
      </w:r>
      <w:r w:rsidR="00AD7F91">
        <w:t xml:space="preserve">more </w:t>
      </w:r>
      <w:proofErr w:type="gramStart"/>
      <w:r w:rsidR="00AD7F91">
        <w:t>similar to</w:t>
      </w:r>
      <w:proofErr w:type="gramEnd"/>
      <w:r w:rsidR="00AD7F91">
        <w:t xml:space="preserve"> other instant messages apps that user</w:t>
      </w:r>
      <w:r w:rsidR="00385239">
        <w:t>s may have used (since almost all messaging apps allow messages to be sent to offline users).</w:t>
      </w:r>
    </w:p>
    <w:p w14:paraId="2B07EF5F" w14:textId="31FD81C1" w:rsidR="006A57FB" w:rsidRDefault="006A57FB">
      <w:r>
        <w:br w:type="page"/>
      </w:r>
    </w:p>
    <w:p w14:paraId="29317537" w14:textId="4E5BE5B8" w:rsidR="00C03D18" w:rsidRDefault="00C03D18" w:rsidP="00C03D18">
      <w:pPr>
        <w:pStyle w:val="Heading2"/>
      </w:pPr>
      <w:bookmarkStart w:id="54" w:name="_Ref80635958"/>
      <w:bookmarkStart w:id="55" w:name="_Ref80635970"/>
      <w:bookmarkStart w:id="56" w:name="_Toc93777659"/>
      <w:r>
        <w:t>Stakeholder</w:t>
      </w:r>
      <w:r w:rsidR="0069134D">
        <w:t>s</w:t>
      </w:r>
      <w:bookmarkEnd w:id="54"/>
      <w:bookmarkEnd w:id="55"/>
      <w:bookmarkEnd w:id="56"/>
    </w:p>
    <w:p w14:paraId="3A108C7F" w14:textId="31FEEF66" w:rsidR="00B658C3" w:rsidRDefault="00B658C3" w:rsidP="00C03D18">
      <w:pPr>
        <w:pStyle w:val="Heading3"/>
      </w:pPr>
      <w:bookmarkStart w:id="57" w:name="_Ref71908320"/>
      <w:bookmarkStart w:id="58" w:name="_Ref71908326"/>
      <w:bookmarkStart w:id="59" w:name="_Toc93777660"/>
      <w:r>
        <w:t>Interview with Ethan Sandy</w:t>
      </w:r>
      <w:bookmarkEnd w:id="57"/>
      <w:bookmarkEnd w:id="58"/>
      <w:bookmarkEnd w:id="59"/>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numPr>
          <w:ilvl w:val="0"/>
          <w:numId w:val="5"/>
        </w:numPr>
      </w:pPr>
      <w:r w:rsidRPr="00D17A0A">
        <w:t>Do you use Discord?</w:t>
      </w:r>
    </w:p>
    <w:p w14:paraId="70C1BCF0" w14:textId="1974C975" w:rsidR="00D17A0A" w:rsidRPr="00D17A0A" w:rsidRDefault="00D17A0A" w:rsidP="001D112A">
      <w:pPr>
        <w:pStyle w:val="Quote"/>
        <w:ind w:firstLine="720"/>
      </w:pPr>
      <w:r w:rsidRPr="00D17A0A">
        <w:t>Yes, often</w:t>
      </w:r>
    </w:p>
    <w:p w14:paraId="537A3A53" w14:textId="54867714" w:rsidR="00D17A0A" w:rsidRPr="00D17A0A" w:rsidRDefault="00D17A0A" w:rsidP="00111F15">
      <w:pPr>
        <w:numPr>
          <w:ilvl w:val="0"/>
          <w:numId w:val="5"/>
        </w:numPr>
      </w:pPr>
      <w:r w:rsidRPr="00D17A0A">
        <w:t>Which features from Discord would you like to see in my program?</w:t>
      </w:r>
    </w:p>
    <w:p w14:paraId="40EDFD5C" w14:textId="2C2BF687" w:rsidR="00D17A0A" w:rsidRPr="00D17A0A" w:rsidRDefault="00D17A0A" w:rsidP="001D112A">
      <w:pPr>
        <w:pStyle w:val="Quote"/>
        <w:ind w:firstLine="720"/>
      </w:pPr>
      <w:r w:rsidRPr="00D17A0A">
        <w:t>The ability to send different types of messages</w:t>
      </w:r>
    </w:p>
    <w:p w14:paraId="219AD0AF" w14:textId="77777777" w:rsidR="0058555B" w:rsidRPr="00D17A0A" w:rsidRDefault="0058555B" w:rsidP="0058555B">
      <w:pPr>
        <w:numPr>
          <w:ilvl w:val="0"/>
          <w:numId w:val="5"/>
        </w:numPr>
      </w:pPr>
      <w:r w:rsidRPr="00D17A0A">
        <w:t>Are there any message types in Discord that are not important?</w:t>
      </w:r>
    </w:p>
    <w:p w14:paraId="4B449361" w14:textId="77777777" w:rsidR="0058555B" w:rsidRPr="00D17A0A" w:rsidRDefault="0058555B" w:rsidP="001D112A">
      <w:pPr>
        <w:pStyle w:val="Quote"/>
        <w:ind w:firstLine="720"/>
      </w:pPr>
      <w:r w:rsidRPr="00D17A0A">
        <w:t>They all have their uses, but files are sent the least</w:t>
      </w:r>
    </w:p>
    <w:p w14:paraId="20D6C6DC" w14:textId="77777777" w:rsidR="0058555B" w:rsidRPr="00D17A0A" w:rsidRDefault="0058555B" w:rsidP="0058555B">
      <w:pPr>
        <w:numPr>
          <w:ilvl w:val="0"/>
          <w:numId w:val="5"/>
        </w:numPr>
      </w:pPr>
      <w:r w:rsidRPr="00D17A0A">
        <w:t>Can you rank the message types in Discord in descending order of importance?</w:t>
      </w:r>
    </w:p>
    <w:p w14:paraId="6399E2B3" w14:textId="27AE31F7" w:rsidR="0058555B" w:rsidRDefault="0058555B" w:rsidP="001D112A">
      <w:pPr>
        <w:pStyle w:val="Quote"/>
        <w:ind w:firstLine="720"/>
      </w:pPr>
      <w:commentRangeStart w:id="60"/>
      <w:r w:rsidRPr="00D17A0A">
        <w:t>Text, media, emojis, files</w:t>
      </w:r>
      <w:commentRangeEnd w:id="60"/>
      <w:r w:rsidR="004837D0">
        <w:rPr>
          <w:rStyle w:val="CommentReference"/>
        </w:rPr>
        <w:commentReference w:id="60"/>
      </w:r>
    </w:p>
    <w:p w14:paraId="051D97CE" w14:textId="444D4697" w:rsidR="00D17A0A" w:rsidRPr="00D17A0A" w:rsidRDefault="00D17A0A" w:rsidP="00111F15">
      <w:pPr>
        <w:numPr>
          <w:ilvl w:val="0"/>
          <w:numId w:val="5"/>
        </w:numPr>
      </w:pPr>
      <w:r w:rsidRPr="00D17A0A">
        <w:t>Which features from Discord would you like changed?</w:t>
      </w:r>
    </w:p>
    <w:p w14:paraId="75EDD7A3" w14:textId="14582E3D" w:rsidR="00D17A0A" w:rsidRPr="00D17A0A" w:rsidRDefault="00D17A0A" w:rsidP="001D112A">
      <w:pPr>
        <w:pStyle w:val="Quote"/>
        <w:ind w:firstLine="720"/>
      </w:pPr>
      <w:r w:rsidRPr="00D17A0A">
        <w:t>The Nitro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61"/>
      <w:r>
        <w:t xml:space="preserve">range of message types </w:t>
      </w:r>
      <w:r w:rsidR="003676F5">
        <w:t>would benefit my solution</w:t>
      </w:r>
      <w:commentRangeEnd w:id="61"/>
      <w:r w:rsidR="000E5200">
        <w:rPr>
          <w:rStyle w:val="CommentReference"/>
        </w:rPr>
        <w:commentReference w:id="61"/>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numPr>
          <w:ilvl w:val="0"/>
          <w:numId w:val="6"/>
        </w:numPr>
      </w:pPr>
      <w:r w:rsidRPr="00D17A0A">
        <w:t>Do you use keyboard shortcuts in apps?</w:t>
      </w:r>
    </w:p>
    <w:p w14:paraId="2FAA10C8" w14:textId="4B2AB46A" w:rsidR="00D17A0A" w:rsidRPr="00D17A0A" w:rsidRDefault="00D17A0A" w:rsidP="001D112A">
      <w:pPr>
        <w:pStyle w:val="Quote"/>
        <w:ind w:firstLine="720"/>
      </w:pPr>
      <w:r w:rsidRPr="00D17A0A">
        <w:t>No, I was not even aware Discord had shortcuts until now</w:t>
      </w:r>
    </w:p>
    <w:p w14:paraId="2A52996E" w14:textId="771730BC" w:rsidR="00D17A0A" w:rsidRPr="00D17A0A" w:rsidRDefault="00D17A0A" w:rsidP="00111F15">
      <w:pPr>
        <w:numPr>
          <w:ilvl w:val="0"/>
          <w:numId w:val="6"/>
        </w:numPr>
      </w:pPr>
      <w:r w:rsidRPr="00D17A0A">
        <w:t>Would you like to see keyboard shortcuts in my program?</w:t>
      </w:r>
    </w:p>
    <w:p w14:paraId="2B26D8D2" w14:textId="09348C6E" w:rsidR="00D17A0A" w:rsidRPr="00D17A0A" w:rsidRDefault="00D17A0A" w:rsidP="001D112A">
      <w:pPr>
        <w:pStyle w:val="Quote"/>
        <w:ind w:firstLine="720"/>
      </w:pPr>
      <w:r w:rsidRPr="00D17A0A">
        <w:t>No, they would likely not be used</w:t>
      </w:r>
    </w:p>
    <w:p w14:paraId="0C58B78D" w14:textId="24CD6A85" w:rsidR="00D17A0A" w:rsidRPr="00D17A0A" w:rsidRDefault="00D17A0A" w:rsidP="00111F15">
      <w:pPr>
        <w:numPr>
          <w:ilvl w:val="0"/>
          <w:numId w:val="6"/>
        </w:numPr>
      </w:pPr>
      <w:r w:rsidRPr="00D17A0A">
        <w:t>Should messages be sent by pressing a send button or by pressing “Enter”</w:t>
      </w:r>
      <w:r w:rsidR="00A72F18">
        <w:t>?</w:t>
      </w:r>
    </w:p>
    <w:p w14:paraId="08C2AA7F" w14:textId="41A7287A" w:rsidR="0026683B" w:rsidRDefault="00D17A0A" w:rsidP="001D112A">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t xml:space="preserve">For </w:t>
      </w:r>
      <w:r w:rsidR="00C2640F">
        <w:t xml:space="preserve">question 3, Ethan said that </w:t>
      </w:r>
      <w:commentRangeStart w:id="62"/>
      <w:r w:rsidR="0043075F">
        <w:t xml:space="preserve">the pressing Enter method of sending messages </w:t>
      </w:r>
      <w:commentRangeEnd w:id="62"/>
      <w:r w:rsidR="005E4D12">
        <w:rPr>
          <w:rStyle w:val="CommentReference"/>
        </w:rPr>
        <w:commentReference w:id="62"/>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F776A2">
      <w:pPr>
        <w:keepNext/>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F776A2">
      <w:pPr>
        <w:keepNext/>
        <w:numPr>
          <w:ilvl w:val="0"/>
          <w:numId w:val="7"/>
        </w:numPr>
      </w:pPr>
      <w:r w:rsidRPr="00D17A0A">
        <w:t>Do you want to be able to view old messages you have sent somebody?</w:t>
      </w:r>
    </w:p>
    <w:p w14:paraId="205C80C3" w14:textId="08820C89" w:rsidR="00D17A0A" w:rsidRPr="00D17A0A" w:rsidRDefault="00D17A0A" w:rsidP="00F776A2">
      <w:pPr>
        <w:pStyle w:val="Quote"/>
        <w:keepNext/>
        <w:ind w:firstLine="720"/>
      </w:pPr>
      <w:r w:rsidRPr="00D17A0A">
        <w:t>Yes</w:t>
      </w:r>
    </w:p>
    <w:p w14:paraId="17C46F51" w14:textId="2DBFC308" w:rsidR="00D17A0A" w:rsidRPr="00D17A0A" w:rsidRDefault="00D17A0A" w:rsidP="00F776A2">
      <w:pPr>
        <w:keepNext/>
        <w:numPr>
          <w:ilvl w:val="0"/>
          <w:numId w:val="7"/>
        </w:numPr>
      </w:pPr>
      <w:r w:rsidRPr="00D17A0A">
        <w:t>How far back should the old messages go back?</w:t>
      </w:r>
    </w:p>
    <w:p w14:paraId="2374F11A" w14:textId="646AF4D2" w:rsidR="00D17A0A" w:rsidRPr="00D17A0A" w:rsidRDefault="00D17A0A" w:rsidP="00F776A2">
      <w:pPr>
        <w:pStyle w:val="Quote"/>
        <w:keepNext/>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F776A2">
      <w:pPr>
        <w:keepNext/>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F776A2">
      <w:pPr>
        <w:pStyle w:val="Quote"/>
        <w:keepNext/>
        <w:ind w:firstLine="720"/>
      </w:pPr>
      <w:commentRangeStart w:id="63"/>
      <w:r>
        <w:t xml:space="preserve">A tab </w:t>
      </w:r>
      <w:r w:rsidR="00C663D6">
        <w:t>per conversation</w:t>
      </w:r>
      <w:commentRangeEnd w:id="63"/>
      <w:r w:rsidR="00470264">
        <w:rPr>
          <w:rStyle w:val="CommentReference"/>
        </w:rPr>
        <w:commentReference w:id="63"/>
      </w:r>
    </w:p>
    <w:p w14:paraId="23567256" w14:textId="331712D1" w:rsidR="00D17A0A" w:rsidRPr="00D17A0A" w:rsidRDefault="00D17A0A" w:rsidP="00F776A2">
      <w:pPr>
        <w:keepNext/>
        <w:numPr>
          <w:ilvl w:val="0"/>
          <w:numId w:val="7"/>
        </w:numPr>
      </w:pPr>
      <w:r w:rsidRPr="00D17A0A">
        <w:t>Should messages be on both the left and right (like WhatsApp) or all on the left with usernames (like Discord)?</w:t>
      </w:r>
    </w:p>
    <w:p w14:paraId="466D13F9" w14:textId="2EEFDD09" w:rsidR="00D17A0A" w:rsidRDefault="00D17A0A" w:rsidP="00F776A2">
      <w:pPr>
        <w:pStyle w:val="Quote"/>
        <w:keepNext/>
        <w:ind w:firstLine="720"/>
      </w:pPr>
      <w:commentRangeStart w:id="64"/>
      <w:r w:rsidRPr="00D17A0A">
        <w:t>Alon</w:t>
      </w:r>
      <w:r w:rsidR="0026683B">
        <w:t>g</w:t>
      </w:r>
      <w:r w:rsidRPr="00D17A0A">
        <w:t xml:space="preserve"> the left with usernames</w:t>
      </w:r>
      <w:commentRangeEnd w:id="64"/>
      <w:r w:rsidR="00423264">
        <w:rPr>
          <w:rStyle w:val="CommentReference"/>
        </w:rPr>
        <w:commentReference w:id="64"/>
      </w:r>
    </w:p>
    <w:p w14:paraId="42FF7211" w14:textId="5B0BA64E" w:rsidR="0026683B" w:rsidRDefault="009A25C6" w:rsidP="0026683B">
      <w:r>
        <w:t xml:space="preserve">For </w:t>
      </w:r>
      <w:r w:rsidR="0045102E">
        <w:t>question</w:t>
      </w:r>
      <w:r w:rsidR="00227DED">
        <w:t>s</w:t>
      </w:r>
      <w:r w:rsidR="0045102E">
        <w:t xml:space="preserve"> 1 and 2, </w:t>
      </w:r>
      <w:r w:rsidR="00504A5C">
        <w:t xml:space="preserve">Ethan </w:t>
      </w:r>
      <w:r>
        <w:t xml:space="preserve">said that </w:t>
      </w:r>
      <w:commentRangeStart w:id="65"/>
      <w:r w:rsidR="00504A5C">
        <w:t xml:space="preserve">having all past messages between two users visible </w:t>
      </w:r>
      <w:commentRangeEnd w:id="65"/>
      <w:r w:rsidR="003E14DB">
        <w:rPr>
          <w:rStyle w:val="CommentReference"/>
        </w:rPr>
        <w:commentReference w:id="65"/>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3B916602" w:rsidR="006B2439" w:rsidRPr="0026683B" w:rsidRDefault="000A7DB9" w:rsidP="0026683B">
      <w:r>
        <w:t>Next</w:t>
      </w:r>
      <w:r w:rsidR="00BE529F">
        <w:t xml:space="preserve">, </w:t>
      </w:r>
      <w:r w:rsidR="00572ED7">
        <w:t xml:space="preserve">the answers to </w:t>
      </w:r>
      <w:r w:rsidR="00BE529F">
        <w:t>question</w:t>
      </w:r>
      <w:r w:rsidR="008B439E">
        <w:t>s</w:t>
      </w:r>
      <w:r w:rsidR="00BE529F">
        <w:t xml:space="preserve">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numPr>
          <w:ilvl w:val="0"/>
          <w:numId w:val="8"/>
        </w:numPr>
      </w:pPr>
      <w:r w:rsidRPr="00D17A0A">
        <w:t>Should accounts be needed to use the program</w:t>
      </w:r>
      <w:r w:rsidR="0056430C">
        <w:t>?</w:t>
      </w:r>
    </w:p>
    <w:p w14:paraId="551422D3" w14:textId="614D68C2" w:rsidR="00D17A0A" w:rsidRDefault="00D17A0A" w:rsidP="00D97AAB">
      <w:pPr>
        <w:pStyle w:val="Quote"/>
        <w:ind w:firstLine="720"/>
      </w:pPr>
      <w:commentRangeStart w:id="66"/>
      <w:r w:rsidRPr="00D17A0A">
        <w:t>Yes</w:t>
      </w:r>
      <w:commentRangeEnd w:id="66"/>
      <w:r w:rsidR="00351BF0">
        <w:rPr>
          <w:rStyle w:val="CommentReference"/>
        </w:rPr>
        <w:commentReference w:id="66"/>
      </w:r>
    </w:p>
    <w:p w14:paraId="71B8B61C" w14:textId="014AC1EB" w:rsidR="00DB7059" w:rsidRDefault="00DB7059" w:rsidP="00F30D0E">
      <w:pPr>
        <w:numPr>
          <w:ilvl w:val="0"/>
          <w:numId w:val="8"/>
        </w:numPr>
      </w:pPr>
      <w:r>
        <w:t>Should you have to be friends with someone to send them a message?</w:t>
      </w:r>
    </w:p>
    <w:p w14:paraId="659500F4" w14:textId="247D3FA7" w:rsidR="00DB7059" w:rsidRPr="00DB7059" w:rsidRDefault="00DB7059" w:rsidP="00D97AAB">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D97AAB">
      <w:pPr>
        <w:pStyle w:val="Quote"/>
        <w:ind w:firstLine="720"/>
      </w:pPr>
      <w:commentRangeStart w:id="67"/>
      <w:r w:rsidRPr="00D17A0A">
        <w:t>Custom</w:t>
      </w:r>
      <w:commentRangeEnd w:id="67"/>
      <w:r w:rsidR="00616A26">
        <w:rPr>
          <w:rStyle w:val="CommentReference"/>
        </w:rPr>
        <w:commentReference w:id="67"/>
      </w:r>
    </w:p>
    <w:p w14:paraId="350F0D0E" w14:textId="5C2FE326" w:rsidR="00D17A0A" w:rsidRPr="00D17A0A" w:rsidRDefault="00D17A0A" w:rsidP="00F30D0E">
      <w:pPr>
        <w:numPr>
          <w:ilvl w:val="0"/>
          <w:numId w:val="8"/>
        </w:numPr>
      </w:pPr>
      <w:r w:rsidRPr="00D17A0A">
        <w:t>Should there be requirements on the strength of account passwords?</w:t>
      </w:r>
    </w:p>
    <w:p w14:paraId="21252710" w14:textId="23CBE696" w:rsidR="00D17A0A" w:rsidRPr="00D17A0A" w:rsidRDefault="00D17A0A" w:rsidP="00D97AAB">
      <w:pPr>
        <w:pStyle w:val="Quote"/>
        <w:ind w:firstLine="720"/>
      </w:pPr>
      <w:commentRangeStart w:id="68"/>
      <w:r w:rsidRPr="00D17A0A">
        <w:t>Ye</w:t>
      </w:r>
      <w:r w:rsidR="00CF1B43">
        <w:t>s</w:t>
      </w:r>
      <w:commentRangeEnd w:id="68"/>
      <w:r w:rsidR="00616A26">
        <w:rPr>
          <w:rStyle w:val="CommentReference"/>
        </w:rPr>
        <w:commentReference w:id="68"/>
      </w:r>
    </w:p>
    <w:p w14:paraId="29585B5E" w14:textId="03CE2B42" w:rsidR="00D17A0A" w:rsidRPr="00D17A0A" w:rsidRDefault="00544341" w:rsidP="00F30D0E">
      <w:pPr>
        <w:numPr>
          <w:ilvl w:val="0"/>
          <w:numId w:val="8"/>
        </w:numPr>
      </w:pPr>
      <w:r>
        <w:t xml:space="preserve">Should </w:t>
      </w:r>
      <w:r w:rsidR="00D17A0A" w:rsidRPr="00D17A0A">
        <w:t>the login process include two-factor authentication?</w:t>
      </w:r>
    </w:p>
    <w:p w14:paraId="77880F7F" w14:textId="6059D2E5" w:rsidR="00D17A0A" w:rsidRDefault="00D17A0A" w:rsidP="00D97AAB">
      <w:pPr>
        <w:pStyle w:val="Quote"/>
        <w:ind w:firstLine="720"/>
      </w:pPr>
      <w:commentRangeStart w:id="69"/>
      <w:r w:rsidRPr="00D17A0A">
        <w:t>Ye</w:t>
      </w:r>
      <w:r w:rsidR="00F30D0E">
        <w:t>s</w:t>
      </w:r>
      <w:r w:rsidRPr="00D17A0A">
        <w:t>, although it should be optional</w:t>
      </w:r>
      <w:commentRangeEnd w:id="69"/>
      <w:r w:rsidR="000D7BE7">
        <w:rPr>
          <w:rStyle w:val="CommentReference"/>
        </w:rPr>
        <w:commentReference w:id="69"/>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476D4032" w14:textId="77777777" w:rsidR="003B79FB"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p>
    <w:p w14:paraId="69299A5F" w14:textId="4100669C" w:rsidR="00503873" w:rsidRPr="00CF1B43" w:rsidRDefault="00B76A6F" w:rsidP="00CF1B43">
      <w:r>
        <w:br w:type="page"/>
      </w:r>
    </w:p>
    <w:p w14:paraId="2D0E0E81" w14:textId="033C2B49" w:rsidR="00C03D18" w:rsidRDefault="00FA0C88" w:rsidP="00D17A0A">
      <w:pPr>
        <w:pStyle w:val="Heading3"/>
      </w:pPr>
      <w:bookmarkStart w:id="70" w:name="_Toc93777661"/>
      <w:r>
        <w:t>Survey</w:t>
      </w:r>
      <w:r w:rsidR="00060D96">
        <w:t xml:space="preserve"> Aims</w:t>
      </w:r>
      <w:bookmarkEnd w:id="70"/>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60B20F85"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199127CB" w:rsidR="00CF3AEA" w:rsidRDefault="00060D96" w:rsidP="00CF3AEA">
      <w:pPr>
        <w:pStyle w:val="Heading3"/>
      </w:pPr>
      <w:bookmarkStart w:id="71" w:name="_Ref80634320"/>
      <w:bookmarkStart w:id="72" w:name="_Ref80634323"/>
      <w:bookmarkStart w:id="73" w:name="_Toc93777662"/>
      <w:commentRangeStart w:id="74"/>
      <w:r>
        <w:t>Survey R</w:t>
      </w:r>
      <w:r w:rsidR="00CF3AEA">
        <w:t>esults</w:t>
      </w:r>
      <w:commentRangeEnd w:id="74"/>
      <w:r w:rsidR="0051305A">
        <w:rPr>
          <w:rStyle w:val="CommentReference"/>
          <w:rFonts w:asciiTheme="minorHAnsi" w:eastAsiaTheme="minorEastAsia" w:hAnsiTheme="minorHAnsi" w:cstheme="minorBidi"/>
          <w:b w:val="0"/>
          <w:bCs w:val="0"/>
          <w:color w:val="auto"/>
        </w:rPr>
        <w:commentReference w:id="74"/>
      </w:r>
      <w:bookmarkEnd w:id="71"/>
      <w:bookmarkEnd w:id="72"/>
      <w:bookmarkEnd w:id="73"/>
    </w:p>
    <w:p w14:paraId="6545A346" w14:textId="6E35E2A0" w:rsidR="00626A6D" w:rsidRDefault="00626A6D" w:rsidP="0052533C">
      <w:pPr>
        <w:pStyle w:val="NoSpacing"/>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23E4E1CA">
            <wp:extent cx="2992582" cy="1927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441D8675" w14:textId="05F8FF66" w:rsidR="00891896" w:rsidRPr="00426109" w:rsidRDefault="000F77DB" w:rsidP="00891896">
      <w:pPr>
        <w:rPr>
          <w:rStyle w:val="Strong"/>
          <w:b w:val="0"/>
          <w:bCs w:val="0"/>
        </w:rPr>
      </w:pPr>
      <w:r>
        <w:rPr>
          <w:rStyle w:val="Strong"/>
          <w:b w:val="0"/>
          <w:bCs w:val="0"/>
        </w:rPr>
        <w:t>The results of q</w:t>
      </w:r>
      <w:r w:rsidR="00891896">
        <w:rPr>
          <w:rStyle w:val="Strong"/>
          <w:b w:val="0"/>
          <w:bCs w:val="0"/>
        </w:rPr>
        <w:t>uestion 1</w:t>
      </w:r>
      <w:r>
        <w:rPr>
          <w:rStyle w:val="Strong"/>
          <w:b w:val="0"/>
          <w:bCs w:val="0"/>
        </w:rPr>
        <w:t xml:space="preserve"> tell</w:t>
      </w:r>
      <w:r w:rsidR="00891896">
        <w:rPr>
          <w:rStyle w:val="Strong"/>
          <w:b w:val="0"/>
          <w:bCs w:val="0"/>
        </w:rPr>
        <w:t xml:space="preserve">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65293B">
        <w:rPr>
          <w:rStyle w:val="Strong"/>
          <w:b w:val="0"/>
          <w:bCs w:val="0"/>
        </w:rPr>
        <w:t>data</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A35DD1" w:rsidRPr="00A35DD1">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470BD0">
        <w:rPr>
          <w:rStyle w:val="Strong"/>
          <w:b w:val="0"/>
          <w:bCs w:val="0"/>
        </w:rPr>
        <w:t xml:space="preserve"> as i</w:t>
      </w:r>
      <w:r w:rsidR="0067017F">
        <w:rPr>
          <w:rStyle w:val="Strong"/>
          <w:b w:val="0"/>
          <w:bCs w:val="0"/>
        </w:rPr>
        <w:t xml:space="preserve">t </w:t>
      </w:r>
      <w:r w:rsidR="001579AE">
        <w:rPr>
          <w:rStyle w:val="Strong"/>
          <w:b w:val="0"/>
          <w:bCs w:val="0"/>
        </w:rPr>
        <w:t xml:space="preserve">means that the </w:t>
      </w:r>
      <w:r w:rsidR="00BB43DC">
        <w:rPr>
          <w:rStyle w:val="Strong"/>
          <w:b w:val="0"/>
          <w:bCs w:val="0"/>
        </w:rPr>
        <w:t>survey was</w:t>
      </w:r>
      <w:r w:rsidR="004D36F2">
        <w:rPr>
          <w:rStyle w:val="Strong"/>
          <w:b w:val="0"/>
          <w:bCs w:val="0"/>
        </w:rPr>
        <w:t xml:space="preserve"> </w:t>
      </w:r>
      <w:r w:rsidR="00D950E5">
        <w:rPr>
          <w:rStyle w:val="Strong"/>
          <w:b w:val="0"/>
          <w:bCs w:val="0"/>
        </w:rPr>
        <w:t>more like</w:t>
      </w:r>
      <w:r w:rsidR="00FE0F0E">
        <w:rPr>
          <w:rStyle w:val="Strong"/>
          <w:b w:val="0"/>
          <w:bCs w:val="0"/>
        </w:rPr>
        <w:t>l</w:t>
      </w:r>
      <w:r w:rsidR="00D950E5">
        <w:rPr>
          <w:rStyle w:val="Strong"/>
          <w:b w:val="0"/>
          <w:bCs w:val="0"/>
        </w:rPr>
        <w:t xml:space="preserve">y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AD5643">
        <w:rPr>
          <w:rStyle w:val="Strong"/>
          <w:b w:val="0"/>
          <w:bCs w:val="0"/>
        </w:rPr>
        <w:t xml:space="preserve"> actual</w:t>
      </w:r>
      <w:r w:rsidR="00F2215F">
        <w:rPr>
          <w:rStyle w:val="Strong"/>
          <w:b w:val="0"/>
          <w:bCs w:val="0"/>
        </w:rPr>
        <w:t xml:space="preserve"> </w:t>
      </w:r>
      <w:r w:rsidR="004D36F2">
        <w:rPr>
          <w:rStyle w:val="Strong"/>
          <w:b w:val="0"/>
          <w:bCs w:val="0"/>
        </w:rPr>
        <w:t>experiences</w:t>
      </w:r>
      <w:r w:rsidR="009B4BDD">
        <w:rPr>
          <w:rStyle w:val="Strong"/>
          <w:b w:val="0"/>
          <w:bCs w:val="0"/>
        </w:rPr>
        <w:t>,</w:t>
      </w:r>
      <w:r w:rsidR="00F2215F">
        <w:rPr>
          <w:rStyle w:val="Strong"/>
          <w:b w:val="0"/>
          <w:bCs w:val="0"/>
        </w:rPr>
        <w:t xml:space="preserve"> rather than </w:t>
      </w:r>
      <w:r w:rsidR="00AC5172">
        <w:rPr>
          <w:rStyle w:val="Strong"/>
          <w:b w:val="0"/>
          <w:bCs w:val="0"/>
        </w:rPr>
        <w:t xml:space="preserve">their </w:t>
      </w:r>
      <w:r w:rsidR="00D668C7">
        <w:rPr>
          <w:rStyle w:val="Strong"/>
          <w:b w:val="0"/>
          <w:bCs w:val="0"/>
        </w:rPr>
        <w:t>preconception</w:t>
      </w:r>
      <w:r w:rsidR="00FE0F0E">
        <w:rPr>
          <w:rStyle w:val="Strong"/>
          <w:b w:val="0"/>
          <w:bCs w:val="0"/>
        </w:rPr>
        <w:t>s</w:t>
      </w:r>
      <w:r w:rsidR="0029241C">
        <w:rPr>
          <w:rStyle w:val="Strong"/>
          <w:b w:val="0"/>
          <w:bCs w:val="0"/>
        </w:rPr>
        <w:t>, meaning more accurate results</w:t>
      </w:r>
      <w:r w:rsidR="000E4D59">
        <w:rPr>
          <w:rStyle w:val="Strong"/>
          <w:b w:val="0"/>
          <w:bCs w:val="0"/>
        </w:rPr>
        <w:t>.</w:t>
      </w:r>
    </w:p>
    <w:p w14:paraId="6CBC180F" w14:textId="6EC826B2" w:rsidR="005E2D9D" w:rsidRDefault="00573AEF" w:rsidP="0052533C">
      <w:pPr>
        <w:pStyle w:val="NoSpacing"/>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drawing>
          <wp:inline distT="0" distB="0" distL="0" distR="0" wp14:anchorId="63FE7764" wp14:editId="41D16F02">
            <wp:extent cx="2660073" cy="1923638"/>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6076B46E" w14:textId="4466AF21" w:rsidR="003D622C" w:rsidRDefault="00E55A30" w:rsidP="001B3BB9">
      <w:r>
        <w:rPr>
          <w:rStyle w:val="Strong"/>
          <w:b w:val="0"/>
          <w:bCs w:val="0"/>
        </w:rPr>
        <w:t xml:space="preserve">The results from this question show me that </w:t>
      </w:r>
      <w:r w:rsidR="00140DAA">
        <w:rPr>
          <w:rStyle w:val="Strong"/>
          <w:b w:val="0"/>
          <w:bCs w:val="0"/>
        </w:rPr>
        <w:t>the most used messaging app among the respondents was WhatsApp</w:t>
      </w:r>
      <w:r w:rsidR="0050302C">
        <w:rPr>
          <w:rStyle w:val="Strong"/>
          <w:b w:val="0"/>
          <w:bCs w:val="0"/>
        </w:rPr>
        <w:t xml:space="preserve"> (42%)</w:t>
      </w:r>
      <w:r w:rsidR="003B16A9">
        <w:rPr>
          <w:rStyle w:val="Strong"/>
          <w:b w:val="0"/>
          <w:bCs w:val="0"/>
        </w:rPr>
        <w:t xml:space="preserve">, </w:t>
      </w:r>
      <w:r w:rsidR="009B4E76">
        <w:rPr>
          <w:rStyle w:val="Strong"/>
          <w:b w:val="0"/>
          <w:bCs w:val="0"/>
        </w:rPr>
        <w:t>followed by Snapchat</w:t>
      </w:r>
      <w:r w:rsidR="0050302C">
        <w:rPr>
          <w:rStyle w:val="Strong"/>
          <w:b w:val="0"/>
          <w:bCs w:val="0"/>
        </w:rPr>
        <w:t xml:space="preserve"> (33%)</w:t>
      </w:r>
      <w:r w:rsidR="009B4E76">
        <w:rPr>
          <w:rStyle w:val="Strong"/>
          <w:b w:val="0"/>
          <w:bCs w:val="0"/>
        </w:rPr>
        <w:t xml:space="preserve"> –</w:t>
      </w:r>
      <w:r w:rsidR="003B16A9">
        <w:rPr>
          <w:rStyle w:val="Strong"/>
          <w:b w:val="0"/>
          <w:bCs w:val="0"/>
        </w:rPr>
        <w:t xml:space="preserve"> both privacy-focused</w:t>
      </w:r>
      <w:r w:rsidR="004023A3">
        <w:rPr>
          <w:rStyle w:val="Strong"/>
          <w:b w:val="0"/>
          <w:bCs w:val="0"/>
        </w:rPr>
        <w:t>,</w:t>
      </w:r>
      <w:r w:rsidR="003B16A9">
        <w:rPr>
          <w:rStyle w:val="Strong"/>
          <w:b w:val="0"/>
          <w:bCs w:val="0"/>
        </w:rPr>
        <w:t xml:space="preserve"> end-to-end encrypted messaging app</w:t>
      </w:r>
      <w:r w:rsidR="0047702E">
        <w:rPr>
          <w:rStyle w:val="Strong"/>
          <w:b w:val="0"/>
          <w:bCs w:val="0"/>
        </w:rPr>
        <w:t>s</w:t>
      </w:r>
      <w:r w:rsidR="003B16A9">
        <w:rPr>
          <w:rStyle w:val="Strong"/>
          <w:b w:val="0"/>
          <w:bCs w:val="0"/>
        </w:rPr>
        <w:t xml:space="preserve"> with Snapchat</w:t>
      </w:r>
      <w:r w:rsidR="00603C31">
        <w:rPr>
          <w:rStyle w:val="Strong"/>
          <w:b w:val="0"/>
          <w:bCs w:val="0"/>
        </w:rPr>
        <w:t xml:space="preserve"> defaulting to deleting users’ messages after 24 hours</w:t>
      </w:r>
      <w:r w:rsidR="002D3008">
        <w:rPr>
          <w:rStyle w:val="Strong"/>
          <w:b w:val="0"/>
          <w:bCs w:val="0"/>
        </w:rPr>
        <w:t>.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t>
      </w:r>
      <w:r w:rsidR="00E35F2E">
        <w:rPr>
          <w:rStyle w:val="Strong"/>
          <w:b w:val="0"/>
          <w:bCs w:val="0"/>
        </w:rPr>
        <w:t xml:space="preserve">are </w:t>
      </w:r>
      <w:r w:rsidR="00BC3D90">
        <w:rPr>
          <w:rStyle w:val="Strong"/>
          <w:b w:val="0"/>
          <w:bCs w:val="0"/>
        </w:rPr>
        <w:t xml:space="preserve">suitable </w:t>
      </w:r>
      <w:r w:rsidR="00E35F2E">
        <w:rPr>
          <w:rStyle w:val="Strong"/>
          <w:b w:val="0"/>
          <w:bCs w:val="0"/>
        </w:rPr>
        <w:t xml:space="preserve">representative for </w:t>
      </w:r>
      <w:r w:rsidR="00FB115B">
        <w:rPr>
          <w:rStyle w:val="Strong"/>
          <w:b w:val="0"/>
          <w:bCs w:val="0"/>
        </w:rPr>
        <w:t xml:space="preserve">the solution’s </w:t>
      </w:r>
      <w:r w:rsidR="00BC3D90">
        <w:rPr>
          <w:rStyle w:val="Strong"/>
          <w:b w:val="0"/>
          <w:bCs w:val="0"/>
        </w:rPr>
        <w:t>stakeholders</w:t>
      </w:r>
      <w:r w:rsidR="008C0B6C">
        <w:rPr>
          <w:rStyle w:val="Strong"/>
          <w:b w:val="0"/>
          <w:bCs w:val="0"/>
        </w:rPr>
        <w:t>.</w:t>
      </w:r>
      <w:r w:rsidR="00DA745B">
        <w:rPr>
          <w:rStyle w:val="Strong"/>
          <w:b w:val="0"/>
          <w:bCs w:val="0"/>
        </w:rPr>
        <w:t xml:space="preserve"> Also</w:t>
      </w:r>
      <w:r w:rsidR="00B03A48">
        <w:rPr>
          <w:rStyle w:val="Strong"/>
          <w:b w:val="0"/>
          <w:bCs w:val="0"/>
        </w:rPr>
        <w:t xml:space="preserve"> of note is the fact that Discord </w:t>
      </w:r>
      <w:r w:rsidR="0050302C">
        <w:rPr>
          <w:rStyle w:val="Strong"/>
          <w:b w:val="0"/>
          <w:bCs w:val="0"/>
        </w:rPr>
        <w:t>(</w:t>
      </w:r>
      <w:r w:rsidR="009D1C6F">
        <w:rPr>
          <w:rStyle w:val="Strong"/>
          <w:b w:val="0"/>
          <w:bCs w:val="0"/>
        </w:rPr>
        <w:t>17%</w:t>
      </w:r>
      <w:r w:rsidR="0050302C">
        <w:rPr>
          <w:rStyle w:val="Strong"/>
          <w:b w:val="0"/>
          <w:bCs w:val="0"/>
        </w:rPr>
        <w:t>)</w:t>
      </w:r>
      <w:r w:rsidR="009D1C6F">
        <w:rPr>
          <w:rStyle w:val="Strong"/>
          <w:b w:val="0"/>
          <w:bCs w:val="0"/>
        </w:rPr>
        <w:t xml:space="preserve"> </w:t>
      </w:r>
      <w:r w:rsidR="00B03A48">
        <w:rPr>
          <w:rStyle w:val="Strong"/>
          <w:b w:val="0"/>
          <w:bCs w:val="0"/>
        </w:rPr>
        <w:t xml:space="preserve">came in </w:t>
      </w:r>
      <w:r w:rsidR="0050302C">
        <w:rPr>
          <w:rStyle w:val="Strong"/>
          <w:b w:val="0"/>
          <w:bCs w:val="0"/>
        </w:rPr>
        <w:t>3</w:t>
      </w:r>
      <w:r w:rsidR="0050302C" w:rsidRPr="0050302C">
        <w:rPr>
          <w:rStyle w:val="Strong"/>
          <w:b w:val="0"/>
          <w:bCs w:val="0"/>
          <w:vertAlign w:val="superscript"/>
        </w:rPr>
        <w:t>rd</w:t>
      </w:r>
      <w:r w:rsidR="00D05542">
        <w:rPr>
          <w:rStyle w:val="Strong"/>
          <w:b w:val="0"/>
          <w:bCs w:val="0"/>
        </w:rPr>
        <w:t>.</w:t>
      </w:r>
      <w:r w:rsidR="0050302C">
        <w:rPr>
          <w:rStyle w:val="Strong"/>
          <w:b w:val="0"/>
          <w:bCs w:val="0"/>
        </w:rPr>
        <w:t xml:space="preserve"> </w:t>
      </w:r>
      <w:r w:rsidR="00D05542">
        <w:rPr>
          <w:rStyle w:val="Strong"/>
          <w:b w:val="0"/>
          <w:bCs w:val="0"/>
        </w:rPr>
        <w:t>T</w:t>
      </w:r>
      <w:r w:rsidR="00FC6018">
        <w:rPr>
          <w:rStyle w:val="Strong"/>
          <w:b w:val="0"/>
          <w:bCs w:val="0"/>
        </w:rPr>
        <w:t>his means that</w:t>
      </w:r>
      <w:r w:rsidR="00D81FAA">
        <w:rPr>
          <w:rStyle w:val="Strong"/>
          <w:b w:val="0"/>
          <w:bCs w:val="0"/>
        </w:rPr>
        <w:t xml:space="preserve"> </w:t>
      </w:r>
      <w:r w:rsidR="00D81FAA" w:rsidRPr="00D81FAA">
        <w:rPr>
          <w:rStyle w:val="Emphasis"/>
        </w:rPr>
        <w:fldChar w:fldCharType="begin"/>
      </w:r>
      <w:r w:rsidR="00D81FAA" w:rsidRPr="00D81FAA">
        <w:rPr>
          <w:rStyle w:val="Emphasis"/>
        </w:rPr>
        <w:instrText xml:space="preserve"> REF _Ref69592845 \r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Pr>
          <w:rStyle w:val="Emphasis"/>
        </w:rPr>
        <w:t>1.2.1</w:t>
      </w:r>
      <w:r w:rsidR="00D81FAA" w:rsidRPr="00D81FAA">
        <w:rPr>
          <w:rStyle w:val="Emphasis"/>
        </w:rPr>
        <w:fldChar w:fldCharType="end"/>
      </w:r>
      <w:r w:rsidR="00D81FAA" w:rsidRPr="00D81FAA">
        <w:rPr>
          <w:rStyle w:val="Emphasis"/>
        </w:rPr>
        <w:t xml:space="preserve"> </w:t>
      </w:r>
      <w:r w:rsidR="00D81FAA" w:rsidRPr="00D81FAA">
        <w:rPr>
          <w:rStyle w:val="Emphasis"/>
        </w:rPr>
        <w:fldChar w:fldCharType="begin"/>
      </w:r>
      <w:r w:rsidR="00D81FAA" w:rsidRPr="00D81FAA">
        <w:rPr>
          <w:rStyle w:val="Emphasis"/>
        </w:rPr>
        <w:instrText xml:space="preserve"> REF _Ref69592845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sidRPr="00A35DD1">
        <w:rPr>
          <w:rStyle w:val="Emphasis"/>
        </w:rPr>
        <w:t>Existing Program – Discord</w:t>
      </w:r>
      <w:r w:rsidR="00D81FAA" w:rsidRPr="00D81FAA">
        <w:rPr>
          <w:rStyle w:val="Emphasis"/>
        </w:rPr>
        <w:fldChar w:fldCharType="end"/>
      </w:r>
      <w:r w:rsidR="001B3BB9" w:rsidRPr="001B3BB9">
        <w:t xml:space="preserve"> was</w:t>
      </w:r>
      <w:r w:rsidR="001B3BB9">
        <w:t xml:space="preserve"> a suitable investigat</w:t>
      </w:r>
      <w:r w:rsidR="008B7368">
        <w:t>ion</w:t>
      </w:r>
      <w:r w:rsidR="00E94A54">
        <w:t xml:space="preserve"> as</w:t>
      </w:r>
      <w:r w:rsidR="00556AE5">
        <w:t xml:space="preserve"> it is relevant to </w:t>
      </w:r>
      <w:r w:rsidR="00BB4BAC">
        <w:t>at least 17% of the survey’s respondents and</w:t>
      </w:r>
      <w:r w:rsidR="00D67730">
        <w:t>, by extension, solution stakeholders.</w:t>
      </w:r>
    </w:p>
    <w:p w14:paraId="3259651F" w14:textId="77777777" w:rsidR="003D622C" w:rsidRDefault="003D622C">
      <w:pPr>
        <w:spacing w:line="259" w:lineRule="auto"/>
        <w:jc w:val="left"/>
      </w:pPr>
      <w:r>
        <w:br w:type="page"/>
      </w:r>
    </w:p>
    <w:p w14:paraId="4A10EE3B" w14:textId="6327191A" w:rsidR="00E551AD" w:rsidRPr="00FF1BF5" w:rsidRDefault="00E551AD" w:rsidP="0052533C">
      <w:pPr>
        <w:pStyle w:val="NoSpacing"/>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1ED00F18">
            <wp:extent cx="4165542" cy="2717225"/>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74A1EC0F" w14:textId="534773F4" w:rsidR="00FB3B31" w:rsidRPr="004621C6" w:rsidRDefault="00FB3B31" w:rsidP="00FB3B31">
      <w:pPr>
        <w:rPr>
          <w:i/>
        </w:rPr>
      </w:pPr>
      <w:r>
        <w:t>Th</w:t>
      </w:r>
      <w:r w:rsidR="00AD2713">
        <w:t>e</w:t>
      </w:r>
      <w:r>
        <w:t xml:space="preserve"> </w:t>
      </w:r>
      <w:r w:rsidR="00AD2713">
        <w:t xml:space="preserve">results of this question </w:t>
      </w:r>
      <w:r>
        <w:t>show me that the stakeholders</w:t>
      </w:r>
      <w:r w:rsidR="00AD2713">
        <w:t xml:space="preserve">’ favourite features are </w:t>
      </w:r>
      <w:commentRangeStart w:id="75"/>
      <w:r>
        <w:t>group messages</w:t>
      </w:r>
      <w:r w:rsidR="002A714B">
        <w:t xml:space="preserve"> (33%)</w:t>
      </w:r>
      <w:r w:rsidR="00794B23">
        <w:t xml:space="preserve"> and “See</w:t>
      </w:r>
      <w:r w:rsidR="00AD2713">
        <w:t>n</w:t>
      </w:r>
      <w:r w:rsidR="007340CC">
        <w:t>” receipt</w:t>
      </w:r>
      <w:r w:rsidR="002A714B">
        <w:t>s (25%)</w:t>
      </w:r>
      <w:commentRangeEnd w:id="75"/>
      <w:r w:rsidR="00F941DB">
        <w:rPr>
          <w:rStyle w:val="CommentReference"/>
        </w:rPr>
        <w:commentReference w:id="75"/>
      </w:r>
      <w:r w:rsidR="004621C6">
        <w:t xml:space="preserve">. </w:t>
      </w:r>
      <w:r w:rsidR="00082F08">
        <w:t>Therefore</w:t>
      </w:r>
      <w:r w:rsidR="003F7469">
        <w:t>,</w:t>
      </w:r>
      <w:r w:rsidR="004621C6">
        <w:t xml:space="preserve"> I </w:t>
      </w:r>
      <w:r w:rsidR="00447F60">
        <w:t xml:space="preserve">will </w:t>
      </w:r>
      <w:r w:rsidR="004621C6">
        <w:t>consider</w:t>
      </w:r>
      <w:r w:rsidR="00F5286C">
        <w:t xml:space="preserve"> </w:t>
      </w:r>
      <w:r w:rsidR="00CA3D5F">
        <w:t xml:space="preserve">including </w:t>
      </w:r>
      <w:r w:rsidR="00794B23">
        <w:t xml:space="preserve">these </w:t>
      </w:r>
      <w:r w:rsidR="00050A02">
        <w:t>features in my solution.</w:t>
      </w:r>
      <w:r w:rsidR="005417F5">
        <w:t xml:space="preserve"> However, group messaging </w:t>
      </w:r>
      <w:r w:rsidR="006F5F54">
        <w:t xml:space="preserve">may be outside of the </w:t>
      </w:r>
      <w:r w:rsidR="002313BB">
        <w:t>solution’s scope</w:t>
      </w:r>
      <w:r w:rsidR="00B73800">
        <w:t xml:space="preserve">. I only chose to include it as an option in this survey </w:t>
      </w:r>
      <w:r w:rsidR="009A2207">
        <w:t xml:space="preserve">as it </w:t>
      </w:r>
      <w:r w:rsidR="00CA3D5F">
        <w:t>is too important of a feature in modern messaging apps to</w:t>
      </w:r>
      <w:r w:rsidR="00340F5F">
        <w:t xml:space="preserve"> </w:t>
      </w:r>
      <w:r w:rsidR="00973F25">
        <w:t>ex</w:t>
      </w:r>
      <w:r w:rsidR="00340F5F">
        <w:t>clude</w:t>
      </w:r>
      <w:r w:rsidR="00230FA2">
        <w:t xml:space="preserve">. </w:t>
      </w:r>
      <w:r w:rsidR="00340F5F">
        <w:t xml:space="preserve">I will make a final decision on the feature when </w:t>
      </w:r>
      <w:r w:rsidR="00592DBA">
        <w:t>deciding the solution’s requirement and success criteria</w:t>
      </w:r>
      <w:r w:rsidR="007B4A26">
        <w:t>.</w:t>
      </w:r>
    </w:p>
    <w:p w14:paraId="6361F88C" w14:textId="3A0EB5B8" w:rsidR="00E551AD" w:rsidRDefault="00E551AD" w:rsidP="0052533C">
      <w:pPr>
        <w:pStyle w:val="NoSpacing"/>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2562636A" w:rsidR="003D622C" w:rsidRDefault="00050A02" w:rsidP="00050A02">
      <w:r>
        <w:t>This question was the direct inverse of question 4</w:t>
      </w:r>
      <w:r w:rsidR="00A46BA3">
        <w:t>. It</w:t>
      </w:r>
      <w:r w:rsidR="004F28AD">
        <w:t>s results show</w:t>
      </w:r>
      <w:r w:rsidR="00A46BA3">
        <w:t xml:space="preserve"> me</w:t>
      </w:r>
      <w:r w:rsidR="004F28AD">
        <w:t xml:space="preserve"> that</w:t>
      </w:r>
      <w:r w:rsidR="00A46BA3">
        <w:t xml:space="preserve"> </w:t>
      </w:r>
      <w:commentRangeStart w:id="76"/>
      <w:r w:rsidR="00A46BA3">
        <w:t>in-app sounds</w:t>
      </w:r>
      <w:r w:rsidR="0091277B">
        <w:t xml:space="preserve"> (</w:t>
      </w:r>
      <w:r w:rsidR="007E6576">
        <w:t>37%</w:t>
      </w:r>
      <w:r w:rsidR="0091277B">
        <w:t>)</w:t>
      </w:r>
      <w:r w:rsidR="00A46BA3">
        <w:t xml:space="preserve">, un-sending messages </w:t>
      </w:r>
      <w:r w:rsidR="007E6576">
        <w:t xml:space="preserve">(18%) </w:t>
      </w:r>
      <w:r w:rsidR="00A46BA3">
        <w:t>and emojis</w:t>
      </w:r>
      <w:r w:rsidR="007E6576">
        <w:t xml:space="preserve"> (18%)</w:t>
      </w:r>
      <w:commentRangeEnd w:id="76"/>
      <w:r w:rsidR="00F60032">
        <w:rPr>
          <w:rStyle w:val="CommentReference"/>
        </w:rPr>
        <w:commentReference w:id="76"/>
      </w:r>
      <w:r w:rsidR="007E6576">
        <w:t xml:space="preserve"> </w:t>
      </w:r>
      <w:r w:rsidR="00A46BA3">
        <w:t>are the</w:t>
      </w:r>
      <w:r w:rsidR="00B37552">
        <w:t xml:space="preserve"> most disliked features. Therefore, I will not consider</w:t>
      </w:r>
      <w:r w:rsidR="00AA757E">
        <w:t xml:space="preserve"> </w:t>
      </w:r>
      <w:r w:rsidR="00C549AC">
        <w:t>including these in my solution</w:t>
      </w:r>
      <w:r w:rsidR="000737F9">
        <w:t xml:space="preserve">. The </w:t>
      </w:r>
      <w:r w:rsidR="0019008E">
        <w:t xml:space="preserve">dislike </w:t>
      </w:r>
      <w:r w:rsidR="00426A4B">
        <w:t xml:space="preserve">of </w:t>
      </w:r>
      <w:r w:rsidR="000737F9">
        <w:t xml:space="preserve">emojis </w:t>
      </w:r>
      <w:r w:rsidR="00ED0958">
        <w:t xml:space="preserve">by 17% of respondents </w:t>
      </w:r>
      <w:r w:rsidR="00426A4B">
        <w:t xml:space="preserve">is </w:t>
      </w:r>
      <w:r w:rsidR="00691C8E">
        <w:t xml:space="preserve">not </w:t>
      </w:r>
      <w:r w:rsidR="00426A4B">
        <w:t xml:space="preserve">a surprise </w:t>
      </w:r>
      <w:r w:rsidR="00691C8E">
        <w:t xml:space="preserve">here </w:t>
      </w:r>
      <w:r w:rsidR="00426A4B">
        <w:t xml:space="preserve">since it was identified as the </w:t>
      </w:r>
      <w:r w:rsidR="00691C8E">
        <w:t>2</w:t>
      </w:r>
      <w:r w:rsidR="00691C8E" w:rsidRPr="00691C8E">
        <w:rPr>
          <w:vertAlign w:val="superscript"/>
        </w:rPr>
        <w:t>nd</w:t>
      </w:r>
      <w:r w:rsidR="00691C8E">
        <w:t xml:space="preserve"> least used message type on Discord</w:t>
      </w:r>
      <w:r w:rsidR="00BB49F4">
        <w:t xml:space="preserve"> in </w:t>
      </w:r>
      <w:r w:rsidR="00BB49F4" w:rsidRPr="00BB49F4">
        <w:rPr>
          <w:rStyle w:val="Emphasis"/>
        </w:rPr>
        <w:fldChar w:fldCharType="begin"/>
      </w:r>
      <w:r w:rsidR="00BB49F4" w:rsidRPr="00BB49F4">
        <w:rPr>
          <w:rStyle w:val="Emphasis"/>
        </w:rPr>
        <w:instrText xml:space="preserve"> REF _Ref71908320 \r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Pr>
          <w:rStyle w:val="Emphasis"/>
        </w:rPr>
        <w:t>1.3.1</w:t>
      </w:r>
      <w:r w:rsidR="00BB49F4" w:rsidRPr="00BB49F4">
        <w:rPr>
          <w:rStyle w:val="Emphasis"/>
        </w:rPr>
        <w:fldChar w:fldCharType="end"/>
      </w:r>
      <w:r w:rsidR="00BB49F4" w:rsidRPr="00BB49F4">
        <w:rPr>
          <w:rStyle w:val="Emphasis"/>
        </w:rPr>
        <w:t xml:space="preserve"> </w:t>
      </w:r>
      <w:r w:rsidR="00BB49F4" w:rsidRPr="00BB49F4">
        <w:rPr>
          <w:rStyle w:val="Emphasis"/>
        </w:rPr>
        <w:fldChar w:fldCharType="begin"/>
      </w:r>
      <w:r w:rsidR="00BB49F4" w:rsidRPr="00BB49F4">
        <w:rPr>
          <w:rStyle w:val="Emphasis"/>
        </w:rPr>
        <w:instrText xml:space="preserve"> REF _Ref71908320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sidRPr="00A35DD1">
        <w:rPr>
          <w:rStyle w:val="Emphasis"/>
        </w:rPr>
        <w:t>Interview with Ethan Sandy</w:t>
      </w:r>
      <w:r w:rsidR="00BB49F4" w:rsidRPr="00BB49F4">
        <w:rPr>
          <w:rStyle w:val="Emphasis"/>
        </w:rPr>
        <w:fldChar w:fldCharType="end"/>
      </w:r>
      <w:r w:rsidR="00691C8E">
        <w:t>.</w:t>
      </w:r>
    </w:p>
    <w:p w14:paraId="4A8C97ED" w14:textId="77777777" w:rsidR="003D622C" w:rsidRDefault="003D622C">
      <w:pPr>
        <w:spacing w:line="259" w:lineRule="auto"/>
        <w:jc w:val="left"/>
      </w:pPr>
      <w:r>
        <w:br w:type="page"/>
      </w:r>
    </w:p>
    <w:p w14:paraId="5F221B34" w14:textId="77777777" w:rsidR="005E2D9D" w:rsidRDefault="006E687C" w:rsidP="0052533C">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2C86F9FB">
            <wp:extent cx="5666191"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95381" cy="4595554"/>
                    </a:xfrm>
                    <a:prstGeom prst="rect">
                      <a:avLst/>
                    </a:prstGeom>
                  </pic:spPr>
                </pic:pic>
              </a:graphicData>
            </a:graphic>
          </wp:inline>
        </w:drawing>
      </w:r>
    </w:p>
    <w:p w14:paraId="65CAC12E" w14:textId="29A20D50" w:rsidR="00CC6B8E" w:rsidRDefault="0053753E" w:rsidP="00E9130A">
      <w:r>
        <w:t xml:space="preserve">The </w:t>
      </w:r>
      <w:r w:rsidR="002B3E2B">
        <w:t xml:space="preserve">results </w:t>
      </w:r>
      <w:r w:rsidR="008075B3">
        <w:t>of</w:t>
      </w:r>
      <w:r>
        <w:t xml:space="preserve"> this question show me that the stakeholders</w:t>
      </w:r>
      <w:r w:rsidR="00165960">
        <w:t xml:space="preserve"> </w:t>
      </w:r>
      <w:r w:rsidR="004A0DCA">
        <w:t>do not think the following features</w:t>
      </w:r>
      <w:r w:rsidR="000E0041">
        <w:t xml:space="preserve"> make a </w:t>
      </w:r>
      <w:r w:rsidR="005D2E95">
        <w:t xml:space="preserve">significant impact </w:t>
      </w:r>
      <w:r w:rsidR="00146C99">
        <w:t>on</w:t>
      </w:r>
      <w:r w:rsidR="00437C90">
        <w:t xml:space="preserve"> </w:t>
      </w:r>
      <w:r w:rsidR="005D2E95">
        <w:t xml:space="preserve">a </w:t>
      </w:r>
      <w:r w:rsidR="000E0041">
        <w:t>messaging app</w:t>
      </w:r>
      <w:r w:rsidR="00086BB3">
        <w:t xml:space="preserve">: </w:t>
      </w:r>
      <w:commentRangeStart w:id="77"/>
      <w:r w:rsidR="006E687C">
        <w:t>in-app sounds, emojis, “typing…” indicator</w:t>
      </w:r>
      <w:r w:rsidR="0003381E">
        <w:t>, and un-sending messages</w:t>
      </w:r>
      <w:commentRangeEnd w:id="77"/>
      <w:r w:rsidR="00AD4BD8">
        <w:rPr>
          <w:rStyle w:val="CommentReference"/>
        </w:rPr>
        <w:commentReference w:id="77"/>
      </w:r>
      <w:r w:rsidR="006E687C">
        <w:t>.</w:t>
      </w:r>
      <w:r>
        <w:t xml:space="preserve"> </w:t>
      </w:r>
      <w:r w:rsidR="00CC6B8E">
        <w:t>From this</w:t>
      </w:r>
      <w:r w:rsidR="001B7CD6">
        <w:t>, along with the results from question 4</w:t>
      </w:r>
      <w:r w:rsidR="009144AB">
        <w:t>,</w:t>
      </w:r>
      <w:r w:rsidR="00CC6B8E">
        <w:t xml:space="preserve"> I can see that these features are non-essential</w:t>
      </w:r>
      <w:r w:rsidR="00D033AD">
        <w:t xml:space="preserve">. Therefore, </w:t>
      </w:r>
      <w:r w:rsidR="00CC6B8E">
        <w:t>I will not consider these for</w:t>
      </w:r>
      <w:r w:rsidR="009E515E">
        <w:t xml:space="preserve"> the list of necessary features</w:t>
      </w:r>
      <w:r w:rsidR="00CC6B8E">
        <w:t xml:space="preserve"> </w:t>
      </w:r>
      <w:r w:rsidR="009E515E">
        <w:t xml:space="preserve">for </w:t>
      </w:r>
      <w:r w:rsidR="00CC6B8E">
        <w:t>my solution.</w:t>
      </w:r>
    </w:p>
    <w:p w14:paraId="6FE0AB11" w14:textId="257FF8ED" w:rsidR="003D622C" w:rsidRDefault="00A23472">
      <w:r>
        <w:t xml:space="preserve">Another finding from the data </w:t>
      </w:r>
      <w:r w:rsidR="00146C99">
        <w:t>is</w:t>
      </w:r>
      <w:r>
        <w:t xml:space="preserve"> the</w:t>
      </w:r>
      <w:r w:rsidR="00CC6B8E">
        <w:t xml:space="preserve"> </w:t>
      </w:r>
      <w:r w:rsidR="009144AB">
        <w:t>four</w:t>
      </w:r>
      <w:r w:rsidR="00212974">
        <w:t xml:space="preserve"> most important features: </w:t>
      </w:r>
      <w:commentRangeStart w:id="78"/>
      <w:r w:rsidR="00487645">
        <w:t xml:space="preserve">group messages, </w:t>
      </w:r>
      <w:r w:rsidR="00692B64">
        <w:t>individual messages, encryption</w:t>
      </w:r>
      <w:r w:rsidR="00CC6B8E">
        <w:t>,</w:t>
      </w:r>
      <w:r w:rsidR="00692B64">
        <w:t xml:space="preserve"> and</w:t>
      </w:r>
      <w:r w:rsidR="007616DB">
        <w:t xml:space="preserve"> media </w:t>
      </w:r>
      <w:r w:rsidR="00692B64">
        <w:t>sharing</w:t>
      </w:r>
      <w:commentRangeEnd w:id="78"/>
      <w:r w:rsidR="001A5179">
        <w:rPr>
          <w:rStyle w:val="CommentReference"/>
        </w:rPr>
        <w:commentReference w:id="78"/>
      </w:r>
      <w:r w:rsidR="00692B64">
        <w:t>.</w:t>
      </w:r>
      <w:r w:rsidR="00CC6B8E">
        <w:t xml:space="preserve"> </w:t>
      </w:r>
      <w:r w:rsidR="00AD597D">
        <w:t xml:space="preserve">Since these are important to the stakeholders, </w:t>
      </w:r>
      <w:r w:rsidR="00CC6B8E">
        <w:t xml:space="preserve">I will consider these for the list of features </w:t>
      </w:r>
      <w:r w:rsidR="001C1311">
        <w:t xml:space="preserve">for </w:t>
      </w:r>
      <w:r w:rsidR="00CC6B8E">
        <w:t>the final solution.</w:t>
      </w:r>
      <w:r w:rsidR="007616DB">
        <w:t xml:space="preserve"> These findings are supported by the results from question 3 as well as </w:t>
      </w:r>
      <w:r w:rsidR="00B4543D">
        <w:t xml:space="preserve">in </w:t>
      </w:r>
      <w:r w:rsidR="009C26B0" w:rsidRPr="00BB49F4">
        <w:rPr>
          <w:rStyle w:val="Emphasis"/>
        </w:rPr>
        <w:fldChar w:fldCharType="begin"/>
      </w:r>
      <w:r w:rsidR="009C26B0" w:rsidRPr="00BB49F4">
        <w:rPr>
          <w:rStyle w:val="Emphasis"/>
        </w:rPr>
        <w:instrText xml:space="preserve"> REF _Ref71908320 \r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Pr>
          <w:rStyle w:val="Emphasis"/>
        </w:rPr>
        <w:t>1.3.1</w:t>
      </w:r>
      <w:r w:rsidR="009C26B0" w:rsidRPr="00BB49F4">
        <w:rPr>
          <w:rStyle w:val="Emphasis"/>
        </w:rPr>
        <w:fldChar w:fldCharType="end"/>
      </w:r>
      <w:r w:rsidR="009C26B0" w:rsidRPr="00BB49F4">
        <w:rPr>
          <w:rStyle w:val="Emphasis"/>
        </w:rPr>
        <w:t xml:space="preserve"> </w:t>
      </w:r>
      <w:r w:rsidR="009C26B0" w:rsidRPr="00BB49F4">
        <w:rPr>
          <w:rStyle w:val="Emphasis"/>
        </w:rPr>
        <w:fldChar w:fldCharType="begin"/>
      </w:r>
      <w:r w:rsidR="009C26B0" w:rsidRPr="00BB49F4">
        <w:rPr>
          <w:rStyle w:val="Emphasis"/>
        </w:rPr>
        <w:instrText xml:space="preserve"> REF _Ref71908320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sidRPr="00A35DD1">
        <w:rPr>
          <w:rStyle w:val="Emphasis"/>
        </w:rPr>
        <w:t>Interview with Ethan Sandy</w:t>
      </w:r>
      <w:r w:rsidR="009C26B0" w:rsidRPr="00BB49F4">
        <w:rPr>
          <w:rStyle w:val="Emphasis"/>
        </w:rPr>
        <w:fldChar w:fldCharType="end"/>
      </w:r>
      <w:r w:rsidR="007616DB">
        <w:t>.</w:t>
      </w:r>
    </w:p>
    <w:p w14:paraId="397D5FAF" w14:textId="77777777" w:rsidR="003D622C" w:rsidRDefault="003D622C">
      <w:pPr>
        <w:spacing w:line="259" w:lineRule="auto"/>
        <w:jc w:val="left"/>
      </w:pPr>
      <w:r>
        <w:br w:type="page"/>
      </w:r>
    </w:p>
    <w:p w14:paraId="69C101B4" w14:textId="3423B4B2" w:rsidR="007616DB" w:rsidRPr="00115DBD" w:rsidRDefault="004223C6" w:rsidP="0052533C">
      <w:pPr>
        <w:pStyle w:val="NoSpacing"/>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14D5F52" w14:textId="51912376" w:rsidR="00A47791" w:rsidRDefault="0045153E" w:rsidP="00CE4C1E">
      <w:r>
        <w:t>Question 6 shows me th</w:t>
      </w:r>
      <w:r w:rsidR="0032512F">
        <w:t>at</w:t>
      </w:r>
      <w:r>
        <w:t xml:space="preserve"> simplicity </w:t>
      </w:r>
      <w:r w:rsidR="006273E2">
        <w:t xml:space="preserve">(33%) </w:t>
      </w:r>
      <w:r>
        <w:t xml:space="preserve">is by far the most important quality of </w:t>
      </w:r>
      <w:r w:rsidR="006273E2">
        <w:t>a messaging app</w:t>
      </w:r>
      <w:r w:rsidR="006519F3">
        <w:t xml:space="preserve"> with ease of use (17%) coming in second. I will try to reflect these </w:t>
      </w:r>
      <w:r w:rsidR="00EC70CA">
        <w:t xml:space="preserve">qualities in my solution by considering them </w:t>
      </w:r>
      <w:r w:rsidR="00852F5A">
        <w:t>while designing my UI and by asking the stakeholders for feedback on my designs</w:t>
      </w:r>
    </w:p>
    <w:p w14:paraId="78F7E0EF" w14:textId="75E710FE" w:rsidR="004223C6" w:rsidRPr="00115DBD" w:rsidRDefault="004223C6" w:rsidP="0052533C">
      <w:pPr>
        <w:pStyle w:val="NoSpacing"/>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539AC4FA" w:rsidR="003D622C" w:rsidRDefault="00B76AB4" w:rsidP="000F52B4">
      <w:r>
        <w:t>S</w:t>
      </w:r>
      <w:r w:rsidR="00A64C3B">
        <w:t xml:space="preserve">ocialising </w:t>
      </w:r>
      <w:r w:rsidR="007349FD">
        <w:t xml:space="preserve">(60%) </w:t>
      </w:r>
      <w:r w:rsidR="00A64C3B">
        <w:t xml:space="preserve">and </w:t>
      </w:r>
      <w:commentRangeStart w:id="79"/>
      <w:r w:rsidR="00A64C3B">
        <w:t xml:space="preserve">sharing media </w:t>
      </w:r>
      <w:r w:rsidR="007349FD">
        <w:t>(20%)</w:t>
      </w:r>
      <w:commentRangeEnd w:id="79"/>
      <w:r w:rsidR="00B55F29">
        <w:rPr>
          <w:rStyle w:val="CommentReference"/>
        </w:rPr>
        <w:commentReference w:id="79"/>
      </w:r>
      <w:r w:rsidR="007349FD">
        <w:t xml:space="preserve"> </w:t>
      </w:r>
      <w:r w:rsidR="00A64C3B">
        <w:t>appear</w:t>
      </w:r>
      <w:r w:rsidR="0068141C">
        <w:t>ed</w:t>
      </w:r>
      <w:r>
        <w:t xml:space="preserve"> </w:t>
      </w:r>
      <w:r w:rsidR="00A64C3B">
        <w:t xml:space="preserve">at the top </w:t>
      </w:r>
      <w:r w:rsidR="007349FD">
        <w:t xml:space="preserve">of question </w:t>
      </w:r>
      <w:r w:rsidR="00F62E5D">
        <w:t xml:space="preserve">7’s ranking </w:t>
      </w:r>
      <w:r w:rsidR="0038461B">
        <w:t xml:space="preserve">which </w:t>
      </w:r>
      <w:r w:rsidR="00A64C3B">
        <w:t xml:space="preserve">was </w:t>
      </w:r>
      <w:r w:rsidR="00AB33FE">
        <w:t>expected</w:t>
      </w:r>
      <w:r w:rsidR="00E45E0E">
        <w:t xml:space="preserve">. However, </w:t>
      </w:r>
      <w:r w:rsidR="00AB33FE">
        <w:t xml:space="preserve">the other two </w:t>
      </w:r>
      <w:r w:rsidR="00E45E0E">
        <w:t>answers</w:t>
      </w:r>
      <w:r w:rsidR="00C968CC">
        <w:t xml:space="preserve"> were</w:t>
      </w:r>
      <w:r w:rsidR="00667A77">
        <w:t xml:space="preserve"> </w:t>
      </w:r>
      <w:r w:rsidR="00561BFE">
        <w:t>surprising</w:t>
      </w:r>
      <w:r w:rsidR="006D50D1">
        <w:t>:</w:t>
      </w:r>
      <w:r w:rsidR="00667A77" w:rsidRPr="00667A77">
        <w:t xml:space="preserve"> </w:t>
      </w:r>
      <w:commentRangeStart w:id="80"/>
      <w:r w:rsidR="00667A77">
        <w:t>wor</w:t>
      </w:r>
      <w:r w:rsidR="00561BFE">
        <w:t>k (13%)</w:t>
      </w:r>
      <w:commentRangeEnd w:id="80"/>
      <w:r w:rsidR="00667A77">
        <w:rPr>
          <w:rStyle w:val="CommentReference"/>
        </w:rPr>
        <w:commentReference w:id="80"/>
      </w:r>
      <w:r w:rsidR="006D50D1">
        <w:t xml:space="preserve"> </w:t>
      </w:r>
      <w:r w:rsidR="00667A77">
        <w:t xml:space="preserve">and </w:t>
      </w:r>
      <w:r w:rsidR="006D50D1">
        <w:t>sharing link</w:t>
      </w:r>
      <w:r w:rsidR="00667A77">
        <w:t>s (7%)</w:t>
      </w:r>
      <w:r w:rsidR="006D50D1">
        <w:t>.</w:t>
      </w:r>
      <w:r w:rsidR="00C272DB">
        <w:t xml:space="preserve"> To accommodate for the </w:t>
      </w:r>
      <w:r w:rsidR="00561BFE">
        <w:t xml:space="preserve">stakeholders </w:t>
      </w:r>
      <w:r w:rsidR="00C272DB">
        <w:t>who put down sharing links</w:t>
      </w:r>
      <w:r w:rsidR="00914A29">
        <w:t>, I will investigate automatically hyperlinking text and opening browsers.</w:t>
      </w:r>
      <w:r w:rsidR="0005675E">
        <w:t xml:space="preserve"> </w:t>
      </w:r>
      <w:r w:rsidR="00561BFE">
        <w:t xml:space="preserve">However, </w:t>
      </w:r>
      <w:r w:rsidR="0005675E">
        <w:t xml:space="preserve">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r w:rsidR="00503DF5">
        <w:t xml:space="preserve"> Also of note is the fact that neither of these surprising answers </w:t>
      </w:r>
      <w:r w:rsidR="00F11E5B">
        <w:t>got a higher percentage of votes, therefore, adding such features should not be a priority.</w:t>
      </w:r>
    </w:p>
    <w:p w14:paraId="73839ECE" w14:textId="77777777" w:rsidR="003D622C" w:rsidRDefault="003D622C">
      <w:pPr>
        <w:spacing w:line="259" w:lineRule="auto"/>
        <w:jc w:val="left"/>
      </w:pPr>
      <w:r>
        <w:br w:type="page"/>
      </w:r>
    </w:p>
    <w:p w14:paraId="31F8DE21" w14:textId="54FF7E97" w:rsidR="004223C6" w:rsidRPr="00115DBD" w:rsidRDefault="004223C6" w:rsidP="0052533C">
      <w:pPr>
        <w:pStyle w:val="NoSpacing"/>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74266D74" w:rsidR="00EF3805" w:rsidRDefault="00EF3805" w:rsidP="00EF3805">
      <w:pPr>
        <w:jc w:val="center"/>
      </w:pPr>
      <w:r>
        <w:rPr>
          <w:noProof/>
        </w:rPr>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141FFFE" w14:textId="5D3C22C2" w:rsidR="00414ECA" w:rsidRPr="005E7220" w:rsidRDefault="00414ECA" w:rsidP="005E7220">
      <w:r>
        <w:t xml:space="preserve">Next, the </w:t>
      </w:r>
      <w:r w:rsidR="006013C3">
        <w:t>findings from question 8 are that m</w:t>
      </w:r>
      <w:r w:rsidR="001619B9">
        <w:t xml:space="preserve">any stakeholders want to see voice notes (50%) added to messaging apps. However, I </w:t>
      </w:r>
      <w:r w:rsidR="001159DC">
        <w:t>think that this feature</w:t>
      </w:r>
      <w:r w:rsidR="0084339A">
        <w:t xml:space="preserve"> </w:t>
      </w:r>
      <w:r w:rsidR="001159DC">
        <w:t>is beyond the scope of the project as it will require file storage and microphone access</w:t>
      </w:r>
      <w:r w:rsidR="0084339A">
        <w:t xml:space="preserve">. I </w:t>
      </w:r>
      <w:r w:rsidR="00717D29">
        <w:t xml:space="preserve">may </w:t>
      </w:r>
      <w:r w:rsidR="0084339A">
        <w:t xml:space="preserve">still consider the feature but do not expect it to reach the final list of requirements and the success criteria. </w:t>
      </w:r>
      <w:r w:rsidR="002529F6">
        <w:t>The joint second</w:t>
      </w:r>
      <w:r w:rsidR="00F12730">
        <w:t>-</w:t>
      </w:r>
      <w:r w:rsidR="002529F6">
        <w:t xml:space="preserve">highest scoring features are </w:t>
      </w:r>
      <w:commentRangeStart w:id="81"/>
      <w:r w:rsidR="002529F6">
        <w:t xml:space="preserve">bigger file limits </w:t>
      </w:r>
      <w:commentRangeEnd w:id="81"/>
      <w:r w:rsidR="00FD6841">
        <w:rPr>
          <w:rStyle w:val="CommentReference"/>
        </w:rPr>
        <w:commentReference w:id="81"/>
      </w:r>
      <w:r w:rsidR="002529F6">
        <w:t>(25%) and “Notification read at …” (25%)</w:t>
      </w:r>
      <w:r w:rsidR="00C42224">
        <w:t xml:space="preserve">. Including a bigger file size limit could be done by raising the cap </w:t>
      </w:r>
      <w:r w:rsidR="00107056">
        <w:t xml:space="preserve">above 8MB </w:t>
      </w:r>
      <w:r w:rsidR="00835B6F">
        <w:t xml:space="preserve">for example </w:t>
      </w:r>
      <w:r w:rsidR="006E00DA">
        <w:t>(</w:t>
      </w:r>
      <w:r w:rsidR="00107056">
        <w:t>Discord</w:t>
      </w:r>
      <w:r w:rsidR="006E00DA">
        <w:t>’s cap</w:t>
      </w:r>
      <w:r w:rsidR="00107056">
        <w:t xml:space="preserve"> for non-paying members </w:t>
      </w:r>
      <w:r w:rsidR="00742809">
        <w:t xml:space="preserve">as found in </w:t>
      </w:r>
      <w:r w:rsidR="005E7220" w:rsidRPr="00D81FAA">
        <w:rPr>
          <w:rStyle w:val="Emphasis"/>
        </w:rPr>
        <w:fldChar w:fldCharType="begin"/>
      </w:r>
      <w:r w:rsidR="005E7220" w:rsidRPr="00D81FAA">
        <w:rPr>
          <w:rStyle w:val="Emphasis"/>
        </w:rPr>
        <w:instrText xml:space="preserve"> REF _Ref69592845 \r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Pr>
          <w:rStyle w:val="Emphasis"/>
        </w:rPr>
        <w:t>1.2.1</w:t>
      </w:r>
      <w:r w:rsidR="005E7220" w:rsidRPr="00D81FAA">
        <w:rPr>
          <w:rStyle w:val="Emphasis"/>
        </w:rPr>
        <w:fldChar w:fldCharType="end"/>
      </w:r>
      <w:r w:rsidR="005E7220" w:rsidRPr="00D81FAA">
        <w:rPr>
          <w:rStyle w:val="Emphasis"/>
        </w:rPr>
        <w:t xml:space="preserve"> </w:t>
      </w:r>
      <w:r w:rsidR="005E7220" w:rsidRPr="00D81FAA">
        <w:rPr>
          <w:rStyle w:val="Emphasis"/>
        </w:rPr>
        <w:fldChar w:fldCharType="begin"/>
      </w:r>
      <w:r w:rsidR="005E7220" w:rsidRPr="00D81FAA">
        <w:rPr>
          <w:rStyle w:val="Emphasis"/>
        </w:rPr>
        <w:instrText xml:space="preserve"> REF _Ref69592845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sidRPr="00A35DD1">
        <w:rPr>
          <w:rStyle w:val="Emphasis"/>
        </w:rPr>
        <w:t>Existing Program – Discord</w:t>
      </w:r>
      <w:r w:rsidR="005E7220" w:rsidRPr="00D81FAA">
        <w:rPr>
          <w:rStyle w:val="Emphasis"/>
        </w:rPr>
        <w:fldChar w:fldCharType="end"/>
      </w:r>
      <w:r w:rsidR="006E00DA">
        <w:t>)</w:t>
      </w:r>
      <w:r w:rsidR="00931EE8">
        <w:t xml:space="preserve"> so will be considered as a feature to potentially includ</w:t>
      </w:r>
      <w:r w:rsidR="0068141C">
        <w:t>e</w:t>
      </w:r>
      <w:r w:rsidR="00931EE8">
        <w:t xml:space="preserve"> in my solution</w:t>
      </w:r>
      <w:r w:rsidR="005E7220" w:rsidRPr="005E7220">
        <w:t>.</w:t>
      </w:r>
      <w:r w:rsidR="00001DB9">
        <w:t xml:space="preserve"> “Notification read at …” on the other hand will</w:t>
      </w:r>
      <w:r w:rsidR="002B3087">
        <w:t xml:space="preserve"> not be possible to be </w:t>
      </w:r>
      <w:r w:rsidR="0033439B">
        <w:t xml:space="preserve">considered as it is beyond the project’s scope: </w:t>
      </w:r>
      <w:r w:rsidR="002B3087">
        <w:t>it would require me to firstly send notifications to the user</w:t>
      </w:r>
      <w:r w:rsidR="005110E7">
        <w:t xml:space="preserve"> and secondly somehow track when this notification has been read.</w:t>
      </w:r>
    </w:p>
    <w:p w14:paraId="6709B4C6" w14:textId="511881BB" w:rsidR="00492347" w:rsidRPr="00115DBD" w:rsidRDefault="00492347" w:rsidP="0052533C">
      <w:pPr>
        <w:pStyle w:val="NoSpacing"/>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01D2D95C">
            <wp:extent cx="3640958" cy="879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75266" cy="888185"/>
                    </a:xfrm>
                    <a:prstGeom prst="rect">
                      <a:avLst/>
                    </a:prstGeom>
                    <a:noFill/>
                  </pic:spPr>
                </pic:pic>
              </a:graphicData>
            </a:graphic>
          </wp:inline>
        </w:drawing>
      </w:r>
    </w:p>
    <w:p w14:paraId="1A3717E9" w14:textId="71CC8E3E" w:rsidR="00FD6841" w:rsidRDefault="00FD6841">
      <w:r>
        <w:t xml:space="preserve">Lastly, </w:t>
      </w:r>
      <w:r w:rsidR="00C72DD1">
        <w:t>to further confirm the suitability of the respondents</w:t>
      </w:r>
      <w:r w:rsidR="009540A8">
        <w:t xml:space="preserve">, there was an average rating of 4.3/5 for how important privacy </w:t>
      </w:r>
      <w:r w:rsidR="005B599F">
        <w:t>to them is</w:t>
      </w:r>
      <w:r w:rsidR="009540A8">
        <w:t xml:space="preserve">. </w:t>
      </w:r>
      <w:r w:rsidR="006D435A">
        <w:t>Privacy</w:t>
      </w:r>
      <w:r w:rsidR="009540A8">
        <w:t xml:space="preserve"> </w:t>
      </w:r>
      <w:r w:rsidR="00E94FC4">
        <w:t>is very important for this project as it</w:t>
      </w:r>
      <w:r w:rsidR="00B4543D">
        <w:t xml:space="preserve"> aim</w:t>
      </w:r>
      <w:r w:rsidR="00E94FC4">
        <w:t xml:space="preserve">s to make a secure, end-to-end encrypted </w:t>
      </w:r>
      <w:r w:rsidR="00244B6E">
        <w:t xml:space="preserve">instant </w:t>
      </w:r>
      <w:r w:rsidR="00E94FC4">
        <w:t xml:space="preserve">messaging </w:t>
      </w:r>
      <w:r w:rsidR="00244B6E">
        <w:t>program</w:t>
      </w:r>
      <w:r w:rsidR="008B6255">
        <w:t xml:space="preserve"> for users who care about who is viewing their data</w:t>
      </w:r>
      <w:r w:rsidR="00E522D2">
        <w:t xml:space="preserve">, so having </w:t>
      </w:r>
      <w:r w:rsidR="0042349F">
        <w:t xml:space="preserve">stakeholders who </w:t>
      </w:r>
      <w:r w:rsidR="00E522D2">
        <w:t xml:space="preserve">are conscious about their privacy is </w:t>
      </w:r>
      <w:r w:rsidR="003F385E">
        <w:t>paramount</w:t>
      </w:r>
      <w:r w:rsidR="008B6255">
        <w:t>.</w:t>
      </w:r>
    </w:p>
    <w:p w14:paraId="3E3F0093" w14:textId="54A79324" w:rsidR="00873EA6" w:rsidRPr="0052533C" w:rsidRDefault="00873EA6" w:rsidP="0052533C">
      <w:pPr>
        <w:pStyle w:val="NoSpacing"/>
        <w:rPr>
          <w:rStyle w:val="Strong"/>
        </w:rPr>
      </w:pPr>
      <w:r w:rsidRPr="0052533C">
        <w:rPr>
          <w:rStyle w:val="Strong"/>
        </w:rPr>
        <w:t>Conclusion</w:t>
      </w:r>
    </w:p>
    <w:p w14:paraId="3BC4C0F8" w14:textId="5514BB8D" w:rsidR="00873EA6" w:rsidRDefault="006F34A0">
      <w:r>
        <w:t xml:space="preserve">Overall, </w:t>
      </w:r>
      <w:r w:rsidR="00873EA6">
        <w:t xml:space="preserve">I am satisfied with the results of </w:t>
      </w:r>
      <w:r w:rsidR="00906A8E">
        <w:t>the</w:t>
      </w:r>
      <w:r w:rsidR="00873EA6">
        <w:t xml:space="preserve"> survey. The respondents have been proven </w:t>
      </w:r>
      <w:r w:rsidR="007D55B1">
        <w:t xml:space="preserve">through </w:t>
      </w:r>
      <w:r>
        <w:t xml:space="preserve">many </w:t>
      </w:r>
      <w:r w:rsidR="00873EA6">
        <w:t xml:space="preserve">metrics that </w:t>
      </w:r>
      <w:r w:rsidR="007D55B1">
        <w:t>they are appropriate representatives of the stakeholders</w:t>
      </w:r>
      <w:r w:rsidR="00D719D0">
        <w:t>,</w:t>
      </w:r>
      <w:r w:rsidR="001D3554">
        <w:t xml:space="preserve"> which allows me to trust the survey’s results</w:t>
      </w:r>
      <w:r w:rsidR="00F84B60">
        <w:t>.</w:t>
      </w:r>
      <w:r w:rsidR="003442C4">
        <w:t xml:space="preserve"> In addition, </w:t>
      </w:r>
      <w:r>
        <w:t xml:space="preserve">I now have a list of several features </w:t>
      </w:r>
      <w:r w:rsidR="00463F2D">
        <w:t xml:space="preserve">to consider for </w:t>
      </w:r>
      <w:r w:rsidR="00F84B60">
        <w:t xml:space="preserve">the solution </w:t>
      </w:r>
      <w:r w:rsidR="00463F2D">
        <w:t xml:space="preserve">and </w:t>
      </w:r>
      <w:r w:rsidR="00CF3A4C">
        <w:t>a general guide for how to approach the UI design</w:t>
      </w:r>
      <w:r w:rsidR="00AD302B">
        <w:t>.</w:t>
      </w:r>
    </w:p>
    <w:p w14:paraId="3E3B8B57" w14:textId="79C51EAF" w:rsidR="004729F2" w:rsidRDefault="004729F2">
      <w:r>
        <w:br w:type="page"/>
      </w:r>
    </w:p>
    <w:p w14:paraId="6D067E50" w14:textId="37BCB468" w:rsidR="001E3953" w:rsidRPr="001E3953" w:rsidRDefault="001E3953" w:rsidP="001E3953">
      <w:pPr>
        <w:pStyle w:val="Heading2"/>
      </w:pPr>
      <w:bookmarkStart w:id="82" w:name="_Toc93777663"/>
      <w:r>
        <w:t>Requirement</w:t>
      </w:r>
      <w:r w:rsidR="00134844">
        <w:t>s</w:t>
      </w:r>
      <w:bookmarkEnd w:id="82"/>
    </w:p>
    <w:p w14:paraId="2FD50010" w14:textId="32BC31F7" w:rsidR="002917AB" w:rsidRDefault="009D370B" w:rsidP="002917AB">
      <w:pPr>
        <w:pStyle w:val="Heading3"/>
      </w:pPr>
      <w:bookmarkStart w:id="83" w:name="_Ref89611248"/>
      <w:bookmarkStart w:id="84" w:name="_Ref89611250"/>
      <w:bookmarkStart w:id="85" w:name="_Toc93777664"/>
      <w:commentRangeStart w:id="86"/>
      <w:r>
        <w:t xml:space="preserve">Stakeholder </w:t>
      </w:r>
      <w:commentRangeStart w:id="87"/>
      <w:r w:rsidR="008A3AB0">
        <w:t>Re</w:t>
      </w:r>
      <w:r>
        <w:t>quirements</w:t>
      </w:r>
      <w:commentRangeEnd w:id="86"/>
      <w:r w:rsidR="00D9707D">
        <w:rPr>
          <w:rStyle w:val="CommentReference"/>
          <w:rFonts w:asciiTheme="minorHAnsi" w:eastAsiaTheme="minorEastAsia" w:hAnsiTheme="minorHAnsi" w:cstheme="minorBidi"/>
          <w:b w:val="0"/>
          <w:bCs w:val="0"/>
          <w:color w:val="auto"/>
        </w:rPr>
        <w:commentReference w:id="86"/>
      </w:r>
      <w:commentRangeEnd w:id="87"/>
      <w:r w:rsidR="00707585">
        <w:rPr>
          <w:rStyle w:val="CommentReference"/>
          <w:rFonts w:asciiTheme="minorHAnsi" w:eastAsiaTheme="minorEastAsia" w:hAnsiTheme="minorHAnsi" w:cstheme="minorBidi"/>
          <w:b w:val="0"/>
          <w:bCs w:val="0"/>
          <w:color w:val="auto"/>
        </w:rPr>
        <w:commentReference w:id="87"/>
      </w:r>
      <w:bookmarkEnd w:id="83"/>
      <w:bookmarkEnd w:id="84"/>
      <w:bookmarkEnd w:id="85"/>
    </w:p>
    <w:p w14:paraId="69D12775" w14:textId="17F1015F" w:rsidR="00194BC3" w:rsidRDefault="00194BC3" w:rsidP="00337441">
      <w:pPr>
        <w:pStyle w:val="NoSpacing"/>
        <w:rPr>
          <w:rStyle w:val="Strong"/>
        </w:rPr>
      </w:pPr>
      <w:r w:rsidRPr="00194BC3">
        <w:rPr>
          <w:rStyle w:val="Strong"/>
        </w:rPr>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DB48F1">
            <w:pPr>
              <w:pStyle w:val="TableCell"/>
            </w:pPr>
            <w:r>
              <w:t xml:space="preserve">Accounts </w:t>
            </w:r>
            <w:r w:rsidR="00280411">
              <w:t>are</w:t>
            </w:r>
            <w:r>
              <w:t xml:space="preserve"> needed to use the program</w:t>
            </w:r>
          </w:p>
        </w:tc>
        <w:tc>
          <w:tcPr>
            <w:tcW w:w="3005" w:type="dxa"/>
            <w:vAlign w:val="center"/>
          </w:tcPr>
          <w:p w14:paraId="3EB85C90" w14:textId="52FC3B8D" w:rsidR="000320F4" w:rsidRDefault="000320F4" w:rsidP="00DB48F1">
            <w:pPr>
              <w:pStyle w:val="TableCell"/>
            </w:pPr>
            <w:r>
              <w:t>Accounts make contacts recognisable and accountable for their messages</w:t>
            </w:r>
          </w:p>
        </w:tc>
        <w:tc>
          <w:tcPr>
            <w:tcW w:w="3006" w:type="dxa"/>
            <w:vAlign w:val="center"/>
          </w:tcPr>
          <w:p w14:paraId="41C3E47E" w14:textId="318581F7" w:rsidR="000320F4" w:rsidRDefault="000320F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AD6C74">
        <w:tc>
          <w:tcPr>
            <w:tcW w:w="3005" w:type="dxa"/>
            <w:vAlign w:val="center"/>
          </w:tcPr>
          <w:p w14:paraId="0AC2DDDF" w14:textId="1EA2F64C" w:rsidR="000320F4" w:rsidRDefault="00F726B5" w:rsidP="00DB48F1">
            <w:pPr>
              <w:pStyle w:val="TableCell"/>
            </w:pPr>
            <w:r>
              <w:t>Passwords must pass a minimum</w:t>
            </w:r>
            <w:r w:rsidR="00932171">
              <w:t xml:space="preserve"> complexity check</w:t>
            </w:r>
          </w:p>
        </w:tc>
        <w:tc>
          <w:tcPr>
            <w:tcW w:w="3005" w:type="dxa"/>
            <w:vAlign w:val="center"/>
          </w:tcPr>
          <w:p w14:paraId="70C67A71" w14:textId="011C8F2E" w:rsidR="000320F4" w:rsidRDefault="000B0ABA" w:rsidP="00DB48F1">
            <w:pPr>
              <w:pStyle w:val="TableCell"/>
            </w:pPr>
            <w:r>
              <w:t xml:space="preserve">Security is </w:t>
            </w:r>
            <w:r w:rsidR="008211C4">
              <w:t>important for the program so secure passwords is a must</w:t>
            </w:r>
          </w:p>
        </w:tc>
        <w:tc>
          <w:tcPr>
            <w:tcW w:w="3006" w:type="dxa"/>
            <w:vAlign w:val="center"/>
          </w:tcPr>
          <w:p w14:paraId="0954375E" w14:textId="01932D2A" w:rsidR="000320F4" w:rsidRDefault="008211C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DB48F1">
            <w:pPr>
              <w:pStyle w:val="TableCell"/>
            </w:pPr>
            <w:r>
              <w:t xml:space="preserve">Passwords </w:t>
            </w:r>
            <w:r w:rsidR="000C7966">
              <w:t xml:space="preserve">and keys </w:t>
            </w:r>
            <w:r>
              <w:t>are not stored in plaintext</w:t>
            </w:r>
          </w:p>
        </w:tc>
        <w:tc>
          <w:tcPr>
            <w:tcW w:w="3005" w:type="dxa"/>
            <w:vAlign w:val="center"/>
          </w:tcPr>
          <w:p w14:paraId="558282E7" w14:textId="25A05E66" w:rsidR="00A200F0" w:rsidRDefault="00A200F0" w:rsidP="00DB48F1">
            <w:pPr>
              <w:pStyle w:val="TableCell"/>
            </w:pPr>
            <w:r>
              <w:t xml:space="preserve">Storing </w:t>
            </w:r>
            <w:r w:rsidR="000C7966">
              <w:t>sensitive data</w:t>
            </w:r>
            <w:r>
              <w:t xml:space="preserve"> as plaintext will undermine </w:t>
            </w:r>
            <w:r w:rsidR="002305F9">
              <w:t>the system’s security</w:t>
            </w:r>
          </w:p>
        </w:tc>
        <w:tc>
          <w:tcPr>
            <w:tcW w:w="3006" w:type="dxa"/>
            <w:vAlign w:val="center"/>
          </w:tcPr>
          <w:p w14:paraId="0AE4BDC0" w14:textId="3124BA9B" w:rsidR="00A200F0" w:rsidRPr="004F5CF7" w:rsidRDefault="002305F9"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p>
        </w:tc>
      </w:tr>
      <w:tr w:rsidR="000320F4" w14:paraId="56C813CD" w14:textId="77777777" w:rsidTr="00AD6C74">
        <w:tc>
          <w:tcPr>
            <w:tcW w:w="3005" w:type="dxa"/>
            <w:vAlign w:val="center"/>
          </w:tcPr>
          <w:p w14:paraId="7349843E" w14:textId="472CCA63" w:rsidR="000320F4" w:rsidRDefault="00651286" w:rsidP="00DB48F1">
            <w:pPr>
              <w:pStyle w:val="TableCell"/>
            </w:pPr>
            <w:r>
              <w:t xml:space="preserve">Messages are </w:t>
            </w:r>
            <w:r w:rsidR="00FF1C98">
              <w:t>end-to-end encrypted</w:t>
            </w:r>
          </w:p>
        </w:tc>
        <w:tc>
          <w:tcPr>
            <w:tcW w:w="3005" w:type="dxa"/>
            <w:vAlign w:val="center"/>
          </w:tcPr>
          <w:p w14:paraId="66632818" w14:textId="7A470D76" w:rsidR="000320F4" w:rsidRDefault="00651286" w:rsidP="00DB48F1">
            <w:pPr>
              <w:pStyle w:val="TableCell"/>
            </w:pPr>
            <w:r>
              <w:t xml:space="preserve">This is the most important feature for the stakeholders as it’s the </w:t>
            </w:r>
            <w:r w:rsidR="00DA50E0">
              <w:t>purpose of the program</w:t>
            </w:r>
          </w:p>
        </w:tc>
        <w:tc>
          <w:tcPr>
            <w:tcW w:w="3006" w:type="dxa"/>
            <w:vAlign w:val="center"/>
          </w:tcPr>
          <w:p w14:paraId="05061E61" w14:textId="5AD02203" w:rsidR="000320F4" w:rsidRPr="00DA50E0" w:rsidRDefault="00DA50E0"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DB48F1">
            <w:pPr>
              <w:pStyle w:val="TableCell"/>
            </w:pPr>
            <w:r>
              <w:t>The c</w:t>
            </w:r>
            <w:r w:rsidR="00B02BA9">
              <w:t>lient program works without the need for any setup</w:t>
            </w:r>
          </w:p>
        </w:tc>
        <w:tc>
          <w:tcPr>
            <w:tcW w:w="3005" w:type="dxa"/>
            <w:vAlign w:val="center"/>
          </w:tcPr>
          <w:p w14:paraId="68F2B415" w14:textId="00EC9490" w:rsidR="00F86B33" w:rsidRDefault="008D10C7" w:rsidP="00DB48F1">
            <w:pPr>
              <w:pStyle w:val="TableCell"/>
            </w:pPr>
            <w:r>
              <w:t>The stakeholders want simplicity and usability</w:t>
            </w:r>
          </w:p>
        </w:tc>
        <w:tc>
          <w:tcPr>
            <w:tcW w:w="3006" w:type="dxa"/>
            <w:vAlign w:val="center"/>
          </w:tcPr>
          <w:p w14:paraId="41F389D5" w14:textId="5E85DB06" w:rsidR="00F86B33" w:rsidRPr="00DA50E0" w:rsidRDefault="007F34E1"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AD6C74">
        <w:tc>
          <w:tcPr>
            <w:tcW w:w="3005" w:type="dxa"/>
            <w:vAlign w:val="center"/>
          </w:tcPr>
          <w:p w14:paraId="06C1D14A" w14:textId="11AD5F4B" w:rsidR="004A2F26" w:rsidRDefault="004A2F26" w:rsidP="00DB48F1">
            <w:pPr>
              <w:pStyle w:val="TableCell"/>
            </w:pPr>
            <w:r>
              <w:t>Tab based navigation</w:t>
            </w:r>
          </w:p>
        </w:tc>
        <w:tc>
          <w:tcPr>
            <w:tcW w:w="3005" w:type="dxa"/>
            <w:vAlign w:val="center"/>
          </w:tcPr>
          <w:p w14:paraId="5486C0CC" w14:textId="432D8BD9" w:rsidR="004A2F26" w:rsidRDefault="004A2F26" w:rsidP="00DB48F1">
            <w:pPr>
              <w:pStyle w:val="TableCell"/>
            </w:pPr>
            <w:r>
              <w:t>This is a common and intuitive navigation method preferred by the stakeholders</w:t>
            </w:r>
          </w:p>
        </w:tc>
        <w:tc>
          <w:tcPr>
            <w:tcW w:w="3006" w:type="dxa"/>
            <w:vAlign w:val="center"/>
          </w:tcPr>
          <w:p w14:paraId="509F45CC" w14:textId="455AE83C" w:rsidR="004A2F26" w:rsidRPr="00DA50E0" w:rsidRDefault="004A2F26"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212FD29C" w14:textId="4424A27B" w:rsidR="002917AB" w:rsidRDefault="002917AB" w:rsidP="00DB48F1">
      <w:pPr>
        <w:pStyle w:val="NoSpacing"/>
        <w:spacing w:before="240"/>
        <w:rPr>
          <w:rStyle w:val="Strong"/>
        </w:rPr>
      </w:pPr>
      <w:r w:rsidRPr="00194BC3">
        <w:rPr>
          <w:rStyle w:val="Strong"/>
        </w:rPr>
        <w:t xml:space="preserve">Secondary </w:t>
      </w:r>
      <w:r w:rsidR="009F773A" w:rsidRPr="00194BC3">
        <w:rPr>
          <w:rStyle w:val="Strong"/>
        </w:rPr>
        <w:t>R</w:t>
      </w:r>
      <w:r w:rsidRPr="00194BC3">
        <w:rPr>
          <w:rStyle w:val="Strong"/>
        </w:rPr>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DB48F1">
            <w:pPr>
              <w:pStyle w:val="TableCell"/>
            </w:pPr>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DB48F1">
            <w:pPr>
              <w:pStyle w:val="TableCell"/>
            </w:pPr>
            <w:r>
              <w:t>It is a feature in Discord that the stakeholders would like to see in this program</w:t>
            </w:r>
          </w:p>
        </w:tc>
        <w:tc>
          <w:tcPr>
            <w:tcW w:w="3006" w:type="dxa"/>
            <w:vAlign w:val="center"/>
          </w:tcPr>
          <w:p w14:paraId="7191F098" w14:textId="3BFB13E9" w:rsidR="00DF7707" w:rsidRPr="004F5CF7" w:rsidRDefault="004F5CF7"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AD6C74">
        <w:tc>
          <w:tcPr>
            <w:tcW w:w="3005" w:type="dxa"/>
            <w:vAlign w:val="center"/>
          </w:tcPr>
          <w:p w14:paraId="3E2CD5D9" w14:textId="156E777D" w:rsidR="00DF7707" w:rsidRDefault="00D3040D" w:rsidP="00DB48F1">
            <w:pPr>
              <w:pStyle w:val="TableCell"/>
            </w:pPr>
            <w:r>
              <w:t xml:space="preserve">Messages are sent via pressing the </w:t>
            </w:r>
            <w:r w:rsidR="00566B89">
              <w:t>ENTER</w:t>
            </w:r>
            <w:r>
              <w:t xml:space="preserve"> key</w:t>
            </w:r>
          </w:p>
        </w:tc>
        <w:tc>
          <w:tcPr>
            <w:tcW w:w="3005" w:type="dxa"/>
            <w:vAlign w:val="center"/>
          </w:tcPr>
          <w:p w14:paraId="5914B268" w14:textId="77941A55" w:rsidR="00DF7707" w:rsidRDefault="002917AB" w:rsidP="00DB48F1">
            <w:pPr>
              <w:pStyle w:val="TableCell"/>
            </w:pPr>
            <w:r>
              <w:t xml:space="preserve">It is intuitive </w:t>
            </w:r>
            <w:r w:rsidR="00280BAD">
              <w:t>and the most common method</w:t>
            </w:r>
          </w:p>
        </w:tc>
        <w:tc>
          <w:tcPr>
            <w:tcW w:w="3006" w:type="dxa"/>
            <w:vAlign w:val="center"/>
          </w:tcPr>
          <w:p w14:paraId="0A0D320D" w14:textId="49CCD0ED" w:rsidR="00FD6FDE" w:rsidRPr="00FD6FDE" w:rsidRDefault="004F5CF7" w:rsidP="00DB48F1">
            <w:pPr>
              <w:pStyle w:val="TableCell"/>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DB48F1">
            <w:pPr>
              <w:pStyle w:val="TableCell"/>
            </w:pPr>
            <w:r>
              <w:t>View historic messages</w:t>
            </w:r>
          </w:p>
        </w:tc>
        <w:tc>
          <w:tcPr>
            <w:tcW w:w="3005" w:type="dxa"/>
            <w:vAlign w:val="center"/>
          </w:tcPr>
          <w:p w14:paraId="09AE15D0" w14:textId="21F17198" w:rsidR="00DF7707" w:rsidRDefault="00FB3B85" w:rsidP="00DB48F1">
            <w:pPr>
              <w:pStyle w:val="TableCell"/>
            </w:pPr>
            <w:r>
              <w:t xml:space="preserve">Being able to read old messages makes the program </w:t>
            </w:r>
            <w:r w:rsidR="00644454">
              <w:t xml:space="preserve">more like </w:t>
            </w:r>
            <w:r>
              <w:t>instant messaging than email</w:t>
            </w:r>
          </w:p>
        </w:tc>
        <w:tc>
          <w:tcPr>
            <w:tcW w:w="3006" w:type="dxa"/>
            <w:vAlign w:val="center"/>
          </w:tcPr>
          <w:p w14:paraId="768774CC" w14:textId="10A30A5D" w:rsidR="00DF7707" w:rsidRDefault="0064445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AD6C74">
        <w:tc>
          <w:tcPr>
            <w:tcW w:w="3005" w:type="dxa"/>
            <w:vAlign w:val="center"/>
          </w:tcPr>
          <w:p w14:paraId="7283B709" w14:textId="5D5C3643" w:rsidR="00A919D7" w:rsidRDefault="00AA0B76" w:rsidP="00DB48F1">
            <w:pPr>
              <w:pStyle w:val="TableCell"/>
            </w:pPr>
            <w:r>
              <w:t>Standardised usernames</w:t>
            </w:r>
          </w:p>
        </w:tc>
        <w:tc>
          <w:tcPr>
            <w:tcW w:w="3005" w:type="dxa"/>
            <w:vAlign w:val="center"/>
          </w:tcPr>
          <w:p w14:paraId="4211D0F3" w14:textId="14C5DD03" w:rsidR="00A919D7" w:rsidRDefault="007A3641" w:rsidP="00DB48F1">
            <w:pPr>
              <w:pStyle w:val="TableCell"/>
            </w:pPr>
            <w:r>
              <w:t>Users u</w:t>
            </w:r>
            <w:r w:rsidR="00AA0B76">
              <w:t xml:space="preserve">sing </w:t>
            </w:r>
            <w:r w:rsidR="00E95B05">
              <w:t>the platform for work would benefit from standardised usernames</w:t>
            </w:r>
          </w:p>
        </w:tc>
        <w:tc>
          <w:tcPr>
            <w:tcW w:w="3006" w:type="dxa"/>
            <w:vAlign w:val="center"/>
          </w:tcPr>
          <w:p w14:paraId="4089DDB5" w14:textId="77E8E8E8" w:rsidR="00A919D7" w:rsidRDefault="007A3641" w:rsidP="00DB48F1">
            <w:pPr>
              <w:pStyle w:val="TableCell"/>
            </w:pP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DB48F1">
            <w:pPr>
              <w:pStyle w:val="TableCell"/>
            </w:pPr>
            <w:r>
              <w:t>Send files greater than 8 MB</w:t>
            </w:r>
          </w:p>
        </w:tc>
        <w:tc>
          <w:tcPr>
            <w:tcW w:w="3005" w:type="dxa"/>
            <w:vAlign w:val="center"/>
          </w:tcPr>
          <w:p w14:paraId="088E6CE9" w14:textId="067614C6" w:rsidR="002E1CAD" w:rsidRDefault="00420EA2" w:rsidP="00DB48F1">
            <w:pPr>
              <w:pStyle w:val="TableCell"/>
            </w:pPr>
            <w:r>
              <w:t xml:space="preserve">This is a paid feature of </w:t>
            </w:r>
            <w:r w:rsidR="00A50171">
              <w:t>Discord that the stakeholders would like to see in the program</w:t>
            </w:r>
          </w:p>
        </w:tc>
        <w:tc>
          <w:tcPr>
            <w:tcW w:w="3006" w:type="dxa"/>
            <w:vAlign w:val="center"/>
          </w:tcPr>
          <w:p w14:paraId="5AF4E3B6" w14:textId="6DCE8EDC" w:rsidR="002E1CAD" w:rsidRDefault="00A50171"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6654A773" w:rsidR="007D2158" w:rsidRDefault="00114287" w:rsidP="00114287">
      <w:pPr>
        <w:pStyle w:val="Heading3"/>
      </w:pPr>
      <w:bookmarkStart w:id="88" w:name="_Toc93777665"/>
      <w:commentRangeStart w:id="89"/>
      <w:r>
        <w:t xml:space="preserve">Software </w:t>
      </w:r>
      <w:r w:rsidR="007C3F75">
        <w:t>R</w:t>
      </w:r>
      <w:r>
        <w:t>equirements</w:t>
      </w:r>
      <w:commentRangeEnd w:id="89"/>
      <w:r w:rsidR="00851934">
        <w:rPr>
          <w:rStyle w:val="CommentReference"/>
          <w:rFonts w:asciiTheme="minorHAnsi" w:eastAsiaTheme="minorEastAsia" w:hAnsiTheme="minorHAnsi" w:cstheme="minorBidi"/>
          <w:b w:val="0"/>
          <w:bCs w:val="0"/>
          <w:color w:val="auto"/>
        </w:rPr>
        <w:commentReference w:id="89"/>
      </w:r>
      <w:bookmarkEnd w:id="88"/>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361D66E7" w14:textId="1B6B5536" w:rsidR="009776F4" w:rsidRDefault="009776F4" w:rsidP="0004040B">
            <w:pPr>
              <w:pStyle w:val="TableCell"/>
            </w:pPr>
            <w:r>
              <w:t>Windows</w:t>
            </w:r>
          </w:p>
        </w:tc>
        <w:tc>
          <w:tcPr>
            <w:tcW w:w="1667" w:type="pct"/>
            <w:vAlign w:val="center"/>
          </w:tcPr>
          <w:p w14:paraId="21017965" w14:textId="6305EC6C" w:rsidR="009776F4" w:rsidRDefault="009776F4" w:rsidP="0004040B">
            <w:pPr>
              <w:pStyle w:val="TableCell"/>
            </w:pPr>
            <w:r>
              <w:t>7 SP1+, 8.1</w:t>
            </w:r>
          </w:p>
        </w:tc>
        <w:tc>
          <w:tcPr>
            <w:tcW w:w="1667" w:type="pct"/>
            <w:vAlign w:val="center"/>
          </w:tcPr>
          <w:p w14:paraId="509AEA7D" w14:textId="2D1B6967" w:rsidR="009776F4" w:rsidRDefault="009776F4" w:rsidP="0004040B">
            <w:pPr>
              <w:pStyle w:val="TableCell"/>
            </w:pPr>
            <w:r>
              <w:t>x64, x86</w:t>
            </w:r>
          </w:p>
        </w:tc>
      </w:tr>
      <w:tr w:rsidR="009776F4" w14:paraId="436D76CA" w14:textId="77777777" w:rsidTr="0004040B">
        <w:trPr>
          <w:trHeight w:val="292"/>
        </w:trPr>
        <w:tc>
          <w:tcPr>
            <w:tcW w:w="1667" w:type="pct"/>
            <w:vAlign w:val="center"/>
          </w:tcPr>
          <w:p w14:paraId="32F8C033" w14:textId="308621BB" w:rsidR="009776F4" w:rsidRDefault="009776F4" w:rsidP="0004040B">
            <w:pPr>
              <w:pStyle w:val="TableCell"/>
            </w:pPr>
            <w:r>
              <w:t>Windows 10</w:t>
            </w:r>
          </w:p>
        </w:tc>
        <w:tc>
          <w:tcPr>
            <w:tcW w:w="1667" w:type="pct"/>
            <w:vAlign w:val="center"/>
          </w:tcPr>
          <w:p w14:paraId="0BF2220C" w14:textId="168DFC20" w:rsidR="009776F4" w:rsidRDefault="009776F4" w:rsidP="0004040B">
            <w:pPr>
              <w:pStyle w:val="TableCell"/>
            </w:pPr>
            <w:r>
              <w:t>1607+</w:t>
            </w:r>
          </w:p>
        </w:tc>
        <w:tc>
          <w:tcPr>
            <w:tcW w:w="1667" w:type="pct"/>
            <w:vAlign w:val="center"/>
          </w:tcPr>
          <w:p w14:paraId="6310DEB4" w14:textId="2703D6F3" w:rsidR="009776F4" w:rsidRDefault="009776F4" w:rsidP="0004040B">
            <w:pPr>
              <w:pStyle w:val="TableCell"/>
            </w:pPr>
            <w:r>
              <w:t xml:space="preserve">x64, x86 </w:t>
            </w:r>
          </w:p>
        </w:tc>
      </w:tr>
      <w:tr w:rsidR="009776F4" w14:paraId="6D85FDF6" w14:textId="77777777" w:rsidTr="0004040B">
        <w:trPr>
          <w:cnfStyle w:val="000000100000" w:firstRow="0" w:lastRow="0" w:firstColumn="0" w:lastColumn="0" w:oddVBand="0" w:evenVBand="0" w:oddHBand="1" w:evenHBand="0" w:firstRowFirstColumn="0" w:firstRowLastColumn="0" w:lastRowFirstColumn="0" w:lastRowLastColumn="0"/>
          <w:trHeight w:val="281"/>
        </w:trPr>
        <w:tc>
          <w:tcPr>
            <w:tcW w:w="1667" w:type="pct"/>
            <w:vAlign w:val="center"/>
          </w:tcPr>
          <w:p w14:paraId="597309F5" w14:textId="424CAF8D" w:rsidR="009776F4" w:rsidRDefault="009776F4" w:rsidP="0004040B">
            <w:pPr>
              <w:pStyle w:val="TableCell"/>
            </w:pPr>
            <w:r>
              <w:t>Mac OS X</w:t>
            </w:r>
          </w:p>
        </w:tc>
        <w:tc>
          <w:tcPr>
            <w:tcW w:w="1667" w:type="pct"/>
            <w:vAlign w:val="center"/>
          </w:tcPr>
          <w:p w14:paraId="2D51EF65" w14:textId="41E22481" w:rsidR="009776F4" w:rsidRDefault="009776F4" w:rsidP="0004040B">
            <w:pPr>
              <w:pStyle w:val="TableCell"/>
            </w:pPr>
            <w:r>
              <w:t>10.13+</w:t>
            </w:r>
          </w:p>
        </w:tc>
        <w:tc>
          <w:tcPr>
            <w:tcW w:w="1667" w:type="pct"/>
            <w:vAlign w:val="center"/>
          </w:tcPr>
          <w:p w14:paraId="3B59C50B" w14:textId="1263ED45" w:rsidR="009776F4" w:rsidRDefault="009776F4" w:rsidP="0004040B">
            <w:pPr>
              <w:pStyle w:val="TableCell"/>
            </w:pPr>
            <w:r>
              <w:t>x64</w:t>
            </w:r>
          </w:p>
        </w:tc>
      </w:tr>
      <w:tr w:rsidR="009776F4" w14:paraId="78B3C1E5" w14:textId="77777777" w:rsidTr="0004040B">
        <w:trPr>
          <w:trHeight w:val="292"/>
        </w:trPr>
        <w:tc>
          <w:tcPr>
            <w:tcW w:w="1667" w:type="pct"/>
            <w:vAlign w:val="center"/>
          </w:tcPr>
          <w:p w14:paraId="486CACF2" w14:textId="413BA56E" w:rsidR="009776F4" w:rsidRDefault="009776F4" w:rsidP="0004040B">
            <w:pPr>
              <w:pStyle w:val="TableCell"/>
            </w:pPr>
            <w:r>
              <w:t>Fedora</w:t>
            </w:r>
          </w:p>
        </w:tc>
        <w:tc>
          <w:tcPr>
            <w:tcW w:w="1667" w:type="pct"/>
            <w:vAlign w:val="center"/>
          </w:tcPr>
          <w:p w14:paraId="0C338D05" w14:textId="37DDE55B" w:rsidR="009776F4" w:rsidRDefault="009776F4" w:rsidP="0004040B">
            <w:pPr>
              <w:pStyle w:val="TableCell"/>
            </w:pPr>
            <w:r>
              <w:t>32+</w:t>
            </w:r>
          </w:p>
        </w:tc>
        <w:tc>
          <w:tcPr>
            <w:tcW w:w="1667" w:type="pct"/>
            <w:vAlign w:val="center"/>
          </w:tcPr>
          <w:p w14:paraId="30B5A8C6" w14:textId="1E9486F8" w:rsidR="009776F4" w:rsidRDefault="009776F4" w:rsidP="0004040B">
            <w:pPr>
              <w:pStyle w:val="TableCell"/>
            </w:pPr>
            <w:r>
              <w:t>x64</w:t>
            </w:r>
          </w:p>
        </w:tc>
      </w:tr>
      <w:tr w:rsidR="009776F4" w14:paraId="4CEE0560"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23227789" w14:textId="35F64CD9" w:rsidR="009776F4" w:rsidRDefault="009776F4" w:rsidP="0004040B">
            <w:pPr>
              <w:pStyle w:val="TableCell"/>
            </w:pPr>
            <w:r>
              <w:t>Debian</w:t>
            </w:r>
          </w:p>
        </w:tc>
        <w:tc>
          <w:tcPr>
            <w:tcW w:w="1667" w:type="pct"/>
            <w:vAlign w:val="center"/>
          </w:tcPr>
          <w:p w14:paraId="7C509AA8" w14:textId="131413E1" w:rsidR="009776F4" w:rsidRDefault="009776F4" w:rsidP="0004040B">
            <w:pPr>
              <w:pStyle w:val="TableCell"/>
            </w:pPr>
            <w:r>
              <w:t>9+</w:t>
            </w:r>
          </w:p>
        </w:tc>
        <w:tc>
          <w:tcPr>
            <w:tcW w:w="1667" w:type="pct"/>
            <w:vAlign w:val="center"/>
          </w:tcPr>
          <w:p w14:paraId="3B4A21B5" w14:textId="5FBF90DB" w:rsidR="009776F4" w:rsidRDefault="009776F4" w:rsidP="0004040B">
            <w:pPr>
              <w:pStyle w:val="TableCell"/>
            </w:pPr>
            <w:r>
              <w:t>x64, ARM32, ARM64</w:t>
            </w:r>
          </w:p>
        </w:tc>
      </w:tr>
      <w:tr w:rsidR="009776F4" w14:paraId="7DAD8BF0" w14:textId="77777777" w:rsidTr="0004040B">
        <w:trPr>
          <w:trHeight w:val="292"/>
        </w:trPr>
        <w:tc>
          <w:tcPr>
            <w:tcW w:w="1667" w:type="pct"/>
            <w:vAlign w:val="center"/>
          </w:tcPr>
          <w:p w14:paraId="62510E76" w14:textId="39F5CF46" w:rsidR="009776F4" w:rsidRDefault="009776F4" w:rsidP="0004040B">
            <w:pPr>
              <w:pStyle w:val="TableCell"/>
            </w:pPr>
            <w:r>
              <w:t>Ubuntu</w:t>
            </w:r>
          </w:p>
        </w:tc>
        <w:tc>
          <w:tcPr>
            <w:tcW w:w="1667" w:type="pct"/>
            <w:vAlign w:val="center"/>
          </w:tcPr>
          <w:p w14:paraId="5AA4B5DC" w14:textId="1E8AE188" w:rsidR="009776F4" w:rsidRDefault="009776F4" w:rsidP="0004040B">
            <w:pPr>
              <w:pStyle w:val="TableCell"/>
            </w:pPr>
            <w:r>
              <w:t>20.10, 20.04, 18.04, 1</w:t>
            </w:r>
            <w:r w:rsidR="009921B5">
              <w:t>6.04</w:t>
            </w:r>
          </w:p>
        </w:tc>
        <w:tc>
          <w:tcPr>
            <w:tcW w:w="1667" w:type="pct"/>
            <w:vAlign w:val="center"/>
          </w:tcPr>
          <w:p w14:paraId="7BE18F76" w14:textId="58ABD93B" w:rsidR="009776F4" w:rsidRDefault="009776F4" w:rsidP="0004040B">
            <w:pPr>
              <w:pStyle w:val="TableCell"/>
            </w:pPr>
            <w:r>
              <w:t>x64, ARM32, ARM64</w:t>
            </w:r>
          </w:p>
        </w:tc>
      </w:tr>
    </w:tbl>
    <w:p w14:paraId="2427FA45" w14:textId="7794C4CF" w:rsidR="009776F4" w:rsidRPr="0021633C"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A35DD1" w:rsidRPr="00A35DD1">
            <w:rPr>
              <w:noProof/>
              <w:color w:val="404040" w:themeColor="text1" w:themeTint="BF"/>
            </w:rPr>
            <w:t>[6]</w:t>
          </w:r>
          <w:r w:rsidR="0021633C" w:rsidRPr="0021633C">
            <w:rPr>
              <w:rStyle w:val="IntenseQuoteChar"/>
            </w:rPr>
            <w:fldChar w:fldCharType="end"/>
          </w:r>
        </w:sdtContent>
      </w:sdt>
    </w:p>
    <w:p w14:paraId="2A7226D2" w14:textId="3C861461" w:rsidR="002236D3" w:rsidRPr="00CC012C" w:rsidRDefault="002236D3" w:rsidP="006854B9">
      <w:r w:rsidRPr="00CC012C">
        <w:t xml:space="preserve">The final user of the program will not be required to install the .NET runtime as the solution will be published self-contained. </w:t>
      </w:r>
      <w:commentRangeStart w:id="90"/>
      <w:r w:rsidRPr="00CC012C">
        <w:t>This means that the download will be larger as it will contain the .NET libraries, runtime and dependencies needed.</w:t>
      </w:r>
      <w:commentRangeEnd w:id="90"/>
      <w:r w:rsidR="00F5050E">
        <w:rPr>
          <w:rStyle w:val="CommentReference"/>
        </w:rPr>
        <w:commentReference w:id="90"/>
      </w:r>
    </w:p>
    <w:p w14:paraId="14C8424D" w14:textId="0C567858" w:rsidR="004729F2" w:rsidRDefault="00853B3F" w:rsidP="006854B9">
      <w:commentRangeStart w:id="91"/>
      <w:r w:rsidRPr="00CC012C">
        <w:t>Internet access</w:t>
      </w:r>
      <w:commentRangeEnd w:id="91"/>
      <w:r w:rsidR="00AE0B0F">
        <w:rPr>
          <w:rStyle w:val="CommentReference"/>
        </w:rPr>
        <w:commentReference w:id="91"/>
      </w:r>
      <w:r w:rsidRPr="00CC012C">
        <w:t xml:space="preserve"> will be required to run the program as </w:t>
      </w:r>
      <w:r w:rsidR="00EB2A43" w:rsidRPr="00CC012C">
        <w:t xml:space="preserve">the client program </w:t>
      </w:r>
      <w:r w:rsidRPr="00CC012C">
        <w:t xml:space="preserve">needs to communicate </w:t>
      </w:r>
      <w:r w:rsidR="00EB2A43" w:rsidRPr="00CC012C">
        <w:t>with the server</w:t>
      </w:r>
      <w:r w:rsidR="0077681C" w:rsidRPr="00CC012C">
        <w:t>.</w:t>
      </w:r>
    </w:p>
    <w:p w14:paraId="68BA21DD" w14:textId="79B9ABD0" w:rsidR="003D4B76" w:rsidRDefault="003D4B76" w:rsidP="003D4B76">
      <w:pPr>
        <w:pStyle w:val="Heading3"/>
      </w:pPr>
      <w:bookmarkStart w:id="92" w:name="_Toc93777666"/>
      <w:commentRangeStart w:id="93"/>
      <w:commentRangeStart w:id="94"/>
      <w:r>
        <w:t>Limitations</w:t>
      </w:r>
      <w:commentRangeEnd w:id="93"/>
      <w:r>
        <w:rPr>
          <w:rStyle w:val="CommentReference"/>
          <w:rFonts w:asciiTheme="minorHAnsi" w:eastAsiaTheme="minorEastAsia" w:hAnsiTheme="minorHAnsi" w:cstheme="minorBidi"/>
          <w:b w:val="0"/>
          <w:bCs w:val="0"/>
          <w:color w:val="auto"/>
        </w:rPr>
        <w:commentReference w:id="93"/>
      </w:r>
      <w:commentRangeEnd w:id="94"/>
      <w:r>
        <w:rPr>
          <w:rStyle w:val="CommentReference"/>
          <w:rFonts w:asciiTheme="minorHAnsi" w:eastAsiaTheme="minorEastAsia" w:hAnsiTheme="minorHAnsi" w:cstheme="minorBidi"/>
          <w:b w:val="0"/>
          <w:bCs w:val="0"/>
          <w:color w:val="auto"/>
        </w:rPr>
        <w:commentReference w:id="94"/>
      </w:r>
      <w:bookmarkEnd w:id="92"/>
    </w:p>
    <w:p w14:paraId="47B1FCFE" w14:textId="6CBFDE29" w:rsidR="003D4B76" w:rsidRDefault="003D4B76" w:rsidP="003D4B76">
      <w:pPr>
        <w:pStyle w:val="NoSpacing"/>
      </w:pPr>
      <w:r w:rsidRPr="00232DF0">
        <w:rPr>
          <w:rStyle w:val="Strong"/>
        </w:rPr>
        <w:t>Hardcoded server IP</w:t>
      </w:r>
    </w:p>
    <w:p w14:paraId="124370B9" w14:textId="77777777" w:rsidR="003D4B76" w:rsidRDefault="003D4B76" w:rsidP="003D4B76">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40481185" w14:textId="17BACD6C" w:rsidR="003D4B76" w:rsidRPr="00232DF0" w:rsidRDefault="003D4B76" w:rsidP="003D4B76">
      <w:pPr>
        <w:pStyle w:val="NoSpacing"/>
        <w:rPr>
          <w:rStyle w:val="Strong"/>
        </w:rPr>
      </w:pPr>
      <w:r w:rsidRPr="00232DF0">
        <w:rPr>
          <w:rStyle w:val="Strong"/>
        </w:rPr>
        <w:t>Group messaging</w:t>
      </w:r>
    </w:p>
    <w:p w14:paraId="27D4EA84" w14:textId="77777777" w:rsidR="003D4B76" w:rsidRDefault="003D4B76" w:rsidP="003D4B76">
      <w:r>
        <w:t>Group messaging – the most chosen “favourite feature” and rated the third most important feature from the stakeholders’ survey – will not be implemented in the solution. This is down to the vast increase in complexity from individual end-to-end encrypted messaging to group end-to-end encrypted messaging; implementing such a feature will take up too much time and would require the redesign of many of the procedures of the solution. For these reasons, I will be unable to implement the feature.</w:t>
      </w:r>
    </w:p>
    <w:p w14:paraId="6C537898" w14:textId="77777777" w:rsidR="004729F2" w:rsidRDefault="004729F2">
      <w:pPr>
        <w:rPr>
          <w:sz w:val="22"/>
        </w:rPr>
      </w:pPr>
      <w:r>
        <w:rPr>
          <w:sz w:val="22"/>
        </w:rPr>
        <w:br w:type="page"/>
      </w:r>
    </w:p>
    <w:p w14:paraId="5835AB55" w14:textId="5AF98814" w:rsidR="00495F1D" w:rsidRDefault="00114287" w:rsidP="00495F1D">
      <w:pPr>
        <w:pStyle w:val="Heading2"/>
      </w:pPr>
      <w:bookmarkStart w:id="95" w:name="_Toc93777667"/>
      <w:commentRangeStart w:id="96"/>
      <w:commentRangeStart w:id="97"/>
      <w:r>
        <w:t>Success Criteria</w:t>
      </w:r>
      <w:commentRangeEnd w:id="96"/>
      <w:r w:rsidR="00102F75">
        <w:rPr>
          <w:rStyle w:val="CommentReference"/>
          <w:rFonts w:asciiTheme="minorHAnsi" w:eastAsiaTheme="minorEastAsia" w:hAnsiTheme="minorHAnsi" w:cstheme="minorBidi"/>
          <w:b w:val="0"/>
          <w:bCs w:val="0"/>
          <w:smallCaps w:val="0"/>
          <w:color w:val="auto"/>
        </w:rPr>
        <w:commentReference w:id="96"/>
      </w:r>
      <w:commentRangeEnd w:id="97"/>
      <w:r w:rsidR="00233FD8">
        <w:rPr>
          <w:rStyle w:val="CommentReference"/>
          <w:rFonts w:asciiTheme="minorHAnsi" w:eastAsiaTheme="minorEastAsia" w:hAnsiTheme="minorHAnsi" w:cstheme="minorBidi"/>
          <w:b w:val="0"/>
          <w:bCs w:val="0"/>
          <w:smallCaps w:val="0"/>
          <w:color w:val="auto"/>
        </w:rPr>
        <w:commentReference w:id="97"/>
      </w:r>
      <w:bookmarkEnd w:id="95"/>
    </w:p>
    <w:tbl>
      <w:tblPr>
        <w:tblStyle w:val="PlainTable1"/>
        <w:tblW w:w="5000" w:type="pct"/>
        <w:tblLook w:val="0420" w:firstRow="1" w:lastRow="0" w:firstColumn="0" w:lastColumn="0" w:noHBand="0" w:noVBand="1"/>
      </w:tblPr>
      <w:tblGrid>
        <w:gridCol w:w="421"/>
        <w:gridCol w:w="2836"/>
        <w:gridCol w:w="3826"/>
        <w:gridCol w:w="1933"/>
      </w:tblGrid>
      <w:tr w:rsidR="009607D3" w:rsidRPr="000313D2" w14:paraId="274AAC43" w14:textId="77777777" w:rsidTr="006854B9">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3755CA">
            <w:pPr>
              <w:pStyle w:val="TableCell"/>
              <w:jc w:val="center"/>
            </w:pPr>
            <w:r w:rsidRPr="000313D2">
              <w:t>ID</w:t>
            </w:r>
          </w:p>
        </w:tc>
        <w:tc>
          <w:tcPr>
            <w:tcW w:w="1573" w:type="pct"/>
            <w:hideMark/>
          </w:tcPr>
          <w:p w14:paraId="21FED171" w14:textId="77777777" w:rsidR="000313D2" w:rsidRPr="000313D2" w:rsidRDefault="000313D2" w:rsidP="003755CA">
            <w:pPr>
              <w:pStyle w:val="TableCell"/>
              <w:jc w:val="center"/>
            </w:pPr>
            <w:r w:rsidRPr="000313D2">
              <w:t>Requirement</w:t>
            </w:r>
          </w:p>
        </w:tc>
        <w:tc>
          <w:tcPr>
            <w:tcW w:w="2122" w:type="pct"/>
            <w:hideMark/>
          </w:tcPr>
          <w:p w14:paraId="47B5AE19" w14:textId="77777777" w:rsidR="000313D2" w:rsidRPr="000313D2" w:rsidRDefault="000313D2" w:rsidP="003755CA">
            <w:pPr>
              <w:pStyle w:val="TableCell"/>
              <w:jc w:val="center"/>
            </w:pPr>
            <w:r w:rsidRPr="000313D2">
              <w:t>Justification</w:t>
            </w:r>
          </w:p>
        </w:tc>
        <w:tc>
          <w:tcPr>
            <w:tcW w:w="1072" w:type="pct"/>
            <w:hideMark/>
          </w:tcPr>
          <w:p w14:paraId="1FE4CAF4" w14:textId="77777777" w:rsidR="000313D2" w:rsidRPr="000313D2" w:rsidRDefault="000313D2" w:rsidP="003755CA">
            <w:pPr>
              <w:pStyle w:val="TableCell"/>
              <w:jc w:val="center"/>
            </w:pPr>
            <w:r w:rsidRPr="000313D2">
              <w:t>Reference</w:t>
            </w:r>
          </w:p>
        </w:tc>
      </w:tr>
      <w:tr w:rsidR="009607D3" w:rsidRPr="000313D2" w14:paraId="34E19EF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3755CA">
            <w:pPr>
              <w:pStyle w:val="TableCell"/>
              <w:jc w:val="center"/>
            </w:pPr>
            <w:r w:rsidRPr="000313D2">
              <w:t>1</w:t>
            </w:r>
          </w:p>
        </w:tc>
        <w:tc>
          <w:tcPr>
            <w:tcW w:w="1573" w:type="pct"/>
            <w:vAlign w:val="center"/>
            <w:hideMark/>
          </w:tcPr>
          <w:p w14:paraId="25050B77" w14:textId="6DF0CF03" w:rsidR="000313D2" w:rsidRPr="000313D2" w:rsidRDefault="000313D2" w:rsidP="003755CA">
            <w:pPr>
              <w:pStyle w:val="TableCell"/>
            </w:pPr>
            <w:r w:rsidRPr="000313D2">
              <w:t xml:space="preserve">Client sockets connect to server at start-up of </w:t>
            </w:r>
            <w:r w:rsidR="001C16C4">
              <w:t>the program</w:t>
            </w:r>
          </w:p>
        </w:tc>
        <w:tc>
          <w:tcPr>
            <w:tcW w:w="2122" w:type="pct"/>
            <w:vAlign w:val="center"/>
            <w:hideMark/>
          </w:tcPr>
          <w:p w14:paraId="4D959AE3" w14:textId="278B1B0B" w:rsidR="000313D2" w:rsidRPr="000313D2" w:rsidRDefault="000313D2" w:rsidP="003755CA">
            <w:pPr>
              <w:pStyle w:val="TableCell"/>
            </w:pPr>
            <w:r w:rsidRPr="000313D2">
              <w:t>The app needs a connection to the server so it should connect while the app start</w:t>
            </w:r>
            <w:r>
              <w:t>s</w:t>
            </w:r>
            <w:r w:rsidRPr="000313D2">
              <w:t xml:space="preserve"> to minimise waiting time</w:t>
            </w:r>
          </w:p>
        </w:tc>
        <w:tc>
          <w:tcPr>
            <w:tcW w:w="1072" w:type="pct"/>
            <w:vAlign w:val="center"/>
            <w:hideMark/>
          </w:tcPr>
          <w:p w14:paraId="7F63DB51" w14:textId="3D02243F" w:rsidR="000313D2" w:rsidRPr="000313D2" w:rsidRDefault="00CF02F0" w:rsidP="003755CA">
            <w:pPr>
              <w:pStyle w:val="TableCell"/>
            </w:pPr>
            <w:r>
              <w:fldChar w:fldCharType="begin"/>
            </w:r>
            <w:r>
              <w:instrText xml:space="preserve"> REF _Ref69592845 \r \h </w:instrText>
            </w:r>
            <w:r w:rsidR="003755CA">
              <w:instrText xml:space="preserve"> \* MERGEFORMAT </w:instrText>
            </w:r>
            <w:r>
              <w:fldChar w:fldCharType="separate"/>
            </w:r>
            <w:r>
              <w:t>1.2.1</w:t>
            </w:r>
            <w:r>
              <w:fldChar w:fldCharType="end"/>
            </w:r>
            <w:r>
              <w:t xml:space="preserve"> </w:t>
            </w:r>
            <w:r>
              <w:fldChar w:fldCharType="begin"/>
            </w:r>
            <w:r>
              <w:instrText xml:space="preserve"> REF _Ref69592845 \h </w:instrText>
            </w:r>
            <w:r w:rsidR="003755CA">
              <w:instrText xml:space="preserve"> \* MERGEFORMAT </w:instrText>
            </w:r>
            <w:r>
              <w:fldChar w:fldCharType="separate"/>
            </w:r>
            <w:r w:rsidRPr="008755C3">
              <w:t xml:space="preserve">Existing </w:t>
            </w:r>
            <w:r>
              <w:t>Program – Discord</w:t>
            </w:r>
            <w:r>
              <w:fldChar w:fldCharType="end"/>
            </w:r>
          </w:p>
        </w:tc>
      </w:tr>
      <w:tr w:rsidR="009607D3" w:rsidRPr="000313D2" w14:paraId="49E2EDF0" w14:textId="77777777" w:rsidTr="006854B9">
        <w:trPr>
          <w:trHeight w:val="600"/>
        </w:trPr>
        <w:tc>
          <w:tcPr>
            <w:tcW w:w="233" w:type="pct"/>
            <w:vAlign w:val="center"/>
            <w:hideMark/>
          </w:tcPr>
          <w:p w14:paraId="4E9D7E1E" w14:textId="77777777" w:rsidR="000313D2" w:rsidRPr="000313D2" w:rsidRDefault="000313D2" w:rsidP="003755CA">
            <w:pPr>
              <w:pStyle w:val="TableCell"/>
              <w:jc w:val="center"/>
            </w:pPr>
            <w:r w:rsidRPr="000313D2">
              <w:t>2</w:t>
            </w:r>
          </w:p>
        </w:tc>
        <w:tc>
          <w:tcPr>
            <w:tcW w:w="1573" w:type="pct"/>
            <w:vAlign w:val="center"/>
            <w:hideMark/>
          </w:tcPr>
          <w:p w14:paraId="0AFC2ACE" w14:textId="70EDF89B" w:rsidR="000313D2" w:rsidRPr="000313D2" w:rsidRDefault="000313D2" w:rsidP="003755CA">
            <w:pPr>
              <w:pStyle w:val="TableCell"/>
            </w:pPr>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22" w:type="pct"/>
            <w:vAlign w:val="center"/>
            <w:hideMark/>
          </w:tcPr>
          <w:p w14:paraId="0702D584" w14:textId="3D81469D" w:rsidR="000313D2" w:rsidRPr="000313D2" w:rsidRDefault="000313D2" w:rsidP="003755CA">
            <w:pPr>
              <w:pStyle w:val="TableCell"/>
            </w:pPr>
            <w:r w:rsidRPr="000313D2">
              <w:t xml:space="preserve">Prevents any errors from </w:t>
            </w:r>
            <w:r w:rsidR="00EE571D" w:rsidRPr="000313D2">
              <w:t>occurring</w:t>
            </w:r>
            <w:r w:rsidRPr="000313D2">
              <w:t xml:space="preserve"> and begins the client disconnect procedure</w:t>
            </w:r>
          </w:p>
        </w:tc>
        <w:tc>
          <w:tcPr>
            <w:tcW w:w="1072" w:type="pct"/>
            <w:vAlign w:val="center"/>
            <w:hideMark/>
          </w:tcPr>
          <w:p w14:paraId="12C5D0AB" w14:textId="77777777" w:rsidR="000313D2" w:rsidRPr="000313D2" w:rsidRDefault="000313D2" w:rsidP="003755CA">
            <w:pPr>
              <w:pStyle w:val="TableCell"/>
            </w:pPr>
          </w:p>
        </w:tc>
      </w:tr>
      <w:tr w:rsidR="009607D3" w:rsidRPr="000313D2" w14:paraId="75AB16B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3755CA">
            <w:pPr>
              <w:pStyle w:val="TableCell"/>
              <w:jc w:val="center"/>
            </w:pPr>
            <w:r w:rsidRPr="000313D2">
              <w:t>3</w:t>
            </w:r>
          </w:p>
        </w:tc>
        <w:tc>
          <w:tcPr>
            <w:tcW w:w="1573" w:type="pct"/>
            <w:vAlign w:val="center"/>
            <w:hideMark/>
          </w:tcPr>
          <w:p w14:paraId="191D49EB" w14:textId="588A5934" w:rsidR="000313D2" w:rsidRPr="000313D2" w:rsidRDefault="000313D2" w:rsidP="003755CA">
            <w:pPr>
              <w:pStyle w:val="TableCell"/>
            </w:pPr>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22" w:type="pct"/>
            <w:vAlign w:val="center"/>
            <w:hideMark/>
          </w:tcPr>
          <w:p w14:paraId="13A97193" w14:textId="085DCE79" w:rsidR="000313D2" w:rsidRPr="000313D2" w:rsidRDefault="000313D2" w:rsidP="003755CA">
            <w:pPr>
              <w:pStyle w:val="TableCell"/>
            </w:pPr>
            <w:r w:rsidRPr="000313D2">
              <w:t xml:space="preserve">Stops the possibility that a client has disconnected without the server realising which </w:t>
            </w:r>
            <w:r w:rsidR="00A069A0">
              <w:t>will</w:t>
            </w:r>
            <w:r w:rsidRPr="000313D2">
              <w:t xml:space="preserve"> lead to erro</w:t>
            </w:r>
            <w:r w:rsidR="00A069A0">
              <w:t>rs</w:t>
            </w:r>
          </w:p>
        </w:tc>
        <w:tc>
          <w:tcPr>
            <w:tcW w:w="1072" w:type="pct"/>
            <w:vAlign w:val="center"/>
            <w:hideMark/>
          </w:tcPr>
          <w:p w14:paraId="6676C687" w14:textId="19549924" w:rsidR="000313D2" w:rsidRPr="000313D2" w:rsidRDefault="00CF02F0" w:rsidP="003755CA">
            <w:pPr>
              <w:pStyle w:val="TableCell"/>
            </w:pPr>
            <w:r>
              <w:fldChar w:fldCharType="begin"/>
            </w:r>
            <w:r>
              <w:instrText xml:space="preserve"> REF _Ref77176424 \r \h </w:instrText>
            </w:r>
            <w:r w:rsidR="003755CA">
              <w:instrText xml:space="preserve"> \* MERGEFORMAT </w:instrText>
            </w:r>
            <w:r>
              <w:fldChar w:fldCharType="separate"/>
            </w:r>
            <w:r>
              <w:t>1.2.2</w:t>
            </w:r>
            <w:r>
              <w:fldChar w:fldCharType="end"/>
            </w:r>
            <w:r>
              <w:t xml:space="preserve"> </w:t>
            </w:r>
            <w:r>
              <w:fldChar w:fldCharType="begin"/>
            </w:r>
            <w:r>
              <w:instrText xml:space="preserve"> REF _Ref77176424 \h </w:instrText>
            </w:r>
            <w:r w:rsidR="003755CA">
              <w:instrText xml:space="preserve"> \* MERGEFORMAT </w:instrText>
            </w:r>
            <w:r>
              <w:fldChar w:fldCharType="separate"/>
            </w:r>
            <w:r>
              <w:t>Existing Solution – Internet Relay Chat (IRC)</w:t>
            </w:r>
            <w:r>
              <w:fldChar w:fldCharType="end"/>
            </w:r>
          </w:p>
        </w:tc>
      </w:tr>
      <w:tr w:rsidR="009607D3" w:rsidRPr="000313D2" w14:paraId="2F8F2AA4" w14:textId="77777777" w:rsidTr="006854B9">
        <w:trPr>
          <w:trHeight w:val="600"/>
        </w:trPr>
        <w:tc>
          <w:tcPr>
            <w:tcW w:w="233" w:type="pct"/>
            <w:vAlign w:val="center"/>
            <w:hideMark/>
          </w:tcPr>
          <w:p w14:paraId="3F942781" w14:textId="77777777" w:rsidR="000313D2" w:rsidRPr="000313D2" w:rsidRDefault="000313D2" w:rsidP="003755CA">
            <w:pPr>
              <w:pStyle w:val="TableCell"/>
              <w:jc w:val="center"/>
            </w:pPr>
            <w:r w:rsidRPr="000313D2">
              <w:t>4</w:t>
            </w:r>
          </w:p>
        </w:tc>
        <w:tc>
          <w:tcPr>
            <w:tcW w:w="1573" w:type="pct"/>
            <w:vAlign w:val="center"/>
            <w:hideMark/>
          </w:tcPr>
          <w:p w14:paraId="31BC476C" w14:textId="619C8552" w:rsidR="000313D2" w:rsidRPr="000313D2" w:rsidRDefault="000313D2" w:rsidP="003755CA">
            <w:pPr>
              <w:pStyle w:val="TableCell"/>
            </w:pPr>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22" w:type="pct"/>
            <w:vAlign w:val="center"/>
            <w:hideMark/>
          </w:tcPr>
          <w:p w14:paraId="1F0CBF9F" w14:textId="1AD31F67" w:rsidR="000313D2" w:rsidRPr="000313D2" w:rsidRDefault="000313D2" w:rsidP="003755CA">
            <w:pPr>
              <w:pStyle w:val="TableCell"/>
            </w:pPr>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1072" w:type="pct"/>
            <w:vAlign w:val="center"/>
            <w:hideMark/>
          </w:tcPr>
          <w:p w14:paraId="471FF1E1" w14:textId="18F3D2C6" w:rsidR="000313D2" w:rsidRPr="000313D2" w:rsidRDefault="008659DD" w:rsidP="003755CA">
            <w:pPr>
              <w:pStyle w:val="TableCell"/>
            </w:pPr>
            <w:r>
              <w:fldChar w:fldCharType="begin"/>
            </w:r>
            <w:r>
              <w:instrText xml:space="preserve"> REF _Ref71908320 \r \h </w:instrText>
            </w:r>
            <w:r>
              <w:fldChar w:fldCharType="separate"/>
            </w:r>
            <w:r>
              <w:t>1.3.1</w:t>
            </w:r>
            <w:r>
              <w:fldChar w:fldCharType="end"/>
            </w:r>
            <w:r>
              <w:t xml:space="preserve"> </w:t>
            </w:r>
            <w:r>
              <w:fldChar w:fldCharType="begin"/>
            </w:r>
            <w:r>
              <w:instrText xml:space="preserve"> REF _Ref71908320 \h </w:instrText>
            </w:r>
            <w:r>
              <w:fldChar w:fldCharType="separate"/>
            </w:r>
            <w:r>
              <w:t>Interview with Ethan Sandy</w:t>
            </w:r>
            <w:r>
              <w:fldChar w:fldCharType="end"/>
            </w:r>
          </w:p>
        </w:tc>
      </w:tr>
      <w:tr w:rsidR="009607D3" w:rsidRPr="000313D2" w14:paraId="643807F5"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3755CA">
            <w:pPr>
              <w:pStyle w:val="TableCell"/>
              <w:jc w:val="center"/>
            </w:pPr>
            <w:r w:rsidRPr="000313D2">
              <w:t>5</w:t>
            </w:r>
          </w:p>
        </w:tc>
        <w:tc>
          <w:tcPr>
            <w:tcW w:w="1573" w:type="pct"/>
            <w:vAlign w:val="center"/>
            <w:hideMark/>
          </w:tcPr>
          <w:p w14:paraId="657B6B79" w14:textId="630896BE" w:rsidR="000313D2" w:rsidRPr="000313D2" w:rsidRDefault="00001683" w:rsidP="003755CA">
            <w:pPr>
              <w:pStyle w:val="TableCell"/>
            </w:pPr>
            <w:r>
              <w:t>New u</w:t>
            </w:r>
            <w:r w:rsidR="000313D2" w:rsidRPr="000313D2">
              <w:t>sers can create an account</w:t>
            </w:r>
          </w:p>
        </w:tc>
        <w:tc>
          <w:tcPr>
            <w:tcW w:w="2122" w:type="pct"/>
            <w:vAlign w:val="center"/>
            <w:hideMark/>
          </w:tcPr>
          <w:p w14:paraId="4AD6E523" w14:textId="77777777" w:rsidR="000313D2" w:rsidRPr="000313D2" w:rsidRDefault="000313D2" w:rsidP="003755CA">
            <w:pPr>
              <w:pStyle w:val="TableCell"/>
            </w:pPr>
            <w:r w:rsidRPr="000313D2">
              <w:t>New users need a way of accessing the app</w:t>
            </w:r>
          </w:p>
        </w:tc>
        <w:tc>
          <w:tcPr>
            <w:tcW w:w="1072" w:type="pct"/>
            <w:vAlign w:val="center"/>
            <w:hideMark/>
          </w:tcPr>
          <w:p w14:paraId="312143EF" w14:textId="6692A1EB" w:rsidR="000313D2" w:rsidRPr="000313D2" w:rsidRDefault="008659DD" w:rsidP="003755CA">
            <w:pPr>
              <w:pStyle w:val="TableCell"/>
            </w:pPr>
            <w:r>
              <w:fldChar w:fldCharType="begin"/>
            </w:r>
            <w:r>
              <w:instrText xml:space="preserve"> REF _Ref71908320 \r \h </w:instrText>
            </w:r>
            <w:r>
              <w:fldChar w:fldCharType="separate"/>
            </w:r>
            <w:r>
              <w:t>1.3.1</w:t>
            </w:r>
            <w:r>
              <w:fldChar w:fldCharType="end"/>
            </w:r>
            <w:r>
              <w:t xml:space="preserve"> </w:t>
            </w:r>
            <w:r>
              <w:fldChar w:fldCharType="begin"/>
            </w:r>
            <w:r>
              <w:instrText xml:space="preserve"> REF _Ref71908320 \h </w:instrText>
            </w:r>
            <w:r>
              <w:fldChar w:fldCharType="separate"/>
            </w:r>
            <w:r>
              <w:t>Interview with Ethan Sandy</w:t>
            </w:r>
            <w:r>
              <w:fldChar w:fldCharType="end"/>
            </w:r>
          </w:p>
        </w:tc>
      </w:tr>
      <w:tr w:rsidR="009607D3" w:rsidRPr="000313D2" w14:paraId="53884B9A" w14:textId="77777777" w:rsidTr="006854B9">
        <w:trPr>
          <w:trHeight w:val="600"/>
        </w:trPr>
        <w:tc>
          <w:tcPr>
            <w:tcW w:w="233" w:type="pct"/>
            <w:vAlign w:val="center"/>
            <w:hideMark/>
          </w:tcPr>
          <w:p w14:paraId="54961D91" w14:textId="77777777" w:rsidR="000313D2" w:rsidRPr="000313D2" w:rsidRDefault="000313D2" w:rsidP="003755CA">
            <w:pPr>
              <w:pStyle w:val="TableCell"/>
              <w:jc w:val="center"/>
            </w:pPr>
            <w:r w:rsidRPr="000313D2">
              <w:t>6</w:t>
            </w:r>
          </w:p>
        </w:tc>
        <w:tc>
          <w:tcPr>
            <w:tcW w:w="1573" w:type="pct"/>
            <w:vAlign w:val="center"/>
            <w:hideMark/>
          </w:tcPr>
          <w:p w14:paraId="1DF91C2B" w14:textId="6E37D0CE" w:rsidR="000313D2" w:rsidRPr="000313D2" w:rsidRDefault="00CA4738" w:rsidP="003755CA">
            <w:pPr>
              <w:pStyle w:val="TableCell"/>
            </w:pPr>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22" w:type="pct"/>
            <w:vAlign w:val="center"/>
            <w:hideMark/>
          </w:tcPr>
          <w:p w14:paraId="78BA64F3" w14:textId="50B48649" w:rsidR="000313D2" w:rsidRPr="000313D2" w:rsidRDefault="000313D2" w:rsidP="003755CA">
            <w:pPr>
              <w:pStyle w:val="TableCell"/>
            </w:pPr>
            <w:r w:rsidRPr="000313D2">
              <w:t>With no connection, logins cannot be authorised</w:t>
            </w:r>
            <w:r w:rsidR="00CA4738">
              <w:t xml:space="preserve"> so the login process cannot be done</w:t>
            </w:r>
          </w:p>
        </w:tc>
        <w:tc>
          <w:tcPr>
            <w:tcW w:w="1072" w:type="pct"/>
            <w:vAlign w:val="center"/>
            <w:hideMark/>
          </w:tcPr>
          <w:p w14:paraId="21BFBB7C" w14:textId="77777777" w:rsidR="000313D2" w:rsidRPr="000313D2" w:rsidRDefault="000313D2" w:rsidP="003755CA">
            <w:pPr>
              <w:pStyle w:val="TableCell"/>
            </w:pPr>
          </w:p>
        </w:tc>
      </w:tr>
      <w:tr w:rsidR="009607D3" w:rsidRPr="000313D2" w14:paraId="495FCEF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3755CA">
            <w:pPr>
              <w:pStyle w:val="TableCell"/>
              <w:jc w:val="center"/>
            </w:pPr>
            <w:r w:rsidRPr="000313D2">
              <w:t>7</w:t>
            </w:r>
          </w:p>
        </w:tc>
        <w:tc>
          <w:tcPr>
            <w:tcW w:w="1573" w:type="pct"/>
            <w:vAlign w:val="center"/>
            <w:hideMark/>
          </w:tcPr>
          <w:p w14:paraId="7976EDC8" w14:textId="77777777" w:rsidR="000313D2" w:rsidRPr="000313D2" w:rsidRDefault="000313D2" w:rsidP="003755CA">
            <w:pPr>
              <w:pStyle w:val="TableCell"/>
            </w:pPr>
            <w:r w:rsidRPr="000313D2">
              <w:t>Usernames must be unique</w:t>
            </w:r>
          </w:p>
        </w:tc>
        <w:tc>
          <w:tcPr>
            <w:tcW w:w="2122" w:type="pct"/>
            <w:vAlign w:val="center"/>
            <w:hideMark/>
          </w:tcPr>
          <w:p w14:paraId="628CF78F" w14:textId="77777777" w:rsidR="000313D2" w:rsidRPr="000313D2" w:rsidRDefault="000313D2" w:rsidP="003755CA">
            <w:pPr>
              <w:pStyle w:val="TableCell"/>
            </w:pPr>
            <w:r w:rsidRPr="000313D2">
              <w:t>Prevents situations where two people can accidentally share credentials</w:t>
            </w:r>
          </w:p>
        </w:tc>
        <w:tc>
          <w:tcPr>
            <w:tcW w:w="1072" w:type="pct"/>
            <w:vAlign w:val="center"/>
            <w:hideMark/>
          </w:tcPr>
          <w:p w14:paraId="550203FC" w14:textId="1EABDD83" w:rsidR="000313D2" w:rsidRPr="000313D2" w:rsidRDefault="00CF02F0" w:rsidP="003755CA">
            <w:pPr>
              <w:pStyle w:val="TableCell"/>
            </w:pPr>
            <w:r>
              <w:fldChar w:fldCharType="begin"/>
            </w:r>
            <w:r>
              <w:instrText xml:space="preserve"> REF _Ref77176424 \r \h </w:instrText>
            </w:r>
            <w:r w:rsidR="003755CA">
              <w:instrText xml:space="preserve"> \* MERGEFORMAT </w:instrText>
            </w:r>
            <w:r>
              <w:fldChar w:fldCharType="separate"/>
            </w:r>
            <w:r>
              <w:t>1.2.2</w:t>
            </w:r>
            <w:r>
              <w:fldChar w:fldCharType="end"/>
            </w:r>
            <w:r>
              <w:t xml:space="preserve"> </w:t>
            </w:r>
            <w:r>
              <w:fldChar w:fldCharType="begin"/>
            </w:r>
            <w:r>
              <w:instrText xml:space="preserve"> REF _Ref77176424 \h </w:instrText>
            </w:r>
            <w:r w:rsidR="003755CA">
              <w:instrText xml:space="preserve"> \* MERGEFORMAT </w:instrText>
            </w:r>
            <w:r>
              <w:fldChar w:fldCharType="separate"/>
            </w:r>
            <w:r>
              <w:t>Existing Solution – Internet Relay Chat (IRC)</w:t>
            </w:r>
            <w:r>
              <w:fldChar w:fldCharType="end"/>
            </w:r>
          </w:p>
        </w:tc>
      </w:tr>
      <w:tr w:rsidR="009607D3" w:rsidRPr="000313D2" w14:paraId="37877098" w14:textId="77777777" w:rsidTr="006854B9">
        <w:trPr>
          <w:trHeight w:val="600"/>
        </w:trPr>
        <w:tc>
          <w:tcPr>
            <w:tcW w:w="233" w:type="pct"/>
            <w:vAlign w:val="center"/>
            <w:hideMark/>
          </w:tcPr>
          <w:p w14:paraId="7B947DB9" w14:textId="77777777" w:rsidR="000313D2" w:rsidRPr="000313D2" w:rsidRDefault="000313D2" w:rsidP="003755CA">
            <w:pPr>
              <w:pStyle w:val="TableCell"/>
              <w:jc w:val="center"/>
            </w:pPr>
            <w:r w:rsidRPr="000313D2">
              <w:t>8</w:t>
            </w:r>
          </w:p>
        </w:tc>
        <w:tc>
          <w:tcPr>
            <w:tcW w:w="1573" w:type="pct"/>
            <w:vAlign w:val="center"/>
            <w:hideMark/>
          </w:tcPr>
          <w:p w14:paraId="0AA81CCB" w14:textId="421DCEB6" w:rsidR="000313D2" w:rsidRPr="000313D2" w:rsidRDefault="000313D2" w:rsidP="003755CA">
            <w:pPr>
              <w:pStyle w:val="TableCell"/>
            </w:pPr>
            <w:r w:rsidRPr="000313D2">
              <w:t xml:space="preserve">Password must be of a </w:t>
            </w:r>
            <w:r w:rsidR="008A611B">
              <w:t>minimum</w:t>
            </w:r>
            <w:r w:rsidRPr="000313D2">
              <w:t xml:space="preserve"> strength (upper, lower, digits, special characters)</w:t>
            </w:r>
          </w:p>
        </w:tc>
        <w:tc>
          <w:tcPr>
            <w:tcW w:w="2122" w:type="pct"/>
            <w:vAlign w:val="center"/>
            <w:hideMark/>
          </w:tcPr>
          <w:p w14:paraId="6E655183" w14:textId="4F831D09" w:rsidR="000313D2" w:rsidRPr="000313D2" w:rsidRDefault="000313D2" w:rsidP="003755CA">
            <w:pPr>
              <w:pStyle w:val="TableCell"/>
            </w:pPr>
            <w:r w:rsidRPr="000313D2">
              <w:t>Makes sure the password is not a security flaw</w:t>
            </w:r>
            <w:r w:rsidR="008A611B">
              <w:t xml:space="preserve"> for the user</w:t>
            </w:r>
          </w:p>
        </w:tc>
        <w:tc>
          <w:tcPr>
            <w:tcW w:w="1072" w:type="pct"/>
            <w:vAlign w:val="center"/>
            <w:hideMark/>
          </w:tcPr>
          <w:p w14:paraId="3FF51084" w14:textId="1E714DBC" w:rsidR="000313D2" w:rsidRPr="000313D2" w:rsidRDefault="00CF02F0" w:rsidP="003755CA">
            <w:pPr>
              <w:pStyle w:val="TableCell"/>
            </w:pPr>
            <w:r>
              <w:fldChar w:fldCharType="begin"/>
            </w:r>
            <w:r>
              <w:instrText xml:space="preserve"> REF _Ref69592845 \r \h </w:instrText>
            </w:r>
            <w:r w:rsidR="003755CA">
              <w:instrText xml:space="preserve"> \* MERGEFORMAT </w:instrText>
            </w:r>
            <w:r>
              <w:fldChar w:fldCharType="separate"/>
            </w:r>
            <w:r>
              <w:t>1.2.1</w:t>
            </w:r>
            <w:r>
              <w:fldChar w:fldCharType="end"/>
            </w:r>
            <w:r>
              <w:t xml:space="preserve"> </w:t>
            </w:r>
            <w:r>
              <w:fldChar w:fldCharType="begin"/>
            </w:r>
            <w:r>
              <w:instrText xml:space="preserve"> REF _Ref69592845 \h </w:instrText>
            </w:r>
            <w:r w:rsidR="003755CA">
              <w:instrText xml:space="preserve"> \* MERGEFORMAT </w:instrText>
            </w:r>
            <w:r>
              <w:fldChar w:fldCharType="separate"/>
            </w:r>
            <w:r w:rsidRPr="008755C3">
              <w:t xml:space="preserve">Existing </w:t>
            </w:r>
            <w:r>
              <w:t>Program – Discord</w:t>
            </w:r>
            <w:r>
              <w:fldChar w:fldCharType="end"/>
            </w:r>
          </w:p>
        </w:tc>
      </w:tr>
      <w:tr w:rsidR="009607D3" w:rsidRPr="000313D2" w14:paraId="19E73370"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3755CA">
            <w:pPr>
              <w:pStyle w:val="TableCell"/>
              <w:jc w:val="center"/>
            </w:pPr>
            <w:r w:rsidRPr="000313D2">
              <w:t>9</w:t>
            </w:r>
          </w:p>
        </w:tc>
        <w:tc>
          <w:tcPr>
            <w:tcW w:w="1573" w:type="pct"/>
            <w:vAlign w:val="center"/>
            <w:hideMark/>
          </w:tcPr>
          <w:p w14:paraId="673E2602" w14:textId="14883562" w:rsidR="000313D2" w:rsidRPr="000313D2" w:rsidRDefault="000313D2" w:rsidP="003755CA">
            <w:pPr>
              <w:pStyle w:val="TableCell"/>
            </w:pPr>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22" w:type="pct"/>
            <w:vAlign w:val="center"/>
            <w:hideMark/>
          </w:tcPr>
          <w:p w14:paraId="56450952" w14:textId="1DB5FF40" w:rsidR="000313D2" w:rsidRPr="000313D2" w:rsidRDefault="00EE571D" w:rsidP="003755CA">
            <w:pPr>
              <w:pStyle w:val="TableCell"/>
            </w:pPr>
            <w:r w:rsidRPr="000313D2">
              <w:t>Intuitive</w:t>
            </w:r>
            <w:r w:rsidR="000313D2" w:rsidRPr="000313D2">
              <w:t xml:space="preserve"> button to send the message</w:t>
            </w:r>
          </w:p>
        </w:tc>
        <w:tc>
          <w:tcPr>
            <w:tcW w:w="1072" w:type="pct"/>
            <w:vAlign w:val="center"/>
            <w:hideMark/>
          </w:tcPr>
          <w:p w14:paraId="31836C87" w14:textId="7FA3CB24" w:rsidR="000313D2" w:rsidRPr="000313D2" w:rsidRDefault="00FD7BCD" w:rsidP="003755CA">
            <w:pPr>
              <w:pStyle w:val="TableCell"/>
            </w:pPr>
            <w:r>
              <w:fldChar w:fldCharType="begin"/>
            </w:r>
            <w:r>
              <w:instrText xml:space="preserve"> REF _Ref89611248 \r \h </w:instrText>
            </w:r>
            <w:r>
              <w:fldChar w:fldCharType="separate"/>
            </w:r>
            <w:r>
              <w:t>1.4.1</w:t>
            </w:r>
            <w:r>
              <w:fldChar w:fldCharType="end"/>
            </w:r>
            <w:r>
              <w:t xml:space="preserve"> </w:t>
            </w:r>
            <w:r>
              <w:fldChar w:fldCharType="begin"/>
            </w:r>
            <w:r>
              <w:instrText xml:space="preserve"> REF _Ref89611248 \h </w:instrText>
            </w:r>
            <w:r>
              <w:fldChar w:fldCharType="separate"/>
            </w:r>
            <w:r>
              <w:t>Stakeholder Requirements</w:t>
            </w:r>
            <w:r>
              <w:fldChar w:fldCharType="end"/>
            </w:r>
          </w:p>
        </w:tc>
      </w:tr>
      <w:tr w:rsidR="009607D3" w:rsidRPr="000313D2" w14:paraId="6E89F7DE" w14:textId="77777777" w:rsidTr="006854B9">
        <w:trPr>
          <w:trHeight w:val="600"/>
        </w:trPr>
        <w:tc>
          <w:tcPr>
            <w:tcW w:w="233" w:type="pct"/>
            <w:vAlign w:val="center"/>
            <w:hideMark/>
          </w:tcPr>
          <w:p w14:paraId="55AD1299" w14:textId="77777777" w:rsidR="000313D2" w:rsidRPr="000313D2" w:rsidRDefault="000313D2" w:rsidP="003755CA">
            <w:pPr>
              <w:pStyle w:val="TableCell"/>
              <w:jc w:val="center"/>
            </w:pPr>
            <w:r w:rsidRPr="000313D2">
              <w:t>10</w:t>
            </w:r>
          </w:p>
        </w:tc>
        <w:tc>
          <w:tcPr>
            <w:tcW w:w="1573" w:type="pct"/>
            <w:vAlign w:val="center"/>
            <w:hideMark/>
          </w:tcPr>
          <w:p w14:paraId="6BAF5949" w14:textId="739E4BBC" w:rsidR="000313D2" w:rsidRPr="000313D2" w:rsidRDefault="000313D2" w:rsidP="003755CA">
            <w:pPr>
              <w:pStyle w:val="TableCell"/>
            </w:pPr>
            <w:r w:rsidRPr="000313D2">
              <w:t>User</w:t>
            </w:r>
            <w:r w:rsidR="00685DF0">
              <w:t>s</w:t>
            </w:r>
            <w:r w:rsidRPr="000313D2">
              <w:t xml:space="preserve"> can type out a message and send it with </w:t>
            </w:r>
            <w:r w:rsidR="009B0320">
              <w:t xml:space="preserve">the </w:t>
            </w:r>
            <w:r w:rsidRPr="000313D2">
              <w:t>E</w:t>
            </w:r>
            <w:r w:rsidR="00E14874">
              <w:t>NTER</w:t>
            </w:r>
            <w:r w:rsidR="002D64DC">
              <w:t xml:space="preserve"> key</w:t>
            </w:r>
          </w:p>
        </w:tc>
        <w:tc>
          <w:tcPr>
            <w:tcW w:w="2122" w:type="pct"/>
            <w:vAlign w:val="center"/>
            <w:hideMark/>
          </w:tcPr>
          <w:p w14:paraId="41014054" w14:textId="30FDA21C" w:rsidR="000313D2" w:rsidRPr="000313D2" w:rsidRDefault="000313D2" w:rsidP="003755CA">
            <w:pPr>
              <w:pStyle w:val="TableCell"/>
            </w:pPr>
            <w:r w:rsidRPr="000313D2">
              <w:t xml:space="preserve">Enter is a common </w:t>
            </w:r>
            <w:r w:rsidR="002D64DC">
              <w:t>key</w:t>
            </w:r>
            <w:r w:rsidRPr="000313D2">
              <w:t xml:space="preserve"> to press to send a message</w:t>
            </w:r>
          </w:p>
        </w:tc>
        <w:tc>
          <w:tcPr>
            <w:tcW w:w="1072" w:type="pct"/>
            <w:vAlign w:val="center"/>
            <w:hideMark/>
          </w:tcPr>
          <w:p w14:paraId="680DA543" w14:textId="46B63F09" w:rsidR="000313D2" w:rsidRPr="000313D2" w:rsidRDefault="00FD7BCD" w:rsidP="003755CA">
            <w:pPr>
              <w:pStyle w:val="TableCell"/>
            </w:pPr>
            <w:r>
              <w:fldChar w:fldCharType="begin"/>
            </w:r>
            <w:r>
              <w:instrText xml:space="preserve"> REF _Ref89611248 \r \h </w:instrText>
            </w:r>
            <w:r>
              <w:fldChar w:fldCharType="separate"/>
            </w:r>
            <w:r>
              <w:t>1.4.1</w:t>
            </w:r>
            <w:r>
              <w:fldChar w:fldCharType="end"/>
            </w:r>
            <w:r>
              <w:t xml:space="preserve"> </w:t>
            </w:r>
            <w:r>
              <w:fldChar w:fldCharType="begin"/>
            </w:r>
            <w:r>
              <w:instrText xml:space="preserve"> REF _Ref89611248 \h </w:instrText>
            </w:r>
            <w:r>
              <w:fldChar w:fldCharType="separate"/>
            </w:r>
            <w:r>
              <w:t>Stakeholder Requirements</w:t>
            </w:r>
            <w:r>
              <w:fldChar w:fldCharType="end"/>
            </w:r>
          </w:p>
        </w:tc>
      </w:tr>
      <w:tr w:rsidR="009607D3" w:rsidRPr="000313D2" w14:paraId="73076A7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3755CA">
            <w:pPr>
              <w:pStyle w:val="TableCell"/>
              <w:jc w:val="center"/>
            </w:pPr>
            <w:r w:rsidRPr="000313D2">
              <w:t>11</w:t>
            </w:r>
          </w:p>
        </w:tc>
        <w:tc>
          <w:tcPr>
            <w:tcW w:w="1573" w:type="pct"/>
            <w:vAlign w:val="center"/>
            <w:hideMark/>
          </w:tcPr>
          <w:p w14:paraId="471B6771" w14:textId="645D98AF" w:rsidR="000313D2" w:rsidRPr="000313D2" w:rsidRDefault="000313D2" w:rsidP="003755CA">
            <w:pPr>
              <w:pStyle w:val="TableCell"/>
            </w:pPr>
            <w:r w:rsidRPr="000313D2">
              <w:t>User</w:t>
            </w:r>
            <w:r w:rsidR="0034541B">
              <w:t>s</w:t>
            </w:r>
            <w:r w:rsidRPr="000313D2">
              <w:t xml:space="preserve"> can see a list of contacts</w:t>
            </w:r>
          </w:p>
        </w:tc>
        <w:tc>
          <w:tcPr>
            <w:tcW w:w="2122" w:type="pct"/>
            <w:vAlign w:val="center"/>
            <w:hideMark/>
          </w:tcPr>
          <w:p w14:paraId="015C4341" w14:textId="38A37A87" w:rsidR="000313D2" w:rsidRPr="000313D2" w:rsidRDefault="0034541B" w:rsidP="003755CA">
            <w:pPr>
              <w:pStyle w:val="TableCell"/>
            </w:pPr>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1072" w:type="pct"/>
            <w:vAlign w:val="center"/>
            <w:hideMark/>
          </w:tcPr>
          <w:p w14:paraId="4B8CC8FD" w14:textId="17AA35DB" w:rsidR="000313D2" w:rsidRPr="000313D2" w:rsidRDefault="00CF02F0" w:rsidP="003755CA">
            <w:pPr>
              <w:pStyle w:val="TableCell"/>
            </w:pPr>
            <w:r>
              <w:fldChar w:fldCharType="begin"/>
            </w:r>
            <w:r>
              <w:instrText xml:space="preserve"> REF _Ref69592845 \r \h </w:instrText>
            </w:r>
            <w:r w:rsidR="003755CA">
              <w:instrText xml:space="preserve"> \* MERGEFORMAT </w:instrText>
            </w:r>
            <w:r>
              <w:fldChar w:fldCharType="separate"/>
            </w:r>
            <w:r>
              <w:t>1.2.1</w:t>
            </w:r>
            <w:r>
              <w:fldChar w:fldCharType="end"/>
            </w:r>
            <w:r>
              <w:t xml:space="preserve"> </w:t>
            </w:r>
            <w:r>
              <w:fldChar w:fldCharType="begin"/>
            </w:r>
            <w:r>
              <w:instrText xml:space="preserve"> REF _Ref69592845 \h </w:instrText>
            </w:r>
            <w:r w:rsidR="003755CA">
              <w:instrText xml:space="preserve"> \* MERGEFORMAT </w:instrText>
            </w:r>
            <w:r>
              <w:fldChar w:fldCharType="separate"/>
            </w:r>
            <w:r w:rsidRPr="008755C3">
              <w:t xml:space="preserve">Existing </w:t>
            </w:r>
            <w:r>
              <w:t>Program – Discord</w:t>
            </w:r>
            <w:r>
              <w:fldChar w:fldCharType="end"/>
            </w:r>
          </w:p>
        </w:tc>
      </w:tr>
      <w:tr w:rsidR="009607D3" w:rsidRPr="000313D2" w14:paraId="6713E5F7" w14:textId="77777777" w:rsidTr="006854B9">
        <w:trPr>
          <w:trHeight w:val="600"/>
        </w:trPr>
        <w:tc>
          <w:tcPr>
            <w:tcW w:w="233" w:type="pct"/>
            <w:vAlign w:val="center"/>
            <w:hideMark/>
          </w:tcPr>
          <w:p w14:paraId="7E8CA415" w14:textId="77777777" w:rsidR="000313D2" w:rsidRPr="000313D2" w:rsidRDefault="000313D2" w:rsidP="003755CA">
            <w:pPr>
              <w:pStyle w:val="TableCell"/>
              <w:jc w:val="center"/>
            </w:pPr>
            <w:r w:rsidRPr="000313D2">
              <w:t>12</w:t>
            </w:r>
          </w:p>
        </w:tc>
        <w:tc>
          <w:tcPr>
            <w:tcW w:w="1573" w:type="pct"/>
            <w:vAlign w:val="center"/>
            <w:hideMark/>
          </w:tcPr>
          <w:p w14:paraId="747FAAD8" w14:textId="47996A45" w:rsidR="000313D2" w:rsidRPr="000313D2" w:rsidRDefault="000313D2" w:rsidP="003755CA">
            <w:pPr>
              <w:pStyle w:val="TableCell"/>
            </w:pPr>
            <w:r w:rsidRPr="000313D2">
              <w:t>User</w:t>
            </w:r>
            <w:r w:rsidR="00B141C9">
              <w:t>s</w:t>
            </w:r>
            <w:r w:rsidRPr="000313D2">
              <w:t xml:space="preserve"> can click on a contact to message with them</w:t>
            </w:r>
          </w:p>
        </w:tc>
        <w:tc>
          <w:tcPr>
            <w:tcW w:w="2122" w:type="pct"/>
            <w:vAlign w:val="center"/>
            <w:hideMark/>
          </w:tcPr>
          <w:p w14:paraId="60CA0BFD" w14:textId="52B7D97D" w:rsidR="000313D2" w:rsidRPr="000313D2" w:rsidRDefault="005E7F81" w:rsidP="003755CA">
            <w:pPr>
              <w:pStyle w:val="TableCell"/>
            </w:pPr>
            <w:r>
              <w:t>No need</w:t>
            </w:r>
            <w:r w:rsidR="000313D2" w:rsidRPr="000313D2">
              <w:t xml:space="preserve"> to manually address each message they send like an email</w:t>
            </w:r>
          </w:p>
        </w:tc>
        <w:tc>
          <w:tcPr>
            <w:tcW w:w="1072" w:type="pct"/>
            <w:vAlign w:val="center"/>
            <w:hideMark/>
          </w:tcPr>
          <w:p w14:paraId="423ADBED" w14:textId="0861732F" w:rsidR="000313D2" w:rsidRPr="000313D2" w:rsidRDefault="00CF02F0" w:rsidP="003755CA">
            <w:pPr>
              <w:pStyle w:val="TableCell"/>
            </w:pPr>
            <w:r>
              <w:fldChar w:fldCharType="begin"/>
            </w:r>
            <w:r>
              <w:instrText xml:space="preserve"> REF _Ref69592845 \r \h </w:instrText>
            </w:r>
            <w:r w:rsidR="003755CA">
              <w:instrText xml:space="preserve"> \* MERGEFORMAT </w:instrText>
            </w:r>
            <w:r>
              <w:fldChar w:fldCharType="separate"/>
            </w:r>
            <w:r>
              <w:t>1.2.1</w:t>
            </w:r>
            <w:r>
              <w:fldChar w:fldCharType="end"/>
            </w:r>
            <w:r>
              <w:t xml:space="preserve"> </w:t>
            </w:r>
            <w:r>
              <w:fldChar w:fldCharType="begin"/>
            </w:r>
            <w:r>
              <w:instrText xml:space="preserve"> REF _Ref69592845 \h </w:instrText>
            </w:r>
            <w:r w:rsidR="003755CA">
              <w:instrText xml:space="preserve"> \* MERGEFORMAT </w:instrText>
            </w:r>
            <w:r>
              <w:fldChar w:fldCharType="separate"/>
            </w:r>
            <w:r w:rsidRPr="008755C3">
              <w:t xml:space="preserve">Existing </w:t>
            </w:r>
            <w:r>
              <w:t>Program – Discord</w:t>
            </w:r>
            <w:r>
              <w:fldChar w:fldCharType="end"/>
            </w:r>
          </w:p>
        </w:tc>
      </w:tr>
      <w:tr w:rsidR="009607D3" w:rsidRPr="000313D2" w14:paraId="1C800D1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3755CA">
            <w:pPr>
              <w:pStyle w:val="TableCell"/>
              <w:jc w:val="center"/>
            </w:pPr>
            <w:r w:rsidRPr="000313D2">
              <w:t>13</w:t>
            </w:r>
          </w:p>
        </w:tc>
        <w:tc>
          <w:tcPr>
            <w:tcW w:w="1573" w:type="pct"/>
            <w:vAlign w:val="center"/>
            <w:hideMark/>
          </w:tcPr>
          <w:p w14:paraId="61E24D7A" w14:textId="638EB933" w:rsidR="000313D2" w:rsidRPr="000313D2" w:rsidRDefault="000313D2" w:rsidP="003755CA">
            <w:pPr>
              <w:pStyle w:val="TableCell"/>
            </w:pPr>
            <w:r w:rsidRPr="000313D2">
              <w:t>User</w:t>
            </w:r>
            <w:r w:rsidR="00B141C9">
              <w:t>s</w:t>
            </w:r>
            <w:r w:rsidRPr="000313D2">
              <w:t xml:space="preserve"> can see past conversations with </w:t>
            </w:r>
            <w:r w:rsidR="00BF6D09">
              <w:t>a</w:t>
            </w:r>
            <w:r w:rsidRPr="000313D2">
              <w:t xml:space="preserve"> contact</w:t>
            </w:r>
          </w:p>
        </w:tc>
        <w:tc>
          <w:tcPr>
            <w:tcW w:w="2122" w:type="pct"/>
            <w:vAlign w:val="center"/>
            <w:hideMark/>
          </w:tcPr>
          <w:p w14:paraId="41C3396F" w14:textId="1881D372" w:rsidR="000313D2" w:rsidRPr="000313D2" w:rsidRDefault="000313D2" w:rsidP="003755CA">
            <w:pPr>
              <w:pStyle w:val="TableCell"/>
            </w:pPr>
            <w:r w:rsidRPr="000313D2">
              <w:t>User</w:t>
            </w:r>
            <w:r w:rsidR="00B141C9">
              <w:t>s</w:t>
            </w:r>
            <w:r w:rsidRPr="000313D2">
              <w:t xml:space="preserve"> do not have to worry that old messages will be lost</w:t>
            </w:r>
          </w:p>
        </w:tc>
        <w:tc>
          <w:tcPr>
            <w:tcW w:w="1072" w:type="pct"/>
            <w:vAlign w:val="center"/>
            <w:hideMark/>
          </w:tcPr>
          <w:p w14:paraId="797F1CC8" w14:textId="367CAB0A" w:rsidR="000313D2" w:rsidRPr="000313D2" w:rsidRDefault="00CE1888" w:rsidP="003755CA">
            <w:pPr>
              <w:pStyle w:val="TableCell"/>
            </w:pPr>
            <w:r>
              <w:fldChar w:fldCharType="begin"/>
            </w:r>
            <w:r>
              <w:instrText xml:space="preserve"> REF _Ref89611248 \r \h </w:instrText>
            </w:r>
            <w:r>
              <w:fldChar w:fldCharType="separate"/>
            </w:r>
            <w:r>
              <w:t>1.4.1</w:t>
            </w:r>
            <w:r>
              <w:fldChar w:fldCharType="end"/>
            </w:r>
            <w:r>
              <w:t xml:space="preserve"> </w:t>
            </w:r>
            <w:r>
              <w:fldChar w:fldCharType="begin"/>
            </w:r>
            <w:r>
              <w:instrText xml:space="preserve"> REF _Ref89611248 \h </w:instrText>
            </w:r>
            <w:r>
              <w:fldChar w:fldCharType="separate"/>
            </w:r>
            <w:r>
              <w:t>Stakeholder Requirements</w:t>
            </w:r>
            <w:r>
              <w:fldChar w:fldCharType="end"/>
            </w:r>
          </w:p>
        </w:tc>
      </w:tr>
      <w:tr w:rsidR="009607D3" w:rsidRPr="000313D2" w14:paraId="07C54E02" w14:textId="77777777" w:rsidTr="006854B9">
        <w:trPr>
          <w:trHeight w:val="600"/>
        </w:trPr>
        <w:tc>
          <w:tcPr>
            <w:tcW w:w="233" w:type="pct"/>
            <w:vAlign w:val="center"/>
            <w:hideMark/>
          </w:tcPr>
          <w:p w14:paraId="7783A6BD" w14:textId="77777777" w:rsidR="000313D2" w:rsidRPr="000313D2" w:rsidRDefault="000313D2" w:rsidP="003755CA">
            <w:pPr>
              <w:pStyle w:val="TableCell"/>
              <w:jc w:val="center"/>
            </w:pPr>
            <w:r w:rsidRPr="000313D2">
              <w:t>14</w:t>
            </w:r>
          </w:p>
        </w:tc>
        <w:tc>
          <w:tcPr>
            <w:tcW w:w="1573" w:type="pct"/>
            <w:vAlign w:val="center"/>
            <w:hideMark/>
          </w:tcPr>
          <w:p w14:paraId="10A08A03" w14:textId="77777777" w:rsidR="000313D2" w:rsidRPr="000313D2" w:rsidRDefault="000313D2" w:rsidP="003755CA">
            <w:pPr>
              <w:pStyle w:val="TableCell"/>
            </w:pPr>
            <w:r w:rsidRPr="000313D2">
              <w:t>Users can be added to contacts by searching their username</w:t>
            </w:r>
          </w:p>
        </w:tc>
        <w:tc>
          <w:tcPr>
            <w:tcW w:w="2122" w:type="pct"/>
            <w:vAlign w:val="center"/>
            <w:hideMark/>
          </w:tcPr>
          <w:p w14:paraId="79DB578C" w14:textId="43ABCC9C" w:rsidR="000313D2" w:rsidRPr="000313D2" w:rsidRDefault="000313D2" w:rsidP="003755CA">
            <w:pPr>
              <w:pStyle w:val="TableCell"/>
            </w:pPr>
            <w:r w:rsidRPr="000313D2">
              <w:t xml:space="preserve">Usernames are easier for </w:t>
            </w:r>
            <w:r w:rsidR="00CE1EFB">
              <w:t>a</w:t>
            </w:r>
            <w:r w:rsidRPr="000313D2">
              <w:t xml:space="preserve"> user to remember than </w:t>
            </w:r>
            <w:r w:rsidR="00CE1EFB">
              <w:t xml:space="preserve">an </w:t>
            </w:r>
            <w:r w:rsidRPr="000313D2">
              <w:t>IP address</w:t>
            </w:r>
          </w:p>
        </w:tc>
        <w:tc>
          <w:tcPr>
            <w:tcW w:w="1072" w:type="pct"/>
            <w:vAlign w:val="center"/>
            <w:hideMark/>
          </w:tcPr>
          <w:p w14:paraId="6EBA9A7B" w14:textId="683CD86C" w:rsidR="000313D2" w:rsidRPr="000313D2" w:rsidRDefault="00CF02F0" w:rsidP="003755CA">
            <w:pPr>
              <w:pStyle w:val="TableCell"/>
            </w:pPr>
            <w:r>
              <w:fldChar w:fldCharType="begin"/>
            </w:r>
            <w:r>
              <w:instrText xml:space="preserve"> REF _Ref69592845 \r \h </w:instrText>
            </w:r>
            <w:r w:rsidR="003755CA">
              <w:instrText xml:space="preserve"> \* MERGEFORMAT </w:instrText>
            </w:r>
            <w:r>
              <w:fldChar w:fldCharType="separate"/>
            </w:r>
            <w:r>
              <w:t>1.2.1</w:t>
            </w:r>
            <w:r>
              <w:fldChar w:fldCharType="end"/>
            </w:r>
            <w:r>
              <w:t xml:space="preserve"> </w:t>
            </w:r>
            <w:r>
              <w:fldChar w:fldCharType="begin"/>
            </w:r>
            <w:r>
              <w:instrText xml:space="preserve"> REF _Ref69592845 \h </w:instrText>
            </w:r>
            <w:r w:rsidR="003755CA">
              <w:instrText xml:space="preserve"> \* MERGEFORMAT </w:instrText>
            </w:r>
            <w:r>
              <w:fldChar w:fldCharType="separate"/>
            </w:r>
            <w:r w:rsidRPr="008755C3">
              <w:t xml:space="preserve">Existing </w:t>
            </w:r>
            <w:r>
              <w:t>Program – Discord</w:t>
            </w:r>
            <w:r>
              <w:fldChar w:fldCharType="end"/>
            </w:r>
          </w:p>
        </w:tc>
      </w:tr>
      <w:tr w:rsidR="009607D3" w:rsidRPr="000313D2" w14:paraId="417E561A"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3755CA">
            <w:pPr>
              <w:pStyle w:val="TableCell"/>
              <w:jc w:val="center"/>
            </w:pPr>
            <w:r w:rsidRPr="000313D2">
              <w:t>15</w:t>
            </w:r>
          </w:p>
        </w:tc>
        <w:tc>
          <w:tcPr>
            <w:tcW w:w="1573" w:type="pct"/>
            <w:vAlign w:val="center"/>
            <w:hideMark/>
          </w:tcPr>
          <w:p w14:paraId="5364D987" w14:textId="46E5B5D0" w:rsidR="000313D2" w:rsidRPr="000313D2" w:rsidRDefault="000313D2" w:rsidP="003755CA">
            <w:pPr>
              <w:pStyle w:val="TableCell"/>
            </w:pPr>
            <w:r w:rsidRPr="000313D2">
              <w:t xml:space="preserve">Messages are encrypted with </w:t>
            </w:r>
            <w:r w:rsidR="001C16C4">
              <w:t xml:space="preserve">the </w:t>
            </w:r>
            <w:r w:rsidRPr="000313D2">
              <w:t>recipient's public key</w:t>
            </w:r>
          </w:p>
        </w:tc>
        <w:tc>
          <w:tcPr>
            <w:tcW w:w="2122" w:type="pct"/>
            <w:vAlign w:val="center"/>
            <w:hideMark/>
          </w:tcPr>
          <w:p w14:paraId="5EF9EED3" w14:textId="0FE4454F" w:rsidR="000313D2" w:rsidRPr="000313D2" w:rsidRDefault="00B07F7E" w:rsidP="003755CA">
            <w:pPr>
              <w:pStyle w:val="TableCell"/>
            </w:pPr>
            <w:r>
              <w:t xml:space="preserve">The </w:t>
            </w:r>
            <w:r w:rsidR="00AD2BF1">
              <w:t>recipient’s</w:t>
            </w:r>
            <w:r>
              <w:t xml:space="preserve"> public and private keys are a keypair </w:t>
            </w:r>
            <w:r w:rsidR="00B67318">
              <w:t>as it is asymmetric encryption</w:t>
            </w:r>
          </w:p>
        </w:tc>
        <w:tc>
          <w:tcPr>
            <w:tcW w:w="1072" w:type="pct"/>
            <w:vAlign w:val="center"/>
            <w:hideMark/>
          </w:tcPr>
          <w:p w14:paraId="354C0C3D" w14:textId="77777777" w:rsidR="000313D2" w:rsidRPr="000313D2" w:rsidRDefault="000313D2" w:rsidP="003755CA">
            <w:pPr>
              <w:pStyle w:val="TableCell"/>
            </w:pPr>
          </w:p>
        </w:tc>
      </w:tr>
      <w:tr w:rsidR="009607D3" w:rsidRPr="000313D2" w14:paraId="40A7AFDF" w14:textId="77777777" w:rsidTr="006854B9">
        <w:trPr>
          <w:trHeight w:val="600"/>
        </w:trPr>
        <w:tc>
          <w:tcPr>
            <w:tcW w:w="233" w:type="pct"/>
            <w:vAlign w:val="center"/>
            <w:hideMark/>
          </w:tcPr>
          <w:p w14:paraId="26BA0A66" w14:textId="77777777" w:rsidR="000313D2" w:rsidRPr="000313D2" w:rsidRDefault="000313D2" w:rsidP="003755CA">
            <w:pPr>
              <w:pStyle w:val="TableCell"/>
              <w:jc w:val="center"/>
            </w:pPr>
            <w:r w:rsidRPr="000313D2">
              <w:t>16</w:t>
            </w:r>
          </w:p>
        </w:tc>
        <w:tc>
          <w:tcPr>
            <w:tcW w:w="1573" w:type="pct"/>
            <w:vAlign w:val="center"/>
            <w:hideMark/>
          </w:tcPr>
          <w:p w14:paraId="4A2DB48F" w14:textId="757CB6F7" w:rsidR="000313D2" w:rsidRPr="000313D2" w:rsidRDefault="000313D2" w:rsidP="003755CA">
            <w:pPr>
              <w:pStyle w:val="TableCell"/>
            </w:pPr>
            <w:r w:rsidRPr="000313D2">
              <w:t xml:space="preserve">Messages are decrypted with </w:t>
            </w:r>
            <w:r w:rsidR="001C16C4">
              <w:t xml:space="preserve">the </w:t>
            </w:r>
            <w:r w:rsidRPr="000313D2">
              <w:t>recipient's private key</w:t>
            </w:r>
          </w:p>
        </w:tc>
        <w:tc>
          <w:tcPr>
            <w:tcW w:w="2122" w:type="pct"/>
            <w:vAlign w:val="center"/>
            <w:hideMark/>
          </w:tcPr>
          <w:p w14:paraId="5674B30E" w14:textId="77777777" w:rsidR="000313D2" w:rsidRPr="000313D2" w:rsidRDefault="000313D2" w:rsidP="003755CA">
            <w:pPr>
              <w:pStyle w:val="TableCell"/>
            </w:pPr>
            <w:r w:rsidRPr="000313D2">
              <w:t>Only the intended recipient can view the message as the decryption key is private</w:t>
            </w:r>
          </w:p>
        </w:tc>
        <w:tc>
          <w:tcPr>
            <w:tcW w:w="1072" w:type="pct"/>
            <w:vAlign w:val="center"/>
            <w:hideMark/>
          </w:tcPr>
          <w:p w14:paraId="56060982" w14:textId="77777777" w:rsidR="000313D2" w:rsidRPr="000313D2" w:rsidRDefault="000313D2" w:rsidP="003755CA">
            <w:pPr>
              <w:pStyle w:val="TableCell"/>
            </w:pPr>
          </w:p>
        </w:tc>
      </w:tr>
      <w:tr w:rsidR="009607D3" w:rsidRPr="000313D2" w14:paraId="2279006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3755CA">
            <w:pPr>
              <w:pStyle w:val="TableCell"/>
              <w:jc w:val="center"/>
            </w:pPr>
            <w:r w:rsidRPr="000313D2">
              <w:t>17</w:t>
            </w:r>
          </w:p>
        </w:tc>
        <w:tc>
          <w:tcPr>
            <w:tcW w:w="1573" w:type="pct"/>
            <w:vAlign w:val="center"/>
            <w:hideMark/>
          </w:tcPr>
          <w:p w14:paraId="77E46F67" w14:textId="4C8409BB" w:rsidR="000313D2" w:rsidRPr="000313D2" w:rsidRDefault="000313D2" w:rsidP="003755CA">
            <w:pPr>
              <w:pStyle w:val="TableCell"/>
            </w:pPr>
            <w:r w:rsidRPr="000313D2">
              <w:t xml:space="preserve">Messages are signed with </w:t>
            </w:r>
            <w:r w:rsidR="001C16C4">
              <w:t xml:space="preserve">the </w:t>
            </w:r>
            <w:r w:rsidRPr="000313D2">
              <w:t>sender's private key</w:t>
            </w:r>
          </w:p>
        </w:tc>
        <w:tc>
          <w:tcPr>
            <w:tcW w:w="2122" w:type="pct"/>
            <w:vAlign w:val="center"/>
            <w:hideMark/>
          </w:tcPr>
          <w:p w14:paraId="1192B0F1" w14:textId="08018FBA" w:rsidR="000313D2" w:rsidRPr="000313D2" w:rsidRDefault="00F6068B" w:rsidP="003755CA">
            <w:pPr>
              <w:pStyle w:val="TableCell"/>
            </w:pPr>
            <w:r>
              <w:t>The s</w:t>
            </w:r>
            <w:r w:rsidR="000313D2" w:rsidRPr="000313D2">
              <w:t>ender can prove their identity by using a key that only they know</w:t>
            </w:r>
          </w:p>
        </w:tc>
        <w:tc>
          <w:tcPr>
            <w:tcW w:w="1072" w:type="pct"/>
            <w:vAlign w:val="center"/>
            <w:hideMark/>
          </w:tcPr>
          <w:p w14:paraId="439ABE08" w14:textId="77777777" w:rsidR="000313D2" w:rsidRPr="000313D2" w:rsidRDefault="000313D2" w:rsidP="003755CA">
            <w:pPr>
              <w:pStyle w:val="TableCell"/>
            </w:pPr>
          </w:p>
        </w:tc>
      </w:tr>
      <w:tr w:rsidR="009607D3" w:rsidRPr="000313D2" w14:paraId="242D6BA0" w14:textId="77777777" w:rsidTr="006854B9">
        <w:trPr>
          <w:trHeight w:val="600"/>
        </w:trPr>
        <w:tc>
          <w:tcPr>
            <w:tcW w:w="233" w:type="pct"/>
            <w:vAlign w:val="center"/>
            <w:hideMark/>
          </w:tcPr>
          <w:p w14:paraId="1710BABF" w14:textId="77777777" w:rsidR="000313D2" w:rsidRPr="000313D2" w:rsidRDefault="000313D2" w:rsidP="003755CA">
            <w:pPr>
              <w:pStyle w:val="TableCell"/>
              <w:jc w:val="center"/>
            </w:pPr>
            <w:r w:rsidRPr="000313D2">
              <w:t>18</w:t>
            </w:r>
          </w:p>
        </w:tc>
        <w:tc>
          <w:tcPr>
            <w:tcW w:w="1573" w:type="pct"/>
            <w:vAlign w:val="center"/>
            <w:hideMark/>
          </w:tcPr>
          <w:p w14:paraId="77D8F0A0" w14:textId="3EF38FF0" w:rsidR="000313D2" w:rsidRPr="000313D2" w:rsidRDefault="00EE571D" w:rsidP="003755CA">
            <w:pPr>
              <w:pStyle w:val="TableCell"/>
            </w:pPr>
            <w:r w:rsidRPr="000313D2">
              <w:t>Signatures</w:t>
            </w:r>
            <w:r w:rsidR="000313D2" w:rsidRPr="000313D2">
              <w:t xml:space="preserve"> are checked with </w:t>
            </w:r>
            <w:r w:rsidR="00F6068B">
              <w:t xml:space="preserve">the </w:t>
            </w:r>
            <w:r w:rsidR="000313D2" w:rsidRPr="000313D2">
              <w:t>sender's public key</w:t>
            </w:r>
          </w:p>
        </w:tc>
        <w:tc>
          <w:tcPr>
            <w:tcW w:w="2122" w:type="pct"/>
            <w:vAlign w:val="center"/>
            <w:hideMark/>
          </w:tcPr>
          <w:p w14:paraId="58940FA7" w14:textId="284241DD" w:rsidR="000313D2" w:rsidRPr="000313D2" w:rsidRDefault="00F6068B" w:rsidP="003755CA">
            <w:pPr>
              <w:pStyle w:val="TableCell"/>
            </w:pPr>
            <w:r>
              <w:t>The r</w:t>
            </w:r>
            <w:r w:rsidR="000313D2" w:rsidRPr="000313D2">
              <w:t>ecipient must be able to prove that a message came from the user it claims to be from</w:t>
            </w:r>
          </w:p>
        </w:tc>
        <w:tc>
          <w:tcPr>
            <w:tcW w:w="1072" w:type="pct"/>
            <w:vAlign w:val="center"/>
            <w:hideMark/>
          </w:tcPr>
          <w:p w14:paraId="4329584D" w14:textId="77777777" w:rsidR="000313D2" w:rsidRPr="000313D2" w:rsidRDefault="000313D2" w:rsidP="003755CA">
            <w:pPr>
              <w:pStyle w:val="TableCell"/>
            </w:pPr>
          </w:p>
        </w:tc>
      </w:tr>
      <w:tr w:rsidR="009607D3" w:rsidRPr="000313D2" w14:paraId="0E6FD9D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3755CA">
            <w:pPr>
              <w:pStyle w:val="TableCell"/>
              <w:jc w:val="center"/>
            </w:pPr>
            <w:r w:rsidRPr="000313D2">
              <w:t>19</w:t>
            </w:r>
          </w:p>
        </w:tc>
        <w:tc>
          <w:tcPr>
            <w:tcW w:w="1573" w:type="pct"/>
            <w:vAlign w:val="center"/>
            <w:hideMark/>
          </w:tcPr>
          <w:p w14:paraId="2E737A1E" w14:textId="77777777" w:rsidR="000313D2" w:rsidRPr="000313D2" w:rsidRDefault="000313D2" w:rsidP="003755CA">
            <w:pPr>
              <w:pStyle w:val="TableCell"/>
            </w:pPr>
            <w:r w:rsidRPr="000313D2">
              <w:t>Messages cannot be read while in the server</w:t>
            </w:r>
          </w:p>
        </w:tc>
        <w:tc>
          <w:tcPr>
            <w:tcW w:w="2122" w:type="pct"/>
            <w:vAlign w:val="center"/>
            <w:hideMark/>
          </w:tcPr>
          <w:p w14:paraId="1F20A173" w14:textId="195EB347" w:rsidR="000313D2" w:rsidRPr="000313D2" w:rsidRDefault="000313D2" w:rsidP="003755CA">
            <w:pPr>
              <w:pStyle w:val="TableCell"/>
            </w:pPr>
            <w:r w:rsidRPr="000313D2">
              <w:t xml:space="preserve">End-to-end encryption requires messages to not be able to be read </w:t>
            </w:r>
            <w:r w:rsidR="00B01193">
              <w:t>during</w:t>
            </w:r>
            <w:r w:rsidRPr="000313D2">
              <w:t xml:space="preserve"> transit</w:t>
            </w:r>
          </w:p>
        </w:tc>
        <w:tc>
          <w:tcPr>
            <w:tcW w:w="1072" w:type="pct"/>
            <w:vAlign w:val="center"/>
            <w:hideMark/>
          </w:tcPr>
          <w:p w14:paraId="41DE765E" w14:textId="42274A29" w:rsidR="000313D2" w:rsidRPr="000313D2" w:rsidRDefault="00E804A8" w:rsidP="003755CA">
            <w:pPr>
              <w:pStyle w:val="TableCell"/>
            </w:pPr>
            <w:r>
              <w:fldChar w:fldCharType="begin"/>
            </w:r>
            <w:r>
              <w:instrText xml:space="preserve"> REF _Ref89611248 \r \h </w:instrText>
            </w:r>
            <w:r>
              <w:fldChar w:fldCharType="separate"/>
            </w:r>
            <w:r>
              <w:t>1.4.1</w:t>
            </w:r>
            <w:r>
              <w:fldChar w:fldCharType="end"/>
            </w:r>
            <w:r>
              <w:t xml:space="preserve"> </w:t>
            </w:r>
            <w:r>
              <w:fldChar w:fldCharType="begin"/>
            </w:r>
            <w:r>
              <w:instrText xml:space="preserve"> REF _Ref89611248 \h </w:instrText>
            </w:r>
            <w:r>
              <w:fldChar w:fldCharType="separate"/>
            </w:r>
            <w:r>
              <w:t>Stakeholder Requirements</w:t>
            </w:r>
            <w:r>
              <w:fldChar w:fldCharType="end"/>
            </w:r>
          </w:p>
        </w:tc>
      </w:tr>
      <w:tr w:rsidR="009607D3" w:rsidRPr="000313D2" w14:paraId="327D2956" w14:textId="77777777" w:rsidTr="006854B9">
        <w:trPr>
          <w:trHeight w:val="600"/>
        </w:trPr>
        <w:tc>
          <w:tcPr>
            <w:tcW w:w="233" w:type="pct"/>
            <w:vAlign w:val="center"/>
            <w:hideMark/>
          </w:tcPr>
          <w:p w14:paraId="74046025" w14:textId="77777777" w:rsidR="000313D2" w:rsidRPr="000313D2" w:rsidRDefault="000313D2" w:rsidP="003755CA">
            <w:pPr>
              <w:pStyle w:val="TableCell"/>
              <w:jc w:val="center"/>
            </w:pPr>
            <w:r w:rsidRPr="000313D2">
              <w:t>20</w:t>
            </w:r>
          </w:p>
        </w:tc>
        <w:tc>
          <w:tcPr>
            <w:tcW w:w="1573" w:type="pct"/>
            <w:vAlign w:val="center"/>
            <w:hideMark/>
          </w:tcPr>
          <w:p w14:paraId="66E96C3E" w14:textId="2C2AF096" w:rsidR="000313D2" w:rsidRPr="000313D2" w:rsidRDefault="000313D2" w:rsidP="003755CA">
            <w:pPr>
              <w:pStyle w:val="TableCell"/>
            </w:pPr>
            <w:r w:rsidRPr="000313D2">
              <w:t>Key pair</w:t>
            </w:r>
            <w:r w:rsidR="00CB1DA0">
              <w:t>s</w:t>
            </w:r>
            <w:r w:rsidRPr="000313D2">
              <w:t xml:space="preserve"> can be generated</w:t>
            </w:r>
          </w:p>
        </w:tc>
        <w:tc>
          <w:tcPr>
            <w:tcW w:w="2122" w:type="pct"/>
            <w:vAlign w:val="center"/>
            <w:hideMark/>
          </w:tcPr>
          <w:p w14:paraId="23EA69A8" w14:textId="77777777" w:rsidR="000313D2" w:rsidRPr="000313D2" w:rsidRDefault="000313D2" w:rsidP="003755CA">
            <w:pPr>
              <w:pStyle w:val="TableCell"/>
            </w:pPr>
            <w:r w:rsidRPr="000313D2">
              <w:t>Public and private keys are needed for the encryption of all messages</w:t>
            </w:r>
          </w:p>
        </w:tc>
        <w:tc>
          <w:tcPr>
            <w:tcW w:w="1072" w:type="pct"/>
            <w:vAlign w:val="center"/>
            <w:hideMark/>
          </w:tcPr>
          <w:p w14:paraId="72E4116B" w14:textId="77777777" w:rsidR="000313D2" w:rsidRPr="000313D2" w:rsidRDefault="000313D2" w:rsidP="003755CA">
            <w:pPr>
              <w:pStyle w:val="TableCell"/>
            </w:pPr>
          </w:p>
        </w:tc>
      </w:tr>
      <w:tr w:rsidR="009607D3" w:rsidRPr="000313D2" w14:paraId="159F61D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3755CA">
            <w:pPr>
              <w:pStyle w:val="TableCell"/>
              <w:jc w:val="center"/>
            </w:pPr>
            <w:r w:rsidRPr="000313D2">
              <w:t>21</w:t>
            </w:r>
          </w:p>
        </w:tc>
        <w:tc>
          <w:tcPr>
            <w:tcW w:w="1573" w:type="pct"/>
            <w:vAlign w:val="center"/>
            <w:hideMark/>
          </w:tcPr>
          <w:p w14:paraId="677D973F" w14:textId="77777777" w:rsidR="000313D2" w:rsidRPr="000313D2" w:rsidRDefault="000313D2" w:rsidP="003755CA">
            <w:pPr>
              <w:pStyle w:val="TableCell"/>
            </w:pPr>
            <w:r w:rsidRPr="000313D2">
              <w:t>Public keys can be accessed by anyone</w:t>
            </w:r>
          </w:p>
        </w:tc>
        <w:tc>
          <w:tcPr>
            <w:tcW w:w="2122" w:type="pct"/>
            <w:vAlign w:val="center"/>
            <w:hideMark/>
          </w:tcPr>
          <w:p w14:paraId="58204964" w14:textId="6BF35C0B" w:rsidR="000313D2" w:rsidRPr="000313D2" w:rsidRDefault="000313D2" w:rsidP="003755CA">
            <w:pPr>
              <w:pStyle w:val="TableCell"/>
            </w:pPr>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1072" w:type="pct"/>
            <w:vAlign w:val="center"/>
            <w:hideMark/>
          </w:tcPr>
          <w:p w14:paraId="69AC64AE" w14:textId="77777777" w:rsidR="000313D2" w:rsidRPr="000313D2" w:rsidRDefault="000313D2" w:rsidP="003755CA">
            <w:pPr>
              <w:pStyle w:val="TableCell"/>
            </w:pPr>
          </w:p>
        </w:tc>
      </w:tr>
      <w:tr w:rsidR="009607D3" w:rsidRPr="000313D2" w14:paraId="385D3310" w14:textId="77777777" w:rsidTr="006854B9">
        <w:trPr>
          <w:trHeight w:val="600"/>
        </w:trPr>
        <w:tc>
          <w:tcPr>
            <w:tcW w:w="233" w:type="pct"/>
            <w:vAlign w:val="center"/>
            <w:hideMark/>
          </w:tcPr>
          <w:p w14:paraId="1E7A68C1" w14:textId="77777777" w:rsidR="000313D2" w:rsidRPr="000313D2" w:rsidRDefault="000313D2" w:rsidP="003755CA">
            <w:pPr>
              <w:pStyle w:val="TableCell"/>
              <w:jc w:val="center"/>
            </w:pPr>
            <w:r w:rsidRPr="000313D2">
              <w:t>22</w:t>
            </w:r>
          </w:p>
        </w:tc>
        <w:tc>
          <w:tcPr>
            <w:tcW w:w="1573" w:type="pct"/>
            <w:vAlign w:val="center"/>
            <w:hideMark/>
          </w:tcPr>
          <w:p w14:paraId="59116531" w14:textId="52829F34" w:rsidR="000313D2" w:rsidRPr="000313D2" w:rsidRDefault="00F6068B" w:rsidP="003755CA">
            <w:pPr>
              <w:pStyle w:val="TableCell"/>
            </w:pPr>
            <w:r>
              <w:t>The s</w:t>
            </w:r>
            <w:r w:rsidR="000313D2" w:rsidRPr="000313D2">
              <w:t>erver can accept incoming client connections</w:t>
            </w:r>
          </w:p>
        </w:tc>
        <w:tc>
          <w:tcPr>
            <w:tcW w:w="2122" w:type="pct"/>
            <w:vAlign w:val="center"/>
            <w:hideMark/>
          </w:tcPr>
          <w:p w14:paraId="0B63E1AB" w14:textId="77777777" w:rsidR="000313D2" w:rsidRPr="000313D2" w:rsidRDefault="000313D2" w:rsidP="003755CA">
            <w:pPr>
              <w:pStyle w:val="TableCell"/>
            </w:pPr>
            <w:r w:rsidRPr="000313D2">
              <w:t>Allows clients to connect to the server when they are opening the app</w:t>
            </w:r>
          </w:p>
        </w:tc>
        <w:tc>
          <w:tcPr>
            <w:tcW w:w="1072" w:type="pct"/>
            <w:vAlign w:val="center"/>
            <w:hideMark/>
          </w:tcPr>
          <w:p w14:paraId="11D520EF" w14:textId="77777777" w:rsidR="000313D2" w:rsidRPr="000313D2" w:rsidRDefault="000313D2" w:rsidP="003755CA">
            <w:pPr>
              <w:pStyle w:val="TableCell"/>
            </w:pPr>
          </w:p>
        </w:tc>
      </w:tr>
      <w:tr w:rsidR="009607D3" w:rsidRPr="000313D2" w14:paraId="624698DB"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3755CA">
            <w:pPr>
              <w:pStyle w:val="TableCell"/>
              <w:jc w:val="center"/>
            </w:pPr>
            <w:r w:rsidRPr="000313D2">
              <w:t>23</w:t>
            </w:r>
          </w:p>
        </w:tc>
        <w:tc>
          <w:tcPr>
            <w:tcW w:w="1573" w:type="pct"/>
            <w:vAlign w:val="center"/>
            <w:hideMark/>
          </w:tcPr>
          <w:p w14:paraId="4D6562CA" w14:textId="00D11070" w:rsidR="000313D2" w:rsidRPr="000313D2" w:rsidRDefault="000313D2" w:rsidP="003755CA">
            <w:pPr>
              <w:pStyle w:val="TableCell"/>
            </w:pPr>
            <w:r w:rsidRPr="000313D2">
              <w:t xml:space="preserve">Each connected client is handled </w:t>
            </w:r>
            <w:r w:rsidR="008E113F">
              <w:t xml:space="preserve">by </w:t>
            </w:r>
            <w:r w:rsidR="00065D6A">
              <w:t xml:space="preserve">a separate </w:t>
            </w:r>
            <w:r w:rsidRPr="000313D2">
              <w:t>thread</w:t>
            </w:r>
          </w:p>
        </w:tc>
        <w:tc>
          <w:tcPr>
            <w:tcW w:w="2122" w:type="pct"/>
            <w:vAlign w:val="center"/>
            <w:hideMark/>
          </w:tcPr>
          <w:p w14:paraId="458BD10D" w14:textId="68F7D38D" w:rsidR="000313D2" w:rsidRPr="000313D2" w:rsidRDefault="000313D2" w:rsidP="003755CA">
            <w:pPr>
              <w:pStyle w:val="TableCell"/>
            </w:pPr>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1072" w:type="pct"/>
            <w:vAlign w:val="center"/>
            <w:hideMark/>
          </w:tcPr>
          <w:p w14:paraId="1FDFA841" w14:textId="77777777" w:rsidR="000313D2" w:rsidRPr="000313D2" w:rsidRDefault="000313D2" w:rsidP="003755CA">
            <w:pPr>
              <w:pStyle w:val="TableCell"/>
            </w:pPr>
          </w:p>
        </w:tc>
      </w:tr>
      <w:tr w:rsidR="009607D3" w:rsidRPr="000313D2" w14:paraId="2787C3A1" w14:textId="77777777" w:rsidTr="006854B9">
        <w:trPr>
          <w:trHeight w:val="600"/>
        </w:trPr>
        <w:tc>
          <w:tcPr>
            <w:tcW w:w="233" w:type="pct"/>
            <w:vAlign w:val="center"/>
            <w:hideMark/>
          </w:tcPr>
          <w:p w14:paraId="49630231" w14:textId="77777777" w:rsidR="000313D2" w:rsidRPr="000313D2" w:rsidRDefault="000313D2" w:rsidP="003755CA">
            <w:pPr>
              <w:pStyle w:val="TableCell"/>
              <w:jc w:val="center"/>
            </w:pPr>
            <w:r w:rsidRPr="000313D2">
              <w:t>24</w:t>
            </w:r>
          </w:p>
        </w:tc>
        <w:tc>
          <w:tcPr>
            <w:tcW w:w="1573" w:type="pct"/>
            <w:vAlign w:val="center"/>
            <w:hideMark/>
          </w:tcPr>
          <w:p w14:paraId="7657FC92" w14:textId="518504A4" w:rsidR="000313D2" w:rsidRPr="000313D2" w:rsidRDefault="004D743E" w:rsidP="003755CA">
            <w:pPr>
              <w:pStyle w:val="TableCell"/>
            </w:pPr>
            <w:r>
              <w:t>The s</w:t>
            </w:r>
            <w:r w:rsidR="000313D2" w:rsidRPr="000313D2">
              <w:t xml:space="preserve">erver </w:t>
            </w:r>
            <w:r w:rsidR="00EE571D" w:rsidRPr="000313D2">
              <w:t>authorises</w:t>
            </w:r>
            <w:r w:rsidR="000313D2" w:rsidRPr="000313D2">
              <w:t xml:space="preserve"> logins</w:t>
            </w:r>
            <w:r>
              <w:t xml:space="preserve"> against its database</w:t>
            </w:r>
          </w:p>
        </w:tc>
        <w:tc>
          <w:tcPr>
            <w:tcW w:w="2122" w:type="pct"/>
            <w:vAlign w:val="center"/>
            <w:hideMark/>
          </w:tcPr>
          <w:p w14:paraId="28816706" w14:textId="1878D53F" w:rsidR="000313D2" w:rsidRPr="000313D2" w:rsidRDefault="000313D2" w:rsidP="003755CA">
            <w:pPr>
              <w:pStyle w:val="TableCell"/>
            </w:pPr>
            <w:r w:rsidRPr="000313D2">
              <w:t>Only client</w:t>
            </w:r>
            <w:r w:rsidR="00CB55CF">
              <w:t>s</w:t>
            </w:r>
            <w:r w:rsidRPr="000313D2">
              <w:t xml:space="preserve"> </w:t>
            </w:r>
            <w:r w:rsidR="004D743E">
              <w:t>supplying</w:t>
            </w:r>
            <w:r w:rsidRPr="000313D2">
              <w:t xml:space="preserve"> valid credentials can view a user's messages</w:t>
            </w:r>
          </w:p>
        </w:tc>
        <w:tc>
          <w:tcPr>
            <w:tcW w:w="1072" w:type="pct"/>
            <w:vAlign w:val="center"/>
            <w:hideMark/>
          </w:tcPr>
          <w:p w14:paraId="075A1FEF" w14:textId="77777777" w:rsidR="000313D2" w:rsidRPr="000313D2" w:rsidRDefault="000313D2" w:rsidP="003755CA">
            <w:pPr>
              <w:pStyle w:val="TableCell"/>
            </w:pPr>
          </w:p>
        </w:tc>
      </w:tr>
      <w:tr w:rsidR="009607D3" w:rsidRPr="000313D2" w14:paraId="542F3506"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3755CA">
            <w:pPr>
              <w:pStyle w:val="TableCell"/>
              <w:jc w:val="center"/>
            </w:pPr>
            <w:r w:rsidRPr="000313D2">
              <w:t>25</w:t>
            </w:r>
          </w:p>
        </w:tc>
        <w:tc>
          <w:tcPr>
            <w:tcW w:w="1573" w:type="pct"/>
            <w:vAlign w:val="center"/>
            <w:hideMark/>
          </w:tcPr>
          <w:p w14:paraId="358C9CB0" w14:textId="2CEA5BDD" w:rsidR="000313D2" w:rsidRPr="000313D2" w:rsidRDefault="00CB55CF" w:rsidP="003755CA">
            <w:pPr>
              <w:pStyle w:val="TableCell"/>
            </w:pPr>
            <w:r>
              <w:t>The s</w:t>
            </w:r>
            <w:r w:rsidR="000313D2" w:rsidRPr="000313D2">
              <w:t>erver can create new accounts</w:t>
            </w:r>
          </w:p>
        </w:tc>
        <w:tc>
          <w:tcPr>
            <w:tcW w:w="2122" w:type="pct"/>
            <w:vAlign w:val="center"/>
            <w:hideMark/>
          </w:tcPr>
          <w:p w14:paraId="6E63EE2A" w14:textId="35D2F657" w:rsidR="000313D2" w:rsidRPr="000313D2" w:rsidRDefault="000313D2" w:rsidP="003755CA">
            <w:pPr>
              <w:pStyle w:val="TableCell"/>
            </w:pPr>
            <w:r w:rsidRPr="000313D2">
              <w:t>New clients must be issued an account to start using the app</w:t>
            </w:r>
          </w:p>
        </w:tc>
        <w:tc>
          <w:tcPr>
            <w:tcW w:w="1072" w:type="pct"/>
            <w:vAlign w:val="center"/>
            <w:hideMark/>
          </w:tcPr>
          <w:p w14:paraId="0AB4C67C" w14:textId="77777777" w:rsidR="000313D2" w:rsidRPr="000313D2" w:rsidRDefault="000313D2" w:rsidP="003755CA">
            <w:pPr>
              <w:pStyle w:val="TableCell"/>
            </w:pPr>
          </w:p>
        </w:tc>
      </w:tr>
      <w:tr w:rsidR="000B7C0C" w:rsidRPr="000313D2" w14:paraId="66329CEE" w14:textId="77777777" w:rsidTr="006854B9">
        <w:trPr>
          <w:trHeight w:val="600"/>
        </w:trPr>
        <w:tc>
          <w:tcPr>
            <w:tcW w:w="233" w:type="pct"/>
            <w:vAlign w:val="center"/>
            <w:hideMark/>
          </w:tcPr>
          <w:p w14:paraId="321206F0" w14:textId="77777777" w:rsidR="000B7C0C" w:rsidRPr="000313D2" w:rsidRDefault="000B7C0C" w:rsidP="003755CA">
            <w:pPr>
              <w:pStyle w:val="TableCell"/>
              <w:jc w:val="center"/>
            </w:pPr>
            <w:r w:rsidRPr="000313D2">
              <w:t>26</w:t>
            </w:r>
          </w:p>
        </w:tc>
        <w:tc>
          <w:tcPr>
            <w:tcW w:w="1573" w:type="pct"/>
            <w:vAlign w:val="center"/>
            <w:hideMark/>
          </w:tcPr>
          <w:p w14:paraId="78A10445" w14:textId="79414543" w:rsidR="000B7C0C" w:rsidRPr="000313D2" w:rsidRDefault="000B7C0C" w:rsidP="003755CA">
            <w:pPr>
              <w:pStyle w:val="TableCell"/>
            </w:pPr>
            <w:r w:rsidRPr="000313D2">
              <w:t xml:space="preserve">Messages are routed to </w:t>
            </w:r>
            <w:r>
              <w:t xml:space="preserve">the </w:t>
            </w:r>
            <w:r w:rsidRPr="000313D2">
              <w:t>intended recipient</w:t>
            </w:r>
          </w:p>
        </w:tc>
        <w:tc>
          <w:tcPr>
            <w:tcW w:w="2122" w:type="pct"/>
            <w:vAlign w:val="center"/>
            <w:hideMark/>
          </w:tcPr>
          <w:p w14:paraId="542DB829" w14:textId="0FDC8C08" w:rsidR="000B7C0C" w:rsidRPr="000313D2" w:rsidRDefault="000B7C0C" w:rsidP="003755CA">
            <w:pPr>
              <w:pStyle w:val="TableCell"/>
            </w:pPr>
            <w:r>
              <w:t xml:space="preserve">Users must </w:t>
            </w:r>
            <w:r w:rsidRPr="000313D2">
              <w:t>only receive messages</w:t>
            </w:r>
            <w:r>
              <w:t xml:space="preserve"> addressed to them</w:t>
            </w:r>
          </w:p>
        </w:tc>
        <w:tc>
          <w:tcPr>
            <w:tcW w:w="1072" w:type="pct"/>
            <w:vAlign w:val="center"/>
            <w:hideMark/>
          </w:tcPr>
          <w:p w14:paraId="78FEE8B7" w14:textId="7854EA8C" w:rsidR="000B7C0C" w:rsidRPr="000313D2" w:rsidRDefault="000B7C0C" w:rsidP="003755CA">
            <w:pPr>
              <w:pStyle w:val="TableCell"/>
            </w:pPr>
          </w:p>
        </w:tc>
      </w:tr>
      <w:tr w:rsidR="000B7C0C" w:rsidRPr="000313D2" w14:paraId="5B90946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3755CA">
            <w:pPr>
              <w:pStyle w:val="TableCell"/>
              <w:jc w:val="center"/>
            </w:pPr>
            <w:r w:rsidRPr="000313D2">
              <w:t>27</w:t>
            </w:r>
          </w:p>
        </w:tc>
        <w:tc>
          <w:tcPr>
            <w:tcW w:w="1573" w:type="pct"/>
            <w:vAlign w:val="center"/>
            <w:hideMark/>
          </w:tcPr>
          <w:p w14:paraId="2F6F3DAE" w14:textId="46ED2EF5" w:rsidR="000B7C0C" w:rsidRPr="000313D2" w:rsidRDefault="000B7C0C" w:rsidP="003755CA">
            <w:pPr>
              <w:pStyle w:val="TableCell"/>
            </w:pPr>
            <w:r w:rsidRPr="000313D2">
              <w:t xml:space="preserve">Messages are held in the server if the </w:t>
            </w:r>
            <w:r>
              <w:t>recipient</w:t>
            </w:r>
            <w:r w:rsidRPr="000313D2">
              <w:t xml:space="preserve"> is not connected</w:t>
            </w:r>
          </w:p>
        </w:tc>
        <w:tc>
          <w:tcPr>
            <w:tcW w:w="2122" w:type="pct"/>
            <w:vAlign w:val="center"/>
            <w:hideMark/>
          </w:tcPr>
          <w:p w14:paraId="599DFE85" w14:textId="77777777" w:rsidR="000B7C0C" w:rsidRPr="000313D2" w:rsidRDefault="000B7C0C" w:rsidP="003755CA">
            <w:pPr>
              <w:pStyle w:val="TableCell"/>
            </w:pPr>
            <w:r w:rsidRPr="000313D2">
              <w:t>Users may not be connected when a message is being sent so that must be accounted for</w:t>
            </w:r>
          </w:p>
        </w:tc>
        <w:tc>
          <w:tcPr>
            <w:tcW w:w="1072" w:type="pct"/>
            <w:vAlign w:val="center"/>
            <w:hideMark/>
          </w:tcPr>
          <w:p w14:paraId="1D3A2B01" w14:textId="336BFF3D" w:rsidR="000B7C0C" w:rsidRPr="000313D2" w:rsidRDefault="00CF02F0" w:rsidP="003755CA">
            <w:pPr>
              <w:pStyle w:val="TableCell"/>
            </w:pPr>
            <w:r>
              <w:fldChar w:fldCharType="begin"/>
            </w:r>
            <w:r>
              <w:instrText xml:space="preserve"> REF _Ref77176424 \r \h </w:instrText>
            </w:r>
            <w:r w:rsidR="003755CA">
              <w:instrText xml:space="preserve"> \* MERGEFORMAT </w:instrText>
            </w:r>
            <w:r>
              <w:fldChar w:fldCharType="separate"/>
            </w:r>
            <w:r>
              <w:t>1.2.2</w:t>
            </w:r>
            <w:r>
              <w:fldChar w:fldCharType="end"/>
            </w:r>
            <w:r>
              <w:t xml:space="preserve"> </w:t>
            </w:r>
            <w:r>
              <w:fldChar w:fldCharType="begin"/>
            </w:r>
            <w:r>
              <w:instrText xml:space="preserve"> REF _Ref77176424 \h </w:instrText>
            </w:r>
            <w:r w:rsidR="003755CA">
              <w:instrText xml:space="preserve"> \* MERGEFORMAT </w:instrText>
            </w:r>
            <w:r>
              <w:fldChar w:fldCharType="separate"/>
            </w:r>
            <w:r>
              <w:t>Existing Solution – Internet Relay Chat (IRC)</w:t>
            </w:r>
            <w:r>
              <w:fldChar w:fldCharType="end"/>
            </w:r>
          </w:p>
        </w:tc>
      </w:tr>
      <w:tr w:rsidR="000B7C0C" w:rsidRPr="000313D2" w14:paraId="06FBE59F" w14:textId="77777777" w:rsidTr="006854B9">
        <w:trPr>
          <w:trHeight w:val="600"/>
        </w:trPr>
        <w:tc>
          <w:tcPr>
            <w:tcW w:w="233" w:type="pct"/>
            <w:vAlign w:val="center"/>
            <w:hideMark/>
          </w:tcPr>
          <w:p w14:paraId="549A722F" w14:textId="77777777" w:rsidR="000B7C0C" w:rsidRPr="000313D2" w:rsidRDefault="000B7C0C" w:rsidP="003755CA">
            <w:pPr>
              <w:pStyle w:val="TableCell"/>
              <w:jc w:val="center"/>
            </w:pPr>
            <w:r w:rsidRPr="000313D2">
              <w:t>28</w:t>
            </w:r>
          </w:p>
        </w:tc>
        <w:tc>
          <w:tcPr>
            <w:tcW w:w="1573" w:type="pct"/>
            <w:vAlign w:val="center"/>
            <w:hideMark/>
          </w:tcPr>
          <w:p w14:paraId="441B6072" w14:textId="458487E9" w:rsidR="000B7C0C" w:rsidRPr="000313D2" w:rsidRDefault="000B7C0C" w:rsidP="003755CA">
            <w:pPr>
              <w:pStyle w:val="TableCell"/>
            </w:pPr>
            <w:r w:rsidRPr="000313D2">
              <w:t xml:space="preserve">Undelivered messages are sent the next time the </w:t>
            </w:r>
            <w:r>
              <w:t>recipient</w:t>
            </w:r>
            <w:r w:rsidRPr="000313D2">
              <w:t xml:space="preserve"> connects</w:t>
            </w:r>
          </w:p>
        </w:tc>
        <w:tc>
          <w:tcPr>
            <w:tcW w:w="2122" w:type="pct"/>
            <w:vAlign w:val="center"/>
            <w:hideMark/>
          </w:tcPr>
          <w:p w14:paraId="694FDA6A" w14:textId="191D32BD" w:rsidR="000B7C0C" w:rsidRPr="000313D2" w:rsidRDefault="000B7C0C" w:rsidP="003755CA">
            <w:pPr>
              <w:pStyle w:val="TableCell"/>
            </w:pPr>
            <w:r w:rsidRPr="000313D2">
              <w:t>Users should no</w:t>
            </w:r>
            <w:r w:rsidR="002F4AF7">
              <w:t>t</w:t>
            </w:r>
            <w:r w:rsidRPr="000313D2">
              <w:t xml:space="preserve"> miss out on messages because they were not online</w:t>
            </w:r>
          </w:p>
        </w:tc>
        <w:tc>
          <w:tcPr>
            <w:tcW w:w="1072" w:type="pct"/>
            <w:vAlign w:val="center"/>
            <w:hideMark/>
          </w:tcPr>
          <w:p w14:paraId="377B0F04" w14:textId="11356577" w:rsidR="000B7C0C" w:rsidRPr="000313D2" w:rsidRDefault="00CF02F0" w:rsidP="003755CA">
            <w:pPr>
              <w:pStyle w:val="TableCell"/>
            </w:pPr>
            <w:r>
              <w:fldChar w:fldCharType="begin"/>
            </w:r>
            <w:r>
              <w:instrText xml:space="preserve"> REF _Ref77176424 \r \h </w:instrText>
            </w:r>
            <w:r w:rsidR="003755CA">
              <w:instrText xml:space="preserve"> \* MERGEFORMAT </w:instrText>
            </w:r>
            <w:r>
              <w:fldChar w:fldCharType="separate"/>
            </w:r>
            <w:r>
              <w:t>1.2.2</w:t>
            </w:r>
            <w:r>
              <w:fldChar w:fldCharType="end"/>
            </w:r>
            <w:r>
              <w:t xml:space="preserve"> </w:t>
            </w:r>
            <w:r>
              <w:fldChar w:fldCharType="begin"/>
            </w:r>
            <w:r>
              <w:instrText xml:space="preserve"> REF _Ref77176424 \h </w:instrText>
            </w:r>
            <w:r w:rsidR="003755CA">
              <w:instrText xml:space="preserve"> \* MERGEFORMAT </w:instrText>
            </w:r>
            <w:r>
              <w:fldChar w:fldCharType="separate"/>
            </w:r>
            <w:r>
              <w:t>Existing Solution – Internet Relay Chat (IRC)</w:t>
            </w:r>
            <w:r>
              <w:fldChar w:fldCharType="end"/>
            </w:r>
          </w:p>
        </w:tc>
      </w:tr>
    </w:tbl>
    <w:p w14:paraId="2133FD3F" w14:textId="77777777" w:rsidR="00016507" w:rsidRDefault="00016507">
      <w:r>
        <w:br w:type="page"/>
      </w:r>
    </w:p>
    <w:p w14:paraId="16EA87A3" w14:textId="5E8C994F" w:rsidR="00495F1D" w:rsidRDefault="00495F1D" w:rsidP="00495F1D">
      <w:pPr>
        <w:pStyle w:val="Heading1"/>
      </w:pPr>
      <w:bookmarkStart w:id="98" w:name="_Toc93777668"/>
      <w:r>
        <w:t>Design</w:t>
      </w:r>
      <w:bookmarkEnd w:id="98"/>
    </w:p>
    <w:p w14:paraId="4DDED15C" w14:textId="57188803" w:rsidR="00E5364F" w:rsidRDefault="007A476B" w:rsidP="00EE209E">
      <w:pPr>
        <w:pStyle w:val="Heading2"/>
      </w:pPr>
      <w:bookmarkStart w:id="99" w:name="_Ref71317451"/>
      <w:bookmarkStart w:id="100" w:name="_Ref71317550"/>
      <w:bookmarkStart w:id="101" w:name="_Ref71317555"/>
      <w:bookmarkStart w:id="102" w:name="_Ref71317559"/>
      <w:bookmarkStart w:id="103" w:name="_Ref71317562"/>
      <w:bookmarkStart w:id="104" w:name="_Ref71317564"/>
      <w:bookmarkStart w:id="105" w:name="_Ref71317566"/>
      <w:bookmarkStart w:id="106" w:name="_Ref71317573"/>
      <w:bookmarkStart w:id="107" w:name="_Ref71317590"/>
      <w:bookmarkStart w:id="108" w:name="_Toc93777669"/>
      <w:r>
        <w:t>System</w:t>
      </w:r>
      <w:r w:rsidR="009242F6">
        <w:t xml:space="preserve"> </w:t>
      </w:r>
      <w:r w:rsidR="00F26237">
        <w:t>D</w:t>
      </w:r>
      <w:r w:rsidR="009A60D2">
        <w:t>ecomposition</w:t>
      </w:r>
      <w:bookmarkEnd w:id="99"/>
      <w:bookmarkEnd w:id="100"/>
      <w:bookmarkEnd w:id="101"/>
      <w:bookmarkEnd w:id="102"/>
      <w:bookmarkEnd w:id="103"/>
      <w:bookmarkEnd w:id="104"/>
      <w:bookmarkEnd w:id="105"/>
      <w:bookmarkEnd w:id="106"/>
      <w:bookmarkEnd w:id="107"/>
      <w:bookmarkEnd w:id="108"/>
    </w:p>
    <w:p w14:paraId="4B9F5BC5" w14:textId="34E03E5E" w:rsidR="00E202A1" w:rsidRPr="00016507" w:rsidRDefault="00234284" w:rsidP="00016507">
      <w:pPr>
        <w:spacing w:before="240"/>
      </w:pPr>
      <w:r>
        <w:rPr>
          <w:noProof/>
        </w:rPr>
        <w:drawing>
          <wp:inline distT="0" distB="0" distL="0" distR="0" wp14:anchorId="268FF3D9" wp14:editId="553F6F1E">
            <wp:extent cx="5731510" cy="3199765"/>
            <wp:effectExtent l="0" t="0" r="2540" b="0"/>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99765"/>
                    </a:xfrm>
                    <a:prstGeom prst="rect">
                      <a:avLst/>
                    </a:prstGeom>
                    <a:noFill/>
                    <a:ln>
                      <a:noFill/>
                    </a:ln>
                  </pic:spPr>
                </pic:pic>
              </a:graphicData>
            </a:graphic>
          </wp:inline>
        </w:drawing>
      </w:r>
    </w:p>
    <w:p w14:paraId="4395B8CA" w14:textId="5CB82568" w:rsidR="006A14D3" w:rsidRPr="00471661" w:rsidRDefault="006A14D3" w:rsidP="00471661">
      <w:pPr>
        <w:pStyle w:val="Heading3"/>
      </w:pPr>
      <w:bookmarkStart w:id="109" w:name="_Toc93777670"/>
      <w:r w:rsidRPr="00471661">
        <w:t>Networking</w:t>
      </w:r>
      <w:r w:rsidR="00503358">
        <w:t xml:space="preserve"> - Sockets</w:t>
      </w:r>
      <w:bookmarkEnd w:id="109"/>
    </w:p>
    <w:p w14:paraId="3027AEFA" w14:textId="77777777" w:rsidR="00284850" w:rsidRDefault="00E07D33" w:rsidP="00284850">
      <w:pPr>
        <w:pStyle w:val="NoSpacing"/>
        <w:rPr>
          <w:rStyle w:val="Strong"/>
        </w:rPr>
      </w:pPr>
      <w:r w:rsidRPr="00E07D33">
        <w:rPr>
          <w:rStyle w:val="Strong"/>
        </w:rPr>
        <w:t>Asynchronou</w:t>
      </w:r>
      <w:r>
        <w:rPr>
          <w:rStyle w:val="Strong"/>
        </w:rPr>
        <w:t>s</w:t>
      </w:r>
    </w:p>
    <w:p w14:paraId="5C0CE118" w14:textId="4FF2C977" w:rsidR="006A14D3" w:rsidRDefault="006A14D3" w:rsidP="00E5364F">
      <w:r>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rsidR="00E07D33">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62BB3A2C" w14:textId="77777777" w:rsidR="00284850" w:rsidRDefault="00E07D33" w:rsidP="00284850">
      <w:pPr>
        <w:pStyle w:val="NoSpacing"/>
        <w:rPr>
          <w:rStyle w:val="Strong"/>
        </w:rPr>
      </w:pPr>
      <w:r w:rsidRPr="00E07D33">
        <w:rPr>
          <w:rStyle w:val="Strong"/>
        </w:rPr>
        <w:t>TCP stream</w:t>
      </w:r>
      <w:r>
        <w:rPr>
          <w:rStyle w:val="Strong"/>
        </w:rPr>
        <w:t>s</w:t>
      </w:r>
    </w:p>
    <w:p w14:paraId="1FC8DDEE" w14:textId="2E32823D" w:rsidR="009B63D1" w:rsidRDefault="009B63D1" w:rsidP="00E5364F">
      <w:r>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4EED6C66" w14:textId="77777777" w:rsidR="00284850" w:rsidRDefault="0013151B" w:rsidP="00284850">
      <w:pPr>
        <w:pStyle w:val="NoSpacing"/>
        <w:rPr>
          <w:rStyle w:val="Strong"/>
        </w:rPr>
      </w:pPr>
      <w:r w:rsidRPr="00E07D33">
        <w:rPr>
          <w:rStyle w:val="Strong"/>
        </w:rPr>
        <w:t>Client-server heartbeat</w:t>
      </w:r>
    </w:p>
    <w:p w14:paraId="1CAA99BB" w14:textId="0F3A697C" w:rsidR="00284850" w:rsidRDefault="0013151B" w:rsidP="00E5364F">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335E344B" w14:textId="77777777" w:rsidR="00284850" w:rsidRDefault="00284850">
      <w:pPr>
        <w:spacing w:line="259" w:lineRule="auto"/>
        <w:jc w:val="left"/>
      </w:pPr>
      <w:r>
        <w:br w:type="page"/>
      </w:r>
    </w:p>
    <w:p w14:paraId="2CA800EB" w14:textId="77777777" w:rsidR="0013151B" w:rsidRDefault="0013151B" w:rsidP="00E5364F"/>
    <w:p w14:paraId="568136F8" w14:textId="4A287970" w:rsidR="00AC5FCE" w:rsidRPr="00471661" w:rsidRDefault="00503358" w:rsidP="00471661">
      <w:pPr>
        <w:pStyle w:val="Heading3"/>
      </w:pPr>
      <w:bookmarkStart w:id="110" w:name="_Toc93777671"/>
      <w:r>
        <w:t xml:space="preserve">Networking – </w:t>
      </w:r>
      <w:r w:rsidR="00AC5FCE" w:rsidRPr="00471661">
        <w:t>Protocol</w:t>
      </w:r>
      <w:bookmarkEnd w:id="110"/>
    </w:p>
    <w:p w14:paraId="3C8C3819" w14:textId="77777777" w:rsidR="00284850" w:rsidRDefault="00AC5FCE" w:rsidP="00284850">
      <w:pPr>
        <w:pStyle w:val="NoSpacing"/>
        <w:rPr>
          <w:rStyle w:val="Strong"/>
        </w:rPr>
      </w:pPr>
      <w:r w:rsidRPr="00E202A1">
        <w:rPr>
          <w:rStyle w:val="Strong"/>
        </w:rPr>
        <w:t>Standardised encoding</w:t>
      </w:r>
    </w:p>
    <w:p w14:paraId="5AB57252" w14:textId="0D34C592" w:rsidR="00AC5FCE" w:rsidRDefault="00AC5FCE" w:rsidP="00E5364F">
      <w:r>
        <w:t xml:space="preserve">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C7A772" w14:textId="77777777" w:rsidR="00284850" w:rsidRDefault="00420C91" w:rsidP="00284850">
      <w:pPr>
        <w:pStyle w:val="NoSpacing"/>
        <w:rPr>
          <w:rStyle w:val="Strong"/>
        </w:rPr>
      </w:pPr>
      <w:r w:rsidRPr="004221E2">
        <w:rPr>
          <w:rStyle w:val="Strong"/>
        </w:rPr>
        <w:t>Encryption</w:t>
      </w:r>
    </w:p>
    <w:p w14:paraId="78EEBBEC" w14:textId="0C24BF32" w:rsidR="00420C91" w:rsidRDefault="00420C91" w:rsidP="00E5364F">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58A56028" w14:textId="77777777" w:rsidR="00284850" w:rsidRDefault="005F229E" w:rsidP="00284850">
      <w:pPr>
        <w:pStyle w:val="NoSpacing"/>
        <w:rPr>
          <w:rStyle w:val="Strong"/>
        </w:rPr>
      </w:pPr>
      <w:r w:rsidRPr="009A1F55">
        <w:rPr>
          <w:rStyle w:val="Strong"/>
        </w:rPr>
        <w:t>Serialised object</w:t>
      </w:r>
    </w:p>
    <w:p w14:paraId="78705AB7" w14:textId="30D43942" w:rsidR="005F229E" w:rsidRDefault="005F229E" w:rsidP="00E5364F">
      <w:r>
        <w:t xml:space="preserve">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37D7E996" w14:textId="77777777" w:rsidR="00284850" w:rsidRDefault="009A1F55" w:rsidP="00284850">
      <w:pPr>
        <w:pStyle w:val="NoSpacing"/>
        <w:rPr>
          <w:rStyle w:val="Strong"/>
        </w:rPr>
      </w:pPr>
      <w:r w:rsidRPr="009A1F55">
        <w:rPr>
          <w:rStyle w:val="Strong"/>
        </w:rPr>
        <w:t>Flags determine command type</w:t>
      </w:r>
    </w:p>
    <w:p w14:paraId="28199D3A" w14:textId="6557D75E" w:rsidR="00284850" w:rsidRDefault="00CF27FC" w:rsidP="00CF27FC">
      <w:r w:rsidRPr="00CF27FC">
        <w:t>Creating a general format for all transmission</w:t>
      </w:r>
      <w:r w:rsidR="003D6243">
        <w:t>s</w:t>
      </w:r>
      <w:r w:rsidRPr="00CF27FC">
        <w:t xml:space="preserve">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7DEEE9B3" w14:textId="77777777" w:rsidR="00284850" w:rsidRDefault="00284850">
      <w:pPr>
        <w:spacing w:line="259" w:lineRule="auto"/>
        <w:jc w:val="left"/>
      </w:pPr>
      <w:r>
        <w:br w:type="page"/>
      </w:r>
    </w:p>
    <w:p w14:paraId="38E2C68F" w14:textId="7F94BEDE" w:rsidR="002C2FD6" w:rsidRPr="00471661" w:rsidRDefault="002C2FD6" w:rsidP="00471661">
      <w:pPr>
        <w:pStyle w:val="Heading3"/>
      </w:pPr>
      <w:bookmarkStart w:id="111" w:name="_Toc93777672"/>
      <w:r w:rsidRPr="00471661">
        <w:t>Encryption</w:t>
      </w:r>
      <w:bookmarkEnd w:id="111"/>
    </w:p>
    <w:p w14:paraId="019482EE" w14:textId="77777777" w:rsidR="00284850" w:rsidRDefault="00232ACB" w:rsidP="00284850">
      <w:pPr>
        <w:pStyle w:val="NoSpacing"/>
        <w:rPr>
          <w:rStyle w:val="Strong"/>
        </w:rPr>
      </w:pPr>
      <w:r>
        <w:rPr>
          <w:rStyle w:val="Strong"/>
        </w:rPr>
        <w:t>As</w:t>
      </w:r>
      <w:r w:rsidR="00D57E4B">
        <w:rPr>
          <w:rStyle w:val="Strong"/>
        </w:rPr>
        <w:t>ymmetric encryption vis R</w:t>
      </w:r>
      <w:r w:rsidR="001675C7">
        <w:rPr>
          <w:rStyle w:val="Strong"/>
        </w:rPr>
        <w:t>SA</w:t>
      </w:r>
    </w:p>
    <w:p w14:paraId="22C22DDE" w14:textId="445B673E" w:rsidR="002C2FD6" w:rsidRDefault="00E1597A" w:rsidP="00CF27FC">
      <w:r>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9E12DB">
        <w:t xml:space="preserve"> which</w:t>
      </w:r>
      <w:r w:rsidR="006E6CCE">
        <w:t xml:space="preserve"> involves each party generating a random </w:t>
      </w:r>
      <w:r w:rsidR="00F12388">
        <w:t xml:space="preserve">public key </w:t>
      </w:r>
      <w:r w:rsidR="009E12DB">
        <w:t>that</w:t>
      </w:r>
      <w:r w:rsidR="00F12388">
        <w:t xml:space="preserve"> is sent to the server to be available to all clients, and a </w:t>
      </w:r>
      <w:r w:rsidR="006E6CCE">
        <w:t xml:space="preserve">private </w:t>
      </w:r>
      <w:r w:rsidR="00F12388">
        <w:t xml:space="preserve">key </w:t>
      </w:r>
      <w:r w:rsidR="009E12DB">
        <w:t>that</w:t>
      </w:r>
      <w:r w:rsidR="00F12388">
        <w:t xml:space="preserve">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6B7D55C8" w14:textId="77777777" w:rsidR="00284850" w:rsidRDefault="00C978ED" w:rsidP="00284850">
      <w:pPr>
        <w:pStyle w:val="NoSpacing"/>
        <w:rPr>
          <w:rStyle w:val="Strong"/>
        </w:rPr>
      </w:pPr>
      <w:r w:rsidRPr="008C588C">
        <w:rPr>
          <w:rStyle w:val="Strong"/>
        </w:rPr>
        <w:t>Key generator seeded with RNG</w:t>
      </w:r>
    </w:p>
    <w:p w14:paraId="59874E9E" w14:textId="064A4D1F" w:rsidR="00646F66" w:rsidRDefault="00646F66" w:rsidP="00CF27FC">
      <w:r>
        <w:t xml:space="preserve">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364F2CB9" w14:textId="77777777" w:rsidR="00284850" w:rsidRDefault="003D4D84" w:rsidP="00284850">
      <w:pPr>
        <w:pStyle w:val="NoSpacing"/>
        <w:rPr>
          <w:rStyle w:val="Strong"/>
        </w:rPr>
      </w:pPr>
      <w:r>
        <w:rPr>
          <w:rStyle w:val="Strong"/>
        </w:rPr>
        <w:t>Key derivation functions</w:t>
      </w:r>
    </w:p>
    <w:p w14:paraId="650D47ED" w14:textId="0BCF99E2" w:rsidR="008C588C" w:rsidRDefault="00263A2F" w:rsidP="00CF27FC">
      <w:r>
        <w:t xml:space="preserve">To allow users to sign </w:t>
      </w:r>
      <w:proofErr w:type="gramStart"/>
      <w:r>
        <w:t>in</w:t>
      </w:r>
      <w:r w:rsidR="00BA08B9">
        <w:t xml:space="preserve"> </w:t>
      </w:r>
      <w:r>
        <w:t>to</w:t>
      </w:r>
      <w:proofErr w:type="gramEnd"/>
      <w:r>
        <w:t xml:space="preserve"> their account from any computer, their private keys must be stored </w:t>
      </w:r>
      <w:r w:rsidR="00BA08B9">
        <w:t>o</w:t>
      </w:r>
      <w:r>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086189A4" w14:textId="77777777" w:rsidR="00284850" w:rsidRDefault="00DA6DE4" w:rsidP="00284850">
      <w:pPr>
        <w:pStyle w:val="NoSpacing"/>
        <w:rPr>
          <w:rStyle w:val="Strong"/>
        </w:rPr>
      </w:pPr>
      <w:r>
        <w:rPr>
          <w:rStyle w:val="Strong"/>
        </w:rPr>
        <w:t>Digital signatures</w:t>
      </w:r>
    </w:p>
    <w:p w14:paraId="723B22E8" w14:textId="4EF42CA5" w:rsidR="00284850" w:rsidRDefault="00A4265C" w:rsidP="00CF27FC">
      <w:r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629DE7A3" w14:textId="77777777" w:rsidR="00284850" w:rsidRDefault="00284850">
      <w:pPr>
        <w:spacing w:line="259" w:lineRule="auto"/>
        <w:jc w:val="left"/>
      </w:pPr>
      <w:r>
        <w:br w:type="page"/>
      </w:r>
    </w:p>
    <w:p w14:paraId="3C61E401" w14:textId="671C7EA9" w:rsidR="001B1AC1" w:rsidRPr="00471661" w:rsidRDefault="001B1AC1" w:rsidP="00471661">
      <w:pPr>
        <w:pStyle w:val="Heading3"/>
      </w:pPr>
      <w:bookmarkStart w:id="112" w:name="_Toc93777673"/>
      <w:r w:rsidRPr="00471661">
        <w:t>Interface</w:t>
      </w:r>
      <w:bookmarkEnd w:id="112"/>
    </w:p>
    <w:p w14:paraId="54400F8D" w14:textId="77777777" w:rsidR="00284850" w:rsidRDefault="007B2984" w:rsidP="00284850">
      <w:pPr>
        <w:pStyle w:val="NoSpacing"/>
        <w:rPr>
          <w:rStyle w:val="Strong"/>
        </w:rPr>
      </w:pPr>
      <w:r w:rsidRPr="00C17F24">
        <w:rPr>
          <w:rStyle w:val="Strong"/>
        </w:rPr>
        <w:t>Tab based</w:t>
      </w:r>
      <w:r w:rsidR="003A37DB" w:rsidRPr="00C17F24">
        <w:rPr>
          <w:rStyle w:val="Strong"/>
        </w:rPr>
        <w:t xml:space="preserve"> navigation</w:t>
      </w:r>
    </w:p>
    <w:p w14:paraId="51855A28" w14:textId="28FE2378" w:rsidR="001B1AC1" w:rsidRDefault="00544FE0" w:rsidP="00CF27FC">
      <w:r>
        <w:t>To move about the program, windows will be organised into tabs</w:t>
      </w:r>
      <w:r w:rsidR="00F373A1">
        <w:t xml:space="preserve"> </w:t>
      </w:r>
      <w:r w:rsidR="00597517">
        <w:t>that</w:t>
      </w:r>
      <w:r w:rsidR="00F373A1">
        <w:t xml:space="preserve"> the user can click on to view</w:t>
      </w:r>
      <w:r>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w:t>
      </w:r>
      <w:r w:rsidR="00DB5803">
        <w:t>use WPF’s</w:t>
      </w:r>
      <w:r w:rsidR="003D5889">
        <w:t xml:space="preserve"> </w:t>
      </w:r>
      <w:proofErr w:type="spellStart"/>
      <w:r w:rsidR="008F4AB7">
        <w:t>TabControl</w:t>
      </w:r>
      <w:proofErr w:type="spellEnd"/>
      <w:r w:rsidR="008F4AB7">
        <w:t xml:space="preserve"> </w:t>
      </w:r>
      <w:r w:rsidR="003C2065">
        <w:t xml:space="preserve">in the main view </w:t>
      </w:r>
      <w:r w:rsidR="004362CA">
        <w:t xml:space="preserve">and </w:t>
      </w:r>
      <w:r w:rsidR="00165994">
        <w:t>a UserControl for each conversation</w:t>
      </w:r>
      <w:r w:rsidR="003C2065">
        <w:t>.</w:t>
      </w:r>
    </w:p>
    <w:p w14:paraId="244BD89E" w14:textId="77777777" w:rsidR="00284850" w:rsidRDefault="00C071EA" w:rsidP="00284850">
      <w:pPr>
        <w:pStyle w:val="NoSpacing"/>
        <w:rPr>
          <w:rStyle w:val="Strong"/>
        </w:rPr>
      </w:pPr>
      <w:r w:rsidRPr="00C17F24">
        <w:rPr>
          <w:rStyle w:val="Strong"/>
        </w:rPr>
        <w:t>Dynamic conversation view</w:t>
      </w:r>
    </w:p>
    <w:p w14:paraId="08244336" w14:textId="4EF190C6" w:rsidR="00E762C7" w:rsidRDefault="00986E55" w:rsidP="00CF27FC">
      <w:r>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22D2EC1B" w14:textId="77777777" w:rsidR="00284850" w:rsidRDefault="00BC7E17" w:rsidP="00284850">
      <w:pPr>
        <w:pStyle w:val="NoSpacing"/>
        <w:rPr>
          <w:rStyle w:val="Strong"/>
        </w:rPr>
      </w:pPr>
      <w:r w:rsidRPr="00C17F24">
        <w:rPr>
          <w:rStyle w:val="Strong"/>
        </w:rPr>
        <w:t>Login screen</w:t>
      </w:r>
    </w:p>
    <w:p w14:paraId="59FACA75" w14:textId="0B2B9A81" w:rsidR="00284850" w:rsidRDefault="00640DBA" w:rsidP="00CF27FC">
      <w:r>
        <w:t>Upon opening the program, users will be required to sign</w:t>
      </w:r>
      <w:r w:rsidR="007808E3">
        <w:t xml:space="preserve"> </w:t>
      </w:r>
      <w:proofErr w:type="gramStart"/>
      <w:r>
        <w:t>in</w:t>
      </w:r>
      <w:r w:rsidR="007808E3">
        <w:t xml:space="preserve"> </w:t>
      </w:r>
      <w:r>
        <w:t>to</w:t>
      </w:r>
      <w:proofErr w:type="gramEnd"/>
      <w:r>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DF1C790" w14:textId="77777777" w:rsidR="00284850" w:rsidRDefault="00284850">
      <w:pPr>
        <w:spacing w:line="259" w:lineRule="auto"/>
        <w:jc w:val="left"/>
      </w:pPr>
      <w:r>
        <w:br w:type="page"/>
      </w:r>
    </w:p>
    <w:p w14:paraId="4F0636D4" w14:textId="6A1F8C91" w:rsidR="008677DC" w:rsidRPr="00471661" w:rsidRDefault="008677DC" w:rsidP="00471661">
      <w:pPr>
        <w:pStyle w:val="Heading3"/>
      </w:pPr>
      <w:bookmarkStart w:id="113" w:name="_Toc93777674"/>
      <w:r w:rsidRPr="00471661">
        <w:t>Accounts – Log</w:t>
      </w:r>
      <w:r w:rsidR="00B328A4">
        <w:t>ging in</w:t>
      </w:r>
      <w:bookmarkEnd w:id="113"/>
    </w:p>
    <w:p w14:paraId="74E3D468" w14:textId="77777777" w:rsidR="00284850" w:rsidRDefault="008677DC" w:rsidP="00284850">
      <w:pPr>
        <w:pStyle w:val="NoSpacing"/>
        <w:rPr>
          <w:rStyle w:val="Strong"/>
        </w:rPr>
      </w:pPr>
      <w:r w:rsidRPr="00694C3A">
        <w:rPr>
          <w:rStyle w:val="Strong"/>
        </w:rPr>
        <w:t>Input validation</w:t>
      </w:r>
    </w:p>
    <w:p w14:paraId="721B28F1" w14:textId="2415D6F2" w:rsidR="008677DC" w:rsidRDefault="00694C3A" w:rsidP="008677DC">
      <w:r>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51435510" w14:textId="77777777" w:rsidR="00284850" w:rsidRDefault="008677DC" w:rsidP="00284850">
      <w:pPr>
        <w:pStyle w:val="NoSpacing"/>
        <w:rPr>
          <w:rStyle w:val="Strong"/>
        </w:rPr>
      </w:pPr>
      <w:r w:rsidRPr="00694C3A">
        <w:rPr>
          <w:rStyle w:val="Strong"/>
        </w:rPr>
        <w:t>Hash password</w:t>
      </w:r>
    </w:p>
    <w:p w14:paraId="0AB54688" w14:textId="2B90135B" w:rsidR="008677DC" w:rsidRDefault="00C754CC" w:rsidP="008677DC">
      <w:r>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7FB65ED6" w14:textId="728CA011" w:rsidR="00284850" w:rsidRDefault="005F163D" w:rsidP="00284850">
      <w:pPr>
        <w:pStyle w:val="NoSpacing"/>
        <w:rPr>
          <w:rStyle w:val="Strong"/>
        </w:rPr>
      </w:pPr>
      <w:r w:rsidRPr="00694C3A">
        <w:rPr>
          <w:rStyle w:val="Strong"/>
        </w:rPr>
        <w:t xml:space="preserve">Fetch and decrypt </w:t>
      </w:r>
      <w:r w:rsidR="00E326FD">
        <w:rPr>
          <w:rStyle w:val="Strong"/>
        </w:rPr>
        <w:t xml:space="preserve">the </w:t>
      </w:r>
      <w:r w:rsidRPr="00694C3A">
        <w:rPr>
          <w:rStyle w:val="Strong"/>
        </w:rPr>
        <w:t>private key</w:t>
      </w:r>
    </w:p>
    <w:p w14:paraId="025DB6B3" w14:textId="52541BAB" w:rsidR="00284850" w:rsidRDefault="006A7629" w:rsidP="008677DC">
      <w:r>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583DB31C" w14:textId="77777777" w:rsidR="00284850" w:rsidRDefault="00284850">
      <w:pPr>
        <w:spacing w:line="259" w:lineRule="auto"/>
        <w:jc w:val="left"/>
      </w:pPr>
      <w:r>
        <w:br w:type="page"/>
      </w:r>
    </w:p>
    <w:p w14:paraId="14CB6CDC" w14:textId="73BDBC88" w:rsidR="008677DC" w:rsidRPr="00471661" w:rsidRDefault="008677DC" w:rsidP="00471661">
      <w:pPr>
        <w:pStyle w:val="Heading3"/>
      </w:pPr>
      <w:bookmarkStart w:id="114" w:name="_Toc93777675"/>
      <w:commentRangeStart w:id="115"/>
      <w:r w:rsidRPr="00471661">
        <w:t xml:space="preserve">Accounts – </w:t>
      </w:r>
      <w:r w:rsidR="00B328A4">
        <w:t>Creating a new user account</w:t>
      </w:r>
      <w:commentRangeEnd w:id="115"/>
      <w:r w:rsidR="00576637" w:rsidRPr="00471661">
        <w:commentReference w:id="115"/>
      </w:r>
      <w:bookmarkEnd w:id="114"/>
    </w:p>
    <w:p w14:paraId="4D7D1A1D" w14:textId="77777777" w:rsidR="00284850" w:rsidRDefault="00DC6BAA" w:rsidP="00284850">
      <w:pPr>
        <w:pStyle w:val="NoSpacing"/>
        <w:rPr>
          <w:rStyle w:val="Strong"/>
        </w:rPr>
      </w:pPr>
      <w:r w:rsidRPr="00694C3A">
        <w:rPr>
          <w:rStyle w:val="Strong"/>
        </w:rPr>
        <w:t>Postfix a discriminator</w:t>
      </w:r>
    </w:p>
    <w:p w14:paraId="654F15C2" w14:textId="0C2A4A9D" w:rsidR="00DC6BAA" w:rsidRDefault="008E18C5" w:rsidP="008677DC">
      <w:r>
        <w:t xml:space="preserve">Addressing the </w:t>
      </w:r>
      <w:r w:rsidR="00D44C27">
        <w:t>issue</w:t>
      </w:r>
      <w:r>
        <w:t xml:space="preserve"> encountered in IRC</w:t>
      </w:r>
      <w:r w:rsidR="00B94540">
        <w:t xml:space="preserve"> and solved in Discord</w:t>
      </w:r>
      <w:r>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7D9072ED" w14:textId="77777777" w:rsidR="00284850" w:rsidRDefault="00E42957" w:rsidP="00284850">
      <w:pPr>
        <w:pStyle w:val="NoSpacing"/>
        <w:rPr>
          <w:rStyle w:val="Strong"/>
        </w:rPr>
      </w:pPr>
      <w:r w:rsidRPr="00694C3A">
        <w:rPr>
          <w:rStyle w:val="Strong"/>
        </w:rPr>
        <w:t>Password strength check</w:t>
      </w:r>
    </w:p>
    <w:p w14:paraId="37FB8044" w14:textId="046A501F" w:rsidR="00DC6BAA" w:rsidRDefault="004D275C" w:rsidP="008677DC">
      <w:r>
        <w:t xml:space="preserve">The </w:t>
      </w:r>
      <w:r w:rsidR="00A02924">
        <w:t xml:space="preserve">weakest link in a </w:t>
      </w:r>
      <w:r>
        <w:t>system</w:t>
      </w:r>
      <w:r w:rsidR="00A02924">
        <w:t>’s security chain</w:t>
      </w:r>
      <w:r>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51841C3D" w14:textId="77777777" w:rsidR="00284850" w:rsidRDefault="00E42957" w:rsidP="00284850">
      <w:pPr>
        <w:pStyle w:val="NoSpacing"/>
        <w:rPr>
          <w:rStyle w:val="Strong"/>
        </w:rPr>
      </w:pPr>
      <w:r w:rsidRPr="00694C3A">
        <w:rPr>
          <w:rStyle w:val="Strong"/>
        </w:rPr>
        <w:t>Generate</w:t>
      </w:r>
      <w:r w:rsidR="002E6380">
        <w:rPr>
          <w:rStyle w:val="Strong"/>
        </w:rPr>
        <w:t xml:space="preserve"> new</w:t>
      </w:r>
      <w:r w:rsidRPr="00694C3A">
        <w:rPr>
          <w:rStyle w:val="Strong"/>
        </w:rPr>
        <w:t xml:space="preserve"> key pair</w:t>
      </w:r>
    </w:p>
    <w:p w14:paraId="34C247F4" w14:textId="1B0CB4E3" w:rsidR="00E42957" w:rsidRDefault="009D0491" w:rsidP="008677DC">
      <w:r>
        <w:t>Before any encrypted messages are sen</w:t>
      </w:r>
      <w:r w:rsidR="004C6887">
        <w:t>t</w:t>
      </w:r>
      <w:r>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341775F9" w:rsidR="00752141" w:rsidRDefault="00A0479B" w:rsidP="00AB16DF">
      <w:pPr>
        <w:pStyle w:val="Heading2"/>
      </w:pPr>
      <w:bookmarkStart w:id="116" w:name="_Toc93777676"/>
      <w:r>
        <w:t xml:space="preserve">(X) </w:t>
      </w:r>
      <w:r w:rsidR="00752141">
        <w:t>User Design Requirements</w:t>
      </w:r>
      <w:bookmarkEnd w:id="116"/>
    </w:p>
    <w:p w14:paraId="7DD5EB2F" w14:textId="088BE293" w:rsidR="00E65BAD" w:rsidRDefault="00A0479B" w:rsidP="00752141">
      <w:pPr>
        <w:pStyle w:val="Heading3"/>
      </w:pPr>
      <w:bookmarkStart w:id="117" w:name="_Toc93777677"/>
      <w:r>
        <w:t xml:space="preserve">(X) </w:t>
      </w:r>
      <w:r w:rsidR="00E65BAD">
        <w:t xml:space="preserve">Primary </w:t>
      </w:r>
      <w:r w:rsidR="00F26237">
        <w:t>U</w:t>
      </w:r>
      <w:r w:rsidR="00E1492B">
        <w:t xml:space="preserve">ser </w:t>
      </w:r>
      <w:r w:rsidR="00F26237">
        <w:t>R</w:t>
      </w:r>
      <w:r w:rsidR="00E1492B">
        <w:t>equirements</w:t>
      </w:r>
      <w:bookmarkEnd w:id="117"/>
    </w:p>
    <w:p w14:paraId="087A44D8" w14:textId="398C3C99" w:rsidR="00AB16DF" w:rsidRDefault="00A0479B" w:rsidP="00AB16DF">
      <w:pPr>
        <w:pStyle w:val="Heading3"/>
      </w:pPr>
      <w:bookmarkStart w:id="118" w:name="_Toc93777678"/>
      <w:r>
        <w:t xml:space="preserve">(X) </w:t>
      </w:r>
      <w:r w:rsidR="00752141">
        <w:t>Secondary User Requirements</w:t>
      </w:r>
      <w:bookmarkEnd w:id="118"/>
    </w:p>
    <w:p w14:paraId="4F663966" w14:textId="5B93E2DD" w:rsidR="004C0534" w:rsidRPr="004C0534" w:rsidRDefault="00A0479B" w:rsidP="004C0534">
      <w:pPr>
        <w:pStyle w:val="Heading2"/>
      </w:pPr>
      <w:bookmarkStart w:id="119" w:name="_Toc93777679"/>
      <w:r>
        <w:t xml:space="preserve">(X) </w:t>
      </w:r>
      <w:r w:rsidR="0014140C">
        <w:t xml:space="preserve">Initial </w:t>
      </w:r>
      <w:r w:rsidR="004C0534">
        <w:t>Design</w:t>
      </w:r>
      <w:bookmarkEnd w:id="119"/>
    </w:p>
    <w:p w14:paraId="065AA518" w14:textId="04F7B459" w:rsidR="004C0534" w:rsidRPr="004C0534" w:rsidRDefault="00A0479B" w:rsidP="004C0534">
      <w:pPr>
        <w:pStyle w:val="Heading3"/>
      </w:pPr>
      <w:bookmarkStart w:id="120" w:name="_Toc93777680"/>
      <w:r>
        <w:t xml:space="preserve">(X) </w:t>
      </w:r>
      <w:r w:rsidR="00AB16DF">
        <w:t xml:space="preserve">Design </w:t>
      </w:r>
      <w:r w:rsidR="00F26237">
        <w:t>S</w:t>
      </w:r>
      <w:r w:rsidR="008E627B">
        <w:t>pecification</w:t>
      </w:r>
      <w:bookmarkEnd w:id="120"/>
    </w:p>
    <w:p w14:paraId="341D550F" w14:textId="4C632653" w:rsidR="00734A12" w:rsidRDefault="00A0479B" w:rsidP="0014140C">
      <w:pPr>
        <w:pStyle w:val="Heading3"/>
      </w:pPr>
      <w:bookmarkStart w:id="121" w:name="_Toc93777681"/>
      <w:r>
        <w:t xml:space="preserve">(X) </w:t>
      </w:r>
      <w:r w:rsidR="000D226E">
        <w:t>Initial Design</w:t>
      </w:r>
      <w:r w:rsidR="000C047E">
        <w:t>s</w:t>
      </w:r>
      <w:bookmarkEnd w:id="121"/>
    </w:p>
    <w:p w14:paraId="28816A76" w14:textId="78ECEBC1" w:rsidR="00734A12" w:rsidRDefault="00734A12">
      <w:r>
        <w:br w:type="page"/>
      </w:r>
    </w:p>
    <w:p w14:paraId="6023C868" w14:textId="79AEE8C1" w:rsidR="00947210" w:rsidRDefault="00947210" w:rsidP="00012AB9">
      <w:pPr>
        <w:pStyle w:val="Heading2"/>
      </w:pPr>
      <w:bookmarkStart w:id="122" w:name="_Toc93777682"/>
      <w:commentRangeStart w:id="123"/>
      <w:commentRangeStart w:id="124"/>
      <w:commentRangeEnd w:id="123"/>
      <w:r>
        <w:rPr>
          <w:rStyle w:val="CommentReference"/>
          <w:rFonts w:asciiTheme="minorHAnsi" w:eastAsiaTheme="minorEastAsia" w:hAnsiTheme="minorHAnsi" w:cstheme="minorBidi"/>
          <w:b w:val="0"/>
          <w:bCs w:val="0"/>
          <w:smallCaps w:val="0"/>
          <w:color w:val="auto"/>
        </w:rPr>
        <w:commentReference w:id="123"/>
      </w:r>
      <w:commentRangeEnd w:id="124"/>
      <w:r>
        <w:rPr>
          <w:rStyle w:val="CommentReference"/>
          <w:rFonts w:asciiTheme="minorHAnsi" w:eastAsiaTheme="minorEastAsia" w:hAnsiTheme="minorHAnsi" w:cstheme="minorBidi"/>
          <w:b w:val="0"/>
          <w:bCs w:val="0"/>
          <w:smallCaps w:val="0"/>
          <w:color w:val="auto"/>
        </w:rPr>
        <w:commentReference w:id="124"/>
      </w:r>
      <w:r w:rsidR="009A5A36">
        <w:t>Interface</w:t>
      </w:r>
      <w:r w:rsidR="00DA434B">
        <w:t xml:space="preserve"> Design</w:t>
      </w:r>
      <w:bookmarkEnd w:id="122"/>
    </w:p>
    <w:p w14:paraId="5B3F21DF" w14:textId="3BF3780F" w:rsidR="0014140C" w:rsidRPr="0014140C" w:rsidRDefault="0014140C" w:rsidP="0014140C">
      <w:pPr>
        <w:pStyle w:val="Heading3"/>
      </w:pPr>
      <w:bookmarkStart w:id="125" w:name="_Ref89529538"/>
      <w:bookmarkStart w:id="126" w:name="_Ref89529542"/>
      <w:bookmarkStart w:id="127" w:name="_Toc93777683"/>
      <w:r>
        <w:t>Interface Designs</w:t>
      </w:r>
      <w:bookmarkEnd w:id="125"/>
      <w:bookmarkEnd w:id="126"/>
      <w:bookmarkEnd w:id="127"/>
    </w:p>
    <w:p w14:paraId="57CC37C4" w14:textId="4601A586" w:rsidR="00947210" w:rsidRDefault="00947210" w:rsidP="00947210">
      <w:r>
        <w:t>Several low fidelity wireframes have been created for the different windows that will be shown in the program. These designs have incorporated the ideas from</w:t>
      </w:r>
      <w:r w:rsidR="00E64050">
        <w:t xml:space="preserve"> the</w:t>
      </w:r>
      <w:r>
        <w:t xml:space="preserve">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39D9ACE9" w14:textId="30507872" w:rsidR="006854B9" w:rsidRDefault="00947210" w:rsidP="006854B9">
      <w:pPr>
        <w:jc w:val="center"/>
      </w:pPr>
      <w:r>
        <w:rPr>
          <w:noProof/>
        </w:rPr>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t>Login View</w:t>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100EB98" w:rsidR="00B9154B" w:rsidRDefault="00A0479B" w:rsidP="004C0501">
      <w:pPr>
        <w:pStyle w:val="Heading3"/>
      </w:pPr>
      <w:bookmarkStart w:id="128" w:name="_Toc93777684"/>
      <w:r>
        <w:t xml:space="preserve">(X) </w:t>
      </w:r>
      <w:r w:rsidR="00B9154B">
        <w:t>Interface Feedback</w:t>
      </w:r>
      <w:bookmarkEnd w:id="128"/>
      <w:r w:rsidR="00B9154B">
        <w:t xml:space="preserve"> </w:t>
      </w:r>
    </w:p>
    <w:p w14:paraId="345AEFFF" w14:textId="1B5AE469" w:rsidR="00801BB1" w:rsidRDefault="00A0479B" w:rsidP="006854B9">
      <w:pPr>
        <w:pStyle w:val="Heading3"/>
      </w:pPr>
      <w:bookmarkStart w:id="129" w:name="_Toc93777685"/>
      <w:r>
        <w:t xml:space="preserve">(X) </w:t>
      </w:r>
      <w:commentRangeStart w:id="130"/>
      <w:r w:rsidR="00857C31">
        <w:t>Improved Interface</w:t>
      </w:r>
      <w:commentRangeEnd w:id="130"/>
      <w:r w:rsidR="00857C31">
        <w:rPr>
          <w:rStyle w:val="CommentReference"/>
          <w:rFonts w:asciiTheme="minorHAnsi" w:eastAsiaTheme="minorEastAsia" w:hAnsiTheme="minorHAnsi" w:cstheme="minorBidi"/>
          <w:b w:val="0"/>
          <w:bCs w:val="0"/>
          <w:color w:val="auto"/>
        </w:rPr>
        <w:commentReference w:id="130"/>
      </w:r>
      <w:bookmarkEnd w:id="129"/>
    </w:p>
    <w:p w14:paraId="6BE45978" w14:textId="08F960D9" w:rsidR="00444649" w:rsidRDefault="00A0479B" w:rsidP="002418F5">
      <w:pPr>
        <w:pStyle w:val="Heading2"/>
      </w:pPr>
      <w:bookmarkStart w:id="131" w:name="_Toc93777686"/>
      <w:r>
        <w:t xml:space="preserve">(X) </w:t>
      </w:r>
      <w:r w:rsidR="002418F5">
        <w:t xml:space="preserve">Interface </w:t>
      </w:r>
      <w:r w:rsidR="004C34E4">
        <w:t>Features</w:t>
      </w:r>
      <w:bookmarkEnd w:id="131"/>
    </w:p>
    <w:p w14:paraId="6D6CD874" w14:textId="6205157F" w:rsidR="004C34E4" w:rsidRDefault="00A0479B" w:rsidP="002418F5">
      <w:pPr>
        <w:pStyle w:val="Heading3"/>
      </w:pPr>
      <w:bookmarkStart w:id="132" w:name="_Toc93777687"/>
      <w:r>
        <w:t xml:space="preserve">(X) </w:t>
      </w:r>
      <w:commentRangeStart w:id="133"/>
      <w:r w:rsidR="004C34E4">
        <w:t>User</w:t>
      </w:r>
      <w:r w:rsidR="004F3868">
        <w:t xml:space="preserve"> Experience</w:t>
      </w:r>
      <w:commentRangeEnd w:id="133"/>
      <w:r w:rsidR="00924D9B">
        <w:rPr>
          <w:rStyle w:val="CommentReference"/>
          <w:rFonts w:asciiTheme="minorHAnsi" w:eastAsiaTheme="minorEastAsia" w:hAnsiTheme="minorHAnsi" w:cstheme="minorBidi"/>
          <w:b w:val="0"/>
          <w:bCs w:val="0"/>
          <w:color w:val="auto"/>
        </w:rPr>
        <w:commentReference w:id="133"/>
      </w:r>
      <w:bookmarkEnd w:id="132"/>
    </w:p>
    <w:p w14:paraId="34926D02" w14:textId="28F92100" w:rsidR="00734A12" w:rsidRDefault="00734A12">
      <w:r>
        <w:br w:type="page"/>
      </w:r>
    </w:p>
    <w:p w14:paraId="0FC377CB" w14:textId="3D4F4B71" w:rsidR="00D947A9" w:rsidRDefault="00D947A9" w:rsidP="000C047E">
      <w:pPr>
        <w:pStyle w:val="Heading3"/>
      </w:pPr>
      <w:bookmarkStart w:id="134" w:name="_Toc93777688"/>
      <w:r>
        <w:t>Usability Features</w:t>
      </w:r>
      <w:bookmarkEnd w:id="134"/>
    </w:p>
    <w:p w14:paraId="58D7513B" w14:textId="77777777" w:rsidR="00D947A9" w:rsidRPr="0047561C" w:rsidRDefault="00D947A9" w:rsidP="000D55F8">
      <w:pPr>
        <w:spacing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516DD833"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4985108D" w:rsidR="00D947A9" w:rsidRDefault="00D947A9" w:rsidP="00D947A9">
      <w:r>
        <w:t>Quickly identifying the sender of a message is crucial to messaging apps. From</w:t>
      </w:r>
      <w:r w:rsidR="00E64050">
        <w:t xml:space="preserve"> the</w:t>
      </w:r>
      <w:r>
        <w:t xml:space="preserv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7861AAAB" w14:textId="78169538" w:rsidR="00EB5923" w:rsidRPr="00EB5923" w:rsidRDefault="00A0479B" w:rsidP="00EB5923">
      <w:pPr>
        <w:pStyle w:val="Heading3"/>
      </w:pPr>
      <w:bookmarkStart w:id="135" w:name="_Toc93777689"/>
      <w:r>
        <w:t xml:space="preserve">(X) </w:t>
      </w:r>
      <w:r w:rsidR="00EB5923">
        <w:t>Input Validation</w:t>
      </w:r>
      <w:bookmarkEnd w:id="135"/>
    </w:p>
    <w:p w14:paraId="376CB677" w14:textId="539A409E" w:rsidR="00EB5923" w:rsidRDefault="00EB5923">
      <w:r>
        <w:br w:type="page"/>
      </w:r>
    </w:p>
    <w:p w14:paraId="066042BD" w14:textId="304EE729" w:rsidR="00801BB1" w:rsidRDefault="006626BE" w:rsidP="00B76A6F">
      <w:pPr>
        <w:pStyle w:val="Heading2"/>
      </w:pPr>
      <w:bookmarkStart w:id="136" w:name="_Toc93777690"/>
      <w:r>
        <w:t>Internal Structure</w:t>
      </w:r>
      <w:r w:rsidR="00924D9B">
        <w:t>s</w:t>
      </w:r>
      <w:bookmarkEnd w:id="136"/>
    </w:p>
    <w:p w14:paraId="58051FE2" w14:textId="11A4346B" w:rsidR="002D52A8" w:rsidRDefault="002D52A8" w:rsidP="002D52A8">
      <w:pPr>
        <w:pStyle w:val="Heading3"/>
      </w:pPr>
      <w:bookmarkStart w:id="137" w:name="_Ref76148083"/>
      <w:bookmarkStart w:id="138" w:name="_Ref76148089"/>
      <w:bookmarkStart w:id="139" w:name="_Ref76225854"/>
      <w:bookmarkStart w:id="140" w:name="_Toc93777691"/>
      <w:r>
        <w:t>Algorithm</w:t>
      </w:r>
      <w:r w:rsidR="00E33BC0">
        <w:t xml:space="preserve"> </w:t>
      </w:r>
      <w:r>
        <w:t>– Logging in</w:t>
      </w:r>
      <w:bookmarkEnd w:id="140"/>
    </w:p>
    <w:p w14:paraId="7768C1F6" w14:textId="51DC648F" w:rsidR="00CA592A" w:rsidRPr="00CA592A" w:rsidRDefault="00CA592A" w:rsidP="00CA592A">
      <w:r>
        <w:t xml:space="preserve">This </w:t>
      </w:r>
      <w:r w:rsidR="007A1858">
        <w:t xml:space="preserve">client-side </w:t>
      </w:r>
      <w:r>
        <w:t>routine will be triggered by default when the user opens the program. The user can enter their credentials and log in, allowing them to progress onto the next screen with their messages, or they can press the button to create a new user account.</w:t>
      </w:r>
    </w:p>
    <w:p w14:paraId="764C0169" w14:textId="3556A502" w:rsidR="007D373E" w:rsidRDefault="002D52A8" w:rsidP="002D52A8">
      <w:pPr>
        <w:jc w:val="center"/>
      </w:pPr>
      <w:r>
        <w:rPr>
          <w:noProof/>
        </w:rPr>
        <w:drawing>
          <wp:inline distT="0" distB="0" distL="0" distR="0" wp14:anchorId="0D53E3CF" wp14:editId="12843CC1">
            <wp:extent cx="1944904" cy="6407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52611" cy="6432540"/>
                    </a:xfrm>
                    <a:prstGeom prst="rect">
                      <a:avLst/>
                    </a:prstGeom>
                    <a:noFill/>
                    <a:ln>
                      <a:noFill/>
                    </a:ln>
                  </pic:spPr>
                </pic:pic>
              </a:graphicData>
            </a:graphic>
          </wp:inline>
        </w:drawing>
      </w:r>
    </w:p>
    <w:p w14:paraId="2597B596" w14:textId="77777777" w:rsidR="008E1220" w:rsidRDefault="00CA0976">
      <w:r>
        <w:t xml:space="preserve">A change from this </w:t>
      </w:r>
      <w:r w:rsidR="00B64B41">
        <w:t xml:space="preserve">routine </w:t>
      </w:r>
      <w:r w:rsidR="00736B6E">
        <w:t>that</w:t>
      </w:r>
      <w:r>
        <w:t xml:space="preserve"> may be </w:t>
      </w:r>
      <w:r w:rsidR="00B64B41">
        <w:t>considered is the use of a single password-based key derivation function (PBKDF)</w:t>
      </w:r>
      <w:r w:rsidR="00032BF1">
        <w:t xml:space="preserve">, possibly </w:t>
      </w:r>
      <w:proofErr w:type="spellStart"/>
      <w:r w:rsidR="00032BF1">
        <w:t>Scrypt</w:t>
      </w:r>
      <w:proofErr w:type="spellEnd"/>
      <w:r w:rsidR="00032BF1">
        <w:t>,</w:t>
      </w:r>
      <w:r w:rsidR="00B64B41">
        <w:t xml:space="preserve"> to generate </w:t>
      </w:r>
      <w:r w:rsidR="00662F0A">
        <w:t xml:space="preserve">the “hash” for login validations and </w:t>
      </w:r>
      <w:r w:rsidR="00504735">
        <w:t>the</w:t>
      </w:r>
      <w:r w:rsidR="004C5719">
        <w:t xml:space="preserve"> seed for the RSA keygen algorithm</w:t>
      </w:r>
      <w:r w:rsidR="00C32320">
        <w:t xml:space="preserve">. Being able to </w:t>
      </w:r>
      <w:r w:rsidR="00425A80">
        <w:t xml:space="preserve">reproduce </w:t>
      </w:r>
      <w:r w:rsidR="00210288">
        <w:t>the key</w:t>
      </w:r>
      <w:r w:rsidR="00425A80">
        <w:t xml:space="preserve"> </w:t>
      </w:r>
      <w:r w:rsidR="00210288">
        <w:t xml:space="preserve">pair’s seed </w:t>
      </w:r>
      <w:r w:rsidR="00F11BC1">
        <w:t xml:space="preserve">will allow the key pair to be generated client-side </w:t>
      </w:r>
      <w:r w:rsidR="009A2B62">
        <w:t>at</w:t>
      </w:r>
      <w:r w:rsidR="00F11BC1">
        <w:t xml:space="preserve"> log in rather than </w:t>
      </w:r>
      <w:r w:rsidR="00C32320">
        <w:t>receiving them from the server</w:t>
      </w:r>
      <w:r w:rsidR="009A2B62">
        <w:t>, meaning only each client’s public key will need to be stored</w:t>
      </w:r>
      <w:r w:rsidR="00FE5E4E">
        <w:t xml:space="preserve"> (rather than their public key and a </w:t>
      </w:r>
      <w:r w:rsidR="00DD11DB">
        <w:t>symmetrically</w:t>
      </w:r>
      <w:r w:rsidR="00FE5E4E">
        <w:t xml:space="preserve"> encrypted private key)</w:t>
      </w:r>
      <w:r w:rsidR="00C32320">
        <w:t>.</w:t>
      </w:r>
    </w:p>
    <w:p w14:paraId="65A80762" w14:textId="62FD2C41" w:rsidR="00795AB4" w:rsidRDefault="00795AB4">
      <w:r>
        <w:br w:type="page"/>
      </w:r>
    </w:p>
    <w:p w14:paraId="53D38875" w14:textId="3E336026" w:rsidR="00D94B38" w:rsidRDefault="009523B4" w:rsidP="00924D9B">
      <w:pPr>
        <w:pStyle w:val="Heading3"/>
      </w:pPr>
      <w:bookmarkStart w:id="141" w:name="_Toc93777692"/>
      <w:commentRangeStart w:id="142"/>
      <w:r>
        <w:t>Algorithm</w:t>
      </w:r>
      <w:r w:rsidR="00561199">
        <w:t xml:space="preserve"> </w:t>
      </w:r>
      <w:r w:rsidR="00493743">
        <w:t>–</w:t>
      </w:r>
      <w:r w:rsidR="00561199">
        <w:t xml:space="preserve"> </w:t>
      </w:r>
      <w:r w:rsidR="00493743">
        <w:t>Creating a</w:t>
      </w:r>
      <w:r w:rsidR="00FD7F63">
        <w:t xml:space="preserve">n </w:t>
      </w:r>
      <w:r w:rsidR="00493743">
        <w:t>account</w:t>
      </w:r>
      <w:commentRangeEnd w:id="142"/>
      <w:r w:rsidR="00B24A20">
        <w:rPr>
          <w:rStyle w:val="CommentReference"/>
          <w:rFonts w:asciiTheme="minorHAnsi" w:eastAsiaTheme="minorEastAsia" w:hAnsiTheme="minorHAnsi" w:cstheme="minorBidi"/>
          <w:b w:val="0"/>
          <w:bCs w:val="0"/>
          <w:color w:val="auto"/>
        </w:rPr>
        <w:commentReference w:id="142"/>
      </w:r>
      <w:bookmarkEnd w:id="137"/>
      <w:bookmarkEnd w:id="138"/>
      <w:bookmarkEnd w:id="139"/>
      <w:bookmarkEnd w:id="141"/>
    </w:p>
    <w:p w14:paraId="16EB745E" w14:textId="773FFE05" w:rsidR="00904CAD" w:rsidRPr="00C15BF2" w:rsidRDefault="00904CAD" w:rsidP="00F86532">
      <w:pPr>
        <w:shd w:val="clear" w:color="auto" w:fill="FFFFFF"/>
        <w:jc w:val="center"/>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16960BF1">
            <wp:extent cx="5123793" cy="46514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26653" cy="4654088"/>
                    </a:xfrm>
                    <a:prstGeom prst="rect">
                      <a:avLst/>
                    </a:prstGeom>
                  </pic:spPr>
                </pic:pic>
              </a:graphicData>
            </a:graphic>
          </wp:inline>
        </w:drawing>
      </w:r>
    </w:p>
    <w:p w14:paraId="5FD2BCE9" w14:textId="6AC9051A" w:rsidR="00FA693B" w:rsidRPr="00083C28" w:rsidRDefault="003D0404" w:rsidP="00083C28">
      <w:commentRangeStart w:id="143"/>
      <w:r>
        <w:rPr>
          <w:rStyle w:val="Strong"/>
        </w:rPr>
        <w:t>Summary</w:t>
      </w:r>
      <w:r w:rsidR="007D2971" w:rsidRPr="00083C28">
        <w:t xml:space="preserve"> </w:t>
      </w:r>
      <w:commentRangeEnd w:id="143"/>
      <w:r w:rsidR="003B126F">
        <w:rPr>
          <w:rStyle w:val="CommentReference"/>
        </w:rPr>
        <w:commentReference w:id="143"/>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 xml:space="preserve">the subroutine </w:t>
      </w:r>
      <w:proofErr w:type="spellStart"/>
      <w:proofErr w:type="gramStart"/>
      <w:r w:rsidR="00070A33">
        <w:t>CreateAccount</w:t>
      </w:r>
      <w:proofErr w:type="spellEnd"/>
      <w:r w:rsidR="00070A33">
        <w:t>(</w:t>
      </w:r>
      <w:proofErr w:type="gramEnd"/>
      <w:r w:rsidR="00070A33">
        <w: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44"/>
      <w:r w:rsidR="00BA47AE">
        <w:t>5</w:t>
      </w:r>
      <w:r w:rsidR="001501F4" w:rsidRPr="00083C28">
        <w:t xml:space="preserve"> and 128 characters long and </w:t>
      </w:r>
      <w:commentRangeEnd w:id="144"/>
      <w:r w:rsidR="00BA47AE">
        <w:rPr>
          <w:rStyle w:val="CommentReference"/>
        </w:rPr>
        <w:commentReference w:id="144"/>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45"/>
      <w:r w:rsidR="00FA5439">
        <w:t>following criteria to be satisfie</w:t>
      </w:r>
      <w:r w:rsidR="0053567A">
        <w:t>d</w:t>
      </w:r>
      <w:r w:rsidR="001E5A9A">
        <w:t>:</w:t>
      </w:r>
      <w:commentRangeEnd w:id="145"/>
      <w:r w:rsidR="00BA47AE">
        <w:rPr>
          <w:rStyle w:val="CommentReference"/>
        </w:rPr>
        <w:commentReference w:id="145"/>
      </w:r>
    </w:p>
    <w:p w14:paraId="54B4AC88" w14:textId="761E552B" w:rsidR="00FA5439" w:rsidRDefault="00BD113A" w:rsidP="00A0479B">
      <w:pPr>
        <w:numPr>
          <w:ilvl w:val="0"/>
          <w:numId w:val="13"/>
        </w:numPr>
        <w:spacing w:after="0"/>
      </w:pPr>
      <w:r>
        <w:t>Both uppercase and l</w:t>
      </w:r>
      <w:r w:rsidR="005F70FF">
        <w:t xml:space="preserve">owercase </w:t>
      </w:r>
      <w:r>
        <w:t>characters</w:t>
      </w:r>
    </w:p>
    <w:p w14:paraId="084CD9B3" w14:textId="33B70AF9" w:rsidR="005F70FF" w:rsidRDefault="00DF6980" w:rsidP="00A0479B">
      <w:pPr>
        <w:numPr>
          <w:ilvl w:val="0"/>
          <w:numId w:val="13"/>
        </w:numPr>
        <w:spacing w:after="0"/>
      </w:pPr>
      <w:r>
        <w:t>A m</w:t>
      </w:r>
      <w:r w:rsidR="00BD113A">
        <w:t>ix of letters and numbers</w:t>
      </w:r>
    </w:p>
    <w:p w14:paraId="1BE85D23" w14:textId="53228D91" w:rsidR="009A3EF0" w:rsidRDefault="00BC1C65" w:rsidP="00A0479B">
      <w:pPr>
        <w:numPr>
          <w:ilvl w:val="0"/>
          <w:numId w:val="13"/>
        </w:numPr>
        <w:spacing w:after="0"/>
      </w:pPr>
      <w:r>
        <w:t>At least one s</w:t>
      </w:r>
      <w:r w:rsidR="009A3EF0">
        <w:t>pecial characters</w:t>
      </w:r>
    </w:p>
    <w:p w14:paraId="16EA2FB6" w14:textId="7A0137C5" w:rsidR="009C48C0" w:rsidRDefault="00BD113A" w:rsidP="009C48C0">
      <w:pPr>
        <w:numPr>
          <w:ilvl w:val="0"/>
          <w:numId w:val="13"/>
        </w:numPr>
      </w:pPr>
      <w:r>
        <w:t xml:space="preserve">Between 8 and 128 </w:t>
      </w:r>
      <w:r w:rsidR="00BC1C65">
        <w:t>characters</w:t>
      </w:r>
    </w:p>
    <w:p w14:paraId="1A3B5A85" w14:textId="6C10F4E8" w:rsidR="00F83D2C" w:rsidRDefault="00F83D2C" w:rsidP="00F83D2C">
      <w:r w:rsidRPr="00F74658">
        <w:rPr>
          <w:rStyle w:val="Strong"/>
        </w:rPr>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37AA9DB7" w:rsidR="008A36D6" w:rsidRDefault="008A36D6" w:rsidP="00A0479B">
      <w:pPr>
        <w:keepLines/>
      </w:pPr>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rsidRPr="00ED0518">
        <w:rPr>
          <w:rStyle w:val="QuoteChar"/>
        </w:rPr>
        <w:fldChar w:fldCharType="begin"/>
      </w:r>
      <w:r w:rsidR="00EF514E" w:rsidRPr="00ED0518">
        <w:rPr>
          <w:rStyle w:val="QuoteChar"/>
        </w:rPr>
        <w:instrText xml:space="preserve"> REF _Ref71317590 \r \h </w:instrText>
      </w:r>
      <w:r w:rsidR="00ED0518">
        <w:rPr>
          <w:rStyle w:val="QuoteChar"/>
        </w:rPr>
        <w:instrText xml:space="preserve"> \* MERGEFORMAT </w:instrText>
      </w:r>
      <w:r w:rsidR="00EF514E" w:rsidRPr="00ED0518">
        <w:rPr>
          <w:rStyle w:val="QuoteChar"/>
        </w:rPr>
      </w:r>
      <w:r w:rsidR="00EF514E" w:rsidRPr="00ED0518">
        <w:rPr>
          <w:rStyle w:val="QuoteChar"/>
        </w:rPr>
        <w:fldChar w:fldCharType="separate"/>
      </w:r>
      <w:r w:rsidR="00A35DD1" w:rsidRPr="00ED0518">
        <w:rPr>
          <w:rStyle w:val="QuoteChar"/>
        </w:rPr>
        <w:t>2.1</w:t>
      </w:r>
      <w:r w:rsidR="00EF514E" w:rsidRPr="00ED0518">
        <w:rPr>
          <w:rStyle w:val="QuoteChar"/>
        </w:rPr>
        <w:fldChar w:fldCharType="end"/>
      </w:r>
      <w:r w:rsidR="00EF514E" w:rsidRPr="00ED0518">
        <w:rPr>
          <w:rStyle w:val="QuoteChar"/>
        </w:rPr>
        <w:t xml:space="preserve"> </w:t>
      </w:r>
      <w:r w:rsidR="00EF514E" w:rsidRPr="00ED0518">
        <w:rPr>
          <w:rStyle w:val="QuoteChar"/>
        </w:rPr>
        <w:fldChar w:fldCharType="begin"/>
      </w:r>
      <w:r w:rsidR="00EF514E" w:rsidRPr="00ED0518">
        <w:rPr>
          <w:rStyle w:val="QuoteChar"/>
        </w:rPr>
        <w:instrText xml:space="preserve"> REF _Ref71317573 \h </w:instrText>
      </w:r>
      <w:r w:rsidR="00ED0518">
        <w:rPr>
          <w:rStyle w:val="QuoteChar"/>
        </w:rPr>
        <w:instrText xml:space="preserve"> \* MERGEFORMAT </w:instrText>
      </w:r>
      <w:r w:rsidR="00EF514E" w:rsidRPr="00ED0518">
        <w:rPr>
          <w:rStyle w:val="QuoteChar"/>
        </w:rPr>
      </w:r>
      <w:r w:rsidR="00EF514E" w:rsidRPr="00ED0518">
        <w:rPr>
          <w:rStyle w:val="QuoteChar"/>
        </w:rPr>
        <w:fldChar w:fldCharType="separate"/>
      </w:r>
      <w:r w:rsidR="00A35DD1" w:rsidRPr="00ED0518">
        <w:rPr>
          <w:rStyle w:val="QuoteChar"/>
        </w:rPr>
        <w:t>System Decomposition</w:t>
      </w:r>
      <w:r w:rsidR="00EF514E" w:rsidRPr="00ED0518">
        <w:rPr>
          <w:rStyle w:val="QuoteChar"/>
        </w:rPr>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10D8DAE0" w:rsidR="000A2060" w:rsidRDefault="00E8551B" w:rsidP="00F83D2C">
      <w:r w:rsidRPr="000A2060">
        <w:rPr>
          <w:rStyle w:val="Strong"/>
        </w:rPr>
        <w:t>Line 28</w:t>
      </w:r>
      <w:r>
        <w:t xml:space="preserve"> – Since all passwords need to be store</w:t>
      </w:r>
      <w:r w:rsidR="00E64050">
        <w:t>d</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34926759" w:rsidR="00D57F5C" w:rsidRPr="00D57F5C" w:rsidRDefault="00D94B38" w:rsidP="00D57F5C">
      <w:r w:rsidRPr="00D3769C">
        <w:br w:type="page"/>
      </w:r>
    </w:p>
    <w:p w14:paraId="5A110232" w14:textId="7E6F3810" w:rsidR="003011F1" w:rsidRDefault="003011F1" w:rsidP="003011F1">
      <w:pPr>
        <w:pStyle w:val="Heading3"/>
      </w:pPr>
      <w:bookmarkStart w:id="146" w:name="_Toc93777693"/>
      <w:r>
        <w:rPr>
          <w:noProof/>
        </w:rPr>
        <w:drawing>
          <wp:anchor distT="0" distB="0" distL="114300" distR="114300" simplePos="0" relativeHeight="251658266" behindDoc="1" locked="0" layoutInCell="1" allowOverlap="1" wp14:anchorId="781650AE" wp14:editId="715142E2">
            <wp:simplePos x="0" y="0"/>
            <wp:positionH relativeFrom="column">
              <wp:posOffset>3722370</wp:posOffset>
            </wp:positionH>
            <wp:positionV relativeFrom="paragraph">
              <wp:posOffset>118745</wp:posOffset>
            </wp:positionV>
            <wp:extent cx="1946910" cy="8573770"/>
            <wp:effectExtent l="0" t="0" r="0" b="0"/>
            <wp:wrapSquare wrapText="bothSides"/>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46910" cy="8573770"/>
                    </a:xfrm>
                    <a:prstGeom prst="rect">
                      <a:avLst/>
                    </a:prstGeom>
                    <a:noFill/>
                    <a:ln>
                      <a:noFill/>
                    </a:ln>
                  </pic:spPr>
                </pic:pic>
              </a:graphicData>
            </a:graphic>
            <wp14:sizeRelH relativeFrom="margin">
              <wp14:pctWidth>0</wp14:pctWidth>
            </wp14:sizeRelH>
            <wp14:sizeRelV relativeFrom="margin">
              <wp14:pctHeight>0</wp14:pctHeight>
            </wp14:sizeRelV>
          </wp:anchor>
        </w:drawing>
      </w:r>
      <w:r>
        <w:t>Algorithm – Creating a</w:t>
      </w:r>
      <w:r w:rsidR="00FD7F63">
        <w:t>n</w:t>
      </w:r>
      <w:r>
        <w:t xml:space="preserve"> account</w:t>
      </w:r>
      <w:r w:rsidR="0018421D">
        <w:t xml:space="preserve"> </w:t>
      </w:r>
      <w:r w:rsidR="00174409">
        <w:t>(</w:t>
      </w:r>
      <w:r w:rsidR="008712D7">
        <w:t>revised</w:t>
      </w:r>
      <w:r w:rsidR="00174409">
        <w:t>)</w:t>
      </w:r>
      <w:bookmarkEnd w:id="146"/>
    </w:p>
    <w:p w14:paraId="0D780ED8" w14:textId="21C361DF" w:rsidR="00A77AA7" w:rsidRDefault="006D64A4" w:rsidP="00E4031A">
      <w:r>
        <w:t xml:space="preserve">This routine is a revision of the </w:t>
      </w:r>
      <w:r w:rsidR="00141182">
        <w:t xml:space="preserve">pseudocode described above. This has been done to </w:t>
      </w:r>
      <w:r w:rsidR="00A77AA7">
        <w:t xml:space="preserve">align the new user account creation process more with the standard login process. For example, after a new account has been made on the server, the client is not automatically signed into this new account. This means that the client still </w:t>
      </w:r>
      <w:r w:rsidR="00887320">
        <w:t>must</w:t>
      </w:r>
      <w:r w:rsidR="00A77AA7">
        <w:t xml:space="preserve"> send the same login request that would be sent normally</w:t>
      </w:r>
      <w:r w:rsidR="00887320">
        <w:t xml:space="preserve">; this will allow me to only write one procedure for how </w:t>
      </w:r>
      <w:r w:rsidR="007A37D9">
        <w:t>message and user information will be sent after the login (triggered by the successful login request).</w:t>
      </w:r>
      <w:r w:rsidR="00887320">
        <w:t xml:space="preserve"> </w:t>
      </w:r>
    </w:p>
    <w:p w14:paraId="729AA868" w14:textId="5F8E71BD" w:rsidR="003947B6" w:rsidRDefault="003947B6" w:rsidP="00E4031A">
      <w:r>
        <w:t>There has also been an addition</w:t>
      </w:r>
      <w:r w:rsidR="00C837F0">
        <w:t>al</w:t>
      </w:r>
      <w:r>
        <w:t xml:space="preserve"> step of validation added to the routine: the name that the user selects will be checked against all the existing names</w:t>
      </w:r>
      <w:r w:rsidR="00AD3DAB">
        <w:t xml:space="preserve">. This eliminates the need for the discriminators being appended to the end of names by </w:t>
      </w:r>
      <w:r w:rsidR="00DB0915">
        <w:t>only allowing unique usernames.</w:t>
      </w:r>
      <w:r w:rsidR="00F70F5D">
        <w:t xml:space="preserve"> Conversely, the checks for the validity of the username and password have been abstracted away as they have already been explained in the section above, and I do not think they need to be changed.</w:t>
      </w:r>
    </w:p>
    <w:p w14:paraId="4CF13488" w14:textId="577CB427" w:rsidR="006D64A4" w:rsidRPr="00D57F5C" w:rsidRDefault="006D64A4" w:rsidP="00D57F5C">
      <w:r>
        <w:br w:type="page"/>
      </w:r>
    </w:p>
    <w:p w14:paraId="5A1C2D26" w14:textId="3CB51D7A" w:rsidR="00C01DA4" w:rsidRDefault="00A0479B" w:rsidP="000B4740">
      <w:pPr>
        <w:pStyle w:val="Heading3"/>
      </w:pPr>
      <w:bookmarkStart w:id="147" w:name="_Toc93777694"/>
      <w:r>
        <w:t xml:space="preserve">(X) </w:t>
      </w:r>
      <w:commentRangeStart w:id="148"/>
      <w:r w:rsidR="00510DB5">
        <w:t xml:space="preserve">File </w:t>
      </w:r>
      <w:r w:rsidR="00CA22AF">
        <w:t>O</w:t>
      </w:r>
      <w:r w:rsidR="00510DB5">
        <w:t>rganisation</w:t>
      </w:r>
      <w:commentRangeEnd w:id="148"/>
      <w:r w:rsidR="00E0165B">
        <w:rPr>
          <w:rStyle w:val="CommentReference"/>
          <w:rFonts w:asciiTheme="minorHAnsi" w:eastAsiaTheme="minorEastAsia" w:hAnsiTheme="minorHAnsi" w:cstheme="minorBidi"/>
          <w:b w:val="0"/>
          <w:bCs w:val="0"/>
          <w:color w:val="auto"/>
        </w:rPr>
        <w:commentReference w:id="148"/>
      </w:r>
      <w:bookmarkEnd w:id="147"/>
    </w:p>
    <w:p w14:paraId="3EF251F6" w14:textId="154AD541" w:rsidR="00C01DA4" w:rsidRDefault="00A0479B" w:rsidP="000B4740">
      <w:pPr>
        <w:pStyle w:val="Heading3"/>
      </w:pPr>
      <w:bookmarkStart w:id="149" w:name="_Toc93777695"/>
      <w:r>
        <w:t xml:space="preserve">(X) </w:t>
      </w:r>
      <w:r w:rsidR="00C01DA4">
        <w:t>Variables</w:t>
      </w:r>
      <w:bookmarkEnd w:id="149"/>
    </w:p>
    <w:p w14:paraId="31BE036B" w14:textId="2AC2D9BA" w:rsidR="00435413" w:rsidRDefault="00A0479B" w:rsidP="000B4740">
      <w:pPr>
        <w:pStyle w:val="Heading3"/>
      </w:pPr>
      <w:bookmarkStart w:id="150" w:name="_Toc93777696"/>
      <w:r>
        <w:t xml:space="preserve">(X) </w:t>
      </w:r>
      <w:r w:rsidR="00435413">
        <w:t>Class Diagram</w:t>
      </w:r>
      <w:r w:rsidR="003573B3">
        <w:t>s</w:t>
      </w:r>
      <w:bookmarkEnd w:id="150"/>
    </w:p>
    <w:p w14:paraId="69A11BB4" w14:textId="53875DC1" w:rsidR="00D93519" w:rsidRDefault="00A0479B" w:rsidP="005B45B5">
      <w:pPr>
        <w:pStyle w:val="Heading2"/>
      </w:pPr>
      <w:bookmarkStart w:id="151" w:name="_Toc93777697"/>
      <w:r>
        <w:t xml:space="preserve">(X) </w:t>
      </w:r>
      <w:r w:rsidR="00D93519">
        <w:t>Final Design</w:t>
      </w:r>
      <w:bookmarkEnd w:id="151"/>
    </w:p>
    <w:p w14:paraId="15657F91" w14:textId="1533B0D1" w:rsidR="00D93519" w:rsidRDefault="00A0479B" w:rsidP="00D93519">
      <w:pPr>
        <w:pStyle w:val="Heading3"/>
      </w:pPr>
      <w:bookmarkStart w:id="152" w:name="_Toc93777698"/>
      <w:r>
        <w:t xml:space="preserve">(X) </w:t>
      </w:r>
      <w:r w:rsidR="00D93519">
        <w:t>Final Design</w:t>
      </w:r>
      <w:bookmarkEnd w:id="152"/>
    </w:p>
    <w:p w14:paraId="20A911D1" w14:textId="1FF8D221" w:rsidR="00D93519" w:rsidRDefault="00A0479B" w:rsidP="00D93519">
      <w:pPr>
        <w:pStyle w:val="Heading3"/>
      </w:pPr>
      <w:bookmarkStart w:id="153" w:name="_Toc93777699"/>
      <w:r>
        <w:t xml:space="preserve">(X) </w:t>
      </w:r>
      <w:r w:rsidR="00D93519">
        <w:t>System Walkthrough</w:t>
      </w:r>
      <w:bookmarkEnd w:id="153"/>
    </w:p>
    <w:p w14:paraId="3C60F7F4" w14:textId="49AA4C1A" w:rsidR="00D93519" w:rsidRDefault="00D93519">
      <w:r>
        <w:br w:type="page"/>
      </w:r>
    </w:p>
    <w:p w14:paraId="71B50EB7" w14:textId="2361F7B0" w:rsidR="008C385A" w:rsidRDefault="005B45B5" w:rsidP="005B45B5">
      <w:pPr>
        <w:pStyle w:val="Heading2"/>
      </w:pPr>
      <w:bookmarkStart w:id="154" w:name="_Toc93777700"/>
      <w:commentRangeStart w:id="155"/>
      <w:r>
        <w:t xml:space="preserve">Testing </w:t>
      </w:r>
      <w:commentRangeEnd w:id="155"/>
      <w:r w:rsidR="005D6AF2">
        <w:rPr>
          <w:rStyle w:val="CommentReference"/>
          <w:rFonts w:asciiTheme="minorHAnsi" w:eastAsiaTheme="minorEastAsia" w:hAnsiTheme="minorHAnsi" w:cstheme="minorBidi"/>
          <w:b w:val="0"/>
          <w:bCs w:val="0"/>
          <w:smallCaps w:val="0"/>
          <w:color w:val="auto"/>
        </w:rPr>
        <w:commentReference w:id="155"/>
      </w:r>
      <w:r w:rsidR="006C7F3C">
        <w:t>Stra</w:t>
      </w:r>
      <w:r w:rsidR="00E16131">
        <w:t>tegy</w:t>
      </w:r>
      <w:bookmarkEnd w:id="154"/>
    </w:p>
    <w:p w14:paraId="3FB8F48E" w14:textId="4F07721A" w:rsidR="00FF15C2" w:rsidRDefault="00D12BCE" w:rsidP="00FF15C2">
      <w:pPr>
        <w:pStyle w:val="Heading3"/>
      </w:pPr>
      <w:bookmarkStart w:id="156" w:name="_Toc93777701"/>
      <w:r>
        <w:t xml:space="preserve">Testing </w:t>
      </w:r>
      <w:r w:rsidR="00126959">
        <w:t>algorithms</w:t>
      </w:r>
      <w:bookmarkEnd w:id="156"/>
    </w:p>
    <w:p w14:paraId="77328F35" w14:textId="79BA35C0" w:rsidR="008F6FAD" w:rsidRPr="00286C8A" w:rsidRDefault="000D5886" w:rsidP="00286C8A">
      <w:pPr>
        <w:jc w:val="center"/>
        <w:rPr>
          <w:b/>
          <w:bCs/>
          <w:color w:val="000000" w:themeColor="text1"/>
        </w:rPr>
      </w:pPr>
      <w:r>
        <w:rPr>
          <w:rStyle w:val="Strong"/>
        </w:rPr>
        <w:t xml:space="preserve">1 – </w:t>
      </w:r>
      <w:proofErr w:type="spellStart"/>
      <w:r w:rsidR="005C0631" w:rsidRPr="005C0631">
        <w:rPr>
          <w:rStyle w:val="Strong"/>
        </w:rPr>
        <w:t>GetValidCredentials</w:t>
      </w:r>
      <w:proofErr w:type="spellEnd"/>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E14524">
            <w:pPr>
              <w:pStyle w:val="TableCell"/>
            </w:pPr>
            <w:r>
              <w:t>Procedure</w:t>
            </w:r>
          </w:p>
        </w:tc>
        <w:tc>
          <w:tcPr>
            <w:tcW w:w="7603" w:type="dxa"/>
          </w:tcPr>
          <w:p w14:paraId="53095125" w14:textId="1F580EED" w:rsidR="00FA4E0C" w:rsidRDefault="00FE2797" w:rsidP="00E14524">
            <w:pPr>
              <w:pStyle w:val="TableCell"/>
              <w:cnfStyle w:val="000000100000" w:firstRow="0" w:lastRow="0" w:firstColumn="0" w:lastColumn="0" w:oddVBand="0" w:evenVBand="0" w:oddHBand="1" w:evenHBand="0" w:firstRowFirstColumn="0" w:firstRowLastColumn="0" w:lastRowFirstColumn="0" w:lastRowLastColumn="0"/>
            </w:pPr>
            <w:proofErr w:type="spellStart"/>
            <w:r>
              <w:t>GetValidCredent</w:t>
            </w:r>
            <w:r w:rsidR="00DA3F40">
              <w:t>ials</w:t>
            </w:r>
            <w:proofErr w:type="spellEnd"/>
            <w:r w:rsidR="00DA3F40">
              <w:t xml:space="preserve">, from </w:t>
            </w:r>
            <w:r w:rsidR="00027C90" w:rsidRPr="00027C90">
              <w:rPr>
                <w:rStyle w:val="Emphasis"/>
              </w:rPr>
              <w:fldChar w:fldCharType="begin"/>
            </w:r>
            <w:r w:rsidR="00027C90" w:rsidRPr="00027C90">
              <w:rPr>
                <w:rStyle w:val="Emphasis"/>
              </w:rPr>
              <w:instrText xml:space="preserve"> REF _Ref76225854 \r \h </w:instrText>
            </w:r>
            <w:r w:rsidR="00027C90">
              <w:rPr>
                <w:rStyle w:val="Emphasis"/>
              </w:rPr>
              <w:instrText xml:space="preserve"> \* MERGEFORMAT </w:instrText>
            </w:r>
            <w:r w:rsidR="00027C90" w:rsidRPr="00027C90">
              <w:rPr>
                <w:rStyle w:val="Emphasis"/>
              </w:rPr>
            </w:r>
            <w:r w:rsidR="00027C90" w:rsidRPr="00027C90">
              <w:rPr>
                <w:rStyle w:val="Emphasis"/>
              </w:rPr>
              <w:fldChar w:fldCharType="separate"/>
            </w:r>
            <w:r w:rsidR="00A35DD1">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 MERGEFORMAT </w:instrText>
            </w:r>
            <w:r w:rsidR="00027C90" w:rsidRPr="00027C90">
              <w:rPr>
                <w:rStyle w:val="Emphasis"/>
              </w:rPr>
            </w:r>
            <w:r w:rsidR="00027C90" w:rsidRPr="00027C90">
              <w:rPr>
                <w:rStyle w:val="Emphasis"/>
              </w:rPr>
              <w:fldChar w:fldCharType="separate"/>
            </w:r>
            <w:r w:rsidR="00A35DD1" w:rsidRPr="00A35DD1">
              <w:rPr>
                <w:rStyle w:val="Emphasis"/>
              </w:rPr>
              <w:t>Algorithm – Creating a new user account</w:t>
            </w:r>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E14524">
            <w:pPr>
              <w:pStyle w:val="TableCell"/>
            </w:pPr>
            <w:r>
              <w:t>Parameters</w:t>
            </w:r>
          </w:p>
        </w:tc>
        <w:tc>
          <w:tcPr>
            <w:tcW w:w="7603" w:type="dxa"/>
          </w:tcPr>
          <w:p w14:paraId="5246D1BF" w14:textId="2A24598E" w:rsidR="00FA4E0C" w:rsidRDefault="00535172" w:rsidP="00E14524">
            <w:pPr>
              <w:pStyle w:val="TableCell"/>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E14524">
            <w:pPr>
              <w:pStyle w:val="TableCell"/>
            </w:pPr>
            <w:r>
              <w:t>Returns</w:t>
            </w:r>
          </w:p>
        </w:tc>
        <w:tc>
          <w:tcPr>
            <w:tcW w:w="7603" w:type="dxa"/>
          </w:tcPr>
          <w:p w14:paraId="6A425916" w14:textId="31F03E58" w:rsidR="00FA4E0C" w:rsidRDefault="00A51DC8" w:rsidP="00E14524">
            <w:pPr>
              <w:pStyle w:val="TableCell"/>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proofErr w:type="spellStart"/>
      <w:r w:rsidR="000A2384">
        <w:t>GetValidCredentials</w:t>
      </w:r>
      <w:proofErr w:type="spellEnd"/>
      <w:r w:rsidR="000A2384">
        <w:t xml:space="preserve"> is called</w:t>
      </w:r>
      <w:r w:rsidR="005315B5">
        <w:t xml:space="preserve">. The function </w:t>
      </w:r>
      <w:r w:rsidR="00620961">
        <w:t xml:space="preserve">firstly </w:t>
      </w:r>
      <w:r w:rsidR="000A2384">
        <w:t xml:space="preserve">gets </w:t>
      </w:r>
      <w:r w:rsidRPr="00286C8A">
        <w:t xml:space="preserve">the </w:t>
      </w:r>
      <w:r w:rsidR="00620961">
        <w:t xml:space="preserve">username and password the user </w:t>
      </w:r>
      <w:proofErr w:type="gramStart"/>
      <w:r w:rsidR="00620961">
        <w:t>entered into</w:t>
      </w:r>
      <w:proofErr w:type="gramEnd"/>
      <w:r w:rsidR="00620961">
        <w:t xml:space="preserve"> the UI</w:t>
      </w:r>
      <w:r w:rsidRPr="00286C8A">
        <w:t xml:space="preserve">. These credentials will then be checked against the requirements of the program, as specified by the stakeholders, to ensure their strength and correct length. The output of this function will be used in the subroutine </w:t>
      </w:r>
      <w:proofErr w:type="spellStart"/>
      <w:r w:rsidRPr="00286C8A">
        <w:t>CreateAccount</w:t>
      </w:r>
      <w:proofErr w:type="spellEnd"/>
      <w:r w:rsidRPr="00286C8A">
        <w:t xml:space="preserve">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w:t>
      </w:r>
      <w:proofErr w:type="spellStart"/>
      <w:r w:rsidRPr="00286C8A">
        <w:t>CreateAccount</w:t>
      </w:r>
      <w:proofErr w:type="spellEnd"/>
      <w:r w:rsidRPr="00286C8A">
        <w:t xml:space="preserve">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3E5016">
            <w:pPr>
              <w:pStyle w:val="TableCell"/>
              <w:jc w:val="center"/>
            </w:pPr>
            <w:r>
              <w:t>ID</w:t>
            </w:r>
          </w:p>
        </w:tc>
        <w:tc>
          <w:tcPr>
            <w:tcW w:w="1415" w:type="pct"/>
            <w:vAlign w:val="center"/>
          </w:tcPr>
          <w:p w14:paraId="179B837C" w14:textId="6FF174DE" w:rsidR="004E2F34" w:rsidRDefault="004E2F34" w:rsidP="003E5016">
            <w:pPr>
              <w:pStyle w:val="TableCell"/>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3E5016">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3E5016">
            <w:pPr>
              <w:pStyle w:val="TableCell"/>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3E5016">
            <w:pPr>
              <w:pStyle w:val="TableCell"/>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3E5016">
            <w:pPr>
              <w:pStyle w:val="TableCell"/>
              <w:jc w:val="center"/>
            </w:pPr>
            <w:r>
              <w:t>1.</w:t>
            </w:r>
            <w:r w:rsidR="004E2F34">
              <w:t>1</w:t>
            </w:r>
          </w:p>
        </w:tc>
        <w:tc>
          <w:tcPr>
            <w:tcW w:w="1415" w:type="pct"/>
            <w:vAlign w:val="center"/>
          </w:tcPr>
          <w:p w14:paraId="67781D87" w14:textId="1846A7F3" w:rsidR="004E2F34" w:rsidRDefault="004E2F34" w:rsidP="003E5016">
            <w:pPr>
              <w:pStyle w:val="TableCell"/>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3E5016">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3E5016">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3E5016">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3E5016">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3E5016">
            <w:pPr>
              <w:pStyle w:val="TableCell"/>
              <w:jc w:val="center"/>
            </w:pPr>
            <w:r>
              <w:t>1.</w:t>
            </w:r>
            <w:r w:rsidR="004E2F34">
              <w:t>2</w:t>
            </w:r>
          </w:p>
        </w:tc>
        <w:tc>
          <w:tcPr>
            <w:tcW w:w="1415" w:type="pct"/>
            <w:vAlign w:val="center"/>
          </w:tcPr>
          <w:p w14:paraId="340423A2" w14:textId="184355AC" w:rsidR="004E2F34" w:rsidRDefault="004E2F34" w:rsidP="003E5016">
            <w:pPr>
              <w:pStyle w:val="TableCell"/>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3E5016">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3E5016">
            <w:pPr>
              <w:pStyle w:val="TableCell"/>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3E5016">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3E5016">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3E5016">
            <w:pPr>
              <w:pStyle w:val="TableCell"/>
              <w:jc w:val="center"/>
            </w:pPr>
            <w:r>
              <w:t>1.</w:t>
            </w:r>
            <w:r w:rsidR="0071069B">
              <w:t>3</w:t>
            </w:r>
          </w:p>
        </w:tc>
        <w:tc>
          <w:tcPr>
            <w:tcW w:w="1415" w:type="pct"/>
            <w:vAlign w:val="center"/>
          </w:tcPr>
          <w:p w14:paraId="727DFEF0" w14:textId="45F06FAD" w:rsidR="000C20FF" w:rsidRDefault="009F74E8" w:rsidP="003E5016">
            <w:pPr>
              <w:pStyle w:val="TableCell"/>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3E5016">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3E5016">
            <w:pPr>
              <w:pStyle w:val="TableCell"/>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3E5016">
            <w:pPr>
              <w:pStyle w:val="TableCell"/>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3E5016">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3E5016">
            <w:pPr>
              <w:pStyle w:val="TableCell"/>
              <w:jc w:val="center"/>
            </w:pPr>
            <w:r>
              <w:t>1.</w:t>
            </w:r>
            <w:r w:rsidR="0071069B">
              <w:t>4</w:t>
            </w:r>
          </w:p>
        </w:tc>
        <w:tc>
          <w:tcPr>
            <w:tcW w:w="1415" w:type="pct"/>
            <w:vAlign w:val="center"/>
          </w:tcPr>
          <w:p w14:paraId="298FE4CA" w14:textId="418DE832" w:rsidR="00252DD7" w:rsidRDefault="00252DD7" w:rsidP="003E5016">
            <w:pPr>
              <w:pStyle w:val="TableCell"/>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3E5016">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3E5016">
            <w:pPr>
              <w:pStyle w:val="TableCell"/>
              <w:cnfStyle w:val="000000000000" w:firstRow="0" w:lastRow="0" w:firstColumn="0" w:lastColumn="0" w:oddVBand="0" w:evenVBand="0" w:oddHBand="0" w:evenHBand="0" w:firstRowFirstColumn="0" w:firstRowLastColumn="0" w:lastRowFirstColumn="0" w:lastRowLastColumn="0"/>
            </w:pPr>
            <w:r>
              <w:t xml:space="preserve">username = “Dan </w:t>
            </w:r>
            <w:proofErr w:type="spellStart"/>
            <w:r>
              <w:t>iel</w:t>
            </w:r>
            <w:proofErr w:type="spellEnd"/>
            <w:r>
              <w:t>”</w:t>
            </w:r>
          </w:p>
          <w:p w14:paraId="45902355" w14:textId="785AAB78" w:rsidR="00252DD7" w:rsidRDefault="00252DD7" w:rsidP="003E5016">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3E5016">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3E5016">
            <w:pPr>
              <w:pStyle w:val="TableCell"/>
              <w:jc w:val="center"/>
            </w:pPr>
            <w:r>
              <w:t>1.</w:t>
            </w:r>
            <w:r w:rsidR="0071069B">
              <w:t>5</w:t>
            </w:r>
          </w:p>
        </w:tc>
        <w:tc>
          <w:tcPr>
            <w:tcW w:w="1415" w:type="pct"/>
            <w:vAlign w:val="center"/>
          </w:tcPr>
          <w:p w14:paraId="2D7F38B0" w14:textId="7C0F5420" w:rsidR="000C20FF" w:rsidRDefault="00CC5693" w:rsidP="003E5016">
            <w:pPr>
              <w:pStyle w:val="TableCell"/>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3E5016">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E5016">
            <w:pPr>
              <w:pStyle w:val="TableCell"/>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E5016">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3E5016">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3E5016">
            <w:pPr>
              <w:pStyle w:val="TableCell"/>
              <w:jc w:val="center"/>
            </w:pPr>
            <w:r>
              <w:t>1.</w:t>
            </w:r>
            <w:r w:rsidR="0071069B">
              <w:t>6</w:t>
            </w:r>
          </w:p>
        </w:tc>
        <w:tc>
          <w:tcPr>
            <w:tcW w:w="1415" w:type="pct"/>
            <w:vAlign w:val="center"/>
          </w:tcPr>
          <w:p w14:paraId="4DCADCB0" w14:textId="623C1DDE" w:rsidR="000C20FF" w:rsidRDefault="00E93345" w:rsidP="003E5016">
            <w:pPr>
              <w:pStyle w:val="TableCell"/>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3E5016">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E5016">
            <w:pPr>
              <w:pStyle w:val="TableCell"/>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E5016">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3E5016">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3E5016">
            <w:pPr>
              <w:pStyle w:val="TableCell"/>
              <w:jc w:val="center"/>
            </w:pPr>
            <w:r>
              <w:t>1.</w:t>
            </w:r>
            <w:r w:rsidR="0071069B">
              <w:t>7</w:t>
            </w:r>
          </w:p>
        </w:tc>
        <w:tc>
          <w:tcPr>
            <w:tcW w:w="1415" w:type="pct"/>
            <w:vAlign w:val="center"/>
          </w:tcPr>
          <w:p w14:paraId="2C1A88DC" w14:textId="38103495" w:rsidR="000C20FF" w:rsidRDefault="00252DD7" w:rsidP="003E5016">
            <w:pPr>
              <w:pStyle w:val="TableCell"/>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3E5016">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E5016">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E5016">
            <w:pPr>
              <w:pStyle w:val="TableCell"/>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3E5016">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3E5016">
            <w:pPr>
              <w:pStyle w:val="TableCell"/>
              <w:jc w:val="center"/>
            </w:pPr>
            <w:r>
              <w:t>1.</w:t>
            </w:r>
            <w:r w:rsidR="0071069B">
              <w:t>8</w:t>
            </w:r>
          </w:p>
        </w:tc>
        <w:tc>
          <w:tcPr>
            <w:tcW w:w="1415" w:type="pct"/>
            <w:vAlign w:val="center"/>
          </w:tcPr>
          <w:p w14:paraId="4662C366" w14:textId="2D10989C" w:rsidR="000A0694" w:rsidRDefault="000A0694" w:rsidP="003E5016">
            <w:pPr>
              <w:pStyle w:val="TableCell"/>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3E5016">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E5016">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E5016">
            <w:pPr>
              <w:pStyle w:val="TableCell"/>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3E5016">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3E5016">
            <w:pPr>
              <w:pStyle w:val="TableCell"/>
              <w:jc w:val="center"/>
            </w:pPr>
            <w:r>
              <w:t>1.</w:t>
            </w:r>
            <w:r w:rsidR="0071069B">
              <w:t>9</w:t>
            </w:r>
          </w:p>
        </w:tc>
        <w:tc>
          <w:tcPr>
            <w:tcW w:w="1415" w:type="pct"/>
            <w:vAlign w:val="center"/>
          </w:tcPr>
          <w:p w14:paraId="50081CE2" w14:textId="638309EE" w:rsidR="000A0694" w:rsidRDefault="000A0694" w:rsidP="003E5016">
            <w:pPr>
              <w:pStyle w:val="TableCell"/>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3E5016">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E5016">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E5016">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3E5016">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3E5016">
            <w:pPr>
              <w:pStyle w:val="TableCell"/>
              <w:jc w:val="center"/>
            </w:pPr>
            <w:r>
              <w:t>1.</w:t>
            </w:r>
            <w:r w:rsidR="0071069B">
              <w:t>10</w:t>
            </w:r>
          </w:p>
        </w:tc>
        <w:tc>
          <w:tcPr>
            <w:tcW w:w="1415" w:type="pct"/>
            <w:vAlign w:val="center"/>
          </w:tcPr>
          <w:p w14:paraId="15436D17" w14:textId="5E949F8D" w:rsidR="000A0694" w:rsidRDefault="000A0694" w:rsidP="003E5016">
            <w:pPr>
              <w:pStyle w:val="TableCell"/>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3E5016">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E5016">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E5016">
            <w:pPr>
              <w:pStyle w:val="TableCell"/>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3E5016">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3E5016">
            <w:pPr>
              <w:pStyle w:val="TableCell"/>
              <w:jc w:val="center"/>
            </w:pPr>
            <w:r>
              <w:t>1.</w:t>
            </w:r>
            <w:r w:rsidR="0071069B">
              <w:t>11</w:t>
            </w:r>
          </w:p>
        </w:tc>
        <w:tc>
          <w:tcPr>
            <w:tcW w:w="1415" w:type="pct"/>
            <w:vAlign w:val="center"/>
          </w:tcPr>
          <w:p w14:paraId="205B6B34" w14:textId="60BAD933" w:rsidR="000A0694" w:rsidRDefault="009D02F2" w:rsidP="003E5016">
            <w:pPr>
              <w:pStyle w:val="TableCell"/>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3E5016">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E5016">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E5016">
            <w:pPr>
              <w:pStyle w:val="TableCell"/>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3E5016">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00E54C34" w:rsidR="00495F1D" w:rsidRDefault="00495F1D" w:rsidP="00495F1D">
      <w:pPr>
        <w:pStyle w:val="Heading1"/>
      </w:pPr>
      <w:bookmarkStart w:id="157" w:name="_Toc93777702"/>
      <w:r>
        <w:t>Development</w:t>
      </w:r>
      <w:bookmarkEnd w:id="157"/>
    </w:p>
    <w:p w14:paraId="189C82AC" w14:textId="17AAE731" w:rsidR="00746E42" w:rsidRDefault="00B015D4" w:rsidP="000D0BA4">
      <w:pPr>
        <w:pStyle w:val="Heading2"/>
      </w:pPr>
      <w:bookmarkStart w:id="158" w:name="_Toc93777703"/>
      <w:commentRangeStart w:id="159"/>
      <w:r>
        <w:t>Iteration 1</w:t>
      </w:r>
      <w:commentRangeEnd w:id="159"/>
      <w:r w:rsidR="005735B0">
        <w:rPr>
          <w:rStyle w:val="CommentReference"/>
          <w:rFonts w:asciiTheme="minorHAnsi" w:eastAsiaTheme="minorEastAsia" w:hAnsiTheme="minorHAnsi" w:cstheme="minorBidi"/>
          <w:b w:val="0"/>
          <w:bCs w:val="0"/>
          <w:smallCaps w:val="0"/>
          <w:color w:val="auto"/>
        </w:rPr>
        <w:commentReference w:id="159"/>
      </w:r>
      <w:bookmarkEnd w:id="158"/>
    </w:p>
    <w:p w14:paraId="5A402B89" w14:textId="00558D5C" w:rsidR="00185C20" w:rsidRDefault="00185C20" w:rsidP="00746E42">
      <w:pPr>
        <w:pStyle w:val="Heading3"/>
      </w:pPr>
      <w:bookmarkStart w:id="160" w:name="_Toc93777704"/>
      <w:r>
        <w:t>Plan</w:t>
      </w:r>
      <w:bookmarkEnd w:id="160"/>
    </w:p>
    <w:tbl>
      <w:tblPr>
        <w:tblStyle w:val="PlainTable1"/>
        <w:tblW w:w="5050" w:type="pct"/>
        <w:tblLook w:val="0420" w:firstRow="1" w:lastRow="0" w:firstColumn="0" w:lastColumn="0" w:noHBand="0" w:noVBand="1"/>
      </w:tblPr>
      <w:tblGrid>
        <w:gridCol w:w="794"/>
        <w:gridCol w:w="8312"/>
      </w:tblGrid>
      <w:tr w:rsidR="00185C20" w:rsidRPr="000313D2" w14:paraId="376D9EFA" w14:textId="77777777" w:rsidTr="00B17C11">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C8306F6" w14:textId="77777777" w:rsidR="00185C20" w:rsidRPr="000313D2" w:rsidRDefault="00185C20" w:rsidP="00B17C11">
            <w:pPr>
              <w:jc w:val="center"/>
            </w:pPr>
            <w:r w:rsidRPr="000313D2">
              <w:t>ID</w:t>
            </w:r>
          </w:p>
        </w:tc>
        <w:tc>
          <w:tcPr>
            <w:tcW w:w="4564" w:type="pct"/>
            <w:hideMark/>
          </w:tcPr>
          <w:p w14:paraId="29AEF159" w14:textId="77777777" w:rsidR="00185C20" w:rsidRPr="000313D2" w:rsidRDefault="00185C20" w:rsidP="00B17C11">
            <w:pPr>
              <w:jc w:val="center"/>
            </w:pPr>
            <w:r w:rsidRPr="000313D2">
              <w:t>Requirement</w:t>
            </w:r>
          </w:p>
        </w:tc>
      </w:tr>
      <w:tr w:rsidR="00185C20" w:rsidRPr="000313D2" w14:paraId="713E0BBE"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0378A6C7" w14:textId="09FF5D3C" w:rsidR="00185C20" w:rsidRPr="000313D2" w:rsidRDefault="00CF5158" w:rsidP="00B17C11">
            <w:pPr>
              <w:jc w:val="center"/>
            </w:pPr>
            <w:r>
              <w:t>1</w:t>
            </w:r>
          </w:p>
        </w:tc>
        <w:tc>
          <w:tcPr>
            <w:tcW w:w="4564" w:type="pct"/>
            <w:vAlign w:val="center"/>
            <w:hideMark/>
          </w:tcPr>
          <w:p w14:paraId="46A2DE7C" w14:textId="2EA5A638" w:rsidR="00185C20" w:rsidRPr="000313D2" w:rsidRDefault="00CF5158" w:rsidP="00B17C11">
            <w:r>
              <w:t>Client sockets connect to server at start-up of the program</w:t>
            </w:r>
          </w:p>
        </w:tc>
      </w:tr>
      <w:tr w:rsidR="00185C20" w:rsidRPr="000313D2" w14:paraId="556FC35F" w14:textId="77777777" w:rsidTr="00B17C11">
        <w:trPr>
          <w:trHeight w:val="600"/>
        </w:trPr>
        <w:tc>
          <w:tcPr>
            <w:tcW w:w="436" w:type="pct"/>
            <w:vAlign w:val="center"/>
          </w:tcPr>
          <w:p w14:paraId="745569E9" w14:textId="1B2814B0" w:rsidR="00185C20" w:rsidRPr="000313D2" w:rsidRDefault="00306C98" w:rsidP="00B17C11">
            <w:pPr>
              <w:jc w:val="center"/>
            </w:pPr>
            <w:r>
              <w:t>2</w:t>
            </w:r>
          </w:p>
        </w:tc>
        <w:tc>
          <w:tcPr>
            <w:tcW w:w="4564" w:type="pct"/>
            <w:vAlign w:val="center"/>
          </w:tcPr>
          <w:p w14:paraId="0BCD1372" w14:textId="72D79E9F" w:rsidR="00185C20" w:rsidRPr="000313D2" w:rsidRDefault="00306C98" w:rsidP="00B17C11">
            <w:r>
              <w:t>Client socket tells the server it is closing before the app is closed</w:t>
            </w:r>
          </w:p>
        </w:tc>
      </w:tr>
      <w:tr w:rsidR="00D11A4E" w:rsidRPr="000313D2" w14:paraId="05219DC5"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497E430" w14:textId="75AE511A" w:rsidR="00D11A4E" w:rsidRDefault="00D11A4E" w:rsidP="00B17C11">
            <w:pPr>
              <w:jc w:val="center"/>
            </w:pPr>
            <w:r>
              <w:t>3</w:t>
            </w:r>
          </w:p>
        </w:tc>
        <w:tc>
          <w:tcPr>
            <w:tcW w:w="4564" w:type="pct"/>
            <w:vAlign w:val="center"/>
          </w:tcPr>
          <w:p w14:paraId="1219DC35" w14:textId="07A3ED2F" w:rsidR="00D11A4E" w:rsidRDefault="00D11A4E" w:rsidP="00B17C11">
            <w:r>
              <w:t>The socket sends heartbeats to the server to show that it is still open</w:t>
            </w:r>
          </w:p>
        </w:tc>
      </w:tr>
      <w:tr w:rsidR="007A775E" w:rsidRPr="000313D2" w14:paraId="494B2BEB" w14:textId="77777777" w:rsidTr="00B17C11">
        <w:trPr>
          <w:trHeight w:val="600"/>
        </w:trPr>
        <w:tc>
          <w:tcPr>
            <w:tcW w:w="436" w:type="pct"/>
            <w:vAlign w:val="center"/>
          </w:tcPr>
          <w:p w14:paraId="2DBF2EE2" w14:textId="577D6DD7" w:rsidR="007A775E" w:rsidRDefault="00367A75" w:rsidP="00B17C11">
            <w:pPr>
              <w:jc w:val="center"/>
            </w:pPr>
            <w:r>
              <w:t>22</w:t>
            </w:r>
          </w:p>
        </w:tc>
        <w:tc>
          <w:tcPr>
            <w:tcW w:w="4564" w:type="pct"/>
            <w:vAlign w:val="center"/>
          </w:tcPr>
          <w:p w14:paraId="1A765943" w14:textId="478E5FFE" w:rsidR="007A775E" w:rsidRDefault="00367A75" w:rsidP="00B17C11">
            <w:r>
              <w:t>The server can accept incoming client connections</w:t>
            </w:r>
          </w:p>
        </w:tc>
      </w:tr>
      <w:tr w:rsidR="008E113F" w:rsidRPr="000313D2" w14:paraId="3766D8CC"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7D44319" w14:textId="7FA0C380" w:rsidR="008E113F" w:rsidRDefault="008E113F" w:rsidP="00B17C11">
            <w:pPr>
              <w:jc w:val="center"/>
            </w:pPr>
            <w:r>
              <w:t>23</w:t>
            </w:r>
          </w:p>
        </w:tc>
        <w:tc>
          <w:tcPr>
            <w:tcW w:w="4564" w:type="pct"/>
            <w:vAlign w:val="center"/>
          </w:tcPr>
          <w:p w14:paraId="751EBDDE" w14:textId="57CF29FD" w:rsidR="008E113F" w:rsidRDefault="008E113F" w:rsidP="00B17C11">
            <w:r>
              <w:t>Each connected client is handled by a separate thread</w:t>
            </w:r>
          </w:p>
        </w:tc>
      </w:tr>
    </w:tbl>
    <w:p w14:paraId="39D8A74D" w14:textId="46F04280" w:rsidR="001C7BD2" w:rsidRDefault="001C7BD2" w:rsidP="00185C20">
      <w:pPr>
        <w:spacing w:before="240"/>
      </w:pPr>
      <w:r>
        <w:t>In this iteration, I plan to create a simple prototype with a client-server connection (</w:t>
      </w:r>
      <w:r w:rsidR="002A199E">
        <w:t>success criteria 1</w:t>
      </w:r>
      <w:r w:rsidR="00DD1F20">
        <w:t xml:space="preserve"> and</w:t>
      </w:r>
      <w:r w:rsidR="002A199E">
        <w:t xml:space="preserve"> 22</w:t>
      </w:r>
      <w:r>
        <w:t>)</w:t>
      </w:r>
      <w:r w:rsidR="002A199E">
        <w:t xml:space="preserve">. This is because </w:t>
      </w:r>
      <w:r w:rsidR="0040158C">
        <w:t>a stable client-server connection is needed as the base for the rest of my program.</w:t>
      </w:r>
      <w:r w:rsidR="00911115">
        <w:t xml:space="preserve"> I plan to implement this using a TCP socket on both the client and server ap</w:t>
      </w:r>
      <w:r w:rsidR="006C2CCC">
        <w:t>plication</w:t>
      </w:r>
      <w:r w:rsidR="00525A55">
        <w:t>s</w:t>
      </w:r>
      <w:r w:rsidR="006C2CCC">
        <w:t>. Then making the client’s socket point to the server socket.</w:t>
      </w:r>
      <w:r w:rsidR="00850CFC">
        <w:t xml:space="preserve"> To handle the many client connections on the server, I think I will need to split the program into threads (</w:t>
      </w:r>
      <w:r w:rsidR="005D4F35">
        <w:t>success criterion 23).</w:t>
      </w:r>
    </w:p>
    <w:p w14:paraId="19B1FEA7" w14:textId="7DC822BB" w:rsidR="00185C20" w:rsidRDefault="005D4F35" w:rsidP="003563BD">
      <w:pPr>
        <w:spacing w:before="240"/>
      </w:pPr>
      <w:r>
        <w:t>Since this will be the base for the rest of my program, I want to make sure the connection is stable. Therefore, I hope to be able to add a heartbeat from the client</w:t>
      </w:r>
      <w:r w:rsidR="005E3814">
        <w:t xml:space="preserve"> </w:t>
      </w:r>
      <w:r>
        <w:t xml:space="preserve">and </w:t>
      </w:r>
      <w:r w:rsidR="005E02EA">
        <w:t xml:space="preserve">closure notices </w:t>
      </w:r>
      <w:r w:rsidR="00101306">
        <w:t xml:space="preserve">(success criteria </w:t>
      </w:r>
      <w:r w:rsidR="00DD1F20">
        <w:t>3 and 2</w:t>
      </w:r>
      <w:r w:rsidR="00101306">
        <w:t xml:space="preserve">) </w:t>
      </w:r>
      <w:r w:rsidR="005E02EA">
        <w:t xml:space="preserve">so that any networking errors will be fixed at the lowest level </w:t>
      </w:r>
      <w:r w:rsidR="005E3814">
        <w:t xml:space="preserve">– </w:t>
      </w:r>
      <w:r w:rsidR="005E02EA">
        <w:t>rathe</w:t>
      </w:r>
      <w:r w:rsidR="005E3814">
        <w:t xml:space="preserve">r </w:t>
      </w:r>
      <w:r w:rsidR="005E02EA">
        <w:t xml:space="preserve">than having to be handled by the application’s </w:t>
      </w:r>
      <w:r w:rsidR="005E3814">
        <w:t>logic.</w:t>
      </w:r>
    </w:p>
    <w:p w14:paraId="6D3201FE" w14:textId="5AEEC2F5" w:rsidR="003563BD" w:rsidRPr="00185C20" w:rsidRDefault="003563BD" w:rsidP="003563BD">
      <w:pPr>
        <w:spacing w:before="240"/>
      </w:pPr>
      <w:r>
        <w:t>During this iteration, I plan on implementing a text-base</w:t>
      </w:r>
      <w:r w:rsidR="00525A55">
        <w:t>d</w:t>
      </w:r>
      <w:r>
        <w:t xml:space="preserve"> protocol for the client-server messages. This will not be the final </w:t>
      </w:r>
      <w:r w:rsidR="00E54AC4">
        <w:t xml:space="preserve">protocol </w:t>
      </w:r>
      <w:r>
        <w:t xml:space="preserve">but will be a quick and easily </w:t>
      </w:r>
      <w:r w:rsidR="009E12DB">
        <w:t>modifiable</w:t>
      </w:r>
      <w:r w:rsidR="00E54AC4">
        <w:t xml:space="preserve"> solution while I develop the networking. The final protocol will likely be some </w:t>
      </w:r>
      <w:r w:rsidR="00454F45">
        <w:t xml:space="preserve">form of </w:t>
      </w:r>
      <w:r w:rsidR="00916614">
        <w:t xml:space="preserve">a </w:t>
      </w:r>
      <w:r w:rsidR="00454F45">
        <w:t>serialised object</w:t>
      </w:r>
      <w:r w:rsidR="00CE34C0">
        <w:t xml:space="preserve"> as discussed in </w:t>
      </w:r>
      <w:r w:rsidR="00CE34C0" w:rsidRPr="00693D62">
        <w:rPr>
          <w:rStyle w:val="Emphasis"/>
        </w:rPr>
        <w:fldChar w:fldCharType="begin"/>
      </w:r>
      <w:r w:rsidR="00CE34C0" w:rsidRPr="00693D62">
        <w:rPr>
          <w:rStyle w:val="Emphasis"/>
        </w:rPr>
        <w:instrText xml:space="preserve"> REF _Ref71317451 \r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Pr>
          <w:rStyle w:val="Emphasis"/>
        </w:rPr>
        <w:t>2.1</w:t>
      </w:r>
      <w:r w:rsidR="00CE34C0" w:rsidRPr="00693D62">
        <w:rPr>
          <w:rStyle w:val="Emphasis"/>
        </w:rPr>
        <w:fldChar w:fldCharType="end"/>
      </w:r>
      <w:r w:rsidR="00CE34C0" w:rsidRPr="00693D62">
        <w:rPr>
          <w:rStyle w:val="Emphasis"/>
        </w:rPr>
        <w:t xml:space="preserve"> </w:t>
      </w:r>
      <w:r w:rsidR="00CE34C0" w:rsidRPr="00693D62">
        <w:rPr>
          <w:rStyle w:val="Emphasis"/>
        </w:rPr>
        <w:fldChar w:fldCharType="begin"/>
      </w:r>
      <w:r w:rsidR="00CE34C0" w:rsidRPr="00693D62">
        <w:rPr>
          <w:rStyle w:val="Emphasis"/>
        </w:rPr>
        <w:instrText xml:space="preserve"> REF _Ref71317451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sidRPr="00A35DD1">
        <w:rPr>
          <w:rStyle w:val="Emphasis"/>
        </w:rPr>
        <w:t>System Decomposition</w:t>
      </w:r>
      <w:r w:rsidR="00CE34C0" w:rsidRPr="00693D62">
        <w:rPr>
          <w:rStyle w:val="Emphasis"/>
        </w:rPr>
        <w:fldChar w:fldCharType="end"/>
      </w:r>
      <w:r w:rsidR="00454F45">
        <w:t>.</w:t>
      </w:r>
    </w:p>
    <w:p w14:paraId="0238C1B2" w14:textId="566B87A1" w:rsidR="00185C20" w:rsidRDefault="00185C20">
      <w:pPr>
        <w:spacing w:line="259" w:lineRule="auto"/>
        <w:jc w:val="left"/>
      </w:pPr>
      <w:r>
        <w:br w:type="page"/>
      </w:r>
    </w:p>
    <w:p w14:paraId="47EB7D28" w14:textId="75DA7ED2" w:rsidR="00B015D4" w:rsidRDefault="00B015D4" w:rsidP="00746E42">
      <w:pPr>
        <w:pStyle w:val="Heading3"/>
      </w:pPr>
      <w:bookmarkStart w:id="161" w:name="_Toc93777705"/>
      <w:r>
        <w:t>Shared</w:t>
      </w:r>
      <w:bookmarkEnd w:id="161"/>
    </w:p>
    <w:p w14:paraId="2F723898" w14:textId="3271289F" w:rsidR="007F7AAD" w:rsidRDefault="007F7AAD" w:rsidP="00746E42">
      <w:pPr>
        <w:pStyle w:val="Heading4"/>
      </w:pPr>
      <w:proofErr w:type="spellStart"/>
      <w:r>
        <w:t>SocketBase</w:t>
      </w:r>
      <w:proofErr w:type="spellEnd"/>
      <w:r>
        <w:t xml:space="preserve"> class</w:t>
      </w:r>
      <w:r w:rsidR="000A69DC">
        <w:t xml:space="preserve"> and its children</w:t>
      </w:r>
    </w:p>
    <w:p w14:paraId="5E52F115" w14:textId="5724EE18" w:rsidR="000B5A2E" w:rsidRDefault="00374964" w:rsidP="000B5A2E">
      <w:r>
        <w:t>Both the client and server require a socket to be networked together,</w:t>
      </w:r>
      <w:r w:rsidR="007F7AAD">
        <w:t xml:space="preserve"> </w:t>
      </w:r>
      <w:r>
        <w:t>t</w:t>
      </w:r>
      <w:r w:rsidR="007F7AAD">
        <w:t xml:space="preserve">o do this I used the </w:t>
      </w:r>
      <w:proofErr w:type="spellStart"/>
      <w:r w:rsidR="007F7AAD">
        <w:t>System.Net.Sockets</w:t>
      </w:r>
      <w:proofErr w:type="spellEnd"/>
      <w:r w:rsidR="007F7AAD">
        <w:t xml:space="preserve"> library </w:t>
      </w:r>
      <w:r w:rsidR="00C0247C">
        <w:t xml:space="preserve">and </w:t>
      </w:r>
      <w:r w:rsidR="0091732B">
        <w:t xml:space="preserve">have </w:t>
      </w:r>
      <w:r w:rsidR="007F7AAD">
        <w:t>create</w:t>
      </w:r>
      <w:r w:rsidR="00C0247C">
        <w:t>d</w:t>
      </w:r>
      <w:r w:rsidR="007F7AAD">
        <w:t xml:space="preserve"> an abstract </w:t>
      </w:r>
      <w:r w:rsidR="009854B9">
        <w:t xml:space="preserve">base </w:t>
      </w:r>
      <w:r w:rsidR="007F7AAD">
        <w:t xml:space="preserve">class called </w:t>
      </w:r>
      <w:proofErr w:type="spellStart"/>
      <w:r w:rsidR="007F7AAD">
        <w:t>SocketBase</w:t>
      </w:r>
      <w:proofErr w:type="spellEnd"/>
      <w:r>
        <w:t xml:space="preserve">. </w:t>
      </w:r>
      <w:proofErr w:type="spellStart"/>
      <w:r w:rsidR="007D3573">
        <w:t>SocketBase</w:t>
      </w:r>
      <w:proofErr w:type="spellEnd"/>
      <w:r>
        <w:t xml:space="preserve"> </w:t>
      </w:r>
      <w:r w:rsidR="007F7AAD">
        <w:t>house</w:t>
      </w:r>
      <w:r>
        <w:t>s</w:t>
      </w:r>
      <w:r w:rsidR="007F7AAD">
        <w:t xml:space="preserve"> all the shared socket functionality</w:t>
      </w:r>
      <w:r w:rsidR="001F165A">
        <w:t xml:space="preserve"> which </w:t>
      </w:r>
      <w:r w:rsidR="0091732B">
        <w:t xml:space="preserve">is </w:t>
      </w:r>
      <w:r w:rsidR="001F165A">
        <w:t>extended in child class</w:t>
      </w:r>
      <w:r w:rsidR="00F508EF">
        <w:t>es for the server and client</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w:t>
      </w:r>
      <w:r w:rsidR="00697688">
        <w:t>c</w:t>
      </w:r>
      <w:r w:rsidR="00A40800">
        <w:t>e of error</w:t>
      </w:r>
      <w:r w:rsidR="00AC22BC">
        <w:t>.</w:t>
      </w:r>
    </w:p>
    <w:p w14:paraId="039890AD" w14:textId="24967FB9" w:rsidR="000B5A2E" w:rsidRDefault="005A2226" w:rsidP="000B5A2E">
      <w:pPr>
        <w:keepNext/>
        <w:jc w:val="center"/>
      </w:pPr>
      <w:r>
        <w:rPr>
          <w:noProof/>
        </w:rPr>
        <w:drawing>
          <wp:inline distT="0" distB="0" distL="0" distR="0" wp14:anchorId="65DF9FF8" wp14:editId="647A3DF4">
            <wp:extent cx="4373217" cy="5131445"/>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75883" cy="5134574"/>
                    </a:xfrm>
                    <a:prstGeom prst="rect">
                      <a:avLst/>
                    </a:prstGeom>
                    <a:noFill/>
                    <a:ln>
                      <a:noFill/>
                    </a:ln>
                  </pic:spPr>
                </pic:pic>
              </a:graphicData>
            </a:graphic>
          </wp:inline>
        </w:drawing>
      </w:r>
    </w:p>
    <w:p w14:paraId="7880F9F5" w14:textId="46DE0FB2" w:rsidR="00E81826" w:rsidRDefault="000B5A2E" w:rsidP="000B5A2E">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1</w:t>
      </w:r>
      <w:r w:rsidR="003E7F62">
        <w:rPr>
          <w:noProof/>
        </w:rPr>
        <w:fldChar w:fldCharType="end"/>
      </w:r>
      <w:r>
        <w:t xml:space="preserve">. UML class diagram for </w:t>
      </w:r>
      <w:proofErr w:type="spellStart"/>
      <w:r>
        <w:t>SocketBase</w:t>
      </w:r>
      <w:proofErr w:type="spellEnd"/>
      <w:r w:rsidR="005A2226">
        <w:t xml:space="preserve"> and its derived </w:t>
      </w:r>
      <w:r w:rsidR="000E09A8">
        <w:t>children</w:t>
      </w:r>
    </w:p>
    <w:p w14:paraId="1D6145F1" w14:textId="21BF4DC0" w:rsidR="007F7AAD" w:rsidRDefault="00137F9F" w:rsidP="007F7AAD">
      <w:r>
        <w:t xml:space="preserve">Since </w:t>
      </w:r>
      <w:r w:rsidR="00384D33">
        <w:t>some methods</w:t>
      </w:r>
      <w:r w:rsidR="00B027B7">
        <w:t xml:space="preserve"> </w:t>
      </w:r>
      <w:r w:rsidR="007D34AC">
        <w:t xml:space="preserve">need to be </w:t>
      </w:r>
      <w:r w:rsidR="00B43ACB">
        <w:t xml:space="preserve">implemented </w:t>
      </w:r>
      <w:r w:rsidR="004B215C">
        <w:t>differently</w:t>
      </w:r>
      <w:r w:rsidR="007D34AC">
        <w:t xml:space="preserve"> de</w:t>
      </w:r>
      <w:r w:rsidR="00B43ACB">
        <w:t>pending on whether it</w:t>
      </w:r>
      <w:r w:rsidR="00384D33">
        <w:t xml:space="preserve"> i</w:t>
      </w:r>
      <w:r w:rsidR="00B43ACB">
        <w:t>s for the client or server, some methods have been declared but not defined</w:t>
      </w:r>
      <w:r w:rsidR="00B027B7">
        <w:t xml:space="preserve"> in </w:t>
      </w:r>
      <w:proofErr w:type="spellStart"/>
      <w:r w:rsidR="005F3CC5">
        <w:t>SocketBase</w:t>
      </w:r>
      <w:proofErr w:type="spellEnd"/>
      <w:r w:rsidR="00B43ACB">
        <w:t xml:space="preserve">. These are the </w:t>
      </w:r>
      <w:r w:rsidR="00E90268">
        <w:t xml:space="preserve">abstract </w:t>
      </w:r>
      <w:r w:rsidR="00060202">
        <w:t>methods of the class as they will need to be defined by the child classes.</w:t>
      </w:r>
    </w:p>
    <w:p w14:paraId="6512F7D1" w14:textId="23B9E9EA" w:rsidR="003E5016" w:rsidRDefault="003E5016">
      <w:pPr>
        <w:spacing w:line="259" w:lineRule="auto"/>
        <w:jc w:val="left"/>
      </w:pPr>
      <w:r>
        <w:br w:type="page"/>
      </w:r>
    </w:p>
    <w:p w14:paraId="5F04057F" w14:textId="5F749AF6" w:rsidR="002F7EAB" w:rsidRDefault="002F7EAB" w:rsidP="00746E42">
      <w:pPr>
        <w:pStyle w:val="Heading4"/>
      </w:pPr>
      <w:r>
        <w:t>Proto</w:t>
      </w:r>
      <w:r w:rsidR="00254ABC">
        <w:t>col</w:t>
      </w:r>
    </w:p>
    <w:p w14:paraId="5ABB08B1" w14:textId="0A7A2BEA" w:rsidR="00EF1E61" w:rsidRPr="00EF1E61" w:rsidRDefault="00EF1E61" w:rsidP="00EF1E61">
      <w:r>
        <w:t xml:space="preserve">To allow communication between the client and server to be consistent, I have created a Protocol class that encodes text in a standardised way (UTF-8). This was done to address the problem found of incompatible character encodings from </w:t>
      </w:r>
      <w:r w:rsidRPr="003F6281">
        <w:rPr>
          <w:rStyle w:val="Emphasis"/>
        </w:rPr>
        <w:fldChar w:fldCharType="begin"/>
      </w:r>
      <w:r w:rsidRPr="003F6281">
        <w:rPr>
          <w:rStyle w:val="Emphasis"/>
        </w:rPr>
        <w:instrText xml:space="preserve"> REF _Ref77176424 \r \h </w:instrText>
      </w:r>
      <w:r>
        <w:rPr>
          <w:rStyle w:val="Emphasis"/>
        </w:rPr>
        <w:instrText xml:space="preserve"> \* MERGEFORMAT </w:instrText>
      </w:r>
      <w:r w:rsidRPr="003F6281">
        <w:rPr>
          <w:rStyle w:val="Emphasis"/>
        </w:rPr>
      </w:r>
      <w:r w:rsidRPr="003F6281">
        <w:rPr>
          <w:rStyle w:val="Emphasis"/>
        </w:rPr>
        <w:fldChar w:fldCharType="separate"/>
      </w:r>
      <w:r>
        <w:rPr>
          <w:rStyle w:val="Emphasis"/>
        </w:rPr>
        <w:t>1.2.2</w:t>
      </w:r>
      <w:r w:rsidRPr="003F6281">
        <w:rPr>
          <w:rStyle w:val="Emphasis"/>
        </w:rPr>
        <w:fldChar w:fldCharType="end"/>
      </w:r>
      <w:r w:rsidRPr="003F6281">
        <w:rPr>
          <w:rStyle w:val="Emphasis"/>
        </w:rPr>
        <w:t xml:space="preserve"> </w:t>
      </w:r>
      <w:r w:rsidRPr="003F6281">
        <w:rPr>
          <w:rStyle w:val="Emphasis"/>
        </w:rPr>
        <w:fldChar w:fldCharType="begin"/>
      </w:r>
      <w:r w:rsidRPr="003F6281">
        <w:rPr>
          <w:rStyle w:val="Emphasis"/>
        </w:rPr>
        <w:instrText xml:space="preserve"> REF _Ref77176428 \h </w:instrText>
      </w:r>
      <w:r>
        <w:rPr>
          <w:rStyle w:val="Emphasis"/>
        </w:rPr>
        <w:instrText xml:space="preserve"> \* MERGEFORMAT </w:instrText>
      </w:r>
      <w:r w:rsidRPr="003F6281">
        <w:rPr>
          <w:rStyle w:val="Emphasis"/>
        </w:rPr>
      </w:r>
      <w:r w:rsidRPr="003F6281">
        <w:rPr>
          <w:rStyle w:val="Emphasis"/>
        </w:rPr>
        <w:fldChar w:fldCharType="separate"/>
      </w:r>
      <w:r w:rsidRPr="00A35DD1">
        <w:rPr>
          <w:rStyle w:val="Emphasis"/>
        </w:rPr>
        <w:t>Existing Solution – Internet Relay Chat (IRC)</w:t>
      </w:r>
      <w:r w:rsidRPr="003F6281">
        <w:rPr>
          <w:rStyle w:val="Emphasis"/>
        </w:rPr>
        <w:fldChar w:fldCharType="end"/>
      </w:r>
      <w:r>
        <w:t>.</w:t>
      </w:r>
    </w:p>
    <w:p w14:paraId="0DE36AFF" w14:textId="77777777" w:rsidR="00E27654" w:rsidRDefault="00E27654" w:rsidP="00E27654">
      <w:pPr>
        <w:keepNext/>
        <w:jc w:val="center"/>
      </w:pPr>
      <w:r w:rsidRPr="002B785C">
        <w:rPr>
          <w:noProof/>
        </w:rPr>
        <w:drawing>
          <wp:inline distT="0" distB="0" distL="0" distR="0" wp14:anchorId="49C500B4" wp14:editId="5C252DE4">
            <wp:extent cx="2507098" cy="2950234"/>
            <wp:effectExtent l="0" t="0" r="7620" b="254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514343" cy="2958760"/>
                    </a:xfrm>
                    <a:prstGeom prst="rect">
                      <a:avLst/>
                    </a:prstGeom>
                  </pic:spPr>
                </pic:pic>
              </a:graphicData>
            </a:graphic>
          </wp:inline>
        </w:drawing>
      </w:r>
    </w:p>
    <w:p w14:paraId="654DD950" w14:textId="12EEE807" w:rsidR="00E27654" w:rsidRDefault="00E27654" w:rsidP="00E27654">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2</w:t>
      </w:r>
      <w:r w:rsidR="003E7F62">
        <w:rPr>
          <w:noProof/>
        </w:rPr>
        <w:fldChar w:fldCharType="end"/>
      </w:r>
      <w:r>
        <w:t xml:space="preserve">. </w:t>
      </w:r>
      <w:proofErr w:type="spellStart"/>
      <w:r w:rsidRPr="00155486">
        <w:t>MessengerAppShared.Protocol</w:t>
      </w:r>
      <w:proofErr w:type="spellEnd"/>
    </w:p>
    <w:p w14:paraId="7A67DF09" w14:textId="6AB63709"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t>
      </w:r>
      <w:r w:rsidR="002C35F8">
        <w:t>(sending</w:t>
      </w:r>
      <w:r w:rsidR="00C671F3">
        <w:t xml:space="preserve">) </w:t>
      </w:r>
      <w:r w:rsidR="00C036EE">
        <w:t>or from binary (</w:t>
      </w:r>
      <w:r w:rsidR="002C35F8">
        <w:t>receiving</w:t>
      </w:r>
      <w:r w:rsidR="00C036EE">
        <w:t>)</w:t>
      </w:r>
      <w:r w:rsidR="00A06765">
        <w:t>.</w:t>
      </w:r>
    </w:p>
    <w:p w14:paraId="4950D7BC" w14:textId="3BCF9DCB" w:rsidR="005A7BDF" w:rsidRPr="007F7AAD" w:rsidRDefault="0027500B" w:rsidP="000A223D">
      <w:r>
        <w:t>In future iterations, this is where I will put the code used to encrypt and decrypt messages since the process must be identical</w:t>
      </w:r>
      <w:r w:rsidR="00613033">
        <w:t xml:space="preserve"> for</w:t>
      </w:r>
      <w:r w:rsidR="00661FA9">
        <w:t xml:space="preserve"> </w:t>
      </w:r>
      <w:r w:rsidR="00A00D87">
        <w:t>the cryptosystem to function correctly across the two programs</w:t>
      </w:r>
      <w:r>
        <w:t>.</w:t>
      </w:r>
      <w:r w:rsidR="00E27654" w:rsidRPr="00E27654">
        <w:rPr>
          <w:noProof/>
        </w:rPr>
        <w:t xml:space="preserve"> </w:t>
      </w:r>
    </w:p>
    <w:p w14:paraId="0D24C9D3" w14:textId="77777777" w:rsidR="00E27654" w:rsidRDefault="00E27654">
      <w:pPr>
        <w:spacing w:line="259" w:lineRule="auto"/>
        <w:jc w:val="left"/>
        <w:rPr>
          <w:rFonts w:asciiTheme="majorHAnsi" w:eastAsiaTheme="majorEastAsia" w:hAnsiTheme="majorHAnsi" w:cstheme="majorBidi"/>
          <w:b/>
          <w:bCs/>
          <w:i/>
          <w:iCs/>
          <w:color w:val="000000" w:themeColor="text1"/>
        </w:rPr>
      </w:pPr>
      <w:r>
        <w:br w:type="page"/>
      </w:r>
    </w:p>
    <w:p w14:paraId="26BEF1BC" w14:textId="1681D067" w:rsidR="000A0FB8" w:rsidRDefault="000A0FB8" w:rsidP="00746E42">
      <w:pPr>
        <w:pStyle w:val="Heading4"/>
      </w:pPr>
      <w:r>
        <w:t xml:space="preserve">Creating the </w:t>
      </w:r>
      <w:r w:rsidR="003706EF">
        <w:t>socket</w:t>
      </w:r>
    </w:p>
    <w:p w14:paraId="789B3A2F" w14:textId="77777777" w:rsidR="00FA6F12" w:rsidRDefault="00247438" w:rsidP="00E27654">
      <w:pPr>
        <w:keepNext/>
        <w:jc w:val="center"/>
      </w:pPr>
      <w:r w:rsidRPr="00247438">
        <w:rPr>
          <w:noProof/>
        </w:rPr>
        <w:drawing>
          <wp:inline distT="0" distB="0" distL="0" distR="0" wp14:anchorId="25ECB0B7" wp14:editId="1549D437">
            <wp:extent cx="4897148" cy="163039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46467" cy="1646813"/>
                    </a:xfrm>
                    <a:prstGeom prst="rect">
                      <a:avLst/>
                    </a:prstGeom>
                  </pic:spPr>
                </pic:pic>
              </a:graphicData>
            </a:graphic>
          </wp:inline>
        </w:drawing>
      </w:r>
    </w:p>
    <w:p w14:paraId="0CCB4081" w14:textId="32A463FE" w:rsidR="00247438" w:rsidRDefault="00FA6F12" w:rsidP="00FA6F12">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3</w:t>
      </w:r>
      <w:r w:rsidR="003E7F62">
        <w:rPr>
          <w:noProof/>
        </w:rPr>
        <w:fldChar w:fldCharType="end"/>
      </w:r>
      <w:r>
        <w:t xml:space="preserve">. </w:t>
      </w:r>
      <w:proofErr w:type="spellStart"/>
      <w:proofErr w:type="gramStart"/>
      <w:r>
        <w:t>MessengerAppShared.SocketBase.SocketBase</w:t>
      </w:r>
      <w:proofErr w:type="spellEnd"/>
      <w:proofErr w:type="gramEnd"/>
    </w:p>
    <w:p w14:paraId="15ED90AE" w14:textId="3B2521FC" w:rsidR="0039136C" w:rsidRDefault="00D51360" w:rsidP="00247438">
      <w:r>
        <w:t>I have chosen the size of the socket’s buffer to be 20</w:t>
      </w:r>
      <w:r w:rsidR="001B6624">
        <w:t xml:space="preserve">48 bytes </w:t>
      </w:r>
      <w:r w:rsidR="004D33EC">
        <w:t xml:space="preserve">as </w:t>
      </w:r>
      <w:r w:rsidR="00B55004">
        <w:t>currently</w:t>
      </w:r>
      <w:r w:rsidR="004D33EC">
        <w:t xml:space="preserve"> 2KiB of data is enough for the text that is being transferred. Once multimedia messages are implemented, this buffer could be increased</w:t>
      </w:r>
      <w:r w:rsidR="00BF61E2">
        <w:t>.</w:t>
      </w:r>
    </w:p>
    <w:p w14:paraId="0E92DC7D" w14:textId="47C9FCF1" w:rsidR="00E27654"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w:t>
      </w:r>
      <w:proofErr w:type="spellStart"/>
      <w:r w:rsidR="005C5293">
        <w:t>IPAd</w:t>
      </w:r>
      <w:r w:rsidR="007D1280">
        <w:t>d</w:t>
      </w:r>
      <w:r w:rsidR="005C5293">
        <w:t>ress.Loopback</w:t>
      </w:r>
      <w:proofErr w:type="spellEnd"/>
      <w:r w:rsidR="005C5293">
        <w:t>)</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2AF984BD" w14:textId="77777777" w:rsidR="00E27654" w:rsidRDefault="00E27654">
      <w:pPr>
        <w:spacing w:line="259" w:lineRule="auto"/>
        <w:jc w:val="left"/>
      </w:pPr>
      <w:r>
        <w:br w:type="page"/>
      </w:r>
    </w:p>
    <w:p w14:paraId="30B8D90F" w14:textId="48BD71AE" w:rsidR="00B015D4" w:rsidRDefault="00B015D4" w:rsidP="00746E42">
      <w:pPr>
        <w:pStyle w:val="Heading4"/>
      </w:pPr>
      <w:r>
        <w:t>Receiving a message</w:t>
      </w:r>
    </w:p>
    <w:p w14:paraId="7E299C6B" w14:textId="77777777" w:rsidR="00FA6F12" w:rsidRDefault="00B015D4" w:rsidP="00E27654">
      <w:pPr>
        <w:keepNext/>
        <w:jc w:val="center"/>
      </w:pPr>
      <w:r w:rsidRPr="00E7691E">
        <w:rPr>
          <w:noProof/>
        </w:rPr>
        <w:drawing>
          <wp:inline distT="0" distB="0" distL="0" distR="0" wp14:anchorId="47DA5F34" wp14:editId="75012249">
            <wp:extent cx="5777966" cy="9064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685" cy="909071"/>
                    </a:xfrm>
                    <a:prstGeom prst="rect">
                      <a:avLst/>
                    </a:prstGeom>
                  </pic:spPr>
                </pic:pic>
              </a:graphicData>
            </a:graphic>
          </wp:inline>
        </w:drawing>
      </w:r>
    </w:p>
    <w:p w14:paraId="6AD8A44D" w14:textId="26175625" w:rsidR="00B015D4" w:rsidRDefault="00FA6F12" w:rsidP="00AD5B5A">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4</w:t>
      </w:r>
      <w:r w:rsidR="003E7F62">
        <w:rPr>
          <w:noProof/>
        </w:rPr>
        <w:fldChar w:fldCharType="end"/>
      </w:r>
      <w:r>
        <w:t xml:space="preserve">. </w:t>
      </w:r>
      <w:proofErr w:type="spellStart"/>
      <w:r>
        <w:t>MessengerAppShared.Receive</w:t>
      </w:r>
      <w:proofErr w:type="spellEnd"/>
    </w:p>
    <w:p w14:paraId="748C55F9" w14:textId="3F38B9C2" w:rsidR="00E63D30" w:rsidRDefault="008F153B" w:rsidP="00DB3F76">
      <w:r>
        <w:t xml:space="preserve">Both child sockets will use these asynchronous methods for receiving data since </w:t>
      </w:r>
      <w:r w:rsidR="004D217D">
        <w:t xml:space="preserve">synchronous methods would be blocking and so very </w:t>
      </w:r>
      <w:r w:rsidR="00CB2844">
        <w:t>disruptive for the user.</w:t>
      </w:r>
      <w:r w:rsidR="00183EF9">
        <w:t xml:space="preserve"> A blocking method will halt the program’s processing until the receive </w:t>
      </w:r>
      <w:r w:rsidR="00872659">
        <w:t xml:space="preserve">method </w:t>
      </w:r>
      <w:r w:rsidR="00183EF9">
        <w:t xml:space="preserve">has finished. This will disable the GUI for </w:t>
      </w:r>
      <w:r w:rsidR="00524485">
        <w:t xml:space="preserve">the user for </w:t>
      </w:r>
      <w:r w:rsidR="00183EF9">
        <w:t>an indeterminate amount of time. Non-blocking methods on the other hand will run in the background an</w:t>
      </w:r>
      <w:r w:rsidR="00524485">
        <w:t>d not affect the GUI.</w:t>
      </w:r>
      <w:r w:rsidR="00A763D7">
        <w:t xml:space="preserve"> </w:t>
      </w:r>
      <w:r w:rsidR="00783472">
        <w:t>I have also made these</w:t>
      </w:r>
      <w:r w:rsidR="00A763D7">
        <w:t xml:space="preserve"> me</w:t>
      </w:r>
      <w:r w:rsidR="00B36E28">
        <w:t xml:space="preserve">thods virtual </w:t>
      </w:r>
      <w:r w:rsidR="00783472">
        <w:t xml:space="preserve">so </w:t>
      </w:r>
      <w:r w:rsidR="00DB6D34">
        <w:t xml:space="preserve">the child classes </w:t>
      </w:r>
      <w:r w:rsidR="00783472">
        <w:t xml:space="preserve">can </w:t>
      </w:r>
      <w:r w:rsidR="00DB6D34">
        <w:t xml:space="preserve">extend </w:t>
      </w:r>
      <w:r w:rsidR="000C458F">
        <w:t xml:space="preserve">their </w:t>
      </w:r>
      <w:r w:rsidR="00A0067C">
        <w:t>functionality if they need to</w:t>
      </w:r>
      <w:r w:rsidR="0063353A">
        <w:t>.</w:t>
      </w:r>
    </w:p>
    <w:p w14:paraId="74282A38" w14:textId="63593002" w:rsidR="00E27654" w:rsidRDefault="00E27654" w:rsidP="00E27654">
      <w:pPr>
        <w:keepNext/>
        <w:jc w:val="center"/>
      </w:pPr>
      <w:r w:rsidRPr="00E63D30">
        <w:rPr>
          <w:noProof/>
        </w:rPr>
        <w:drawing>
          <wp:inline distT="0" distB="0" distL="0" distR="0" wp14:anchorId="5D43B11D" wp14:editId="3CEACFCF">
            <wp:extent cx="3578547" cy="2424023"/>
            <wp:effectExtent l="0" t="0" r="317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588130" cy="2430515"/>
                    </a:xfrm>
                    <a:prstGeom prst="rect">
                      <a:avLst/>
                    </a:prstGeom>
                  </pic:spPr>
                </pic:pic>
              </a:graphicData>
            </a:graphic>
          </wp:inline>
        </w:drawing>
      </w:r>
    </w:p>
    <w:p w14:paraId="74A81D20" w14:textId="3AB1D2F0" w:rsidR="00E27654" w:rsidRDefault="00E27654" w:rsidP="00E27654">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5</w:t>
      </w:r>
      <w:r w:rsidR="003E7F62">
        <w:rPr>
          <w:noProof/>
        </w:rPr>
        <w:fldChar w:fldCharType="end"/>
      </w:r>
      <w:r w:rsidRPr="00B44849">
        <w:t xml:space="preserve">. </w:t>
      </w:r>
      <w:proofErr w:type="spellStart"/>
      <w:proofErr w:type="gramStart"/>
      <w:r w:rsidRPr="00B44849">
        <w:t>MessengerAppShared.SocketBase.ReceiveCallback</w:t>
      </w:r>
      <w:proofErr w:type="spellEnd"/>
      <w:proofErr w:type="gramEnd"/>
    </w:p>
    <w:p w14:paraId="335B9FCB" w14:textId="186FDFFA" w:rsidR="00E27654" w:rsidRDefault="00EF1E61" w:rsidP="00903BA0">
      <w:pPr>
        <w:keepNext/>
      </w:pPr>
      <w:r>
        <w:t>In future iterations, the decoding of the message into text and passing to the message handler will have to be moved out of the shared method and into the child-specific overrides as decryption keys will need to be used by the client</w:t>
      </w:r>
      <w:r w:rsidR="00782F37">
        <w:t xml:space="preserve"> while message routing will need to be used by the server</w:t>
      </w:r>
      <w:r>
        <w:t>.</w:t>
      </w:r>
    </w:p>
    <w:p w14:paraId="63E124F7" w14:textId="77777777" w:rsidR="00E27654" w:rsidRDefault="00E27654">
      <w:pPr>
        <w:spacing w:line="259" w:lineRule="auto"/>
        <w:jc w:val="left"/>
      </w:pPr>
      <w:r>
        <w:br w:type="page"/>
      </w:r>
    </w:p>
    <w:p w14:paraId="74D63A03" w14:textId="70AA7BB4" w:rsidR="002F381E" w:rsidRDefault="005A464C" w:rsidP="00746E42">
      <w:pPr>
        <w:pStyle w:val="Heading3"/>
      </w:pPr>
      <w:bookmarkStart w:id="162" w:name="_Toc93777706"/>
      <w:r>
        <w:t>Server</w:t>
      </w:r>
      <w:bookmarkEnd w:id="162"/>
    </w:p>
    <w:p w14:paraId="28675C4F" w14:textId="5610C295" w:rsidR="00704B26" w:rsidRPr="00704B26" w:rsidRDefault="007855BF" w:rsidP="00704B26">
      <w:pPr>
        <w:pStyle w:val="Heading4"/>
      </w:pPr>
      <w:r>
        <w:t>Starting the server</w:t>
      </w:r>
    </w:p>
    <w:p w14:paraId="4C514A2A" w14:textId="0740B3C6" w:rsidR="00E27654" w:rsidRDefault="00E65719" w:rsidP="00EF1E61">
      <w:proofErr w:type="spellStart"/>
      <w:r>
        <w:t>ServerSocket</w:t>
      </w:r>
      <w:proofErr w:type="spellEnd"/>
      <w:r>
        <w:t xml:space="preserve"> is a child of </w:t>
      </w:r>
      <w:proofErr w:type="spellStart"/>
      <w:r>
        <w:t>SocketBase</w:t>
      </w:r>
      <w:proofErr w:type="spellEnd"/>
      <w:r>
        <w:t xml:space="preserve">. </w:t>
      </w:r>
      <w:r w:rsidR="00704B26">
        <w:t xml:space="preserve">Inside the server program’s main function, </w:t>
      </w:r>
      <w:r w:rsidR="008A45EF">
        <w:t xml:space="preserve">a </w:t>
      </w:r>
      <w:proofErr w:type="spellStart"/>
      <w:r w:rsidR="008A45EF">
        <w:t>ServerSocket</w:t>
      </w:r>
      <w:proofErr w:type="spellEnd"/>
      <w:r w:rsidR="008A45EF">
        <w:t xml:space="preserve"> instance</w:t>
      </w:r>
      <w:r w:rsidR="00704B26">
        <w:t xml:space="preserve"> is created and set to start. This will begin an infinite loop </w:t>
      </w:r>
      <w:r w:rsidR="00AF5417">
        <w:t>that</w:t>
      </w:r>
      <w:r w:rsidR="00704B26">
        <w:t xml:space="preserve"> accepts new connections from clients and creates a virtual thread for each client</w:t>
      </w:r>
      <w:r w:rsidR="008A45EF">
        <w:t>. In each of these threads is another infinite loop for receiving messages.</w:t>
      </w:r>
      <w:r w:rsidR="00E27654" w:rsidRPr="00E27654">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648"/>
      </w:tblGrid>
      <w:tr w:rsidR="00354C89" w14:paraId="1A30A55B" w14:textId="77777777" w:rsidTr="00EF1E61">
        <w:tc>
          <w:tcPr>
            <w:tcW w:w="4378" w:type="dxa"/>
            <w:vAlign w:val="center"/>
          </w:tcPr>
          <w:p w14:paraId="6FC5061F" w14:textId="77777777" w:rsidR="00354C89" w:rsidRDefault="00354C89" w:rsidP="00354C89">
            <w:pPr>
              <w:keepNext/>
              <w:jc w:val="center"/>
            </w:pPr>
            <w:r w:rsidRPr="003778CD">
              <w:rPr>
                <w:noProof/>
              </w:rPr>
              <w:drawing>
                <wp:inline distT="0" distB="0" distL="0" distR="0" wp14:anchorId="3ED7DCFB" wp14:editId="737E8DD6">
                  <wp:extent cx="2700891" cy="1542554"/>
                  <wp:effectExtent l="0" t="0" r="4445" b="63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722604" cy="1554955"/>
                          </a:xfrm>
                          <a:prstGeom prst="rect">
                            <a:avLst/>
                          </a:prstGeom>
                        </pic:spPr>
                      </pic:pic>
                    </a:graphicData>
                  </a:graphic>
                </wp:inline>
              </w:drawing>
            </w:r>
          </w:p>
          <w:p w14:paraId="2FD05664" w14:textId="21F9DF38" w:rsidR="00354C89" w:rsidRDefault="00354C89" w:rsidP="00354C89">
            <w:pPr>
              <w:pStyle w:val="Caption"/>
              <w:spacing w:after="0"/>
              <w:jc w:val="center"/>
            </w:pPr>
            <w:r>
              <w:t xml:space="preserve">Figure </w:t>
            </w:r>
            <w:r w:rsidR="003E7F62">
              <w:fldChar w:fldCharType="begin"/>
            </w:r>
            <w:r w:rsidR="003E7F62">
              <w:instrText xml:space="preserve"> SEQ Figure \* ARABIC </w:instrText>
            </w:r>
            <w:r w:rsidR="003E7F62">
              <w:fldChar w:fldCharType="separate"/>
            </w:r>
            <w:r w:rsidR="00515224">
              <w:rPr>
                <w:noProof/>
              </w:rPr>
              <w:t>6</w:t>
            </w:r>
            <w:r w:rsidR="003E7F62">
              <w:rPr>
                <w:noProof/>
              </w:rPr>
              <w:fldChar w:fldCharType="end"/>
            </w:r>
            <w:r>
              <w:t xml:space="preserve">. </w:t>
            </w:r>
            <w:proofErr w:type="spellStart"/>
            <w:proofErr w:type="gramStart"/>
            <w:r w:rsidRPr="000E678A">
              <w:t>MessengerAppServer.Program.Main</w:t>
            </w:r>
            <w:proofErr w:type="spellEnd"/>
            <w:proofErr w:type="gramEnd"/>
          </w:p>
        </w:tc>
        <w:tc>
          <w:tcPr>
            <w:tcW w:w="4648" w:type="dxa"/>
            <w:vAlign w:val="center"/>
          </w:tcPr>
          <w:p w14:paraId="31426F13" w14:textId="77777777" w:rsidR="00354C89" w:rsidRDefault="00354C89" w:rsidP="00354C89">
            <w:pPr>
              <w:keepNext/>
              <w:jc w:val="center"/>
            </w:pPr>
            <w:r w:rsidRPr="007855BF">
              <w:rPr>
                <w:noProof/>
              </w:rPr>
              <w:drawing>
                <wp:inline distT="0" distB="0" distL="0" distR="0" wp14:anchorId="4ED81686" wp14:editId="0EA318D7">
                  <wp:extent cx="2881303" cy="186855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02661" cy="1882408"/>
                          </a:xfrm>
                          <a:prstGeom prst="rect">
                            <a:avLst/>
                          </a:prstGeom>
                        </pic:spPr>
                      </pic:pic>
                    </a:graphicData>
                  </a:graphic>
                </wp:inline>
              </w:drawing>
            </w:r>
          </w:p>
          <w:p w14:paraId="668F154A" w14:textId="5D73176A" w:rsidR="00354C89" w:rsidRDefault="00354C89" w:rsidP="00354C89">
            <w:pPr>
              <w:pStyle w:val="Caption"/>
              <w:spacing w:after="0"/>
              <w:jc w:val="center"/>
            </w:pPr>
            <w:r>
              <w:t xml:space="preserve">Figure </w:t>
            </w:r>
            <w:r w:rsidR="003E7F62">
              <w:fldChar w:fldCharType="begin"/>
            </w:r>
            <w:r w:rsidR="003E7F62">
              <w:instrText xml:space="preserve"> SEQ Figure \* ARABIC </w:instrText>
            </w:r>
            <w:r w:rsidR="003E7F62">
              <w:fldChar w:fldCharType="separate"/>
            </w:r>
            <w:r w:rsidR="00515224">
              <w:rPr>
                <w:noProof/>
              </w:rPr>
              <w:t>7</w:t>
            </w:r>
            <w:r w:rsidR="003E7F62">
              <w:rPr>
                <w:noProof/>
              </w:rPr>
              <w:fldChar w:fldCharType="end"/>
            </w:r>
            <w:r>
              <w:t xml:space="preserve">. </w:t>
            </w:r>
            <w:proofErr w:type="spellStart"/>
            <w:proofErr w:type="gramStart"/>
            <w:r w:rsidRPr="00DC6274">
              <w:t>MessengerAppServer.ServerSocket.Start</w:t>
            </w:r>
            <w:proofErr w:type="spellEnd"/>
            <w:proofErr w:type="gramEnd"/>
          </w:p>
        </w:tc>
      </w:tr>
      <w:tr w:rsidR="00354C89" w14:paraId="728DB156" w14:textId="77777777" w:rsidTr="00EF1E61">
        <w:trPr>
          <w:trHeight w:val="1587"/>
        </w:trPr>
        <w:tc>
          <w:tcPr>
            <w:tcW w:w="4378" w:type="dxa"/>
            <w:vAlign w:val="center"/>
          </w:tcPr>
          <w:p w14:paraId="3490F3AF" w14:textId="77777777" w:rsidR="00354C89" w:rsidRDefault="00354C89" w:rsidP="00354C89">
            <w:pPr>
              <w:keepNext/>
              <w:jc w:val="center"/>
            </w:pPr>
            <w:r w:rsidRPr="003A6471">
              <w:rPr>
                <w:noProof/>
              </w:rPr>
              <w:drawing>
                <wp:inline distT="0" distB="0" distL="0" distR="0" wp14:anchorId="5C44FB72" wp14:editId="6884B94A">
                  <wp:extent cx="2538288" cy="512659"/>
                  <wp:effectExtent l="19050" t="19050" r="14605" b="2095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54">
                            <a:extLst>
                              <a:ext uri="{28A0092B-C50C-407E-A947-70E740481C1C}">
                                <a14:useLocalDpi xmlns:a14="http://schemas.microsoft.com/office/drawing/2010/main" val="0"/>
                              </a:ext>
                            </a:extLst>
                          </a:blip>
                          <a:srcRect l="435" t="3363" r="633"/>
                          <a:stretch/>
                        </pic:blipFill>
                        <pic:spPr bwMode="auto">
                          <a:xfrm>
                            <a:off x="0" y="0"/>
                            <a:ext cx="2541468" cy="513301"/>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4455FF" w14:textId="62B5D254" w:rsidR="00354C89" w:rsidRDefault="00354C89" w:rsidP="00354C89">
            <w:pPr>
              <w:pStyle w:val="Caption"/>
              <w:spacing w:after="0"/>
              <w:jc w:val="center"/>
            </w:pPr>
            <w:r>
              <w:t xml:space="preserve">Figure </w:t>
            </w:r>
            <w:r w:rsidR="003E7F62">
              <w:fldChar w:fldCharType="begin"/>
            </w:r>
            <w:r w:rsidR="003E7F62">
              <w:instrText xml:space="preserve"> SEQ Figure \* ARABIC </w:instrText>
            </w:r>
            <w:r w:rsidR="003E7F62">
              <w:fldChar w:fldCharType="separate"/>
            </w:r>
            <w:r w:rsidR="00515224">
              <w:rPr>
                <w:noProof/>
              </w:rPr>
              <w:t>8</w:t>
            </w:r>
            <w:r w:rsidR="003E7F62">
              <w:rPr>
                <w:noProof/>
              </w:rPr>
              <w:fldChar w:fldCharType="end"/>
            </w:r>
            <w:r>
              <w:t xml:space="preserve">. </w:t>
            </w:r>
            <w:r w:rsidRPr="008A16AF">
              <w:t>Server socket as seen from Resource Monitor</w:t>
            </w:r>
          </w:p>
        </w:tc>
        <w:tc>
          <w:tcPr>
            <w:tcW w:w="4648" w:type="dxa"/>
            <w:vAlign w:val="center"/>
          </w:tcPr>
          <w:p w14:paraId="42B63170" w14:textId="77777777" w:rsidR="00354C89" w:rsidRDefault="00354C89" w:rsidP="00354C89">
            <w:pPr>
              <w:keepNext/>
              <w:jc w:val="center"/>
            </w:pPr>
            <w:r w:rsidRPr="008C1659">
              <w:rPr>
                <w:noProof/>
              </w:rPr>
              <w:drawing>
                <wp:inline distT="0" distB="0" distL="0" distR="0" wp14:anchorId="4B55D4CB" wp14:editId="38C27098">
                  <wp:extent cx="1352716" cy="693954"/>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1359768" cy="697572"/>
                          </a:xfrm>
                          <a:prstGeom prst="rect">
                            <a:avLst/>
                          </a:prstGeom>
                        </pic:spPr>
                      </pic:pic>
                    </a:graphicData>
                  </a:graphic>
                </wp:inline>
              </w:drawing>
            </w:r>
          </w:p>
          <w:p w14:paraId="73A3EB7B" w14:textId="20D61EDD" w:rsidR="00354C89" w:rsidRDefault="00354C89" w:rsidP="00354C89">
            <w:pPr>
              <w:pStyle w:val="Caption"/>
              <w:spacing w:after="0"/>
              <w:jc w:val="center"/>
            </w:pPr>
            <w:r>
              <w:t xml:space="preserve">Figure </w:t>
            </w:r>
            <w:r w:rsidR="003E7F62">
              <w:fldChar w:fldCharType="begin"/>
            </w:r>
            <w:r w:rsidR="003E7F62">
              <w:instrText xml:space="preserve"> SEQ Figure \* ARABIC </w:instrText>
            </w:r>
            <w:r w:rsidR="003E7F62">
              <w:fldChar w:fldCharType="separate"/>
            </w:r>
            <w:r w:rsidR="00515224">
              <w:rPr>
                <w:noProof/>
              </w:rPr>
              <w:t>9</w:t>
            </w:r>
            <w:r w:rsidR="003E7F62">
              <w:rPr>
                <w:noProof/>
              </w:rPr>
              <w:fldChar w:fldCharType="end"/>
            </w:r>
            <w:r>
              <w:t xml:space="preserve">. </w:t>
            </w:r>
            <w:r w:rsidRPr="00695A16">
              <w:t xml:space="preserve">Server console output upon </w:t>
            </w:r>
            <w:proofErr w:type="spellStart"/>
            <w:r w:rsidRPr="00695A16">
              <w:t>startup</w:t>
            </w:r>
            <w:proofErr w:type="spellEnd"/>
          </w:p>
        </w:tc>
      </w:tr>
    </w:tbl>
    <w:p w14:paraId="7C9E591F" w14:textId="285CB178" w:rsidR="00354C89" w:rsidRDefault="00EF1E61" w:rsidP="00E27654">
      <w:pPr>
        <w:keepNext/>
      </w:pPr>
      <w:r>
        <w:t>This code should not need to</w:t>
      </w:r>
      <w:r w:rsidR="00EF4425">
        <w:t xml:space="preserve"> </w:t>
      </w:r>
      <w:r w:rsidR="00A754E6">
        <w:t xml:space="preserve">be </w:t>
      </w:r>
      <w:r w:rsidR="00EF4425">
        <w:t>majorly</w:t>
      </w:r>
      <w:r>
        <w:t xml:space="preserve"> change</w:t>
      </w:r>
      <w:r w:rsidR="00A754E6">
        <w:t>d</w:t>
      </w:r>
      <w:r>
        <w:t xml:space="preserve"> for the rest of the development since the connection process will be the same even after adding user authentication and encryption.</w:t>
      </w:r>
      <w:r w:rsidR="00EF4425">
        <w:t xml:space="preserve"> A possible change would be inserting the user authentication between </w:t>
      </w:r>
      <w:r w:rsidR="00E9537E">
        <w:t>accepting the user and making it its virtual thread</w:t>
      </w:r>
      <w:r w:rsidR="005307A4">
        <w:t>, I will find out when authentication is implemented if this is needed.</w:t>
      </w:r>
    </w:p>
    <w:p w14:paraId="756F9F59" w14:textId="77777777" w:rsidR="00E27654" w:rsidRDefault="00E27654">
      <w:pPr>
        <w:spacing w:line="259" w:lineRule="auto"/>
        <w:jc w:val="left"/>
      </w:pPr>
      <w:r>
        <w:br w:type="page"/>
      </w:r>
    </w:p>
    <w:p w14:paraId="77CDA25E" w14:textId="21F96002" w:rsidR="00EC67D4" w:rsidRDefault="00EC67D4" w:rsidP="00746E42">
      <w:pPr>
        <w:pStyle w:val="Heading4"/>
      </w:pPr>
      <w:r>
        <w:t>Stopping the server</w:t>
      </w:r>
    </w:p>
    <w:p w14:paraId="30518FB2" w14:textId="77777777" w:rsidR="009B6DA8" w:rsidRDefault="00741DAA" w:rsidP="009B6DA8">
      <w:pPr>
        <w:keepNext/>
        <w:jc w:val="center"/>
      </w:pPr>
      <w:r w:rsidRPr="00741DAA">
        <w:rPr>
          <w:noProof/>
        </w:rPr>
        <w:drawing>
          <wp:inline distT="0" distB="0" distL="0" distR="0" wp14:anchorId="58C9E8E0" wp14:editId="7320ED84">
            <wp:extent cx="3597751" cy="23694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597751" cy="2369488"/>
                    </a:xfrm>
                    <a:prstGeom prst="rect">
                      <a:avLst/>
                    </a:prstGeom>
                  </pic:spPr>
                </pic:pic>
              </a:graphicData>
            </a:graphic>
          </wp:inline>
        </w:drawing>
      </w:r>
    </w:p>
    <w:p w14:paraId="466D1EB7" w14:textId="3C211705" w:rsidR="009B6DA8" w:rsidRDefault="009B6DA8" w:rsidP="009B6DA8">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10</w:t>
      </w:r>
      <w:r w:rsidR="003E7F62">
        <w:rPr>
          <w:noProof/>
        </w:rPr>
        <w:fldChar w:fldCharType="end"/>
      </w:r>
      <w:r>
        <w:t xml:space="preserve">. </w:t>
      </w:r>
      <w:proofErr w:type="spellStart"/>
      <w:proofErr w:type="gramStart"/>
      <w:r w:rsidRPr="002B1CF8">
        <w:t>MessengerAppServer.ServerSocket.Stop</w:t>
      </w:r>
      <w:proofErr w:type="spellEnd"/>
      <w:proofErr w:type="gramEnd"/>
    </w:p>
    <w:p w14:paraId="1382918A" w14:textId="50A73F75" w:rsidR="00BE44A5" w:rsidRDefault="00BE44A5">
      <w:r>
        <w:t>To stop the server,</w:t>
      </w:r>
      <w:r w:rsidR="00D35A6B">
        <w:t xml:space="preserve"> the</w:t>
      </w:r>
      <w:r>
        <w:t xml:space="preserve"> </w:t>
      </w:r>
      <w:r w:rsidR="00D35A6B">
        <w:t xml:space="preserve">ENTER key is </w:t>
      </w:r>
      <w:r>
        <w:t>pressed. In future iterations, this could be made more secure by requiring a passcode to be entered</w:t>
      </w:r>
      <w:r w:rsidR="00927054">
        <w:t xml:space="preserve"> however </w:t>
      </w:r>
      <w:r w:rsidR="00BA5D37">
        <w:t>it</w:t>
      </w:r>
      <w:r w:rsidR="00927054">
        <w:t xml:space="preserve"> is not crucial so is not </w:t>
      </w:r>
      <w:r w:rsidR="00F377AB">
        <w:t xml:space="preserve">a priority </w:t>
      </w:r>
      <w:r w:rsidR="00927054">
        <w:t>now.</w:t>
      </w:r>
    </w:p>
    <w:p w14:paraId="4C043F42" w14:textId="19E2F03F" w:rsidR="00833646" w:rsidRDefault="000847DF">
      <w:r>
        <w:t>C</w:t>
      </w:r>
      <w:r w:rsidR="003B4D56">
        <w:t>urrently</w:t>
      </w:r>
      <w:r w:rsidR="007D6D29">
        <w:t>,</w:t>
      </w:r>
      <w:r w:rsidR="003B4D56">
        <w:t xml:space="preserve"> </w:t>
      </w:r>
      <w:r w:rsidR="00BC46A9">
        <w:t xml:space="preserve">there are </w:t>
      </w:r>
      <w:r w:rsidR="003B4D56">
        <w:t>two issues</w:t>
      </w:r>
      <w:r>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2D73AA">
        <w:t xml:space="preserve"> I believe this is </w:t>
      </w:r>
      <w:r w:rsidR="000E6EDA">
        <w:t xml:space="preserve">because there is </w:t>
      </w:r>
      <w:r w:rsidR="007A72A6">
        <w:t xml:space="preserve">always </w:t>
      </w:r>
      <w:r w:rsidR="000E6EDA">
        <w:t xml:space="preserve">an open receive happening </w:t>
      </w:r>
      <w:r w:rsidR="007A72A6">
        <w:t xml:space="preserve">and it is </w:t>
      </w:r>
      <w:r w:rsidR="000E6EDA">
        <w:t>throw</w:t>
      </w:r>
      <w:r w:rsidR="007A72A6">
        <w:t>ing</w:t>
      </w:r>
      <w:r w:rsidR="000E6EDA">
        <w:t xml:space="preserve"> an error when it is cut off.</w:t>
      </w:r>
    </w:p>
    <w:p w14:paraId="487E646E" w14:textId="77777777" w:rsidR="00833646" w:rsidRDefault="00833646" w:rsidP="009B6DA8">
      <w:pPr>
        <w:keepNext/>
        <w:jc w:val="center"/>
      </w:pPr>
      <w:r w:rsidRPr="008E5427">
        <w:rPr>
          <w:noProof/>
        </w:rPr>
        <w:drawing>
          <wp:inline distT="0" distB="0" distL="0" distR="0" wp14:anchorId="27052E18" wp14:editId="4A476021">
            <wp:extent cx="5724000" cy="47055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24000" cy="470555"/>
                    </a:xfrm>
                    <a:prstGeom prst="rect">
                      <a:avLst/>
                    </a:prstGeom>
                  </pic:spPr>
                </pic:pic>
              </a:graphicData>
            </a:graphic>
          </wp:inline>
        </w:drawing>
      </w:r>
    </w:p>
    <w:p w14:paraId="02E3E8BD" w14:textId="145F087D" w:rsidR="009B6DA8" w:rsidRDefault="00833646" w:rsidP="006F1495">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11</w:t>
      </w:r>
      <w:r w:rsidR="003E7F62">
        <w:rPr>
          <w:noProof/>
        </w:rPr>
        <w:fldChar w:fldCharType="end"/>
      </w:r>
      <w:r>
        <w:t>. Server console output after [enter] is pressed</w:t>
      </w:r>
    </w:p>
    <w:p w14:paraId="43813764" w14:textId="4F36C301" w:rsidR="009B6DA8" w:rsidRDefault="009B6DA8">
      <w:pPr>
        <w:spacing w:line="259" w:lineRule="auto"/>
        <w:jc w:val="left"/>
        <w:rPr>
          <w:rFonts w:asciiTheme="majorHAnsi" w:eastAsiaTheme="majorEastAsia" w:hAnsiTheme="majorHAnsi" w:cstheme="majorBidi"/>
          <w:b/>
          <w:bCs/>
          <w:i/>
          <w:iCs/>
          <w:color w:val="000000" w:themeColor="text1"/>
        </w:rPr>
      </w:pPr>
      <w:r>
        <w:br w:type="page"/>
      </w:r>
    </w:p>
    <w:p w14:paraId="5343CAA6" w14:textId="1EF1F643" w:rsidR="00741DAA" w:rsidRDefault="0081714F" w:rsidP="00746E42">
      <w:pPr>
        <w:pStyle w:val="Heading4"/>
      </w:pPr>
      <w:r>
        <w:t xml:space="preserve">Accepting </w:t>
      </w:r>
      <w:r w:rsidR="00A71E63">
        <w:t xml:space="preserve">a </w:t>
      </w:r>
      <w:r>
        <w:t>new client</w:t>
      </w:r>
    </w:p>
    <w:p w14:paraId="204B7762" w14:textId="4E7065A3" w:rsidR="006F1495" w:rsidRPr="006F1495" w:rsidRDefault="006F1495" w:rsidP="006F1495">
      <w:r>
        <w:t xml:space="preserve">This method is called at the end of </w:t>
      </w:r>
      <w:proofErr w:type="spellStart"/>
      <w:r>
        <w:t>ServerSocket.Start</w:t>
      </w:r>
      <w:proofErr w:type="spellEnd"/>
      <w:r>
        <w:t xml:space="preserve"> (</w:t>
      </w:r>
      <w:r w:rsidRPr="00F16535">
        <w:rPr>
          <w:rStyle w:val="Emphasis"/>
        </w:rPr>
        <w:fldChar w:fldCharType="begin"/>
      </w:r>
      <w:r w:rsidRPr="00F16535">
        <w:rPr>
          <w:rStyle w:val="Emphasis"/>
        </w:rPr>
        <w:instrText xml:space="preserve"> REF _Ref77185427 \h </w:instrText>
      </w:r>
      <w:r>
        <w:rPr>
          <w:rStyle w:val="Emphasis"/>
        </w:rPr>
        <w:instrText xml:space="preserve"> \* MERGEFORMAT </w:instrText>
      </w:r>
      <w:r w:rsidRPr="00F16535">
        <w:rPr>
          <w:rStyle w:val="Emphasis"/>
        </w:rPr>
      </w:r>
      <w:r w:rsidRPr="00F16535">
        <w:rPr>
          <w:rStyle w:val="Emphasis"/>
        </w:rPr>
        <w:fldChar w:fldCharType="separate"/>
      </w:r>
      <w:r w:rsidRPr="00A35DD1">
        <w:rPr>
          <w:rStyle w:val="Emphasis"/>
        </w:rPr>
        <w:t>Figure 7</w:t>
      </w:r>
      <w:r w:rsidRPr="00F16535">
        <w:rPr>
          <w:rStyle w:val="Emphasis"/>
        </w:rPr>
        <w:fldChar w:fldCharType="end"/>
      </w:r>
      <w:r>
        <w:t xml:space="preserve">) to finalise the new client connection and will call </w:t>
      </w:r>
      <w:proofErr w:type="spellStart"/>
      <w:r>
        <w:t>ServerSocket.Start</w:t>
      </w:r>
      <w:proofErr w:type="spellEnd"/>
      <w:r>
        <w:t xml:space="preserve"> once it has finished</w:t>
      </w:r>
      <w:r w:rsidR="00D3601E">
        <w:t xml:space="preserve"> </w:t>
      </w:r>
      <w:r w:rsidR="00A754E6">
        <w:t>continuing</w:t>
      </w:r>
      <w:r>
        <w:t xml:space="preserve"> the infinite loop.</w:t>
      </w:r>
    </w:p>
    <w:p w14:paraId="4B520AC4" w14:textId="77777777" w:rsidR="00E82955" w:rsidRDefault="0081714F" w:rsidP="00E82955">
      <w:pPr>
        <w:keepNext/>
        <w:jc w:val="center"/>
      </w:pPr>
      <w:r w:rsidRPr="0081714F">
        <w:rPr>
          <w:noProof/>
        </w:rPr>
        <w:drawing>
          <wp:inline distT="0" distB="0" distL="0" distR="0" wp14:anchorId="7A54A6A0" wp14:editId="20050665">
            <wp:extent cx="4550487" cy="2337759"/>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5095" cy="2355538"/>
                    </a:xfrm>
                    <a:prstGeom prst="rect">
                      <a:avLst/>
                    </a:prstGeom>
                  </pic:spPr>
                </pic:pic>
              </a:graphicData>
            </a:graphic>
          </wp:inline>
        </w:drawing>
      </w:r>
    </w:p>
    <w:p w14:paraId="0BE3247B" w14:textId="4A0D8D55" w:rsidR="0081714F" w:rsidRDefault="00E82955" w:rsidP="00E82955">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12</w:t>
      </w:r>
      <w:r w:rsidR="003E7F62">
        <w:rPr>
          <w:noProof/>
        </w:rPr>
        <w:fldChar w:fldCharType="end"/>
      </w:r>
      <w:r>
        <w:t xml:space="preserve">. </w:t>
      </w:r>
      <w:proofErr w:type="spellStart"/>
      <w:proofErr w:type="gramStart"/>
      <w:r>
        <w:t>MessengerAppServer.ServerSocket.AcceptCallback</w:t>
      </w:r>
      <w:proofErr w:type="spellEnd"/>
      <w:proofErr w:type="gramEnd"/>
    </w:p>
    <w:p w14:paraId="443B8652" w14:textId="6FAA941F" w:rsidR="008F1D8E" w:rsidRDefault="0081240A">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8E560E">
        <w:t xml:space="preserve">The name and socket relations system </w:t>
      </w:r>
      <w:r w:rsidR="008243CE">
        <w:t>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B22D82">
        <w:t>The IPs</w:t>
      </w:r>
      <w:r w:rsidR="006E19B3">
        <w:t xml:space="preserve"> will </w:t>
      </w:r>
      <w:r w:rsidR="0014519B">
        <w:t xml:space="preserve">be replaced with usernames </w:t>
      </w:r>
      <w:r w:rsidR="00B22D82">
        <w:t xml:space="preserve">for </w:t>
      </w:r>
      <w:r w:rsidR="00473901">
        <w:t>each socket’s unique identifier</w:t>
      </w:r>
      <w:r w:rsidR="00B22D82">
        <w:t xml:space="preserve">. Currently, </w:t>
      </w:r>
      <w:r w:rsidR="00B53F0D">
        <w:t xml:space="preserve">to send a user a message the exact IP and port </w:t>
      </w:r>
      <w:r w:rsidR="00B22D82">
        <w:t xml:space="preserve">of the recipient must </w:t>
      </w:r>
      <w:r w:rsidR="00B53F0D">
        <w:t>be entered</w:t>
      </w:r>
      <w:r w:rsidR="004B777A">
        <w:t>.</w:t>
      </w:r>
      <w:r w:rsidR="00B53F0D">
        <w:t xml:space="preserve"> </w:t>
      </w:r>
      <w:r w:rsidR="004B777A">
        <w:t>T</w:t>
      </w:r>
      <w:r w:rsidR="00397948">
        <w:t>his</w:t>
      </w:r>
      <w:r w:rsidR="00B53F0D">
        <w:t xml:space="preserve"> is not </w:t>
      </w:r>
      <w:r w:rsidR="0085098A">
        <w:t>user</w:t>
      </w:r>
      <w:r w:rsidR="00E62C8B">
        <w:t>-</w:t>
      </w:r>
      <w:r w:rsidR="0085098A">
        <w:t xml:space="preserve">friendly </w:t>
      </w:r>
      <w:r w:rsidR="007A58E4">
        <w:t xml:space="preserve">enough </w:t>
      </w:r>
      <w:r w:rsidR="0085098A">
        <w:t>for the final solution</w:t>
      </w:r>
      <w:r w:rsidR="001C5320">
        <w:t xml:space="preserve"> so I plan to make a list of all the online users that the user can select to send their message to</w:t>
      </w:r>
      <w:r w:rsidR="003F4759">
        <w:t xml:space="preserve"> in a later iteration</w:t>
      </w:r>
      <w:r w:rsidR="0085098A">
        <w:t>.</w:t>
      </w:r>
    </w:p>
    <w:p w14:paraId="79ECFE9D" w14:textId="77777777" w:rsidR="008F1D8E" w:rsidRDefault="008F1D8E">
      <w:pPr>
        <w:spacing w:line="259" w:lineRule="auto"/>
        <w:jc w:val="left"/>
      </w:pPr>
      <w:r>
        <w:br w:type="page"/>
      </w:r>
    </w:p>
    <w:p w14:paraId="4EB6654F" w14:textId="6D43FD08" w:rsidR="001C2243" w:rsidRDefault="00A71E63" w:rsidP="00746E42">
      <w:pPr>
        <w:pStyle w:val="Heading4"/>
      </w:pPr>
      <w:r>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1A890355">
            <wp:extent cx="4729591" cy="3174521"/>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9">
                      <a:extLst>
                        <a:ext uri="{28A0092B-C50C-407E-A947-70E740481C1C}">
                          <a14:useLocalDpi xmlns:a14="http://schemas.microsoft.com/office/drawing/2010/main" val="0"/>
                        </a:ext>
                      </a:extLst>
                    </a:blip>
                    <a:stretch>
                      <a:fillRect/>
                    </a:stretch>
                  </pic:blipFill>
                  <pic:spPr>
                    <a:xfrm>
                      <a:off x="0" y="0"/>
                      <a:ext cx="4767721" cy="3200114"/>
                    </a:xfrm>
                    <a:prstGeom prst="rect">
                      <a:avLst/>
                    </a:prstGeom>
                  </pic:spPr>
                </pic:pic>
              </a:graphicData>
            </a:graphic>
          </wp:inline>
        </w:drawing>
      </w:r>
    </w:p>
    <w:p w14:paraId="33A0941C" w14:textId="67F4AC42" w:rsidR="00A71E63" w:rsidRDefault="004A115A" w:rsidP="004A115A">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13</w:t>
      </w:r>
      <w:r w:rsidR="003E7F62">
        <w:rPr>
          <w:noProof/>
        </w:rPr>
        <w:fldChar w:fldCharType="end"/>
      </w:r>
      <w:r>
        <w:t xml:space="preserve">. </w:t>
      </w:r>
      <w:proofErr w:type="spellStart"/>
      <w:proofErr w:type="gramStart"/>
      <w:r>
        <w:t>MessengerAppServer.ServerSocket.ReceiveCallback</w:t>
      </w:r>
      <w:proofErr w:type="spellEnd"/>
      <w:proofErr w:type="gramEnd"/>
    </w:p>
    <w:p w14:paraId="5B4E696A" w14:textId="77777777" w:rsidR="008F1D8E" w:rsidRDefault="00A45C67" w:rsidP="00A71E63">
      <w:r>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rsidR="00245C4B">
        <w:t xml:space="preserve"> </w:t>
      </w:r>
      <w:r w:rsidR="008102C9">
        <w:t>To solve</w:t>
      </w:r>
      <w:r w:rsidR="00245C4B">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7E6337EC" w14:textId="77777777" w:rsidR="008F1D8E" w:rsidRDefault="008F1D8E" w:rsidP="008F1D8E">
      <w:pPr>
        <w:keepNext/>
        <w:jc w:val="center"/>
      </w:pPr>
      <w:r w:rsidRPr="00C2034D">
        <w:rPr>
          <w:noProof/>
        </w:rPr>
        <w:drawing>
          <wp:inline distT="0" distB="0" distL="0" distR="0" wp14:anchorId="4BCCEB5D" wp14:editId="57445D48">
            <wp:extent cx="2564749" cy="974785"/>
            <wp:effectExtent l="0" t="0" r="762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574207" cy="978380"/>
                    </a:xfrm>
                    <a:prstGeom prst="rect">
                      <a:avLst/>
                    </a:prstGeom>
                  </pic:spPr>
                </pic:pic>
              </a:graphicData>
            </a:graphic>
          </wp:inline>
        </w:drawing>
      </w:r>
    </w:p>
    <w:p w14:paraId="16DCA875" w14:textId="15537A95" w:rsidR="00C85329" w:rsidRDefault="008F1D8E" w:rsidP="008F1D8E">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14</w:t>
      </w:r>
      <w:r w:rsidR="003E7F62">
        <w:rPr>
          <w:noProof/>
        </w:rPr>
        <w:fldChar w:fldCharType="end"/>
      </w:r>
      <w:r>
        <w:t xml:space="preserve">. </w:t>
      </w:r>
      <w:r w:rsidRPr="002E23C9">
        <w:t xml:space="preserve">Server output when </w:t>
      </w:r>
      <w:r w:rsidR="00916614">
        <w:t xml:space="preserve">a </w:t>
      </w:r>
      <w:r w:rsidRPr="002E23C9">
        <w:t>client connects (line 3) and then disconnects (line 4</w:t>
      </w:r>
      <w:r>
        <w:t>)</w:t>
      </w:r>
    </w:p>
    <w:p w14:paraId="62022239" w14:textId="0F5AA52A" w:rsidR="006F1495" w:rsidRDefault="003E5B39" w:rsidP="00E86EC9">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237EE95E" w14:textId="77777777" w:rsidR="006F1495" w:rsidRDefault="006F1495">
      <w:pPr>
        <w:spacing w:line="259" w:lineRule="auto"/>
        <w:jc w:val="left"/>
      </w:pPr>
      <w:r>
        <w:br w:type="page"/>
      </w:r>
    </w:p>
    <w:p w14:paraId="4B5C68AE" w14:textId="351514E8" w:rsidR="00671CEE" w:rsidRDefault="00671CEE" w:rsidP="00746E42">
      <w:pPr>
        <w:pStyle w:val="Heading4"/>
      </w:pPr>
      <w:r>
        <w:t>Handling a message from a client</w:t>
      </w:r>
    </w:p>
    <w:p w14:paraId="6A4D3E99" w14:textId="6319DE78" w:rsidR="006F1495" w:rsidRPr="006F1495" w:rsidRDefault="006F1495" w:rsidP="006F1495">
      <w:r>
        <w:t xml:space="preserve">This method is called after receiving any data from the client. Firstly, data sanitation removes leading and trailing whitespace to ensure that all command word and parameter matches are accurate. Secondly, the string is </w:t>
      </w:r>
      <w:r w:rsidR="00007803">
        <w:t>split</w:t>
      </w:r>
      <w:r>
        <w:t xml:space="preserve"> into an array of words which has been done to make reading specific parts of the message easier.</w:t>
      </w:r>
    </w:p>
    <w:p w14:paraId="2DCF77B9" w14:textId="77777777" w:rsidR="004A115A" w:rsidRDefault="00671CEE" w:rsidP="004A115A">
      <w:pPr>
        <w:keepNext/>
        <w:jc w:val="center"/>
      </w:pPr>
      <w:r w:rsidRPr="00671CEE">
        <w:rPr>
          <w:noProof/>
        </w:rPr>
        <w:drawing>
          <wp:inline distT="0" distB="0" distL="0" distR="0" wp14:anchorId="24D29684" wp14:editId="676DDA6A">
            <wp:extent cx="4554747" cy="55884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1">
                      <a:extLst>
                        <a:ext uri="{28A0092B-C50C-407E-A947-70E740481C1C}">
                          <a14:useLocalDpi xmlns:a14="http://schemas.microsoft.com/office/drawing/2010/main" val="0"/>
                        </a:ext>
                      </a:extLst>
                    </a:blip>
                    <a:stretch>
                      <a:fillRect/>
                    </a:stretch>
                  </pic:blipFill>
                  <pic:spPr>
                    <a:xfrm>
                      <a:off x="0" y="0"/>
                      <a:ext cx="4590617" cy="5632459"/>
                    </a:xfrm>
                    <a:prstGeom prst="rect">
                      <a:avLst/>
                    </a:prstGeom>
                  </pic:spPr>
                </pic:pic>
              </a:graphicData>
            </a:graphic>
          </wp:inline>
        </w:drawing>
      </w:r>
    </w:p>
    <w:p w14:paraId="04CFDE01" w14:textId="417E5E3F" w:rsidR="00671CEE" w:rsidRDefault="004A115A" w:rsidP="004A115A">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15</w:t>
      </w:r>
      <w:r w:rsidR="003E7F62">
        <w:rPr>
          <w:noProof/>
        </w:rPr>
        <w:fldChar w:fldCharType="end"/>
      </w:r>
      <w:r>
        <w:t xml:space="preserve">. </w:t>
      </w:r>
      <w:proofErr w:type="spellStart"/>
      <w:proofErr w:type="gramStart"/>
      <w:r>
        <w:t>MessengerAppServer.ServerSocket.HandleMessages</w:t>
      </w:r>
      <w:proofErr w:type="spellEnd"/>
      <w:proofErr w:type="gramEnd"/>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3524E605" w:rsidR="006F1495"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63991885" w14:textId="77777777" w:rsidR="006F1495" w:rsidRDefault="006F1495">
      <w:pPr>
        <w:spacing w:line="259" w:lineRule="auto"/>
        <w:jc w:val="left"/>
      </w:pPr>
      <w:r>
        <w:br w:type="page"/>
      </w:r>
    </w:p>
    <w:p w14:paraId="23AE1852" w14:textId="70B27C1F" w:rsidR="00671CEE" w:rsidRDefault="00F25436" w:rsidP="00746E42">
      <w:pPr>
        <w:pStyle w:val="Heading4"/>
      </w:pPr>
      <w:bookmarkStart w:id="163" w:name="_Ref87979275"/>
      <w:bookmarkStart w:id="164" w:name="_Ref87979277"/>
      <w:r>
        <w:t>ECHO command handling</w:t>
      </w:r>
      <w:bookmarkEnd w:id="163"/>
      <w:bookmarkEnd w:id="164"/>
    </w:p>
    <w:p w14:paraId="17709DE2" w14:textId="77777777" w:rsidR="004A115A" w:rsidRDefault="00F25436" w:rsidP="004A115A">
      <w:pPr>
        <w:keepNext/>
        <w:jc w:val="center"/>
      </w:pPr>
      <w:r w:rsidRPr="00F25436">
        <w:rPr>
          <w:noProof/>
        </w:rPr>
        <w:drawing>
          <wp:inline distT="0" distB="0" distL="0" distR="0" wp14:anchorId="3D65979F" wp14:editId="5D6DB5AE">
            <wp:extent cx="4519647" cy="4209691"/>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36716" cy="4225590"/>
                    </a:xfrm>
                    <a:prstGeom prst="rect">
                      <a:avLst/>
                    </a:prstGeom>
                  </pic:spPr>
                </pic:pic>
              </a:graphicData>
            </a:graphic>
          </wp:inline>
        </w:drawing>
      </w:r>
    </w:p>
    <w:p w14:paraId="220EE82A" w14:textId="2CA0EFD3" w:rsidR="00F25436" w:rsidRDefault="004A115A" w:rsidP="004A115A">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16</w:t>
      </w:r>
      <w:r w:rsidR="003E7F62">
        <w:rPr>
          <w:noProof/>
        </w:rPr>
        <w:fldChar w:fldCharType="end"/>
      </w:r>
      <w:r>
        <w:t xml:space="preserve">. </w:t>
      </w:r>
      <w:proofErr w:type="spellStart"/>
      <w:proofErr w:type="gramStart"/>
      <w:r>
        <w:t>MessengerAppServer.ServerSocket.Command</w:t>
      </w:r>
      <w:proofErr w:type="gramEnd"/>
      <w:r>
        <w:t>_ECHO</w:t>
      </w:r>
      <w:proofErr w:type="spellEnd"/>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534795"/>
                    </a:xfrm>
                    <a:prstGeom prst="rect">
                      <a:avLst/>
                    </a:prstGeom>
                  </pic:spPr>
                </pic:pic>
              </a:graphicData>
            </a:graphic>
          </wp:inline>
        </w:drawing>
      </w:r>
    </w:p>
    <w:p w14:paraId="0A7D0376" w14:textId="4FF57C82" w:rsidR="00FE583D" w:rsidRDefault="004A115A" w:rsidP="00D6641F">
      <w:pPr>
        <w:pStyle w:val="Caption"/>
        <w:jc w:val="center"/>
      </w:pPr>
      <w:bookmarkStart w:id="165" w:name="_Ref84337001"/>
      <w:bookmarkStart w:id="166" w:name="_Ref84336993"/>
      <w:r>
        <w:t xml:space="preserve">Figure </w:t>
      </w:r>
      <w:r w:rsidR="003E7F62">
        <w:fldChar w:fldCharType="begin"/>
      </w:r>
      <w:r w:rsidR="003E7F62">
        <w:instrText xml:space="preserve"> SEQ Figure \* ARABIC </w:instrText>
      </w:r>
      <w:r w:rsidR="003E7F62">
        <w:fldChar w:fldCharType="separate"/>
      </w:r>
      <w:r w:rsidR="00515224">
        <w:rPr>
          <w:noProof/>
        </w:rPr>
        <w:t>17</w:t>
      </w:r>
      <w:r w:rsidR="003E7F62">
        <w:rPr>
          <w:noProof/>
        </w:rPr>
        <w:fldChar w:fldCharType="end"/>
      </w:r>
      <w:bookmarkEnd w:id="165"/>
      <w:r>
        <w:t>. ECHO command as seen from client's and server's perspective</w:t>
      </w:r>
      <w:bookmarkEnd w:id="166"/>
    </w:p>
    <w:p w14:paraId="39E44230" w14:textId="1192919B" w:rsid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3A78BA5" w14:textId="0DA50D50" w:rsidR="00E86EC9" w:rsidRDefault="00E86EC9">
      <w:pPr>
        <w:spacing w:line="259" w:lineRule="auto"/>
        <w:jc w:val="left"/>
      </w:pPr>
      <w:r>
        <w:br w:type="page"/>
      </w:r>
    </w:p>
    <w:p w14:paraId="4FD39699" w14:textId="57EF5D8D" w:rsidR="00F514CE" w:rsidRDefault="000C17D4" w:rsidP="00746E42">
      <w:pPr>
        <w:pStyle w:val="Heading4"/>
      </w:pPr>
      <w:bookmarkStart w:id="167" w:name="_Ref77514729"/>
      <w:bookmarkStart w:id="168" w:name="_Ref77520877"/>
      <w:bookmarkStart w:id="169" w:name="_Ref77520879"/>
      <w:r>
        <w:t>SEND command handling</w:t>
      </w:r>
      <w:bookmarkEnd w:id="167"/>
      <w:bookmarkEnd w:id="168"/>
      <w:bookmarkEnd w:id="169"/>
    </w:p>
    <w:p w14:paraId="628863A1" w14:textId="77777777" w:rsidR="00335AD4" w:rsidRDefault="00D6641F" w:rsidP="00335AD4">
      <w:pPr>
        <w:keepNext/>
        <w:jc w:val="center"/>
      </w:pPr>
      <w:r w:rsidRPr="00D6641F">
        <w:rPr>
          <w:noProof/>
        </w:rPr>
        <w:drawing>
          <wp:inline distT="0" distB="0" distL="0" distR="0" wp14:anchorId="218B2E5E" wp14:editId="33E56F45">
            <wp:extent cx="5432612" cy="8340918"/>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48307" cy="8365014"/>
                    </a:xfrm>
                    <a:prstGeom prst="rect">
                      <a:avLst/>
                    </a:prstGeom>
                  </pic:spPr>
                </pic:pic>
              </a:graphicData>
            </a:graphic>
          </wp:inline>
        </w:drawing>
      </w:r>
    </w:p>
    <w:p w14:paraId="0B1A029C" w14:textId="08642820" w:rsidR="00D6641F" w:rsidRDefault="00335AD4" w:rsidP="00E50D3C">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18</w:t>
      </w:r>
      <w:r w:rsidR="003E7F62">
        <w:rPr>
          <w:noProof/>
        </w:rPr>
        <w:fldChar w:fldCharType="end"/>
      </w:r>
      <w:r>
        <w:t xml:space="preserve">. </w:t>
      </w:r>
      <w:proofErr w:type="spellStart"/>
      <w:proofErr w:type="gramStart"/>
      <w:r>
        <w:t>MessengerAppClient.ServerSocket.Command</w:t>
      </w:r>
      <w:proofErr w:type="gramEnd"/>
      <w:r>
        <w:t>_SEND</w:t>
      </w:r>
      <w:proofErr w:type="spellEnd"/>
    </w:p>
    <w:p w14:paraId="7A891C1A" w14:textId="7A6C06F9" w:rsidR="0034609C" w:rsidRDefault="0034609C">
      <w:r>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0A1BF286">
            <wp:extent cx="5410840" cy="2587924"/>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40815" cy="2602261"/>
                    </a:xfrm>
                    <a:prstGeom prst="rect">
                      <a:avLst/>
                    </a:prstGeom>
                  </pic:spPr>
                </pic:pic>
              </a:graphicData>
            </a:graphic>
          </wp:inline>
        </w:drawing>
      </w:r>
    </w:p>
    <w:p w14:paraId="316CBCF0" w14:textId="291BAF1C" w:rsidR="003C4721" w:rsidRPr="003C4721" w:rsidRDefault="004D3D67" w:rsidP="004D3D67">
      <w:pPr>
        <w:pStyle w:val="Caption"/>
        <w:jc w:val="center"/>
      </w:pPr>
      <w:bookmarkStart w:id="170" w:name="_Ref84337101"/>
      <w:bookmarkStart w:id="171" w:name="_Ref84337149"/>
      <w:r>
        <w:t xml:space="preserve">Figure </w:t>
      </w:r>
      <w:r w:rsidR="003E7F62">
        <w:fldChar w:fldCharType="begin"/>
      </w:r>
      <w:r w:rsidR="003E7F62">
        <w:instrText xml:space="preserve"> SEQ Figure \* ARABIC </w:instrText>
      </w:r>
      <w:r w:rsidR="003E7F62">
        <w:fldChar w:fldCharType="separate"/>
      </w:r>
      <w:r w:rsidR="00515224">
        <w:rPr>
          <w:noProof/>
        </w:rPr>
        <w:t>19</w:t>
      </w:r>
      <w:r w:rsidR="003E7F62">
        <w:rPr>
          <w:noProof/>
        </w:rPr>
        <w:fldChar w:fldCharType="end"/>
      </w:r>
      <w:bookmarkEnd w:id="170"/>
      <w:r>
        <w:t>. SEND message from left (</w:t>
      </w:r>
      <w:r w:rsidR="00EA0D39">
        <w:t xml:space="preserve">port </w:t>
      </w:r>
      <w:r>
        <w:t>1070) to right (</w:t>
      </w:r>
      <w:r w:rsidR="00EA0D39">
        <w:t xml:space="preserve">port </w:t>
      </w:r>
      <w:r>
        <w:t>1071)</w:t>
      </w:r>
      <w:bookmarkEnd w:id="171"/>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752D4589" w:rsidR="00D257FA" w:rsidRDefault="00D257FA" w:rsidP="00746E42">
      <w:pPr>
        <w:pStyle w:val="Heading3"/>
      </w:pPr>
      <w:bookmarkStart w:id="172" w:name="_Toc93777707"/>
      <w:r>
        <w:t>Client</w:t>
      </w:r>
      <w:bookmarkEnd w:id="172"/>
    </w:p>
    <w:p w14:paraId="3771D707" w14:textId="165B8F46" w:rsidR="00D257FA" w:rsidRDefault="00B8000A" w:rsidP="00746E42">
      <w:pPr>
        <w:pStyle w:val="Heading4"/>
      </w:pPr>
      <w:r>
        <w:t>Connecting to the server</w:t>
      </w:r>
    </w:p>
    <w:p w14:paraId="7B38A003" w14:textId="02DB90BB" w:rsidR="001F41ED" w:rsidRDefault="00110CD4" w:rsidP="00D257FA">
      <w:pPr>
        <w:rPr>
          <w:noProof/>
        </w:rPr>
      </w:pPr>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2B67BAAF" w14:textId="77777777" w:rsidR="001F41ED" w:rsidRDefault="001F41ED" w:rsidP="001F41ED">
      <w:pPr>
        <w:keepNext/>
        <w:jc w:val="center"/>
      </w:pPr>
      <w:r w:rsidRPr="00B8000A">
        <w:rPr>
          <w:noProof/>
        </w:rPr>
        <w:drawing>
          <wp:inline distT="0" distB="0" distL="0" distR="0" wp14:anchorId="0A6CBF82" wp14:editId="78DCD1D3">
            <wp:extent cx="3135155" cy="1802920"/>
            <wp:effectExtent l="0" t="0" r="8255" b="698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154473" cy="1814029"/>
                    </a:xfrm>
                    <a:prstGeom prst="rect">
                      <a:avLst/>
                    </a:prstGeom>
                  </pic:spPr>
                </pic:pic>
              </a:graphicData>
            </a:graphic>
          </wp:inline>
        </w:drawing>
      </w:r>
    </w:p>
    <w:p w14:paraId="4C0D7368" w14:textId="6055C889" w:rsidR="00B8000A" w:rsidRDefault="001F41ED" w:rsidP="001F41ED">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20</w:t>
      </w:r>
      <w:r w:rsidR="003E7F62">
        <w:rPr>
          <w:noProof/>
        </w:rPr>
        <w:fldChar w:fldCharType="end"/>
      </w:r>
      <w:r>
        <w:t xml:space="preserve">. </w:t>
      </w:r>
      <w:proofErr w:type="spellStart"/>
      <w:proofErr w:type="gramStart"/>
      <w:r w:rsidRPr="00B77090">
        <w:t>MessengerAppClient.ShellViewModel.Connect</w:t>
      </w:r>
      <w:proofErr w:type="spellEnd"/>
      <w:proofErr w:type="gramEnd"/>
    </w:p>
    <w:p w14:paraId="690A6327" w14:textId="78084B2C" w:rsidR="00A6128F" w:rsidRDefault="00A6128F" w:rsidP="00D257FA">
      <w:r>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rsidR="00D407FD">
        <w:t>.</w:t>
      </w:r>
    </w:p>
    <w:p w14:paraId="4E76E20E" w14:textId="6BD02C6B" w:rsidR="001F41ED"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A10C22" w:rsidRPr="003F0F46">
        <w:rPr>
          <w:rStyle w:val="Emphasis"/>
        </w:rPr>
        <w:fldChar w:fldCharType="begin"/>
      </w:r>
      <w:r w:rsidR="00A10C22" w:rsidRPr="003F0F46">
        <w:rPr>
          <w:rStyle w:val="Emphasis"/>
        </w:rPr>
        <w:instrText xml:space="preserve"> REF _Ref92888624 \r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3.1.5</w:t>
      </w:r>
      <w:r w:rsidR="00A10C22" w:rsidRPr="003F0F46">
        <w:rPr>
          <w:rStyle w:val="Emphasis"/>
        </w:rPr>
        <w:fldChar w:fldCharType="end"/>
      </w:r>
      <w:r w:rsidR="003F0F46" w:rsidRPr="003F0F46">
        <w:rPr>
          <w:rStyle w:val="Emphasis"/>
        </w:rPr>
        <w:t xml:space="preserve"> </w:t>
      </w:r>
      <w:r w:rsidR="00A10C22" w:rsidRPr="003F0F46">
        <w:rPr>
          <w:rStyle w:val="Emphasis"/>
        </w:rPr>
        <w:fldChar w:fldCharType="begin"/>
      </w:r>
      <w:r w:rsidR="00A10C22" w:rsidRPr="003F0F46">
        <w:rPr>
          <w:rStyle w:val="Emphasis"/>
        </w:rPr>
        <w:instrText xml:space="preserve"> REF _Ref92888628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Testing</w:t>
      </w:r>
      <w:r w:rsidR="00A10C22" w:rsidRPr="003F0F46">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00C03520" w14:textId="77777777" w:rsidR="001F41ED" w:rsidRDefault="001F41ED">
      <w:pPr>
        <w:spacing w:line="259" w:lineRule="auto"/>
        <w:jc w:val="left"/>
      </w:pPr>
      <w:r>
        <w:br w:type="page"/>
      </w:r>
    </w:p>
    <w:p w14:paraId="5C1ECBDE" w14:textId="7BD04B19" w:rsidR="00884649" w:rsidRDefault="00884649" w:rsidP="00746E42">
      <w:pPr>
        <w:pStyle w:val="Heading4"/>
      </w:pPr>
      <w:r>
        <w:t>Sending a message to the server</w:t>
      </w:r>
    </w:p>
    <w:p w14:paraId="59C16C91" w14:textId="77777777" w:rsidR="00CE342B" w:rsidRDefault="00CA7654" w:rsidP="008820E6">
      <w:pPr>
        <w:keepNext/>
        <w:rPr>
          <w:noProof/>
        </w:rPr>
      </w:pPr>
      <w:r>
        <w:t xml:space="preserve">This </w:t>
      </w:r>
      <w:r w:rsidR="00D17594">
        <w:t xml:space="preserve">method is </w:t>
      </w:r>
      <w:r w:rsidR="004D732E">
        <w:t xml:space="preserve">called when the “Send </w:t>
      </w:r>
      <w:r w:rsidR="005F7F65">
        <w:t>M</w:t>
      </w:r>
      <w:r w:rsidR="004D732E">
        <w:t xml:space="preserve">essage” button is </w:t>
      </w:r>
      <w:r w:rsidR="004E3933">
        <w:t>pressed</w:t>
      </w:r>
      <w:r w:rsidR="00E26263">
        <w:t xml:space="preserve">. It sends the message in </w:t>
      </w:r>
      <w:r w:rsidR="007C7742">
        <w:t xml:space="preserve">a </w:t>
      </w:r>
      <w:r w:rsidR="00615E68">
        <w:t>text field to the button’s left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r w:rsidR="00CE342B" w:rsidRPr="00CE342B">
        <w:rPr>
          <w:noProof/>
        </w:rPr>
        <w:t xml:space="preserve"> </w:t>
      </w:r>
    </w:p>
    <w:p w14:paraId="4E433553" w14:textId="77777777" w:rsidR="00CE342B" w:rsidRDefault="00CE342B" w:rsidP="00CE342B">
      <w:pPr>
        <w:keepNext/>
        <w:jc w:val="center"/>
      </w:pPr>
      <w:r w:rsidRPr="00884649">
        <w:rPr>
          <w:noProof/>
        </w:rPr>
        <w:drawing>
          <wp:inline distT="0" distB="0" distL="0" distR="0" wp14:anchorId="165B551D" wp14:editId="6D2BA421">
            <wp:extent cx="3203735" cy="2432649"/>
            <wp:effectExtent l="0" t="0" r="0" b="635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222015" cy="2446529"/>
                    </a:xfrm>
                    <a:prstGeom prst="rect">
                      <a:avLst/>
                    </a:prstGeom>
                  </pic:spPr>
                </pic:pic>
              </a:graphicData>
            </a:graphic>
          </wp:inline>
        </w:drawing>
      </w:r>
    </w:p>
    <w:p w14:paraId="71FB7AC5" w14:textId="3F19281C" w:rsidR="008820E6" w:rsidRDefault="00CE342B" w:rsidP="00CE342B">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21</w:t>
      </w:r>
      <w:r w:rsidR="003E7F62">
        <w:rPr>
          <w:noProof/>
        </w:rPr>
        <w:fldChar w:fldCharType="end"/>
      </w:r>
      <w:r>
        <w:t xml:space="preserve">. </w:t>
      </w:r>
      <w:proofErr w:type="spellStart"/>
      <w:proofErr w:type="gramStart"/>
      <w:r w:rsidRPr="00181071">
        <w:t>MessengerAppClient.ShellViewModel.SendMessage</w:t>
      </w:r>
      <w:proofErr w:type="spellEnd"/>
      <w:proofErr w:type="gramEnd"/>
    </w:p>
    <w:p w14:paraId="7D6965B9" w14:textId="16451544" w:rsidR="00E67C9E" w:rsidRDefault="008C25FE" w:rsidP="008820E6">
      <w:pPr>
        <w:keepNext/>
      </w:pPr>
      <w:r>
        <w:t xml:space="preserve">I will solve this problem by adding an infinite </w:t>
      </w:r>
      <w:r w:rsidR="00883B5D">
        <w:t xml:space="preserve">receive loop like that seen in the server program. The consequences of not having this loop can be seen </w:t>
      </w:r>
      <w:r w:rsidR="00995BBB">
        <w:t xml:space="preserve">in </w:t>
      </w:r>
      <w:r w:rsidR="000040D0">
        <w:t xml:space="preserve">the example from </w:t>
      </w:r>
      <w:r w:rsidR="00995BBB" w:rsidRPr="000040D0">
        <w:rPr>
          <w:rStyle w:val="Emphasis"/>
        </w:rPr>
        <w:fldChar w:fldCharType="begin"/>
      </w:r>
      <w:r w:rsidR="00995BBB" w:rsidRPr="000040D0">
        <w:rPr>
          <w:rStyle w:val="Emphasis"/>
        </w:rPr>
        <w:instrText xml:space="preserve"> REF _Ref77514729 \r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54007">
        <w:rPr>
          <w:rStyle w:val="Emphasis"/>
        </w:rPr>
        <w:t>3.1.3.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r w:rsidR="00383B0F" w:rsidRPr="00383B0F">
        <w:rPr>
          <w:noProof/>
        </w:rPr>
        <w:t xml:space="preserve"> </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08ADD1C4">
            <wp:extent cx="4178731" cy="2344588"/>
            <wp:effectExtent l="19050" t="19050" r="12700"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20864" cy="2368228"/>
                    </a:xfrm>
                    <a:prstGeom prst="rect">
                      <a:avLst/>
                    </a:prstGeom>
                    <a:ln>
                      <a:solidFill>
                        <a:srgbClr val="7F848E"/>
                      </a:solidFill>
                    </a:ln>
                  </pic:spPr>
                </pic:pic>
              </a:graphicData>
            </a:graphic>
          </wp:inline>
        </w:drawing>
      </w:r>
    </w:p>
    <w:p w14:paraId="57AD0C92" w14:textId="5D6B2036" w:rsidR="00E436BA" w:rsidRDefault="00B7478B" w:rsidP="00B7478B">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22</w:t>
      </w:r>
      <w:r w:rsidR="003E7F62">
        <w:rPr>
          <w:noProof/>
        </w:rPr>
        <w:fldChar w:fldCharType="end"/>
      </w:r>
      <w:r>
        <w:t>. Client program's user interface</w:t>
      </w:r>
    </w:p>
    <w:p w14:paraId="1FE12D7E" w14:textId="70AF8786"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commentRangeStart w:id="173"/>
      <w:r w:rsidR="00B33C6D">
        <w:t>design</w:t>
      </w:r>
      <w:r w:rsidR="001450AA">
        <w:t>s</w:t>
      </w:r>
      <w:commentRangeEnd w:id="173"/>
      <w:r w:rsidR="00B33C6D">
        <w:rPr>
          <w:rStyle w:val="CommentReference"/>
        </w:rPr>
        <w:commentReference w:id="173"/>
      </w:r>
      <w:r w:rsidR="00B33C6D">
        <w:t xml:space="preserve"> </w:t>
      </w:r>
      <w:r w:rsidR="00CC5120">
        <w:t>that</w:t>
      </w:r>
      <w:r w:rsidR="00B33C6D">
        <w:t xml:space="preserve">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634F511C"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w:t>
      </w:r>
      <w:r w:rsidR="00CC5120">
        <w:t xml:space="preserve"> </w:t>
      </w:r>
      <w:r w:rsidR="00506938">
        <w:t>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FD2714" w:rsidR="00C77529" w:rsidRDefault="00C77529" w:rsidP="00BD3EFB">
      <w:pPr>
        <w:pStyle w:val="Heading3"/>
      </w:pPr>
      <w:bookmarkStart w:id="174" w:name="_Ref92888624"/>
      <w:bookmarkStart w:id="175" w:name="_Ref92888628"/>
      <w:bookmarkStart w:id="176" w:name="_Toc93777708"/>
      <w:r>
        <w:t>Test</w:t>
      </w:r>
      <w:r w:rsidR="00A30A07">
        <w:t>ing</w:t>
      </w:r>
      <w:bookmarkEnd w:id="174"/>
      <w:bookmarkEnd w:id="175"/>
      <w:bookmarkEnd w:id="176"/>
    </w:p>
    <w:p w14:paraId="3424B0CC" w14:textId="6147B8C0" w:rsidR="00090CB2" w:rsidRDefault="00C77529" w:rsidP="00BD3EFB">
      <w:pPr>
        <w:pStyle w:val="Heading4"/>
      </w:pPr>
      <w:bookmarkStart w:id="177" w:name="_Ref77283050"/>
      <w:r>
        <w:t>Testing</w:t>
      </w:r>
      <w:bookmarkEnd w:id="177"/>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E86EC9">
            <w:pPr>
              <w:pStyle w:val="TableCell"/>
              <w:jc w:val="center"/>
            </w:pPr>
            <w:r>
              <w:t>ID</w:t>
            </w:r>
          </w:p>
        </w:tc>
        <w:tc>
          <w:tcPr>
            <w:tcW w:w="1335" w:type="pct"/>
            <w:vAlign w:val="center"/>
          </w:tcPr>
          <w:p w14:paraId="1231C241"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E86EC9">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E86EC9">
            <w:pPr>
              <w:pStyle w:val="TableCell"/>
              <w:jc w:val="center"/>
            </w:pPr>
            <w:r>
              <w:t>1</w:t>
            </w:r>
          </w:p>
        </w:tc>
        <w:tc>
          <w:tcPr>
            <w:tcW w:w="1335" w:type="pct"/>
            <w:vAlign w:val="center"/>
          </w:tcPr>
          <w:p w14:paraId="7A76108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E86EC9">
            <w:pPr>
              <w:pStyle w:val="TableCell"/>
              <w:jc w:val="center"/>
            </w:pPr>
            <w:r>
              <w:t>2</w:t>
            </w:r>
          </w:p>
        </w:tc>
        <w:tc>
          <w:tcPr>
            <w:tcW w:w="1335" w:type="pct"/>
            <w:vAlign w:val="center"/>
          </w:tcPr>
          <w:p w14:paraId="2504ED0A"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E86EC9">
            <w:pPr>
              <w:pStyle w:val="TableCell"/>
              <w:jc w:val="center"/>
            </w:pPr>
            <w:r>
              <w:t>3</w:t>
            </w:r>
          </w:p>
        </w:tc>
        <w:tc>
          <w:tcPr>
            <w:tcW w:w="1335" w:type="pct"/>
            <w:vAlign w:val="center"/>
          </w:tcPr>
          <w:p w14:paraId="0C9E30B0"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 xml:space="preserve">“ECHO  </w:t>
            </w:r>
            <w:proofErr w:type="gramStart"/>
            <w:r>
              <w:t xml:space="preserve">  ”</w:t>
            </w:r>
            <w:proofErr w:type="gramEnd"/>
          </w:p>
        </w:tc>
        <w:tc>
          <w:tcPr>
            <w:tcW w:w="2094" w:type="pct"/>
            <w:vAlign w:val="center"/>
          </w:tcPr>
          <w:p w14:paraId="471D672C"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 xml:space="preserve">“Invalid ECHO: [message] </w:t>
            </w:r>
            <w:proofErr w:type="spellStart"/>
            <w:r>
              <w:t>IsNullOrWhiteSpace</w:t>
            </w:r>
            <w:proofErr w:type="spellEnd"/>
            <w:r>
              <w:t>”</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E86EC9">
            <w:pPr>
              <w:pStyle w:val="TableCell"/>
              <w:jc w:val="center"/>
            </w:pPr>
            <w:r>
              <w:t>4</w:t>
            </w:r>
          </w:p>
        </w:tc>
        <w:tc>
          <w:tcPr>
            <w:tcW w:w="1335" w:type="pct"/>
            <w:vAlign w:val="center"/>
          </w:tcPr>
          <w:p w14:paraId="5D7752A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E86EC9">
            <w:pPr>
              <w:pStyle w:val="TableCell"/>
              <w:jc w:val="center"/>
            </w:pPr>
            <w:r>
              <w:t>5</w:t>
            </w:r>
          </w:p>
        </w:tc>
        <w:tc>
          <w:tcPr>
            <w:tcW w:w="1335" w:type="pct"/>
            <w:vAlign w:val="center"/>
          </w:tcPr>
          <w:p w14:paraId="30ACA20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E86EC9">
            <w:pPr>
              <w:pStyle w:val="TableCell"/>
              <w:jc w:val="center"/>
            </w:pPr>
            <w:r>
              <w:t>6</w:t>
            </w:r>
          </w:p>
        </w:tc>
        <w:tc>
          <w:tcPr>
            <w:tcW w:w="1335" w:type="pct"/>
            <w:vAlign w:val="center"/>
          </w:tcPr>
          <w:p w14:paraId="7DA54F70"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E86EC9">
            <w:pPr>
              <w:pStyle w:val="TableCell"/>
              <w:jc w:val="center"/>
            </w:pPr>
            <w:r>
              <w:t>7</w:t>
            </w:r>
          </w:p>
        </w:tc>
        <w:tc>
          <w:tcPr>
            <w:tcW w:w="1335" w:type="pct"/>
            <w:vAlign w:val="center"/>
          </w:tcPr>
          <w:p w14:paraId="590B165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E86EC9">
            <w:pPr>
              <w:pStyle w:val="TableCell"/>
              <w:jc w:val="center"/>
            </w:pPr>
            <w:r>
              <w:t>8</w:t>
            </w:r>
          </w:p>
        </w:tc>
        <w:tc>
          <w:tcPr>
            <w:tcW w:w="1335" w:type="pct"/>
            <w:vAlign w:val="center"/>
          </w:tcPr>
          <w:p w14:paraId="384E1C0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roofErr w:type="gramStart"/>
            <w:r>
              <w:t xml:space="preserve">   “</w:t>
            </w:r>
            <w:proofErr w:type="gramEnd"/>
          </w:p>
        </w:tc>
        <w:tc>
          <w:tcPr>
            <w:tcW w:w="2094" w:type="pct"/>
            <w:vAlign w:val="center"/>
          </w:tcPr>
          <w:p w14:paraId="612D132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 xml:space="preserve">“Invalid SEND: [message] </w:t>
            </w:r>
            <w:proofErr w:type="spellStart"/>
            <w:r>
              <w:t>IsNullOrWhiteSpace</w:t>
            </w:r>
            <w:proofErr w:type="spellEnd"/>
            <w:r>
              <w:t>”</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E86EC9">
            <w:pPr>
              <w:pStyle w:val="TableCell"/>
              <w:jc w:val="center"/>
            </w:pPr>
            <w:r>
              <w:t>9</w:t>
            </w:r>
          </w:p>
        </w:tc>
        <w:tc>
          <w:tcPr>
            <w:tcW w:w="1335" w:type="pct"/>
            <w:vAlign w:val="center"/>
          </w:tcPr>
          <w:p w14:paraId="665D679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E86EC9">
            <w:pPr>
              <w:pStyle w:val="TableCell"/>
              <w:jc w:val="center"/>
            </w:pPr>
            <w:r>
              <w:t>10</w:t>
            </w:r>
          </w:p>
        </w:tc>
        <w:tc>
          <w:tcPr>
            <w:tcW w:w="1335" w:type="pct"/>
            <w:vAlign w:val="center"/>
          </w:tcPr>
          <w:p w14:paraId="3EBCCB7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E86EC9">
            <w:pPr>
              <w:pStyle w:val="TableCell"/>
              <w:jc w:val="center"/>
            </w:pPr>
            <w:r>
              <w:t>11</w:t>
            </w:r>
          </w:p>
        </w:tc>
        <w:tc>
          <w:tcPr>
            <w:tcW w:w="1335" w:type="pct"/>
            <w:vAlign w:val="center"/>
          </w:tcPr>
          <w:p w14:paraId="3BA959D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E86EC9">
            <w:pPr>
              <w:pStyle w:val="TableCell"/>
              <w:jc w:val="center"/>
            </w:pPr>
            <w:r>
              <w:t>12</w:t>
            </w:r>
          </w:p>
        </w:tc>
        <w:tc>
          <w:tcPr>
            <w:tcW w:w="1335" w:type="pct"/>
            <w:vAlign w:val="center"/>
          </w:tcPr>
          <w:p w14:paraId="4DF021B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proofErr w:type="gramStart"/>
            <w:r>
              <w:t xml:space="preserve">“  </w:t>
            </w:r>
            <w:proofErr w:type="gramEnd"/>
            <w:r>
              <w:t xml:space="preserve"> ECHO Test    ”</w:t>
            </w:r>
          </w:p>
        </w:tc>
        <w:tc>
          <w:tcPr>
            <w:tcW w:w="2094" w:type="pct"/>
            <w:vAlign w:val="center"/>
          </w:tcPr>
          <w:p w14:paraId="6F637C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E86EC9">
            <w:pPr>
              <w:pStyle w:val="TableCell"/>
              <w:jc w:val="center"/>
            </w:pPr>
            <w:r>
              <w:t>13</w:t>
            </w:r>
          </w:p>
        </w:tc>
        <w:tc>
          <w:tcPr>
            <w:tcW w:w="1335" w:type="pct"/>
            <w:vAlign w:val="center"/>
          </w:tcPr>
          <w:p w14:paraId="0B2CDB9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E86EC9">
            <w:pPr>
              <w:pStyle w:val="TableCell"/>
              <w:jc w:val="center"/>
            </w:pPr>
            <w:r>
              <w:t>14</w:t>
            </w:r>
          </w:p>
        </w:tc>
        <w:tc>
          <w:tcPr>
            <w:tcW w:w="1335" w:type="pct"/>
            <w:vAlign w:val="center"/>
          </w:tcPr>
          <w:p w14:paraId="5F8D3E9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E86EC9">
            <w:pPr>
              <w:pStyle w:val="TableCell"/>
              <w:jc w:val="center"/>
            </w:pPr>
            <w:r>
              <w:t>15</w:t>
            </w:r>
          </w:p>
        </w:tc>
        <w:tc>
          <w:tcPr>
            <w:tcW w:w="1335" w:type="pct"/>
            <w:vAlign w:val="center"/>
          </w:tcPr>
          <w:p w14:paraId="6C241D6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E86EC9">
            <w:pPr>
              <w:pStyle w:val="TableCell"/>
              <w:jc w:val="center"/>
            </w:pPr>
            <w:r>
              <w:t>16</w:t>
            </w:r>
          </w:p>
        </w:tc>
        <w:tc>
          <w:tcPr>
            <w:tcW w:w="1335" w:type="pct"/>
            <w:vAlign w:val="center"/>
          </w:tcPr>
          <w:p w14:paraId="5B2E7366"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E86EC9">
            <w:pPr>
              <w:pStyle w:val="TableCell"/>
              <w:jc w:val="center"/>
            </w:pPr>
            <w:r>
              <w:t>17</w:t>
            </w:r>
          </w:p>
        </w:tc>
        <w:tc>
          <w:tcPr>
            <w:tcW w:w="1335" w:type="pct"/>
            <w:vAlign w:val="center"/>
          </w:tcPr>
          <w:p w14:paraId="165707A8" w14:textId="4DD9583F" w:rsidR="00D31F90" w:rsidRDefault="00575630" w:rsidP="00E86EC9">
            <w:pPr>
              <w:pStyle w:val="TableCell"/>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E86EC9">
            <w:pPr>
              <w:pStyle w:val="TableCell"/>
              <w:jc w:val="center"/>
            </w:pPr>
            <w:r>
              <w:t>18</w:t>
            </w:r>
          </w:p>
        </w:tc>
        <w:tc>
          <w:tcPr>
            <w:tcW w:w="1335" w:type="pct"/>
            <w:vAlign w:val="center"/>
          </w:tcPr>
          <w:p w14:paraId="58F2ACF8" w14:textId="1AF99F51"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00E835A2" w:rsidR="00C77529" w:rsidRDefault="00C77529" w:rsidP="00BD3EFB">
      <w:pPr>
        <w:pStyle w:val="Heading4"/>
      </w:pPr>
      <w:bookmarkStart w:id="178" w:name="_Ref87986367"/>
      <w:bookmarkStart w:id="179" w:name="_Ref87986369"/>
      <w:r>
        <w:t>Testing results</w:t>
      </w:r>
      <w:bookmarkEnd w:id="178"/>
      <w:bookmarkEnd w:id="179"/>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715057">
            <w:pPr>
              <w:pStyle w:val="TableCell"/>
              <w:jc w:val="center"/>
            </w:pPr>
            <w:r>
              <w:t>ID</w:t>
            </w:r>
          </w:p>
        </w:tc>
        <w:tc>
          <w:tcPr>
            <w:tcW w:w="393" w:type="pct"/>
            <w:vAlign w:val="center"/>
          </w:tcPr>
          <w:p w14:paraId="5AFF5E17"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715057">
            <w:pPr>
              <w:pStyle w:val="TableCell"/>
              <w:jc w:val="center"/>
            </w:pPr>
            <w:r>
              <w:t>1</w:t>
            </w:r>
          </w:p>
        </w:tc>
        <w:tc>
          <w:tcPr>
            <w:tcW w:w="393" w:type="pct"/>
            <w:shd w:val="clear" w:color="auto" w:fill="A8D08D" w:themeFill="accent6" w:themeFillTint="99"/>
            <w:vAlign w:val="center"/>
          </w:tcPr>
          <w:p w14:paraId="059A535D"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715057">
            <w:pPr>
              <w:pStyle w:val="TableCell"/>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69969" cy="396548"/>
                          </a:xfrm>
                          <a:prstGeom prst="rect">
                            <a:avLst/>
                          </a:prstGeom>
                        </pic:spPr>
                      </pic:pic>
                    </a:graphicData>
                  </a:graphic>
                </wp:inline>
              </w:drawing>
            </w:r>
          </w:p>
          <w:p w14:paraId="6F10716C" w14:textId="431960FC"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715057">
            <w:pPr>
              <w:pStyle w:val="TableCell"/>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715057">
            <w:pPr>
              <w:pStyle w:val="TableCell"/>
              <w:jc w:val="center"/>
            </w:pPr>
            <w:r>
              <w:t>2</w:t>
            </w:r>
          </w:p>
        </w:tc>
        <w:tc>
          <w:tcPr>
            <w:tcW w:w="393" w:type="pct"/>
            <w:shd w:val="clear" w:color="auto" w:fill="A8D08D" w:themeFill="accent6" w:themeFillTint="99"/>
            <w:vAlign w:val="center"/>
          </w:tcPr>
          <w:p w14:paraId="3264C1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715057">
            <w:pPr>
              <w:pStyle w:val="TableCell"/>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60994" cy="369784"/>
                          </a:xfrm>
                          <a:prstGeom prst="rect">
                            <a:avLst/>
                          </a:prstGeom>
                        </pic:spPr>
                      </pic:pic>
                    </a:graphicData>
                  </a:graphic>
                </wp:inline>
              </w:drawing>
            </w:r>
          </w:p>
          <w:p w14:paraId="283EE59F" w14:textId="78AFAB34"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715057">
            <w:pPr>
              <w:pStyle w:val="TableCell"/>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715057">
            <w:pPr>
              <w:pStyle w:val="TableCell"/>
              <w:jc w:val="center"/>
            </w:pPr>
            <w:r>
              <w:t>3</w:t>
            </w:r>
          </w:p>
        </w:tc>
        <w:tc>
          <w:tcPr>
            <w:tcW w:w="393" w:type="pct"/>
            <w:shd w:val="clear" w:color="auto" w:fill="F4B083" w:themeFill="accent2" w:themeFillTint="99"/>
            <w:vAlign w:val="center"/>
          </w:tcPr>
          <w:p w14:paraId="699DBF57"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09809" cy="402914"/>
                          </a:xfrm>
                          <a:prstGeom prst="rect">
                            <a:avLst/>
                          </a:prstGeom>
                        </pic:spPr>
                      </pic:pic>
                    </a:graphicData>
                  </a:graphic>
                </wp:inline>
              </w:drawing>
            </w:r>
          </w:p>
          <w:p w14:paraId="41157CD5" w14:textId="646BC9AE" w:rsidR="00A76FCD" w:rsidRDefault="00A76FCD"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348C57C4" w:rsidR="005973F3"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r w:rsidR="00F86532">
              <w:t xml:space="preserve">. This is good as it meant </w:t>
            </w:r>
            <w:r w:rsidR="00194958">
              <w:t>the</w:t>
            </w:r>
            <w:r w:rsidR="00F86532">
              <w:t xml:space="preserve"> </w:t>
            </w:r>
            <w:r w:rsidR="00AB717A">
              <w:t xml:space="preserve">data validation </w:t>
            </w:r>
            <w:r w:rsidR="005C5289">
              <w:t xml:space="preserve">from other tests </w:t>
            </w:r>
            <w:r w:rsidR="00AB717A">
              <w:t>was working as expected</w:t>
            </w:r>
          </w:p>
        </w:tc>
      </w:tr>
      <w:tr w:rsidR="00956EFE" w14:paraId="15691246"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715057">
            <w:pPr>
              <w:pStyle w:val="TableCell"/>
              <w:jc w:val="center"/>
            </w:pPr>
            <w:r>
              <w:t>4</w:t>
            </w:r>
          </w:p>
        </w:tc>
        <w:tc>
          <w:tcPr>
            <w:tcW w:w="393" w:type="pct"/>
            <w:shd w:val="clear" w:color="auto" w:fill="F4B083" w:themeFill="accent2" w:themeFillTint="99"/>
            <w:vAlign w:val="center"/>
          </w:tcPr>
          <w:p w14:paraId="4F95D526"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598602" cy="389327"/>
                          </a:xfrm>
                          <a:prstGeom prst="rect">
                            <a:avLst/>
                          </a:prstGeom>
                        </pic:spPr>
                      </pic:pic>
                    </a:graphicData>
                  </a:graphic>
                </wp:inline>
              </w:drawing>
            </w:r>
          </w:p>
          <w:p w14:paraId="3696B080" w14:textId="7E8EE61E"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715057">
            <w:pPr>
              <w:pStyle w:val="TableCell"/>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636840" cy="380520"/>
                          </a:xfrm>
                          <a:prstGeom prst="rect">
                            <a:avLst/>
                          </a:prstGeom>
                        </pic:spPr>
                      </pic:pic>
                    </a:graphicData>
                  </a:graphic>
                </wp:inline>
              </w:drawing>
            </w:r>
          </w:p>
          <w:p w14:paraId="5FC4B019" w14:textId="77777777" w:rsidR="00CD33C3" w:rsidRDefault="00CD33C3"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715057">
            <w:pPr>
              <w:pStyle w:val="TableCell"/>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26CF9D42"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r w:rsidR="00F86532">
              <w:t xml:space="preserve">. This will need to be addressed in a </w:t>
            </w:r>
            <w:r w:rsidR="00194958">
              <w:t xml:space="preserve">later </w:t>
            </w:r>
            <w:r w:rsidR="00F86532">
              <w:t>iteration</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715057">
            <w:pPr>
              <w:pStyle w:val="TableCell"/>
              <w:jc w:val="center"/>
            </w:pPr>
            <w:r>
              <w:t>5</w:t>
            </w:r>
          </w:p>
        </w:tc>
        <w:tc>
          <w:tcPr>
            <w:tcW w:w="393" w:type="pct"/>
            <w:shd w:val="clear" w:color="auto" w:fill="A8D08D" w:themeFill="accent6" w:themeFillTint="99"/>
            <w:vAlign w:val="center"/>
          </w:tcPr>
          <w:p w14:paraId="34655DDE"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40058" cy="378016"/>
                          </a:xfrm>
                          <a:prstGeom prst="rect">
                            <a:avLst/>
                          </a:prstGeom>
                        </pic:spPr>
                      </pic:pic>
                    </a:graphicData>
                  </a:graphic>
                </wp:inline>
              </w:drawing>
            </w:r>
          </w:p>
          <w:p w14:paraId="2CCF267F"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715057">
            <w:pPr>
              <w:pStyle w:val="TableCell"/>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715057">
            <w:pPr>
              <w:pStyle w:val="TableCell"/>
              <w:jc w:val="center"/>
            </w:pPr>
            <w:r>
              <w:t>6</w:t>
            </w:r>
          </w:p>
        </w:tc>
        <w:tc>
          <w:tcPr>
            <w:tcW w:w="393" w:type="pct"/>
            <w:shd w:val="clear" w:color="auto" w:fill="A8D08D" w:themeFill="accent6" w:themeFillTint="99"/>
            <w:vAlign w:val="center"/>
          </w:tcPr>
          <w:p w14:paraId="1FDA54F4"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78830" cy="405698"/>
                          </a:xfrm>
                          <a:prstGeom prst="rect">
                            <a:avLst/>
                          </a:prstGeom>
                        </pic:spPr>
                      </pic:pic>
                    </a:graphicData>
                  </a:graphic>
                </wp:inline>
              </w:drawing>
            </w:r>
          </w:p>
          <w:p w14:paraId="0FC3C3D6" w14:textId="77777777" w:rsidR="0049056E" w:rsidRDefault="0049056E"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715057">
            <w:pPr>
              <w:pStyle w:val="TableCell"/>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715057">
            <w:pPr>
              <w:pStyle w:val="TableCell"/>
              <w:jc w:val="center"/>
            </w:pPr>
            <w:r>
              <w:t>7</w:t>
            </w:r>
          </w:p>
        </w:tc>
        <w:tc>
          <w:tcPr>
            <w:tcW w:w="393" w:type="pct"/>
            <w:shd w:val="clear" w:color="auto" w:fill="A8D08D" w:themeFill="accent6" w:themeFillTint="99"/>
            <w:vAlign w:val="center"/>
          </w:tcPr>
          <w:p w14:paraId="479FACFF"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0">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715057">
            <w:pPr>
              <w:pStyle w:val="TableCell"/>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1">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715057">
            <w:pPr>
              <w:pStyle w:val="TableCell"/>
              <w:jc w:val="center"/>
            </w:pPr>
            <w:r>
              <w:t>8</w:t>
            </w:r>
          </w:p>
        </w:tc>
        <w:tc>
          <w:tcPr>
            <w:tcW w:w="393" w:type="pct"/>
            <w:shd w:val="clear" w:color="auto" w:fill="F4B083" w:themeFill="accent2" w:themeFillTint="99"/>
            <w:vAlign w:val="center"/>
          </w:tcPr>
          <w:p w14:paraId="112A6A9E"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2">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3">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25D8FB25"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r w:rsidR="00F86532">
              <w:t>. This is good as it meant an error was not thrown</w:t>
            </w:r>
          </w:p>
        </w:tc>
      </w:tr>
      <w:tr w:rsidR="00956EFE" w14:paraId="3D5416E7" w14:textId="77777777" w:rsidTr="00AB717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715057">
            <w:pPr>
              <w:pStyle w:val="TableCell"/>
              <w:jc w:val="center"/>
            </w:pPr>
            <w:r>
              <w:t>9</w:t>
            </w:r>
          </w:p>
        </w:tc>
        <w:tc>
          <w:tcPr>
            <w:tcW w:w="393" w:type="pct"/>
            <w:shd w:val="clear" w:color="auto" w:fill="A8D08D" w:themeFill="accent6" w:themeFillTint="99"/>
            <w:vAlign w:val="center"/>
          </w:tcPr>
          <w:p w14:paraId="3711210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76424" cy="378141"/>
                          </a:xfrm>
                          <a:prstGeom prst="rect">
                            <a:avLst/>
                          </a:prstGeom>
                        </pic:spPr>
                      </pic:pic>
                    </a:graphicData>
                  </a:graphic>
                </wp:inline>
              </w:drawing>
            </w:r>
          </w:p>
          <w:p w14:paraId="38969758" w14:textId="77777777"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715057">
            <w:pPr>
              <w:pStyle w:val="TableCell"/>
              <w:jc w:val="center"/>
            </w:pPr>
            <w:r>
              <w:t>10</w:t>
            </w:r>
          </w:p>
        </w:tc>
        <w:tc>
          <w:tcPr>
            <w:tcW w:w="393" w:type="pct"/>
            <w:shd w:val="clear" w:color="auto" w:fill="F4B083" w:themeFill="accent2" w:themeFillTint="99"/>
            <w:vAlign w:val="center"/>
          </w:tcPr>
          <w:p w14:paraId="2DAE55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715057">
            <w:pPr>
              <w:pStyle w:val="TableCell"/>
              <w:jc w:val="center"/>
            </w:pPr>
            <w:r>
              <w:t>11</w:t>
            </w:r>
          </w:p>
        </w:tc>
        <w:tc>
          <w:tcPr>
            <w:tcW w:w="393" w:type="pct"/>
            <w:shd w:val="clear" w:color="auto" w:fill="A8D08D" w:themeFill="accent6" w:themeFillTint="99"/>
            <w:vAlign w:val="center"/>
          </w:tcPr>
          <w:p w14:paraId="60FA1A98"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22713" cy="426538"/>
                          </a:xfrm>
                          <a:prstGeom prst="rect">
                            <a:avLst/>
                          </a:prstGeom>
                        </pic:spPr>
                      </pic:pic>
                    </a:graphicData>
                  </a:graphic>
                </wp:inline>
              </w:drawing>
            </w:r>
          </w:p>
          <w:p w14:paraId="49FAC0AB" w14:textId="77777777"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715057">
            <w:pPr>
              <w:pStyle w:val="TableCell"/>
              <w:jc w:val="center"/>
            </w:pPr>
            <w:r>
              <w:t>12</w:t>
            </w:r>
          </w:p>
        </w:tc>
        <w:tc>
          <w:tcPr>
            <w:tcW w:w="393" w:type="pct"/>
            <w:shd w:val="clear" w:color="auto" w:fill="A8D08D" w:themeFill="accent6" w:themeFillTint="99"/>
            <w:vAlign w:val="center"/>
          </w:tcPr>
          <w:p w14:paraId="439FDC7D"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874025" cy="412921"/>
                          </a:xfrm>
                          <a:prstGeom prst="rect">
                            <a:avLst/>
                          </a:prstGeom>
                        </pic:spPr>
                      </pic:pic>
                    </a:graphicData>
                  </a:graphic>
                </wp:inline>
              </w:drawing>
            </w:r>
          </w:p>
          <w:p w14:paraId="330D625A"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715057">
            <w:pPr>
              <w:pStyle w:val="TableCell"/>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715057">
            <w:pPr>
              <w:pStyle w:val="TableCell"/>
              <w:jc w:val="center"/>
            </w:pPr>
            <w:r>
              <w:t>13</w:t>
            </w:r>
          </w:p>
        </w:tc>
        <w:tc>
          <w:tcPr>
            <w:tcW w:w="393" w:type="pct"/>
            <w:shd w:val="clear" w:color="auto" w:fill="F4B083" w:themeFill="accent2" w:themeFillTint="99"/>
            <w:vAlign w:val="center"/>
          </w:tcPr>
          <w:p w14:paraId="3373A7A6"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701882" cy="365109"/>
                          </a:xfrm>
                          <a:prstGeom prst="rect">
                            <a:avLst/>
                          </a:prstGeom>
                        </pic:spPr>
                      </pic:pic>
                    </a:graphicData>
                  </a:graphic>
                </wp:inline>
              </w:drawing>
            </w:r>
          </w:p>
          <w:p w14:paraId="299E62D6" w14:textId="777777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69D46A2D"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 xml:space="preserve">When splitting the string on space characters, the recipient </w:t>
            </w:r>
            <w:r w:rsidR="00B57BF7">
              <w:t xml:space="preserve">parameter </w:t>
            </w:r>
            <w:r>
              <w:t>was replaced by an empty string</w:t>
            </w:r>
            <w:r w:rsidR="005A6EC4">
              <w:t>.</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715057">
            <w:pPr>
              <w:pStyle w:val="TableCell"/>
              <w:jc w:val="center"/>
            </w:pPr>
            <w:r>
              <w:t>14</w:t>
            </w:r>
          </w:p>
        </w:tc>
        <w:tc>
          <w:tcPr>
            <w:tcW w:w="393" w:type="pct"/>
            <w:shd w:val="clear" w:color="auto" w:fill="F4B083" w:themeFill="accent2" w:themeFillTint="99"/>
            <w:vAlign w:val="center"/>
          </w:tcPr>
          <w:p w14:paraId="2DEE8793"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715057">
            <w:pPr>
              <w:pStyle w:val="TableCell"/>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32610" cy="396751"/>
                          </a:xfrm>
                          <a:prstGeom prst="rect">
                            <a:avLst/>
                          </a:prstGeom>
                        </pic:spPr>
                      </pic:pic>
                    </a:graphicData>
                  </a:graphic>
                </wp:inline>
              </w:drawing>
            </w:r>
          </w:p>
          <w:p w14:paraId="14DE5DEB" w14:textId="77777777"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715057">
            <w:pPr>
              <w:pStyle w:val="TableCell"/>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716219" cy="195146"/>
                          </a:xfrm>
                          <a:prstGeom prst="rect">
                            <a:avLst/>
                          </a:prstGeom>
                        </pic:spPr>
                      </pic:pic>
                    </a:graphicData>
                  </a:graphic>
                </wp:inline>
              </w:drawing>
            </w:r>
          </w:p>
          <w:p w14:paraId="0440B90C" w14:textId="200FB1CC"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715057">
            <w:pPr>
              <w:pStyle w:val="TableCell"/>
              <w:jc w:val="center"/>
            </w:pPr>
            <w:r>
              <w:t>15</w:t>
            </w:r>
          </w:p>
        </w:tc>
        <w:tc>
          <w:tcPr>
            <w:tcW w:w="393" w:type="pct"/>
            <w:shd w:val="clear" w:color="auto" w:fill="F4B083" w:themeFill="accent2" w:themeFillTint="99"/>
            <w:vAlign w:val="center"/>
          </w:tcPr>
          <w:p w14:paraId="07B8D02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715057">
            <w:pPr>
              <w:pStyle w:val="TableCell"/>
              <w:jc w:val="center"/>
            </w:pPr>
            <w:r>
              <w:t>16</w:t>
            </w:r>
          </w:p>
        </w:tc>
        <w:tc>
          <w:tcPr>
            <w:tcW w:w="393" w:type="pct"/>
            <w:shd w:val="clear" w:color="auto" w:fill="F4B083" w:themeFill="accent2" w:themeFillTint="99"/>
            <w:vAlign w:val="center"/>
          </w:tcPr>
          <w:p w14:paraId="10AE9A95"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715057">
            <w:pPr>
              <w:pStyle w:val="TableCell"/>
              <w:jc w:val="center"/>
            </w:pPr>
            <w:r>
              <w:t>17</w:t>
            </w:r>
          </w:p>
        </w:tc>
        <w:tc>
          <w:tcPr>
            <w:tcW w:w="393" w:type="pct"/>
            <w:shd w:val="clear" w:color="auto" w:fill="A8D08D" w:themeFill="accent6" w:themeFillTint="99"/>
            <w:vAlign w:val="center"/>
          </w:tcPr>
          <w:p w14:paraId="55ED1A54" w14:textId="428F7A8D" w:rsidR="00575630" w:rsidRDefault="00575630"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715057">
            <w:pPr>
              <w:pStyle w:val="TableCell"/>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715057">
            <w:pPr>
              <w:pStyle w:val="TableCell"/>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715057">
            <w:pPr>
              <w:pStyle w:val="TableCell"/>
              <w:jc w:val="center"/>
            </w:pPr>
            <w:r>
              <w:t>18</w:t>
            </w:r>
          </w:p>
        </w:tc>
        <w:tc>
          <w:tcPr>
            <w:tcW w:w="393" w:type="pct"/>
            <w:shd w:val="clear" w:color="auto" w:fill="F4B083" w:themeFill="accent2" w:themeFillTint="99"/>
            <w:vAlign w:val="center"/>
          </w:tcPr>
          <w:p w14:paraId="40F5C1D4" w14:textId="7F995DCD" w:rsidR="00AD43BF" w:rsidRDefault="0088573D"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221A8CCC" w14:textId="2C84E3C8" w:rsidR="00477334" w:rsidRDefault="00FA66F2" w:rsidP="00FA66F2">
      <w:pPr>
        <w:spacing w:before="240"/>
      </w:pPr>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B57BF7">
        <w:t>Even those this is not what was being tested, it shows that the program’s data validation is effectively fixing malformed inputs</w:t>
      </w:r>
      <w:r w:rsidR="008D4EF9">
        <w:t>.</w:t>
      </w:r>
    </w:p>
    <w:p w14:paraId="1991F61C" w14:textId="35DE560B"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DB158F">
        <w:t>.</w:t>
      </w:r>
      <w:r w:rsidR="00C93DD4">
        <w:t xml:space="preserve"> I will </w:t>
      </w:r>
      <w:r w:rsidR="005747B4">
        <w:t xml:space="preserve">aim to </w:t>
      </w:r>
      <w:r w:rsidR="00C93DD4">
        <w:t xml:space="preserve">implement </w:t>
      </w:r>
      <w:commentRangeStart w:id="180"/>
      <w:r w:rsidR="00C93DD4">
        <w:t xml:space="preserve">a receive loop </w:t>
      </w:r>
      <w:commentRangeEnd w:id="180"/>
      <w:r w:rsidR="00D542FC">
        <w:rPr>
          <w:rStyle w:val="CommentReference"/>
        </w:rPr>
        <w:commentReference w:id="180"/>
      </w:r>
      <w:r w:rsidR="00C93DD4">
        <w:t>in the next iterations as this is what is needed to fix this error.</w:t>
      </w:r>
    </w:p>
    <w:p w14:paraId="13B2E4B3" w14:textId="2BD7F28C" w:rsidR="00901377" w:rsidRDefault="00860EB1">
      <w:r>
        <w:t>The failure of tests 10, 15, 16</w:t>
      </w:r>
      <w:r w:rsidR="001C2757">
        <w:t xml:space="preserve"> and 17 w</w:t>
      </w:r>
      <w:r w:rsidR="002F4AF7">
        <w:t>as</w:t>
      </w:r>
      <w:r w:rsidR="001C2757">
        <w:t xml:space="preserve"> unexpected.</w:t>
      </w:r>
      <w:r w:rsidR="00756D79">
        <w:t xml:space="preserve"> These error</w:t>
      </w:r>
      <w:r w:rsidR="00194958">
        <w:t>s</w:t>
      </w:r>
      <w:r w:rsidR="00756D79">
        <w:t xml:space="preserve"> all </w:t>
      </w:r>
      <w:r w:rsidR="00E409EC">
        <w:t>stemmed</w:t>
      </w:r>
      <w:r w:rsidR="00756D79">
        <w:t xml:space="preserve"> from the client and server not communicating their status with each other. To fix this a </w:t>
      </w:r>
      <w:commentRangeStart w:id="181"/>
      <w:r w:rsidR="00756D79">
        <w:t xml:space="preserve">heartbeat </w:t>
      </w:r>
      <w:commentRangeEnd w:id="181"/>
      <w:r w:rsidR="00D542FC">
        <w:rPr>
          <w:rStyle w:val="CommentReference"/>
        </w:rPr>
        <w:commentReference w:id="181"/>
      </w:r>
      <w:r w:rsidR="00756D79">
        <w:t>could be implemented between the client and server so if either party does not get the expected reply, they know that the other party is not online.</w:t>
      </w:r>
      <w:r w:rsidR="00E409EC">
        <w:t xml:space="preserve"> Another way to prevent these errors is </w:t>
      </w:r>
      <w:r w:rsidR="00350EDB">
        <w:t>to limit</w:t>
      </w:r>
      <w:r w:rsidR="00E409EC">
        <w:t xml:space="preserve"> the usage of buttons on the client’s program until the client has connected to the server. I will </w:t>
      </w:r>
      <w:proofErr w:type="gramStart"/>
      <w:r w:rsidR="00E409EC">
        <w:t>look into</w:t>
      </w:r>
      <w:proofErr w:type="gramEnd"/>
      <w:r w:rsidR="00E409EC">
        <w:t xml:space="preserve"> implementing these fixes in the next iteration</w:t>
      </w:r>
      <w:r w:rsidR="00FA09AF">
        <w:t>.</w:t>
      </w:r>
    </w:p>
    <w:p w14:paraId="4BAD9009" w14:textId="4BEF495D" w:rsidR="0093579A" w:rsidRDefault="008F47C1">
      <w:r>
        <w:t xml:space="preserve">Lastly, test 14 failed. This </w:t>
      </w:r>
      <w:r w:rsidR="001A5FD7">
        <w:t xml:space="preserve">can be solved by adding a limit on </w:t>
      </w:r>
      <w:commentRangeStart w:id="182"/>
      <w:r w:rsidR="001A5FD7">
        <w:t xml:space="preserve">the maximum number of characters </w:t>
      </w:r>
      <w:commentRangeEnd w:id="182"/>
      <w:r w:rsidR="00D542FC">
        <w:rPr>
          <w:rStyle w:val="CommentReference"/>
        </w:rPr>
        <w:commentReference w:id="182"/>
      </w:r>
      <w:r w:rsidR="001A5FD7">
        <w:t xml:space="preserve">allowed in the </w:t>
      </w:r>
      <w:r w:rsidR="001D6437">
        <w:t>client program so that no transmission is greater than 2048 bytes.</w:t>
      </w:r>
      <w:r w:rsidR="00AB717A">
        <w:t xml:space="preserve"> This value of 2048 is from the buffer size used to process the transmission. Therefore, another fix would be to increase the buffer size. However, I will likely limit the number of characters allowed as this solution to the problem is more extensible compared to increasing the buffer </w:t>
      </w:r>
      <w:commentRangeStart w:id="183"/>
      <w:r w:rsidR="00AB717A">
        <w:t>size</w:t>
      </w:r>
      <w:commentRangeEnd w:id="183"/>
      <w:r w:rsidR="005735B0">
        <w:rPr>
          <w:rStyle w:val="CommentReference"/>
        </w:rPr>
        <w:commentReference w:id="183"/>
      </w:r>
      <w:r w:rsidR="00AB717A">
        <w:t>.</w:t>
      </w:r>
    </w:p>
    <w:p w14:paraId="4DF97E37" w14:textId="77777777" w:rsidR="00971456" w:rsidRDefault="00971456">
      <w:pPr>
        <w:spacing w:line="259" w:lineRule="auto"/>
        <w:jc w:val="left"/>
      </w:pPr>
      <w:r>
        <w:br w:type="page"/>
      </w:r>
    </w:p>
    <w:p w14:paraId="13DEF0E0" w14:textId="02AFE3BB" w:rsidR="00971456" w:rsidRDefault="00971456" w:rsidP="00971456">
      <w:pPr>
        <w:pStyle w:val="Heading3"/>
      </w:pPr>
      <w:bookmarkStart w:id="184" w:name="_Toc93777709"/>
      <w:r>
        <w:t>Evaluation</w:t>
      </w:r>
      <w:bookmarkEnd w:id="184"/>
    </w:p>
    <w:tbl>
      <w:tblPr>
        <w:tblStyle w:val="PlainTable1"/>
        <w:tblW w:w="5050" w:type="pct"/>
        <w:tblLook w:val="0420" w:firstRow="1" w:lastRow="0" w:firstColumn="0" w:lastColumn="0" w:noHBand="0" w:noVBand="1"/>
      </w:tblPr>
      <w:tblGrid>
        <w:gridCol w:w="794"/>
        <w:gridCol w:w="8312"/>
      </w:tblGrid>
      <w:tr w:rsidR="00647028" w:rsidRPr="000313D2" w14:paraId="236D0627" w14:textId="77777777" w:rsidTr="00DB3F5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2B40057F" w14:textId="77777777" w:rsidR="00647028" w:rsidRPr="000313D2" w:rsidRDefault="00647028" w:rsidP="00DB3F55">
            <w:pPr>
              <w:jc w:val="center"/>
            </w:pPr>
            <w:r w:rsidRPr="000313D2">
              <w:t>ID</w:t>
            </w:r>
          </w:p>
        </w:tc>
        <w:tc>
          <w:tcPr>
            <w:tcW w:w="4564" w:type="pct"/>
            <w:hideMark/>
          </w:tcPr>
          <w:p w14:paraId="521FA796" w14:textId="77777777" w:rsidR="00647028" w:rsidRPr="000313D2" w:rsidRDefault="00647028" w:rsidP="00DB3F55">
            <w:pPr>
              <w:jc w:val="center"/>
            </w:pPr>
            <w:r w:rsidRPr="000313D2">
              <w:t>Requirement</w:t>
            </w:r>
          </w:p>
        </w:tc>
      </w:tr>
      <w:tr w:rsidR="00647028" w:rsidRPr="000313D2" w14:paraId="49F822B6"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2891C5C9" w14:textId="77777777" w:rsidR="00647028" w:rsidRPr="000313D2" w:rsidRDefault="00647028" w:rsidP="00DB3F55">
            <w:pPr>
              <w:jc w:val="center"/>
            </w:pPr>
            <w:r>
              <w:t>1</w:t>
            </w:r>
          </w:p>
        </w:tc>
        <w:tc>
          <w:tcPr>
            <w:tcW w:w="4564" w:type="pct"/>
            <w:vAlign w:val="center"/>
            <w:hideMark/>
          </w:tcPr>
          <w:p w14:paraId="7B5D6BA9" w14:textId="77777777" w:rsidR="00647028" w:rsidRPr="000313D2" w:rsidRDefault="00647028" w:rsidP="00DB3F55">
            <w:r>
              <w:t>Client sockets connect to server at start-up of the program</w:t>
            </w:r>
          </w:p>
        </w:tc>
      </w:tr>
      <w:tr w:rsidR="00647028" w:rsidRPr="000313D2" w14:paraId="42BCBF7E" w14:textId="77777777" w:rsidTr="001E6CC6">
        <w:trPr>
          <w:trHeight w:val="600"/>
        </w:trPr>
        <w:tc>
          <w:tcPr>
            <w:tcW w:w="436" w:type="pct"/>
            <w:shd w:val="clear" w:color="auto" w:fill="F4B083" w:themeFill="accent2" w:themeFillTint="99"/>
            <w:vAlign w:val="center"/>
          </w:tcPr>
          <w:p w14:paraId="4F5884BF" w14:textId="77777777" w:rsidR="00647028" w:rsidRPr="000313D2" w:rsidRDefault="00647028" w:rsidP="00DB3F55">
            <w:pPr>
              <w:jc w:val="center"/>
            </w:pPr>
            <w:r>
              <w:t>2</w:t>
            </w:r>
          </w:p>
        </w:tc>
        <w:tc>
          <w:tcPr>
            <w:tcW w:w="4564" w:type="pct"/>
            <w:vAlign w:val="center"/>
          </w:tcPr>
          <w:p w14:paraId="11E96B0E" w14:textId="77777777" w:rsidR="00647028" w:rsidRPr="000313D2" w:rsidRDefault="00647028" w:rsidP="00DB3F55">
            <w:r>
              <w:t>Client socket tells the server it is closing before the app is closed</w:t>
            </w:r>
          </w:p>
        </w:tc>
      </w:tr>
      <w:tr w:rsidR="00647028" w14:paraId="1EE06B5A"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5E0B2295" w14:textId="77777777" w:rsidR="00647028" w:rsidRDefault="00647028" w:rsidP="00DB3F55">
            <w:pPr>
              <w:jc w:val="center"/>
            </w:pPr>
            <w:r>
              <w:t>3</w:t>
            </w:r>
          </w:p>
        </w:tc>
        <w:tc>
          <w:tcPr>
            <w:tcW w:w="4564" w:type="pct"/>
            <w:vAlign w:val="center"/>
          </w:tcPr>
          <w:p w14:paraId="6C3A97DA" w14:textId="77777777" w:rsidR="00647028" w:rsidRDefault="00647028" w:rsidP="00DB3F55">
            <w:r>
              <w:t>The socket sends heartbeats to the server to show that it is still open</w:t>
            </w:r>
          </w:p>
        </w:tc>
      </w:tr>
      <w:tr w:rsidR="00647028" w14:paraId="1D91462D" w14:textId="77777777" w:rsidTr="001E6CC6">
        <w:trPr>
          <w:trHeight w:val="600"/>
        </w:trPr>
        <w:tc>
          <w:tcPr>
            <w:tcW w:w="436" w:type="pct"/>
            <w:shd w:val="clear" w:color="auto" w:fill="A8D08D" w:themeFill="accent6" w:themeFillTint="99"/>
            <w:vAlign w:val="center"/>
          </w:tcPr>
          <w:p w14:paraId="22831791" w14:textId="77777777" w:rsidR="00647028" w:rsidRDefault="00647028" w:rsidP="00DB3F55">
            <w:pPr>
              <w:jc w:val="center"/>
            </w:pPr>
            <w:r>
              <w:t>22</w:t>
            </w:r>
          </w:p>
        </w:tc>
        <w:tc>
          <w:tcPr>
            <w:tcW w:w="4564" w:type="pct"/>
            <w:vAlign w:val="center"/>
          </w:tcPr>
          <w:p w14:paraId="1A2BCE2D" w14:textId="77777777" w:rsidR="00647028" w:rsidRDefault="00647028" w:rsidP="00DB3F55">
            <w:r>
              <w:t>The server can accept incoming client connections</w:t>
            </w:r>
          </w:p>
        </w:tc>
      </w:tr>
      <w:tr w:rsidR="00647028" w14:paraId="387A9643"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93DFE2B" w14:textId="77777777" w:rsidR="00647028" w:rsidRDefault="00647028" w:rsidP="00DB3F55">
            <w:pPr>
              <w:jc w:val="center"/>
            </w:pPr>
            <w:r>
              <w:t>23</w:t>
            </w:r>
          </w:p>
        </w:tc>
        <w:tc>
          <w:tcPr>
            <w:tcW w:w="4564" w:type="pct"/>
            <w:vAlign w:val="center"/>
          </w:tcPr>
          <w:p w14:paraId="0A4C9EF3" w14:textId="77777777" w:rsidR="00647028" w:rsidRDefault="00647028" w:rsidP="00DB3F55">
            <w:r>
              <w:t>Each connected client is handled by a separate thread</w:t>
            </w:r>
          </w:p>
        </w:tc>
      </w:tr>
    </w:tbl>
    <w:p w14:paraId="0060BA0E" w14:textId="77777777" w:rsidR="00553B8A" w:rsidRDefault="0041235B" w:rsidP="0037632B">
      <w:pPr>
        <w:spacing w:before="240"/>
      </w:pPr>
      <w:r>
        <w:t xml:space="preserve">This iteration achieved the aim of creating a client-server prototype. </w:t>
      </w:r>
      <w:r w:rsidR="00B03A6A">
        <w:t xml:space="preserve">The client </w:t>
      </w:r>
      <w:r w:rsidR="00C87A6E">
        <w:t xml:space="preserve">connects </w:t>
      </w:r>
      <w:r w:rsidR="00B03A6A">
        <w:t>to the server (success criterion 1)</w:t>
      </w:r>
      <w:r w:rsidR="00C87A6E">
        <w:t xml:space="preserve"> and the server can accept clients (success criterion 22)</w:t>
      </w:r>
      <w:r w:rsidR="00553B8A">
        <w:t>. Another feature that was successfully implemented was creating a separate thread for each client connection in the server (success criterion 23).</w:t>
      </w:r>
    </w:p>
    <w:p w14:paraId="75D7F8E4" w14:textId="61665D99" w:rsidR="001E6307" w:rsidRDefault="00553B8A">
      <w:r>
        <w:t xml:space="preserve">However, two of the </w:t>
      </w:r>
      <w:r w:rsidR="00B45F76">
        <w:t xml:space="preserve">targeted </w:t>
      </w:r>
      <w:r>
        <w:t xml:space="preserve">success criteria were not </w:t>
      </w:r>
      <w:r w:rsidR="00B45F76">
        <w:t>achieved. I was unable to have the client socket send a heartbeat</w:t>
      </w:r>
      <w:r w:rsidR="006777D8">
        <w:t xml:space="preserve"> (success criterion 3) </w:t>
      </w:r>
      <w:r w:rsidR="00B45F76">
        <w:t>to prove to the server that it is open. This is because I am yet to implement any infinite loops on the client</w:t>
      </w:r>
      <w:r w:rsidR="00B942B6">
        <w:t>-</w:t>
      </w:r>
      <w:r w:rsidR="00B45F76">
        <w:t>side – which are needed for a recurring message to be sent.</w:t>
      </w:r>
    </w:p>
    <w:p w14:paraId="19C065FE" w14:textId="1154CA52" w:rsidR="006777D8" w:rsidRDefault="006777D8">
      <w:r>
        <w:t xml:space="preserve">The other criterion I did not achieve was </w:t>
      </w:r>
      <w:r w:rsidR="001E6307">
        <w:t xml:space="preserve">2. I was unable to implement this because </w:t>
      </w:r>
      <w:r w:rsidR="007B14FE">
        <w:t xml:space="preserve">I am yet to </w:t>
      </w:r>
      <w:r w:rsidR="001D79ED">
        <w:t>investigate</w:t>
      </w:r>
      <w:r w:rsidR="007B14FE">
        <w:t xml:space="preserve"> how WPF handles the </w:t>
      </w:r>
      <w:r w:rsidR="006D7C44">
        <w:t>window shutdown routine. If I am to implement this feature</w:t>
      </w:r>
      <w:r w:rsidR="00B0680F">
        <w:t>,</w:t>
      </w:r>
      <w:r w:rsidR="006D7C44">
        <w:t xml:space="preserve"> I will need to intercept the </w:t>
      </w:r>
      <w:r w:rsidR="00B0680F">
        <w:t>window shutdown routine and send one final message from the client to the server. However, if the heartbeat is sufficiently frequency</w:t>
      </w:r>
      <w:r w:rsidR="003126FC">
        <w:t>,</w:t>
      </w:r>
      <w:r w:rsidR="00B0680F">
        <w:t xml:space="preserve"> I may be able to </w:t>
      </w:r>
      <w:r w:rsidR="00DA599C">
        <w:t>forgo the closure message and rely on the end of the hear</w:t>
      </w:r>
      <w:r w:rsidR="003126FC">
        <w:t>t</w:t>
      </w:r>
      <w:r w:rsidR="00DA599C">
        <w:t>beats</w:t>
      </w:r>
      <w:r w:rsidR="00E53D43">
        <w:t>.</w:t>
      </w:r>
    </w:p>
    <w:tbl>
      <w:tblPr>
        <w:tblStyle w:val="PlainTable1"/>
        <w:tblW w:w="5050" w:type="pct"/>
        <w:tblLook w:val="0420" w:firstRow="1" w:lastRow="0" w:firstColumn="0" w:lastColumn="0" w:noHBand="0" w:noVBand="1"/>
      </w:tblPr>
      <w:tblGrid>
        <w:gridCol w:w="794"/>
        <w:gridCol w:w="8312"/>
      </w:tblGrid>
      <w:tr w:rsidR="00F6323B" w:rsidRPr="000313D2" w14:paraId="48EFF20D" w14:textId="77777777" w:rsidTr="00A3317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8C957E9" w14:textId="77777777" w:rsidR="00F6323B" w:rsidRPr="000313D2" w:rsidRDefault="00F6323B" w:rsidP="00A33173">
            <w:pPr>
              <w:jc w:val="center"/>
            </w:pPr>
            <w:r w:rsidRPr="000313D2">
              <w:t>ID</w:t>
            </w:r>
          </w:p>
        </w:tc>
        <w:tc>
          <w:tcPr>
            <w:tcW w:w="4564" w:type="pct"/>
            <w:hideMark/>
          </w:tcPr>
          <w:p w14:paraId="6F3E6D31" w14:textId="77777777" w:rsidR="00F6323B" w:rsidRPr="000313D2" w:rsidRDefault="00F6323B" w:rsidP="00A33173">
            <w:pPr>
              <w:jc w:val="center"/>
            </w:pPr>
            <w:r w:rsidRPr="000313D2">
              <w:t>Requirement</w:t>
            </w:r>
          </w:p>
        </w:tc>
      </w:tr>
      <w:tr w:rsidR="002408C3" w:rsidRPr="000313D2" w14:paraId="036B855A" w14:textId="77777777" w:rsidTr="00A33173">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3825C34D" w14:textId="5DBA1A19" w:rsidR="002408C3" w:rsidRPr="000313D2" w:rsidRDefault="002408C3" w:rsidP="002408C3">
            <w:pPr>
              <w:jc w:val="center"/>
            </w:pPr>
            <w:r w:rsidRPr="000313D2">
              <w:t>9</w:t>
            </w:r>
          </w:p>
        </w:tc>
        <w:tc>
          <w:tcPr>
            <w:tcW w:w="4564" w:type="pct"/>
            <w:vAlign w:val="center"/>
            <w:hideMark/>
          </w:tcPr>
          <w:p w14:paraId="1BC22E00" w14:textId="495CCE4D" w:rsidR="002408C3" w:rsidRPr="000313D2" w:rsidRDefault="002408C3" w:rsidP="002408C3">
            <w:r w:rsidRPr="000313D2">
              <w:t>User</w:t>
            </w:r>
            <w:r>
              <w:t>s</w:t>
            </w:r>
            <w:r w:rsidRPr="000313D2">
              <w:t xml:space="preserve"> can type out a message and send it with </w:t>
            </w:r>
            <w:r>
              <w:t xml:space="preserve">a </w:t>
            </w:r>
            <w:r w:rsidRPr="000313D2">
              <w:t>"Send"</w:t>
            </w:r>
            <w:r>
              <w:t xml:space="preserve"> button</w:t>
            </w:r>
          </w:p>
        </w:tc>
      </w:tr>
      <w:tr w:rsidR="002408C3" w14:paraId="0954661A" w14:textId="77777777" w:rsidTr="00A33173">
        <w:trPr>
          <w:trHeight w:val="600"/>
        </w:trPr>
        <w:tc>
          <w:tcPr>
            <w:tcW w:w="436" w:type="pct"/>
            <w:shd w:val="clear" w:color="auto" w:fill="A8D08D" w:themeFill="accent6" w:themeFillTint="99"/>
            <w:vAlign w:val="center"/>
          </w:tcPr>
          <w:p w14:paraId="2113C1CF" w14:textId="37FC10F1" w:rsidR="002408C3" w:rsidRDefault="002408C3" w:rsidP="002408C3">
            <w:pPr>
              <w:jc w:val="center"/>
            </w:pPr>
            <w:r w:rsidRPr="000313D2">
              <w:t>26</w:t>
            </w:r>
          </w:p>
        </w:tc>
        <w:tc>
          <w:tcPr>
            <w:tcW w:w="4564" w:type="pct"/>
            <w:vAlign w:val="center"/>
          </w:tcPr>
          <w:p w14:paraId="0DFEF6F2" w14:textId="3931C813" w:rsidR="002408C3" w:rsidRDefault="002408C3" w:rsidP="002408C3">
            <w:r w:rsidRPr="000313D2">
              <w:t xml:space="preserve">Messages are routed to </w:t>
            </w:r>
            <w:r>
              <w:t xml:space="preserve">the </w:t>
            </w:r>
            <w:r w:rsidRPr="000313D2">
              <w:t>intended recipient</w:t>
            </w:r>
          </w:p>
        </w:tc>
      </w:tr>
    </w:tbl>
    <w:p w14:paraId="11E6285C" w14:textId="2DD2E842" w:rsidR="00EB76D7" w:rsidRDefault="002408C3" w:rsidP="002408C3">
      <w:pPr>
        <w:spacing w:before="240"/>
      </w:pPr>
      <w:r>
        <w:t xml:space="preserve">Since </w:t>
      </w:r>
      <w:r w:rsidR="00C5479A">
        <w:t xml:space="preserve">some basic commands were implemented, some extra </w:t>
      </w:r>
      <w:r w:rsidR="0072555F">
        <w:t xml:space="preserve">also </w:t>
      </w:r>
      <w:r w:rsidR="00C5479A">
        <w:t xml:space="preserve">success criteria were implemented. I can </w:t>
      </w:r>
      <w:r w:rsidR="00954ACA">
        <w:t xml:space="preserve">send messages to the server </w:t>
      </w:r>
      <w:r w:rsidR="00EF29FC">
        <w:t xml:space="preserve">using </w:t>
      </w:r>
      <w:r w:rsidR="00954ACA">
        <w:t>the GUI with the “Send” button (success criterion 9)</w:t>
      </w:r>
      <w:r w:rsidR="00E14874">
        <w:t xml:space="preserve">. This can easily be extended to also satisfy success criterion </w:t>
      </w:r>
      <w:r w:rsidR="00EB76D7">
        <w:t>10 by making the ENTER key bind to the “Send” button.</w:t>
      </w:r>
    </w:p>
    <w:p w14:paraId="753B49E4" w14:textId="7296ACA0" w:rsidR="00EB76D7" w:rsidRDefault="00EB76D7" w:rsidP="002408C3">
      <w:pPr>
        <w:spacing w:before="240"/>
      </w:pPr>
      <w:r>
        <w:t xml:space="preserve">Secondly, I also made the server read and route </w:t>
      </w:r>
      <w:r w:rsidR="003F1169">
        <w:t>messages to their intended recipient (success criterion 26).</w:t>
      </w:r>
      <w:r w:rsidR="00EF29FC">
        <w:t xml:space="preserve"> This is currently a part of text-based protocol handling so this </w:t>
      </w:r>
      <w:r w:rsidR="007B7C7D">
        <w:t>criterion will have to be redone when I transition to a markup- or object-based protocol in a later iteration.</w:t>
      </w:r>
    </w:p>
    <w:p w14:paraId="7C3859EB" w14:textId="27B7784A" w:rsidR="007B7C7D" w:rsidRDefault="000430B5" w:rsidP="002408C3">
      <w:pPr>
        <w:spacing w:before="240"/>
      </w:pPr>
      <w:r>
        <w:t xml:space="preserve">Therefore, </w:t>
      </w:r>
      <w:r w:rsidR="000F2C8D">
        <w:t xml:space="preserve">because I have implemented the basics of the networking in this iteration, </w:t>
      </w:r>
      <w:r>
        <w:t xml:space="preserve">I think that for the next iteration I will focus on improving the protocol by </w:t>
      </w:r>
      <w:r w:rsidR="000F2C8D">
        <w:t>making it</w:t>
      </w:r>
      <w:r>
        <w:t xml:space="preserve"> </w:t>
      </w:r>
      <w:proofErr w:type="gramStart"/>
      <w:r>
        <w:t>object-based</w:t>
      </w:r>
      <w:proofErr w:type="gramEnd"/>
      <w:r w:rsidR="00445626">
        <w:t>.</w:t>
      </w:r>
    </w:p>
    <w:p w14:paraId="193AA768" w14:textId="77777777" w:rsidR="00647028" w:rsidRDefault="00647028"/>
    <w:p w14:paraId="5D2C5268" w14:textId="77777777" w:rsidR="00647028" w:rsidRDefault="00647028"/>
    <w:p w14:paraId="4381F527" w14:textId="720428B4" w:rsidR="009A1467" w:rsidRDefault="009A1467">
      <w:r>
        <w:br w:type="page"/>
      </w:r>
    </w:p>
    <w:p w14:paraId="57027323" w14:textId="77777777" w:rsidR="00BD3EFB" w:rsidRDefault="005C1740" w:rsidP="002447BA">
      <w:pPr>
        <w:pStyle w:val="Heading2"/>
        <w:spacing w:after="240"/>
      </w:pPr>
      <w:bookmarkStart w:id="185" w:name="_Ref89542066"/>
      <w:bookmarkStart w:id="186" w:name="_Toc93777710"/>
      <w:r>
        <w:t>Iteration 2</w:t>
      </w:r>
      <w:bookmarkEnd w:id="186"/>
    </w:p>
    <w:p w14:paraId="7C13D902" w14:textId="09535409" w:rsidR="002447BA" w:rsidRPr="00B72E41" w:rsidRDefault="005C1740" w:rsidP="00BD3EFB">
      <w:pPr>
        <w:pStyle w:val="Heading3"/>
        <w:rPr>
          <w:rStyle w:val="Strong"/>
          <w:b/>
          <w:bCs/>
          <w:color w:val="538135" w:themeColor="accent6" w:themeShade="BF"/>
        </w:rPr>
      </w:pPr>
      <w:bookmarkStart w:id="187" w:name="_Toc93777711"/>
      <w:r>
        <w:t>Plan</w:t>
      </w:r>
      <w:bookmarkEnd w:id="185"/>
      <w:bookmarkEnd w:id="187"/>
    </w:p>
    <w:tbl>
      <w:tblPr>
        <w:tblStyle w:val="PlainTable1"/>
        <w:tblW w:w="5050" w:type="pct"/>
        <w:tblLook w:val="0420" w:firstRow="1" w:lastRow="0" w:firstColumn="0" w:lastColumn="0" w:noHBand="0" w:noVBand="1"/>
      </w:tblPr>
      <w:tblGrid>
        <w:gridCol w:w="794"/>
        <w:gridCol w:w="8312"/>
      </w:tblGrid>
      <w:tr w:rsidR="00B72E41" w:rsidRPr="000313D2" w14:paraId="33D8832B" w14:textId="77777777" w:rsidTr="009C10A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90BBBC9" w14:textId="77777777" w:rsidR="00B72E41" w:rsidRPr="000313D2" w:rsidRDefault="00B72E41" w:rsidP="009005F9">
            <w:pPr>
              <w:jc w:val="center"/>
            </w:pPr>
            <w:r w:rsidRPr="000313D2">
              <w:t>ID</w:t>
            </w:r>
          </w:p>
        </w:tc>
        <w:tc>
          <w:tcPr>
            <w:tcW w:w="4564"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9C10A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142CD0B5" w14:textId="77777777" w:rsidR="00B72E41" w:rsidRPr="000313D2" w:rsidRDefault="00B72E41" w:rsidP="00B72E41">
            <w:pPr>
              <w:jc w:val="center"/>
            </w:pPr>
            <w:r w:rsidRPr="000313D2">
              <w:t>4</w:t>
            </w:r>
          </w:p>
        </w:tc>
        <w:tc>
          <w:tcPr>
            <w:tcW w:w="4564"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9C10A0">
        <w:trPr>
          <w:trHeight w:val="600"/>
        </w:trPr>
        <w:tc>
          <w:tcPr>
            <w:tcW w:w="436" w:type="pct"/>
            <w:vAlign w:val="center"/>
          </w:tcPr>
          <w:p w14:paraId="3E961837" w14:textId="73094452" w:rsidR="008864BA" w:rsidRPr="000313D2" w:rsidRDefault="008864BA" w:rsidP="008864BA">
            <w:pPr>
              <w:jc w:val="center"/>
            </w:pPr>
            <w:r w:rsidRPr="000313D2">
              <w:t>24</w:t>
            </w:r>
          </w:p>
        </w:tc>
        <w:tc>
          <w:tcPr>
            <w:tcW w:w="4564"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7DF773C6"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 </w:t>
      </w:r>
      <w:r w:rsidR="008C7128" w:rsidRPr="005E2852">
        <w:rPr>
          <w:rStyle w:val="Emphasis"/>
        </w:rPr>
        <w:fldChar w:fldCharType="begin"/>
      </w:r>
      <w:r w:rsidR="008C7128" w:rsidRPr="005E2852">
        <w:rPr>
          <w:rStyle w:val="Emphasis"/>
        </w:rPr>
        <w:instrText xml:space="preserve"> REF _Ref89529538 \r \h  \* MERGEFORMAT </w:instrText>
      </w:r>
      <w:r w:rsidR="008C7128" w:rsidRPr="005E2852">
        <w:rPr>
          <w:rStyle w:val="Emphasis"/>
        </w:rPr>
      </w:r>
      <w:r w:rsidR="008C7128" w:rsidRPr="005E2852">
        <w:rPr>
          <w:rStyle w:val="Emphasis"/>
        </w:rPr>
        <w:fldChar w:fldCharType="separate"/>
      </w:r>
      <w:r w:rsidR="008C7128" w:rsidRPr="005E2852">
        <w:rPr>
          <w:rStyle w:val="Emphasis"/>
        </w:rPr>
        <w:t>2.4.1</w:t>
      </w:r>
      <w:r w:rsidR="008C7128" w:rsidRPr="005E2852">
        <w:rPr>
          <w:rStyle w:val="Emphasis"/>
        </w:rPr>
        <w:fldChar w:fldCharType="end"/>
      </w:r>
      <w:r w:rsidR="008C7128" w:rsidRPr="005E2852">
        <w:rPr>
          <w:rStyle w:val="Emphasis"/>
        </w:rPr>
        <w:t xml:space="preserve"> </w:t>
      </w:r>
      <w:r w:rsidR="008C7128" w:rsidRPr="005E2852">
        <w:rPr>
          <w:rStyle w:val="Emphasis"/>
        </w:rPr>
        <w:fldChar w:fldCharType="begin"/>
      </w:r>
      <w:r w:rsidR="008C7128" w:rsidRPr="005E2852">
        <w:rPr>
          <w:rStyle w:val="Emphasis"/>
        </w:rPr>
        <w:instrText xml:space="preserve"> REF _Ref89529542 \h  \* MERGEFORMAT </w:instrText>
      </w:r>
      <w:r w:rsidR="008C7128" w:rsidRPr="005E2852">
        <w:rPr>
          <w:rStyle w:val="Emphasis"/>
        </w:rPr>
      </w:r>
      <w:r w:rsidR="008C7128" w:rsidRPr="005E2852">
        <w:rPr>
          <w:rStyle w:val="Emphasis"/>
        </w:rPr>
        <w:fldChar w:fldCharType="separate"/>
      </w:r>
      <w:r w:rsidR="008C7128" w:rsidRPr="005E2852">
        <w:rPr>
          <w:rStyle w:val="Emphasis"/>
        </w:rPr>
        <w:t>Interface Designs</w:t>
      </w:r>
      <w:r w:rsidR="008C7128" w:rsidRPr="005E2852">
        <w:rPr>
          <w:rStyle w:val="Emphasis"/>
        </w:rPr>
        <w:fldChar w:fldCharType="end"/>
      </w:r>
      <w:r w:rsidR="008C7128">
        <w:t>.</w:t>
      </w:r>
    </w:p>
    <w:p w14:paraId="7374768A" w14:textId="58D3918B" w:rsidR="00881752" w:rsidRDefault="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6FEA975A" w14:textId="3CDC88AF" w:rsidR="00E943CB" w:rsidRDefault="00E943CB">
      <w:r>
        <w:br w:type="page"/>
      </w:r>
    </w:p>
    <w:p w14:paraId="02842E88" w14:textId="5D667C13" w:rsidR="00E943CB" w:rsidRDefault="00477CF5" w:rsidP="00BD3EFB">
      <w:pPr>
        <w:pStyle w:val="Heading3"/>
      </w:pPr>
      <w:bookmarkStart w:id="188" w:name="_Toc93777712"/>
      <w:r>
        <w:t>Shared</w:t>
      </w:r>
      <w:bookmarkEnd w:id="188"/>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9573D4B"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sidRPr="00A35DD1">
        <w:rPr>
          <w:rStyle w:val="Emphasis"/>
        </w:rPr>
        <w:t>Syst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3.2.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7F0E49">
      <w:pPr>
        <w:numPr>
          <w:ilvl w:val="0"/>
          <w:numId w:val="16"/>
        </w:numPr>
        <w:spacing w:after="0"/>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7F0E49">
      <w:pPr>
        <w:numPr>
          <w:ilvl w:val="0"/>
          <w:numId w:val="16"/>
        </w:numPr>
        <w:spacing w:after="0"/>
      </w:pPr>
      <w:r>
        <w:t>S</w:t>
      </w:r>
      <w:r w:rsidR="00D43268">
        <w:t>impler</w:t>
      </w:r>
      <w:r w:rsidR="008A2D84">
        <w:t xml:space="preserve"> </w:t>
      </w:r>
      <w:r w:rsidR="00D43268">
        <w:t>message handling</w:t>
      </w:r>
    </w:p>
    <w:p w14:paraId="2C3A9DC9" w14:textId="74837528" w:rsidR="00625AC5" w:rsidRDefault="00DF313E" w:rsidP="007F0E49">
      <w:pPr>
        <w:numPr>
          <w:ilvl w:val="1"/>
          <w:numId w:val="16"/>
        </w:numPr>
        <w:spacing w:after="0"/>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7F0E49">
      <w:pPr>
        <w:numPr>
          <w:ilvl w:val="0"/>
          <w:numId w:val="16"/>
        </w:numPr>
        <w:spacing w:after="0"/>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FC45D1" w:rsidRDefault="00FC45D1" w:rsidP="00765F1F">
      <w:pPr>
        <w:pStyle w:val="NoSpacing"/>
        <w:rPr>
          <w:rStyle w:val="Strong"/>
        </w:rPr>
      </w:pPr>
      <w:r w:rsidRPr="00FC45D1">
        <w:rPr>
          <w:rStyle w:val="Strong"/>
        </w:rPr>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D3275F" w:rsidRDefault="00D3275F" w:rsidP="00D3275F">
      <w:pPr>
        <w:pStyle w:val="NoSpacing"/>
        <w:rPr>
          <w:rStyle w:val="Strong"/>
        </w:rPr>
      </w:pPr>
      <w:r w:rsidRPr="00D3275F">
        <w:rPr>
          <w:rStyle w:val="Strong"/>
        </w:rPr>
        <w:t>Implementation</w:t>
      </w:r>
    </w:p>
    <w:p w14:paraId="25B9F4F3" w14:textId="5B8053FE" w:rsidR="00873786" w:rsidRDefault="00003330" w:rsidP="00E943CB">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272332" w:rsidRPr="00CE30EE">
        <w:t>3.6</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272332" w:rsidRPr="00CE30EE">
        <w:t>Iteration 2, Plan</w:t>
      </w:r>
      <w:r w:rsidR="00272332" w:rsidRPr="00CE30EE">
        <w:fldChar w:fldCharType="end"/>
      </w:r>
      <w:r w:rsidR="00272332">
        <w:t>.</w:t>
      </w:r>
    </w:p>
    <w:p w14:paraId="2BCC20B3" w14:textId="5177F4AE"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 xml:space="preserve">called </w:t>
      </w:r>
      <w:proofErr w:type="spellStart"/>
      <w:r w:rsidR="00F97369">
        <w:t>MessageBase</w:t>
      </w:r>
      <w:proofErr w:type="spellEnd"/>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proofErr w:type="spellStart"/>
      <w:r w:rsidR="004C3B5A">
        <w:t>MessageEcho</w:t>
      </w:r>
      <w:proofErr w:type="spellEnd"/>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3.2.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ECHO command handling</w:t>
      </w:r>
      <w:r w:rsidR="003A25BD" w:rsidRPr="003A25BD">
        <w:rPr>
          <w:rStyle w:val="Emphasis"/>
        </w:rPr>
        <w:fldChar w:fldCharType="end"/>
      </w:r>
      <w:r w:rsidR="003A25BD">
        <w:t>)</w:t>
      </w:r>
      <w:r w:rsidR="00D900EA">
        <w:t>.</w:t>
      </w:r>
    </w:p>
    <w:p w14:paraId="539C1B69" w14:textId="30E3A028" w:rsidR="00D83540"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 xml:space="preserve">transition, the </w:t>
      </w:r>
      <w:proofErr w:type="spellStart"/>
      <w:r w:rsidR="00A21FEC">
        <w:t>MessageBase</w:t>
      </w:r>
      <w:proofErr w:type="spellEnd"/>
      <w:r w:rsidR="00A21FEC">
        <w:t xml:space="preserve"> class has </w:t>
      </w:r>
      <w:proofErr w:type="spellStart"/>
      <w:r w:rsidR="00A21FEC">
        <w:t>StringToBinary</w:t>
      </w:r>
      <w:proofErr w:type="spellEnd"/>
      <w:r w:rsidR="00A21FEC">
        <w:t xml:space="preserve"> and </w:t>
      </w:r>
      <w:proofErr w:type="spellStart"/>
      <w:r w:rsidR="00A21FEC">
        <w:t>BinaryToString</w:t>
      </w:r>
      <w:proofErr w:type="spellEnd"/>
      <w:r w:rsidR="00A21FEC">
        <w:t xml:space="preserve"> that allow it to act as a messenger for the text-based protocol albeit wrapped in the object-based protocol.</w:t>
      </w:r>
    </w:p>
    <w:p w14:paraId="2783F4DA" w14:textId="77777777" w:rsidR="00D83540" w:rsidRDefault="00D83540">
      <w:pPr>
        <w:spacing w:line="259" w:lineRule="auto"/>
        <w:jc w:val="left"/>
      </w:pPr>
      <w:r>
        <w:br w:type="page"/>
      </w:r>
    </w:p>
    <w:p w14:paraId="6A92A2B3" w14:textId="1288BCAB" w:rsidR="00A5773E" w:rsidRDefault="00B30A1C" w:rsidP="00BD3EFB">
      <w:pPr>
        <w:pStyle w:val="Heading4"/>
      </w:pPr>
      <w:bookmarkStart w:id="189" w:name="_Ref87985250"/>
      <w:r>
        <w:t xml:space="preserve">Serialisation and </w:t>
      </w:r>
      <w:r w:rsidR="000B0B0B" w:rsidRPr="000B0B0B">
        <w:t>deseriali</w:t>
      </w:r>
      <w:r w:rsidR="000B0B0B">
        <w:t>s</w:t>
      </w:r>
      <w:r w:rsidR="000B0B0B" w:rsidRPr="000B0B0B">
        <w:t>ation</w:t>
      </w:r>
      <w:bookmarkEnd w:id="189"/>
    </w:p>
    <w:p w14:paraId="272CD9A6" w14:textId="77777777" w:rsidR="00AE535B" w:rsidRDefault="00A5773E" w:rsidP="00AE535B">
      <w:pPr>
        <w:keepNext/>
        <w:jc w:val="center"/>
      </w:pPr>
      <w:r w:rsidRPr="00D657D7">
        <w:rPr>
          <w:noProof/>
        </w:rPr>
        <w:drawing>
          <wp:inline distT="0" distB="0" distL="0" distR="0" wp14:anchorId="36E6BA2D" wp14:editId="34D5A827">
            <wp:extent cx="4617848" cy="364034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97"/>
                    <a:stretch>
                      <a:fillRect/>
                    </a:stretch>
                  </pic:blipFill>
                  <pic:spPr>
                    <a:xfrm>
                      <a:off x="0" y="0"/>
                      <a:ext cx="4637843" cy="3656110"/>
                    </a:xfrm>
                    <a:prstGeom prst="rect">
                      <a:avLst/>
                    </a:prstGeom>
                  </pic:spPr>
                </pic:pic>
              </a:graphicData>
            </a:graphic>
          </wp:inline>
        </w:drawing>
      </w:r>
    </w:p>
    <w:p w14:paraId="729EC377" w14:textId="25A69AD0" w:rsidR="00A5773E" w:rsidRDefault="00AE535B" w:rsidP="00AE535B">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23</w:t>
      </w:r>
      <w:r w:rsidR="003E7F62">
        <w:rPr>
          <w:noProof/>
        </w:rPr>
        <w:fldChar w:fldCharType="end"/>
      </w:r>
      <w:r>
        <w:t xml:space="preserve">. </w:t>
      </w:r>
      <w:proofErr w:type="spellStart"/>
      <w:proofErr w:type="gramStart"/>
      <w:r>
        <w:t>MessengerAppShared.MesssageBase.Serialise</w:t>
      </w:r>
      <w:proofErr w:type="spellEnd"/>
      <w:proofErr w:type="gramEnd"/>
      <w:r>
        <w:t xml:space="preserve"> and </w:t>
      </w:r>
      <w:proofErr w:type="spellStart"/>
      <w:r>
        <w:t>MessengerAppShared.MessageBase.Deserialise</w:t>
      </w:r>
      <w:proofErr w:type="spellEnd"/>
    </w:p>
    <w:p w14:paraId="3455B95B" w14:textId="4A653229" w:rsidR="00D05DB9" w:rsidRDefault="00555B8E" w:rsidP="00E46D07">
      <w:r>
        <w:t xml:space="preserve">These methods </w:t>
      </w:r>
      <w:r w:rsidR="0065243C">
        <w:t xml:space="preserve">from </w:t>
      </w:r>
      <w:proofErr w:type="spellStart"/>
      <w:r w:rsidR="00D05DB9">
        <w:t>MessageBase</w:t>
      </w:r>
      <w:proofErr w:type="spellEnd"/>
      <w:r w:rsidR="00D05DB9">
        <w:t xml:space="preserv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7ABAB9C3"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CD2B0B">
        <w:t>is impossible</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01BA605B" w:rsidR="00D83540" w:rsidRDefault="00CB4490" w:rsidP="00E46D07">
      <w:r>
        <w:t>To improve these methods</w:t>
      </w:r>
      <w:r w:rsidR="00F67638">
        <w:t xml:space="preserve"> and act on the findings found in </w:t>
      </w:r>
      <w:r w:rsidR="002C4E4F" w:rsidRPr="002C4E4F">
        <w:rPr>
          <w:rStyle w:val="QuoteChar"/>
        </w:rPr>
        <w:fldChar w:fldCharType="begin"/>
      </w:r>
      <w:r w:rsidR="002C4E4F" w:rsidRPr="002C4E4F">
        <w:rPr>
          <w:rStyle w:val="QuoteChar"/>
        </w:rPr>
        <w:instrText xml:space="preserve"> REF _Ref87986367 \r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3.1.4.2</w:t>
      </w:r>
      <w:r w:rsidR="002C4E4F" w:rsidRPr="002C4E4F">
        <w:rPr>
          <w:rStyle w:val="QuoteChar"/>
        </w:rPr>
        <w:fldChar w:fldCharType="end"/>
      </w:r>
      <w:r w:rsidR="002C4E4F" w:rsidRPr="002C4E4F">
        <w:rPr>
          <w:rStyle w:val="QuoteChar"/>
        </w:rPr>
        <w:t xml:space="preserve"> </w:t>
      </w:r>
      <w:r w:rsidR="002C4E4F" w:rsidRPr="002C4E4F">
        <w:rPr>
          <w:rStyle w:val="QuoteChar"/>
        </w:rPr>
        <w:fldChar w:fldCharType="begin"/>
      </w:r>
      <w:r w:rsidR="002C4E4F" w:rsidRPr="002C4E4F">
        <w:rPr>
          <w:rStyle w:val="QuoteChar"/>
        </w:rPr>
        <w:instrText xml:space="preserve"> REF _Ref87986367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Testing results</w:t>
      </w:r>
      <w:r w:rsidR="002C4E4F" w:rsidRPr="002C4E4F">
        <w:rPr>
          <w:rStyle w:val="QuoteChar"/>
        </w:rPr>
        <w:fldChar w:fldCharType="end"/>
      </w:r>
      <w:r>
        <w:t xml:space="preserve">,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w:t>
      </w:r>
      <w:proofErr w:type="spellStart"/>
      <w:r w:rsidR="001A59FF">
        <w:t>MessageBase</w:t>
      </w:r>
      <w:proofErr w:type="spellEnd"/>
      <w:r w:rsidR="001A59FF">
        <w:t xml:space="preserve"> the program will not be able to understand it properly.</w:t>
      </w:r>
    </w:p>
    <w:p w14:paraId="660F3243" w14:textId="77777777" w:rsidR="00D83540" w:rsidRDefault="00D83540">
      <w:pPr>
        <w:spacing w:line="259" w:lineRule="auto"/>
        <w:jc w:val="left"/>
      </w:pPr>
      <w:r>
        <w:br w:type="page"/>
      </w:r>
    </w:p>
    <w:p w14:paraId="77293588" w14:textId="3D36DAFD" w:rsidR="00E46D07" w:rsidRDefault="004B662E" w:rsidP="00BD3EFB">
      <w:pPr>
        <w:pStyle w:val="Heading3"/>
      </w:pPr>
      <w:bookmarkStart w:id="190" w:name="_Toc93777713"/>
      <w:r>
        <w:t>Server</w:t>
      </w:r>
      <w:bookmarkEnd w:id="190"/>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68E3CBA3">
            <wp:extent cx="4906194" cy="3536830"/>
            <wp:effectExtent l="0" t="0" r="8890" b="698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98"/>
                    <a:stretch>
                      <a:fillRect/>
                    </a:stretch>
                  </pic:blipFill>
                  <pic:spPr>
                    <a:xfrm>
                      <a:off x="0" y="0"/>
                      <a:ext cx="4938972" cy="3560459"/>
                    </a:xfrm>
                    <a:prstGeom prst="rect">
                      <a:avLst/>
                    </a:prstGeom>
                  </pic:spPr>
                </pic:pic>
              </a:graphicData>
            </a:graphic>
          </wp:inline>
        </w:drawing>
      </w:r>
    </w:p>
    <w:p w14:paraId="3E1A3416" w14:textId="108C312B" w:rsidR="00EA18A8" w:rsidRDefault="000F56A4" w:rsidP="000F56A4">
      <w:pPr>
        <w:pStyle w:val="Caption"/>
        <w:jc w:val="center"/>
      </w:pPr>
      <w:r>
        <w:t xml:space="preserve">Figure </w:t>
      </w:r>
      <w:r w:rsidR="003E7F62">
        <w:fldChar w:fldCharType="begin"/>
      </w:r>
      <w:r w:rsidR="003E7F62">
        <w:instrText xml:space="preserve"> SEQ Figure \* </w:instrText>
      </w:r>
      <w:r w:rsidR="003E7F62">
        <w:instrText xml:space="preserve">ARABIC </w:instrText>
      </w:r>
      <w:r w:rsidR="003E7F62">
        <w:fldChar w:fldCharType="separate"/>
      </w:r>
      <w:r w:rsidR="00515224">
        <w:rPr>
          <w:noProof/>
        </w:rPr>
        <w:t>24</w:t>
      </w:r>
      <w:r w:rsidR="003E7F62">
        <w:rPr>
          <w:noProof/>
        </w:rPr>
        <w:fldChar w:fldCharType="end"/>
      </w:r>
      <w:r>
        <w:t xml:space="preserve">. </w:t>
      </w:r>
      <w:proofErr w:type="spellStart"/>
      <w:proofErr w:type="gramStart"/>
      <w:r>
        <w:t>MessengerAppServer.ServerSocket.HandleObject</w:t>
      </w:r>
      <w:proofErr w:type="spellEnd"/>
      <w:proofErr w:type="gramEnd"/>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w:t>
      </w:r>
      <w:proofErr w:type="spellStart"/>
      <w:r w:rsidR="007F46AA">
        <w:t>HandleObject_Invalid</w:t>
      </w:r>
      <w:proofErr w:type="spellEnd"/>
      <w:r w:rsidR="007F46AA">
        <w:t xml:space="preserve">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w:t>
      </w:r>
      <w:proofErr w:type="spellStart"/>
      <w:r w:rsidR="007917F1">
        <w:t>MessageSend</w:t>
      </w:r>
      <w:proofErr w:type="spellEnd"/>
      <w:r w:rsidR="007917F1">
        <w:t xml:space="preserve">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 xml:space="preserve">I have been working on the login system (hence </w:t>
      </w:r>
      <w:proofErr w:type="spellStart"/>
      <w:r w:rsidR="0096148E">
        <w:t>HandleObject_Login</w:t>
      </w:r>
      <w:proofErr w:type="spellEnd"/>
      <w:r w:rsidR="0096148E">
        <w:t xml:space="preserve"> being finished)</w:t>
      </w:r>
      <w:r w:rsidR="00874DBB">
        <w:t>.</w:t>
      </w:r>
      <w:r w:rsidR="004C5D63">
        <w:t xml:space="preserve"> The steps in </w:t>
      </w:r>
      <w:proofErr w:type="spellStart"/>
      <w:r w:rsidR="004C5D63">
        <w:t>HandleObject_</w:t>
      </w:r>
      <w:r w:rsidR="008D071E">
        <w:t>Send</w:t>
      </w:r>
      <w:proofErr w:type="spellEnd"/>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679AFB84" w:rsidR="008D3F94" w:rsidRDefault="00FB6CB6" w:rsidP="00EA18A8">
      <w:r>
        <w:t xml:space="preserve">The purpose of the </w:t>
      </w:r>
      <w:proofErr w:type="spellStart"/>
      <w:r>
        <w:t>MessageEcho</w:t>
      </w:r>
      <w:proofErr w:type="spellEnd"/>
      <w:r>
        <w:t xml:space="preserve">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Pr="00962052">
        <w:rPr>
          <w:rStyle w:val="Emphasis"/>
        </w:rPr>
        <w:t>3.6.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97448D" w:rsidRPr="0097448D">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7616FABB" w:rsidR="00194127" w:rsidRDefault="00CA44B8" w:rsidP="00BD3EFB">
      <w:pPr>
        <w:pStyle w:val="Heading4"/>
      </w:pPr>
      <w:bookmarkStart w:id="191" w:name="_Ref89610707"/>
      <w:r>
        <w:t>Login procedure</w:t>
      </w:r>
      <w:bookmarkEnd w:id="191"/>
    </w:p>
    <w:p w14:paraId="1E274DD1" w14:textId="77777777" w:rsidR="0065372E" w:rsidRDefault="00BE37EE" w:rsidP="0065372E">
      <w:pPr>
        <w:keepNext/>
        <w:jc w:val="center"/>
      </w:pPr>
      <w:r w:rsidRPr="00BE37EE">
        <w:rPr>
          <w:noProof/>
        </w:rPr>
        <w:drawing>
          <wp:inline distT="0" distB="0" distL="0" distR="0" wp14:anchorId="5EC992F5" wp14:editId="529873F5">
            <wp:extent cx="5453792" cy="4364967"/>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99"/>
                    <a:stretch>
                      <a:fillRect/>
                    </a:stretch>
                  </pic:blipFill>
                  <pic:spPr>
                    <a:xfrm>
                      <a:off x="0" y="0"/>
                      <a:ext cx="5466110" cy="4374825"/>
                    </a:xfrm>
                    <a:prstGeom prst="rect">
                      <a:avLst/>
                    </a:prstGeom>
                  </pic:spPr>
                </pic:pic>
              </a:graphicData>
            </a:graphic>
          </wp:inline>
        </w:drawing>
      </w:r>
    </w:p>
    <w:p w14:paraId="3C006CED" w14:textId="29F79E04" w:rsidR="00A47E9E" w:rsidRDefault="0065372E" w:rsidP="0065372E">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25</w:t>
      </w:r>
      <w:r w:rsidR="003E7F62">
        <w:rPr>
          <w:noProof/>
        </w:rPr>
        <w:fldChar w:fldCharType="end"/>
      </w:r>
      <w:r>
        <w:t xml:space="preserve">. </w:t>
      </w:r>
      <w:proofErr w:type="spellStart"/>
      <w:proofErr w:type="gramStart"/>
      <w:r>
        <w:t>MessengerAppServer.ServerSocket.HandleObject</w:t>
      </w:r>
      <w:proofErr w:type="gramEnd"/>
      <w:r>
        <w:t>_Login</w:t>
      </w:r>
      <w:proofErr w:type="spellEnd"/>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63F2ACC4" w:rsidR="00BD6A9E" w:rsidRDefault="0093711D" w:rsidP="00A47E9E">
      <w:r>
        <w:t>On</w:t>
      </w:r>
      <w:r w:rsidR="00AB543D">
        <w:t xml:space="preserve"> the client</w:t>
      </w:r>
      <w:r w:rsidR="00350EDB">
        <w:t>-</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674A6E55" w:rsidR="00B94F2E" w:rsidRDefault="00AB543D" w:rsidP="00A47E9E">
      <w:r>
        <w:t>On the server</w:t>
      </w:r>
      <w:r w:rsidR="00B942B6">
        <w:t xml:space="preserve">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t>CSV handling</w:t>
      </w:r>
    </w:p>
    <w:p w14:paraId="5675DC41" w14:textId="77777777" w:rsidR="00405F18" w:rsidRDefault="00D42751" w:rsidP="00405F18">
      <w:pPr>
        <w:keepNext/>
        <w:jc w:val="center"/>
      </w:pPr>
      <w:r>
        <w:rPr>
          <w:noProof/>
        </w:rPr>
        <w:drawing>
          <wp:inline distT="0" distB="0" distL="0" distR="0" wp14:anchorId="126A1229" wp14:editId="555E3270">
            <wp:extent cx="5346158" cy="1958197"/>
            <wp:effectExtent l="0" t="0" r="698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68122" cy="1966242"/>
                    </a:xfrm>
                    <a:prstGeom prst="rect">
                      <a:avLst/>
                    </a:prstGeom>
                    <a:noFill/>
                  </pic:spPr>
                </pic:pic>
              </a:graphicData>
            </a:graphic>
          </wp:inline>
        </w:drawing>
      </w:r>
    </w:p>
    <w:p w14:paraId="2078A892" w14:textId="08E11A24" w:rsidR="00F67A40" w:rsidRDefault="00405F18" w:rsidP="00405F18">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26</w:t>
      </w:r>
      <w:r w:rsidR="003E7F62">
        <w:rPr>
          <w:noProof/>
        </w:rPr>
        <w:fldChar w:fldCharType="end"/>
      </w:r>
      <w:r>
        <w:t xml:space="preserve">. </w:t>
      </w:r>
      <w:proofErr w:type="spellStart"/>
      <w:r>
        <w:t>MessengerAppServer.CSVHandler</w:t>
      </w:r>
      <w:proofErr w:type="spellEnd"/>
    </w:p>
    <w:p w14:paraId="7C620B58" w14:textId="1CC7D37E"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755731">
        <w:rPr>
          <w:rStyle w:val="QuoteChar"/>
        </w:rPr>
        <w:fldChar w:fldCharType="begin"/>
      </w:r>
      <w:r w:rsidR="006D3BB3" w:rsidRPr="00755731">
        <w:rPr>
          <w:rStyle w:val="QuoteChar"/>
        </w:rPr>
        <w:instrText xml:space="preserve"> REF _Ref89610707 \r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3.8.2</w:t>
      </w:r>
      <w:r w:rsidR="006D3BB3" w:rsidRPr="00755731">
        <w:rPr>
          <w:rStyle w:val="QuoteChar"/>
        </w:rPr>
        <w:fldChar w:fldCharType="end"/>
      </w:r>
      <w:r w:rsidR="006D3BB3" w:rsidRPr="00755731">
        <w:rPr>
          <w:rStyle w:val="QuoteChar"/>
        </w:rPr>
        <w:t xml:space="preserve"> </w:t>
      </w:r>
      <w:r w:rsidR="006D3BB3" w:rsidRPr="00755731">
        <w:rPr>
          <w:rStyle w:val="QuoteChar"/>
        </w:rPr>
        <w:fldChar w:fldCharType="begin"/>
      </w:r>
      <w:r w:rsidR="006D3BB3" w:rsidRPr="00755731">
        <w:rPr>
          <w:rStyle w:val="QuoteChar"/>
        </w:rPr>
        <w:instrText xml:space="preserve"> REF _Ref89610707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Login procedure</w:t>
      </w:r>
      <w:r w:rsidR="006D3BB3" w:rsidRPr="00755731">
        <w:rPr>
          <w:rStyle w:val="QuoteChar"/>
        </w:rPr>
        <w:fldChar w:fldCharType="end"/>
      </w:r>
      <w:r w:rsidR="006D3BB3">
        <w:t>.</w:t>
      </w:r>
    </w:p>
    <w:p w14:paraId="19BD953C" w14:textId="204D8FF9"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755731">
        <w:rPr>
          <w:rStyle w:val="QuoteChar"/>
        </w:rPr>
        <w:fldChar w:fldCharType="begin"/>
      </w:r>
      <w:r w:rsidR="004A2A18" w:rsidRPr="00755731">
        <w:rPr>
          <w:rStyle w:val="QuoteChar"/>
        </w:rPr>
        <w:instrText xml:space="preserve"> REF _Ref89611248 \r \h  \* MERGEFORMAT </w:instrText>
      </w:r>
      <w:r w:rsidR="004A2A18" w:rsidRPr="00755731">
        <w:rPr>
          <w:rStyle w:val="QuoteChar"/>
        </w:rPr>
      </w:r>
      <w:r w:rsidR="004A2A18" w:rsidRPr="00755731">
        <w:rPr>
          <w:rStyle w:val="QuoteChar"/>
        </w:rPr>
        <w:fldChar w:fldCharType="separate"/>
      </w:r>
      <w:r w:rsidR="004A2A18" w:rsidRPr="00755731">
        <w:rPr>
          <w:rStyle w:val="QuoteChar"/>
        </w:rPr>
        <w:t>1.4.1</w:t>
      </w:r>
      <w:r w:rsidR="004A2A18" w:rsidRPr="00755731">
        <w:rPr>
          <w:rStyle w:val="QuoteChar"/>
        </w:rPr>
        <w:fldChar w:fldCharType="end"/>
      </w:r>
      <w:r w:rsidR="004A2A18" w:rsidRPr="00755731">
        <w:rPr>
          <w:rStyle w:val="QuoteChar"/>
        </w:rPr>
        <w:t xml:space="preserve"> </w:t>
      </w:r>
      <w:r w:rsidR="004A2A18" w:rsidRPr="00755731">
        <w:rPr>
          <w:rStyle w:val="QuoteChar"/>
        </w:rPr>
        <w:fldChar w:fldCharType="begin"/>
      </w:r>
      <w:r w:rsidR="004A2A18" w:rsidRPr="00755731">
        <w:rPr>
          <w:rStyle w:val="QuoteChar"/>
        </w:rPr>
        <w:instrText xml:space="preserve"> REF _Ref89611250 \h  \* MERGEFORMAT </w:instrText>
      </w:r>
      <w:r w:rsidR="004A2A18" w:rsidRPr="00755731">
        <w:rPr>
          <w:rStyle w:val="QuoteChar"/>
        </w:rPr>
      </w:r>
      <w:r w:rsidR="004A2A18" w:rsidRPr="00755731">
        <w:rPr>
          <w:rStyle w:val="QuoteChar"/>
        </w:rPr>
        <w:fldChar w:fldCharType="separate"/>
      </w:r>
      <w:r w:rsidR="004A2A18" w:rsidRPr="00755731">
        <w:rPr>
          <w:rStyle w:val="QuoteChar"/>
        </w:rPr>
        <w:t>Stakeholder Requirements</w:t>
      </w:r>
      <w:r w:rsidR="004A2A18" w:rsidRPr="00755731">
        <w:rPr>
          <w:rStyle w:val="QuoteChar"/>
        </w:rPr>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7D2B8F">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1F22832D" w:rsidR="00811676" w:rsidRDefault="00811676" w:rsidP="00BD3EFB">
      <w:pPr>
        <w:pStyle w:val="Heading3"/>
      </w:pPr>
      <w:bookmarkStart w:id="192" w:name="_Toc93777714"/>
      <w:r>
        <w:t>Client</w:t>
      </w:r>
      <w:bookmarkEnd w:id="192"/>
    </w:p>
    <w:p w14:paraId="4ACD5D9A" w14:textId="306046A0" w:rsidR="007F7C10" w:rsidRDefault="007F7C10" w:rsidP="00BD3EFB">
      <w:pPr>
        <w:pStyle w:val="Heading4"/>
      </w:pPr>
      <w:bookmarkStart w:id="193" w:name="_Ref89613520"/>
      <w:bookmarkStart w:id="194" w:name="_Ref89613523"/>
      <w:r>
        <w:t>Login request</w:t>
      </w:r>
      <w:bookmarkEnd w:id="193"/>
      <w:bookmarkEnd w:id="194"/>
    </w:p>
    <w:p w14:paraId="6FBD5806" w14:textId="77777777" w:rsidR="00226E13" w:rsidRDefault="00146888" w:rsidP="00226E13">
      <w:pPr>
        <w:keepNext/>
        <w:jc w:val="center"/>
      </w:pPr>
      <w:r w:rsidRPr="00BB66AE">
        <w:rPr>
          <w:noProof/>
        </w:rPr>
        <w:drawing>
          <wp:inline distT="0" distB="0" distL="0" distR="0" wp14:anchorId="649C4F09" wp14:editId="3CA03209">
            <wp:extent cx="4843278" cy="2096219"/>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1"/>
                    <a:stretch>
                      <a:fillRect/>
                    </a:stretch>
                  </pic:blipFill>
                  <pic:spPr>
                    <a:xfrm>
                      <a:off x="0" y="0"/>
                      <a:ext cx="4866541" cy="2106287"/>
                    </a:xfrm>
                    <a:prstGeom prst="rect">
                      <a:avLst/>
                    </a:prstGeom>
                  </pic:spPr>
                </pic:pic>
              </a:graphicData>
            </a:graphic>
          </wp:inline>
        </w:drawing>
      </w:r>
    </w:p>
    <w:p w14:paraId="4958B5F2" w14:textId="07EF70A3" w:rsidR="00146888" w:rsidRDefault="00226E13" w:rsidP="00226E13">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27</w:t>
      </w:r>
      <w:r w:rsidR="003E7F62">
        <w:rPr>
          <w:noProof/>
        </w:rPr>
        <w:fldChar w:fldCharType="end"/>
      </w:r>
      <w:r>
        <w:t xml:space="preserve">. </w:t>
      </w:r>
      <w:proofErr w:type="spellStart"/>
      <w:proofErr w:type="gramStart"/>
      <w:r>
        <w:t>MessengerAppClient.LoginViewModel.LoginButton</w:t>
      </w:r>
      <w:proofErr w:type="spellEnd"/>
      <w:proofErr w:type="gramEnd"/>
    </w:p>
    <w:p w14:paraId="7769B11A" w14:textId="4112E962"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 xml:space="preserve">as seen </w:t>
      </w:r>
      <w:r w:rsidR="00347A1B" w:rsidRPr="00755731">
        <w:rPr>
          <w:rStyle w:val="QuoteChar"/>
        </w:rPr>
        <w:t>in</w:t>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5 \r \h  \* MERGEFORMAT </w:instrText>
      </w:r>
      <w:r w:rsidR="00201C61" w:rsidRPr="00755731">
        <w:rPr>
          <w:rStyle w:val="QuoteChar"/>
        </w:rPr>
      </w:r>
      <w:r w:rsidR="00201C61" w:rsidRPr="00755731">
        <w:rPr>
          <w:rStyle w:val="QuoteChar"/>
        </w:rPr>
        <w:fldChar w:fldCharType="separate"/>
      </w:r>
      <w:r w:rsidR="00201C61" w:rsidRPr="00755731">
        <w:rPr>
          <w:rStyle w:val="QuoteChar"/>
        </w:rPr>
        <w:t>3.10</w:t>
      </w:r>
      <w:r w:rsidR="00201C61" w:rsidRPr="00755731">
        <w:rPr>
          <w:rStyle w:val="QuoteChar"/>
        </w:rPr>
        <w:fldChar w:fldCharType="end"/>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7 \h  \* MERGEFORMAT </w:instrText>
      </w:r>
      <w:r w:rsidR="00201C61" w:rsidRPr="00755731">
        <w:rPr>
          <w:rStyle w:val="QuoteChar"/>
        </w:rPr>
      </w:r>
      <w:r w:rsidR="00201C61" w:rsidRPr="00755731">
        <w:rPr>
          <w:rStyle w:val="QuoteChar"/>
        </w:rPr>
        <w:fldChar w:fldCharType="separate"/>
      </w:r>
      <w:r w:rsidR="00201C61" w:rsidRPr="00755731">
        <w:rPr>
          <w:rStyle w:val="QuoteChar"/>
        </w:rPr>
        <w:t>Iteration 2, Client UI</w:t>
      </w:r>
      <w:r w:rsidR="00201C61" w:rsidRPr="00755731">
        <w:rPr>
          <w:rStyle w:val="QuoteChar"/>
        </w:rPr>
        <w:fldChar w:fldCharType="end"/>
      </w:r>
      <w:r w:rsidR="00201C61">
        <w:t>)</w:t>
      </w:r>
      <w:r>
        <w:t xml:space="preserve">. </w:t>
      </w:r>
      <w:r w:rsidR="00107488">
        <w:t xml:space="preserve">The contents of the username and password field are used to create a new </w:t>
      </w:r>
      <w:proofErr w:type="spellStart"/>
      <w:r w:rsidR="00107488">
        <w:t>MessageLogin</w:t>
      </w:r>
      <w:proofErr w:type="spellEnd"/>
      <w:r w:rsidR="00107488">
        <w:t xml:space="preserve"> object. This object is then sent to the server </w:t>
      </w:r>
      <w:r w:rsidR="00DA4B19">
        <w:t>and the server’s response is received. The UI fields are also cleared.</w:t>
      </w:r>
    </w:p>
    <w:p w14:paraId="4B97D7BC" w14:textId="273F792F" w:rsidR="001D53A1" w:rsidRDefault="00B41E7E" w:rsidP="00146888">
      <w:r>
        <w:t xml:space="preserve">In future iterations, I plan to add data validation to ensure that </w:t>
      </w:r>
      <w:proofErr w:type="spellStart"/>
      <w:r>
        <w:t>UsernameInput</w:t>
      </w:r>
      <w:proofErr w:type="spellEnd"/>
      <w:r>
        <w:t xml:space="preserve"> and </w:t>
      </w:r>
      <w:proofErr w:type="spellStart"/>
      <w:r>
        <w:t>PasswordInput</w:t>
      </w:r>
      <w:proofErr w:type="spellEnd"/>
      <w:r>
        <w:t xml:space="preserve">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426013E9"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B81F60" w:rsidRPr="00B81F60">
        <w:rPr>
          <w:rStyle w:val="Emphasis"/>
        </w:rPr>
        <w:t>3.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B81F60" w:rsidRPr="00B81F60">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B4FB4BC"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55731">
        <w:rPr>
          <w:rStyle w:val="QuoteChar"/>
        </w:rPr>
        <w:fldChar w:fldCharType="begin"/>
      </w:r>
      <w:r w:rsidR="00774F2D" w:rsidRPr="00755731">
        <w:rPr>
          <w:rStyle w:val="QuoteChar"/>
        </w:rPr>
        <w:instrText xml:space="preserve"> REF _Ref89610707 \r \h  \* MERGEFORMAT </w:instrText>
      </w:r>
      <w:r w:rsidR="00774F2D" w:rsidRPr="00755731">
        <w:rPr>
          <w:rStyle w:val="QuoteChar"/>
        </w:rPr>
      </w:r>
      <w:r w:rsidR="00774F2D" w:rsidRPr="00755731">
        <w:rPr>
          <w:rStyle w:val="QuoteChar"/>
        </w:rPr>
        <w:fldChar w:fldCharType="separate"/>
      </w:r>
      <w:r w:rsidR="00774F2D" w:rsidRPr="00755731">
        <w:rPr>
          <w:rStyle w:val="QuoteChar"/>
        </w:rPr>
        <w:t>3.7.2</w:t>
      </w:r>
      <w:r w:rsidR="00774F2D" w:rsidRPr="00755731">
        <w:rPr>
          <w:rStyle w:val="QuoteChar"/>
        </w:rPr>
        <w:fldChar w:fldCharType="end"/>
      </w:r>
      <w:r w:rsidR="00774F2D" w:rsidRPr="00755731">
        <w:rPr>
          <w:rStyle w:val="QuoteChar"/>
        </w:rPr>
        <w:t xml:space="preserve"> </w:t>
      </w:r>
      <w:r w:rsidR="00774F2D" w:rsidRPr="00755731">
        <w:rPr>
          <w:rStyle w:val="QuoteChar"/>
        </w:rPr>
        <w:fldChar w:fldCharType="begin"/>
      </w:r>
      <w:r w:rsidR="00774F2D" w:rsidRPr="00755731">
        <w:rPr>
          <w:rStyle w:val="QuoteChar"/>
        </w:rPr>
        <w:instrText xml:space="preserve"> REF _Ref89610707 \h  \* MERGEFORMAT </w:instrText>
      </w:r>
      <w:r w:rsidR="00774F2D" w:rsidRPr="00755731">
        <w:rPr>
          <w:rStyle w:val="QuoteChar"/>
        </w:rPr>
      </w:r>
      <w:r w:rsidR="00774F2D" w:rsidRPr="00755731">
        <w:rPr>
          <w:rStyle w:val="QuoteChar"/>
        </w:rPr>
        <w:fldChar w:fldCharType="separate"/>
      </w:r>
      <w:r w:rsidR="00774F2D" w:rsidRPr="00755731">
        <w:rPr>
          <w:rStyle w:val="QuoteChar"/>
        </w:rPr>
        <w:t>Login procedure</w:t>
      </w:r>
      <w:r w:rsidR="00774F2D" w:rsidRPr="00755731">
        <w:rPr>
          <w:rStyle w:val="QuoteChar"/>
        </w:rPr>
        <w:fldChar w:fldCharType="end"/>
      </w:r>
      <w:r w:rsidR="007C7949">
        <w:t>)</w:t>
      </w:r>
      <w:r w:rsidR="00B7320C">
        <w:t>.</w:t>
      </w:r>
      <w:r w:rsidR="00DD6FAB">
        <w:t xml:space="preserve"> </w:t>
      </w:r>
    </w:p>
    <w:p w14:paraId="6E023FDE" w14:textId="67590A67" w:rsidR="00AD48F4" w:rsidRDefault="00AD48F4">
      <w:r>
        <w:br w:type="page"/>
      </w:r>
    </w:p>
    <w:p w14:paraId="7177D98F" w14:textId="28329BCF" w:rsidR="004941C6" w:rsidRDefault="001F7A96" w:rsidP="00BD3EFB">
      <w:pPr>
        <w:pStyle w:val="Heading4"/>
        <w:sectPr w:rsidR="004941C6" w:rsidSect="0087393D">
          <w:headerReference w:type="default" r:id="rId102"/>
          <w:footerReference w:type="default" r:id="rId103"/>
          <w:type w:val="continuous"/>
          <w:pgSz w:w="11906" w:h="16838"/>
          <w:pgMar w:top="1440" w:right="1440" w:bottom="1440" w:left="1440" w:header="709" w:footer="709" w:gutter="0"/>
          <w:pgNumType w:start="0"/>
          <w:cols w:space="708"/>
          <w:titlePg/>
          <w:docGrid w:linePitch="360"/>
        </w:sectPr>
      </w:pPr>
      <w:bookmarkStart w:id="195" w:name="_Ref89612065"/>
      <w:bookmarkStart w:id="196" w:name="_Ref89612067"/>
      <w:r>
        <w:t xml:space="preserve">Login </w:t>
      </w:r>
      <w:r w:rsidR="001B5EA7">
        <w:t xml:space="preserve">screen </w:t>
      </w:r>
      <w:bookmarkEnd w:id="195"/>
      <w:bookmarkEnd w:id="196"/>
    </w:p>
    <w:tbl>
      <w:tblPr>
        <w:tblStyle w:val="TableGrid"/>
        <w:tblpPr w:leftFromText="180" w:rightFromText="180" w:vertAnchor="text" w:horzAnchor="margin" w:tblpY="117"/>
        <w:tblW w:w="0" w:type="auto"/>
        <w:tblLook w:val="04A0" w:firstRow="1" w:lastRow="0" w:firstColumn="1" w:lastColumn="0" w:noHBand="0" w:noVBand="1"/>
      </w:tblPr>
      <w:tblGrid>
        <w:gridCol w:w="4508"/>
        <w:gridCol w:w="4508"/>
      </w:tblGrid>
      <w:tr w:rsidR="00266DAC" w14:paraId="654AB2A6" w14:textId="77777777" w:rsidTr="00266DAC">
        <w:tc>
          <w:tcPr>
            <w:tcW w:w="4508" w:type="dxa"/>
            <w:vMerge w:val="restart"/>
          </w:tcPr>
          <w:p w14:paraId="2FD02E02" w14:textId="77777777" w:rsidR="00266DAC" w:rsidRDefault="00266DAC" w:rsidP="00266DAC">
            <w:pPr>
              <w:keepNext/>
              <w:jc w:val="center"/>
            </w:pPr>
            <w:r w:rsidRPr="0056552A">
              <w:rPr>
                <w:rFonts w:asciiTheme="majorHAnsi" w:eastAsiaTheme="majorEastAsia" w:hAnsiTheme="majorHAnsi" w:cstheme="majorBidi"/>
                <w:noProof/>
              </w:rPr>
              <w:drawing>
                <wp:inline distT="0" distB="0" distL="0" distR="0" wp14:anchorId="38AA46E7" wp14:editId="776ECC47">
                  <wp:extent cx="2682815" cy="3420761"/>
                  <wp:effectExtent l="0" t="0" r="3810" b="8255"/>
                  <wp:docPr id="85" name="Picture 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2687817" cy="3427139"/>
                          </a:xfrm>
                          <a:prstGeom prst="rect">
                            <a:avLst/>
                          </a:prstGeom>
                        </pic:spPr>
                      </pic:pic>
                    </a:graphicData>
                  </a:graphic>
                </wp:inline>
              </w:drawing>
            </w:r>
          </w:p>
          <w:p w14:paraId="6081C436" w14:textId="031420C2" w:rsidR="00266DAC" w:rsidRDefault="00266DAC" w:rsidP="00266DAC">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28</w:t>
            </w:r>
            <w:r w:rsidR="003E7F62">
              <w:rPr>
                <w:noProof/>
              </w:rPr>
              <w:fldChar w:fldCharType="end"/>
            </w:r>
            <w:r>
              <w:t>. Client login screen</w:t>
            </w:r>
          </w:p>
          <w:p w14:paraId="6D514260" w14:textId="77777777" w:rsidR="00266DAC" w:rsidRDefault="00266DAC" w:rsidP="00266DAC"/>
        </w:tc>
        <w:tc>
          <w:tcPr>
            <w:tcW w:w="4508" w:type="dxa"/>
          </w:tcPr>
          <w:p w14:paraId="616C5941" w14:textId="77777777" w:rsidR="00266DAC" w:rsidRDefault="00266DAC" w:rsidP="00266DAC">
            <w:pPr>
              <w:keepNext/>
              <w:jc w:val="center"/>
            </w:pPr>
            <w:r w:rsidRPr="00A4205D">
              <w:rPr>
                <w:noProof/>
              </w:rPr>
              <w:drawing>
                <wp:inline distT="0" distB="0" distL="0" distR="0" wp14:anchorId="709FC11E" wp14:editId="3BC08985">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5"/>
                          <a:stretch>
                            <a:fillRect/>
                          </a:stretch>
                        </pic:blipFill>
                        <pic:spPr>
                          <a:xfrm>
                            <a:off x="0" y="0"/>
                            <a:ext cx="1489571" cy="1043454"/>
                          </a:xfrm>
                          <a:prstGeom prst="rect">
                            <a:avLst/>
                          </a:prstGeom>
                        </pic:spPr>
                      </pic:pic>
                    </a:graphicData>
                  </a:graphic>
                </wp:inline>
              </w:drawing>
            </w:r>
          </w:p>
          <w:p w14:paraId="14A90089" w14:textId="715E15AE" w:rsidR="00266DAC" w:rsidRDefault="00266DAC" w:rsidP="00266DAC">
            <w:pPr>
              <w:pStyle w:val="Caption"/>
              <w:jc w:val="center"/>
            </w:pPr>
            <w:bookmarkStart w:id="197" w:name="_Ref89613673"/>
            <w:r>
              <w:t xml:space="preserve">Figure </w:t>
            </w:r>
            <w:r w:rsidR="003E7F62">
              <w:fldChar w:fldCharType="begin"/>
            </w:r>
            <w:r w:rsidR="003E7F62">
              <w:instrText xml:space="preserve"> SEQ Figure \* ARABIC </w:instrText>
            </w:r>
            <w:r w:rsidR="003E7F62">
              <w:fldChar w:fldCharType="separate"/>
            </w:r>
            <w:r w:rsidR="00515224">
              <w:rPr>
                <w:noProof/>
              </w:rPr>
              <w:t>29</w:t>
            </w:r>
            <w:r w:rsidR="003E7F62">
              <w:rPr>
                <w:noProof/>
              </w:rPr>
              <w:fldChar w:fldCharType="end"/>
            </w:r>
            <w:bookmarkEnd w:id="197"/>
            <w:r>
              <w:t>. Unsuccessful login attempt</w:t>
            </w:r>
          </w:p>
          <w:p w14:paraId="32864D27" w14:textId="77777777" w:rsidR="00266DAC" w:rsidRDefault="00266DAC" w:rsidP="00266DAC"/>
        </w:tc>
      </w:tr>
      <w:tr w:rsidR="00266DAC" w14:paraId="7D72D034" w14:textId="77777777" w:rsidTr="00266DAC">
        <w:tc>
          <w:tcPr>
            <w:tcW w:w="4508" w:type="dxa"/>
            <w:vMerge/>
          </w:tcPr>
          <w:p w14:paraId="7DB47034" w14:textId="77777777" w:rsidR="00266DAC" w:rsidRDefault="00266DAC" w:rsidP="00266DAC"/>
        </w:tc>
        <w:tc>
          <w:tcPr>
            <w:tcW w:w="4508" w:type="dxa"/>
          </w:tcPr>
          <w:p w14:paraId="0E417C4C" w14:textId="77777777" w:rsidR="00266DAC" w:rsidRDefault="00266DAC" w:rsidP="00266DAC">
            <w:pPr>
              <w:keepNext/>
            </w:pPr>
            <w:r w:rsidRPr="004941C6">
              <w:rPr>
                <w:noProof/>
              </w:rPr>
              <w:drawing>
                <wp:inline distT="0" distB="0" distL="0" distR="0" wp14:anchorId="64688343" wp14:editId="18809A47">
                  <wp:extent cx="2623782" cy="1084692"/>
                  <wp:effectExtent l="0" t="0" r="1270" b="3175"/>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06"/>
                          <a:stretch>
                            <a:fillRect/>
                          </a:stretch>
                        </pic:blipFill>
                        <pic:spPr>
                          <a:xfrm>
                            <a:off x="0" y="0"/>
                            <a:ext cx="2623782" cy="1084692"/>
                          </a:xfrm>
                          <a:prstGeom prst="rect">
                            <a:avLst/>
                          </a:prstGeom>
                        </pic:spPr>
                      </pic:pic>
                    </a:graphicData>
                  </a:graphic>
                </wp:inline>
              </w:drawing>
            </w:r>
          </w:p>
          <w:p w14:paraId="014A1767" w14:textId="6D4ADB4F" w:rsidR="00266DAC" w:rsidRDefault="00266DAC" w:rsidP="00266DAC">
            <w:pPr>
              <w:pStyle w:val="Caption"/>
            </w:pPr>
            <w:r>
              <w:t xml:space="preserve">Figure </w:t>
            </w:r>
            <w:r w:rsidR="003E7F62">
              <w:fldChar w:fldCharType="begin"/>
            </w:r>
            <w:r w:rsidR="003E7F62">
              <w:instrText xml:space="preserve"> SEQ Figure \* ARABIC </w:instrText>
            </w:r>
            <w:r w:rsidR="003E7F62">
              <w:fldChar w:fldCharType="separate"/>
            </w:r>
            <w:r w:rsidR="00515224">
              <w:rPr>
                <w:noProof/>
              </w:rPr>
              <w:t>30</w:t>
            </w:r>
            <w:r w:rsidR="003E7F62">
              <w:rPr>
                <w:noProof/>
              </w:rPr>
              <w:fldChar w:fldCharType="end"/>
            </w:r>
            <w:r>
              <w:t xml:space="preserve">. </w:t>
            </w:r>
            <w:r w:rsidRPr="004B4B8C">
              <w:t>Successful login attempt for user "test"</w:t>
            </w:r>
          </w:p>
          <w:p w14:paraId="127068D8" w14:textId="77777777" w:rsidR="00266DAC" w:rsidRDefault="00266DAC" w:rsidP="00266DAC"/>
        </w:tc>
      </w:tr>
    </w:tbl>
    <w:p w14:paraId="2AE26BF8" w14:textId="77777777" w:rsidR="0054577B" w:rsidRPr="0054577B" w:rsidRDefault="0054577B" w:rsidP="0054577B">
      <w:pPr>
        <w:jc w:val="center"/>
      </w:pPr>
    </w:p>
    <w:p w14:paraId="5C72FDE6" w14:textId="6C262814" w:rsidR="00ED335A" w:rsidRDefault="00D67D2E" w:rsidP="00ED335A">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9136D3">
        <w:t>3.9.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9136D3">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 (</w:t>
      </w:r>
      <w:r w:rsidR="00724688">
        <w:fldChar w:fldCharType="begin"/>
      </w:r>
      <w:r w:rsidR="00724688">
        <w:instrText xml:space="preserve"> REF _Ref89613629 \h </w:instrText>
      </w:r>
      <w:r w:rsidR="00724688">
        <w:fldChar w:fldCharType="separate"/>
      </w:r>
      <w:r w:rsidR="00724688">
        <w:t xml:space="preserve">Figure </w:t>
      </w:r>
      <w:r w:rsidR="00724688">
        <w:rPr>
          <w:noProof/>
        </w:rPr>
        <w:t>30</w:t>
      </w:r>
      <w:r w:rsidR="00724688">
        <w:fldChar w:fldCharType="end"/>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724688">
        <w:t xml:space="preserve">Figure </w:t>
      </w:r>
      <w:r w:rsidR="00724688">
        <w:rPr>
          <w:noProof/>
        </w:rPr>
        <w:t>29</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6E106193" w14:textId="77777777" w:rsidR="009E5320" w:rsidRDefault="009E5320" w:rsidP="00ED335A"/>
    <w:p w14:paraId="3C68D5BB" w14:textId="05A2781D" w:rsidR="00A30A07" w:rsidRDefault="00A30A07">
      <w:r>
        <w:br w:type="page"/>
      </w:r>
    </w:p>
    <w:p w14:paraId="4685D66F" w14:textId="2EE97AEF" w:rsidR="00AD48F4" w:rsidRDefault="00AD48F4" w:rsidP="00BD3EFB">
      <w:pPr>
        <w:pStyle w:val="Heading3"/>
      </w:pPr>
      <w:bookmarkStart w:id="198" w:name="_Toc93777715"/>
      <w:r>
        <w:t>Test</w:t>
      </w:r>
      <w:r w:rsidR="00A30A07">
        <w:t>ing</w:t>
      </w:r>
      <w:bookmarkEnd w:id="198"/>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7F40DA">
            <w:pPr>
              <w:pStyle w:val="TableCell"/>
              <w:jc w:val="center"/>
            </w:pPr>
            <w:r>
              <w:t>ID</w:t>
            </w:r>
          </w:p>
        </w:tc>
        <w:tc>
          <w:tcPr>
            <w:tcW w:w="1325" w:type="pct"/>
            <w:vAlign w:val="center"/>
          </w:tcPr>
          <w:p w14:paraId="20AA2570"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7F40DA">
            <w:pPr>
              <w:pStyle w:val="TableCell"/>
              <w:jc w:val="center"/>
            </w:pPr>
            <w:r>
              <w:t>1</w:t>
            </w:r>
            <w:r w:rsidR="0069305E">
              <w:t>.0</w:t>
            </w:r>
          </w:p>
        </w:tc>
        <w:tc>
          <w:tcPr>
            <w:tcW w:w="1325" w:type="pct"/>
            <w:vAlign w:val="center"/>
          </w:tcPr>
          <w:p w14:paraId="1EC0CC55" w14:textId="5C5E3D50" w:rsidR="00CD52CB" w:rsidRDefault="000E2B16" w:rsidP="007F40DA">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7F40DA">
            <w:pPr>
              <w:pStyle w:val="TableCell"/>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7F40DA">
            <w:pPr>
              <w:pStyle w:val="TableCell"/>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7F40DA">
            <w:pPr>
              <w:pStyle w:val="TableCell"/>
              <w:jc w:val="center"/>
            </w:pPr>
            <w:r>
              <w:t>1.1</w:t>
            </w:r>
          </w:p>
        </w:tc>
        <w:tc>
          <w:tcPr>
            <w:tcW w:w="1325" w:type="pct"/>
            <w:vAlign w:val="center"/>
          </w:tcPr>
          <w:p w14:paraId="0996C0DA" w14:textId="6AB5E3CA" w:rsidR="00CD52CB" w:rsidRDefault="000E2B16" w:rsidP="007F40DA">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7F40DA">
            <w:pPr>
              <w:pStyle w:val="TableCell"/>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7F40DA">
            <w:pPr>
              <w:pStyle w:val="TableCell"/>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7F40DA">
            <w:pPr>
              <w:pStyle w:val="TableCell"/>
              <w:jc w:val="center"/>
            </w:pPr>
            <w:r>
              <w:t>2.0</w:t>
            </w:r>
          </w:p>
        </w:tc>
        <w:tc>
          <w:tcPr>
            <w:tcW w:w="1325" w:type="pct"/>
            <w:vAlign w:val="center"/>
          </w:tcPr>
          <w:p w14:paraId="1EDB6CB7" w14:textId="4E383FBA" w:rsidR="00CD52CB" w:rsidRDefault="00892333" w:rsidP="007F40DA">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7F40DA">
            <w:pPr>
              <w:pStyle w:val="TableCell"/>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7F40DA">
            <w:pPr>
              <w:pStyle w:val="TableCell"/>
              <w:jc w:val="center"/>
            </w:pPr>
            <w:r>
              <w:t>2.1</w:t>
            </w:r>
          </w:p>
        </w:tc>
        <w:tc>
          <w:tcPr>
            <w:tcW w:w="1325" w:type="pct"/>
            <w:vAlign w:val="center"/>
          </w:tcPr>
          <w:p w14:paraId="6D473305" w14:textId="2D26D4EB" w:rsidR="00CD52CB" w:rsidRDefault="00DC213F" w:rsidP="007F40DA">
            <w:pPr>
              <w:pStyle w:val="TableCell"/>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7F40DA">
            <w:pPr>
              <w:pStyle w:val="TableCell"/>
              <w:jc w:val="center"/>
            </w:pPr>
            <w:r>
              <w:t>2.2</w:t>
            </w:r>
          </w:p>
        </w:tc>
        <w:tc>
          <w:tcPr>
            <w:tcW w:w="1325" w:type="pct"/>
            <w:vAlign w:val="center"/>
          </w:tcPr>
          <w:p w14:paraId="2DB73BAF" w14:textId="359E5F7E" w:rsidR="00CD52CB" w:rsidRDefault="007A3F05" w:rsidP="007F40DA">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7F40DA">
            <w:pPr>
              <w:pStyle w:val="TableCell"/>
              <w:jc w:val="center"/>
            </w:pPr>
            <w:r>
              <w:t>2.3</w:t>
            </w:r>
          </w:p>
        </w:tc>
        <w:tc>
          <w:tcPr>
            <w:tcW w:w="1325" w:type="pct"/>
            <w:vAlign w:val="center"/>
          </w:tcPr>
          <w:p w14:paraId="19E29B4A" w14:textId="71EDDD46"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7F40DA">
            <w:pPr>
              <w:pStyle w:val="TableCell"/>
              <w:jc w:val="center"/>
            </w:pPr>
            <w:r>
              <w:t>2.4</w:t>
            </w:r>
          </w:p>
        </w:tc>
        <w:tc>
          <w:tcPr>
            <w:tcW w:w="1325" w:type="pct"/>
            <w:vAlign w:val="center"/>
          </w:tcPr>
          <w:p w14:paraId="0297E751" w14:textId="712D7364"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7F40DA">
            <w:pPr>
              <w:pStyle w:val="TableCell"/>
              <w:jc w:val="center"/>
            </w:pPr>
            <w:r>
              <w:t>2.5</w:t>
            </w:r>
          </w:p>
        </w:tc>
        <w:tc>
          <w:tcPr>
            <w:tcW w:w="1325" w:type="pct"/>
            <w:vAlign w:val="center"/>
          </w:tcPr>
          <w:p w14:paraId="6A0DB8D7" w14:textId="17DF5C8A" w:rsidR="007A3F05" w:rsidRDefault="00B535A5" w:rsidP="007F40DA">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7F40DA">
            <w:pPr>
              <w:pStyle w:val="TableCell"/>
              <w:jc w:val="center"/>
            </w:pPr>
            <w:r>
              <w:t>2.6</w:t>
            </w:r>
          </w:p>
        </w:tc>
        <w:tc>
          <w:tcPr>
            <w:tcW w:w="1325" w:type="pct"/>
            <w:vAlign w:val="center"/>
          </w:tcPr>
          <w:p w14:paraId="5F774F65" w14:textId="6EB6D81F"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7F40DA">
            <w:pPr>
              <w:pStyle w:val="TableCell"/>
              <w:jc w:val="center"/>
            </w:pPr>
            <w:r>
              <w:t>2.7</w:t>
            </w:r>
          </w:p>
        </w:tc>
        <w:tc>
          <w:tcPr>
            <w:tcW w:w="1325" w:type="pct"/>
            <w:vAlign w:val="center"/>
          </w:tcPr>
          <w:p w14:paraId="024D5758" w14:textId="20D98BEA"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t>Test</w:t>
      </w:r>
      <w:r w:rsidR="00A30A07">
        <w:t>ing</w:t>
      </w:r>
      <w:r>
        <w:t xml:space="preserve"> results</w:t>
      </w:r>
    </w:p>
    <w:tbl>
      <w:tblPr>
        <w:tblStyle w:val="PlainTable1"/>
        <w:tblW w:w="5000" w:type="pct"/>
        <w:tblLook w:val="04A0" w:firstRow="1" w:lastRow="0" w:firstColumn="1" w:lastColumn="0" w:noHBand="0" w:noVBand="1"/>
      </w:tblPr>
      <w:tblGrid>
        <w:gridCol w:w="474"/>
        <w:gridCol w:w="736"/>
        <w:gridCol w:w="4236"/>
        <w:gridCol w:w="3570"/>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F74401">
            <w:pPr>
              <w:pStyle w:val="TableCell"/>
              <w:jc w:val="center"/>
            </w:pPr>
            <w:r>
              <w:t>ID</w:t>
            </w:r>
          </w:p>
        </w:tc>
        <w:tc>
          <w:tcPr>
            <w:tcW w:w="408" w:type="pct"/>
            <w:vAlign w:val="center"/>
          </w:tcPr>
          <w:p w14:paraId="58CD0C3C"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C43B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F74401">
            <w:pPr>
              <w:pStyle w:val="TableCell"/>
              <w:jc w:val="center"/>
            </w:pPr>
            <w:r>
              <w:t>1.0</w:t>
            </w:r>
          </w:p>
        </w:tc>
        <w:tc>
          <w:tcPr>
            <w:tcW w:w="408" w:type="pct"/>
            <w:shd w:val="clear" w:color="auto" w:fill="F4B083" w:themeFill="accent2" w:themeFillTint="99"/>
            <w:vAlign w:val="center"/>
          </w:tcPr>
          <w:p w14:paraId="0B9013C1" w14:textId="7ABE7F84" w:rsidR="002B014A" w:rsidRDefault="00C43B6B"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4FF1714B" w14:textId="38F5E761"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1114FB">
            <w:pPr>
              <w:pStyle w:val="TableCell"/>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07">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2731AC4A" w:rsidR="002B014A" w:rsidRDefault="003A3262" w:rsidP="001114FB">
            <w:pPr>
              <w:pStyle w:val="TableCell"/>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r w:rsidR="00BF22C3">
              <w:t xml:space="preserve"> as this functionality has not yet been implemented</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F74401">
            <w:pPr>
              <w:pStyle w:val="TableCell"/>
              <w:jc w:val="center"/>
            </w:pPr>
            <w:r>
              <w:t>1.1</w:t>
            </w:r>
          </w:p>
        </w:tc>
        <w:tc>
          <w:tcPr>
            <w:tcW w:w="408" w:type="pct"/>
            <w:shd w:val="clear" w:color="auto" w:fill="F4B083" w:themeFill="accent2" w:themeFillTint="99"/>
            <w:vAlign w:val="center"/>
          </w:tcPr>
          <w:p w14:paraId="2C45B3DF" w14:textId="7BC028DC" w:rsidR="002B014A" w:rsidRDefault="006519D9"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1114FB">
            <w:pPr>
              <w:pStyle w:val="TableCell"/>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3F5D28D" w:rsidR="002B014A" w:rsidRDefault="00135DE4" w:rsidP="001114FB">
            <w:pPr>
              <w:pStyle w:val="TableCell"/>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r w:rsidR="00BF22C3">
              <w:t>. This is because the sign</w:t>
            </w:r>
            <w:r w:rsidR="003965F8">
              <w:t>up functionality has not yet been implemented</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F74401">
            <w:pPr>
              <w:pStyle w:val="TableCell"/>
              <w:jc w:val="center"/>
            </w:pPr>
            <w:r>
              <w:t>2.0</w:t>
            </w:r>
          </w:p>
        </w:tc>
        <w:tc>
          <w:tcPr>
            <w:tcW w:w="408" w:type="pct"/>
            <w:shd w:val="clear" w:color="auto" w:fill="A8D08D" w:themeFill="accent6" w:themeFillTint="99"/>
            <w:vAlign w:val="center"/>
          </w:tcPr>
          <w:p w14:paraId="5814C2ED" w14:textId="75F176AA" w:rsidR="002B014A" w:rsidRDefault="00135DE4"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07">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F74401">
            <w:pPr>
              <w:pStyle w:val="TableCell"/>
              <w:jc w:val="center"/>
            </w:pPr>
            <w:r>
              <w:t>2.1</w:t>
            </w:r>
          </w:p>
        </w:tc>
        <w:tc>
          <w:tcPr>
            <w:tcW w:w="408" w:type="pct"/>
            <w:shd w:val="clear" w:color="auto" w:fill="A8D08D" w:themeFill="accent6" w:themeFillTint="99"/>
            <w:vAlign w:val="center"/>
          </w:tcPr>
          <w:p w14:paraId="7BFB9DEF" w14:textId="2353942C" w:rsidR="00E307FF" w:rsidRDefault="00E307FF"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502414" cy="143741"/>
                          </a:xfrm>
                          <a:prstGeom prst="rect">
                            <a:avLst/>
                          </a:prstGeom>
                        </pic:spPr>
                      </pic:pic>
                    </a:graphicData>
                  </a:graphic>
                </wp:inline>
              </w:drawing>
            </w:r>
          </w:p>
          <w:p w14:paraId="63F7477E" w14:textId="77777777"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F74401">
            <w:pPr>
              <w:pStyle w:val="TableCell"/>
              <w:jc w:val="center"/>
            </w:pPr>
            <w:r>
              <w:t>2.2</w:t>
            </w:r>
          </w:p>
        </w:tc>
        <w:tc>
          <w:tcPr>
            <w:tcW w:w="408" w:type="pct"/>
            <w:shd w:val="clear" w:color="auto" w:fill="A8D08D" w:themeFill="accent6" w:themeFillTint="99"/>
            <w:vAlign w:val="center"/>
          </w:tcPr>
          <w:p w14:paraId="405055F9" w14:textId="7D78D61A" w:rsidR="00E307FF" w:rsidRDefault="00E307FF"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610006" cy="147068"/>
                          </a:xfrm>
                          <a:prstGeom prst="rect">
                            <a:avLst/>
                          </a:prstGeom>
                        </pic:spPr>
                      </pic:pic>
                    </a:graphicData>
                  </a:graphic>
                </wp:inline>
              </w:drawing>
            </w:r>
          </w:p>
          <w:p w14:paraId="38F55E2C"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F74401">
            <w:pPr>
              <w:pStyle w:val="TableCell"/>
              <w:jc w:val="center"/>
            </w:pPr>
            <w:r>
              <w:t>2.3</w:t>
            </w:r>
          </w:p>
        </w:tc>
        <w:tc>
          <w:tcPr>
            <w:tcW w:w="408" w:type="pct"/>
            <w:shd w:val="clear" w:color="auto" w:fill="A8D08D" w:themeFill="accent6" w:themeFillTint="99"/>
            <w:vAlign w:val="center"/>
          </w:tcPr>
          <w:p w14:paraId="6C2C7CEC" w14:textId="7F568AE6" w:rsidR="00762886" w:rsidRDefault="00762886"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502414" cy="143741"/>
                          </a:xfrm>
                          <a:prstGeom prst="rect">
                            <a:avLst/>
                          </a:prstGeom>
                        </pic:spPr>
                      </pic:pic>
                    </a:graphicData>
                  </a:graphic>
                </wp:inline>
              </w:drawing>
            </w:r>
          </w:p>
          <w:p w14:paraId="5BC162DC"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5D15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F74401">
            <w:pPr>
              <w:pStyle w:val="TableCell"/>
              <w:jc w:val="center"/>
            </w:pPr>
            <w:r>
              <w:t>2.4</w:t>
            </w:r>
          </w:p>
        </w:tc>
        <w:tc>
          <w:tcPr>
            <w:tcW w:w="408" w:type="pct"/>
            <w:shd w:val="clear" w:color="auto" w:fill="F4B083" w:themeFill="accent2" w:themeFillTint="99"/>
            <w:vAlign w:val="center"/>
          </w:tcPr>
          <w:p w14:paraId="19FA0176" w14:textId="1854DF85" w:rsidR="00762886" w:rsidRDefault="00162A9D"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545D44D1" w14:textId="77777777" w:rsidR="00762886"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424131" cy="144827"/>
                          </a:xfrm>
                          <a:prstGeom prst="rect">
                            <a:avLst/>
                          </a:prstGeom>
                        </pic:spPr>
                      </pic:pic>
                    </a:graphicData>
                  </a:graphic>
                </wp:inline>
              </w:drawing>
            </w:r>
          </w:p>
          <w:p w14:paraId="5A6BFE0A" w14:textId="77777777"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749527DA" w14:textId="18AE9A25" w:rsidR="00762886" w:rsidRDefault="000E2B16" w:rsidP="001114FB">
            <w:pPr>
              <w:pStyle w:val="TableCell"/>
              <w:cnfStyle w:val="000000100000" w:firstRow="0" w:lastRow="0" w:firstColumn="0" w:lastColumn="0" w:oddVBand="0" w:evenVBand="0" w:oddHBand="1" w:evenHBand="0" w:firstRowFirstColumn="0" w:firstRowLastColumn="0" w:lastRowFirstColumn="0" w:lastRowLastColumn="0"/>
            </w:pPr>
            <w:r>
              <w:t>The u</w:t>
            </w:r>
            <w:r w:rsidR="00F8649B">
              <w:t xml:space="preserve">ser is not stopped from </w:t>
            </w:r>
            <w:r w:rsidR="00631C96">
              <w:t>sending a login request with an empty field</w:t>
            </w:r>
            <w:r w:rsidR="00563D76">
              <w:t>. This is because data validation has not been implemented yet</w:t>
            </w:r>
          </w:p>
        </w:tc>
      </w:tr>
      <w:tr w:rsidR="009311E5" w14:paraId="51256F28"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F74401">
            <w:pPr>
              <w:pStyle w:val="TableCell"/>
              <w:jc w:val="center"/>
            </w:pPr>
            <w:r>
              <w:t>2.5</w:t>
            </w:r>
          </w:p>
        </w:tc>
        <w:tc>
          <w:tcPr>
            <w:tcW w:w="408" w:type="pct"/>
            <w:shd w:val="clear" w:color="auto" w:fill="F4B083" w:themeFill="accent2" w:themeFillTint="99"/>
            <w:vAlign w:val="center"/>
          </w:tcPr>
          <w:p w14:paraId="1229A761" w14:textId="24A66BA6" w:rsidR="00631C96" w:rsidRDefault="00631C96"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1F7C7781"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4">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7F112E2D" w14:textId="53CD6EB8" w:rsidR="00631C96" w:rsidRDefault="00563D76" w:rsidP="001114FB">
            <w:pPr>
              <w:pStyle w:val="TableCell"/>
              <w:cnfStyle w:val="000000000000" w:firstRow="0" w:lastRow="0" w:firstColumn="0" w:lastColumn="0" w:oddVBand="0" w:evenVBand="0" w:oddHBand="0" w:evenHBand="0" w:firstRowFirstColumn="0" w:firstRowLastColumn="0" w:lastRowFirstColumn="0" w:lastRowLastColumn="0"/>
            </w:pPr>
            <w:r>
              <w:t>The user is not stopped from sending a login request with an empty field. This is because data validation has not been implemented yet</w:t>
            </w:r>
          </w:p>
        </w:tc>
      </w:tr>
      <w:tr w:rsidR="009311E5" w14:paraId="19E41495"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F74401">
            <w:pPr>
              <w:pStyle w:val="TableCell"/>
              <w:jc w:val="center"/>
            </w:pPr>
            <w:r>
              <w:t>2.6</w:t>
            </w:r>
          </w:p>
        </w:tc>
        <w:tc>
          <w:tcPr>
            <w:tcW w:w="408" w:type="pct"/>
            <w:shd w:val="clear" w:color="auto" w:fill="F4B083" w:themeFill="accent2" w:themeFillTint="99"/>
            <w:vAlign w:val="center"/>
          </w:tcPr>
          <w:p w14:paraId="65B14052" w14:textId="20DD6281" w:rsidR="00631C96" w:rsidRDefault="00631C96"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6818A602"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424131" cy="144827"/>
                          </a:xfrm>
                          <a:prstGeom prst="rect">
                            <a:avLst/>
                          </a:prstGeom>
                        </pic:spPr>
                      </pic:pic>
                    </a:graphicData>
                  </a:graphic>
                </wp:inline>
              </w:drawing>
            </w:r>
          </w:p>
          <w:p w14:paraId="2E6982D4"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4B265DAA" w14:textId="2BE4D73F" w:rsidR="00631C96" w:rsidRDefault="00503E4B" w:rsidP="001114FB">
            <w:pPr>
              <w:pStyle w:val="TableCell"/>
              <w:cnfStyle w:val="000000100000" w:firstRow="0" w:lastRow="0" w:firstColumn="0" w:lastColumn="0" w:oddVBand="0" w:evenVBand="0" w:oddHBand="1" w:evenHBand="0" w:firstRowFirstColumn="0" w:firstRowLastColumn="0" w:lastRowFirstColumn="0" w:lastRowLastColumn="0"/>
            </w:pPr>
            <w:r>
              <w:t>The user is not stopped from sending a login request with empty fields. This is because data validation has not been implemented yet</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F74401">
            <w:pPr>
              <w:pStyle w:val="TableCell"/>
              <w:jc w:val="center"/>
            </w:pPr>
            <w:r>
              <w:t>2.7</w:t>
            </w:r>
          </w:p>
        </w:tc>
        <w:tc>
          <w:tcPr>
            <w:tcW w:w="408" w:type="pct"/>
            <w:shd w:val="clear" w:color="auto" w:fill="A8D08D" w:themeFill="accent6" w:themeFillTint="99"/>
            <w:vAlign w:val="center"/>
          </w:tcPr>
          <w:p w14:paraId="4EC4B3B4" w14:textId="28F59347" w:rsidR="00631C96" w:rsidRDefault="00B4108E"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586356" cy="138613"/>
                          </a:xfrm>
                          <a:prstGeom prst="rect">
                            <a:avLst/>
                          </a:prstGeom>
                        </pic:spPr>
                      </pic:pic>
                    </a:graphicData>
                  </a:graphic>
                </wp:inline>
              </w:drawing>
            </w:r>
          </w:p>
          <w:p w14:paraId="647AC263"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bl>
    <w:p w14:paraId="5A85BA42" w14:textId="4D390627" w:rsidR="00E045E1" w:rsidRDefault="005F4D6A" w:rsidP="00352D4C">
      <w:pPr>
        <w:spacing w:before="240"/>
      </w:pPr>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 xml:space="preserve">correct it by making both the login and messaging </w:t>
      </w:r>
      <w:r w:rsidR="00F7317C">
        <w:t xml:space="preserve">windows into screens that </w:t>
      </w:r>
      <w:r w:rsidR="00E045E1">
        <w:t>occupy the same window so state information can be more easily transferred between the two</w:t>
      </w:r>
      <w:r w:rsidR="00F7317C">
        <w:t xml:space="preserve">. I was unable to </w:t>
      </w:r>
      <w:r w:rsidR="002347B3">
        <w:t xml:space="preserve">implement this during this iteration so this problem will be </w:t>
      </w:r>
      <w:commentRangeStart w:id="199"/>
      <w:r w:rsidR="002347B3">
        <w:t>the focus of my next iteration</w:t>
      </w:r>
      <w:commentRangeEnd w:id="199"/>
      <w:r w:rsidR="00541590">
        <w:rPr>
          <w:rStyle w:val="CommentReference"/>
        </w:rPr>
        <w:commentReference w:id="199"/>
      </w:r>
      <w:r w:rsidR="00E045E1">
        <w:t>.</w:t>
      </w:r>
    </w:p>
    <w:p w14:paraId="26EE648B" w14:textId="01E0CEFA"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p>
    <w:p w14:paraId="431B0351" w14:textId="49DC35B8" w:rsidR="00675599" w:rsidRDefault="00352D4C" w:rsidP="00352D4C">
      <w:pPr>
        <w:spacing w:before="240"/>
      </w:pPr>
      <w:r>
        <w:t xml:space="preserve">Tests 2.4, 2.5 and 2.6 all failed as the user was allowed to </w:t>
      </w:r>
      <w:r w:rsidR="007E2BB1">
        <w:t xml:space="preserve">send login requests to the server will one or both the fields being empty. </w:t>
      </w:r>
      <w:r w:rsidR="003A0791">
        <w:t xml:space="preserve">Even though this did not cause errors in the program, it is not good practice. When </w:t>
      </w:r>
      <w:r w:rsidR="005C3BFF">
        <w:t xml:space="preserve">encryption and hashing </w:t>
      </w:r>
      <w:r w:rsidR="00DA3EB2">
        <w:t>are</w:t>
      </w:r>
      <w:r w:rsidR="005C3BFF">
        <w:t xml:space="preserve"> implemented, the zero-length strings will cause errors. Therefore, in the next iteration</w:t>
      </w:r>
      <w:r w:rsidR="00DA3EB2">
        <w:t>,</w:t>
      </w:r>
      <w:r w:rsidR="005C3BFF">
        <w:t xml:space="preserve"> I will add </w:t>
      </w:r>
      <w:r w:rsidR="00C6369C">
        <w:t>data validation</w:t>
      </w:r>
      <w:r w:rsidR="005C3BFF">
        <w:t xml:space="preserve"> so that the user can only send a login request when both fields are populated.</w:t>
      </w:r>
      <w:r w:rsidR="00C6369C">
        <w:t xml:space="preserve"> I will aim to add this </w:t>
      </w:r>
      <w:commentRangeStart w:id="200"/>
      <w:r w:rsidR="00C6369C">
        <w:t xml:space="preserve">data validation </w:t>
      </w:r>
      <w:commentRangeEnd w:id="200"/>
      <w:r w:rsidR="00C6369C">
        <w:rPr>
          <w:rStyle w:val="CommentReference"/>
        </w:rPr>
        <w:commentReference w:id="200"/>
      </w:r>
      <w:r w:rsidR="00C6369C">
        <w:t>in the next iteration.</w:t>
      </w:r>
    </w:p>
    <w:p w14:paraId="5A8E73EF" w14:textId="77777777" w:rsidR="00CE3922" w:rsidRDefault="00F769F0">
      <w:r>
        <w:br w:type="page"/>
      </w:r>
    </w:p>
    <w:p w14:paraId="1B8DD5B8" w14:textId="77777777" w:rsidR="00CE3922" w:rsidRDefault="00CE3922" w:rsidP="00CE3922">
      <w:pPr>
        <w:pStyle w:val="Heading3"/>
      </w:pPr>
      <w:bookmarkStart w:id="201" w:name="_Toc93777716"/>
      <w:r>
        <w:t>Evaluation</w:t>
      </w:r>
      <w:bookmarkEnd w:id="201"/>
    </w:p>
    <w:tbl>
      <w:tblPr>
        <w:tblStyle w:val="PlainTable1"/>
        <w:tblW w:w="4916" w:type="pct"/>
        <w:tblLook w:val="0420" w:firstRow="1" w:lastRow="0" w:firstColumn="0" w:lastColumn="0" w:noHBand="0" w:noVBand="1"/>
      </w:tblPr>
      <w:tblGrid>
        <w:gridCol w:w="794"/>
        <w:gridCol w:w="8071"/>
      </w:tblGrid>
      <w:tr w:rsidR="00BA4D99" w:rsidRPr="000313D2" w14:paraId="4F4E77E8" w14:textId="77777777" w:rsidTr="0045233A">
        <w:trPr>
          <w:cnfStyle w:val="100000000000" w:firstRow="1" w:lastRow="0" w:firstColumn="0" w:lastColumn="0" w:oddVBand="0" w:evenVBand="0" w:oddHBand="0" w:evenHBand="0" w:firstRowFirstColumn="0" w:firstRowLastColumn="0" w:lastRowFirstColumn="0" w:lastRowLastColumn="0"/>
          <w:trHeight w:val="300"/>
        </w:trPr>
        <w:tc>
          <w:tcPr>
            <w:tcW w:w="448" w:type="pct"/>
            <w:hideMark/>
          </w:tcPr>
          <w:p w14:paraId="2B4CAA2B" w14:textId="77777777" w:rsidR="00BA4D99" w:rsidRPr="000313D2" w:rsidRDefault="00BA4D99" w:rsidP="00275709">
            <w:pPr>
              <w:pStyle w:val="TableCell"/>
              <w:jc w:val="center"/>
            </w:pPr>
            <w:r w:rsidRPr="000313D2">
              <w:t>ID</w:t>
            </w:r>
          </w:p>
        </w:tc>
        <w:tc>
          <w:tcPr>
            <w:tcW w:w="4552" w:type="pct"/>
            <w:hideMark/>
          </w:tcPr>
          <w:p w14:paraId="3B2D2E1A" w14:textId="77777777" w:rsidR="00BA4D99" w:rsidRPr="000313D2" w:rsidRDefault="00BA4D99" w:rsidP="00275709">
            <w:pPr>
              <w:pStyle w:val="TableCell"/>
              <w:jc w:val="center"/>
            </w:pPr>
            <w:r w:rsidRPr="000313D2">
              <w:t>Requirement</w:t>
            </w:r>
          </w:p>
        </w:tc>
      </w:tr>
      <w:tr w:rsidR="00BA4D99" w:rsidRPr="000313D2" w14:paraId="7E2FE035" w14:textId="77777777" w:rsidTr="0045233A">
        <w:trPr>
          <w:cnfStyle w:val="000000100000" w:firstRow="0" w:lastRow="0" w:firstColumn="0" w:lastColumn="0" w:oddVBand="0" w:evenVBand="0" w:oddHBand="1" w:evenHBand="0" w:firstRowFirstColumn="0" w:firstRowLastColumn="0" w:lastRowFirstColumn="0" w:lastRowLastColumn="0"/>
          <w:trHeight w:val="600"/>
        </w:trPr>
        <w:tc>
          <w:tcPr>
            <w:tcW w:w="448" w:type="pct"/>
            <w:shd w:val="clear" w:color="auto" w:fill="FFD966" w:themeFill="accent4" w:themeFillTint="99"/>
            <w:vAlign w:val="center"/>
            <w:hideMark/>
          </w:tcPr>
          <w:p w14:paraId="105ADEAB" w14:textId="77777777" w:rsidR="00BA4D99" w:rsidRPr="000313D2" w:rsidRDefault="00BA4D99" w:rsidP="00275709">
            <w:pPr>
              <w:pStyle w:val="TableCell"/>
              <w:jc w:val="center"/>
            </w:pPr>
            <w:r w:rsidRPr="000313D2">
              <w:t>4</w:t>
            </w:r>
          </w:p>
        </w:tc>
        <w:tc>
          <w:tcPr>
            <w:tcW w:w="4552" w:type="pct"/>
            <w:shd w:val="clear" w:color="auto" w:fill="auto"/>
            <w:vAlign w:val="center"/>
            <w:hideMark/>
          </w:tcPr>
          <w:p w14:paraId="38F08520" w14:textId="77777777" w:rsidR="00BA4D99" w:rsidRPr="000313D2" w:rsidRDefault="00BA4D99" w:rsidP="00275709">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BA4D99" w:rsidRPr="000313D2" w14:paraId="61B2F426" w14:textId="77777777" w:rsidTr="0045233A">
        <w:trPr>
          <w:trHeight w:val="600"/>
        </w:trPr>
        <w:tc>
          <w:tcPr>
            <w:tcW w:w="448" w:type="pct"/>
            <w:shd w:val="clear" w:color="auto" w:fill="A8D08D" w:themeFill="accent6" w:themeFillTint="99"/>
            <w:vAlign w:val="center"/>
          </w:tcPr>
          <w:p w14:paraId="0DB94B51" w14:textId="77777777" w:rsidR="00BA4D99" w:rsidRPr="000313D2" w:rsidRDefault="00BA4D99" w:rsidP="00275709">
            <w:pPr>
              <w:pStyle w:val="TableCell"/>
              <w:jc w:val="center"/>
            </w:pPr>
            <w:r w:rsidRPr="000313D2">
              <w:t>24</w:t>
            </w:r>
          </w:p>
        </w:tc>
        <w:tc>
          <w:tcPr>
            <w:tcW w:w="4552" w:type="pct"/>
            <w:shd w:val="clear" w:color="auto" w:fill="auto"/>
            <w:vAlign w:val="center"/>
          </w:tcPr>
          <w:p w14:paraId="2A38D793" w14:textId="77777777" w:rsidR="00BA4D99" w:rsidRPr="000313D2" w:rsidRDefault="00BA4D99" w:rsidP="00275709">
            <w:pPr>
              <w:pStyle w:val="TableCell"/>
            </w:pPr>
            <w:r>
              <w:t>The s</w:t>
            </w:r>
            <w:r w:rsidRPr="000313D2">
              <w:t>erver authorises logins</w:t>
            </w:r>
            <w:r>
              <w:t xml:space="preserve"> against its database</w:t>
            </w:r>
          </w:p>
        </w:tc>
      </w:tr>
    </w:tbl>
    <w:p w14:paraId="18AFB9EC" w14:textId="67375846" w:rsidR="00E44728" w:rsidRDefault="00E44728" w:rsidP="00000B88">
      <w:pPr>
        <w:spacing w:before="240"/>
      </w:pPr>
      <w:r>
        <w:t>All logins are checked by the server against the AccountCredentials.csv file to check whether an account with those credentials exists. This is what is required by success criterion 24 so that has successfully been met.</w:t>
      </w:r>
    </w:p>
    <w:p w14:paraId="294D362A" w14:textId="22A6558E" w:rsidR="00CE3922" w:rsidRDefault="00CE3922" w:rsidP="00000B88">
      <w:r>
        <w:t>Success criterion 4 has only been partially completed as when a user makes a login request, the request is handled as planned by the server and the client is told if the login was successful or not. Although, the client does not then pass the user onto the messaging screen if the login was a success. I have outlined what needs to be done to correct this in the iteration’s analysis above</w:t>
      </w:r>
      <w:r w:rsidR="00BB50A6">
        <w:t>. Making these corrections to allow</w:t>
      </w:r>
      <w:r w:rsidR="002674A9">
        <w:t xml:space="preserve"> navigation will be the aim of the</w:t>
      </w:r>
      <w:r>
        <w:t xml:space="preserve"> next iteration.</w:t>
      </w:r>
    </w:p>
    <w:p w14:paraId="73398FBD" w14:textId="6CC27815" w:rsidR="00CE3922" w:rsidRDefault="00EC715F" w:rsidP="00EC715F">
      <w:pPr>
        <w:spacing w:line="259" w:lineRule="auto"/>
        <w:jc w:val="left"/>
      </w:pPr>
      <w:r>
        <w:br w:type="page"/>
      </w:r>
    </w:p>
    <w:p w14:paraId="003E2455" w14:textId="77777777" w:rsidR="007045BE" w:rsidRPr="007045BE" w:rsidRDefault="007045BE" w:rsidP="007045BE">
      <w:pPr>
        <w:pStyle w:val="Heading2"/>
      </w:pPr>
      <w:bookmarkStart w:id="202" w:name="_Toc92889692"/>
      <w:bookmarkStart w:id="203" w:name="_Toc93777717"/>
      <w:r w:rsidRPr="007045BE">
        <w:t>Iteration 3</w:t>
      </w:r>
      <w:bookmarkEnd w:id="202"/>
      <w:bookmarkEnd w:id="203"/>
    </w:p>
    <w:p w14:paraId="6B0488EC" w14:textId="77777777" w:rsidR="007045BE" w:rsidRDefault="007045BE" w:rsidP="007045BE">
      <w:pPr>
        <w:pStyle w:val="Heading3"/>
      </w:pPr>
      <w:bookmarkStart w:id="204" w:name="_Toc92889693"/>
      <w:bookmarkStart w:id="205" w:name="_Toc93777718"/>
      <w:r w:rsidRPr="007045BE">
        <w:t>Plan</w:t>
      </w:r>
      <w:bookmarkEnd w:id="204"/>
      <w:bookmarkEnd w:id="205"/>
    </w:p>
    <w:p w14:paraId="57CF6CF5" w14:textId="7D7F8293" w:rsidR="001F6420" w:rsidRPr="001F6420" w:rsidRDefault="001F6420" w:rsidP="001F6420">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7045BE" w:rsidRPr="000313D2" w14:paraId="2BA3E5BB" w14:textId="77777777" w:rsidTr="00F078D2">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8D5CEF0" w14:textId="77777777" w:rsidR="007045BE" w:rsidRPr="000313D2" w:rsidRDefault="007045BE" w:rsidP="00F078D2">
            <w:pPr>
              <w:jc w:val="center"/>
            </w:pPr>
            <w:r w:rsidRPr="000313D2">
              <w:t>ID</w:t>
            </w:r>
          </w:p>
        </w:tc>
        <w:tc>
          <w:tcPr>
            <w:tcW w:w="4564" w:type="pct"/>
            <w:hideMark/>
          </w:tcPr>
          <w:p w14:paraId="3D70CE37" w14:textId="77777777" w:rsidR="007045BE" w:rsidRPr="000313D2" w:rsidRDefault="007045BE" w:rsidP="00F078D2">
            <w:pPr>
              <w:jc w:val="center"/>
            </w:pPr>
            <w:r w:rsidRPr="000313D2">
              <w:t>Requirement</w:t>
            </w:r>
          </w:p>
        </w:tc>
      </w:tr>
      <w:tr w:rsidR="007045BE" w:rsidRPr="000313D2" w14:paraId="3A111ACE" w14:textId="77777777" w:rsidTr="00F078D2">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49B0F0EE" w14:textId="77777777" w:rsidR="007045BE" w:rsidRPr="000313D2" w:rsidRDefault="007045BE" w:rsidP="00F078D2">
            <w:pPr>
              <w:jc w:val="center"/>
            </w:pPr>
            <w:r w:rsidRPr="000313D2">
              <w:t>4</w:t>
            </w:r>
          </w:p>
        </w:tc>
        <w:tc>
          <w:tcPr>
            <w:tcW w:w="4564" w:type="pct"/>
            <w:vAlign w:val="center"/>
            <w:hideMark/>
          </w:tcPr>
          <w:p w14:paraId="2417A491" w14:textId="77777777" w:rsidR="007045BE" w:rsidRPr="000313D2" w:rsidRDefault="007045BE" w:rsidP="00F078D2">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bl>
    <w:p w14:paraId="75802A51" w14:textId="7C3D2C50" w:rsidR="00580CB1" w:rsidRDefault="007045BE" w:rsidP="00580CB1">
      <w:pPr>
        <w:spacing w:before="240"/>
      </w:pPr>
      <w:r w:rsidRPr="007045BE">
        <w:t xml:space="preserve">In this iteration, </w:t>
      </w:r>
      <w:r w:rsidR="0020110A">
        <w:t xml:space="preserve">navigation </w:t>
      </w:r>
      <w:r w:rsidR="00F52FDE">
        <w:t>will be</w:t>
      </w:r>
      <w:r w:rsidR="0020110A">
        <w:t xml:space="preserve"> the focus</w:t>
      </w:r>
      <w:r w:rsidR="00390508">
        <w:t xml:space="preserve">. This is because I began implementing success criterion 4 during the last iteration but was unable to finish it due to the navigation not working in the program. </w:t>
      </w:r>
      <w:r w:rsidR="00071082">
        <w:t>B</w:t>
      </w:r>
      <w:r w:rsidR="00C924A6">
        <w:t>y</w:t>
      </w:r>
      <w:r w:rsidR="00071082">
        <w:t xml:space="preserve"> addressing the </w:t>
      </w:r>
      <w:proofErr w:type="gramStart"/>
      <w:r w:rsidR="00702695">
        <w:t>issues</w:t>
      </w:r>
      <w:proofErr w:type="gramEnd"/>
      <w:r w:rsidR="00702695">
        <w:t xml:space="preserve"> </w:t>
      </w:r>
      <w:r w:rsidR="00071082">
        <w:t>I have been postponing regarding navigation</w:t>
      </w:r>
      <w:r w:rsidR="00C924A6">
        <w:t xml:space="preserve"> and </w:t>
      </w:r>
      <w:r w:rsidR="00633794">
        <w:t xml:space="preserve">connecting the program’s components </w:t>
      </w:r>
      <w:r w:rsidR="00702695">
        <w:t xml:space="preserve">– </w:t>
      </w:r>
      <w:r w:rsidR="00633794">
        <w:t>th</w:t>
      </w:r>
      <w:r w:rsidR="00702695">
        <w:t xml:space="preserve">e </w:t>
      </w:r>
      <w:r w:rsidR="00633794">
        <w:t>login screen and messaging screen</w:t>
      </w:r>
      <w:r w:rsidR="00702695">
        <w:t xml:space="preserve"> – </w:t>
      </w:r>
      <w:r w:rsidR="00071082">
        <w:t xml:space="preserve">I hope to be able to complete this success criterion and </w:t>
      </w:r>
      <w:r w:rsidR="0060695F">
        <w:t xml:space="preserve">allow progress to be made on </w:t>
      </w:r>
      <w:r w:rsidR="00702695">
        <w:t xml:space="preserve">the </w:t>
      </w:r>
      <w:r w:rsidR="0060695F">
        <w:t>others that rely on the user being able to move between different screens</w:t>
      </w:r>
      <w:r w:rsidR="00633794">
        <w:t>.</w:t>
      </w:r>
    </w:p>
    <w:p w14:paraId="4C4C5720" w14:textId="5446DF29" w:rsidR="00E6009D" w:rsidRPr="001F6420" w:rsidRDefault="00E6009D" w:rsidP="001F6420">
      <w:pPr>
        <w:pStyle w:val="Heading4"/>
      </w:pPr>
      <w:r w:rsidRPr="001F6420">
        <w:t>Current issues</w:t>
      </w:r>
      <w:r w:rsidR="0020110A">
        <w:t xml:space="preserve"> faced</w:t>
      </w:r>
    </w:p>
    <w:p w14:paraId="3F6C3A4A" w14:textId="77777777" w:rsidR="00E6009D" w:rsidRDefault="00E6009D" w:rsidP="00E6009D">
      <w:r>
        <w:t>I am currently facing two issues preventing me from progressing with the navigation.</w:t>
      </w:r>
    </w:p>
    <w:p w14:paraId="3604EE58" w14:textId="77777777" w:rsidR="00E6009D" w:rsidRDefault="00E6009D" w:rsidP="00E6009D">
      <w:pPr>
        <w:pStyle w:val="ListParagraph"/>
        <w:numPr>
          <w:ilvl w:val="0"/>
          <w:numId w:val="26"/>
        </w:numPr>
      </w:pPr>
      <w:r>
        <w:t>How to close one window (login page) and open another window (home page)</w:t>
      </w:r>
    </w:p>
    <w:p w14:paraId="7638680D" w14:textId="77777777" w:rsidR="00E6009D" w:rsidRDefault="00E6009D" w:rsidP="00E6009D">
      <w:pPr>
        <w:pStyle w:val="ListParagraph"/>
        <w:numPr>
          <w:ilvl w:val="0"/>
          <w:numId w:val="26"/>
        </w:numPr>
      </w:pPr>
      <w:r>
        <w:t>How to pass information between windows (a socket with a connection to the server)</w:t>
      </w:r>
    </w:p>
    <w:p w14:paraId="6CFCC2DD" w14:textId="77777777" w:rsidR="00E6009D" w:rsidRDefault="00E6009D" w:rsidP="00E6009D">
      <w:r>
        <w:t>These issues are dependent on each other as for the shown window to change the thread of execution must be transferred, and for state to be transferred there must be multiple windows active.</w:t>
      </w:r>
    </w:p>
    <w:p w14:paraId="37CC9A23" w14:textId="0B93BEF0" w:rsidR="00E6009D" w:rsidRDefault="00E6009D" w:rsidP="00E6009D">
      <w:r>
        <w:t>During the development of the previous iteration, I tried to solve issue 1 using WPF’s built-in methods for handling windows: Window.Close</w:t>
      </w:r>
      <w:r w:rsidR="00702695">
        <w:t>()</w:t>
      </w:r>
      <w:r>
        <w:t>, Window.Show</w:t>
      </w:r>
      <w:r w:rsidR="00702695">
        <w:t>()</w:t>
      </w:r>
      <w:r>
        <w:t xml:space="preserve"> and Window.Hide</w:t>
      </w:r>
      <w:r w:rsidR="00702695">
        <w:t>()</w:t>
      </w:r>
      <w:r>
        <w:t>. However, using this approach I was unable to get the program’s thread of execution to transfer from the first window to the second (issue 2), so the attempt failed. Although, what I learnt from the attempt was that it would be easier to house both the screens within the same window because then I wouldn’t have to transfer the thread of execution. Instead, I will just need to change the View and ViewModel that is loaded in one window and keep the thread of execution processing the active ViewModel.</w:t>
      </w:r>
    </w:p>
    <w:p w14:paraId="20B76CA2" w14:textId="053D189B" w:rsidR="00E6009D" w:rsidRPr="001F6420" w:rsidRDefault="001F6420" w:rsidP="001F6420">
      <w:pPr>
        <w:pStyle w:val="Heading4"/>
      </w:pPr>
      <w:r w:rsidRPr="001F6420">
        <w:t>How I plan on solving the issues</w:t>
      </w:r>
    </w:p>
    <w:p w14:paraId="3F420250" w14:textId="3A5E9E93" w:rsidR="00E6009D" w:rsidRDefault="00E6009D" w:rsidP="00E6009D">
      <w:r>
        <w:t xml:space="preserve">One of the ways that WPF allows multiple Views to be </w:t>
      </w:r>
      <w:r w:rsidR="00421E26">
        <w:t>displayed</w:t>
      </w:r>
      <w:r>
        <w:t xml:space="preserve"> in the same window is by having each View be a UserControl rather than </w:t>
      </w:r>
      <w:r w:rsidR="00A96241">
        <w:t>a</w:t>
      </w:r>
      <w:r>
        <w:t xml:space="preserve"> Window. Therefore, I will redefine the issues to reflect this new approach.</w:t>
      </w:r>
    </w:p>
    <w:p w14:paraId="625F897B" w14:textId="77777777" w:rsidR="00E6009D" w:rsidRDefault="00E6009D" w:rsidP="00E6009D">
      <w:pPr>
        <w:pStyle w:val="ListParagraph"/>
        <w:numPr>
          <w:ilvl w:val="0"/>
          <w:numId w:val="25"/>
        </w:numPr>
      </w:pPr>
      <w:r>
        <w:t>How to close one UserControl and open another UserControl</w:t>
      </w:r>
    </w:p>
    <w:p w14:paraId="062A2C66" w14:textId="77777777" w:rsidR="00E6009D" w:rsidRDefault="00E6009D" w:rsidP="00E6009D">
      <w:pPr>
        <w:pStyle w:val="ListParagraph"/>
        <w:numPr>
          <w:ilvl w:val="0"/>
          <w:numId w:val="25"/>
        </w:numPr>
      </w:pPr>
      <w:r>
        <w:t>How to pass information between UserControls</w:t>
      </w:r>
    </w:p>
    <w:p w14:paraId="1AF5EA12" w14:textId="0EFCF919" w:rsidR="00E6009D" w:rsidRDefault="00E6009D" w:rsidP="00E6009D">
      <w:r>
        <w:t xml:space="preserve">To solve the first issue, I will use the Screen and Screen Conductor patterns to control the lifecycle of my Views and ViewModels. Screens are units of the UI </w:t>
      </w:r>
      <w:r w:rsidR="003312D7">
        <w:t>that</w:t>
      </w:r>
      <w:r>
        <w:t xml:space="preserve"> have their own activation and deactivation logic, and Screen Conductors are interfaces that control which Screens are being shown by enforcing their activation and deactivation logic. The package I am using for UI binding, Caliburn.Micro, has this pattern applied through their Screen and Conductor interfaces that are implemented in Screen and Conductor classes respectively</w:t>
      </w:r>
      <w:r w:rsidR="0056463F">
        <w:t xml:space="preserve"> (the Conductor class is</w:t>
      </w:r>
      <w:r w:rsidR="006C79C5">
        <w:t xml:space="preserve">, </w:t>
      </w:r>
      <w:r w:rsidR="00BA2D8C">
        <w:t>in fact</w:t>
      </w:r>
      <w:r w:rsidR="006C79C5">
        <w:t xml:space="preserve">, a </w:t>
      </w:r>
      <w:r w:rsidR="0056463F">
        <w:t>child class of Screen)</w:t>
      </w:r>
      <w:r w:rsidR="0086370F">
        <w:t xml:space="preserve">. I will be using these classes to </w:t>
      </w:r>
      <w:r w:rsidR="0056463F">
        <w:t>inherit from for my</w:t>
      </w:r>
      <w:r>
        <w:t xml:space="preserve"> ViewModels.</w:t>
      </w:r>
    </w:p>
    <w:p w14:paraId="67218409" w14:textId="7F89B968" w:rsidR="00E6009D" w:rsidRPr="007045BE" w:rsidRDefault="00E6009D" w:rsidP="00E6009D">
      <w:r>
        <w:t xml:space="preserve">To solve the second issue, I will use the Event Aggregator pattern. This pattern allows messages to be published by one object (publisher) and listened to by another object (subscriber). </w:t>
      </w:r>
      <w:r w:rsidR="000835C7">
        <w:t>This allows th</w:t>
      </w:r>
      <w:r w:rsidR="007A22DB">
        <w:t>e</w:t>
      </w:r>
      <w:r w:rsidR="000835C7">
        <w:t xml:space="preserve"> transfer of information between objects as </w:t>
      </w:r>
      <w:r>
        <w:t xml:space="preserve">I publish information from one ViewModel and listen </w:t>
      </w:r>
      <w:r w:rsidR="005D128F">
        <w:t>for</w:t>
      </w:r>
      <w:r>
        <w:t xml:space="preserve"> it with another ViewModel. </w:t>
      </w:r>
      <w:r w:rsidR="005D128F">
        <w:t>An</w:t>
      </w:r>
      <w:r>
        <w:t xml:space="preserve"> implementation of </w:t>
      </w:r>
      <w:r w:rsidR="005D128F">
        <w:t xml:space="preserve">the </w:t>
      </w:r>
      <w:r>
        <w:t xml:space="preserve">Event Aggregator </w:t>
      </w:r>
      <w:r w:rsidR="005D128F">
        <w:t xml:space="preserve">pattern </w:t>
      </w:r>
      <w:r>
        <w:t>also comes from the Caliburn.Micro with its EventAggregator interface.</w:t>
      </w:r>
      <w:r w:rsidR="00EA56C2">
        <w:t xml:space="preserve"> I will implement this interface in the </w:t>
      </w:r>
      <w:r w:rsidR="00A66EBE">
        <w:t>ViewModels which require any external information for their logic.</w:t>
      </w:r>
    </w:p>
    <w:p w14:paraId="4FE92CE5" w14:textId="77777777" w:rsidR="00E6009D" w:rsidRDefault="00E6009D" w:rsidP="00580CB1">
      <w:pPr>
        <w:spacing w:before="240"/>
      </w:pPr>
    </w:p>
    <w:p w14:paraId="6282834D" w14:textId="6ABDB06B" w:rsidR="00AF2A0A" w:rsidRDefault="00AF2A0A">
      <w:pPr>
        <w:spacing w:line="259" w:lineRule="auto"/>
        <w:jc w:val="left"/>
      </w:pPr>
      <w:r>
        <w:br w:type="page"/>
      </w:r>
    </w:p>
    <w:p w14:paraId="66BAB33A" w14:textId="241861C0" w:rsidR="00EB1126" w:rsidRDefault="00FE0FDF" w:rsidP="00946AAD">
      <w:pPr>
        <w:pStyle w:val="Heading3"/>
      </w:pPr>
      <w:bookmarkStart w:id="206" w:name="_Ref93495363"/>
      <w:bookmarkStart w:id="207" w:name="_Toc93777719"/>
      <w:r>
        <w:t xml:space="preserve">Conductors and </w:t>
      </w:r>
      <w:r w:rsidR="00BB13AC">
        <w:t>Screens</w:t>
      </w:r>
      <w:bookmarkEnd w:id="206"/>
      <w:bookmarkEnd w:id="207"/>
    </w:p>
    <w:p w14:paraId="6BB06405" w14:textId="6A5396CA" w:rsidR="00012E54" w:rsidRDefault="00F923C6" w:rsidP="0053027D">
      <w:r>
        <w:t>So that each of my Views can occupy the same Window and be controlled by a Conductor,</w:t>
      </w:r>
      <w:r w:rsidR="008755D1">
        <w:t xml:space="preserve"> I </w:t>
      </w:r>
      <w:r w:rsidR="008B4997">
        <w:t xml:space="preserve">changed </w:t>
      </w:r>
      <w:r w:rsidR="008755D1">
        <w:t>each of the</w:t>
      </w:r>
      <w:r w:rsidR="00AC21CB">
        <w:t xml:space="preserve"> </w:t>
      </w:r>
      <w:r w:rsidR="00BB13AC">
        <w:t>Views</w:t>
      </w:r>
      <w:r w:rsidR="00E9693A">
        <w:t xml:space="preserve"> </w:t>
      </w:r>
      <w:r w:rsidR="008B4997">
        <w:t xml:space="preserve">from being a Window to a </w:t>
      </w:r>
      <w:r w:rsidR="00AC21CB">
        <w:t xml:space="preserve">UserControl. Then, I made </w:t>
      </w:r>
      <w:r w:rsidR="00372EC0">
        <w:t xml:space="preserve">each of </w:t>
      </w:r>
      <w:r w:rsidR="00AC21CB">
        <w:t>the</w:t>
      </w:r>
      <w:r w:rsidR="00E9693A">
        <w:t xml:space="preserve"> </w:t>
      </w:r>
      <w:r w:rsidR="00E82F05">
        <w:t xml:space="preserve">Views’ corresponding </w:t>
      </w:r>
      <w:r w:rsidR="00E9693A">
        <w:t>ViewModels inherit from the Screen class</w:t>
      </w:r>
      <w:r w:rsidR="00766989">
        <w:t xml:space="preserve"> so they can have activation and deactivation logic</w:t>
      </w:r>
      <w:r w:rsidR="003708BF">
        <w:t>.</w:t>
      </w:r>
    </w:p>
    <w:p w14:paraId="12B05EEF" w14:textId="76F32EB4" w:rsidR="00BB13AC" w:rsidRDefault="00012E54" w:rsidP="0053027D">
      <w:r>
        <w:t xml:space="preserve">To control these </w:t>
      </w:r>
      <w:r w:rsidR="00DD1E9A">
        <w:t xml:space="preserve">Screens, I </w:t>
      </w:r>
      <w:r w:rsidR="00BB0E10">
        <w:t xml:space="preserve">made </w:t>
      </w:r>
      <w:r w:rsidR="00DD2F10">
        <w:t xml:space="preserve">three </w:t>
      </w:r>
      <w:r w:rsidR="00DD1E9A">
        <w:t>Conductor ViewModel</w:t>
      </w:r>
      <w:r w:rsidR="00DD2F10">
        <w:t>s.</w:t>
      </w:r>
      <w:r w:rsidR="007A22DB">
        <w:t xml:space="preserve"> </w:t>
      </w:r>
      <w:r w:rsidR="00DD2F10">
        <w:t>One for the login stage, one for the messaging stage and one</w:t>
      </w:r>
      <w:r w:rsidR="00276175">
        <w:t xml:space="preserve"> to </w:t>
      </w:r>
      <w:r w:rsidR="004D1D5F">
        <w:t xml:space="preserve">activate and deactivate </w:t>
      </w:r>
      <w:r w:rsidR="00276175">
        <w:t xml:space="preserve">the </w:t>
      </w:r>
      <w:r w:rsidR="00556F20">
        <w:t>other two</w:t>
      </w:r>
      <w:r w:rsidR="004D1D5F">
        <w:t xml:space="preserve"> </w:t>
      </w:r>
      <w:r w:rsidR="004A2731">
        <w:t>C</w:t>
      </w:r>
      <w:r w:rsidR="00276175">
        <w:t xml:space="preserve">onductors </w:t>
      </w:r>
      <w:r w:rsidR="00A251CA">
        <w:t xml:space="preserve">between the </w:t>
      </w:r>
      <w:r w:rsidR="00276175">
        <w:t>stage</w:t>
      </w:r>
      <w:r w:rsidR="00A251CA">
        <w:t>s</w:t>
      </w:r>
      <w:r w:rsidR="00276175">
        <w:t xml:space="preserve"> of the program.</w:t>
      </w:r>
      <w:r w:rsidR="00A251CA">
        <w:t xml:space="preserve"> This means that </w:t>
      </w:r>
      <w:r w:rsidR="003566E3">
        <w:t xml:space="preserve">through a top-down approach </w:t>
      </w:r>
      <w:r w:rsidR="00A251CA">
        <w:t xml:space="preserve">I can control the changing </w:t>
      </w:r>
      <w:r w:rsidR="00943D56">
        <w:t xml:space="preserve">of Screens within the login system, </w:t>
      </w:r>
      <w:r w:rsidR="001B4E04">
        <w:t xml:space="preserve">the </w:t>
      </w:r>
      <w:r w:rsidR="00943D56">
        <w:t>transition to the messaging system</w:t>
      </w:r>
      <w:r w:rsidR="002F35A6">
        <w:t>,</w:t>
      </w:r>
      <w:r w:rsidR="00284CDC">
        <w:t xml:space="preserve"> and </w:t>
      </w:r>
      <w:r w:rsidR="00943D56">
        <w:t>then control the Screens within the messaging system</w:t>
      </w:r>
      <w:r w:rsidR="00284CDC">
        <w:t xml:space="preserve"> </w:t>
      </w:r>
      <w:r w:rsidR="00C20D30">
        <w:t>or vice versa</w:t>
      </w:r>
      <w:r w:rsidR="00943D56">
        <w:t>.</w:t>
      </w:r>
    </w:p>
    <w:p w14:paraId="1BEF0453" w14:textId="73C78BCD" w:rsidR="00833F62" w:rsidRDefault="00C51638" w:rsidP="004D5830">
      <w:r>
        <w:t xml:space="preserve">A pattern </w:t>
      </w:r>
      <w:r w:rsidR="00D870E4">
        <w:t>that</w:t>
      </w:r>
      <w:r>
        <w:t xml:space="preserve"> needed to be implemented alongside </w:t>
      </w:r>
      <w:r w:rsidR="00E9505C">
        <w:t>Conductors was d</w:t>
      </w:r>
      <w:r w:rsidR="00666B02">
        <w:t>ependency injection</w:t>
      </w:r>
      <w:r w:rsidR="00E9505C">
        <w:t>.</w:t>
      </w:r>
      <w:r w:rsidR="00067160">
        <w:t xml:space="preserve"> DI is where </w:t>
      </w:r>
      <w:r w:rsidR="008D7CAB">
        <w:t xml:space="preserve">objects are </w:t>
      </w:r>
      <w:r w:rsidR="006503AF">
        <w:t xml:space="preserve">injected </w:t>
      </w:r>
      <w:r w:rsidR="008D7CAB">
        <w:t xml:space="preserve">into </w:t>
      </w:r>
      <w:r w:rsidR="00EF3724">
        <w:t>another</w:t>
      </w:r>
      <w:r w:rsidR="008D7CAB">
        <w:t xml:space="preserve"> object which require</w:t>
      </w:r>
      <w:r w:rsidR="00D870E4">
        <w:t>s</w:t>
      </w:r>
      <w:r w:rsidR="008D7CAB">
        <w:t xml:space="preserve"> them.</w:t>
      </w:r>
      <w:r w:rsidR="00127419">
        <w:t xml:space="preserve"> </w:t>
      </w:r>
      <w:r w:rsidR="008D7CAB">
        <w:t xml:space="preserve">This was needed in my case as the Conductors needed </w:t>
      </w:r>
      <w:r w:rsidR="00EF3724">
        <w:t>access to the Screens they acted on</w:t>
      </w:r>
      <w:r w:rsidR="00D76B31">
        <w:t xml:space="preserve">. </w:t>
      </w:r>
      <w:r w:rsidR="00E9505C">
        <w:t xml:space="preserve">The pattern was </w:t>
      </w:r>
      <w:r w:rsidR="00D76B31">
        <w:t xml:space="preserve">implemented </w:t>
      </w:r>
      <w:r w:rsidR="00666B02">
        <w:t>starting at the bootstrapper where an IoC container is made</w:t>
      </w:r>
      <w:r w:rsidR="003C656D">
        <w:t xml:space="preserve"> to handl</w:t>
      </w:r>
      <w:r w:rsidR="007D1B5E">
        <w:t>e</w:t>
      </w:r>
      <w:r w:rsidR="003C656D">
        <w:t xml:space="preserve"> the injecting of objects</w:t>
      </w:r>
      <w:r w:rsidR="00666B02">
        <w:t xml:space="preserve">. This bootstrapper then loads ShellViewModel which </w:t>
      </w:r>
      <w:r w:rsidR="00DC3496">
        <w:t xml:space="preserve">is injected with the Conductors for </w:t>
      </w:r>
      <w:r w:rsidR="00190C7F">
        <w:t xml:space="preserve">login and messaging. When each of the Conductors </w:t>
      </w:r>
      <w:r w:rsidR="007D1B5E">
        <w:t>is</w:t>
      </w:r>
      <w:r w:rsidR="00190C7F">
        <w:t xml:space="preserve"> </w:t>
      </w:r>
      <w:r w:rsidR="00B11F4B">
        <w:t>instantiated</w:t>
      </w:r>
      <w:r w:rsidR="00190C7F">
        <w:t xml:space="preserve">, they are injected with the Screens they control. </w:t>
      </w:r>
      <w:r w:rsidR="00FC0ACF">
        <w:t xml:space="preserve">The Conductors then takes the screens that have been injected into them and add them to a Screen Collection. This allows the Conductor to </w:t>
      </w:r>
      <w:r w:rsidR="00237E32">
        <w:t>control which Screen is the active screen</w:t>
      </w:r>
      <w:r w:rsidR="00E00402">
        <w:t>. I</w:t>
      </w:r>
      <w:r w:rsidR="00237E32">
        <w:t xml:space="preserve">n the case of the </w:t>
      </w:r>
      <w:r w:rsidR="00E00402">
        <w:t>ShellViewModel Conductor</w:t>
      </w:r>
      <w:r w:rsidR="00EF5CE8">
        <w:t>,</w:t>
      </w:r>
      <w:r w:rsidR="00E00402">
        <w:t xml:space="preserve"> it allows control </w:t>
      </w:r>
      <w:r w:rsidR="006305B9">
        <w:t xml:space="preserve">over </w:t>
      </w:r>
      <w:r w:rsidR="00E00402">
        <w:t xml:space="preserve">which Conductor is </w:t>
      </w:r>
      <w:r w:rsidR="004D5830">
        <w:t xml:space="preserve">the </w:t>
      </w:r>
      <w:r w:rsidR="00E00402">
        <w:t>active</w:t>
      </w:r>
      <w:r w:rsidR="004D5830">
        <w:t xml:space="preserve"> Conductor</w:t>
      </w:r>
      <w:r w:rsidR="00237E32">
        <w:t>.</w:t>
      </w:r>
    </w:p>
    <w:p w14:paraId="530EE0C4" w14:textId="59ED6625" w:rsidR="00AA65E9" w:rsidRDefault="00B4703A" w:rsidP="007A4A5D">
      <w:pPr>
        <w:keepNext/>
        <w:jc w:val="center"/>
      </w:pPr>
      <w:r>
        <w:rPr>
          <w:noProof/>
        </w:rPr>
        <w:drawing>
          <wp:inline distT="0" distB="0" distL="0" distR="0" wp14:anchorId="7097F71A" wp14:editId="356E971E">
            <wp:extent cx="5719380" cy="44596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5719380" cy="4459605"/>
                    </a:xfrm>
                    <a:prstGeom prst="rect">
                      <a:avLst/>
                    </a:prstGeom>
                    <a:noFill/>
                    <a:ln>
                      <a:noFill/>
                    </a:ln>
                  </pic:spPr>
                </pic:pic>
              </a:graphicData>
            </a:graphic>
          </wp:inline>
        </w:drawing>
      </w:r>
    </w:p>
    <w:p w14:paraId="7107D7CB" w14:textId="37529AEB" w:rsidR="001528DC" w:rsidRDefault="00AA65E9" w:rsidP="00AA65E9">
      <w:pPr>
        <w:pStyle w:val="Caption"/>
        <w:jc w:val="center"/>
      </w:pPr>
      <w:bookmarkStart w:id="208" w:name="_Ref93598262"/>
      <w:bookmarkStart w:id="209" w:name="_Ref93424840"/>
      <w:r>
        <w:t xml:space="preserve">Figure </w:t>
      </w:r>
      <w:r w:rsidR="003E7F62">
        <w:fldChar w:fldCharType="begin"/>
      </w:r>
      <w:r w:rsidR="003E7F62">
        <w:instrText xml:space="preserve"> SEQ</w:instrText>
      </w:r>
      <w:r w:rsidR="003E7F62">
        <w:instrText xml:space="preserve"> Figure \* ARABIC </w:instrText>
      </w:r>
      <w:r w:rsidR="003E7F62">
        <w:fldChar w:fldCharType="separate"/>
      </w:r>
      <w:r w:rsidR="00515224">
        <w:rPr>
          <w:noProof/>
        </w:rPr>
        <w:t>31</w:t>
      </w:r>
      <w:r w:rsidR="003E7F62">
        <w:rPr>
          <w:noProof/>
        </w:rPr>
        <w:fldChar w:fldCharType="end"/>
      </w:r>
      <w:bookmarkEnd w:id="208"/>
      <w:r>
        <w:t xml:space="preserve">. Class diagram of Screen and Conductor relationships for all </w:t>
      </w:r>
      <w:r w:rsidR="00142AE5">
        <w:t xml:space="preserve">current </w:t>
      </w:r>
      <w:r>
        <w:t>ViewModels</w:t>
      </w:r>
      <w:bookmarkEnd w:id="209"/>
    </w:p>
    <w:p w14:paraId="601A8ED2" w14:textId="0F8D9AAC" w:rsidR="00276175" w:rsidRPr="00BB13AC" w:rsidRDefault="00B15FE2" w:rsidP="00BB13AC">
      <w:r>
        <w:t xml:space="preserve">Because </w:t>
      </w:r>
      <w:r w:rsidR="00BB6788">
        <w:t xml:space="preserve">I transitioned from having </w:t>
      </w:r>
      <w:r w:rsidR="00E838C4">
        <w:t>each of my Views being</w:t>
      </w:r>
      <w:r w:rsidR="00E672B9">
        <w:t xml:space="preserve"> </w:t>
      </w:r>
      <w:r w:rsidR="007D1B5E">
        <w:t>a</w:t>
      </w:r>
      <w:r w:rsidR="00E672B9">
        <w:t xml:space="preserve"> </w:t>
      </w:r>
      <w:r w:rsidR="00E838C4">
        <w:t>Window to being a</w:t>
      </w:r>
      <w:r w:rsidR="00E672B9">
        <w:t xml:space="preserve"> </w:t>
      </w:r>
      <w:r w:rsidR="00E838C4">
        <w:t xml:space="preserve">UserControl, they can </w:t>
      </w:r>
      <w:r w:rsidR="00C46D77">
        <w:t xml:space="preserve">all </w:t>
      </w:r>
      <w:r w:rsidR="00E838C4">
        <w:t xml:space="preserve">be </w:t>
      </w:r>
      <w:r>
        <w:t xml:space="preserve">displayed </w:t>
      </w:r>
      <w:r w:rsidR="00E838C4">
        <w:t xml:space="preserve">in the same Window. This Window is called ShellView and is </w:t>
      </w:r>
      <w:r w:rsidR="007D5870">
        <w:t>the View for ShellViewModel</w:t>
      </w:r>
      <w:r w:rsidR="001D275F">
        <w:t xml:space="preserve"> (the root object in the diagram </w:t>
      </w:r>
      <w:r w:rsidR="001D275F">
        <w:fldChar w:fldCharType="begin"/>
      </w:r>
      <w:r w:rsidR="001D275F">
        <w:instrText xml:space="preserve"> REF _Ref93424840 \p \h </w:instrText>
      </w:r>
      <w:r w:rsidR="001D275F">
        <w:fldChar w:fldCharType="separate"/>
      </w:r>
      <w:r w:rsidR="001D275F">
        <w:t>above</w:t>
      </w:r>
      <w:r w:rsidR="001D275F">
        <w:fldChar w:fldCharType="end"/>
      </w:r>
      <w:r w:rsidR="001D275F">
        <w:t>)</w:t>
      </w:r>
      <w:r w:rsidR="007D5870">
        <w:t>. ShellViewModel is the entry point of the program and is the Conductor for the other Conductors</w:t>
      </w:r>
      <w:r w:rsidR="002C1F72">
        <w:t xml:space="preserve"> so </w:t>
      </w:r>
      <w:r w:rsidR="007D6251">
        <w:t>allows the top-down approach for my handling of navigation</w:t>
      </w:r>
      <w:r w:rsidR="007D5870">
        <w:t xml:space="preserve">. </w:t>
      </w:r>
      <w:r w:rsidR="007A2D0D">
        <w:t xml:space="preserve">When </w:t>
      </w:r>
      <w:r w:rsidR="007D5870">
        <w:t xml:space="preserve">I want to implement activation </w:t>
      </w:r>
      <w:r w:rsidR="00F76F2C">
        <w:t xml:space="preserve">and </w:t>
      </w:r>
      <w:r w:rsidR="007D5870">
        <w:t>deactivation logic for the program</w:t>
      </w:r>
      <w:r w:rsidR="007A2D0D">
        <w:t xml:space="preserve"> (e.g., connecting the socket </w:t>
      </w:r>
      <w:r w:rsidR="00840393">
        <w:t xml:space="preserve">at start-up and disconnecting the socket at exit) it will be done in this </w:t>
      </w:r>
      <w:r w:rsidR="00F67A61">
        <w:t>class.</w:t>
      </w:r>
    </w:p>
    <w:p w14:paraId="75BA7D35" w14:textId="77777777" w:rsidR="008C6F48" w:rsidRDefault="00EB1126">
      <w:pPr>
        <w:spacing w:line="259" w:lineRule="auto"/>
        <w:jc w:val="left"/>
      </w:pPr>
      <w:r>
        <w:br w:type="page"/>
      </w:r>
    </w:p>
    <w:p w14:paraId="032C7D72" w14:textId="542ACBBC" w:rsidR="00C84B10" w:rsidRDefault="00C84B10" w:rsidP="00C84B10">
      <w:pPr>
        <w:pStyle w:val="Heading4"/>
      </w:pPr>
      <w:r>
        <w:t>Example Conductor: ShellViewModel</w:t>
      </w:r>
    </w:p>
    <w:p w14:paraId="4FCA63E0" w14:textId="286E8464" w:rsidR="004C7E3C" w:rsidRDefault="00A97B93" w:rsidP="00515224">
      <w:pPr>
        <w:keepNext/>
        <w:spacing w:after="0"/>
        <w:jc w:val="center"/>
      </w:pPr>
      <w:r>
        <w:rPr>
          <w:noProof/>
        </w:rPr>
        <w:drawing>
          <wp:inline distT="0" distB="0" distL="0" distR="0" wp14:anchorId="3DF08D33" wp14:editId="2322882C">
            <wp:extent cx="5400000" cy="27206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00000" cy="2720679"/>
                    </a:xfrm>
                    <a:prstGeom prst="rect">
                      <a:avLst/>
                    </a:prstGeom>
                    <a:noFill/>
                    <a:ln>
                      <a:noFill/>
                    </a:ln>
                  </pic:spPr>
                </pic:pic>
              </a:graphicData>
            </a:graphic>
          </wp:inline>
        </w:drawing>
      </w:r>
    </w:p>
    <w:p w14:paraId="24A3F2A2" w14:textId="62F26E7C" w:rsidR="004C7E3C" w:rsidRDefault="004C7E3C" w:rsidP="004C7E3C">
      <w:pPr>
        <w:pStyle w:val="Caption"/>
        <w:jc w:val="center"/>
      </w:pPr>
      <w:r>
        <w:t xml:space="preserve">Figure </w:t>
      </w:r>
      <w:r w:rsidR="003E7F62">
        <w:fldChar w:fldCharType="begin"/>
      </w:r>
      <w:r w:rsidR="003E7F62">
        <w:instrText xml:space="preserve"> SEQ Figure \* ARABIC </w:instrText>
      </w:r>
      <w:r w:rsidR="003E7F62">
        <w:fldChar w:fldCharType="separate"/>
      </w:r>
      <w:r w:rsidR="00515224">
        <w:rPr>
          <w:noProof/>
        </w:rPr>
        <w:t>32</w:t>
      </w:r>
      <w:r w:rsidR="003E7F62">
        <w:rPr>
          <w:noProof/>
        </w:rPr>
        <w:fldChar w:fldCharType="end"/>
      </w:r>
      <w:r>
        <w:t>. Class diagram of ShellViewModel</w:t>
      </w:r>
    </w:p>
    <w:p w14:paraId="105974E1" w14:textId="535A483E" w:rsidR="000E4B8D" w:rsidRDefault="00C84B10" w:rsidP="00136B62">
      <w:r>
        <w:t xml:space="preserve">Since all the Conductors have similar </w:t>
      </w:r>
      <w:r w:rsidR="001D04BD">
        <w:t>inheritance, constructors</w:t>
      </w:r>
      <w:r w:rsidR="00F268FC">
        <w:t>,</w:t>
      </w:r>
      <w:r w:rsidR="001D04BD">
        <w:t xml:space="preserve"> and Screen handling logic,</w:t>
      </w:r>
      <w:r w:rsidR="004C7E3C">
        <w:t xml:space="preserve"> they </w:t>
      </w:r>
      <w:r w:rsidR="007C5A34">
        <w:t xml:space="preserve">all </w:t>
      </w:r>
      <w:r w:rsidR="00C438D3">
        <w:t xml:space="preserve">approximately </w:t>
      </w:r>
      <w:r w:rsidR="007C5A34">
        <w:t>fit the class diagram above. Therefore,</w:t>
      </w:r>
      <w:r w:rsidR="001D04BD">
        <w:t xml:space="preserve"> I will only </w:t>
      </w:r>
      <w:r w:rsidR="007D1B5E">
        <w:t>explain</w:t>
      </w:r>
      <w:r w:rsidR="001D04BD">
        <w:t xml:space="preserve"> </w:t>
      </w:r>
      <w:r w:rsidR="00F40489">
        <w:t xml:space="preserve">the first </w:t>
      </w:r>
      <w:r w:rsidR="00C438D3">
        <w:t>Conductor</w:t>
      </w:r>
      <w:r w:rsidR="001A7D11">
        <w:t>: ShellViewModel</w:t>
      </w:r>
      <w:r w:rsidR="00E856FC">
        <w:t>.</w:t>
      </w:r>
    </w:p>
    <w:p w14:paraId="1C88CBE6" w14:textId="77777777" w:rsidR="00695C71" w:rsidRDefault="00C84B10" w:rsidP="00695C71">
      <w:pPr>
        <w:keepNext/>
        <w:spacing w:line="259" w:lineRule="auto"/>
        <w:jc w:val="center"/>
      </w:pPr>
      <w:r w:rsidRPr="00C84B10">
        <w:rPr>
          <w:noProof/>
        </w:rPr>
        <w:drawing>
          <wp:inline distT="0" distB="0" distL="0" distR="0" wp14:anchorId="0F4DECCD" wp14:editId="786BE599">
            <wp:extent cx="3978323" cy="2197761"/>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18"/>
                    <a:stretch>
                      <a:fillRect/>
                    </a:stretch>
                  </pic:blipFill>
                  <pic:spPr>
                    <a:xfrm>
                      <a:off x="0" y="0"/>
                      <a:ext cx="4015479" cy="2218287"/>
                    </a:xfrm>
                    <a:prstGeom prst="rect">
                      <a:avLst/>
                    </a:prstGeom>
                  </pic:spPr>
                </pic:pic>
              </a:graphicData>
            </a:graphic>
          </wp:inline>
        </w:drawing>
      </w:r>
    </w:p>
    <w:p w14:paraId="2FABCE7C" w14:textId="1A10C4C6" w:rsidR="00F268FC" w:rsidRDefault="00695C71" w:rsidP="00695C71">
      <w:pPr>
        <w:pStyle w:val="Caption"/>
        <w:jc w:val="center"/>
      </w:pPr>
      <w:r>
        <w:t xml:space="preserve">Figure </w:t>
      </w:r>
      <w:r w:rsidR="009F4237">
        <w:fldChar w:fldCharType="begin"/>
      </w:r>
      <w:r w:rsidR="009F4237">
        <w:instrText xml:space="preserve"> SEQ Figure \* ARABIC </w:instrText>
      </w:r>
      <w:r w:rsidR="009F4237">
        <w:fldChar w:fldCharType="separate"/>
      </w:r>
      <w:r w:rsidR="00515224">
        <w:rPr>
          <w:noProof/>
        </w:rPr>
        <w:t>33</w:t>
      </w:r>
      <w:r w:rsidR="009F4237">
        <w:rPr>
          <w:noProof/>
        </w:rPr>
        <w:fldChar w:fldCharType="end"/>
      </w:r>
      <w:r>
        <w:t>. ShellViewModel constructor</w:t>
      </w:r>
    </w:p>
    <w:p w14:paraId="1A020B8A" w14:textId="1DDCC0DE" w:rsidR="001E652F" w:rsidRDefault="001E652F" w:rsidP="001E652F">
      <w:r>
        <w:t>ShellViewModel inherits from the Conductor class. The specific Conductor</w:t>
      </w:r>
      <w:r w:rsidR="00A421A1">
        <w:t xml:space="preserve"> inherited from</w:t>
      </w:r>
      <w:r w:rsidR="00997EAB">
        <w:t xml:space="preserve"> </w:t>
      </w:r>
      <w:r w:rsidR="00A421A1">
        <w:t xml:space="preserve">supports </w:t>
      </w:r>
      <w:r>
        <w:t>Screen Collection</w:t>
      </w:r>
      <w:r w:rsidR="00A421A1">
        <w:t>s and only one active Screen</w:t>
      </w:r>
      <w:r>
        <w:t xml:space="preserve">. I choose these modes as all the ViewModels </w:t>
      </w:r>
      <w:r w:rsidR="00F7247D">
        <w:t>that</w:t>
      </w:r>
      <w:r>
        <w:t xml:space="preserve"> this Conductor controls are Screens</w:t>
      </w:r>
      <w:r w:rsidR="00521F31">
        <w:t xml:space="preserve"> (</w:t>
      </w:r>
      <w:r w:rsidR="00CB420B">
        <w:t>through inheritance</w:t>
      </w:r>
      <w:r w:rsidR="00665A07">
        <w:t xml:space="preserve">, see </w:t>
      </w:r>
      <w:r w:rsidR="00665A07">
        <w:fldChar w:fldCharType="begin"/>
      </w:r>
      <w:r w:rsidR="00665A07">
        <w:instrText xml:space="preserve"> REF _Ref93598262 \h </w:instrText>
      </w:r>
      <w:r w:rsidR="00665A07">
        <w:fldChar w:fldCharType="separate"/>
      </w:r>
      <w:r w:rsidR="00665A07">
        <w:t xml:space="preserve">Figure </w:t>
      </w:r>
      <w:r w:rsidR="00665A07">
        <w:rPr>
          <w:noProof/>
        </w:rPr>
        <w:t>31</w:t>
      </w:r>
      <w:r w:rsidR="00665A07">
        <w:fldChar w:fldCharType="end"/>
      </w:r>
      <w:r w:rsidR="00521F31">
        <w:t>)</w:t>
      </w:r>
      <w:r>
        <w:t xml:space="preserve">. </w:t>
      </w:r>
      <w:r w:rsidR="00996563">
        <w:t xml:space="preserve">Secondly, </w:t>
      </w:r>
      <w:r>
        <w:t>only a single Screen will be displayed at a time</w:t>
      </w:r>
      <w:r w:rsidR="00996563">
        <w:t xml:space="preserve"> so OneActive was chosen</w:t>
      </w:r>
      <w:r>
        <w:t>, rather than AllActive which can display multiple</w:t>
      </w:r>
      <w:r w:rsidR="00996563">
        <w:t xml:space="preserve"> Screen</w:t>
      </w:r>
      <w:r w:rsidR="00C23DB8">
        <w:t>s</w:t>
      </w:r>
      <w:r>
        <w:t>.</w:t>
      </w:r>
    </w:p>
    <w:p w14:paraId="2EB654F1" w14:textId="41348D81" w:rsidR="00C50235" w:rsidRDefault="00EE44EE" w:rsidP="00C50235">
      <w:pPr>
        <w:spacing w:line="259" w:lineRule="auto"/>
      </w:pPr>
      <w:r>
        <w:t xml:space="preserve">A </w:t>
      </w:r>
      <w:r w:rsidR="001E652F">
        <w:t xml:space="preserve">LoginConductorViewModel and ContentConductorViewModel </w:t>
      </w:r>
      <w:r w:rsidR="000A7BF2">
        <w:t>w</w:t>
      </w:r>
      <w:r w:rsidR="00B04B65">
        <w:t>ere</w:t>
      </w:r>
      <w:r w:rsidR="001E652F">
        <w:t xml:space="preserve"> injected in</w:t>
      </w:r>
      <w:r>
        <w:t>to the class</w:t>
      </w:r>
      <w:r w:rsidR="00583633">
        <w:t xml:space="preserve"> during the constructor</w:t>
      </w:r>
      <w:r w:rsidR="001E652F">
        <w:t xml:space="preserve">. This </w:t>
      </w:r>
      <w:r w:rsidR="006B57FD">
        <w:t xml:space="preserve">is </w:t>
      </w:r>
      <w:r w:rsidR="006B04C0">
        <w:t xml:space="preserve">an </w:t>
      </w:r>
      <w:r w:rsidR="006B57FD">
        <w:t xml:space="preserve">application of </w:t>
      </w:r>
      <w:r w:rsidR="006B04C0">
        <w:t xml:space="preserve">the </w:t>
      </w:r>
      <w:r w:rsidR="004924A3">
        <w:t xml:space="preserve">dependency injection which </w:t>
      </w:r>
      <w:r w:rsidR="006B04C0">
        <w:t xml:space="preserve">was </w:t>
      </w:r>
      <w:r w:rsidR="00B04B65">
        <w:t>explained in the section</w:t>
      </w:r>
      <w:r w:rsidR="003A5FC8">
        <w:t xml:space="preserve"> </w:t>
      </w:r>
      <w:r w:rsidR="003A5FC8">
        <w:fldChar w:fldCharType="begin"/>
      </w:r>
      <w:r w:rsidR="003A5FC8">
        <w:instrText xml:space="preserve"> REF _Ref93495363 \p \h </w:instrText>
      </w:r>
      <w:r w:rsidR="003A5FC8">
        <w:fldChar w:fldCharType="separate"/>
      </w:r>
      <w:r w:rsidR="003A5FC8">
        <w:t>above</w:t>
      </w:r>
      <w:r w:rsidR="003A5FC8">
        <w:fldChar w:fldCharType="end"/>
      </w:r>
      <w:r w:rsidR="00B04B65">
        <w:t>.</w:t>
      </w:r>
      <w:r w:rsidR="00895C11">
        <w:t xml:space="preserve"> In each Conductor, the Screens </w:t>
      </w:r>
      <w:r w:rsidR="009A6344">
        <w:t>in the Screen Collection that the Conductor controls are injected and made attributes.</w:t>
      </w:r>
      <w:r w:rsidR="009F365C">
        <w:t xml:space="preserve"> The other object that is injected into the class is an Event Aggregator </w:t>
      </w:r>
      <w:r w:rsidR="00672732">
        <w:t xml:space="preserve">interface implementation. This is used to handle the messages that the Screens publish to tell the Conductor to </w:t>
      </w:r>
      <w:r w:rsidR="00C51D1D">
        <w:t xml:space="preserve">change the displayed Screen. The Event Aggregator will be explained in more detail in its dedicated section </w:t>
      </w:r>
      <w:r w:rsidR="00C51D1D">
        <w:fldChar w:fldCharType="begin"/>
      </w:r>
      <w:r w:rsidR="00C51D1D">
        <w:instrText xml:space="preserve"> REF _Ref93767349 \r \h </w:instrText>
      </w:r>
      <w:r w:rsidR="00C51D1D">
        <w:fldChar w:fldCharType="separate"/>
      </w:r>
      <w:r w:rsidR="00C51D1D">
        <w:fldChar w:fldCharType="end"/>
      </w:r>
      <w:r w:rsidR="00C51D1D">
        <w:fldChar w:fldCharType="begin"/>
      </w:r>
      <w:r w:rsidR="00C51D1D">
        <w:instrText xml:space="preserve"> REF _Ref93767349 \p \h </w:instrText>
      </w:r>
      <w:r w:rsidR="00C51D1D">
        <w:fldChar w:fldCharType="separate"/>
      </w:r>
      <w:r w:rsidR="00C51D1D">
        <w:t>below</w:t>
      </w:r>
      <w:r w:rsidR="00C51D1D">
        <w:fldChar w:fldCharType="end"/>
      </w:r>
      <w:r w:rsidR="00C51D1D">
        <w:t>.</w:t>
      </w:r>
    </w:p>
    <w:p w14:paraId="65E50D0E" w14:textId="3A0B3BAC" w:rsidR="004F628B" w:rsidRDefault="004F628B">
      <w:pPr>
        <w:spacing w:line="259" w:lineRule="auto"/>
        <w:jc w:val="left"/>
      </w:pPr>
      <w:r>
        <w:br w:type="page"/>
      </w:r>
    </w:p>
    <w:p w14:paraId="1FB99AF5" w14:textId="6E46C19A" w:rsidR="00F40489" w:rsidRDefault="00F40489" w:rsidP="00F268FC">
      <w:pPr>
        <w:pStyle w:val="Heading4"/>
      </w:pPr>
      <w:r>
        <w:t xml:space="preserve">Example Screen: </w:t>
      </w:r>
      <w:r w:rsidR="00B82148">
        <w:t>Signup</w:t>
      </w:r>
      <w:r w:rsidR="003B2889">
        <w:t>ViewModel</w:t>
      </w:r>
    </w:p>
    <w:p w14:paraId="06C4369A" w14:textId="77777777" w:rsidR="004B6068" w:rsidRDefault="004B6068" w:rsidP="00515224">
      <w:pPr>
        <w:keepNext/>
        <w:spacing w:after="0" w:line="259" w:lineRule="auto"/>
        <w:jc w:val="center"/>
      </w:pPr>
      <w:r>
        <w:rPr>
          <w:noProof/>
        </w:rPr>
        <w:drawing>
          <wp:inline distT="0" distB="0" distL="0" distR="0" wp14:anchorId="69736F6A" wp14:editId="180E9EDD">
            <wp:extent cx="5040000" cy="1708103"/>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040000" cy="1708103"/>
                    </a:xfrm>
                    <a:prstGeom prst="rect">
                      <a:avLst/>
                    </a:prstGeom>
                    <a:noFill/>
                    <a:ln>
                      <a:noFill/>
                    </a:ln>
                  </pic:spPr>
                </pic:pic>
              </a:graphicData>
            </a:graphic>
          </wp:inline>
        </w:drawing>
      </w:r>
    </w:p>
    <w:p w14:paraId="0766EB63" w14:textId="5DFBE9A5" w:rsidR="004C2974" w:rsidRDefault="004B6068" w:rsidP="004B6068">
      <w:pPr>
        <w:pStyle w:val="Caption"/>
        <w:jc w:val="center"/>
      </w:pPr>
      <w:r>
        <w:t xml:space="preserve">Figure </w:t>
      </w:r>
      <w:r>
        <w:fldChar w:fldCharType="begin"/>
      </w:r>
      <w:r>
        <w:instrText xml:space="preserve"> SEQ Figure \* ARABIC </w:instrText>
      </w:r>
      <w:r>
        <w:fldChar w:fldCharType="separate"/>
      </w:r>
      <w:r w:rsidR="00515224">
        <w:rPr>
          <w:noProof/>
        </w:rPr>
        <w:t>34</w:t>
      </w:r>
      <w:r>
        <w:fldChar w:fldCharType="end"/>
      </w:r>
      <w:r>
        <w:t>. Class diagram of SignupViewModel</w:t>
      </w:r>
    </w:p>
    <w:p w14:paraId="75D122BD" w14:textId="40A8AFFE" w:rsidR="004B6068" w:rsidRDefault="00B82148" w:rsidP="004B6068">
      <w:pPr>
        <w:spacing w:line="259" w:lineRule="auto"/>
        <w:jc w:val="left"/>
      </w:pPr>
      <w:r>
        <w:t>Like</w:t>
      </w:r>
      <w:r w:rsidR="004B6068">
        <w:t xml:space="preserve"> Conductors, </w:t>
      </w:r>
      <w:r>
        <w:t xml:space="preserve">since </w:t>
      </w:r>
      <w:r w:rsidR="004B6068">
        <w:t xml:space="preserve">all the Screens have </w:t>
      </w:r>
      <w:r w:rsidR="004B6068">
        <w:t xml:space="preserve">similar inheritance, constructors, and </w:t>
      </w:r>
      <w:r>
        <w:t xml:space="preserve">message publishing </w:t>
      </w:r>
      <w:r w:rsidR="004B6068">
        <w:t xml:space="preserve">logic, they all approximately fit the class diagram above. Therefore, I will only </w:t>
      </w:r>
      <w:r w:rsidR="00176D28">
        <w:t>explain</w:t>
      </w:r>
      <w:r w:rsidR="004B6068">
        <w:t xml:space="preserve"> </w:t>
      </w:r>
      <w:r>
        <w:t>one of the</w:t>
      </w:r>
      <w:r w:rsidR="004B6068">
        <w:t xml:space="preserve"> </w:t>
      </w:r>
      <w:r>
        <w:t>Screens</w:t>
      </w:r>
      <w:r w:rsidR="004B6068">
        <w:t xml:space="preserve">: </w:t>
      </w:r>
      <w:r w:rsidR="000D6DE4">
        <w:t>Signup</w:t>
      </w:r>
      <w:r w:rsidR="004B6068">
        <w:t>ViewModel.</w:t>
      </w:r>
      <w:r>
        <w:t xml:space="preserve"> Once </w:t>
      </w:r>
      <w:r w:rsidR="00877DFA">
        <w:t xml:space="preserve">more complex </w:t>
      </w:r>
      <w:r w:rsidR="00255D22">
        <w:t xml:space="preserve">program logic is added to the Screens, they will begin to diverge from one another, </w:t>
      </w:r>
      <w:r w:rsidR="00877DFA">
        <w:t xml:space="preserve">so </w:t>
      </w:r>
      <w:r w:rsidR="00255D22">
        <w:t>the details I explain with be the common features that will remain.</w:t>
      </w:r>
    </w:p>
    <w:p w14:paraId="0DDEAE39" w14:textId="77777777" w:rsidR="00515224" w:rsidRDefault="0068303F" w:rsidP="00515224">
      <w:pPr>
        <w:keepNext/>
        <w:spacing w:line="259" w:lineRule="auto"/>
        <w:jc w:val="center"/>
      </w:pPr>
      <w:r w:rsidRPr="0068303F">
        <w:drawing>
          <wp:inline distT="0" distB="0" distL="0" distR="0" wp14:anchorId="795D02F2" wp14:editId="61786A10">
            <wp:extent cx="3896436" cy="1931394"/>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20"/>
                    <a:stretch>
                      <a:fillRect/>
                    </a:stretch>
                  </pic:blipFill>
                  <pic:spPr>
                    <a:xfrm>
                      <a:off x="0" y="0"/>
                      <a:ext cx="3921324" cy="1943730"/>
                    </a:xfrm>
                    <a:prstGeom prst="rect">
                      <a:avLst/>
                    </a:prstGeom>
                  </pic:spPr>
                </pic:pic>
              </a:graphicData>
            </a:graphic>
          </wp:inline>
        </w:drawing>
      </w:r>
    </w:p>
    <w:p w14:paraId="0683FB7A" w14:textId="4FF6F245" w:rsidR="0068303F" w:rsidRDefault="00515224" w:rsidP="00515224">
      <w:pPr>
        <w:pStyle w:val="Caption"/>
        <w:jc w:val="center"/>
      </w:pPr>
      <w:bookmarkStart w:id="210" w:name="_Ref93769552"/>
      <w:bookmarkStart w:id="211" w:name="_Ref93769558"/>
      <w:r>
        <w:t xml:space="preserve">Figure </w:t>
      </w:r>
      <w:r>
        <w:fldChar w:fldCharType="begin"/>
      </w:r>
      <w:r>
        <w:instrText xml:space="preserve"> SEQ Figure \* ARABIC </w:instrText>
      </w:r>
      <w:r>
        <w:fldChar w:fldCharType="separate"/>
      </w:r>
      <w:r>
        <w:rPr>
          <w:noProof/>
        </w:rPr>
        <w:t>35</w:t>
      </w:r>
      <w:r>
        <w:fldChar w:fldCharType="end"/>
      </w:r>
      <w:bookmarkEnd w:id="211"/>
      <w:r>
        <w:t>. SignupViewModel</w:t>
      </w:r>
      <w:bookmarkEnd w:id="210"/>
    </w:p>
    <w:p w14:paraId="7763240E" w14:textId="316B1FCD" w:rsidR="00515224" w:rsidRPr="00515224" w:rsidRDefault="00515224" w:rsidP="00515224">
      <w:r>
        <w:t>SignupViewModel inherits from Screen. This provides the class with the necessary methods for being activated and deactivated.</w:t>
      </w:r>
    </w:p>
    <w:p w14:paraId="2D321D78" w14:textId="77777777" w:rsidR="00515224" w:rsidRDefault="00515224" w:rsidP="00515224">
      <w:pPr>
        <w:keepNext/>
        <w:jc w:val="center"/>
      </w:pPr>
      <w:r w:rsidRPr="00515224">
        <w:drawing>
          <wp:inline distT="0" distB="0" distL="0" distR="0" wp14:anchorId="4E6FB51B" wp14:editId="73144FB5">
            <wp:extent cx="3642970" cy="2063247"/>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121"/>
                    <a:stretch>
                      <a:fillRect/>
                    </a:stretch>
                  </pic:blipFill>
                  <pic:spPr>
                    <a:xfrm>
                      <a:off x="0" y="0"/>
                      <a:ext cx="3650458" cy="2067488"/>
                    </a:xfrm>
                    <a:prstGeom prst="rect">
                      <a:avLst/>
                    </a:prstGeom>
                  </pic:spPr>
                </pic:pic>
              </a:graphicData>
            </a:graphic>
          </wp:inline>
        </w:drawing>
      </w:r>
    </w:p>
    <w:p w14:paraId="5AED3975" w14:textId="75BAB7A9" w:rsidR="00515224" w:rsidRPr="00515224" w:rsidRDefault="00515224" w:rsidP="00515224">
      <w:pPr>
        <w:pStyle w:val="Caption"/>
        <w:jc w:val="center"/>
      </w:pPr>
      <w:r>
        <w:t xml:space="preserve">Figure </w:t>
      </w:r>
      <w:r>
        <w:fldChar w:fldCharType="begin"/>
      </w:r>
      <w:r>
        <w:instrText xml:space="preserve"> SEQ Figure \* ARABIC </w:instrText>
      </w:r>
      <w:r>
        <w:fldChar w:fldCharType="separate"/>
      </w:r>
      <w:r>
        <w:rPr>
          <w:noProof/>
        </w:rPr>
        <w:t>36</w:t>
      </w:r>
      <w:r>
        <w:fldChar w:fldCharType="end"/>
      </w:r>
      <w:r>
        <w:t>. SignupView's design</w:t>
      </w:r>
    </w:p>
    <w:p w14:paraId="5F764837" w14:textId="7B5D1A98" w:rsidR="00F40489" w:rsidRDefault="0050132C">
      <w:pPr>
        <w:spacing w:line="259" w:lineRule="auto"/>
        <w:jc w:val="left"/>
      </w:pPr>
      <w:r>
        <w:t>Like</w:t>
      </w:r>
      <w:r w:rsidR="005D0824">
        <w:t xml:space="preserve"> in ShellViewModel, SignupViewModel implements the Event Aggregator interface</w:t>
      </w:r>
      <w:r>
        <w:t xml:space="preserve"> </w:t>
      </w:r>
      <w:r w:rsidR="009535BB">
        <w:t xml:space="preserve">to enable the class to publish messages that </w:t>
      </w:r>
      <w:r w:rsidR="00BC608B">
        <w:t xml:space="preserve">tell the Conductor to change the displayed Screen. </w:t>
      </w:r>
      <w:r w:rsidR="00C52B5C">
        <w:t xml:space="preserve">The navigation message for SignupViewModel </w:t>
      </w:r>
      <w:r w:rsidR="00771109">
        <w:t>is</w:t>
      </w:r>
      <w:r w:rsidR="00C52B5C">
        <w:t xml:space="preserve"> published when the “Back” button is pressed</w:t>
      </w:r>
      <w:r w:rsidR="00771109">
        <w:t xml:space="preserve"> as can be seen in </w:t>
      </w:r>
      <w:r w:rsidR="00771109">
        <w:fldChar w:fldCharType="begin"/>
      </w:r>
      <w:r w:rsidR="00771109">
        <w:instrText xml:space="preserve"> REF _Ref93769558 \h </w:instrText>
      </w:r>
      <w:r w:rsidR="00771109">
        <w:fldChar w:fldCharType="separate"/>
      </w:r>
      <w:r w:rsidR="00771109">
        <w:t xml:space="preserve">Figure </w:t>
      </w:r>
      <w:r w:rsidR="00771109">
        <w:rPr>
          <w:noProof/>
        </w:rPr>
        <w:t>35</w:t>
      </w:r>
      <w:r w:rsidR="00771109">
        <w:fldChar w:fldCharType="end"/>
      </w:r>
      <w:r w:rsidR="00771109">
        <w:t>.</w:t>
      </w:r>
      <w:r w:rsidR="00F40489">
        <w:br w:type="page"/>
      </w:r>
    </w:p>
    <w:p w14:paraId="17B9D3DE" w14:textId="77777777" w:rsidR="00946AAD" w:rsidRDefault="00946AAD" w:rsidP="00946AAD">
      <w:pPr>
        <w:pStyle w:val="Heading3"/>
      </w:pPr>
      <w:bookmarkStart w:id="212" w:name="_Ref93767349"/>
      <w:bookmarkStart w:id="213" w:name="_Toc93777720"/>
      <w:r>
        <w:t>Event Aggregator</w:t>
      </w:r>
      <w:bookmarkEnd w:id="212"/>
      <w:bookmarkEnd w:id="213"/>
    </w:p>
    <w:p w14:paraId="4F019AB4" w14:textId="77777777" w:rsidR="00946AAD" w:rsidRDefault="00946AAD" w:rsidP="00946AAD">
      <w:r>
        <w:t>After putting in place the Screens and Conductors to solve issue 1, an Event Aggregator was needed to handle the communications between all the objects to solve issue 2.</w:t>
      </w:r>
    </w:p>
    <w:p w14:paraId="0B98C7EE" w14:textId="7827306F" w:rsidR="00946AAD" w:rsidRDefault="00914A66" w:rsidP="00946AAD">
      <w:pPr>
        <w:keepNext/>
        <w:jc w:val="center"/>
      </w:pPr>
      <w:r>
        <w:rPr>
          <w:noProof/>
        </w:rPr>
        <w:drawing>
          <wp:inline distT="0" distB="0" distL="0" distR="0" wp14:anchorId="294C6148" wp14:editId="6A4F4057">
            <wp:extent cx="5104737" cy="39842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109944" cy="3988318"/>
                    </a:xfrm>
                    <a:prstGeom prst="rect">
                      <a:avLst/>
                    </a:prstGeom>
                    <a:noFill/>
                    <a:ln>
                      <a:noFill/>
                    </a:ln>
                  </pic:spPr>
                </pic:pic>
              </a:graphicData>
            </a:graphic>
          </wp:inline>
        </w:drawing>
      </w:r>
    </w:p>
    <w:p w14:paraId="7F3AB572" w14:textId="75DDB82D" w:rsidR="00946AAD" w:rsidRDefault="00946AAD" w:rsidP="00946AAD">
      <w:pPr>
        <w:pStyle w:val="Caption"/>
        <w:jc w:val="center"/>
      </w:pPr>
      <w:r>
        <w:t xml:space="preserve">Figure </w:t>
      </w:r>
      <w:r w:rsidR="009F4237">
        <w:fldChar w:fldCharType="begin"/>
      </w:r>
      <w:r w:rsidR="009F4237">
        <w:instrText xml:space="preserve"> SEQ Figure \* ARABIC </w:instrText>
      </w:r>
      <w:r w:rsidR="009F4237">
        <w:fldChar w:fldCharType="separate"/>
      </w:r>
      <w:r w:rsidR="00515224">
        <w:rPr>
          <w:noProof/>
        </w:rPr>
        <w:t>37</w:t>
      </w:r>
      <w:r w:rsidR="009F4237">
        <w:rPr>
          <w:noProof/>
        </w:rPr>
        <w:fldChar w:fldCharType="end"/>
      </w:r>
      <w:r>
        <w:t>. Class diagram of which messages each object publishes and subscribes to through IEventAggregator</w:t>
      </w:r>
    </w:p>
    <w:p w14:paraId="0A4FDB44" w14:textId="47AC7D7B" w:rsidR="00946AAD" w:rsidRDefault="00946AAD" w:rsidP="00946AAD">
      <w:r>
        <w:t>The first implementation of the EventAggregator interface (IEventAggregator) is with the ShellViewModel. The messages that this object subscribe</w:t>
      </w:r>
      <w:r w:rsidR="0032512F">
        <w:t>s</w:t>
      </w:r>
      <w:r>
        <w:t xml:space="preserve"> to are ValidLoginMessage and LogOutMessage, these tell the Conductor that the user want</w:t>
      </w:r>
      <w:r w:rsidR="00387301">
        <w:t>s</w:t>
      </w:r>
      <w:r>
        <w:t xml:space="preserve"> to go to the messaging screen or login screen respectively.</w:t>
      </w:r>
    </w:p>
    <w:p w14:paraId="349B7521" w14:textId="7E075AC7" w:rsidR="00946AAD" w:rsidRDefault="00946AAD" w:rsidP="00946AAD">
      <w:r>
        <w:t xml:space="preserve">Subscribed to by both the stage-specific Conductors is NavigateMessage. This message has an attribute </w:t>
      </w:r>
      <w:r w:rsidR="00387301">
        <w:t>that</w:t>
      </w:r>
      <w:r>
        <w:t xml:space="preserve"> specifies its destination so that the Conductors know which Screen in their Screen Collections to activate.</w:t>
      </w:r>
    </w:p>
    <w:p w14:paraId="4AE93A05" w14:textId="77777777" w:rsidR="00946AAD" w:rsidRDefault="00946AAD" w:rsidP="00946AAD">
      <w:r>
        <w:t>An important ViewModel in the messaging part of the program is SideBarViewModel. This ViewModel will always be shown on the screen as it is where the navigation buttons are so there is no activation or deactivation logic. The ViewModel does still publish messages despite it not being a Screen or Conductor.</w:t>
      </w:r>
    </w:p>
    <w:p w14:paraId="7063B325" w14:textId="77777777" w:rsidR="00946AAD" w:rsidRDefault="00946AAD" w:rsidP="00946AAD">
      <w:r>
        <w:t>When I add more functionality to the program, the number of messages and/or the complexity of the messages will increase as more information will need to be transferred between the components of the UI. However, the framework is not in place to facilitate this.</w:t>
      </w:r>
    </w:p>
    <w:p w14:paraId="34D9846B" w14:textId="3BDC90C5" w:rsidR="00946AAD" w:rsidRDefault="00946AAD" w:rsidP="00946AAD">
      <w:pPr>
        <w:spacing w:line="259" w:lineRule="auto"/>
        <w:jc w:val="left"/>
      </w:pPr>
      <w:r>
        <w:br w:type="page"/>
      </w:r>
    </w:p>
    <w:p w14:paraId="5D946B36" w14:textId="77777777" w:rsidR="008B4774" w:rsidRDefault="008B4774" w:rsidP="008B4774">
      <w:pPr>
        <w:pStyle w:val="Heading3"/>
      </w:pPr>
      <w:bookmarkStart w:id="214" w:name="_Toc93777721"/>
      <w:r>
        <w:t>Testing</w:t>
      </w:r>
      <w:bookmarkEnd w:id="214"/>
    </w:p>
    <w:p w14:paraId="21E1DD6C" w14:textId="77777777" w:rsidR="008B4774" w:rsidRDefault="008B4774" w:rsidP="008B4774">
      <w:pPr>
        <w:pStyle w:val="Heading4"/>
      </w:pPr>
      <w:r>
        <w:t>Testing plan</w:t>
      </w:r>
    </w:p>
    <w:p w14:paraId="70F84ACD" w14:textId="1BADD944" w:rsidR="008B4774" w:rsidRDefault="008B4774" w:rsidP="008B4774">
      <w:r>
        <w:t xml:space="preserve">In this iteration’s testing, I will solely carry out UI testing. This is because to </w:t>
      </w:r>
      <w:r w:rsidR="00D06EFE">
        <w:t>implement the navigation without having to consider how the new program flow will interact with the pre-existing routines for starting the login screen and messaging screen</w:t>
      </w:r>
      <w:r w:rsidR="00956576">
        <w:t xml:space="preserve">, I disconnected the logic from these parts of the program. </w:t>
      </w:r>
      <w:r w:rsidR="00EE7451">
        <w:t xml:space="preserve">Secondly, there will be no testing of the server in this iteration as there have been no changes to the server code since the last iteration and </w:t>
      </w:r>
      <w:r w:rsidR="002E397F">
        <w:t>since</w:t>
      </w:r>
      <w:r w:rsidR="00EE7451">
        <w:t xml:space="preserve"> the logic was disconnected from the program there is currently no connection to the server from the client.</w:t>
      </w:r>
    </w:p>
    <w:tbl>
      <w:tblPr>
        <w:tblStyle w:val="PlainTable1"/>
        <w:tblW w:w="5000" w:type="pct"/>
        <w:tblLook w:val="04A0" w:firstRow="1" w:lastRow="0" w:firstColumn="1" w:lastColumn="0" w:noHBand="0" w:noVBand="1"/>
      </w:tblPr>
      <w:tblGrid>
        <w:gridCol w:w="474"/>
        <w:gridCol w:w="2387"/>
        <w:gridCol w:w="2395"/>
        <w:gridCol w:w="3760"/>
      </w:tblGrid>
      <w:tr w:rsidR="008B4774" w14:paraId="0224C20C" w14:textId="77777777" w:rsidTr="007A2D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05AA11F" w14:textId="77777777" w:rsidR="008B4774" w:rsidRDefault="008B4774" w:rsidP="00EB0E82">
            <w:pPr>
              <w:pStyle w:val="TableCell"/>
              <w:jc w:val="center"/>
            </w:pPr>
            <w:r>
              <w:t>ID</w:t>
            </w:r>
          </w:p>
        </w:tc>
        <w:tc>
          <w:tcPr>
            <w:tcW w:w="1324" w:type="pct"/>
            <w:vAlign w:val="center"/>
          </w:tcPr>
          <w:p w14:paraId="2FE3E579"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54E72A2D"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4349D2B2"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8B4774" w14:paraId="049643ED"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734EF7E" w14:textId="77777777" w:rsidR="008B4774" w:rsidRDefault="008B4774" w:rsidP="00EB0E82">
            <w:pPr>
              <w:pStyle w:val="TableCell"/>
              <w:jc w:val="center"/>
            </w:pPr>
            <w:r>
              <w:t>1.0</w:t>
            </w:r>
          </w:p>
        </w:tc>
        <w:tc>
          <w:tcPr>
            <w:tcW w:w="1324" w:type="pct"/>
            <w:vAlign w:val="center"/>
          </w:tcPr>
          <w:p w14:paraId="24D4AA44" w14:textId="7B32744F" w:rsidR="008B477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8B4774">
              <w:t>“Log</w:t>
            </w:r>
            <w:r w:rsidR="007B1344">
              <w:t xml:space="preserve"> </w:t>
            </w:r>
            <w:r w:rsidR="008B4774">
              <w:t>in” button</w:t>
            </w:r>
          </w:p>
        </w:tc>
        <w:tc>
          <w:tcPr>
            <w:tcW w:w="1328" w:type="pct"/>
            <w:vAlign w:val="center"/>
          </w:tcPr>
          <w:p w14:paraId="0D94B5FE" w14:textId="143808E3" w:rsidR="008B4774" w:rsidRDefault="008B4774" w:rsidP="00EB0E82">
            <w:pPr>
              <w:pStyle w:val="TableCell"/>
              <w:cnfStyle w:val="000000100000" w:firstRow="0" w:lastRow="0" w:firstColumn="0" w:lastColumn="0" w:oddVBand="0" w:evenVBand="0" w:oddHBand="1" w:evenHBand="0" w:firstRowFirstColumn="0" w:firstRowLastColumn="0" w:lastRowFirstColumn="0" w:lastRowLastColumn="0"/>
            </w:pPr>
            <w:r>
              <w:t>Click “Log in</w:t>
            </w:r>
            <w:r w:rsidR="0038137A">
              <w:t>”</w:t>
            </w:r>
          </w:p>
        </w:tc>
        <w:tc>
          <w:tcPr>
            <w:tcW w:w="2085" w:type="pct"/>
            <w:vAlign w:val="center"/>
          </w:tcPr>
          <w:p w14:paraId="1D168919" w14:textId="59A4E9D1" w:rsidR="008B4774" w:rsidRDefault="0073162C"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user to messaging screen</w:t>
            </w:r>
          </w:p>
        </w:tc>
      </w:tr>
      <w:tr w:rsidR="008B4774" w14:paraId="295587F5"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13B88549" w14:textId="77777777" w:rsidR="008B4774" w:rsidRDefault="008B4774" w:rsidP="00EB0E82">
            <w:pPr>
              <w:pStyle w:val="TableCell"/>
              <w:jc w:val="center"/>
            </w:pPr>
            <w:r>
              <w:t>1.1</w:t>
            </w:r>
          </w:p>
        </w:tc>
        <w:tc>
          <w:tcPr>
            <w:tcW w:w="1324" w:type="pct"/>
            <w:vAlign w:val="center"/>
          </w:tcPr>
          <w:p w14:paraId="28DDFF1D" w14:textId="26AADF27"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8B4774">
              <w:t>“Signup” button</w:t>
            </w:r>
          </w:p>
        </w:tc>
        <w:tc>
          <w:tcPr>
            <w:tcW w:w="1328" w:type="pct"/>
            <w:vAlign w:val="center"/>
          </w:tcPr>
          <w:p w14:paraId="6790BAD9" w14:textId="229B16CF" w:rsidR="008B4774" w:rsidRDefault="008B4774" w:rsidP="00EB0E82">
            <w:pPr>
              <w:pStyle w:val="TableCell"/>
              <w:cnfStyle w:val="000000000000" w:firstRow="0" w:lastRow="0" w:firstColumn="0" w:lastColumn="0" w:oddVBand="0" w:evenVBand="0" w:oddHBand="0" w:evenHBand="0" w:firstRowFirstColumn="0" w:firstRowLastColumn="0" w:lastRowFirstColumn="0" w:lastRowLastColumn="0"/>
            </w:pPr>
            <w:r>
              <w:t>Click “Signup”</w:t>
            </w:r>
          </w:p>
        </w:tc>
        <w:tc>
          <w:tcPr>
            <w:tcW w:w="2085" w:type="pct"/>
            <w:vAlign w:val="center"/>
          </w:tcPr>
          <w:p w14:paraId="365D0354" w14:textId="191E95C6" w:rsidR="008B4774" w:rsidRDefault="0073162C"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signup screen</w:t>
            </w:r>
          </w:p>
        </w:tc>
      </w:tr>
      <w:tr w:rsidR="007B1344" w14:paraId="37DC4501"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E85AF06" w14:textId="61E6202C" w:rsidR="007B1344" w:rsidRDefault="007B1344" w:rsidP="00EB0E82">
            <w:pPr>
              <w:pStyle w:val="TableCell"/>
              <w:jc w:val="center"/>
            </w:pPr>
            <w:r>
              <w:t>1.2</w:t>
            </w:r>
          </w:p>
        </w:tc>
        <w:tc>
          <w:tcPr>
            <w:tcW w:w="1324" w:type="pct"/>
            <w:vAlign w:val="center"/>
          </w:tcPr>
          <w:p w14:paraId="09982A7C" w14:textId="3EE92190" w:rsidR="007B134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7B1344">
              <w:t>“Back to login” button</w:t>
            </w:r>
          </w:p>
        </w:tc>
        <w:tc>
          <w:tcPr>
            <w:tcW w:w="1328" w:type="pct"/>
            <w:vAlign w:val="center"/>
          </w:tcPr>
          <w:p w14:paraId="2DA29E74" w14:textId="0D970E4C"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Click “Back to log in”</w:t>
            </w:r>
          </w:p>
        </w:tc>
        <w:tc>
          <w:tcPr>
            <w:tcW w:w="2085" w:type="pct"/>
            <w:vAlign w:val="center"/>
          </w:tcPr>
          <w:p w14:paraId="52A5A5F3" w14:textId="23AA508B"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user back to </w:t>
            </w:r>
            <w:r w:rsidR="00D6692F">
              <w:t>login screen</w:t>
            </w:r>
          </w:p>
        </w:tc>
      </w:tr>
      <w:tr w:rsidR="008B4774" w14:paraId="6214315E"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514D7EB2" w14:textId="77777777" w:rsidR="008B4774" w:rsidRDefault="008B4774" w:rsidP="00EB0E82">
            <w:pPr>
              <w:pStyle w:val="TableCell"/>
              <w:jc w:val="center"/>
            </w:pPr>
            <w:r>
              <w:t>2.0</w:t>
            </w:r>
          </w:p>
        </w:tc>
        <w:tc>
          <w:tcPr>
            <w:tcW w:w="1324" w:type="pct"/>
            <w:vAlign w:val="center"/>
          </w:tcPr>
          <w:p w14:paraId="25025173" w14:textId="10B9587F"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3162C">
              <w:t>“</w:t>
            </w:r>
            <w:r w:rsidR="007A2DFB">
              <w:t>Home” button</w:t>
            </w:r>
          </w:p>
        </w:tc>
        <w:tc>
          <w:tcPr>
            <w:tcW w:w="1328" w:type="pct"/>
            <w:vAlign w:val="center"/>
          </w:tcPr>
          <w:p w14:paraId="1E8427F2" w14:textId="49A73751"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Home</w:t>
            </w:r>
            <w:r w:rsidR="0038137A">
              <w:t>”</w:t>
            </w:r>
          </w:p>
        </w:tc>
        <w:tc>
          <w:tcPr>
            <w:tcW w:w="2085" w:type="pct"/>
            <w:vAlign w:val="center"/>
          </w:tcPr>
          <w:p w14:paraId="4EFD2F80" w14:textId="4E217AB8"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home screen</w:t>
            </w:r>
          </w:p>
        </w:tc>
      </w:tr>
      <w:tr w:rsidR="008B4774" w14:paraId="5494E4EF"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B6C442" w14:textId="77777777" w:rsidR="008B4774" w:rsidRDefault="008B4774" w:rsidP="00EB0E82">
            <w:pPr>
              <w:pStyle w:val="TableCell"/>
              <w:jc w:val="center"/>
            </w:pPr>
            <w:r>
              <w:t>2.1</w:t>
            </w:r>
          </w:p>
        </w:tc>
        <w:tc>
          <w:tcPr>
            <w:tcW w:w="1324" w:type="pct"/>
            <w:vAlign w:val="center"/>
          </w:tcPr>
          <w:p w14:paraId="6D93DB09" w14:textId="44B83F6C"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Settings” button</w:t>
            </w:r>
          </w:p>
        </w:tc>
        <w:tc>
          <w:tcPr>
            <w:tcW w:w="1328" w:type="pct"/>
            <w:vAlign w:val="center"/>
          </w:tcPr>
          <w:p w14:paraId="24D5F85D" w14:textId="00069E9E"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Click “Settings”</w:t>
            </w:r>
          </w:p>
        </w:tc>
        <w:tc>
          <w:tcPr>
            <w:tcW w:w="2085" w:type="pct"/>
            <w:vAlign w:val="center"/>
          </w:tcPr>
          <w:p w14:paraId="3FA5BEC8" w14:textId="0FBFFFA9" w:rsidR="008B4774" w:rsidRDefault="00D6692F"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 xml:space="preserve">user to </w:t>
            </w:r>
            <w:r w:rsidR="00387301">
              <w:t xml:space="preserve">the </w:t>
            </w:r>
            <w:r>
              <w:t>settings screen</w:t>
            </w:r>
          </w:p>
        </w:tc>
      </w:tr>
      <w:tr w:rsidR="008B4774" w14:paraId="5EFF467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6F1F7C57" w14:textId="77777777" w:rsidR="008B4774" w:rsidRDefault="008B4774" w:rsidP="00EB0E82">
            <w:pPr>
              <w:pStyle w:val="TableCell"/>
              <w:jc w:val="center"/>
            </w:pPr>
            <w:r>
              <w:t>2.2</w:t>
            </w:r>
          </w:p>
        </w:tc>
        <w:tc>
          <w:tcPr>
            <w:tcW w:w="1324" w:type="pct"/>
            <w:vAlign w:val="center"/>
          </w:tcPr>
          <w:p w14:paraId="25F1F571" w14:textId="53BFB88E"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A2DFB">
              <w:t>“Log out” button</w:t>
            </w:r>
          </w:p>
        </w:tc>
        <w:tc>
          <w:tcPr>
            <w:tcW w:w="1328" w:type="pct"/>
            <w:vAlign w:val="center"/>
          </w:tcPr>
          <w:p w14:paraId="14A2AE82" w14:textId="41C41A29"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Log out</w:t>
            </w:r>
            <w:r w:rsidR="0038137A">
              <w:t>”</w:t>
            </w:r>
          </w:p>
        </w:tc>
        <w:tc>
          <w:tcPr>
            <w:tcW w:w="2085" w:type="pct"/>
            <w:vAlign w:val="center"/>
          </w:tcPr>
          <w:p w14:paraId="400D72F0" w14:textId="74590F42" w:rsidR="008B4774" w:rsidRDefault="00D6692F"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user back </w:t>
            </w:r>
            <w:r w:rsidR="003C54E6">
              <w:t xml:space="preserve">to </w:t>
            </w:r>
            <w:r>
              <w:t>login screen</w:t>
            </w:r>
          </w:p>
        </w:tc>
      </w:tr>
      <w:tr w:rsidR="00684A5D" w14:paraId="0722C414"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F3A2A98" w14:textId="445E4D3C" w:rsidR="00684A5D" w:rsidRDefault="00684A5D" w:rsidP="00EB0E82">
            <w:pPr>
              <w:pStyle w:val="TableCell"/>
              <w:jc w:val="center"/>
            </w:pPr>
            <w:r>
              <w:t>3.0</w:t>
            </w:r>
          </w:p>
        </w:tc>
        <w:tc>
          <w:tcPr>
            <w:tcW w:w="1324" w:type="pct"/>
            <w:vAlign w:val="center"/>
          </w:tcPr>
          <w:p w14:paraId="0580D7AC" w14:textId="6A3A34D8" w:rsidR="00684A5D" w:rsidRDefault="00684A5D" w:rsidP="00EB0E82">
            <w:pPr>
              <w:pStyle w:val="TableCell"/>
              <w:cnfStyle w:val="000000100000" w:firstRow="0" w:lastRow="0" w:firstColumn="0" w:lastColumn="0" w:oddVBand="0" w:evenVBand="0" w:oddHBand="1" w:evenHBand="0" w:firstRowFirstColumn="0" w:firstRowLastColumn="0" w:lastRowFirstColumn="0" w:lastRowLastColumn="0"/>
            </w:pPr>
            <w:r>
              <w:t xml:space="preserve">Login screen </w:t>
            </w:r>
            <w:r w:rsidR="00DD7398">
              <w:t>scaling</w:t>
            </w:r>
          </w:p>
        </w:tc>
        <w:tc>
          <w:tcPr>
            <w:tcW w:w="1328" w:type="pct"/>
            <w:vAlign w:val="center"/>
          </w:tcPr>
          <w:p w14:paraId="3ADE9BC7" w14:textId="080850E5"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Resizing the login screen</w:t>
            </w:r>
          </w:p>
        </w:tc>
        <w:tc>
          <w:tcPr>
            <w:tcW w:w="2085" w:type="pct"/>
            <w:vAlign w:val="center"/>
          </w:tcPr>
          <w:p w14:paraId="090B0746" w14:textId="37403423"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All buttons and fields remain visible</w:t>
            </w:r>
          </w:p>
        </w:tc>
      </w:tr>
      <w:tr w:rsidR="00DD7398" w14:paraId="05B0C89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3BE9E5EC" w14:textId="25F73653" w:rsidR="00DD7398" w:rsidRDefault="00DD7398" w:rsidP="00EB0E82">
            <w:pPr>
              <w:pStyle w:val="TableCell"/>
              <w:jc w:val="center"/>
            </w:pPr>
            <w:r>
              <w:t>3.1</w:t>
            </w:r>
          </w:p>
        </w:tc>
        <w:tc>
          <w:tcPr>
            <w:tcW w:w="1324" w:type="pct"/>
            <w:vAlign w:val="center"/>
          </w:tcPr>
          <w:p w14:paraId="17266C53" w14:textId="7231EF2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Home screen scaling</w:t>
            </w:r>
          </w:p>
        </w:tc>
        <w:tc>
          <w:tcPr>
            <w:tcW w:w="1328" w:type="pct"/>
            <w:vAlign w:val="center"/>
          </w:tcPr>
          <w:p w14:paraId="38165A9C" w14:textId="4869F90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Resizing the home screen</w:t>
            </w:r>
          </w:p>
        </w:tc>
        <w:tc>
          <w:tcPr>
            <w:tcW w:w="2085" w:type="pct"/>
            <w:vAlign w:val="center"/>
          </w:tcPr>
          <w:p w14:paraId="4C9EDDD3" w14:textId="6D944C06"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All buttons and fields remain visible</w:t>
            </w:r>
          </w:p>
        </w:tc>
      </w:tr>
    </w:tbl>
    <w:p w14:paraId="5F3BE801" w14:textId="77777777" w:rsidR="00F807EB" w:rsidRDefault="00F807EB" w:rsidP="00F807EB"/>
    <w:p w14:paraId="61992363" w14:textId="4AEF73D7" w:rsidR="00F807EB" w:rsidRDefault="008B4774" w:rsidP="00F807EB">
      <w:r>
        <w:br w:type="page"/>
      </w:r>
    </w:p>
    <w:p w14:paraId="54B509E5" w14:textId="0729972C" w:rsidR="00F807EB" w:rsidRPr="00AD48F4" w:rsidRDefault="00F807EB" w:rsidP="00F807EB">
      <w:pPr>
        <w:pStyle w:val="Heading4"/>
      </w:pPr>
      <w:r>
        <w:t>Testing results</w:t>
      </w:r>
    </w:p>
    <w:tbl>
      <w:tblPr>
        <w:tblStyle w:val="PlainTable1"/>
        <w:tblW w:w="5000" w:type="pct"/>
        <w:tblLook w:val="04A0" w:firstRow="1" w:lastRow="0" w:firstColumn="1" w:lastColumn="0" w:noHBand="0" w:noVBand="1"/>
      </w:tblPr>
      <w:tblGrid>
        <w:gridCol w:w="473"/>
        <w:gridCol w:w="736"/>
        <w:gridCol w:w="4246"/>
        <w:gridCol w:w="3561"/>
      </w:tblGrid>
      <w:tr w:rsidR="0042578E" w14:paraId="122F6EA7" w14:textId="77777777" w:rsidTr="00DC3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496936" w14:textId="77777777" w:rsidR="00F807EB" w:rsidRDefault="00F807EB" w:rsidP="00EB0E82">
            <w:pPr>
              <w:pStyle w:val="TableCell"/>
              <w:jc w:val="center"/>
            </w:pPr>
            <w:r>
              <w:t>ID</w:t>
            </w:r>
          </w:p>
        </w:tc>
        <w:tc>
          <w:tcPr>
            <w:tcW w:w="408" w:type="pct"/>
            <w:vAlign w:val="center"/>
          </w:tcPr>
          <w:p w14:paraId="5B562058"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55" w:type="pct"/>
            <w:vAlign w:val="center"/>
          </w:tcPr>
          <w:p w14:paraId="1223C71C"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75" w:type="pct"/>
            <w:vAlign w:val="center"/>
          </w:tcPr>
          <w:p w14:paraId="019A294F"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42578E" w14:paraId="7B867565"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B4C3ED" w14:textId="6C990A47" w:rsidR="00F807EB" w:rsidRDefault="00DC39AC" w:rsidP="00EB0E82">
            <w:pPr>
              <w:pStyle w:val="TableCell"/>
              <w:jc w:val="center"/>
            </w:pPr>
            <w:r>
              <w:t>1.0</w:t>
            </w:r>
          </w:p>
        </w:tc>
        <w:tc>
          <w:tcPr>
            <w:tcW w:w="408" w:type="pct"/>
            <w:shd w:val="clear" w:color="auto" w:fill="A8D08D" w:themeFill="accent6" w:themeFillTint="99"/>
            <w:vAlign w:val="center"/>
          </w:tcPr>
          <w:p w14:paraId="71CD3678" w14:textId="7965210D"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75642D98" w14:textId="1E218E62" w:rsidR="00F807EB" w:rsidRDefault="00CB1E5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CB1E5E">
              <w:rPr>
                <w:noProof/>
              </w:rPr>
              <w:drawing>
                <wp:inline distT="0" distB="0" distL="0" distR="0" wp14:anchorId="086015EE" wp14:editId="3A5BB2C7">
                  <wp:extent cx="2559133" cy="1618099"/>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580260" cy="1631457"/>
                          </a:xfrm>
                          <a:prstGeom prst="rect">
                            <a:avLst/>
                          </a:prstGeom>
                        </pic:spPr>
                      </pic:pic>
                    </a:graphicData>
                  </a:graphic>
                </wp:inline>
              </w:drawing>
            </w:r>
          </w:p>
        </w:tc>
        <w:tc>
          <w:tcPr>
            <w:tcW w:w="1975" w:type="pct"/>
            <w:vAlign w:val="center"/>
          </w:tcPr>
          <w:p w14:paraId="1F362718" w14:textId="7CE59FE2"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74B08CD3"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70528DF0" w14:textId="46D7F759" w:rsidR="00F807EB" w:rsidRDefault="009662D0" w:rsidP="00EB0E82">
            <w:pPr>
              <w:pStyle w:val="TableCell"/>
              <w:jc w:val="center"/>
            </w:pPr>
            <w:r>
              <w:t>1.1</w:t>
            </w:r>
          </w:p>
        </w:tc>
        <w:tc>
          <w:tcPr>
            <w:tcW w:w="408" w:type="pct"/>
            <w:shd w:val="clear" w:color="auto" w:fill="F4B083" w:themeFill="accent2" w:themeFillTint="99"/>
            <w:vAlign w:val="center"/>
          </w:tcPr>
          <w:p w14:paraId="2A1C1FE8" w14:textId="643B9AA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8634770" w14:textId="1B66208A" w:rsidR="00F807EB" w:rsidRDefault="00B813B9"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37FB070B" wp14:editId="2FB72065">
                  <wp:extent cx="2559050" cy="1617197"/>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583032" cy="1632353"/>
                          </a:xfrm>
                          <a:prstGeom prst="rect">
                            <a:avLst/>
                          </a:prstGeom>
                        </pic:spPr>
                      </pic:pic>
                    </a:graphicData>
                  </a:graphic>
                </wp:inline>
              </w:drawing>
            </w:r>
          </w:p>
        </w:tc>
        <w:tc>
          <w:tcPr>
            <w:tcW w:w="1975" w:type="pct"/>
            <w:vAlign w:val="center"/>
          </w:tcPr>
          <w:p w14:paraId="23B86968" w14:textId="7F348EF6" w:rsidR="00F807EB" w:rsidRDefault="004309B2" w:rsidP="00EB0E82">
            <w:pPr>
              <w:pStyle w:val="TableCell"/>
              <w:cnfStyle w:val="000000000000" w:firstRow="0" w:lastRow="0" w:firstColumn="0" w:lastColumn="0" w:oddVBand="0" w:evenVBand="0" w:oddHBand="0" w:evenHBand="0" w:firstRowFirstColumn="0" w:firstRowLastColumn="0" w:lastRowFirstColumn="0" w:lastRowLastColumn="0"/>
            </w:pPr>
            <w:r>
              <w:t xml:space="preserve">The “Signup” button in </w:t>
            </w:r>
            <w:proofErr w:type="spellStart"/>
            <w:r>
              <w:t>SignupView</w:t>
            </w:r>
            <w:proofErr w:type="spellEnd"/>
            <w:r>
              <w:t xml:space="preserve"> was disabled </w:t>
            </w:r>
            <w:r w:rsidR="00275A26">
              <w:t>so it could not be pressed to test if the navigation link was working</w:t>
            </w:r>
          </w:p>
        </w:tc>
      </w:tr>
      <w:tr w:rsidR="0042578E" w14:paraId="3FB5B801"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41776E2" w14:textId="56A3880E" w:rsidR="00F807EB" w:rsidRDefault="009662D0" w:rsidP="00EB0E82">
            <w:pPr>
              <w:pStyle w:val="TableCell"/>
              <w:jc w:val="center"/>
            </w:pPr>
            <w:r>
              <w:t>1.2</w:t>
            </w:r>
          </w:p>
        </w:tc>
        <w:tc>
          <w:tcPr>
            <w:tcW w:w="408" w:type="pct"/>
            <w:shd w:val="clear" w:color="auto" w:fill="A8D08D" w:themeFill="accent6" w:themeFillTint="99"/>
            <w:vAlign w:val="center"/>
          </w:tcPr>
          <w:p w14:paraId="03389C3D" w14:textId="42894CEF"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04B3D2C0" w14:textId="0942E904" w:rsidR="00F807EB" w:rsidRDefault="00B813B9"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813B9">
              <w:rPr>
                <w:noProof/>
              </w:rPr>
              <w:drawing>
                <wp:inline distT="0" distB="0" distL="0" distR="0" wp14:anchorId="66F1FB38" wp14:editId="080376F7">
                  <wp:extent cx="2559050" cy="1613512"/>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582207" cy="1628113"/>
                          </a:xfrm>
                          <a:prstGeom prst="rect">
                            <a:avLst/>
                          </a:prstGeom>
                        </pic:spPr>
                      </pic:pic>
                    </a:graphicData>
                  </a:graphic>
                </wp:inline>
              </w:drawing>
            </w:r>
          </w:p>
        </w:tc>
        <w:tc>
          <w:tcPr>
            <w:tcW w:w="1975" w:type="pct"/>
            <w:vAlign w:val="center"/>
          </w:tcPr>
          <w:p w14:paraId="01A8B1B2" w14:textId="7DD22291"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32EC0862"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3960DD00" w14:textId="23A8112E" w:rsidR="00F807EB" w:rsidRDefault="009662D0" w:rsidP="00EB0E82">
            <w:pPr>
              <w:pStyle w:val="TableCell"/>
              <w:jc w:val="center"/>
            </w:pPr>
            <w:r>
              <w:t>2.0</w:t>
            </w:r>
          </w:p>
        </w:tc>
        <w:tc>
          <w:tcPr>
            <w:tcW w:w="408" w:type="pct"/>
            <w:shd w:val="clear" w:color="auto" w:fill="A8D08D" w:themeFill="accent6" w:themeFillTint="99"/>
            <w:vAlign w:val="center"/>
          </w:tcPr>
          <w:p w14:paraId="540B17C0" w14:textId="192AF50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51D3BE9D" w14:textId="0AF8624C" w:rsidR="00F807EB" w:rsidRDefault="0042578E"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42578E">
              <w:rPr>
                <w:noProof/>
              </w:rPr>
              <w:drawing>
                <wp:inline distT="0" distB="0" distL="0" distR="0" wp14:anchorId="75DFC490" wp14:editId="0133DBB9">
                  <wp:extent cx="2539077" cy="160316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559255" cy="1615909"/>
                          </a:xfrm>
                          <a:prstGeom prst="rect">
                            <a:avLst/>
                          </a:prstGeom>
                        </pic:spPr>
                      </pic:pic>
                    </a:graphicData>
                  </a:graphic>
                </wp:inline>
              </w:drawing>
            </w:r>
          </w:p>
        </w:tc>
        <w:tc>
          <w:tcPr>
            <w:tcW w:w="1975" w:type="pct"/>
            <w:vAlign w:val="center"/>
          </w:tcPr>
          <w:p w14:paraId="43446BE5" w14:textId="01851974" w:rsidR="00F807EB"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42578E" w14:paraId="79C2F3D9"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40A696D" w14:textId="290FBCE3" w:rsidR="00F807EB" w:rsidRDefault="009662D0" w:rsidP="00EB0E82">
            <w:pPr>
              <w:pStyle w:val="TableCell"/>
              <w:jc w:val="center"/>
            </w:pPr>
            <w:r>
              <w:t>2.1</w:t>
            </w:r>
          </w:p>
        </w:tc>
        <w:tc>
          <w:tcPr>
            <w:tcW w:w="408" w:type="pct"/>
            <w:shd w:val="clear" w:color="auto" w:fill="A8D08D" w:themeFill="accent6" w:themeFillTint="99"/>
            <w:vAlign w:val="center"/>
          </w:tcPr>
          <w:p w14:paraId="3E7B3B90" w14:textId="7F847446"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6F65FFA0" w14:textId="7EFE3B26" w:rsidR="00F807EB" w:rsidRDefault="00684A5D"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684A5D">
              <w:rPr>
                <w:noProof/>
              </w:rPr>
              <w:drawing>
                <wp:inline distT="0" distB="0" distL="0" distR="0" wp14:anchorId="7A301624" wp14:editId="67C9F384">
                  <wp:extent cx="2505694" cy="158209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22425" cy="1592654"/>
                          </a:xfrm>
                          <a:prstGeom prst="rect">
                            <a:avLst/>
                          </a:prstGeom>
                        </pic:spPr>
                      </pic:pic>
                    </a:graphicData>
                  </a:graphic>
                </wp:inline>
              </w:drawing>
            </w:r>
          </w:p>
        </w:tc>
        <w:tc>
          <w:tcPr>
            <w:tcW w:w="1975" w:type="pct"/>
            <w:vAlign w:val="center"/>
          </w:tcPr>
          <w:p w14:paraId="370C9BD4" w14:textId="6A2E2585"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662D0" w14:paraId="5277661D"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461253BE" w14:textId="18757665" w:rsidR="009662D0" w:rsidRDefault="009662D0" w:rsidP="00EB0E82">
            <w:pPr>
              <w:pStyle w:val="TableCell"/>
              <w:jc w:val="center"/>
            </w:pPr>
            <w:r>
              <w:t>2.2</w:t>
            </w:r>
          </w:p>
        </w:tc>
        <w:tc>
          <w:tcPr>
            <w:tcW w:w="408" w:type="pct"/>
            <w:shd w:val="clear" w:color="auto" w:fill="A8D08D" w:themeFill="accent6" w:themeFillTint="99"/>
            <w:vAlign w:val="center"/>
          </w:tcPr>
          <w:p w14:paraId="48237464" w14:textId="2F4F2681" w:rsidR="009662D0"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13350E67" w14:textId="70281068" w:rsidR="009662D0" w:rsidRPr="00684A5D" w:rsidRDefault="009662D0"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4C0A6BAD" wp14:editId="46D1BC77">
                  <wp:extent cx="2559050" cy="1613512"/>
                  <wp:effectExtent l="0" t="0" r="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582207" cy="1628113"/>
                          </a:xfrm>
                          <a:prstGeom prst="rect">
                            <a:avLst/>
                          </a:prstGeom>
                        </pic:spPr>
                      </pic:pic>
                    </a:graphicData>
                  </a:graphic>
                </wp:inline>
              </w:drawing>
            </w:r>
          </w:p>
        </w:tc>
        <w:tc>
          <w:tcPr>
            <w:tcW w:w="1975" w:type="pct"/>
            <w:vAlign w:val="center"/>
          </w:tcPr>
          <w:p w14:paraId="7576325F" w14:textId="076249DF" w:rsidR="009662D0"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65057" w14:paraId="37713722"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EFF8F41" w14:textId="7C979DA1" w:rsidR="00965057" w:rsidRDefault="009662D0" w:rsidP="00EB0E82">
            <w:pPr>
              <w:pStyle w:val="TableCell"/>
              <w:jc w:val="center"/>
            </w:pPr>
            <w:r>
              <w:t>3.0</w:t>
            </w:r>
          </w:p>
        </w:tc>
        <w:tc>
          <w:tcPr>
            <w:tcW w:w="408" w:type="pct"/>
            <w:shd w:val="clear" w:color="auto" w:fill="F4B083" w:themeFill="accent2" w:themeFillTint="99"/>
            <w:vAlign w:val="center"/>
          </w:tcPr>
          <w:p w14:paraId="5D279790" w14:textId="183C72C5" w:rsidR="00965057"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55" w:type="pct"/>
            <w:vAlign w:val="center"/>
          </w:tcPr>
          <w:p w14:paraId="52EE5F54" w14:textId="5BC67F6E" w:rsidR="00965057" w:rsidRPr="00684A5D" w:rsidRDefault="00BA00C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A00CE">
              <w:rPr>
                <w:noProof/>
              </w:rPr>
              <w:drawing>
                <wp:inline distT="0" distB="0" distL="0" distR="0" wp14:anchorId="69139100" wp14:editId="59F23494">
                  <wp:extent cx="938151" cy="2223364"/>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947529" cy="2245588"/>
                          </a:xfrm>
                          <a:prstGeom prst="rect">
                            <a:avLst/>
                          </a:prstGeom>
                        </pic:spPr>
                      </pic:pic>
                    </a:graphicData>
                  </a:graphic>
                </wp:inline>
              </w:drawing>
            </w:r>
          </w:p>
        </w:tc>
        <w:tc>
          <w:tcPr>
            <w:tcW w:w="1975" w:type="pct"/>
            <w:vAlign w:val="center"/>
          </w:tcPr>
          <w:p w14:paraId="1DCC0890" w14:textId="3311CE10" w:rsidR="00965057" w:rsidRDefault="00275A26" w:rsidP="00EB0E82">
            <w:pPr>
              <w:pStyle w:val="TableCell"/>
              <w:cnfStyle w:val="000000100000" w:firstRow="0" w:lastRow="0" w:firstColumn="0" w:lastColumn="0" w:oddVBand="0" w:evenVBand="0" w:oddHBand="1" w:evenHBand="0" w:firstRowFirstColumn="0" w:firstRowLastColumn="0" w:lastRowFirstColumn="0" w:lastRowLastColumn="0"/>
            </w:pPr>
            <w:r>
              <w:t>All</w:t>
            </w:r>
            <w:r w:rsidR="008811F7">
              <w:t xml:space="preserve"> </w:t>
            </w:r>
            <w:r>
              <w:t xml:space="preserve">the buttons and fields were eventually lost </w:t>
            </w:r>
            <w:r w:rsidR="008811F7">
              <w:t>from being compacted too close to each other in too small of a window</w:t>
            </w:r>
          </w:p>
        </w:tc>
      </w:tr>
      <w:tr w:rsidR="00965057" w14:paraId="57E1CB59" w14:textId="77777777" w:rsidTr="009662D0">
        <w:tc>
          <w:tcPr>
            <w:cnfStyle w:val="001000000000" w:firstRow="0" w:lastRow="0" w:firstColumn="1" w:lastColumn="0" w:oddVBand="0" w:evenVBand="0" w:oddHBand="0" w:evenHBand="0" w:firstRowFirstColumn="0" w:firstRowLastColumn="0" w:lastRowFirstColumn="0" w:lastRowLastColumn="0"/>
            <w:tcW w:w="262" w:type="pct"/>
            <w:vAlign w:val="center"/>
          </w:tcPr>
          <w:p w14:paraId="285A2532" w14:textId="67DE9C3C" w:rsidR="00965057" w:rsidRDefault="009662D0" w:rsidP="00EB0E82">
            <w:pPr>
              <w:pStyle w:val="TableCell"/>
              <w:jc w:val="center"/>
            </w:pPr>
            <w:r>
              <w:t>3.1</w:t>
            </w:r>
          </w:p>
        </w:tc>
        <w:tc>
          <w:tcPr>
            <w:tcW w:w="408" w:type="pct"/>
            <w:shd w:val="clear" w:color="auto" w:fill="F4B083" w:themeFill="accent2" w:themeFillTint="99"/>
            <w:vAlign w:val="center"/>
          </w:tcPr>
          <w:p w14:paraId="2551C70F" w14:textId="15A508A0" w:rsidR="00965057"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D4E4066" w14:textId="1A2A22D1" w:rsidR="00965057" w:rsidRPr="00684A5D" w:rsidRDefault="00DD204A"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DD204A">
              <w:rPr>
                <w:noProof/>
              </w:rPr>
              <w:drawing>
                <wp:inline distT="0" distB="0" distL="0" distR="0" wp14:anchorId="5D867C06" wp14:editId="3CA1127A">
                  <wp:extent cx="1134094" cy="1347951"/>
                  <wp:effectExtent l="0" t="0" r="9525"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142958" cy="1358486"/>
                          </a:xfrm>
                          <a:prstGeom prst="rect">
                            <a:avLst/>
                          </a:prstGeom>
                        </pic:spPr>
                      </pic:pic>
                    </a:graphicData>
                  </a:graphic>
                </wp:inline>
              </w:drawing>
            </w:r>
          </w:p>
        </w:tc>
        <w:tc>
          <w:tcPr>
            <w:tcW w:w="1975" w:type="pct"/>
            <w:vAlign w:val="center"/>
          </w:tcPr>
          <w:p w14:paraId="4E095A80" w14:textId="3689D240" w:rsidR="00965057" w:rsidRDefault="008811F7" w:rsidP="00EB0E82">
            <w:pPr>
              <w:pStyle w:val="TableCell"/>
              <w:cnfStyle w:val="000000000000" w:firstRow="0" w:lastRow="0" w:firstColumn="0" w:lastColumn="0" w:oddVBand="0" w:evenVBand="0" w:oddHBand="0" w:evenHBand="0" w:firstRowFirstColumn="0" w:firstRowLastColumn="0" w:lastRowFirstColumn="0" w:lastRowLastColumn="0"/>
            </w:pPr>
            <w:r>
              <w:t>All the buttons and fields were eventually lost from being compacted too close to each other in too small of a window</w:t>
            </w:r>
          </w:p>
        </w:tc>
      </w:tr>
    </w:tbl>
    <w:p w14:paraId="3186DF53" w14:textId="77777777" w:rsidR="00265BFA" w:rsidRDefault="008811F7" w:rsidP="008811F7">
      <w:pPr>
        <w:spacing w:before="240" w:line="259" w:lineRule="auto"/>
        <w:jc w:val="left"/>
      </w:pPr>
      <w:r>
        <w:t xml:space="preserve">Test 1.1 failed because the button which was being tested had been disabled. This was done during development as even once the </w:t>
      </w:r>
      <w:r w:rsidR="00265BFA">
        <w:t>logic from the program was reconnected, there would be no signup functionality. Therefore, I chose to keep this button disabled until further notice.</w:t>
      </w:r>
    </w:p>
    <w:p w14:paraId="33E967FE" w14:textId="42E03164" w:rsidR="008811F7" w:rsidRDefault="00265BFA" w:rsidP="00634994">
      <w:pPr>
        <w:spacing w:before="240" w:line="259" w:lineRule="auto"/>
        <w:jc w:val="left"/>
      </w:pPr>
      <w:r>
        <w:t>Test</w:t>
      </w:r>
      <w:r w:rsidR="00C827CC">
        <w:t xml:space="preserve">s 3.0 and 3.1 both failed due to buttons and fields being lost when the ShellView </w:t>
      </w:r>
      <w:r w:rsidR="00382E01">
        <w:t>W</w:t>
      </w:r>
      <w:r w:rsidR="00C827CC">
        <w:t xml:space="preserve">indow was resized too small. This </w:t>
      </w:r>
      <w:r w:rsidR="00382E01">
        <w:t xml:space="preserve">can be prevented using two methods. First, I can make the Window have a minimum height and width to stop the user from making the Window a size </w:t>
      </w:r>
      <w:r w:rsidR="0043122E">
        <w:t xml:space="preserve">in </w:t>
      </w:r>
      <w:r w:rsidR="003C6183">
        <w:t xml:space="preserve">which components begin to be lost. However, test 3.0 saw the “Signup” button being lost as soon as the height was decreased from the initial value seen in the screenshots from the previous tests. The second, and more future-proof approach would be to make the components respond more dynamically to the resizing Windows. This could be done </w:t>
      </w:r>
      <w:r w:rsidR="00015791">
        <w:t xml:space="preserve">by moving the position or size of the components or by reducing the number of components when the Window space gets too small. I will consider </w:t>
      </w:r>
      <w:r w:rsidR="00634994">
        <w:t>both</w:t>
      </w:r>
      <w:r w:rsidR="00015791">
        <w:t xml:space="preserve"> options during the next iteration.</w:t>
      </w:r>
    </w:p>
    <w:p w14:paraId="39280049" w14:textId="77777777" w:rsidR="00634994" w:rsidRDefault="00F807EB" w:rsidP="00634994">
      <w:pPr>
        <w:pStyle w:val="Heading3"/>
      </w:pPr>
      <w:r>
        <w:br w:type="page"/>
      </w:r>
      <w:bookmarkStart w:id="215" w:name="_Toc93777722"/>
      <w:r w:rsidR="00634994">
        <w:t>Evaluation</w:t>
      </w:r>
      <w:bookmarkEnd w:id="215"/>
    </w:p>
    <w:tbl>
      <w:tblPr>
        <w:tblStyle w:val="PlainTable1"/>
        <w:tblW w:w="4916" w:type="pct"/>
        <w:tblLook w:val="0420" w:firstRow="1" w:lastRow="0" w:firstColumn="0" w:lastColumn="0" w:noHBand="0" w:noVBand="1"/>
      </w:tblPr>
      <w:tblGrid>
        <w:gridCol w:w="794"/>
        <w:gridCol w:w="8071"/>
      </w:tblGrid>
      <w:tr w:rsidR="00634994" w:rsidRPr="000313D2" w14:paraId="5A3426BF" w14:textId="77777777" w:rsidTr="00EB0E82">
        <w:trPr>
          <w:cnfStyle w:val="100000000000" w:firstRow="1" w:lastRow="0" w:firstColumn="0" w:lastColumn="0" w:oddVBand="0" w:evenVBand="0" w:oddHBand="0" w:evenHBand="0" w:firstRowFirstColumn="0" w:firstRowLastColumn="0" w:lastRowFirstColumn="0" w:lastRowLastColumn="0"/>
          <w:trHeight w:val="300"/>
        </w:trPr>
        <w:tc>
          <w:tcPr>
            <w:tcW w:w="448" w:type="pct"/>
            <w:hideMark/>
          </w:tcPr>
          <w:p w14:paraId="4E9FC93C" w14:textId="77777777" w:rsidR="00634994" w:rsidRPr="000313D2" w:rsidRDefault="00634994" w:rsidP="00EB0E82">
            <w:pPr>
              <w:pStyle w:val="TableCell"/>
              <w:jc w:val="center"/>
            </w:pPr>
            <w:r w:rsidRPr="000313D2">
              <w:t>ID</w:t>
            </w:r>
          </w:p>
        </w:tc>
        <w:tc>
          <w:tcPr>
            <w:tcW w:w="4552" w:type="pct"/>
            <w:hideMark/>
          </w:tcPr>
          <w:p w14:paraId="62F7DF08" w14:textId="77777777" w:rsidR="00634994" w:rsidRPr="000313D2" w:rsidRDefault="00634994" w:rsidP="00EB0E82">
            <w:pPr>
              <w:pStyle w:val="TableCell"/>
              <w:jc w:val="center"/>
            </w:pPr>
            <w:r w:rsidRPr="000313D2">
              <w:t>Requirement</w:t>
            </w:r>
          </w:p>
        </w:tc>
      </w:tr>
      <w:tr w:rsidR="00634994" w:rsidRPr="000313D2" w14:paraId="286FF095" w14:textId="77777777" w:rsidTr="00634994">
        <w:trPr>
          <w:cnfStyle w:val="000000100000" w:firstRow="0" w:lastRow="0" w:firstColumn="0" w:lastColumn="0" w:oddVBand="0" w:evenVBand="0" w:oddHBand="1" w:evenHBand="0" w:firstRowFirstColumn="0" w:firstRowLastColumn="0" w:lastRowFirstColumn="0" w:lastRowLastColumn="0"/>
          <w:trHeight w:val="600"/>
        </w:trPr>
        <w:tc>
          <w:tcPr>
            <w:tcW w:w="448" w:type="pct"/>
            <w:shd w:val="clear" w:color="auto" w:fill="A8D08D" w:themeFill="accent6" w:themeFillTint="99"/>
            <w:vAlign w:val="center"/>
            <w:hideMark/>
          </w:tcPr>
          <w:p w14:paraId="1DBF5C5C" w14:textId="77777777" w:rsidR="00634994" w:rsidRPr="000313D2" w:rsidRDefault="00634994" w:rsidP="00EB0E82">
            <w:pPr>
              <w:pStyle w:val="TableCell"/>
              <w:jc w:val="center"/>
            </w:pPr>
            <w:r w:rsidRPr="000313D2">
              <w:t>4</w:t>
            </w:r>
          </w:p>
        </w:tc>
        <w:tc>
          <w:tcPr>
            <w:tcW w:w="4552" w:type="pct"/>
            <w:shd w:val="clear" w:color="auto" w:fill="auto"/>
            <w:vAlign w:val="center"/>
            <w:hideMark/>
          </w:tcPr>
          <w:p w14:paraId="5146E946" w14:textId="77777777" w:rsidR="00634994" w:rsidRPr="000313D2" w:rsidRDefault="00634994" w:rsidP="00EB0E82">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bl>
    <w:p w14:paraId="3CDEB35B" w14:textId="33ECEBD1" w:rsidR="00634994" w:rsidRDefault="00634994" w:rsidP="00000B88">
      <w:pPr>
        <w:spacing w:before="240"/>
      </w:pPr>
      <w:r>
        <w:t xml:space="preserve">When the user </w:t>
      </w:r>
      <w:r w:rsidR="00410E6B">
        <w:t xml:space="preserve">provides a valid username and password, they can progress through to the messaging program. This completes success criterion 4 by </w:t>
      </w:r>
      <w:r w:rsidR="004D3F76">
        <w:t>implementing the navigation portion of the criterion while the previous iteration completed the authorisation portion of the criterion.</w:t>
      </w:r>
    </w:p>
    <w:p w14:paraId="67E0677A" w14:textId="2DD39E39" w:rsidR="00634994" w:rsidRDefault="00BC32B9" w:rsidP="00000B88">
      <w:r>
        <w:t>Now that the login system is complete (except for the signup process, which is not a priority), I will move on</w:t>
      </w:r>
      <w:r w:rsidR="0043122E">
        <w:t xml:space="preserve"> </w:t>
      </w:r>
      <w:r>
        <w:t xml:space="preserve">to </w:t>
      </w:r>
      <w:r w:rsidR="00A023FA">
        <w:t>reconnecting the logic for the program so that the client can connect to the server again. Then, I will focus on improving the client-client messaging</w:t>
      </w:r>
      <w:r w:rsidR="00CF5DC3">
        <w:t xml:space="preserve"> in the next iteration.</w:t>
      </w:r>
    </w:p>
    <w:p w14:paraId="1640798F" w14:textId="26EEA2E4" w:rsidR="00634994" w:rsidRDefault="00634994">
      <w:pPr>
        <w:spacing w:line="259" w:lineRule="auto"/>
        <w:jc w:val="left"/>
      </w:pPr>
      <w:r>
        <w:br w:type="page"/>
      </w:r>
    </w:p>
    <w:p w14:paraId="30E618D4" w14:textId="27A1FB74" w:rsidR="00E05CB3" w:rsidRDefault="00A0479B" w:rsidP="00E05CB3">
      <w:pPr>
        <w:pStyle w:val="Heading1"/>
      </w:pPr>
      <w:bookmarkStart w:id="216" w:name="_Toc93777723"/>
      <w:r>
        <w:t xml:space="preserve">(X) </w:t>
      </w:r>
      <w:r w:rsidR="00394D95">
        <w:t>Evaluation</w:t>
      </w:r>
      <w:bookmarkEnd w:id="216"/>
    </w:p>
    <w:p w14:paraId="629CCCDA" w14:textId="2004F67A" w:rsidR="00B14592" w:rsidRDefault="00B14592">
      <w:r>
        <w:br w:type="page"/>
      </w:r>
    </w:p>
    <w:bookmarkStart w:id="217" w:name="_Toc93777724"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218" w:displacedByCustomXml="prev"/>
        <w:p w14:paraId="25E6DD95" w14:textId="6A8F04F2" w:rsidR="00E654DD" w:rsidRDefault="00E654DD">
          <w:pPr>
            <w:pStyle w:val="Heading1"/>
          </w:pPr>
          <w:r>
            <w:t>References</w:t>
          </w:r>
          <w:commentRangeEnd w:id="218"/>
          <w:r w:rsidR="00102F75">
            <w:rPr>
              <w:rStyle w:val="CommentReference"/>
              <w:rFonts w:asciiTheme="minorHAnsi" w:eastAsiaTheme="minorEastAsia" w:hAnsiTheme="minorHAnsi" w:cstheme="minorBidi"/>
              <w:b w:val="0"/>
              <w:bCs w:val="0"/>
              <w:smallCaps w:val="0"/>
              <w:color w:val="auto"/>
            </w:rPr>
            <w:commentReference w:id="218"/>
          </w:r>
          <w:bookmarkEnd w:id="217"/>
        </w:p>
        <w:sdt>
          <w:sdtPr>
            <w:id w:val="-573587230"/>
            <w:bibliography/>
          </w:sdtPr>
          <w:sdtEndPr/>
          <w:sdtContent>
            <w:p w14:paraId="4823A7F7" w14:textId="77777777" w:rsidR="00A35DD1"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20"/>
                <w:gridCol w:w="8006"/>
              </w:tblGrid>
              <w:tr w:rsidR="00A35DD1" w14:paraId="35C19139" w14:textId="77777777">
                <w:trPr>
                  <w:divId w:val="530455406"/>
                  <w:tblCellSpacing w:w="15" w:type="dxa"/>
                </w:trPr>
                <w:tc>
                  <w:tcPr>
                    <w:tcW w:w="50" w:type="pct"/>
                    <w:hideMark/>
                  </w:tcPr>
                  <w:p w14:paraId="4C84D688" w14:textId="64DE8866" w:rsidR="00A35DD1" w:rsidRDefault="00A35DD1">
                    <w:pPr>
                      <w:pStyle w:val="ListParagraph"/>
                      <w:rPr>
                        <w:noProof/>
                        <w:sz w:val="24"/>
                        <w:szCs w:val="24"/>
                      </w:rPr>
                    </w:pPr>
                    <w:r>
                      <w:rPr>
                        <w:noProof/>
                      </w:rPr>
                      <w:t xml:space="preserve">[1] </w:t>
                    </w:r>
                  </w:p>
                </w:tc>
                <w:tc>
                  <w:tcPr>
                    <w:tcW w:w="0" w:type="auto"/>
                    <w:hideMark/>
                  </w:tcPr>
                  <w:p w14:paraId="1F26FCEB" w14:textId="77777777" w:rsidR="00A35DD1" w:rsidRDefault="00A35DD1">
                    <w:pPr>
                      <w:pStyle w:val="ListParagraph"/>
                      <w:rPr>
                        <w:noProof/>
                      </w:rPr>
                    </w:pPr>
                    <w:r>
                      <w:rPr>
                        <w:noProof/>
                      </w:rPr>
                      <w:t>C. Corberly, “Discord has surpassed 250 million registered users,” TechSpot, 13 May 2019. [Online]. Available: www.techspot.com/news/80064-discord-has-surpassed-250-million-registered-users.html. [Accessed 12 February 2021].</w:t>
                    </w:r>
                  </w:p>
                </w:tc>
              </w:tr>
              <w:tr w:rsidR="00A35DD1" w14:paraId="31975D37" w14:textId="77777777">
                <w:trPr>
                  <w:divId w:val="530455406"/>
                  <w:tblCellSpacing w:w="15" w:type="dxa"/>
                </w:trPr>
                <w:tc>
                  <w:tcPr>
                    <w:tcW w:w="50" w:type="pct"/>
                    <w:hideMark/>
                  </w:tcPr>
                  <w:p w14:paraId="5DED06FB" w14:textId="77777777" w:rsidR="00A35DD1" w:rsidRDefault="00A35DD1">
                    <w:pPr>
                      <w:pStyle w:val="ListParagraph"/>
                      <w:rPr>
                        <w:noProof/>
                      </w:rPr>
                    </w:pPr>
                    <w:r>
                      <w:rPr>
                        <w:noProof/>
                      </w:rPr>
                      <w:t xml:space="preserve">[2] </w:t>
                    </w:r>
                  </w:p>
                </w:tc>
                <w:tc>
                  <w:tcPr>
                    <w:tcW w:w="0" w:type="auto"/>
                    <w:hideMark/>
                  </w:tcPr>
                  <w:p w14:paraId="6931ABC4" w14:textId="77777777" w:rsidR="00A35DD1" w:rsidRDefault="00A35DD1">
                    <w:pPr>
                      <w:pStyle w:val="ListParagraph"/>
                      <w:rPr>
                        <w:noProof/>
                      </w:rPr>
                    </w:pPr>
                    <w:r>
                      <w:rPr>
                        <w:noProof/>
                      </w:rPr>
                      <w:t>A. Schmelyun, “Password requirements for Discord,” [Online]. Available: passhints.co/discord/. [Accessed 13 April 2021].</w:t>
                    </w:r>
                  </w:p>
                </w:tc>
              </w:tr>
              <w:tr w:rsidR="00A35DD1" w14:paraId="038D29CF" w14:textId="77777777">
                <w:trPr>
                  <w:divId w:val="530455406"/>
                  <w:tblCellSpacing w:w="15" w:type="dxa"/>
                </w:trPr>
                <w:tc>
                  <w:tcPr>
                    <w:tcW w:w="50" w:type="pct"/>
                    <w:hideMark/>
                  </w:tcPr>
                  <w:p w14:paraId="16DFC6BF" w14:textId="77777777" w:rsidR="00A35DD1" w:rsidRDefault="00A35DD1">
                    <w:pPr>
                      <w:pStyle w:val="ListParagraph"/>
                      <w:rPr>
                        <w:noProof/>
                      </w:rPr>
                    </w:pPr>
                    <w:r>
                      <w:rPr>
                        <w:noProof/>
                      </w:rPr>
                      <w:t xml:space="preserve">[3] </w:t>
                    </w:r>
                  </w:p>
                </w:tc>
                <w:tc>
                  <w:tcPr>
                    <w:tcW w:w="0" w:type="auto"/>
                    <w:hideMark/>
                  </w:tcPr>
                  <w:p w14:paraId="21D856F8" w14:textId="77777777" w:rsidR="00A35DD1" w:rsidRDefault="00A35DD1">
                    <w:pPr>
                      <w:pStyle w:val="ListParagraph"/>
                      <w:rPr>
                        <w:noProof/>
                      </w:rPr>
                    </w:pPr>
                    <w:r>
                      <w:rPr>
                        <w:noProof/>
                      </w:rPr>
                      <w:t>A. Gelhausen, “IRC Networks - Top 10 in the annual comparison,” Netsplit, 2005. [Online]. Available: netsplit.de/networks/top10.php?year=2005. [Accessed 19 February 2021].</w:t>
                    </w:r>
                  </w:p>
                </w:tc>
              </w:tr>
              <w:tr w:rsidR="00A35DD1" w14:paraId="29725BFB" w14:textId="77777777">
                <w:trPr>
                  <w:divId w:val="530455406"/>
                  <w:tblCellSpacing w:w="15" w:type="dxa"/>
                </w:trPr>
                <w:tc>
                  <w:tcPr>
                    <w:tcW w:w="50" w:type="pct"/>
                    <w:hideMark/>
                  </w:tcPr>
                  <w:p w14:paraId="5989A923" w14:textId="77777777" w:rsidR="00A35DD1" w:rsidRDefault="00A35DD1">
                    <w:pPr>
                      <w:pStyle w:val="ListParagraph"/>
                      <w:rPr>
                        <w:noProof/>
                      </w:rPr>
                    </w:pPr>
                    <w:r>
                      <w:rPr>
                        <w:noProof/>
                      </w:rPr>
                      <w:t xml:space="preserve">[4] </w:t>
                    </w:r>
                  </w:p>
                </w:tc>
                <w:tc>
                  <w:tcPr>
                    <w:tcW w:w="0" w:type="auto"/>
                    <w:hideMark/>
                  </w:tcPr>
                  <w:p w14:paraId="112A93BC" w14:textId="77777777" w:rsidR="00A35DD1" w:rsidRDefault="00A35DD1">
                    <w:pPr>
                      <w:pStyle w:val="ListParagraph"/>
                      <w:rPr>
                        <w:noProof/>
                      </w:rPr>
                    </w:pPr>
                    <w:r>
                      <w:rPr>
                        <w:noProof/>
                      </w:rPr>
                      <w:t>A. Gelhausen, “IRC Network QuakeNet,” Netsplit, [Online]. Available: netsplit.de/networks/QuakeNet/. [Accessed 19 February 2021].</w:t>
                    </w:r>
                  </w:p>
                </w:tc>
              </w:tr>
              <w:tr w:rsidR="00A35DD1" w14:paraId="2F41F6DA" w14:textId="77777777">
                <w:trPr>
                  <w:divId w:val="530455406"/>
                  <w:tblCellSpacing w:w="15" w:type="dxa"/>
                </w:trPr>
                <w:tc>
                  <w:tcPr>
                    <w:tcW w:w="50" w:type="pct"/>
                    <w:hideMark/>
                  </w:tcPr>
                  <w:p w14:paraId="233F6701" w14:textId="77777777" w:rsidR="00A35DD1" w:rsidRDefault="00A35DD1">
                    <w:pPr>
                      <w:pStyle w:val="ListParagraph"/>
                      <w:rPr>
                        <w:noProof/>
                      </w:rPr>
                    </w:pPr>
                    <w:r>
                      <w:rPr>
                        <w:noProof/>
                      </w:rPr>
                      <w:t xml:space="preserve">[5] </w:t>
                    </w:r>
                  </w:p>
                </w:tc>
                <w:tc>
                  <w:tcPr>
                    <w:tcW w:w="0" w:type="auto"/>
                    <w:hideMark/>
                  </w:tcPr>
                  <w:p w14:paraId="525F5B64" w14:textId="77777777" w:rsidR="00A35DD1" w:rsidRDefault="00A35DD1">
                    <w:pPr>
                      <w:pStyle w:val="ListParagraph"/>
                      <w:rPr>
                        <w:noProof/>
                      </w:rPr>
                    </w:pPr>
                    <w:r>
                      <w:rPr>
                        <w:noProof/>
                      </w:rPr>
                      <w:t>J. Schwartz, “Messaging Apps: Average Usage Time Around the World,” SimilarWeb, 30 June 2016. [Online]. Available: www.similarweb.com/corp/blog/messaging-apps/. [Accessed 18 April 2021].</w:t>
                    </w:r>
                  </w:p>
                </w:tc>
              </w:tr>
              <w:tr w:rsidR="00A35DD1" w14:paraId="2E4B3D4B" w14:textId="77777777">
                <w:trPr>
                  <w:divId w:val="530455406"/>
                  <w:tblCellSpacing w:w="15" w:type="dxa"/>
                </w:trPr>
                <w:tc>
                  <w:tcPr>
                    <w:tcW w:w="50" w:type="pct"/>
                    <w:hideMark/>
                  </w:tcPr>
                  <w:p w14:paraId="10A7D5C6" w14:textId="77777777" w:rsidR="00A35DD1" w:rsidRDefault="00A35DD1">
                    <w:pPr>
                      <w:pStyle w:val="ListParagraph"/>
                      <w:rPr>
                        <w:noProof/>
                      </w:rPr>
                    </w:pPr>
                    <w:r>
                      <w:rPr>
                        <w:noProof/>
                      </w:rPr>
                      <w:t xml:space="preserve">[6] </w:t>
                    </w:r>
                  </w:p>
                </w:tc>
                <w:tc>
                  <w:tcPr>
                    <w:tcW w:w="0" w:type="auto"/>
                    <w:hideMark/>
                  </w:tcPr>
                  <w:p w14:paraId="11C0D8D6" w14:textId="77777777" w:rsidR="00A35DD1" w:rsidRDefault="00A35DD1">
                    <w:pPr>
                      <w:pStyle w:val="ListParagraph"/>
                      <w:rPr>
                        <w:noProof/>
                      </w:rPr>
                    </w:pPr>
                    <w:r>
                      <w:rPr>
                        <w:noProof/>
                      </w:rPr>
                      <w:t>Collaborative, “.NET Core 3.1 - Supported OS Versions,” 15 October 2019. [Online]. Available: github.com/dotnet/core/blob/main/release-notes/3.1/3.1-supported-os.md. [Accessed 18 March 2021].</w:t>
                    </w:r>
                  </w:p>
                </w:tc>
              </w:tr>
              <w:tr w:rsidR="00A35DD1" w14:paraId="1DED7DE6" w14:textId="77777777">
                <w:trPr>
                  <w:divId w:val="530455406"/>
                  <w:tblCellSpacing w:w="15" w:type="dxa"/>
                </w:trPr>
                <w:tc>
                  <w:tcPr>
                    <w:tcW w:w="50" w:type="pct"/>
                    <w:hideMark/>
                  </w:tcPr>
                  <w:p w14:paraId="177B3EE4" w14:textId="77777777" w:rsidR="00A35DD1" w:rsidRDefault="00A35DD1">
                    <w:pPr>
                      <w:pStyle w:val="ListParagraph"/>
                      <w:rPr>
                        <w:noProof/>
                      </w:rPr>
                    </w:pPr>
                    <w:r>
                      <w:rPr>
                        <w:noProof/>
                      </w:rPr>
                      <w:t xml:space="preserve">[7] </w:t>
                    </w:r>
                  </w:p>
                </w:tc>
                <w:tc>
                  <w:tcPr>
                    <w:tcW w:w="0" w:type="auto"/>
                    <w:hideMark/>
                  </w:tcPr>
                  <w:p w14:paraId="6E285FBB" w14:textId="77777777" w:rsidR="00A35DD1" w:rsidRDefault="00A35DD1">
                    <w:pPr>
                      <w:pStyle w:val="ListParagraph"/>
                      <w:rPr>
                        <w:noProof/>
                      </w:rPr>
                    </w:pPr>
                    <w:r>
                      <w:rPr>
                        <w:noProof/>
                      </w:rPr>
                      <w:t xml:space="preserve">C. Kalt, </w:t>
                    </w:r>
                    <w:r>
                      <w:rPr>
                        <w:i/>
                        <w:iCs/>
                        <w:noProof/>
                      </w:rPr>
                      <w:t xml:space="preserve">Internet Relay Chat: Architecture, </w:t>
                    </w:r>
                    <w:r>
                      <w:rPr>
                        <w:noProof/>
                      </w:rPr>
                      <w:t xml:space="preserve">RFC 2810 ed., 2000. </w:t>
                    </w:r>
                  </w:p>
                </w:tc>
              </w:tr>
              <w:tr w:rsidR="00A35DD1" w14:paraId="2A5CACC3" w14:textId="77777777">
                <w:trPr>
                  <w:divId w:val="530455406"/>
                  <w:tblCellSpacing w:w="15" w:type="dxa"/>
                </w:trPr>
                <w:tc>
                  <w:tcPr>
                    <w:tcW w:w="50" w:type="pct"/>
                    <w:hideMark/>
                  </w:tcPr>
                  <w:p w14:paraId="3B03A8DC" w14:textId="77777777" w:rsidR="00A35DD1" w:rsidRDefault="00A35DD1">
                    <w:pPr>
                      <w:pStyle w:val="ListParagraph"/>
                      <w:rPr>
                        <w:noProof/>
                      </w:rPr>
                    </w:pPr>
                    <w:r>
                      <w:rPr>
                        <w:noProof/>
                      </w:rPr>
                      <w:t xml:space="preserve">[8] </w:t>
                    </w:r>
                  </w:p>
                </w:tc>
                <w:tc>
                  <w:tcPr>
                    <w:tcW w:w="0" w:type="auto"/>
                    <w:hideMark/>
                  </w:tcPr>
                  <w:p w14:paraId="1671E4A1" w14:textId="77777777" w:rsidR="00A35DD1" w:rsidRDefault="00A35DD1">
                    <w:pPr>
                      <w:pStyle w:val="ListParagraph"/>
                      <w:rPr>
                        <w:noProof/>
                      </w:rPr>
                    </w:pPr>
                    <w:r>
                      <w:rPr>
                        <w:noProof/>
                      </w:rPr>
                      <w:t xml:space="preserve">J. Oikarinen and D. Reed, </w:t>
                    </w:r>
                    <w:r>
                      <w:rPr>
                        <w:i/>
                        <w:iCs/>
                        <w:noProof/>
                      </w:rPr>
                      <w:t xml:space="preserve">Internet Relay Chat Protocol, </w:t>
                    </w:r>
                    <w:r>
                      <w:rPr>
                        <w:noProof/>
                      </w:rPr>
                      <w:t xml:space="preserve">RFC 1459 ed., 1993. </w:t>
                    </w:r>
                  </w:p>
                </w:tc>
              </w:tr>
            </w:tbl>
            <w:p w14:paraId="405C7820" w14:textId="77777777" w:rsidR="00A35DD1" w:rsidRDefault="00A35DD1">
              <w:pPr>
                <w:divId w:val="530455406"/>
                <w:rPr>
                  <w:rFonts w:eastAsia="Times New Roman"/>
                  <w:noProof/>
                </w:rPr>
              </w:pPr>
            </w:p>
            <w:p w14:paraId="24CF7433" w14:textId="0415997F" w:rsidR="00E654DD" w:rsidRDefault="00E654DD">
              <w:r>
                <w:rPr>
                  <w:b/>
                  <w:bCs/>
                  <w:noProof/>
                </w:rPr>
                <w:fldChar w:fldCharType="end"/>
              </w:r>
            </w:p>
          </w:sdtContent>
        </w:sdt>
      </w:sdtContent>
    </w:sdt>
    <w:sectPr w:rsidR="00E654DD" w:rsidSect="00933ADD">
      <w:type w:val="continuous"/>
      <w:pgSz w:w="11906" w:h="16838"/>
      <w:pgMar w:top="1440" w:right="1440" w:bottom="1440"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Daniel Wait" w:date="2021-06-18T23:09:00Z" w:initials="DW">
    <w:p w14:paraId="7C48EF48" w14:textId="77777777" w:rsidR="00F27AD5" w:rsidRPr="00126225" w:rsidRDefault="00F27AD5" w:rsidP="00F27AD5">
      <w:pPr>
        <w:pStyle w:val="CommentText"/>
        <w:rPr>
          <w:color w:val="0070C0"/>
        </w:rPr>
      </w:pPr>
      <w:r>
        <w:rPr>
          <w:rStyle w:val="CommentReference"/>
        </w:rPr>
        <w:annotationRef/>
      </w:r>
      <w:r w:rsidRPr="00126225">
        <w:rPr>
          <w:color w:val="0070C0"/>
        </w:rPr>
        <w:t>Requirement: Messages cannot be read in server</w:t>
      </w:r>
    </w:p>
  </w:comment>
  <w:comment w:id="17" w:author="Daniel Wait" w:date="2021-06-18T23:09:00Z" w:initials="DW">
    <w:p w14:paraId="15108F20" w14:textId="77777777" w:rsidR="00F27AD5" w:rsidRPr="00126225" w:rsidRDefault="00F27AD5" w:rsidP="00F27AD5">
      <w:pPr>
        <w:pStyle w:val="CommentText"/>
        <w:rPr>
          <w:color w:val="0070C0"/>
        </w:rPr>
      </w:pPr>
      <w:r>
        <w:rPr>
          <w:rStyle w:val="CommentReference"/>
        </w:rPr>
        <w:annotationRef/>
      </w:r>
      <w:r w:rsidRPr="00126225">
        <w:rPr>
          <w:color w:val="0070C0"/>
        </w:rPr>
        <w:t>Requirement: No setup to run/install program</w:t>
      </w:r>
    </w:p>
  </w:comment>
  <w:comment w:id="19" w:author="Daniel Wait" w:date="2021-06-18T23:08:00Z" w:initials="DW">
    <w:p w14:paraId="514FF821" w14:textId="6DE7448B" w:rsidR="00250755" w:rsidRDefault="00250755">
      <w:pPr>
        <w:pStyle w:val="CommentText"/>
      </w:pPr>
      <w:r>
        <w:rPr>
          <w:rStyle w:val="CommentReference"/>
        </w:rPr>
        <w:annotationRef/>
      </w:r>
      <w:r w:rsidRPr="00126225">
        <w:rPr>
          <w:color w:val="0070C0"/>
        </w:rPr>
        <w:t>Requirement</w:t>
      </w:r>
      <w:r w:rsidR="001740D8" w:rsidRPr="00126225">
        <w:rPr>
          <w:color w:val="0070C0"/>
        </w:rPr>
        <w:t>: Key pairs are stored securely on the server</w:t>
      </w:r>
    </w:p>
  </w:comment>
  <w:comment w:id="20" w:author="Daniel Wait" w:date="2021-06-18T23:08:00Z" w:initials="DW">
    <w:p w14:paraId="62828B5A" w14:textId="68A6217F" w:rsidR="00250755" w:rsidRPr="00126225" w:rsidRDefault="00250755">
      <w:pPr>
        <w:pStyle w:val="CommentText"/>
        <w:rPr>
          <w:color w:val="0070C0"/>
        </w:rPr>
      </w:pPr>
      <w:r w:rsidRPr="00126225">
        <w:rPr>
          <w:rStyle w:val="CommentReference"/>
          <w:color w:val="0070C0"/>
        </w:rPr>
        <w:annotationRef/>
      </w:r>
      <w:r w:rsidRPr="00126225">
        <w:rPr>
          <w:color w:val="0070C0"/>
        </w:rPr>
        <w:t>Requirement</w:t>
      </w:r>
      <w:r w:rsidR="001740D8" w:rsidRPr="00126225">
        <w:rPr>
          <w:color w:val="0070C0"/>
        </w:rPr>
        <w:t>: User accounts are not tied to a machine</w:t>
      </w:r>
    </w:p>
  </w:comment>
  <w:comment w:id="21" w:author="Daniel Wait" w:date="2021-06-18T23:08:00Z" w:initials="DW">
    <w:p w14:paraId="2DB9EE22" w14:textId="4804D538" w:rsidR="00250755" w:rsidRDefault="00250755">
      <w:pPr>
        <w:pStyle w:val="CommentText"/>
      </w:pPr>
      <w:r>
        <w:rPr>
          <w:rStyle w:val="CommentReference"/>
        </w:rPr>
        <w:annotationRef/>
      </w:r>
      <w:r w:rsidRPr="00126225">
        <w:rPr>
          <w:color w:val="0070C0"/>
        </w:rPr>
        <w:t>Requirement</w:t>
      </w:r>
      <w:r w:rsidR="001740D8" w:rsidRPr="00126225">
        <w:rPr>
          <w:color w:val="0070C0"/>
        </w:rPr>
        <w:t>: Transmission can be confidently traced to a sender</w:t>
      </w:r>
    </w:p>
  </w:comment>
  <w:comment w:id="22" w:author="Daniel Wait" w:date="2021-06-18T23:09:00Z" w:initials="DW">
    <w:p w14:paraId="2C245A75" w14:textId="10D67CF2" w:rsidR="00250755" w:rsidRDefault="00250755">
      <w:pPr>
        <w:pStyle w:val="CommentText"/>
      </w:pPr>
      <w:r>
        <w:rPr>
          <w:rStyle w:val="CommentReference"/>
        </w:rPr>
        <w:annotationRef/>
      </w:r>
      <w:r w:rsidRPr="00126225">
        <w:rPr>
          <w:color w:val="0070C0"/>
        </w:rPr>
        <w:t>Re</w:t>
      </w:r>
      <w:r w:rsidR="005910E1" w:rsidRPr="00126225">
        <w:rPr>
          <w:color w:val="0070C0"/>
        </w:rPr>
        <w:t>quirement</w:t>
      </w:r>
      <w:r w:rsidR="00B01CB4" w:rsidRPr="00126225">
        <w:rPr>
          <w:color w:val="0070C0"/>
        </w:rPr>
        <w:t xml:space="preserve">: Transmission follow common </w:t>
      </w:r>
      <w:r w:rsidR="001740D8" w:rsidRPr="00126225">
        <w:rPr>
          <w:color w:val="0070C0"/>
        </w:rPr>
        <w:t>protocol</w:t>
      </w:r>
    </w:p>
  </w:comment>
  <w:comment w:id="31" w:author="Daniel Wait" w:date="2021-06-18T23:10:00Z" w:initials="DW">
    <w:p w14:paraId="5E6896D0" w14:textId="5B04785A" w:rsidR="00B01CB4" w:rsidRDefault="005910E1">
      <w:pPr>
        <w:pStyle w:val="CommentText"/>
      </w:pPr>
      <w:r>
        <w:rPr>
          <w:rStyle w:val="CommentReference"/>
        </w:rPr>
        <w:annotationRef/>
      </w:r>
      <w:r w:rsidRPr="00126225">
        <w:rPr>
          <w:color w:val="0070C0"/>
        </w:rPr>
        <w:t>Consider: Splash Screen</w:t>
      </w:r>
    </w:p>
  </w:comment>
  <w:comment w:id="32" w:author="Daniel Wait" w:date="2021-06-18T23:12:00Z" w:initials="DW">
    <w:p w14:paraId="3D242498" w14:textId="4D3F1950" w:rsidR="000E663F" w:rsidRDefault="000E663F">
      <w:pPr>
        <w:pStyle w:val="CommentText"/>
      </w:pPr>
      <w:r>
        <w:rPr>
          <w:rStyle w:val="CommentReference"/>
        </w:rPr>
        <w:annotationRef/>
      </w:r>
      <w:r w:rsidRPr="00126225">
        <w:rPr>
          <w:color w:val="0070C0"/>
        </w:rPr>
        <w:t>Requirement: Login before using program</w:t>
      </w:r>
    </w:p>
  </w:comment>
  <w:comment w:id="33" w:author="Daniel Wait" w:date="2021-06-18T23:12:00Z" w:initials="DW">
    <w:p w14:paraId="08BB035C" w14:textId="438C9333" w:rsidR="000E663F" w:rsidRDefault="000E663F">
      <w:pPr>
        <w:pStyle w:val="CommentText"/>
      </w:pPr>
      <w:r>
        <w:rPr>
          <w:rStyle w:val="CommentReference"/>
        </w:rPr>
        <w:annotationRef/>
      </w:r>
      <w:r w:rsidRPr="00126225">
        <w:rPr>
          <w:color w:val="0070C0"/>
        </w:rPr>
        <w:t>Consider: 2FA</w:t>
      </w:r>
    </w:p>
  </w:comment>
  <w:comment w:id="34" w:author="Daniel Wait" w:date="2021-06-18T23:12:00Z" w:initials="DW">
    <w:p w14:paraId="2368CB9F" w14:textId="318E87A2" w:rsidR="00413A09" w:rsidRPr="00126225" w:rsidRDefault="00413A09">
      <w:pPr>
        <w:pStyle w:val="CommentText"/>
        <w:rPr>
          <w:color w:val="0070C0"/>
        </w:rPr>
      </w:pPr>
      <w:r w:rsidRPr="00126225">
        <w:rPr>
          <w:rStyle w:val="CommentReference"/>
          <w:color w:val="0070C0"/>
        </w:rPr>
        <w:annotationRef/>
      </w:r>
      <w:r w:rsidRPr="00126225">
        <w:rPr>
          <w:color w:val="0070C0"/>
        </w:rPr>
        <w:t>Consider: Discriminator to prevent nick collisions</w:t>
      </w:r>
    </w:p>
  </w:comment>
  <w:comment w:id="35" w:author="Daniel Wait" w:date="2021-06-18T23:13:00Z" w:initials="DW">
    <w:p w14:paraId="4124CDCB" w14:textId="7FA12D70" w:rsidR="005D1B3A" w:rsidRPr="00126225" w:rsidRDefault="005D1B3A">
      <w:pPr>
        <w:pStyle w:val="CommentText"/>
        <w:rPr>
          <w:color w:val="0070C0"/>
        </w:rPr>
      </w:pPr>
      <w:r w:rsidRPr="00126225">
        <w:rPr>
          <w:rStyle w:val="CommentReference"/>
          <w:color w:val="0070C0"/>
        </w:rPr>
        <w:annotationRef/>
      </w:r>
      <w:r w:rsidRPr="00126225">
        <w:rPr>
          <w:color w:val="0070C0"/>
        </w:rPr>
        <w:t>Requirement: Minimum password strength</w:t>
      </w:r>
    </w:p>
  </w:comment>
  <w:comment w:id="36" w:author="Daniel Wait" w:date="2021-06-18T23:13:00Z" w:initials="DW">
    <w:p w14:paraId="1124945A" w14:textId="271BBAD8" w:rsidR="00E34569" w:rsidRPr="00126225" w:rsidRDefault="00E34569">
      <w:pPr>
        <w:pStyle w:val="CommentText"/>
        <w:rPr>
          <w:color w:val="0070C0"/>
        </w:rPr>
      </w:pPr>
      <w:r w:rsidRPr="00126225">
        <w:rPr>
          <w:rStyle w:val="CommentReference"/>
          <w:color w:val="0070C0"/>
        </w:rPr>
        <w:annotationRef/>
      </w:r>
      <w:r w:rsidRPr="00126225">
        <w:rPr>
          <w:color w:val="0070C0"/>
        </w:rPr>
        <w:t>Consider: Friends system (denied by stakeholder)</w:t>
      </w:r>
    </w:p>
  </w:comment>
  <w:comment w:id="37" w:author="Daniel Wait" w:date="2021-06-18T23:14:00Z" w:initials="DW">
    <w:p w14:paraId="07DAA5B2" w14:textId="5016264E" w:rsidR="00D06189" w:rsidRPr="00126225" w:rsidRDefault="00D06189">
      <w:pPr>
        <w:pStyle w:val="CommentText"/>
        <w:rPr>
          <w:color w:val="0070C0"/>
        </w:rPr>
      </w:pPr>
      <w:r w:rsidRPr="00126225">
        <w:rPr>
          <w:rStyle w:val="CommentReference"/>
          <w:color w:val="0070C0"/>
        </w:rPr>
        <w:annotationRef/>
      </w:r>
      <w:r w:rsidRPr="00126225">
        <w:rPr>
          <w:color w:val="0070C0"/>
        </w:rPr>
        <w:t>Consider: Home page with list of conversations</w:t>
      </w:r>
    </w:p>
  </w:comment>
  <w:comment w:id="38" w:author="Daniel Wait" w:date="2021-06-18T23:15:00Z" w:initials="DW">
    <w:p w14:paraId="7CC86223" w14:textId="33738D56" w:rsidR="00D06189" w:rsidRPr="00126225" w:rsidRDefault="00D06189">
      <w:pPr>
        <w:pStyle w:val="CommentText"/>
        <w:rPr>
          <w:color w:val="0070C0"/>
        </w:rPr>
      </w:pPr>
      <w:r w:rsidRPr="00126225">
        <w:rPr>
          <w:rStyle w:val="CommentReference"/>
          <w:color w:val="0070C0"/>
        </w:rPr>
        <w:annotationRef/>
      </w:r>
      <w:r w:rsidRPr="00126225">
        <w:rPr>
          <w:color w:val="0070C0"/>
        </w:rPr>
        <w:t>Consider: Historic messages</w:t>
      </w:r>
    </w:p>
  </w:comment>
  <w:comment w:id="39" w:author="Daniel Wait" w:date="2021-06-18T23:15:00Z" w:initials="DW">
    <w:p w14:paraId="7301D8B5" w14:textId="4DB3B9B5" w:rsidR="00D06189" w:rsidRPr="00126225" w:rsidRDefault="00D06189">
      <w:pPr>
        <w:pStyle w:val="CommentText"/>
        <w:rPr>
          <w:color w:val="0070C0"/>
        </w:rPr>
      </w:pPr>
      <w:r w:rsidRPr="00126225">
        <w:rPr>
          <w:rStyle w:val="CommentReference"/>
          <w:color w:val="0070C0"/>
        </w:rPr>
        <w:annotationRef/>
      </w:r>
      <w:r w:rsidRPr="00126225">
        <w:rPr>
          <w:color w:val="0070C0"/>
        </w:rPr>
        <w:t>Consider: Multiple messages formats</w:t>
      </w:r>
    </w:p>
  </w:comment>
  <w:comment w:id="40" w:author="Daniel Wait" w:date="2021-06-18T23:15:00Z" w:initials="DW">
    <w:p w14:paraId="02E83305" w14:textId="0856CBEC" w:rsidR="00D06189" w:rsidRPr="00126225" w:rsidRDefault="00D06189">
      <w:pPr>
        <w:pStyle w:val="CommentText"/>
        <w:rPr>
          <w:color w:val="0070C0"/>
        </w:rPr>
      </w:pPr>
      <w:r w:rsidRPr="00126225">
        <w:rPr>
          <w:rStyle w:val="CommentReference"/>
          <w:color w:val="0070C0"/>
        </w:rPr>
        <w:annotationRef/>
      </w:r>
      <w:r w:rsidRPr="00126225">
        <w:rPr>
          <w:color w:val="0070C0"/>
        </w:rPr>
        <w:t>Consider: Tab-based navigation (denied by stakeholder)</w:t>
      </w:r>
    </w:p>
  </w:comment>
  <w:comment w:id="41" w:author="Daniel Wait" w:date="2021-06-18T23:15:00Z" w:initials="DW">
    <w:p w14:paraId="2EDE5516" w14:textId="2EDFD67F" w:rsidR="002D4DCB" w:rsidRPr="00126225" w:rsidRDefault="002D4DCB">
      <w:pPr>
        <w:pStyle w:val="CommentText"/>
        <w:rPr>
          <w:color w:val="0070C0"/>
        </w:rPr>
      </w:pPr>
      <w:r w:rsidRPr="00126225">
        <w:rPr>
          <w:rStyle w:val="CommentReference"/>
          <w:color w:val="0070C0"/>
        </w:rPr>
        <w:annotationRef/>
      </w:r>
      <w:r w:rsidRPr="00126225">
        <w:rPr>
          <w:color w:val="0070C0"/>
        </w:rPr>
        <w:t>Consider: Keyboard shortcuts (denied by stakeholder)</w:t>
      </w:r>
    </w:p>
  </w:comment>
  <w:comment w:id="45" w:author="Daniel Wait" w:date="2021-06-19T19:24:00Z" w:initials="DW">
    <w:p w14:paraId="0E8594FF" w14:textId="1B976A6A" w:rsidR="003E1297" w:rsidRPr="00126225" w:rsidRDefault="00D15B4B">
      <w:pPr>
        <w:pStyle w:val="CommentText"/>
        <w:rPr>
          <w:color w:val="0070C0"/>
        </w:rPr>
      </w:pPr>
      <w:r w:rsidRPr="00126225">
        <w:rPr>
          <w:rStyle w:val="CommentReference"/>
          <w:color w:val="0070C0"/>
        </w:rPr>
        <w:annotationRef/>
      </w:r>
      <w:r w:rsidRPr="00126225">
        <w:rPr>
          <w:color w:val="0070C0"/>
        </w:rPr>
        <w:t xml:space="preserve">Requirement: </w:t>
      </w:r>
      <w:r w:rsidR="003E1297" w:rsidRPr="00126225">
        <w:rPr>
          <w:color w:val="0070C0"/>
        </w:rPr>
        <w:t>Users need accounts</w:t>
      </w:r>
    </w:p>
  </w:comment>
  <w:comment w:id="46" w:author="Daniel Wait" w:date="2021-06-19T19:30:00Z" w:initials="DW">
    <w:p w14:paraId="79EAD4A6" w14:textId="53131586" w:rsidR="00122545" w:rsidRPr="00126225" w:rsidRDefault="00122545">
      <w:pPr>
        <w:pStyle w:val="CommentText"/>
        <w:rPr>
          <w:color w:val="0070C0"/>
        </w:rPr>
      </w:pPr>
      <w:r w:rsidRPr="00126225">
        <w:rPr>
          <w:rStyle w:val="CommentReference"/>
          <w:color w:val="0070C0"/>
        </w:rPr>
        <w:annotationRef/>
      </w:r>
      <w:r w:rsidRPr="00126225">
        <w:rPr>
          <w:color w:val="0070C0"/>
        </w:rPr>
        <w:t>Consider: Archiving messages</w:t>
      </w:r>
    </w:p>
  </w:comment>
  <w:comment w:id="47" w:author="Daniel Wait" w:date="2021-06-19T19:34:00Z" w:initials="DW">
    <w:p w14:paraId="1A6672AE" w14:textId="1D629F7D" w:rsidR="00A449A7" w:rsidRPr="00126225" w:rsidRDefault="00F751A0">
      <w:pPr>
        <w:pStyle w:val="CommentText"/>
        <w:rPr>
          <w:color w:val="0070C0"/>
        </w:rPr>
      </w:pPr>
      <w:r w:rsidRPr="00126225">
        <w:rPr>
          <w:rStyle w:val="CommentReference"/>
          <w:color w:val="0070C0"/>
        </w:rPr>
        <w:annotationRef/>
      </w:r>
      <w:r w:rsidR="00A449A7" w:rsidRPr="00126225">
        <w:rPr>
          <w:color w:val="0070C0"/>
        </w:rPr>
        <w:t>Consider: Discord/IRC style UI</w:t>
      </w:r>
    </w:p>
  </w:comment>
  <w:comment w:id="48" w:author="Daniel Wait" w:date="2021-06-20T00:32:00Z" w:initials="DW">
    <w:p w14:paraId="00753F9B" w14:textId="03BD85BE" w:rsidR="00956B6E" w:rsidRPr="00126225" w:rsidRDefault="00956B6E">
      <w:pPr>
        <w:pStyle w:val="CommentText"/>
        <w:rPr>
          <w:color w:val="0070C0"/>
        </w:rPr>
      </w:pPr>
      <w:r w:rsidRPr="00126225">
        <w:rPr>
          <w:rStyle w:val="CommentReference"/>
          <w:color w:val="0070C0"/>
        </w:rPr>
        <w:annotationRef/>
      </w:r>
      <w:r w:rsidRPr="00126225">
        <w:rPr>
          <w:color w:val="0070C0"/>
        </w:rPr>
        <w:t>Requirement: UTF-8 Encoding</w:t>
      </w:r>
    </w:p>
  </w:comment>
  <w:comment w:id="49" w:author="Daniel Wait" w:date="2021-06-20T00:31:00Z" w:initials="DW">
    <w:p w14:paraId="71F30FAD" w14:textId="615B23B2" w:rsidR="00956B6E" w:rsidRPr="00126225" w:rsidRDefault="00956B6E">
      <w:pPr>
        <w:pStyle w:val="CommentText"/>
        <w:rPr>
          <w:color w:val="0070C0"/>
        </w:rPr>
      </w:pPr>
      <w:r w:rsidRPr="00126225">
        <w:rPr>
          <w:rStyle w:val="CommentReference"/>
          <w:color w:val="0070C0"/>
        </w:rPr>
        <w:annotationRef/>
      </w:r>
      <w:r w:rsidRPr="00126225">
        <w:rPr>
          <w:color w:val="0070C0"/>
        </w:rPr>
        <w:t>Consider: Wrapping parameters in speech marks</w:t>
      </w:r>
    </w:p>
  </w:comment>
  <w:comment w:id="60" w:author="Daniel Wait" w:date="2021-06-30T13:42:00Z" w:initials="DW">
    <w:p w14:paraId="59263864" w14:textId="030597B2" w:rsidR="004837D0" w:rsidRPr="00401D4D" w:rsidRDefault="004837D0">
      <w:pPr>
        <w:pStyle w:val="CommentText"/>
        <w:rPr>
          <w:color w:val="0070C0"/>
        </w:rPr>
      </w:pPr>
      <w:r w:rsidRPr="00401D4D">
        <w:rPr>
          <w:rStyle w:val="CommentReference"/>
          <w:color w:val="0070C0"/>
        </w:rPr>
        <w:annotationRef/>
      </w:r>
      <w:r w:rsidR="005C7CC2" w:rsidRPr="00401D4D">
        <w:rPr>
          <w:color w:val="0070C0"/>
        </w:rPr>
        <w:t>Consideration: Order of importance for message types</w:t>
      </w:r>
    </w:p>
  </w:comment>
  <w:comment w:id="61" w:author="Daniel Wait" w:date="2021-06-30T13:41:00Z" w:initials="DW">
    <w:p w14:paraId="1BC2C3C7" w14:textId="42C46AB2" w:rsidR="000E5200" w:rsidRPr="00401D4D" w:rsidRDefault="000E5200">
      <w:pPr>
        <w:pStyle w:val="CommentText"/>
        <w:rPr>
          <w:color w:val="0070C0"/>
        </w:rPr>
      </w:pPr>
      <w:r w:rsidRPr="00401D4D">
        <w:rPr>
          <w:rStyle w:val="CommentReference"/>
          <w:color w:val="0070C0"/>
        </w:rPr>
        <w:annotationRef/>
      </w:r>
      <w:r w:rsidRPr="00401D4D">
        <w:rPr>
          <w:color w:val="0070C0"/>
        </w:rPr>
        <w:t>Requirement: Multiple message types</w:t>
      </w:r>
    </w:p>
  </w:comment>
  <w:comment w:id="62" w:author="Daniel Wait" w:date="2021-06-30T13:43:00Z" w:initials="DW">
    <w:p w14:paraId="6A564035" w14:textId="286CF74F" w:rsidR="005E4D12" w:rsidRPr="00401D4D" w:rsidRDefault="005E4D12">
      <w:pPr>
        <w:pStyle w:val="CommentText"/>
        <w:rPr>
          <w:color w:val="0070C0"/>
        </w:rPr>
      </w:pPr>
      <w:r w:rsidRPr="00401D4D">
        <w:rPr>
          <w:rStyle w:val="CommentReference"/>
          <w:color w:val="0070C0"/>
        </w:rPr>
        <w:annotationRef/>
      </w:r>
      <w:r w:rsidRPr="00401D4D">
        <w:rPr>
          <w:color w:val="0070C0"/>
        </w:rPr>
        <w:t xml:space="preserve">Requirement: Press </w:t>
      </w:r>
      <w:r w:rsidR="004573AF" w:rsidRPr="00401D4D">
        <w:rPr>
          <w:color w:val="0070C0"/>
        </w:rPr>
        <w:t>&lt;Enter&gt; to send message</w:t>
      </w:r>
    </w:p>
  </w:comment>
  <w:comment w:id="63" w:author="Daniel Wait" w:date="2021-06-30T13:44:00Z" w:initials="DW">
    <w:p w14:paraId="76813C2B" w14:textId="7151AA39" w:rsidR="00470264" w:rsidRPr="00401D4D" w:rsidRDefault="00470264">
      <w:pPr>
        <w:pStyle w:val="CommentText"/>
        <w:rPr>
          <w:color w:val="0070C0"/>
        </w:rPr>
      </w:pPr>
      <w:r w:rsidRPr="00401D4D">
        <w:rPr>
          <w:rStyle w:val="CommentReference"/>
          <w:color w:val="0070C0"/>
        </w:rPr>
        <w:annotationRef/>
      </w:r>
      <w:r w:rsidRPr="00401D4D">
        <w:rPr>
          <w:color w:val="0070C0"/>
        </w:rPr>
        <w:t>GUI: Tab for each conversation</w:t>
      </w:r>
    </w:p>
  </w:comment>
  <w:comment w:id="64" w:author="Daniel Wait" w:date="2021-06-30T13:44:00Z" w:initials="DW">
    <w:p w14:paraId="621D5C72" w14:textId="6018251F" w:rsidR="00423264" w:rsidRPr="00401D4D" w:rsidRDefault="00423264">
      <w:pPr>
        <w:pStyle w:val="CommentText"/>
        <w:rPr>
          <w:color w:val="0070C0"/>
        </w:rPr>
      </w:pPr>
      <w:r w:rsidRPr="00401D4D">
        <w:rPr>
          <w:rStyle w:val="CommentReference"/>
          <w:color w:val="0070C0"/>
        </w:rPr>
        <w:annotationRef/>
      </w:r>
      <w:r w:rsidRPr="00401D4D">
        <w:rPr>
          <w:color w:val="0070C0"/>
        </w:rPr>
        <w:t>GUI: All messages along the left</w:t>
      </w:r>
    </w:p>
  </w:comment>
  <w:comment w:id="65" w:author="Daniel Wait" w:date="2021-06-30T13:44:00Z" w:initials="DW">
    <w:p w14:paraId="49B2DF15" w14:textId="06D749E0" w:rsidR="003E14DB" w:rsidRPr="00401D4D" w:rsidRDefault="003E14DB">
      <w:pPr>
        <w:pStyle w:val="CommentText"/>
        <w:rPr>
          <w:color w:val="0070C0"/>
        </w:rPr>
      </w:pPr>
      <w:r w:rsidRPr="00401D4D">
        <w:rPr>
          <w:rStyle w:val="CommentReference"/>
          <w:color w:val="0070C0"/>
        </w:rPr>
        <w:annotationRef/>
      </w:r>
      <w:r w:rsidRPr="00401D4D">
        <w:rPr>
          <w:color w:val="0070C0"/>
        </w:rPr>
        <w:t>Requirement: Past messages</w:t>
      </w:r>
    </w:p>
  </w:comment>
  <w:comment w:id="66" w:author="Daniel Wait" w:date="2021-06-30T13:45:00Z" w:initials="DW">
    <w:p w14:paraId="0E9548E6" w14:textId="638CB486" w:rsidR="00351BF0" w:rsidRPr="00401D4D" w:rsidRDefault="00351BF0">
      <w:pPr>
        <w:pStyle w:val="CommentText"/>
        <w:rPr>
          <w:color w:val="0070C0"/>
        </w:rPr>
      </w:pPr>
      <w:r w:rsidRPr="00401D4D">
        <w:rPr>
          <w:rStyle w:val="CommentReference"/>
          <w:color w:val="0070C0"/>
        </w:rPr>
        <w:annotationRef/>
      </w:r>
      <w:r w:rsidRPr="00401D4D">
        <w:rPr>
          <w:color w:val="0070C0"/>
        </w:rPr>
        <w:t>Requirement: Accounts</w:t>
      </w:r>
    </w:p>
  </w:comment>
  <w:comment w:id="67" w:author="Daniel Wait" w:date="2021-06-30T13:45:00Z" w:initials="DW">
    <w:p w14:paraId="12BAA3FF" w14:textId="57682006" w:rsidR="00616A26" w:rsidRPr="00401D4D" w:rsidRDefault="00616A26">
      <w:pPr>
        <w:pStyle w:val="CommentText"/>
        <w:rPr>
          <w:color w:val="0070C0"/>
        </w:rPr>
      </w:pPr>
      <w:r w:rsidRPr="00401D4D">
        <w:rPr>
          <w:rStyle w:val="CommentReference"/>
          <w:color w:val="0070C0"/>
        </w:rPr>
        <w:annotationRef/>
      </w:r>
      <w:r w:rsidRPr="00401D4D">
        <w:rPr>
          <w:color w:val="0070C0"/>
        </w:rPr>
        <w:t>Requirement: Custom usernames</w:t>
      </w:r>
    </w:p>
  </w:comment>
  <w:comment w:id="68" w:author="Daniel Wait" w:date="2021-06-30T13:45:00Z" w:initials="DW">
    <w:p w14:paraId="50A15AC6" w14:textId="07D0D07D" w:rsidR="00616A26" w:rsidRPr="00401D4D" w:rsidRDefault="00616A26">
      <w:pPr>
        <w:pStyle w:val="CommentText"/>
        <w:rPr>
          <w:color w:val="0070C0"/>
        </w:rPr>
      </w:pPr>
      <w:r w:rsidRPr="00401D4D">
        <w:rPr>
          <w:rStyle w:val="CommentReference"/>
          <w:color w:val="0070C0"/>
        </w:rPr>
        <w:annotationRef/>
      </w:r>
      <w:r w:rsidRPr="00401D4D">
        <w:rPr>
          <w:color w:val="0070C0"/>
        </w:rPr>
        <w:t>Requirement: Minimum password strength</w:t>
      </w:r>
    </w:p>
  </w:comment>
  <w:comment w:id="69" w:author="Daniel Wait" w:date="2021-06-30T13:45:00Z" w:initials="DW">
    <w:p w14:paraId="1B3691B1" w14:textId="67516461" w:rsidR="000D7BE7" w:rsidRPr="00401D4D" w:rsidRDefault="000D7BE7">
      <w:pPr>
        <w:pStyle w:val="CommentText"/>
        <w:rPr>
          <w:color w:val="0070C0"/>
        </w:rPr>
      </w:pPr>
      <w:r w:rsidRPr="00401D4D">
        <w:rPr>
          <w:rStyle w:val="CommentReference"/>
          <w:color w:val="0070C0"/>
        </w:rPr>
        <w:annotationRef/>
      </w:r>
      <w:r w:rsidRPr="00401D4D">
        <w:rPr>
          <w:color w:val="0070C0"/>
        </w:rPr>
        <w:t>Consider: 2FA</w:t>
      </w:r>
    </w:p>
  </w:comment>
  <w:comment w:id="74" w:author="Daniel Wait" w:date="2021-06-30T13:51:00Z" w:initials="DW">
    <w:p w14:paraId="02B3C3AD" w14:textId="5147641C" w:rsidR="0051305A" w:rsidRPr="00401D4D" w:rsidRDefault="0051305A">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75" w:author="Daniel Wait" w:date="2021-06-30T13:52:00Z" w:initials="DW">
    <w:p w14:paraId="242DB682" w14:textId="0683EEC8" w:rsidR="00F941DB" w:rsidRPr="00B201D8" w:rsidRDefault="00F941DB">
      <w:pPr>
        <w:pStyle w:val="CommentText"/>
        <w:rPr>
          <w:color w:val="0070C0"/>
        </w:rPr>
      </w:pPr>
      <w:r w:rsidRPr="00B201D8">
        <w:rPr>
          <w:rStyle w:val="CommentReference"/>
          <w:color w:val="0070C0"/>
        </w:rPr>
        <w:annotationRef/>
      </w:r>
      <w:r w:rsidRPr="00B201D8">
        <w:rPr>
          <w:color w:val="0070C0"/>
        </w:rPr>
        <w:t>Consider: “Seen” receipt and group messages</w:t>
      </w:r>
      <w:r w:rsidRPr="00B201D8">
        <w:rPr>
          <w:color w:val="0070C0"/>
        </w:rPr>
        <w:br/>
        <w:t>Deny groups since out of scope</w:t>
      </w:r>
    </w:p>
  </w:comment>
  <w:comment w:id="76" w:author="Daniel Wait" w:date="2021-06-30T13:52:00Z" w:initials="DW">
    <w:p w14:paraId="32CE7879" w14:textId="2F20A344" w:rsidR="00F60032" w:rsidRPr="00B201D8" w:rsidRDefault="00F60032">
      <w:pPr>
        <w:pStyle w:val="CommentText"/>
        <w:rPr>
          <w:color w:val="0070C0"/>
        </w:rPr>
      </w:pPr>
      <w:r w:rsidRPr="00B201D8">
        <w:rPr>
          <w:rStyle w:val="CommentReference"/>
          <w:color w:val="0070C0"/>
        </w:rPr>
        <w:annotationRef/>
      </w:r>
      <w:r w:rsidRPr="00B201D8">
        <w:rPr>
          <w:color w:val="0070C0"/>
        </w:rPr>
        <w:t>Consider: No in-app sounds, un-sending messages and emojis</w:t>
      </w:r>
      <w:r w:rsidRPr="00B201D8">
        <w:rPr>
          <w:color w:val="0070C0"/>
        </w:rPr>
        <w:br/>
      </w:r>
      <w:r w:rsidRPr="00B201D8">
        <w:rPr>
          <w:color w:val="0070C0"/>
        </w:rPr>
        <w:br/>
        <w:t xml:space="preserve">Emojis was </w:t>
      </w:r>
      <w:r w:rsidR="00DD4C21" w:rsidRPr="00B201D8">
        <w:rPr>
          <w:color w:val="0070C0"/>
        </w:rPr>
        <w:t xml:space="preserve">low </w:t>
      </w:r>
      <w:r w:rsidRPr="00B201D8">
        <w:rPr>
          <w:color w:val="0070C0"/>
        </w:rPr>
        <w:t xml:space="preserve">in Discord, so </w:t>
      </w:r>
      <w:r w:rsidR="00AE0387" w:rsidRPr="00B201D8">
        <w:rPr>
          <w:color w:val="0070C0"/>
        </w:rPr>
        <w:t>deny</w:t>
      </w:r>
    </w:p>
  </w:comment>
  <w:comment w:id="77" w:author="Daniel Wait" w:date="2021-06-30T13:54:00Z" w:initials="DW">
    <w:p w14:paraId="54C05F15" w14:textId="23D3E365" w:rsidR="00AD4BD8" w:rsidRPr="00B201D8" w:rsidRDefault="00AD4BD8">
      <w:pPr>
        <w:pStyle w:val="CommentText"/>
        <w:rPr>
          <w:color w:val="0070C0"/>
        </w:rPr>
      </w:pPr>
      <w:r w:rsidRPr="00B201D8">
        <w:rPr>
          <w:rStyle w:val="CommentReference"/>
          <w:color w:val="0070C0"/>
        </w:rPr>
        <w:annotationRef/>
      </w:r>
      <w:r w:rsidRPr="00B201D8">
        <w:rPr>
          <w:color w:val="0070C0"/>
        </w:rPr>
        <w:t xml:space="preserve">Reinforce: </w:t>
      </w:r>
      <w:r w:rsidR="002A5098" w:rsidRPr="00B201D8">
        <w:rPr>
          <w:color w:val="0070C0"/>
        </w:rPr>
        <w:t>Do not</w:t>
      </w:r>
      <w:r w:rsidRPr="00B201D8">
        <w:rPr>
          <w:color w:val="0070C0"/>
        </w:rPr>
        <w:t xml:space="preserve"> add in-app sounds</w:t>
      </w:r>
      <w:r w:rsidR="00854FAC" w:rsidRPr="00B201D8">
        <w:rPr>
          <w:color w:val="0070C0"/>
        </w:rPr>
        <w:t>, emojis, “typing…” and un-sending messages</w:t>
      </w:r>
    </w:p>
  </w:comment>
  <w:comment w:id="78" w:author="Daniel Wait" w:date="2021-06-30T13:55:00Z" w:initials="DW">
    <w:p w14:paraId="65EE6ACD" w14:textId="686BAAC4" w:rsidR="001A5179" w:rsidRPr="00B201D8" w:rsidRDefault="001A5179">
      <w:pPr>
        <w:pStyle w:val="CommentText"/>
        <w:rPr>
          <w:color w:val="0070C0"/>
        </w:rPr>
      </w:pPr>
      <w:r w:rsidRPr="00B201D8">
        <w:rPr>
          <w:rStyle w:val="CommentReference"/>
          <w:color w:val="0070C0"/>
        </w:rPr>
        <w:annotationRef/>
      </w:r>
      <w:r w:rsidRPr="00B201D8">
        <w:rPr>
          <w:color w:val="0070C0"/>
        </w:rPr>
        <w:t xml:space="preserve">Consider: Group messages, individual messages, </w:t>
      </w:r>
      <w:r w:rsidR="002A5098" w:rsidRPr="00B201D8">
        <w:rPr>
          <w:color w:val="0070C0"/>
        </w:rPr>
        <w:t>encryption,</w:t>
      </w:r>
      <w:r w:rsidRPr="00B201D8">
        <w:rPr>
          <w:color w:val="0070C0"/>
        </w:rPr>
        <w:t xml:space="preserve"> and media sharing</w:t>
      </w:r>
    </w:p>
  </w:comment>
  <w:comment w:id="79" w:author="Daniel Wait" w:date="2021-07-05T20:00:00Z" w:initials="DW">
    <w:p w14:paraId="1708BC22" w14:textId="227B4747" w:rsidR="00B55F29" w:rsidRPr="00B201D8" w:rsidRDefault="00B55F29">
      <w:pPr>
        <w:pStyle w:val="CommentText"/>
        <w:rPr>
          <w:color w:val="0070C0"/>
        </w:rPr>
      </w:pPr>
      <w:r w:rsidRPr="00B201D8">
        <w:rPr>
          <w:rStyle w:val="CommentReference"/>
          <w:color w:val="0070C0"/>
        </w:rPr>
        <w:annotationRef/>
      </w:r>
      <w:r w:rsidRPr="00B201D8">
        <w:rPr>
          <w:color w:val="0070C0"/>
        </w:rPr>
        <w:t>Requirement: Media</w:t>
      </w:r>
      <w:r w:rsidR="00425296" w:rsidRPr="00B201D8">
        <w:rPr>
          <w:color w:val="0070C0"/>
        </w:rPr>
        <w:t xml:space="preserve"> sharing</w:t>
      </w:r>
    </w:p>
  </w:comment>
  <w:comment w:id="80" w:author="Daniel Wait" w:date="2021-06-30T14:05:00Z" w:initials="DW">
    <w:p w14:paraId="153AF79C" w14:textId="5F3DA730" w:rsidR="00667A77" w:rsidRPr="00B201D8" w:rsidRDefault="00667A77" w:rsidP="00667A77">
      <w:pPr>
        <w:pStyle w:val="CommentText"/>
        <w:rPr>
          <w:color w:val="0070C0"/>
        </w:rPr>
      </w:pPr>
      <w:r w:rsidRPr="00B201D8">
        <w:rPr>
          <w:rStyle w:val="CommentReference"/>
          <w:color w:val="0070C0"/>
        </w:rPr>
        <w:annotationRef/>
      </w:r>
      <w:r w:rsidRPr="00B201D8">
        <w:rPr>
          <w:color w:val="0070C0"/>
        </w:rPr>
        <w:t xml:space="preserve">Consider: </w:t>
      </w:r>
      <w:r w:rsidR="0096768B" w:rsidRPr="00B201D8">
        <w:rPr>
          <w:color w:val="0070C0"/>
        </w:rPr>
        <w:t>Standardised</w:t>
      </w:r>
      <w:r w:rsidRPr="00B201D8">
        <w:rPr>
          <w:color w:val="0070C0"/>
        </w:rPr>
        <w:t xml:space="preserve"> usernames</w:t>
      </w:r>
    </w:p>
  </w:comment>
  <w:comment w:id="81" w:author="Daniel Wait" w:date="2021-07-05T22:01:00Z" w:initials="DW">
    <w:p w14:paraId="7CB01906" w14:textId="77777777" w:rsidR="00FD6841" w:rsidRPr="00B201D8" w:rsidRDefault="00FD6841">
      <w:pPr>
        <w:pStyle w:val="CommentText"/>
        <w:rPr>
          <w:color w:val="0070C0"/>
        </w:rPr>
      </w:pPr>
      <w:r w:rsidRPr="00B201D8">
        <w:rPr>
          <w:rStyle w:val="CommentReference"/>
          <w:color w:val="0070C0"/>
        </w:rPr>
        <w:annotationRef/>
      </w:r>
      <w:r w:rsidRPr="00B201D8">
        <w:rPr>
          <w:color w:val="0070C0"/>
        </w:rPr>
        <w:t>Consider: File sizes &gt; 8MB</w:t>
      </w:r>
    </w:p>
    <w:p w14:paraId="64A694E7" w14:textId="5EDE420F" w:rsidR="00185882" w:rsidRPr="00B201D8" w:rsidRDefault="00185882">
      <w:pPr>
        <w:pStyle w:val="CommentText"/>
        <w:rPr>
          <w:color w:val="0070C0"/>
        </w:rPr>
      </w:pPr>
      <w:r w:rsidRPr="00B201D8">
        <w:rPr>
          <w:color w:val="0070C0"/>
        </w:rPr>
        <w:t xml:space="preserve">Aspirational </w:t>
      </w:r>
      <w:r w:rsidR="003B4F0A" w:rsidRPr="00B201D8">
        <w:rPr>
          <w:color w:val="0070C0"/>
        </w:rPr>
        <w:t>due to question</w:t>
      </w:r>
    </w:p>
  </w:comment>
  <w:comment w:id="86"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87" w:author="Daniel Wait" w:date="2021-07-01T14:22:00Z" w:initials="DW">
    <w:p w14:paraId="79E2A593" w14:textId="77777777" w:rsidR="00707585" w:rsidRPr="00B201D8" w:rsidRDefault="00707585">
      <w:pPr>
        <w:pStyle w:val="CommentText"/>
        <w:rPr>
          <w:color w:val="FF0000"/>
        </w:rPr>
      </w:pPr>
      <w:r w:rsidRPr="00B201D8">
        <w:rPr>
          <w:rStyle w:val="CommentReference"/>
          <w:color w:val="FF0000"/>
        </w:rPr>
        <w:annotationRef/>
      </w:r>
      <w:r w:rsidRPr="00B201D8">
        <w:rPr>
          <w:color w:val="FF0000"/>
        </w:rPr>
        <w:t>Primary: UI, IO, Processing</w:t>
      </w:r>
    </w:p>
    <w:p w14:paraId="42C13DDE" w14:textId="6FB7FBAE" w:rsidR="00707585" w:rsidRPr="00B201D8" w:rsidRDefault="00707585">
      <w:pPr>
        <w:pStyle w:val="CommentText"/>
        <w:rPr>
          <w:color w:val="FF0000"/>
        </w:rPr>
      </w:pPr>
      <w:r w:rsidRPr="00B201D8">
        <w:rPr>
          <w:color w:val="FF0000"/>
        </w:rPr>
        <w:t>Secondary: Desirable features</w:t>
      </w:r>
    </w:p>
  </w:comment>
  <w:comment w:id="89" w:author="Daniel Wait [2]" w:date="2022-01-10T20:52:00Z" w:initials="DW">
    <w:p w14:paraId="702A77E2" w14:textId="46E5BF37" w:rsidR="00851934" w:rsidRDefault="00851934">
      <w:pPr>
        <w:pStyle w:val="CommentText"/>
      </w:pPr>
      <w:r>
        <w:rPr>
          <w:rStyle w:val="CommentReference"/>
        </w:rPr>
        <w:annotationRef/>
      </w:r>
      <w:r>
        <w:t>Out of date now</w:t>
      </w:r>
    </w:p>
  </w:comment>
  <w:comment w:id="90" w:author="Daniel Wait" w:date="2021-06-30T14:11:00Z" w:initials="DW">
    <w:p w14:paraId="1F70A2F0" w14:textId="78C0A81B" w:rsidR="00F5050E" w:rsidRPr="00B201D8" w:rsidRDefault="00F5050E">
      <w:pPr>
        <w:pStyle w:val="CommentText"/>
        <w:rPr>
          <w:color w:val="FF0000"/>
        </w:rPr>
      </w:pPr>
      <w:r w:rsidRPr="00B201D8">
        <w:rPr>
          <w:rStyle w:val="CommentReference"/>
          <w:color w:val="FF0000"/>
        </w:rPr>
        <w:annotationRef/>
      </w:r>
      <w:r w:rsidRPr="00B201D8">
        <w:rPr>
          <w:color w:val="FF0000"/>
        </w:rPr>
        <w:t>Link back to requirements of easy to install</w:t>
      </w:r>
    </w:p>
  </w:comment>
  <w:comment w:id="91" w:author="Daniel Wait" w:date="2021-07-01T13:59:00Z" w:initials="DW">
    <w:p w14:paraId="111B9597" w14:textId="66C8542A" w:rsidR="00AE0B0F" w:rsidRPr="00B201D8" w:rsidRDefault="00AE0B0F">
      <w:pPr>
        <w:pStyle w:val="CommentText"/>
        <w:rPr>
          <w:color w:val="FF0000"/>
        </w:rPr>
      </w:pPr>
      <w:r w:rsidRPr="00B201D8">
        <w:rPr>
          <w:rStyle w:val="CommentReference"/>
          <w:color w:val="FF0000"/>
        </w:rPr>
        <w:annotationRef/>
      </w:r>
      <w:r w:rsidRPr="00B201D8">
        <w:rPr>
          <w:color w:val="FF0000"/>
        </w:rPr>
        <w:t xml:space="preserve">Admin perms at time of install will be needed too to </w:t>
      </w:r>
      <w:r w:rsidR="00462644" w:rsidRPr="00B201D8">
        <w:rPr>
          <w:color w:val="FF0000"/>
        </w:rPr>
        <w:t>open firewall port</w:t>
      </w:r>
      <w:r w:rsidR="009E754A" w:rsidRPr="00B201D8">
        <w:rPr>
          <w:color w:val="FF0000"/>
        </w:rPr>
        <w:t>s</w:t>
      </w:r>
    </w:p>
  </w:comment>
  <w:comment w:id="93" w:author="Daniel Wait" w:date="2021-04-15T18:55:00Z" w:initials="DW">
    <w:p w14:paraId="2E35A392"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Mention that the security of the endpoint is a limitation</w:t>
      </w:r>
    </w:p>
  </w:comment>
  <w:comment w:id="94" w:author="Daniel Wait" w:date="2021-06-30T14:11:00Z" w:initials="DW">
    <w:p w14:paraId="5AD0D4CE"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Having to open firewall ports to allow connection</w:t>
      </w:r>
    </w:p>
  </w:comment>
  <w:comment w:id="96" w:author="Daniel Wait" w:date="2021-04-15T18:55:00Z" w:initials="DW">
    <w:p w14:paraId="120F19C4" w14:textId="61BA88C5" w:rsidR="00D17A0A" w:rsidRPr="00B201D8" w:rsidRDefault="00D17A0A">
      <w:pPr>
        <w:pStyle w:val="CommentText"/>
        <w:rPr>
          <w:color w:val="FF0000"/>
        </w:rPr>
      </w:pPr>
      <w:r w:rsidRPr="00B201D8">
        <w:rPr>
          <w:rStyle w:val="CommentReference"/>
          <w:color w:val="FF0000"/>
        </w:rPr>
        <w:annotationRef/>
      </w:r>
      <w:r w:rsidRPr="00B201D8">
        <w:rPr>
          <w:color w:val="FF0000"/>
        </w:rPr>
        <w:t>Complete references</w:t>
      </w:r>
    </w:p>
  </w:comment>
  <w:comment w:id="97" w:author="Daniel Wait" w:date="2021-06-30T14:11:00Z" w:initials="DW">
    <w:p w14:paraId="00F86705" w14:textId="2A4B2CBC" w:rsidR="00233FD8" w:rsidRPr="00B201D8" w:rsidRDefault="00233FD8">
      <w:pPr>
        <w:pStyle w:val="CommentText"/>
        <w:rPr>
          <w:color w:val="FF0000"/>
        </w:rPr>
      </w:pPr>
      <w:r w:rsidRPr="00B201D8">
        <w:rPr>
          <w:rStyle w:val="CommentReference"/>
          <w:color w:val="FF0000"/>
        </w:rPr>
        <w:annotationRef/>
      </w:r>
      <w:r w:rsidRPr="00B201D8">
        <w:rPr>
          <w:color w:val="FF0000"/>
        </w:rPr>
        <w:t>And update to reflect updated requirements</w:t>
      </w:r>
    </w:p>
  </w:comment>
  <w:comment w:id="115" w:author="Daniel Wait" w:date="2021-06-30T14:13:00Z" w:initials="DW">
    <w:p w14:paraId="2A495A08" w14:textId="61D2718F" w:rsidR="00576637" w:rsidRPr="00B201D8" w:rsidRDefault="00576637">
      <w:pPr>
        <w:pStyle w:val="CommentText"/>
        <w:rPr>
          <w:color w:val="FF0000"/>
        </w:rPr>
      </w:pPr>
      <w:r w:rsidRPr="00B201D8">
        <w:rPr>
          <w:rStyle w:val="CommentReference"/>
          <w:color w:val="FF0000"/>
        </w:rPr>
        <w:annotationRef/>
      </w:r>
      <w:r w:rsidRPr="00B201D8">
        <w:rPr>
          <w:color w:val="FF0000"/>
        </w:rPr>
        <w:t>Will the username be custom or standard?</w:t>
      </w:r>
    </w:p>
  </w:comment>
  <w:comment w:id="123" w:author="Daniel Wait"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124" w:author="Daniel Wait"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30" w:author="Daniel Wait" w:date="2021-07-02T19:01:00Z" w:initials="DW">
    <w:p w14:paraId="18FE21B4" w14:textId="46530CD8" w:rsidR="00857C31" w:rsidRPr="00B201D8" w:rsidRDefault="00857C31">
      <w:pPr>
        <w:pStyle w:val="CommentText"/>
        <w:rPr>
          <w:color w:val="FF0000"/>
        </w:rPr>
      </w:pPr>
      <w:r w:rsidRPr="00B201D8">
        <w:rPr>
          <w:rStyle w:val="CommentReference"/>
          <w:color w:val="FF0000"/>
        </w:rPr>
        <w:annotationRef/>
      </w:r>
      <w:r w:rsidRPr="00B201D8">
        <w:rPr>
          <w:color w:val="FF0000"/>
        </w:rPr>
        <w:t>Optional, could save until Final Design</w:t>
      </w:r>
    </w:p>
  </w:comment>
  <w:comment w:id="133" w:author="Daniel Wait" w:date="2021-07-02T19:03:00Z" w:initials="DW">
    <w:p w14:paraId="03EF7743" w14:textId="2A7FBBAD" w:rsidR="00924D9B" w:rsidRPr="00B201D8" w:rsidRDefault="00924D9B">
      <w:pPr>
        <w:pStyle w:val="CommentText"/>
        <w:rPr>
          <w:color w:val="FF0000"/>
        </w:rPr>
      </w:pPr>
      <w:r w:rsidRPr="00B201D8">
        <w:rPr>
          <w:rStyle w:val="CommentReference"/>
          <w:color w:val="FF0000"/>
        </w:rPr>
        <w:annotationRef/>
      </w:r>
      <w:r w:rsidRPr="00B201D8">
        <w:rPr>
          <w:color w:val="FF0000"/>
        </w:rPr>
        <w:t>How does the user interact with the system</w:t>
      </w:r>
      <w:r w:rsidR="000B4740" w:rsidRPr="00B201D8">
        <w:rPr>
          <w:color w:val="FF0000"/>
        </w:rPr>
        <w:t>s</w:t>
      </w:r>
    </w:p>
  </w:comment>
  <w:comment w:id="142" w:author="Daniel Wait" w:date="2021-07-01T14:16:00Z" w:initials="DW">
    <w:p w14:paraId="6BDA16AB" w14:textId="44159871" w:rsidR="00CD4165" w:rsidRPr="00B201D8" w:rsidRDefault="00B24A20">
      <w:pPr>
        <w:pStyle w:val="CommentText"/>
        <w:rPr>
          <w:color w:val="FF0000"/>
        </w:rPr>
      </w:pPr>
      <w:r w:rsidRPr="00B201D8">
        <w:rPr>
          <w:rStyle w:val="CommentReference"/>
          <w:color w:val="FF0000"/>
        </w:rPr>
        <w:annotationRef/>
      </w:r>
      <w:r w:rsidRPr="00B201D8">
        <w:rPr>
          <w:color w:val="FF0000"/>
        </w:rPr>
        <w:t xml:space="preserve">Trace tables / </w:t>
      </w:r>
      <w:r w:rsidR="00373E3F" w:rsidRPr="00B201D8">
        <w:rPr>
          <w:color w:val="FF0000"/>
        </w:rPr>
        <w:t>pseudocode testing</w:t>
      </w:r>
    </w:p>
  </w:comment>
  <w:comment w:id="143" w:author="Daniel Wait" w:date="2021-06-30T14:13:00Z" w:initials="DW">
    <w:p w14:paraId="71C3D8CA" w14:textId="74EA7B34" w:rsidR="003B126F" w:rsidRPr="00B201D8" w:rsidRDefault="003B126F">
      <w:pPr>
        <w:pStyle w:val="CommentText"/>
        <w:rPr>
          <w:color w:val="FF0000"/>
        </w:rPr>
      </w:pPr>
      <w:r w:rsidRPr="00B201D8">
        <w:rPr>
          <w:rStyle w:val="CommentReference"/>
          <w:color w:val="FF0000"/>
        </w:rPr>
        <w:annotationRef/>
      </w:r>
      <w:r w:rsidRPr="00B201D8">
        <w:rPr>
          <w:color w:val="FF0000"/>
        </w:rPr>
        <w:t>MD5 cracked, change to SHA</w:t>
      </w:r>
      <w:r w:rsidR="00B1436E" w:rsidRPr="00B201D8">
        <w:rPr>
          <w:color w:val="FF0000"/>
        </w:rPr>
        <w:t>256</w:t>
      </w:r>
    </w:p>
  </w:comment>
  <w:comment w:id="144" w:author="Daniel Wait" w:date="2021-07-03T19:15:00Z" w:initials="DW">
    <w:p w14:paraId="533A00DC" w14:textId="6DEDA6F4" w:rsidR="00BA47AE" w:rsidRPr="00B201D8" w:rsidRDefault="00BA47AE">
      <w:pPr>
        <w:pStyle w:val="CommentText"/>
        <w:rPr>
          <w:color w:val="0070C0"/>
        </w:rPr>
      </w:pPr>
      <w:r w:rsidRPr="00B201D8">
        <w:rPr>
          <w:rStyle w:val="CommentReference"/>
          <w:color w:val="0070C0"/>
        </w:rPr>
        <w:annotationRef/>
      </w:r>
      <w:r w:rsidRPr="00B201D8">
        <w:rPr>
          <w:color w:val="0070C0"/>
        </w:rPr>
        <w:t>Username 5-28 chars long</w:t>
      </w:r>
    </w:p>
  </w:comment>
  <w:comment w:id="145" w:author="Daniel Wait" w:date="2021-07-03T19:15:00Z" w:initials="DW">
    <w:p w14:paraId="512AD627" w14:textId="5E6C6E6B" w:rsidR="00BA47AE" w:rsidRPr="00B201D8" w:rsidRDefault="00BA47AE">
      <w:pPr>
        <w:pStyle w:val="CommentText"/>
        <w:rPr>
          <w:color w:val="0070C0"/>
        </w:rPr>
      </w:pPr>
      <w:r w:rsidRPr="00B201D8">
        <w:rPr>
          <w:rStyle w:val="CommentReference"/>
          <w:color w:val="0070C0"/>
        </w:rPr>
        <w:annotationRef/>
      </w:r>
      <w:r w:rsidRPr="00B201D8">
        <w:rPr>
          <w:color w:val="0070C0"/>
        </w:rPr>
        <w:t>Password strength criteria</w:t>
      </w:r>
    </w:p>
  </w:comment>
  <w:comment w:id="148" w:author="Daniel Wait" w:date="2021-07-01T14:18:00Z" w:initials="DW">
    <w:p w14:paraId="53CE088A" w14:textId="2A0EAEA2" w:rsidR="00E0165B" w:rsidRPr="00B201D8" w:rsidRDefault="00E0165B">
      <w:pPr>
        <w:pStyle w:val="CommentText"/>
        <w:rPr>
          <w:color w:val="FF0000"/>
        </w:rPr>
      </w:pPr>
      <w:r w:rsidRPr="00B201D8">
        <w:rPr>
          <w:rStyle w:val="CommentReference"/>
          <w:color w:val="FF0000"/>
        </w:rPr>
        <w:annotationRef/>
      </w:r>
      <w:r w:rsidRPr="00B201D8">
        <w:rPr>
          <w:color w:val="FF0000"/>
        </w:rPr>
        <w:t>Plus data structures</w:t>
      </w:r>
    </w:p>
  </w:comment>
  <w:comment w:id="155" w:author="Daniel Wait" w:date="2021-07-01T14:19:00Z" w:initials="DW">
    <w:p w14:paraId="1967E58F" w14:textId="3CAC3A5E" w:rsidR="005D6AF2" w:rsidRPr="00B201D8" w:rsidRDefault="005D6AF2">
      <w:pPr>
        <w:pStyle w:val="CommentText"/>
        <w:rPr>
          <w:color w:val="FF0000"/>
        </w:rPr>
      </w:pPr>
      <w:r w:rsidRPr="00B201D8">
        <w:rPr>
          <w:rStyle w:val="CommentReference"/>
          <w:color w:val="FF0000"/>
        </w:rPr>
        <w:annotationRef/>
      </w:r>
      <w:r w:rsidRPr="00B201D8">
        <w:rPr>
          <w:color w:val="FF0000"/>
        </w:rPr>
        <w:t>Alpha/beta/white box/black box</w:t>
      </w:r>
    </w:p>
  </w:comment>
  <w:comment w:id="159" w:author="Daniel Wait" w:date="2022-01-11T11:07:00Z" w:initials="DW">
    <w:p w14:paraId="53AEC122" w14:textId="7BA91E61" w:rsidR="005735B0" w:rsidRDefault="005735B0">
      <w:pPr>
        <w:pStyle w:val="CommentText"/>
      </w:pPr>
      <w:r>
        <w:rPr>
          <w:rStyle w:val="CommentReference"/>
        </w:rPr>
        <w:annotationRef/>
      </w:r>
      <w:r>
        <w:t>Add iteration plan for which success criteria to target</w:t>
      </w:r>
    </w:p>
  </w:comment>
  <w:comment w:id="173" w:author="Daniel Wait" w:date="2021-07-18T15:45:00Z" w:initials="DW">
    <w:p w14:paraId="6464612C" w14:textId="2A0462E0" w:rsidR="00B33C6D" w:rsidRPr="00B201D8" w:rsidRDefault="00B33C6D">
      <w:pPr>
        <w:pStyle w:val="CommentText"/>
        <w:rPr>
          <w:color w:val="FF0000"/>
        </w:rPr>
      </w:pPr>
      <w:r w:rsidRPr="00B201D8">
        <w:rPr>
          <w:rStyle w:val="CommentReference"/>
          <w:color w:val="FF0000"/>
        </w:rPr>
        <w:annotationRef/>
      </w:r>
      <w:r w:rsidRPr="00B201D8">
        <w:rPr>
          <w:color w:val="FF0000"/>
        </w:rPr>
        <w:t>Cross-reference once they are made</w:t>
      </w:r>
    </w:p>
  </w:comment>
  <w:comment w:id="180" w:author="Daniel Wait" w:date="2022-01-11T11:06:00Z" w:initials="DW">
    <w:p w14:paraId="56B09C71" w14:textId="050EA7C7" w:rsidR="00D542FC" w:rsidRDefault="00D542FC">
      <w:pPr>
        <w:pStyle w:val="CommentText"/>
      </w:pPr>
      <w:r>
        <w:rPr>
          <w:rStyle w:val="CommentReference"/>
        </w:rPr>
        <w:annotationRef/>
      </w:r>
      <w:r>
        <w:t>From iter1: Add infinite receive loop</w:t>
      </w:r>
    </w:p>
  </w:comment>
  <w:comment w:id="181" w:author="Daniel Wait" w:date="2022-01-11T11:06:00Z" w:initials="DW">
    <w:p w14:paraId="1E472801" w14:textId="39A32C89" w:rsidR="00D542FC" w:rsidRDefault="00D542FC">
      <w:pPr>
        <w:pStyle w:val="CommentText"/>
      </w:pPr>
      <w:r>
        <w:rPr>
          <w:rStyle w:val="CommentReference"/>
        </w:rPr>
        <w:annotationRef/>
      </w:r>
      <w:r>
        <w:t>From iter1: Heartbeat to server</w:t>
      </w:r>
    </w:p>
  </w:comment>
  <w:comment w:id="182" w:author="Daniel Wait" w:date="2022-01-11T11:06:00Z" w:initials="DW">
    <w:p w14:paraId="43F05631" w14:textId="412688C0" w:rsidR="00D542FC" w:rsidRDefault="00D542FC">
      <w:pPr>
        <w:pStyle w:val="CommentText"/>
      </w:pPr>
      <w:r>
        <w:rPr>
          <w:rStyle w:val="CommentReference"/>
        </w:rPr>
        <w:annotationRef/>
      </w:r>
      <w:r>
        <w:t>From iter1: Limit message size</w:t>
      </w:r>
    </w:p>
  </w:comment>
  <w:comment w:id="183" w:author="Daniel Wait" w:date="2022-01-11T11:08:00Z" w:initials="DW">
    <w:p w14:paraId="21FF633B" w14:textId="697A963B" w:rsidR="005735B0" w:rsidRDefault="005735B0">
      <w:pPr>
        <w:pStyle w:val="CommentText"/>
      </w:pPr>
      <w:r>
        <w:rPr>
          <w:rStyle w:val="CommentReference"/>
        </w:rPr>
        <w:annotationRef/>
      </w:r>
      <w:r>
        <w:t>Add results on which parts of success criteria were met</w:t>
      </w:r>
    </w:p>
  </w:comment>
  <w:comment w:id="199" w:author="Daniel Wait" w:date="2022-01-11T11:19:00Z" w:initials="DW">
    <w:p w14:paraId="6D09B5DC" w14:textId="3588F44F" w:rsidR="00541590" w:rsidRDefault="00541590">
      <w:pPr>
        <w:pStyle w:val="CommentText"/>
      </w:pPr>
      <w:r>
        <w:rPr>
          <w:rStyle w:val="CommentReference"/>
        </w:rPr>
        <w:annotationRef/>
      </w:r>
      <w:r>
        <w:t>From iter2: Add navigation</w:t>
      </w:r>
    </w:p>
  </w:comment>
  <w:comment w:id="200" w:author="Daniel Wait" w:date="2022-01-11T11:21:00Z" w:initials="DW">
    <w:p w14:paraId="2005AE96" w14:textId="3729FD07" w:rsidR="00C6369C" w:rsidRDefault="00C6369C">
      <w:pPr>
        <w:pStyle w:val="CommentText"/>
      </w:pPr>
      <w:r>
        <w:rPr>
          <w:rStyle w:val="CommentReference"/>
        </w:rPr>
        <w:annotationRef/>
      </w:r>
      <w:r>
        <w:t>From iter2: Data validation on login form fields</w:t>
      </w:r>
    </w:p>
  </w:comment>
  <w:comment w:id="218" w:author="Daniel Wait" w:date="2021-04-15T18:56:00Z" w:initials="DW">
    <w:p w14:paraId="7BF83A9A" w14:textId="3ECF4B0C" w:rsidR="00D17A0A" w:rsidRPr="00B201D8" w:rsidRDefault="00D17A0A">
      <w:pPr>
        <w:pStyle w:val="CommentText"/>
        <w:rPr>
          <w:color w:val="FF0000"/>
        </w:rPr>
      </w:pPr>
      <w:r w:rsidRPr="00B201D8">
        <w:rPr>
          <w:rStyle w:val="CommentReference"/>
          <w:color w:val="FF0000"/>
        </w:rPr>
        <w:annotationRef/>
      </w:r>
      <w:r w:rsidRPr="00B201D8">
        <w:rPr>
          <w:color w:val="FF0000"/>
        </w:rP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48EF48" w15:done="1"/>
  <w15:commentEx w15:paraId="15108F20" w15:done="1"/>
  <w15:commentEx w15:paraId="514FF821" w15:done="0"/>
  <w15:commentEx w15:paraId="62828B5A" w15:done="0"/>
  <w15:commentEx w15:paraId="2DB9EE22" w15:done="0"/>
  <w15:commentEx w15:paraId="2C245A75" w15:done="0"/>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1"/>
  <w15:commentEx w15:paraId="1BC2C3C7" w15:done="1"/>
  <w15:commentEx w15:paraId="6A564035" w15:done="1"/>
  <w15:commentEx w15:paraId="76813C2B" w15:done="1"/>
  <w15:commentEx w15:paraId="621D5C72" w15:done="0"/>
  <w15:commentEx w15:paraId="49B2DF15" w15:done="1"/>
  <w15:commentEx w15:paraId="0E9548E6" w15:done="1"/>
  <w15:commentEx w15:paraId="12BAA3FF" w15:done="0"/>
  <w15:commentEx w15:paraId="50A15AC6" w15:done="1"/>
  <w15:commentEx w15:paraId="1B3691B1" w15:done="1"/>
  <w15:commentEx w15:paraId="02B3C3AD" w15:done="0"/>
  <w15:commentEx w15:paraId="242DB682" w15:done="1"/>
  <w15:commentEx w15:paraId="32CE7879" w15:done="1"/>
  <w15:commentEx w15:paraId="54C05F15" w15:done="1"/>
  <w15:commentEx w15:paraId="65EE6ACD" w15:done="1"/>
  <w15:commentEx w15:paraId="1708BC22" w15:done="1"/>
  <w15:commentEx w15:paraId="153AF79C" w15:done="1"/>
  <w15:commentEx w15:paraId="64A694E7" w15:done="1"/>
  <w15:commentEx w15:paraId="4AE31FA7" w15:done="1"/>
  <w15:commentEx w15:paraId="42C13DDE" w15:done="1"/>
  <w15:commentEx w15:paraId="702A77E2" w15:done="0"/>
  <w15:commentEx w15:paraId="1F70A2F0" w15:done="0"/>
  <w15:commentEx w15:paraId="111B9597" w15:done="0"/>
  <w15:commentEx w15:paraId="2E35A392" w15:done="0"/>
  <w15:commentEx w15:paraId="5AD0D4CE"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6BDA16AB" w15:done="0"/>
  <w15:commentEx w15:paraId="71C3D8CA" w15:done="0"/>
  <w15:commentEx w15:paraId="533A00DC" w15:done="0"/>
  <w15:commentEx w15:paraId="512AD627" w15:done="0"/>
  <w15:commentEx w15:paraId="53CE088A" w15:done="0"/>
  <w15:commentEx w15:paraId="1967E58F" w15:done="0"/>
  <w15:commentEx w15:paraId="53AEC122" w15:done="0"/>
  <w15:commentEx w15:paraId="6464612C" w15:done="0"/>
  <w15:commentEx w15:paraId="56B09C71" w15:done="0"/>
  <w15:commentEx w15:paraId="1E472801" w15:done="0"/>
  <w15:commentEx w15:paraId="43F05631" w15:done="0"/>
  <w15:commentEx w15:paraId="21FF633B" w15:done="0"/>
  <w15:commentEx w15:paraId="6D09B5DC" w15:done="0"/>
  <w15:commentEx w15:paraId="2005AE96"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61D" w16cex:dateUtc="2021-06-18T22:09:00Z"/>
  <w16cex:commentExtensible w16cex:durableId="2477A62F" w16cex:dateUtc="2021-06-18T22:09:00Z"/>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86F55D" w16cex:dateUtc="2021-06-30T12:51: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DE349" w16cex:dateUtc="2021-07-05T19:00:00Z"/>
  <w16cex:commentExtensible w16cex:durableId="2486F8A2" w16cex:dateUtc="2021-06-30T13:05:00Z"/>
  <w16cex:commentExtensible w16cex:durableId="248DFFC8" w16cex:dateUtc="2021-07-05T21:01:00Z"/>
  <w16cex:commentExtensible w16cex:durableId="2426B751" w16cex:dateUtc="2021-04-18T12:49:00Z"/>
  <w16cex:commentExtensible w16cex:durableId="24884E33" w16cex:dateUtc="2021-07-01T13:22:00Z"/>
  <w16cex:commentExtensible w16cex:durableId="25871B24" w16cex:dateUtc="2022-01-10T20:52:00Z"/>
  <w16cex:commentExtensible w16cex:durableId="2486FA18" w16cex:dateUtc="2021-06-30T13:11:00Z"/>
  <w16cex:commentExtensible w16cex:durableId="248848C3" w16cex:dateUtc="2021-07-01T12:59:00Z"/>
  <w16cex:commentExtensible w16cex:durableId="24230AA0" w16cex:dateUtc="2021-04-15T17:55:00Z"/>
  <w16cex:commentExtensible w16cex:durableId="2486F9FA" w16cex:dateUtc="2021-06-30T13:11: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587E3FA" w16cex:dateUtc="2022-01-11T11:07:00Z"/>
  <w16cex:commentExtensible w16cex:durableId="249ECB2E" w16cex:dateUtc="2021-07-18T14:45:00Z"/>
  <w16cex:commentExtensible w16cex:durableId="2587E365" w16cex:dateUtc="2022-01-11T11:06:00Z"/>
  <w16cex:commentExtensible w16cex:durableId="2587E366" w16cex:dateUtc="2022-01-11T11:06:00Z"/>
  <w16cex:commentExtensible w16cex:durableId="2587E367" w16cex:dateUtc="2022-01-11T11:06:00Z"/>
  <w16cex:commentExtensible w16cex:durableId="2587E3FB" w16cex:dateUtc="2022-01-11T11:08:00Z"/>
  <w16cex:commentExtensible w16cex:durableId="2587E656" w16cex:dateUtc="2022-01-11T11:19:00Z"/>
  <w16cex:commentExtensible w16cex:durableId="2587E6A3" w16cex:dateUtc="2022-01-11T11:21: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48EF48" w16cid:durableId="2477A61D"/>
  <w16cid:commentId w16cid:paraId="15108F20" w16cid:durableId="2477A62F"/>
  <w16cid:commentId w16cid:paraId="514FF821" w16cid:durableId="2477A5EC"/>
  <w16cid:commentId w16cid:paraId="62828B5A" w16cid:durableId="2477A5F5"/>
  <w16cid:commentId w16cid:paraId="2DB9EE22" w16cid:durableId="2477A5FF"/>
  <w16cid:commentId w16cid:paraId="2C245A75" w16cid:durableId="2477A60E"/>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02B3C3AD" w16cid:durableId="2486F55D"/>
  <w16cid:commentId w16cid:paraId="242DB682" w16cid:durableId="2486F586"/>
  <w16cid:commentId w16cid:paraId="32CE7879" w16cid:durableId="2486F5BA"/>
  <w16cid:commentId w16cid:paraId="54C05F15" w16cid:durableId="2486F608"/>
  <w16cid:commentId w16cid:paraId="65EE6ACD" w16cid:durableId="2486F635"/>
  <w16cid:commentId w16cid:paraId="1708BC22" w16cid:durableId="248DE349"/>
  <w16cid:commentId w16cid:paraId="153AF79C" w16cid:durableId="2486F8A2"/>
  <w16cid:commentId w16cid:paraId="64A694E7" w16cid:durableId="248DFFC8"/>
  <w16cid:commentId w16cid:paraId="4AE31FA7" w16cid:durableId="2426B751"/>
  <w16cid:commentId w16cid:paraId="42C13DDE" w16cid:durableId="24884E33"/>
  <w16cid:commentId w16cid:paraId="702A77E2" w16cid:durableId="25871B24"/>
  <w16cid:commentId w16cid:paraId="1F70A2F0" w16cid:durableId="2486FA18"/>
  <w16cid:commentId w16cid:paraId="111B9597" w16cid:durableId="248848C3"/>
  <w16cid:commentId w16cid:paraId="2E35A392" w16cid:durableId="24230AA0"/>
  <w16cid:commentId w16cid:paraId="5AD0D4CE" w16cid:durableId="2486F9FA"/>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53AEC122" w16cid:durableId="2587E3FA"/>
  <w16cid:commentId w16cid:paraId="6464612C" w16cid:durableId="249ECB2E"/>
  <w16cid:commentId w16cid:paraId="56B09C71" w16cid:durableId="2587E365"/>
  <w16cid:commentId w16cid:paraId="1E472801" w16cid:durableId="2587E366"/>
  <w16cid:commentId w16cid:paraId="43F05631" w16cid:durableId="2587E367"/>
  <w16cid:commentId w16cid:paraId="21FF633B" w16cid:durableId="2587E3FB"/>
  <w16cid:commentId w16cid:paraId="6D09B5DC" w16cid:durableId="2587E656"/>
  <w16cid:commentId w16cid:paraId="2005AE96" w16cid:durableId="2587E6A3"/>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57D97" w14:textId="77777777" w:rsidR="009F4237" w:rsidRDefault="009F4237" w:rsidP="00E50913">
      <w:pPr>
        <w:spacing w:after="0"/>
      </w:pPr>
      <w:r>
        <w:separator/>
      </w:r>
    </w:p>
    <w:p w14:paraId="0F0FEEB6" w14:textId="77777777" w:rsidR="009F4237" w:rsidRDefault="009F4237"/>
  </w:endnote>
  <w:endnote w:type="continuationSeparator" w:id="0">
    <w:p w14:paraId="12A58B90" w14:textId="77777777" w:rsidR="009F4237" w:rsidRDefault="009F4237" w:rsidP="00E50913">
      <w:pPr>
        <w:spacing w:after="0"/>
      </w:pPr>
      <w:r>
        <w:continuationSeparator/>
      </w:r>
    </w:p>
    <w:p w14:paraId="73E7CBE1" w14:textId="77777777" w:rsidR="009F4237" w:rsidRDefault="009F4237"/>
  </w:endnote>
  <w:endnote w:type="continuationNotice" w:id="1">
    <w:p w14:paraId="01FCE432" w14:textId="77777777" w:rsidR="009F4237" w:rsidRDefault="009F4237">
      <w:pPr>
        <w:spacing w:after="0"/>
      </w:pPr>
    </w:p>
    <w:p w14:paraId="5DCAFB13" w14:textId="77777777" w:rsidR="009F4237" w:rsidRDefault="009F42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3E7F62"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0F14F" w14:textId="77777777" w:rsidR="009F4237" w:rsidRDefault="009F4237" w:rsidP="00E50913">
      <w:pPr>
        <w:spacing w:after="0"/>
      </w:pPr>
      <w:r>
        <w:separator/>
      </w:r>
    </w:p>
    <w:p w14:paraId="32B61514" w14:textId="77777777" w:rsidR="009F4237" w:rsidRDefault="009F4237"/>
  </w:footnote>
  <w:footnote w:type="continuationSeparator" w:id="0">
    <w:p w14:paraId="31C86345" w14:textId="77777777" w:rsidR="009F4237" w:rsidRDefault="009F4237" w:rsidP="00E50913">
      <w:pPr>
        <w:spacing w:after="0"/>
      </w:pPr>
      <w:r>
        <w:continuationSeparator/>
      </w:r>
    </w:p>
    <w:p w14:paraId="6F9511CD" w14:textId="77777777" w:rsidR="009F4237" w:rsidRDefault="009F4237"/>
  </w:footnote>
  <w:footnote w:type="continuationNotice" w:id="1">
    <w:p w14:paraId="4B5B245C" w14:textId="77777777" w:rsidR="009F4237" w:rsidRDefault="009F4237">
      <w:pPr>
        <w:spacing w:after="0"/>
      </w:pPr>
    </w:p>
    <w:p w14:paraId="028EB731" w14:textId="77777777" w:rsidR="009F4237" w:rsidRDefault="009F42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7D09407B"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E7937D2"/>
    <w:multiLevelType w:val="hybridMultilevel"/>
    <w:tmpl w:val="6E4E19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464DC3"/>
    <w:multiLevelType w:val="hybridMultilevel"/>
    <w:tmpl w:val="D6A2B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5F0414D"/>
    <w:multiLevelType w:val="hybridMultilevel"/>
    <w:tmpl w:val="D24EB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ED5AAA"/>
    <w:multiLevelType w:val="hybridMultilevel"/>
    <w:tmpl w:val="E7F09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8C30A4"/>
    <w:multiLevelType w:val="hybridMultilevel"/>
    <w:tmpl w:val="6E70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2000D8"/>
    <w:multiLevelType w:val="hybridMultilevel"/>
    <w:tmpl w:val="15E677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A1554C6"/>
    <w:multiLevelType w:val="hybridMultilevel"/>
    <w:tmpl w:val="EBF4A91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7CFA44F6"/>
    <w:multiLevelType w:val="hybridMultilevel"/>
    <w:tmpl w:val="9AF08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9B61D8"/>
    <w:multiLevelType w:val="hybridMultilevel"/>
    <w:tmpl w:val="15E8B1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18"/>
  </w:num>
  <w:num w:numId="4">
    <w:abstractNumId w:val="1"/>
  </w:num>
  <w:num w:numId="5">
    <w:abstractNumId w:val="16"/>
  </w:num>
  <w:num w:numId="6">
    <w:abstractNumId w:val="6"/>
  </w:num>
  <w:num w:numId="7">
    <w:abstractNumId w:val="2"/>
  </w:num>
  <w:num w:numId="8">
    <w:abstractNumId w:val="20"/>
  </w:num>
  <w:num w:numId="9">
    <w:abstractNumId w:val="19"/>
  </w:num>
  <w:num w:numId="10">
    <w:abstractNumId w:val="10"/>
  </w:num>
  <w:num w:numId="11">
    <w:abstractNumId w:val="23"/>
  </w:num>
  <w:num w:numId="12">
    <w:abstractNumId w:val="9"/>
  </w:num>
  <w:num w:numId="13">
    <w:abstractNumId w:val="14"/>
  </w:num>
  <w:num w:numId="14">
    <w:abstractNumId w:val="22"/>
  </w:num>
  <w:num w:numId="15">
    <w:abstractNumId w:val="8"/>
  </w:num>
  <w:num w:numId="16">
    <w:abstractNumId w:val="3"/>
  </w:num>
  <w:num w:numId="17">
    <w:abstractNumId w:val="12"/>
  </w:num>
  <w:num w:numId="18">
    <w:abstractNumId w:val="11"/>
  </w:num>
  <w:num w:numId="19">
    <w:abstractNumId w:val="13"/>
  </w:num>
  <w:num w:numId="20">
    <w:abstractNumId w:val="24"/>
  </w:num>
  <w:num w:numId="21">
    <w:abstractNumId w:val="17"/>
  </w:num>
  <w:num w:numId="22">
    <w:abstractNumId w:val="5"/>
  </w:num>
  <w:num w:numId="23">
    <w:abstractNumId w:val="26"/>
  </w:num>
  <w:num w:numId="24">
    <w:abstractNumId w:val="21"/>
  </w:num>
  <w:num w:numId="25">
    <w:abstractNumId w:val="25"/>
  </w:num>
  <w:num w:numId="26">
    <w:abstractNumId w:val="7"/>
  </w:num>
  <w:num w:numId="27">
    <w:abstractNumId w:val="1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rson w15:author="Daniel Wait [2]">
    <w15:presenceInfo w15:providerId="None" w15:userId="Daniel Wa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DKuBQDzs/s1LgAAAA=="/>
  </w:docVars>
  <w:rsids>
    <w:rsidRoot w:val="000D608F"/>
    <w:rsid w:val="00000087"/>
    <w:rsid w:val="00000B88"/>
    <w:rsid w:val="00001683"/>
    <w:rsid w:val="00001DB9"/>
    <w:rsid w:val="00002034"/>
    <w:rsid w:val="00002B90"/>
    <w:rsid w:val="000032FA"/>
    <w:rsid w:val="00003330"/>
    <w:rsid w:val="00003C94"/>
    <w:rsid w:val="000040D0"/>
    <w:rsid w:val="00004370"/>
    <w:rsid w:val="00005A7E"/>
    <w:rsid w:val="000065AD"/>
    <w:rsid w:val="000066C0"/>
    <w:rsid w:val="00006C8C"/>
    <w:rsid w:val="00006D32"/>
    <w:rsid w:val="00007803"/>
    <w:rsid w:val="00010185"/>
    <w:rsid w:val="00010F3C"/>
    <w:rsid w:val="0001132A"/>
    <w:rsid w:val="00011912"/>
    <w:rsid w:val="00011CBC"/>
    <w:rsid w:val="000120A2"/>
    <w:rsid w:val="00012509"/>
    <w:rsid w:val="00012AB9"/>
    <w:rsid w:val="00012E54"/>
    <w:rsid w:val="00013A9A"/>
    <w:rsid w:val="00014565"/>
    <w:rsid w:val="0001518D"/>
    <w:rsid w:val="00015791"/>
    <w:rsid w:val="000157AF"/>
    <w:rsid w:val="00015A53"/>
    <w:rsid w:val="00016092"/>
    <w:rsid w:val="000162F7"/>
    <w:rsid w:val="000164D4"/>
    <w:rsid w:val="00016507"/>
    <w:rsid w:val="00017644"/>
    <w:rsid w:val="00020776"/>
    <w:rsid w:val="00020BEA"/>
    <w:rsid w:val="000213C6"/>
    <w:rsid w:val="0002263D"/>
    <w:rsid w:val="00022876"/>
    <w:rsid w:val="00022F87"/>
    <w:rsid w:val="000235D7"/>
    <w:rsid w:val="00023B9A"/>
    <w:rsid w:val="00023D20"/>
    <w:rsid w:val="0002407F"/>
    <w:rsid w:val="00024C0D"/>
    <w:rsid w:val="00024DA3"/>
    <w:rsid w:val="000263AE"/>
    <w:rsid w:val="0002682D"/>
    <w:rsid w:val="00026C38"/>
    <w:rsid w:val="00026D7E"/>
    <w:rsid w:val="00026EA7"/>
    <w:rsid w:val="0002772D"/>
    <w:rsid w:val="0002777B"/>
    <w:rsid w:val="00027C90"/>
    <w:rsid w:val="00030823"/>
    <w:rsid w:val="00030E04"/>
    <w:rsid w:val="00031233"/>
    <w:rsid w:val="000313D2"/>
    <w:rsid w:val="00031C43"/>
    <w:rsid w:val="000320F4"/>
    <w:rsid w:val="00032AA7"/>
    <w:rsid w:val="00032BF1"/>
    <w:rsid w:val="00032FCB"/>
    <w:rsid w:val="000335D9"/>
    <w:rsid w:val="0003372A"/>
    <w:rsid w:val="000337C7"/>
    <w:rsid w:val="0003381E"/>
    <w:rsid w:val="000356AF"/>
    <w:rsid w:val="00035CBB"/>
    <w:rsid w:val="00036ED3"/>
    <w:rsid w:val="00037B2E"/>
    <w:rsid w:val="00037FB2"/>
    <w:rsid w:val="0004040B"/>
    <w:rsid w:val="00040E88"/>
    <w:rsid w:val="00040FF0"/>
    <w:rsid w:val="0004195F"/>
    <w:rsid w:val="000421EF"/>
    <w:rsid w:val="000422FD"/>
    <w:rsid w:val="00042634"/>
    <w:rsid w:val="00042F1B"/>
    <w:rsid w:val="000430B5"/>
    <w:rsid w:val="000434FB"/>
    <w:rsid w:val="00043B09"/>
    <w:rsid w:val="00044331"/>
    <w:rsid w:val="00044CD3"/>
    <w:rsid w:val="000460EE"/>
    <w:rsid w:val="00046B89"/>
    <w:rsid w:val="000470FB"/>
    <w:rsid w:val="000474B1"/>
    <w:rsid w:val="00047DC4"/>
    <w:rsid w:val="000507A4"/>
    <w:rsid w:val="00050A02"/>
    <w:rsid w:val="000537CB"/>
    <w:rsid w:val="00053939"/>
    <w:rsid w:val="00053A27"/>
    <w:rsid w:val="00053E84"/>
    <w:rsid w:val="0005410F"/>
    <w:rsid w:val="00054B6C"/>
    <w:rsid w:val="00055524"/>
    <w:rsid w:val="00055C6C"/>
    <w:rsid w:val="0005675E"/>
    <w:rsid w:val="00056C01"/>
    <w:rsid w:val="00056FD1"/>
    <w:rsid w:val="000578D2"/>
    <w:rsid w:val="0005792D"/>
    <w:rsid w:val="00057EE9"/>
    <w:rsid w:val="000600CC"/>
    <w:rsid w:val="00060202"/>
    <w:rsid w:val="00060424"/>
    <w:rsid w:val="00060570"/>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7160"/>
    <w:rsid w:val="00067267"/>
    <w:rsid w:val="00070A33"/>
    <w:rsid w:val="00070B91"/>
    <w:rsid w:val="00071082"/>
    <w:rsid w:val="000714E4"/>
    <w:rsid w:val="00071D1B"/>
    <w:rsid w:val="000724C3"/>
    <w:rsid w:val="00072642"/>
    <w:rsid w:val="0007296E"/>
    <w:rsid w:val="00072BD9"/>
    <w:rsid w:val="000737F9"/>
    <w:rsid w:val="00073AB9"/>
    <w:rsid w:val="00073DC1"/>
    <w:rsid w:val="000741B8"/>
    <w:rsid w:val="000742BC"/>
    <w:rsid w:val="00074441"/>
    <w:rsid w:val="00074EF3"/>
    <w:rsid w:val="00074F8F"/>
    <w:rsid w:val="0007524F"/>
    <w:rsid w:val="000766DB"/>
    <w:rsid w:val="00076C00"/>
    <w:rsid w:val="00076DC1"/>
    <w:rsid w:val="00077356"/>
    <w:rsid w:val="0007736D"/>
    <w:rsid w:val="00077978"/>
    <w:rsid w:val="000779D1"/>
    <w:rsid w:val="00080289"/>
    <w:rsid w:val="00080C60"/>
    <w:rsid w:val="00080C9E"/>
    <w:rsid w:val="000813AE"/>
    <w:rsid w:val="000817DF"/>
    <w:rsid w:val="00081BBE"/>
    <w:rsid w:val="00082066"/>
    <w:rsid w:val="00082DD2"/>
    <w:rsid w:val="00082F08"/>
    <w:rsid w:val="0008313B"/>
    <w:rsid w:val="000835C7"/>
    <w:rsid w:val="00083C28"/>
    <w:rsid w:val="000847DF"/>
    <w:rsid w:val="000849CA"/>
    <w:rsid w:val="00084E3B"/>
    <w:rsid w:val="0008522B"/>
    <w:rsid w:val="00085925"/>
    <w:rsid w:val="00085A02"/>
    <w:rsid w:val="00085F9C"/>
    <w:rsid w:val="000862BF"/>
    <w:rsid w:val="0008698F"/>
    <w:rsid w:val="00086BB3"/>
    <w:rsid w:val="0008702C"/>
    <w:rsid w:val="0009066F"/>
    <w:rsid w:val="00090AA7"/>
    <w:rsid w:val="00090CB2"/>
    <w:rsid w:val="0009161E"/>
    <w:rsid w:val="0009300A"/>
    <w:rsid w:val="0009313A"/>
    <w:rsid w:val="00093813"/>
    <w:rsid w:val="0009448B"/>
    <w:rsid w:val="000944F3"/>
    <w:rsid w:val="0009481D"/>
    <w:rsid w:val="00094903"/>
    <w:rsid w:val="00094C5C"/>
    <w:rsid w:val="000956B3"/>
    <w:rsid w:val="00095787"/>
    <w:rsid w:val="00095D72"/>
    <w:rsid w:val="00096315"/>
    <w:rsid w:val="0009650A"/>
    <w:rsid w:val="00096DAE"/>
    <w:rsid w:val="00097B72"/>
    <w:rsid w:val="000A0009"/>
    <w:rsid w:val="000A0694"/>
    <w:rsid w:val="000A06C3"/>
    <w:rsid w:val="000A0FB8"/>
    <w:rsid w:val="000A1FA3"/>
    <w:rsid w:val="000A2060"/>
    <w:rsid w:val="000A223D"/>
    <w:rsid w:val="000A2384"/>
    <w:rsid w:val="000A259C"/>
    <w:rsid w:val="000A39D8"/>
    <w:rsid w:val="000A517A"/>
    <w:rsid w:val="000A61CC"/>
    <w:rsid w:val="000A64C4"/>
    <w:rsid w:val="000A65CC"/>
    <w:rsid w:val="000A69DC"/>
    <w:rsid w:val="000A6CF0"/>
    <w:rsid w:val="000A70CE"/>
    <w:rsid w:val="000A7848"/>
    <w:rsid w:val="000A79AA"/>
    <w:rsid w:val="000A7A39"/>
    <w:rsid w:val="000A7BF2"/>
    <w:rsid w:val="000A7DB9"/>
    <w:rsid w:val="000B0ABA"/>
    <w:rsid w:val="000B0B0B"/>
    <w:rsid w:val="000B0B50"/>
    <w:rsid w:val="000B1671"/>
    <w:rsid w:val="000B18FB"/>
    <w:rsid w:val="000B21B3"/>
    <w:rsid w:val="000B2932"/>
    <w:rsid w:val="000B293A"/>
    <w:rsid w:val="000B2DC4"/>
    <w:rsid w:val="000B4740"/>
    <w:rsid w:val="000B58E6"/>
    <w:rsid w:val="000B5A2E"/>
    <w:rsid w:val="000B5D0D"/>
    <w:rsid w:val="000B5E1F"/>
    <w:rsid w:val="000B7284"/>
    <w:rsid w:val="000B73AD"/>
    <w:rsid w:val="000B7C0C"/>
    <w:rsid w:val="000B7DF9"/>
    <w:rsid w:val="000B7E58"/>
    <w:rsid w:val="000C047E"/>
    <w:rsid w:val="000C0D49"/>
    <w:rsid w:val="000C17D4"/>
    <w:rsid w:val="000C1937"/>
    <w:rsid w:val="000C1989"/>
    <w:rsid w:val="000C1EB2"/>
    <w:rsid w:val="000C1FC0"/>
    <w:rsid w:val="000C20FF"/>
    <w:rsid w:val="000C458F"/>
    <w:rsid w:val="000C49A5"/>
    <w:rsid w:val="000C4FCC"/>
    <w:rsid w:val="000C5353"/>
    <w:rsid w:val="000C5813"/>
    <w:rsid w:val="000C5F22"/>
    <w:rsid w:val="000C6D09"/>
    <w:rsid w:val="000C6F2A"/>
    <w:rsid w:val="000C7253"/>
    <w:rsid w:val="000C7966"/>
    <w:rsid w:val="000C7BD9"/>
    <w:rsid w:val="000C7FC1"/>
    <w:rsid w:val="000D0BA4"/>
    <w:rsid w:val="000D180A"/>
    <w:rsid w:val="000D1B14"/>
    <w:rsid w:val="000D1C11"/>
    <w:rsid w:val="000D2239"/>
    <w:rsid w:val="000D226E"/>
    <w:rsid w:val="000D2633"/>
    <w:rsid w:val="000D27C5"/>
    <w:rsid w:val="000D3B02"/>
    <w:rsid w:val="000D3BF7"/>
    <w:rsid w:val="000D42C0"/>
    <w:rsid w:val="000D43C6"/>
    <w:rsid w:val="000D55F8"/>
    <w:rsid w:val="000D584D"/>
    <w:rsid w:val="000D5886"/>
    <w:rsid w:val="000D5957"/>
    <w:rsid w:val="000D59F0"/>
    <w:rsid w:val="000D608F"/>
    <w:rsid w:val="000D64BA"/>
    <w:rsid w:val="000D659C"/>
    <w:rsid w:val="000D66EB"/>
    <w:rsid w:val="000D6DE4"/>
    <w:rsid w:val="000D700A"/>
    <w:rsid w:val="000D70E8"/>
    <w:rsid w:val="000D79DE"/>
    <w:rsid w:val="000D7BE7"/>
    <w:rsid w:val="000E0041"/>
    <w:rsid w:val="000E01D0"/>
    <w:rsid w:val="000E07DB"/>
    <w:rsid w:val="000E09A8"/>
    <w:rsid w:val="000E0C31"/>
    <w:rsid w:val="000E188F"/>
    <w:rsid w:val="000E1E79"/>
    <w:rsid w:val="000E2069"/>
    <w:rsid w:val="000E269C"/>
    <w:rsid w:val="000E2B0E"/>
    <w:rsid w:val="000E2B16"/>
    <w:rsid w:val="000E3456"/>
    <w:rsid w:val="000E35AA"/>
    <w:rsid w:val="000E3968"/>
    <w:rsid w:val="000E4068"/>
    <w:rsid w:val="000E4B8D"/>
    <w:rsid w:val="000E4C5D"/>
    <w:rsid w:val="000E4D59"/>
    <w:rsid w:val="000E5200"/>
    <w:rsid w:val="000E663F"/>
    <w:rsid w:val="000E6EDA"/>
    <w:rsid w:val="000E7AA4"/>
    <w:rsid w:val="000E7BD0"/>
    <w:rsid w:val="000E7D8B"/>
    <w:rsid w:val="000F0F72"/>
    <w:rsid w:val="000F291F"/>
    <w:rsid w:val="000F2C8D"/>
    <w:rsid w:val="000F3348"/>
    <w:rsid w:val="000F33E2"/>
    <w:rsid w:val="000F3805"/>
    <w:rsid w:val="000F428F"/>
    <w:rsid w:val="000F4756"/>
    <w:rsid w:val="000F47B5"/>
    <w:rsid w:val="000F4CAB"/>
    <w:rsid w:val="000F4F73"/>
    <w:rsid w:val="000F5187"/>
    <w:rsid w:val="000F52B4"/>
    <w:rsid w:val="000F5435"/>
    <w:rsid w:val="000F56A4"/>
    <w:rsid w:val="000F5F87"/>
    <w:rsid w:val="000F5FFA"/>
    <w:rsid w:val="000F69C8"/>
    <w:rsid w:val="000F7241"/>
    <w:rsid w:val="000F77DB"/>
    <w:rsid w:val="000F7CC0"/>
    <w:rsid w:val="000F7F2E"/>
    <w:rsid w:val="00100A1B"/>
    <w:rsid w:val="00101306"/>
    <w:rsid w:val="00102126"/>
    <w:rsid w:val="00102395"/>
    <w:rsid w:val="00102903"/>
    <w:rsid w:val="00102AF6"/>
    <w:rsid w:val="00102CB2"/>
    <w:rsid w:val="00102F75"/>
    <w:rsid w:val="00104E4B"/>
    <w:rsid w:val="00105FE7"/>
    <w:rsid w:val="001060BA"/>
    <w:rsid w:val="00106CEC"/>
    <w:rsid w:val="00107056"/>
    <w:rsid w:val="00107488"/>
    <w:rsid w:val="001075B2"/>
    <w:rsid w:val="001077CA"/>
    <w:rsid w:val="0010782C"/>
    <w:rsid w:val="001104FA"/>
    <w:rsid w:val="00110BB3"/>
    <w:rsid w:val="00110CD4"/>
    <w:rsid w:val="001114FB"/>
    <w:rsid w:val="00111BF1"/>
    <w:rsid w:val="00111F15"/>
    <w:rsid w:val="00112B44"/>
    <w:rsid w:val="00112C8A"/>
    <w:rsid w:val="0011370B"/>
    <w:rsid w:val="00113C75"/>
    <w:rsid w:val="00114287"/>
    <w:rsid w:val="00114A94"/>
    <w:rsid w:val="00114BAC"/>
    <w:rsid w:val="0011509E"/>
    <w:rsid w:val="001155ED"/>
    <w:rsid w:val="001159DC"/>
    <w:rsid w:val="00115DBD"/>
    <w:rsid w:val="00115FBE"/>
    <w:rsid w:val="00116C74"/>
    <w:rsid w:val="00117422"/>
    <w:rsid w:val="0011777D"/>
    <w:rsid w:val="001201AA"/>
    <w:rsid w:val="001206F7"/>
    <w:rsid w:val="00120948"/>
    <w:rsid w:val="00120F70"/>
    <w:rsid w:val="0012145F"/>
    <w:rsid w:val="00121F90"/>
    <w:rsid w:val="00122501"/>
    <w:rsid w:val="00122545"/>
    <w:rsid w:val="00122A14"/>
    <w:rsid w:val="00122C22"/>
    <w:rsid w:val="001234C8"/>
    <w:rsid w:val="0012376E"/>
    <w:rsid w:val="00123F0B"/>
    <w:rsid w:val="001244AB"/>
    <w:rsid w:val="00124DB4"/>
    <w:rsid w:val="001256CA"/>
    <w:rsid w:val="001257D2"/>
    <w:rsid w:val="00125959"/>
    <w:rsid w:val="00125B3F"/>
    <w:rsid w:val="00125B84"/>
    <w:rsid w:val="00126225"/>
    <w:rsid w:val="0012677D"/>
    <w:rsid w:val="00126959"/>
    <w:rsid w:val="00127419"/>
    <w:rsid w:val="00130AD0"/>
    <w:rsid w:val="0013151B"/>
    <w:rsid w:val="00131ED5"/>
    <w:rsid w:val="00132287"/>
    <w:rsid w:val="00132540"/>
    <w:rsid w:val="0013255B"/>
    <w:rsid w:val="00132E46"/>
    <w:rsid w:val="00132E65"/>
    <w:rsid w:val="00132FF8"/>
    <w:rsid w:val="001331F1"/>
    <w:rsid w:val="0013368C"/>
    <w:rsid w:val="00133CFB"/>
    <w:rsid w:val="00134123"/>
    <w:rsid w:val="001347F7"/>
    <w:rsid w:val="00134844"/>
    <w:rsid w:val="00134985"/>
    <w:rsid w:val="00134DEF"/>
    <w:rsid w:val="00134E17"/>
    <w:rsid w:val="00134E43"/>
    <w:rsid w:val="00134E97"/>
    <w:rsid w:val="00135DE4"/>
    <w:rsid w:val="00136B62"/>
    <w:rsid w:val="00136DE7"/>
    <w:rsid w:val="0013736E"/>
    <w:rsid w:val="00137A70"/>
    <w:rsid w:val="00137B08"/>
    <w:rsid w:val="00137CAA"/>
    <w:rsid w:val="00137F9F"/>
    <w:rsid w:val="001400DF"/>
    <w:rsid w:val="0014012A"/>
    <w:rsid w:val="001403D9"/>
    <w:rsid w:val="00140DAA"/>
    <w:rsid w:val="00141182"/>
    <w:rsid w:val="0014140C"/>
    <w:rsid w:val="00141477"/>
    <w:rsid w:val="00141758"/>
    <w:rsid w:val="001417CD"/>
    <w:rsid w:val="00141AC8"/>
    <w:rsid w:val="0014299F"/>
    <w:rsid w:val="00142AE5"/>
    <w:rsid w:val="00143B13"/>
    <w:rsid w:val="00143B32"/>
    <w:rsid w:val="001444B0"/>
    <w:rsid w:val="00144712"/>
    <w:rsid w:val="00144C4B"/>
    <w:rsid w:val="00144C52"/>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4A7"/>
    <w:rsid w:val="00150A29"/>
    <w:rsid w:val="0015113C"/>
    <w:rsid w:val="00151A1D"/>
    <w:rsid w:val="00151B50"/>
    <w:rsid w:val="001521A9"/>
    <w:rsid w:val="001528DC"/>
    <w:rsid w:val="0015346C"/>
    <w:rsid w:val="00153738"/>
    <w:rsid w:val="00155EA9"/>
    <w:rsid w:val="00156419"/>
    <w:rsid w:val="00156688"/>
    <w:rsid w:val="00157232"/>
    <w:rsid w:val="001579AE"/>
    <w:rsid w:val="001579F0"/>
    <w:rsid w:val="001600C4"/>
    <w:rsid w:val="00160A4F"/>
    <w:rsid w:val="00160FB0"/>
    <w:rsid w:val="00161937"/>
    <w:rsid w:val="001619AA"/>
    <w:rsid w:val="001619B9"/>
    <w:rsid w:val="00161B16"/>
    <w:rsid w:val="00161BCE"/>
    <w:rsid w:val="00162433"/>
    <w:rsid w:val="00162A9D"/>
    <w:rsid w:val="00162CD8"/>
    <w:rsid w:val="00163872"/>
    <w:rsid w:val="00163F31"/>
    <w:rsid w:val="00163F49"/>
    <w:rsid w:val="00164037"/>
    <w:rsid w:val="00164A43"/>
    <w:rsid w:val="00164DE3"/>
    <w:rsid w:val="00165960"/>
    <w:rsid w:val="00165994"/>
    <w:rsid w:val="00165BFE"/>
    <w:rsid w:val="00166957"/>
    <w:rsid w:val="001670B8"/>
    <w:rsid w:val="001674AF"/>
    <w:rsid w:val="001675C7"/>
    <w:rsid w:val="00167964"/>
    <w:rsid w:val="001708E5"/>
    <w:rsid w:val="00170B29"/>
    <w:rsid w:val="00171F0D"/>
    <w:rsid w:val="00172ABD"/>
    <w:rsid w:val="00173664"/>
    <w:rsid w:val="001740D8"/>
    <w:rsid w:val="00174409"/>
    <w:rsid w:val="0017458E"/>
    <w:rsid w:val="001765EA"/>
    <w:rsid w:val="00176B95"/>
    <w:rsid w:val="00176D28"/>
    <w:rsid w:val="00176EBD"/>
    <w:rsid w:val="00176F6E"/>
    <w:rsid w:val="001774A7"/>
    <w:rsid w:val="00180C62"/>
    <w:rsid w:val="001813BD"/>
    <w:rsid w:val="001822C1"/>
    <w:rsid w:val="00183862"/>
    <w:rsid w:val="00183D4E"/>
    <w:rsid w:val="00183EF9"/>
    <w:rsid w:val="00184129"/>
    <w:rsid w:val="0018421D"/>
    <w:rsid w:val="00184230"/>
    <w:rsid w:val="00185882"/>
    <w:rsid w:val="00185C20"/>
    <w:rsid w:val="001866D7"/>
    <w:rsid w:val="001878EC"/>
    <w:rsid w:val="0019008E"/>
    <w:rsid w:val="001904A8"/>
    <w:rsid w:val="0019066A"/>
    <w:rsid w:val="00190C7F"/>
    <w:rsid w:val="001917A0"/>
    <w:rsid w:val="001918C3"/>
    <w:rsid w:val="00191E14"/>
    <w:rsid w:val="0019208A"/>
    <w:rsid w:val="0019253F"/>
    <w:rsid w:val="00192677"/>
    <w:rsid w:val="00193408"/>
    <w:rsid w:val="00193BE0"/>
    <w:rsid w:val="00193D16"/>
    <w:rsid w:val="00194127"/>
    <w:rsid w:val="001947FA"/>
    <w:rsid w:val="00194958"/>
    <w:rsid w:val="00194BC3"/>
    <w:rsid w:val="00195150"/>
    <w:rsid w:val="0019562A"/>
    <w:rsid w:val="00195C9F"/>
    <w:rsid w:val="001968E7"/>
    <w:rsid w:val="0019707A"/>
    <w:rsid w:val="0019720C"/>
    <w:rsid w:val="00197289"/>
    <w:rsid w:val="001978F1"/>
    <w:rsid w:val="00197C6E"/>
    <w:rsid w:val="001A050F"/>
    <w:rsid w:val="001A0961"/>
    <w:rsid w:val="001A139A"/>
    <w:rsid w:val="001A1FE7"/>
    <w:rsid w:val="001A2776"/>
    <w:rsid w:val="001A2EA4"/>
    <w:rsid w:val="001A3468"/>
    <w:rsid w:val="001A3EDD"/>
    <w:rsid w:val="001A4AEA"/>
    <w:rsid w:val="001A5175"/>
    <w:rsid w:val="001A5179"/>
    <w:rsid w:val="001A5623"/>
    <w:rsid w:val="001A59FF"/>
    <w:rsid w:val="001A5A45"/>
    <w:rsid w:val="001A5B97"/>
    <w:rsid w:val="001A5FD7"/>
    <w:rsid w:val="001A610F"/>
    <w:rsid w:val="001A6176"/>
    <w:rsid w:val="001A6832"/>
    <w:rsid w:val="001A6AC8"/>
    <w:rsid w:val="001A74E6"/>
    <w:rsid w:val="001A78F6"/>
    <w:rsid w:val="001A7D11"/>
    <w:rsid w:val="001A7E97"/>
    <w:rsid w:val="001A7F5D"/>
    <w:rsid w:val="001B04F4"/>
    <w:rsid w:val="001B058B"/>
    <w:rsid w:val="001B120A"/>
    <w:rsid w:val="001B19EE"/>
    <w:rsid w:val="001B1A0B"/>
    <w:rsid w:val="001B1AC1"/>
    <w:rsid w:val="001B24A9"/>
    <w:rsid w:val="001B2F71"/>
    <w:rsid w:val="001B3785"/>
    <w:rsid w:val="001B3BB9"/>
    <w:rsid w:val="001B43A8"/>
    <w:rsid w:val="001B4695"/>
    <w:rsid w:val="001B474C"/>
    <w:rsid w:val="001B4E04"/>
    <w:rsid w:val="001B5E46"/>
    <w:rsid w:val="001B5EA7"/>
    <w:rsid w:val="001B61C5"/>
    <w:rsid w:val="001B6624"/>
    <w:rsid w:val="001B705B"/>
    <w:rsid w:val="001B7CD6"/>
    <w:rsid w:val="001B7D94"/>
    <w:rsid w:val="001C08EB"/>
    <w:rsid w:val="001C1144"/>
    <w:rsid w:val="001C1311"/>
    <w:rsid w:val="001C14F1"/>
    <w:rsid w:val="001C16C4"/>
    <w:rsid w:val="001C18A4"/>
    <w:rsid w:val="001C1958"/>
    <w:rsid w:val="001C2243"/>
    <w:rsid w:val="001C25BF"/>
    <w:rsid w:val="001C2721"/>
    <w:rsid w:val="001C2757"/>
    <w:rsid w:val="001C3083"/>
    <w:rsid w:val="001C30FF"/>
    <w:rsid w:val="001C44AF"/>
    <w:rsid w:val="001C47AD"/>
    <w:rsid w:val="001C5320"/>
    <w:rsid w:val="001C56B0"/>
    <w:rsid w:val="001C5A49"/>
    <w:rsid w:val="001C763B"/>
    <w:rsid w:val="001C7BD2"/>
    <w:rsid w:val="001C7FD2"/>
    <w:rsid w:val="001D04BD"/>
    <w:rsid w:val="001D099F"/>
    <w:rsid w:val="001D112A"/>
    <w:rsid w:val="001D157A"/>
    <w:rsid w:val="001D177B"/>
    <w:rsid w:val="001D275F"/>
    <w:rsid w:val="001D27F9"/>
    <w:rsid w:val="001D29A5"/>
    <w:rsid w:val="001D2ECC"/>
    <w:rsid w:val="001D300B"/>
    <w:rsid w:val="001D3554"/>
    <w:rsid w:val="001D3804"/>
    <w:rsid w:val="001D4439"/>
    <w:rsid w:val="001D53A1"/>
    <w:rsid w:val="001D5733"/>
    <w:rsid w:val="001D58C2"/>
    <w:rsid w:val="001D6301"/>
    <w:rsid w:val="001D6437"/>
    <w:rsid w:val="001D79ED"/>
    <w:rsid w:val="001D7B7F"/>
    <w:rsid w:val="001E03C0"/>
    <w:rsid w:val="001E140C"/>
    <w:rsid w:val="001E18B4"/>
    <w:rsid w:val="001E18ED"/>
    <w:rsid w:val="001E20C1"/>
    <w:rsid w:val="001E2DB2"/>
    <w:rsid w:val="001E2F51"/>
    <w:rsid w:val="001E30CE"/>
    <w:rsid w:val="001E3953"/>
    <w:rsid w:val="001E5A9A"/>
    <w:rsid w:val="001E5D62"/>
    <w:rsid w:val="001E5D89"/>
    <w:rsid w:val="001E5EF6"/>
    <w:rsid w:val="001E617B"/>
    <w:rsid w:val="001E6307"/>
    <w:rsid w:val="001E6526"/>
    <w:rsid w:val="001E652F"/>
    <w:rsid w:val="001E6542"/>
    <w:rsid w:val="001E67B0"/>
    <w:rsid w:val="001E6BE0"/>
    <w:rsid w:val="001E6CC6"/>
    <w:rsid w:val="001E6F2A"/>
    <w:rsid w:val="001E759E"/>
    <w:rsid w:val="001E7A50"/>
    <w:rsid w:val="001F165A"/>
    <w:rsid w:val="001F17CE"/>
    <w:rsid w:val="001F3B4E"/>
    <w:rsid w:val="001F41ED"/>
    <w:rsid w:val="001F46F6"/>
    <w:rsid w:val="001F54A4"/>
    <w:rsid w:val="001F5624"/>
    <w:rsid w:val="001F57AA"/>
    <w:rsid w:val="001F5965"/>
    <w:rsid w:val="001F5A7C"/>
    <w:rsid w:val="001F5E1E"/>
    <w:rsid w:val="001F63BB"/>
    <w:rsid w:val="001F6420"/>
    <w:rsid w:val="001F68AF"/>
    <w:rsid w:val="001F71A7"/>
    <w:rsid w:val="001F7A96"/>
    <w:rsid w:val="001F7B7D"/>
    <w:rsid w:val="00200182"/>
    <w:rsid w:val="002003CC"/>
    <w:rsid w:val="002007BA"/>
    <w:rsid w:val="00200C62"/>
    <w:rsid w:val="0020110A"/>
    <w:rsid w:val="00201C61"/>
    <w:rsid w:val="0020221B"/>
    <w:rsid w:val="00202592"/>
    <w:rsid w:val="002029D4"/>
    <w:rsid w:val="00203685"/>
    <w:rsid w:val="0020379E"/>
    <w:rsid w:val="002037AC"/>
    <w:rsid w:val="00203B23"/>
    <w:rsid w:val="00203D75"/>
    <w:rsid w:val="00204CD1"/>
    <w:rsid w:val="002056EB"/>
    <w:rsid w:val="00205F09"/>
    <w:rsid w:val="0020659B"/>
    <w:rsid w:val="0020777D"/>
    <w:rsid w:val="00207FC5"/>
    <w:rsid w:val="00210288"/>
    <w:rsid w:val="0021196C"/>
    <w:rsid w:val="00212315"/>
    <w:rsid w:val="0021271D"/>
    <w:rsid w:val="00212974"/>
    <w:rsid w:val="00212E3F"/>
    <w:rsid w:val="002140F6"/>
    <w:rsid w:val="002144FE"/>
    <w:rsid w:val="00214B4F"/>
    <w:rsid w:val="00215039"/>
    <w:rsid w:val="00215214"/>
    <w:rsid w:val="002156F9"/>
    <w:rsid w:val="00215A0A"/>
    <w:rsid w:val="00216285"/>
    <w:rsid w:val="0021633C"/>
    <w:rsid w:val="002164DF"/>
    <w:rsid w:val="002168EC"/>
    <w:rsid w:val="002169E1"/>
    <w:rsid w:val="00217524"/>
    <w:rsid w:val="00217C84"/>
    <w:rsid w:val="0022065C"/>
    <w:rsid w:val="002207BA"/>
    <w:rsid w:val="00221F91"/>
    <w:rsid w:val="002221E9"/>
    <w:rsid w:val="00222A2A"/>
    <w:rsid w:val="002236D3"/>
    <w:rsid w:val="00223889"/>
    <w:rsid w:val="00223C5B"/>
    <w:rsid w:val="00223F9C"/>
    <w:rsid w:val="0022435C"/>
    <w:rsid w:val="00224448"/>
    <w:rsid w:val="00225649"/>
    <w:rsid w:val="0022605B"/>
    <w:rsid w:val="00226551"/>
    <w:rsid w:val="002265F3"/>
    <w:rsid w:val="002266AF"/>
    <w:rsid w:val="00226714"/>
    <w:rsid w:val="002269B1"/>
    <w:rsid w:val="00226E13"/>
    <w:rsid w:val="00226E80"/>
    <w:rsid w:val="0022789D"/>
    <w:rsid w:val="00227AEF"/>
    <w:rsid w:val="00227DED"/>
    <w:rsid w:val="00227FAC"/>
    <w:rsid w:val="002305F9"/>
    <w:rsid w:val="00230D17"/>
    <w:rsid w:val="00230FA2"/>
    <w:rsid w:val="002313BB"/>
    <w:rsid w:val="00231540"/>
    <w:rsid w:val="0023182C"/>
    <w:rsid w:val="00231B06"/>
    <w:rsid w:val="00231DE7"/>
    <w:rsid w:val="0023274B"/>
    <w:rsid w:val="00232ACB"/>
    <w:rsid w:val="00232DF0"/>
    <w:rsid w:val="00233520"/>
    <w:rsid w:val="00233DDF"/>
    <w:rsid w:val="00233FD8"/>
    <w:rsid w:val="00234284"/>
    <w:rsid w:val="002347B3"/>
    <w:rsid w:val="00234F61"/>
    <w:rsid w:val="0023580F"/>
    <w:rsid w:val="002364EE"/>
    <w:rsid w:val="00236891"/>
    <w:rsid w:val="00237082"/>
    <w:rsid w:val="002370B4"/>
    <w:rsid w:val="002377AB"/>
    <w:rsid w:val="002379EA"/>
    <w:rsid w:val="00237CAC"/>
    <w:rsid w:val="00237E32"/>
    <w:rsid w:val="0024001B"/>
    <w:rsid w:val="00240549"/>
    <w:rsid w:val="0024062E"/>
    <w:rsid w:val="002408AE"/>
    <w:rsid w:val="002408C3"/>
    <w:rsid w:val="00240FA3"/>
    <w:rsid w:val="002418F5"/>
    <w:rsid w:val="00241AB0"/>
    <w:rsid w:val="00241F37"/>
    <w:rsid w:val="00241FE7"/>
    <w:rsid w:val="002427B3"/>
    <w:rsid w:val="00242E16"/>
    <w:rsid w:val="0024375D"/>
    <w:rsid w:val="00243F33"/>
    <w:rsid w:val="002447BA"/>
    <w:rsid w:val="00244B6E"/>
    <w:rsid w:val="00244CDA"/>
    <w:rsid w:val="00245603"/>
    <w:rsid w:val="002457C7"/>
    <w:rsid w:val="00245985"/>
    <w:rsid w:val="00245C4B"/>
    <w:rsid w:val="0024608A"/>
    <w:rsid w:val="00246757"/>
    <w:rsid w:val="002468E1"/>
    <w:rsid w:val="00246FF3"/>
    <w:rsid w:val="002473EB"/>
    <w:rsid w:val="00247438"/>
    <w:rsid w:val="00247D06"/>
    <w:rsid w:val="00250038"/>
    <w:rsid w:val="0025008A"/>
    <w:rsid w:val="0025051D"/>
    <w:rsid w:val="00250755"/>
    <w:rsid w:val="002507A6"/>
    <w:rsid w:val="00250931"/>
    <w:rsid w:val="0025168E"/>
    <w:rsid w:val="00251BBB"/>
    <w:rsid w:val="00251EF4"/>
    <w:rsid w:val="002529F6"/>
    <w:rsid w:val="00252DD7"/>
    <w:rsid w:val="00253763"/>
    <w:rsid w:val="002541D0"/>
    <w:rsid w:val="00254ABC"/>
    <w:rsid w:val="0025544D"/>
    <w:rsid w:val="0025550F"/>
    <w:rsid w:val="00255D22"/>
    <w:rsid w:val="00256136"/>
    <w:rsid w:val="002562CA"/>
    <w:rsid w:val="002567F1"/>
    <w:rsid w:val="00256B6F"/>
    <w:rsid w:val="00260374"/>
    <w:rsid w:val="0026136E"/>
    <w:rsid w:val="002617A6"/>
    <w:rsid w:val="00261E30"/>
    <w:rsid w:val="00262533"/>
    <w:rsid w:val="00263A2F"/>
    <w:rsid w:val="00263B9B"/>
    <w:rsid w:val="00265235"/>
    <w:rsid w:val="0026545D"/>
    <w:rsid w:val="00265533"/>
    <w:rsid w:val="00265BFA"/>
    <w:rsid w:val="00265F7B"/>
    <w:rsid w:val="0026683B"/>
    <w:rsid w:val="00266DAC"/>
    <w:rsid w:val="002674A9"/>
    <w:rsid w:val="00267508"/>
    <w:rsid w:val="00267B15"/>
    <w:rsid w:val="00267EE7"/>
    <w:rsid w:val="00267F57"/>
    <w:rsid w:val="002707C8"/>
    <w:rsid w:val="0027134A"/>
    <w:rsid w:val="0027166B"/>
    <w:rsid w:val="00271C58"/>
    <w:rsid w:val="00272332"/>
    <w:rsid w:val="00273A01"/>
    <w:rsid w:val="00273E1B"/>
    <w:rsid w:val="002744DA"/>
    <w:rsid w:val="0027500B"/>
    <w:rsid w:val="00275351"/>
    <w:rsid w:val="00275709"/>
    <w:rsid w:val="00275A26"/>
    <w:rsid w:val="00276175"/>
    <w:rsid w:val="00276C99"/>
    <w:rsid w:val="00276DDA"/>
    <w:rsid w:val="00276FA8"/>
    <w:rsid w:val="00276FC4"/>
    <w:rsid w:val="00277E25"/>
    <w:rsid w:val="00280411"/>
    <w:rsid w:val="002805B9"/>
    <w:rsid w:val="00280BAD"/>
    <w:rsid w:val="00280C27"/>
    <w:rsid w:val="00280E2A"/>
    <w:rsid w:val="00280E32"/>
    <w:rsid w:val="0028104A"/>
    <w:rsid w:val="00281901"/>
    <w:rsid w:val="00281CEB"/>
    <w:rsid w:val="00281E87"/>
    <w:rsid w:val="002822DD"/>
    <w:rsid w:val="00282954"/>
    <w:rsid w:val="00282BB0"/>
    <w:rsid w:val="00283E05"/>
    <w:rsid w:val="0028414D"/>
    <w:rsid w:val="00284831"/>
    <w:rsid w:val="00284850"/>
    <w:rsid w:val="00284CDC"/>
    <w:rsid w:val="00284EB6"/>
    <w:rsid w:val="00285000"/>
    <w:rsid w:val="00285114"/>
    <w:rsid w:val="00285F50"/>
    <w:rsid w:val="002866CC"/>
    <w:rsid w:val="00286C8A"/>
    <w:rsid w:val="00287D16"/>
    <w:rsid w:val="0029066E"/>
    <w:rsid w:val="00290CB7"/>
    <w:rsid w:val="00290F7D"/>
    <w:rsid w:val="00291131"/>
    <w:rsid w:val="002913A3"/>
    <w:rsid w:val="002917AB"/>
    <w:rsid w:val="00291A71"/>
    <w:rsid w:val="0029218B"/>
    <w:rsid w:val="0029226A"/>
    <w:rsid w:val="002923B7"/>
    <w:rsid w:val="0029241C"/>
    <w:rsid w:val="00292C8B"/>
    <w:rsid w:val="00292D9A"/>
    <w:rsid w:val="00294AA7"/>
    <w:rsid w:val="00296372"/>
    <w:rsid w:val="00296FC3"/>
    <w:rsid w:val="002973DE"/>
    <w:rsid w:val="002977D8"/>
    <w:rsid w:val="002A0397"/>
    <w:rsid w:val="002A07BB"/>
    <w:rsid w:val="002A0A9A"/>
    <w:rsid w:val="002A0B25"/>
    <w:rsid w:val="002A199E"/>
    <w:rsid w:val="002A1A58"/>
    <w:rsid w:val="002A2D42"/>
    <w:rsid w:val="002A38D9"/>
    <w:rsid w:val="002A3952"/>
    <w:rsid w:val="002A3F94"/>
    <w:rsid w:val="002A4D81"/>
    <w:rsid w:val="002A5098"/>
    <w:rsid w:val="002A58ED"/>
    <w:rsid w:val="002A5B3D"/>
    <w:rsid w:val="002A69DD"/>
    <w:rsid w:val="002A6A48"/>
    <w:rsid w:val="002A714B"/>
    <w:rsid w:val="002A732E"/>
    <w:rsid w:val="002A75AA"/>
    <w:rsid w:val="002A7668"/>
    <w:rsid w:val="002B012D"/>
    <w:rsid w:val="002B014A"/>
    <w:rsid w:val="002B040C"/>
    <w:rsid w:val="002B1B06"/>
    <w:rsid w:val="002B2120"/>
    <w:rsid w:val="002B22E6"/>
    <w:rsid w:val="002B2C48"/>
    <w:rsid w:val="002B3087"/>
    <w:rsid w:val="002B30FA"/>
    <w:rsid w:val="002B3887"/>
    <w:rsid w:val="002B3CBE"/>
    <w:rsid w:val="002B3D1E"/>
    <w:rsid w:val="002B3E2B"/>
    <w:rsid w:val="002B46D8"/>
    <w:rsid w:val="002B4C73"/>
    <w:rsid w:val="002B4EA7"/>
    <w:rsid w:val="002B5463"/>
    <w:rsid w:val="002B584A"/>
    <w:rsid w:val="002B5F2E"/>
    <w:rsid w:val="002B7291"/>
    <w:rsid w:val="002B7639"/>
    <w:rsid w:val="002B785C"/>
    <w:rsid w:val="002B7C5C"/>
    <w:rsid w:val="002C0B5B"/>
    <w:rsid w:val="002C0B75"/>
    <w:rsid w:val="002C133E"/>
    <w:rsid w:val="002C1D34"/>
    <w:rsid w:val="002C1F72"/>
    <w:rsid w:val="002C2EEE"/>
    <w:rsid w:val="002C2FD6"/>
    <w:rsid w:val="002C35F8"/>
    <w:rsid w:val="002C37EE"/>
    <w:rsid w:val="002C48D6"/>
    <w:rsid w:val="002C4D69"/>
    <w:rsid w:val="002C4DBC"/>
    <w:rsid w:val="002C4E4F"/>
    <w:rsid w:val="002C7965"/>
    <w:rsid w:val="002C7B6D"/>
    <w:rsid w:val="002C7FB5"/>
    <w:rsid w:val="002D0EF7"/>
    <w:rsid w:val="002D0F0B"/>
    <w:rsid w:val="002D12CF"/>
    <w:rsid w:val="002D1D8D"/>
    <w:rsid w:val="002D1F9C"/>
    <w:rsid w:val="002D222D"/>
    <w:rsid w:val="002D25C2"/>
    <w:rsid w:val="002D3008"/>
    <w:rsid w:val="002D30B1"/>
    <w:rsid w:val="002D37ED"/>
    <w:rsid w:val="002D430A"/>
    <w:rsid w:val="002D43D9"/>
    <w:rsid w:val="002D4796"/>
    <w:rsid w:val="002D481D"/>
    <w:rsid w:val="002D4DCB"/>
    <w:rsid w:val="002D4DCE"/>
    <w:rsid w:val="002D5005"/>
    <w:rsid w:val="002D52A8"/>
    <w:rsid w:val="002D5799"/>
    <w:rsid w:val="002D5DD6"/>
    <w:rsid w:val="002D63E1"/>
    <w:rsid w:val="002D64DC"/>
    <w:rsid w:val="002D70F3"/>
    <w:rsid w:val="002D73AA"/>
    <w:rsid w:val="002D7C51"/>
    <w:rsid w:val="002D7CF5"/>
    <w:rsid w:val="002E0608"/>
    <w:rsid w:val="002E0902"/>
    <w:rsid w:val="002E0BB4"/>
    <w:rsid w:val="002E15D7"/>
    <w:rsid w:val="002E15DD"/>
    <w:rsid w:val="002E184E"/>
    <w:rsid w:val="002E1CAD"/>
    <w:rsid w:val="002E1E9F"/>
    <w:rsid w:val="002E20DF"/>
    <w:rsid w:val="002E2494"/>
    <w:rsid w:val="002E302E"/>
    <w:rsid w:val="002E397F"/>
    <w:rsid w:val="002E6380"/>
    <w:rsid w:val="002E6675"/>
    <w:rsid w:val="002E6D69"/>
    <w:rsid w:val="002E720D"/>
    <w:rsid w:val="002F0344"/>
    <w:rsid w:val="002F03FB"/>
    <w:rsid w:val="002F0F4E"/>
    <w:rsid w:val="002F13D4"/>
    <w:rsid w:val="002F1BE2"/>
    <w:rsid w:val="002F20CD"/>
    <w:rsid w:val="002F2768"/>
    <w:rsid w:val="002F2A8B"/>
    <w:rsid w:val="002F2C24"/>
    <w:rsid w:val="002F32A5"/>
    <w:rsid w:val="002F35A6"/>
    <w:rsid w:val="002F381E"/>
    <w:rsid w:val="002F4AF7"/>
    <w:rsid w:val="002F4DE5"/>
    <w:rsid w:val="002F4FAC"/>
    <w:rsid w:val="002F50DC"/>
    <w:rsid w:val="002F559B"/>
    <w:rsid w:val="002F5A93"/>
    <w:rsid w:val="002F5E23"/>
    <w:rsid w:val="002F672E"/>
    <w:rsid w:val="002F68A1"/>
    <w:rsid w:val="002F6B5B"/>
    <w:rsid w:val="002F71E8"/>
    <w:rsid w:val="002F74EF"/>
    <w:rsid w:val="002F7567"/>
    <w:rsid w:val="002F7803"/>
    <w:rsid w:val="002F7A29"/>
    <w:rsid w:val="002F7BC0"/>
    <w:rsid w:val="002F7EAB"/>
    <w:rsid w:val="0030013F"/>
    <w:rsid w:val="0030085C"/>
    <w:rsid w:val="00300D99"/>
    <w:rsid w:val="00300E99"/>
    <w:rsid w:val="003011F1"/>
    <w:rsid w:val="0030182F"/>
    <w:rsid w:val="00301B97"/>
    <w:rsid w:val="003024C5"/>
    <w:rsid w:val="00302DE6"/>
    <w:rsid w:val="00302E63"/>
    <w:rsid w:val="003036A3"/>
    <w:rsid w:val="003036BB"/>
    <w:rsid w:val="003038EC"/>
    <w:rsid w:val="00303923"/>
    <w:rsid w:val="003041DD"/>
    <w:rsid w:val="003044B1"/>
    <w:rsid w:val="003044FF"/>
    <w:rsid w:val="00304856"/>
    <w:rsid w:val="00305282"/>
    <w:rsid w:val="00305ABF"/>
    <w:rsid w:val="00305E9D"/>
    <w:rsid w:val="0030611F"/>
    <w:rsid w:val="00306C98"/>
    <w:rsid w:val="00307C05"/>
    <w:rsid w:val="00310DFC"/>
    <w:rsid w:val="003115B5"/>
    <w:rsid w:val="00311D67"/>
    <w:rsid w:val="003126FC"/>
    <w:rsid w:val="00313617"/>
    <w:rsid w:val="00313929"/>
    <w:rsid w:val="00313D39"/>
    <w:rsid w:val="0031409E"/>
    <w:rsid w:val="00317654"/>
    <w:rsid w:val="00317AF3"/>
    <w:rsid w:val="003209B3"/>
    <w:rsid w:val="00320DA3"/>
    <w:rsid w:val="003217EB"/>
    <w:rsid w:val="00321D9E"/>
    <w:rsid w:val="00322116"/>
    <w:rsid w:val="00322349"/>
    <w:rsid w:val="00322458"/>
    <w:rsid w:val="0032287D"/>
    <w:rsid w:val="003234AF"/>
    <w:rsid w:val="00323CC4"/>
    <w:rsid w:val="0032467C"/>
    <w:rsid w:val="00324B8F"/>
    <w:rsid w:val="00325031"/>
    <w:rsid w:val="0032512F"/>
    <w:rsid w:val="00325A8A"/>
    <w:rsid w:val="00326E17"/>
    <w:rsid w:val="00326F01"/>
    <w:rsid w:val="00327003"/>
    <w:rsid w:val="00327E2D"/>
    <w:rsid w:val="00327F66"/>
    <w:rsid w:val="0033086D"/>
    <w:rsid w:val="00330E72"/>
    <w:rsid w:val="003310AD"/>
    <w:rsid w:val="003312D7"/>
    <w:rsid w:val="003320AF"/>
    <w:rsid w:val="0033276D"/>
    <w:rsid w:val="003339ED"/>
    <w:rsid w:val="00333C4E"/>
    <w:rsid w:val="00334214"/>
    <w:rsid w:val="0033439B"/>
    <w:rsid w:val="00334895"/>
    <w:rsid w:val="003359B5"/>
    <w:rsid w:val="00335AD4"/>
    <w:rsid w:val="00335B0C"/>
    <w:rsid w:val="00335B2C"/>
    <w:rsid w:val="00336453"/>
    <w:rsid w:val="00337438"/>
    <w:rsid w:val="00337441"/>
    <w:rsid w:val="003401D9"/>
    <w:rsid w:val="00340C2F"/>
    <w:rsid w:val="00340F5F"/>
    <w:rsid w:val="00341510"/>
    <w:rsid w:val="003415C1"/>
    <w:rsid w:val="0034168B"/>
    <w:rsid w:val="00341729"/>
    <w:rsid w:val="00342CF5"/>
    <w:rsid w:val="0034301B"/>
    <w:rsid w:val="0034310C"/>
    <w:rsid w:val="003434FD"/>
    <w:rsid w:val="003439E2"/>
    <w:rsid w:val="00343AF0"/>
    <w:rsid w:val="00343EF4"/>
    <w:rsid w:val="003442C4"/>
    <w:rsid w:val="00344621"/>
    <w:rsid w:val="003451F0"/>
    <w:rsid w:val="0034541B"/>
    <w:rsid w:val="0034598C"/>
    <w:rsid w:val="0034609C"/>
    <w:rsid w:val="00346186"/>
    <w:rsid w:val="00346540"/>
    <w:rsid w:val="003466DB"/>
    <w:rsid w:val="003467F4"/>
    <w:rsid w:val="00346B46"/>
    <w:rsid w:val="00347936"/>
    <w:rsid w:val="00347A1B"/>
    <w:rsid w:val="0035026B"/>
    <w:rsid w:val="00350281"/>
    <w:rsid w:val="00350EDB"/>
    <w:rsid w:val="00351144"/>
    <w:rsid w:val="0035119F"/>
    <w:rsid w:val="00351238"/>
    <w:rsid w:val="00351BF0"/>
    <w:rsid w:val="003522A5"/>
    <w:rsid w:val="00352D4C"/>
    <w:rsid w:val="00353520"/>
    <w:rsid w:val="00354BA5"/>
    <w:rsid w:val="00354C89"/>
    <w:rsid w:val="00355AA1"/>
    <w:rsid w:val="003560A0"/>
    <w:rsid w:val="003563BD"/>
    <w:rsid w:val="003566E3"/>
    <w:rsid w:val="003567F1"/>
    <w:rsid w:val="00356F20"/>
    <w:rsid w:val="003572F7"/>
    <w:rsid w:val="003573B3"/>
    <w:rsid w:val="003578C5"/>
    <w:rsid w:val="003612CB"/>
    <w:rsid w:val="003618CB"/>
    <w:rsid w:val="00361C2E"/>
    <w:rsid w:val="00362931"/>
    <w:rsid w:val="003631FE"/>
    <w:rsid w:val="00363716"/>
    <w:rsid w:val="00364625"/>
    <w:rsid w:val="003647B5"/>
    <w:rsid w:val="003650EE"/>
    <w:rsid w:val="00365D87"/>
    <w:rsid w:val="00366342"/>
    <w:rsid w:val="00366A52"/>
    <w:rsid w:val="00366BC0"/>
    <w:rsid w:val="003676F5"/>
    <w:rsid w:val="003678B3"/>
    <w:rsid w:val="00367A75"/>
    <w:rsid w:val="003706EF"/>
    <w:rsid w:val="003708BF"/>
    <w:rsid w:val="00370CBF"/>
    <w:rsid w:val="003710FA"/>
    <w:rsid w:val="00371104"/>
    <w:rsid w:val="00371456"/>
    <w:rsid w:val="00371515"/>
    <w:rsid w:val="00371803"/>
    <w:rsid w:val="00371A41"/>
    <w:rsid w:val="003724F7"/>
    <w:rsid w:val="00372A42"/>
    <w:rsid w:val="00372AA6"/>
    <w:rsid w:val="00372EC0"/>
    <w:rsid w:val="0037335E"/>
    <w:rsid w:val="00373BBC"/>
    <w:rsid w:val="00373E3F"/>
    <w:rsid w:val="0037418D"/>
    <w:rsid w:val="00374964"/>
    <w:rsid w:val="00374D83"/>
    <w:rsid w:val="003755CA"/>
    <w:rsid w:val="0037632B"/>
    <w:rsid w:val="00376A5F"/>
    <w:rsid w:val="00377260"/>
    <w:rsid w:val="003778CD"/>
    <w:rsid w:val="00377B37"/>
    <w:rsid w:val="0038024B"/>
    <w:rsid w:val="003802A1"/>
    <w:rsid w:val="00380EFB"/>
    <w:rsid w:val="0038137A"/>
    <w:rsid w:val="003817D0"/>
    <w:rsid w:val="00382E01"/>
    <w:rsid w:val="00383B0F"/>
    <w:rsid w:val="0038461B"/>
    <w:rsid w:val="00384D33"/>
    <w:rsid w:val="00384D66"/>
    <w:rsid w:val="00385239"/>
    <w:rsid w:val="0038576C"/>
    <w:rsid w:val="0038635F"/>
    <w:rsid w:val="00387301"/>
    <w:rsid w:val="00387330"/>
    <w:rsid w:val="00390103"/>
    <w:rsid w:val="00390177"/>
    <w:rsid w:val="00390508"/>
    <w:rsid w:val="00391041"/>
    <w:rsid w:val="0039136C"/>
    <w:rsid w:val="00391543"/>
    <w:rsid w:val="00392145"/>
    <w:rsid w:val="0039257A"/>
    <w:rsid w:val="00392F84"/>
    <w:rsid w:val="00393541"/>
    <w:rsid w:val="00394118"/>
    <w:rsid w:val="003947B6"/>
    <w:rsid w:val="00394D95"/>
    <w:rsid w:val="00395DE5"/>
    <w:rsid w:val="00395E89"/>
    <w:rsid w:val="003965F8"/>
    <w:rsid w:val="003970A4"/>
    <w:rsid w:val="00397948"/>
    <w:rsid w:val="00397A6C"/>
    <w:rsid w:val="003A003C"/>
    <w:rsid w:val="003A01D1"/>
    <w:rsid w:val="003A0791"/>
    <w:rsid w:val="003A15B1"/>
    <w:rsid w:val="003A1796"/>
    <w:rsid w:val="003A25BD"/>
    <w:rsid w:val="003A2EB9"/>
    <w:rsid w:val="003A3262"/>
    <w:rsid w:val="003A33C1"/>
    <w:rsid w:val="003A34D3"/>
    <w:rsid w:val="003A37DB"/>
    <w:rsid w:val="003A3FEA"/>
    <w:rsid w:val="003A485F"/>
    <w:rsid w:val="003A49EB"/>
    <w:rsid w:val="003A4A89"/>
    <w:rsid w:val="003A5AE6"/>
    <w:rsid w:val="003A5FC8"/>
    <w:rsid w:val="003A6132"/>
    <w:rsid w:val="003A6471"/>
    <w:rsid w:val="003A6FF5"/>
    <w:rsid w:val="003B005C"/>
    <w:rsid w:val="003B0A3C"/>
    <w:rsid w:val="003B126F"/>
    <w:rsid w:val="003B1366"/>
    <w:rsid w:val="003B16A9"/>
    <w:rsid w:val="003B269D"/>
    <w:rsid w:val="003B2889"/>
    <w:rsid w:val="003B4D56"/>
    <w:rsid w:val="003B4F0A"/>
    <w:rsid w:val="003B5A93"/>
    <w:rsid w:val="003B6568"/>
    <w:rsid w:val="003B66CA"/>
    <w:rsid w:val="003B68FE"/>
    <w:rsid w:val="003B6979"/>
    <w:rsid w:val="003B79FB"/>
    <w:rsid w:val="003C0319"/>
    <w:rsid w:val="003C03DB"/>
    <w:rsid w:val="003C077F"/>
    <w:rsid w:val="003C0A0E"/>
    <w:rsid w:val="003C0CA0"/>
    <w:rsid w:val="003C13AC"/>
    <w:rsid w:val="003C1467"/>
    <w:rsid w:val="003C1ACB"/>
    <w:rsid w:val="003C1C03"/>
    <w:rsid w:val="003C1C28"/>
    <w:rsid w:val="003C2065"/>
    <w:rsid w:val="003C2242"/>
    <w:rsid w:val="003C293B"/>
    <w:rsid w:val="003C3373"/>
    <w:rsid w:val="003C3A29"/>
    <w:rsid w:val="003C4721"/>
    <w:rsid w:val="003C47A8"/>
    <w:rsid w:val="003C4B1B"/>
    <w:rsid w:val="003C4D2E"/>
    <w:rsid w:val="003C4EE0"/>
    <w:rsid w:val="003C54E6"/>
    <w:rsid w:val="003C6183"/>
    <w:rsid w:val="003C6193"/>
    <w:rsid w:val="003C656D"/>
    <w:rsid w:val="003C6B0D"/>
    <w:rsid w:val="003C70D4"/>
    <w:rsid w:val="003C72EB"/>
    <w:rsid w:val="003D0195"/>
    <w:rsid w:val="003D0404"/>
    <w:rsid w:val="003D0433"/>
    <w:rsid w:val="003D0E2E"/>
    <w:rsid w:val="003D1BBD"/>
    <w:rsid w:val="003D20D2"/>
    <w:rsid w:val="003D441F"/>
    <w:rsid w:val="003D4820"/>
    <w:rsid w:val="003D4856"/>
    <w:rsid w:val="003D4B76"/>
    <w:rsid w:val="003D4D84"/>
    <w:rsid w:val="003D4FBD"/>
    <w:rsid w:val="003D5889"/>
    <w:rsid w:val="003D5D3C"/>
    <w:rsid w:val="003D622C"/>
    <w:rsid w:val="003D6243"/>
    <w:rsid w:val="003D7384"/>
    <w:rsid w:val="003D799F"/>
    <w:rsid w:val="003E0085"/>
    <w:rsid w:val="003E074A"/>
    <w:rsid w:val="003E0899"/>
    <w:rsid w:val="003E0A49"/>
    <w:rsid w:val="003E1297"/>
    <w:rsid w:val="003E141B"/>
    <w:rsid w:val="003E14DB"/>
    <w:rsid w:val="003E1721"/>
    <w:rsid w:val="003E1938"/>
    <w:rsid w:val="003E1C75"/>
    <w:rsid w:val="003E27DA"/>
    <w:rsid w:val="003E2CCE"/>
    <w:rsid w:val="003E321E"/>
    <w:rsid w:val="003E34CA"/>
    <w:rsid w:val="003E452C"/>
    <w:rsid w:val="003E465E"/>
    <w:rsid w:val="003E5016"/>
    <w:rsid w:val="003E5135"/>
    <w:rsid w:val="003E5B39"/>
    <w:rsid w:val="003E61FA"/>
    <w:rsid w:val="003E76A9"/>
    <w:rsid w:val="003E7B3B"/>
    <w:rsid w:val="003E7F62"/>
    <w:rsid w:val="003F009B"/>
    <w:rsid w:val="003F039F"/>
    <w:rsid w:val="003F0A74"/>
    <w:rsid w:val="003F0F46"/>
    <w:rsid w:val="003F1169"/>
    <w:rsid w:val="003F1B41"/>
    <w:rsid w:val="003F1BD7"/>
    <w:rsid w:val="003F1E80"/>
    <w:rsid w:val="003F263D"/>
    <w:rsid w:val="003F2655"/>
    <w:rsid w:val="003F30F1"/>
    <w:rsid w:val="003F345D"/>
    <w:rsid w:val="003F377C"/>
    <w:rsid w:val="003F385E"/>
    <w:rsid w:val="003F3995"/>
    <w:rsid w:val="003F3DAE"/>
    <w:rsid w:val="003F3EFB"/>
    <w:rsid w:val="003F3F5B"/>
    <w:rsid w:val="003F4294"/>
    <w:rsid w:val="003F4372"/>
    <w:rsid w:val="003F445D"/>
    <w:rsid w:val="003F4759"/>
    <w:rsid w:val="003F4A90"/>
    <w:rsid w:val="003F6281"/>
    <w:rsid w:val="003F6A11"/>
    <w:rsid w:val="003F6F7D"/>
    <w:rsid w:val="003F7469"/>
    <w:rsid w:val="003F7F7B"/>
    <w:rsid w:val="00400EE0"/>
    <w:rsid w:val="004014E1"/>
    <w:rsid w:val="0040158C"/>
    <w:rsid w:val="00401D4D"/>
    <w:rsid w:val="004023A3"/>
    <w:rsid w:val="00402FAA"/>
    <w:rsid w:val="0040373A"/>
    <w:rsid w:val="00404D0B"/>
    <w:rsid w:val="004050CE"/>
    <w:rsid w:val="004050D6"/>
    <w:rsid w:val="004054AD"/>
    <w:rsid w:val="004057B0"/>
    <w:rsid w:val="00405F18"/>
    <w:rsid w:val="00406895"/>
    <w:rsid w:val="00406AB1"/>
    <w:rsid w:val="004074E2"/>
    <w:rsid w:val="0041013D"/>
    <w:rsid w:val="00410E6B"/>
    <w:rsid w:val="00410F9F"/>
    <w:rsid w:val="0041131E"/>
    <w:rsid w:val="0041147A"/>
    <w:rsid w:val="0041154E"/>
    <w:rsid w:val="00411A72"/>
    <w:rsid w:val="0041235B"/>
    <w:rsid w:val="0041250E"/>
    <w:rsid w:val="004139C2"/>
    <w:rsid w:val="00413A09"/>
    <w:rsid w:val="00414961"/>
    <w:rsid w:val="00414C64"/>
    <w:rsid w:val="00414ECA"/>
    <w:rsid w:val="004152D3"/>
    <w:rsid w:val="0041541C"/>
    <w:rsid w:val="00415500"/>
    <w:rsid w:val="0041680A"/>
    <w:rsid w:val="0041752B"/>
    <w:rsid w:val="00417705"/>
    <w:rsid w:val="00420840"/>
    <w:rsid w:val="00420C91"/>
    <w:rsid w:val="00420EA2"/>
    <w:rsid w:val="00421095"/>
    <w:rsid w:val="00421C37"/>
    <w:rsid w:val="00421D02"/>
    <w:rsid w:val="00421E26"/>
    <w:rsid w:val="004221E2"/>
    <w:rsid w:val="004221E6"/>
    <w:rsid w:val="004223C6"/>
    <w:rsid w:val="00422457"/>
    <w:rsid w:val="004229DE"/>
    <w:rsid w:val="00423238"/>
    <w:rsid w:val="00423264"/>
    <w:rsid w:val="0042349F"/>
    <w:rsid w:val="00423768"/>
    <w:rsid w:val="00425024"/>
    <w:rsid w:val="00425296"/>
    <w:rsid w:val="0042578E"/>
    <w:rsid w:val="00425A80"/>
    <w:rsid w:val="00425AFB"/>
    <w:rsid w:val="00426109"/>
    <w:rsid w:val="0042636D"/>
    <w:rsid w:val="0042660A"/>
    <w:rsid w:val="0042664A"/>
    <w:rsid w:val="0042681D"/>
    <w:rsid w:val="00426A4B"/>
    <w:rsid w:val="00427DB8"/>
    <w:rsid w:val="004304B1"/>
    <w:rsid w:val="0043075F"/>
    <w:rsid w:val="004309B2"/>
    <w:rsid w:val="0043103C"/>
    <w:rsid w:val="0043122E"/>
    <w:rsid w:val="00431461"/>
    <w:rsid w:val="00431C85"/>
    <w:rsid w:val="00431E47"/>
    <w:rsid w:val="004326EE"/>
    <w:rsid w:val="004328F4"/>
    <w:rsid w:val="00432CAF"/>
    <w:rsid w:val="00433C06"/>
    <w:rsid w:val="00433F34"/>
    <w:rsid w:val="00435413"/>
    <w:rsid w:val="0043626B"/>
    <w:rsid w:val="004362CA"/>
    <w:rsid w:val="0043796E"/>
    <w:rsid w:val="00437B0C"/>
    <w:rsid w:val="00437BBB"/>
    <w:rsid w:val="00437C90"/>
    <w:rsid w:val="0044006A"/>
    <w:rsid w:val="00440225"/>
    <w:rsid w:val="00440B31"/>
    <w:rsid w:val="00441BC3"/>
    <w:rsid w:val="00441C4E"/>
    <w:rsid w:val="00442932"/>
    <w:rsid w:val="00442C88"/>
    <w:rsid w:val="00443125"/>
    <w:rsid w:val="0044321C"/>
    <w:rsid w:val="00443388"/>
    <w:rsid w:val="00443CCD"/>
    <w:rsid w:val="0044401A"/>
    <w:rsid w:val="004441BA"/>
    <w:rsid w:val="0044454C"/>
    <w:rsid w:val="004445C0"/>
    <w:rsid w:val="00444649"/>
    <w:rsid w:val="00445626"/>
    <w:rsid w:val="00445B58"/>
    <w:rsid w:val="00445E94"/>
    <w:rsid w:val="00445FCE"/>
    <w:rsid w:val="004466BB"/>
    <w:rsid w:val="00446C6F"/>
    <w:rsid w:val="00447A98"/>
    <w:rsid w:val="00447F60"/>
    <w:rsid w:val="0045102E"/>
    <w:rsid w:val="0045153E"/>
    <w:rsid w:val="004515D8"/>
    <w:rsid w:val="0045190F"/>
    <w:rsid w:val="0045233A"/>
    <w:rsid w:val="004524DB"/>
    <w:rsid w:val="00452C9F"/>
    <w:rsid w:val="00454194"/>
    <w:rsid w:val="0045437E"/>
    <w:rsid w:val="00454568"/>
    <w:rsid w:val="00454927"/>
    <w:rsid w:val="00454F45"/>
    <w:rsid w:val="00455B94"/>
    <w:rsid w:val="00456D7F"/>
    <w:rsid w:val="00456E74"/>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684"/>
    <w:rsid w:val="00464876"/>
    <w:rsid w:val="00464B95"/>
    <w:rsid w:val="00464F32"/>
    <w:rsid w:val="00470119"/>
    <w:rsid w:val="00470264"/>
    <w:rsid w:val="0047030B"/>
    <w:rsid w:val="0047096D"/>
    <w:rsid w:val="00470AE6"/>
    <w:rsid w:val="00470BD0"/>
    <w:rsid w:val="0047111D"/>
    <w:rsid w:val="004713AF"/>
    <w:rsid w:val="0047149C"/>
    <w:rsid w:val="00471661"/>
    <w:rsid w:val="00471694"/>
    <w:rsid w:val="0047196A"/>
    <w:rsid w:val="00471B1C"/>
    <w:rsid w:val="00471BB4"/>
    <w:rsid w:val="004729E9"/>
    <w:rsid w:val="004729F2"/>
    <w:rsid w:val="00473901"/>
    <w:rsid w:val="00473A76"/>
    <w:rsid w:val="00473D11"/>
    <w:rsid w:val="004742BB"/>
    <w:rsid w:val="0047468C"/>
    <w:rsid w:val="0047561C"/>
    <w:rsid w:val="004756AF"/>
    <w:rsid w:val="004761CA"/>
    <w:rsid w:val="00476697"/>
    <w:rsid w:val="00476ED1"/>
    <w:rsid w:val="00476FC4"/>
    <w:rsid w:val="0047702E"/>
    <w:rsid w:val="00477334"/>
    <w:rsid w:val="0047753B"/>
    <w:rsid w:val="004775CB"/>
    <w:rsid w:val="004776CE"/>
    <w:rsid w:val="0047786A"/>
    <w:rsid w:val="00477CF5"/>
    <w:rsid w:val="00477E91"/>
    <w:rsid w:val="00480AF2"/>
    <w:rsid w:val="00480FEF"/>
    <w:rsid w:val="004812F8"/>
    <w:rsid w:val="00481B32"/>
    <w:rsid w:val="004823A7"/>
    <w:rsid w:val="00482698"/>
    <w:rsid w:val="00482B81"/>
    <w:rsid w:val="00482DBE"/>
    <w:rsid w:val="004837D0"/>
    <w:rsid w:val="004841C3"/>
    <w:rsid w:val="00484C7F"/>
    <w:rsid w:val="00484FE6"/>
    <w:rsid w:val="00485ACE"/>
    <w:rsid w:val="004867F6"/>
    <w:rsid w:val="00486A1B"/>
    <w:rsid w:val="00487645"/>
    <w:rsid w:val="0048794E"/>
    <w:rsid w:val="00487A6E"/>
    <w:rsid w:val="004902AF"/>
    <w:rsid w:val="0049056E"/>
    <w:rsid w:val="0049079D"/>
    <w:rsid w:val="0049089B"/>
    <w:rsid w:val="00490903"/>
    <w:rsid w:val="004915E0"/>
    <w:rsid w:val="00491E54"/>
    <w:rsid w:val="00491E8B"/>
    <w:rsid w:val="00491F05"/>
    <w:rsid w:val="00492347"/>
    <w:rsid w:val="004924A3"/>
    <w:rsid w:val="00492CF2"/>
    <w:rsid w:val="004933D8"/>
    <w:rsid w:val="00493743"/>
    <w:rsid w:val="00493C7A"/>
    <w:rsid w:val="004941C6"/>
    <w:rsid w:val="00494375"/>
    <w:rsid w:val="00494607"/>
    <w:rsid w:val="004956A7"/>
    <w:rsid w:val="004957E5"/>
    <w:rsid w:val="00495F1D"/>
    <w:rsid w:val="0049609B"/>
    <w:rsid w:val="00496ACA"/>
    <w:rsid w:val="00497519"/>
    <w:rsid w:val="00497B5E"/>
    <w:rsid w:val="004A0DCA"/>
    <w:rsid w:val="004A115A"/>
    <w:rsid w:val="004A118E"/>
    <w:rsid w:val="004A1FA0"/>
    <w:rsid w:val="004A2731"/>
    <w:rsid w:val="004A28BB"/>
    <w:rsid w:val="004A2A18"/>
    <w:rsid w:val="004A2F26"/>
    <w:rsid w:val="004A344F"/>
    <w:rsid w:val="004A3869"/>
    <w:rsid w:val="004A3E2D"/>
    <w:rsid w:val="004A3FC8"/>
    <w:rsid w:val="004A6288"/>
    <w:rsid w:val="004A7849"/>
    <w:rsid w:val="004A7F18"/>
    <w:rsid w:val="004B03A0"/>
    <w:rsid w:val="004B19A1"/>
    <w:rsid w:val="004B215C"/>
    <w:rsid w:val="004B2749"/>
    <w:rsid w:val="004B2AC5"/>
    <w:rsid w:val="004B34C8"/>
    <w:rsid w:val="004B3BB6"/>
    <w:rsid w:val="004B4691"/>
    <w:rsid w:val="004B4BBC"/>
    <w:rsid w:val="004B4E24"/>
    <w:rsid w:val="004B5D2B"/>
    <w:rsid w:val="004B5F6B"/>
    <w:rsid w:val="004B6068"/>
    <w:rsid w:val="004B60E5"/>
    <w:rsid w:val="004B633C"/>
    <w:rsid w:val="004B6509"/>
    <w:rsid w:val="004B662E"/>
    <w:rsid w:val="004B6ECE"/>
    <w:rsid w:val="004B777A"/>
    <w:rsid w:val="004B7B87"/>
    <w:rsid w:val="004C0326"/>
    <w:rsid w:val="004C0501"/>
    <w:rsid w:val="004C0534"/>
    <w:rsid w:val="004C061A"/>
    <w:rsid w:val="004C0D6E"/>
    <w:rsid w:val="004C0E84"/>
    <w:rsid w:val="004C1CC0"/>
    <w:rsid w:val="004C229F"/>
    <w:rsid w:val="004C28B5"/>
    <w:rsid w:val="004C2974"/>
    <w:rsid w:val="004C3360"/>
    <w:rsid w:val="004C34E4"/>
    <w:rsid w:val="004C3B5A"/>
    <w:rsid w:val="004C450F"/>
    <w:rsid w:val="004C4BAB"/>
    <w:rsid w:val="004C4DF2"/>
    <w:rsid w:val="004C5150"/>
    <w:rsid w:val="004C527F"/>
    <w:rsid w:val="004C5719"/>
    <w:rsid w:val="004C5D63"/>
    <w:rsid w:val="004C6887"/>
    <w:rsid w:val="004C68C8"/>
    <w:rsid w:val="004C746D"/>
    <w:rsid w:val="004C7E3C"/>
    <w:rsid w:val="004D007C"/>
    <w:rsid w:val="004D02DD"/>
    <w:rsid w:val="004D0CD3"/>
    <w:rsid w:val="004D130D"/>
    <w:rsid w:val="004D1D5F"/>
    <w:rsid w:val="004D217D"/>
    <w:rsid w:val="004D2236"/>
    <w:rsid w:val="004D2360"/>
    <w:rsid w:val="004D275C"/>
    <w:rsid w:val="004D2AC1"/>
    <w:rsid w:val="004D2B31"/>
    <w:rsid w:val="004D33EC"/>
    <w:rsid w:val="004D36F2"/>
    <w:rsid w:val="004D3C0D"/>
    <w:rsid w:val="004D3D67"/>
    <w:rsid w:val="004D3ECE"/>
    <w:rsid w:val="004D3F76"/>
    <w:rsid w:val="004D4AD1"/>
    <w:rsid w:val="004D4E38"/>
    <w:rsid w:val="004D5630"/>
    <w:rsid w:val="004D5830"/>
    <w:rsid w:val="004D648C"/>
    <w:rsid w:val="004D65CD"/>
    <w:rsid w:val="004D6E28"/>
    <w:rsid w:val="004D6EFC"/>
    <w:rsid w:val="004D732E"/>
    <w:rsid w:val="004D743E"/>
    <w:rsid w:val="004D76A5"/>
    <w:rsid w:val="004E06BB"/>
    <w:rsid w:val="004E1415"/>
    <w:rsid w:val="004E2F34"/>
    <w:rsid w:val="004E3933"/>
    <w:rsid w:val="004E3E31"/>
    <w:rsid w:val="004E495C"/>
    <w:rsid w:val="004E49B6"/>
    <w:rsid w:val="004E49CC"/>
    <w:rsid w:val="004E4CAC"/>
    <w:rsid w:val="004E53BD"/>
    <w:rsid w:val="004E54BD"/>
    <w:rsid w:val="004E576D"/>
    <w:rsid w:val="004E6506"/>
    <w:rsid w:val="004E67DA"/>
    <w:rsid w:val="004E6C26"/>
    <w:rsid w:val="004F04EB"/>
    <w:rsid w:val="004F1929"/>
    <w:rsid w:val="004F28AD"/>
    <w:rsid w:val="004F2BBE"/>
    <w:rsid w:val="004F3250"/>
    <w:rsid w:val="004F361D"/>
    <w:rsid w:val="004F3868"/>
    <w:rsid w:val="004F4430"/>
    <w:rsid w:val="004F44F2"/>
    <w:rsid w:val="004F57AA"/>
    <w:rsid w:val="004F5CF7"/>
    <w:rsid w:val="004F5E02"/>
    <w:rsid w:val="004F61A1"/>
    <w:rsid w:val="004F628B"/>
    <w:rsid w:val="004F6854"/>
    <w:rsid w:val="00500760"/>
    <w:rsid w:val="00500A15"/>
    <w:rsid w:val="00500FE8"/>
    <w:rsid w:val="005011FC"/>
    <w:rsid w:val="0050132C"/>
    <w:rsid w:val="00502174"/>
    <w:rsid w:val="00502E54"/>
    <w:rsid w:val="0050302C"/>
    <w:rsid w:val="005031E1"/>
    <w:rsid w:val="00503358"/>
    <w:rsid w:val="00503873"/>
    <w:rsid w:val="00503DF5"/>
    <w:rsid w:val="00503E4B"/>
    <w:rsid w:val="0050458F"/>
    <w:rsid w:val="00504735"/>
    <w:rsid w:val="00504A5C"/>
    <w:rsid w:val="005052C9"/>
    <w:rsid w:val="00505E0C"/>
    <w:rsid w:val="0050646E"/>
    <w:rsid w:val="005065AC"/>
    <w:rsid w:val="00506938"/>
    <w:rsid w:val="005072B2"/>
    <w:rsid w:val="0050785F"/>
    <w:rsid w:val="00507F10"/>
    <w:rsid w:val="00510A5B"/>
    <w:rsid w:val="00510A7F"/>
    <w:rsid w:val="00510DB5"/>
    <w:rsid w:val="005110E7"/>
    <w:rsid w:val="00511BC9"/>
    <w:rsid w:val="00511E19"/>
    <w:rsid w:val="00511F08"/>
    <w:rsid w:val="005127CC"/>
    <w:rsid w:val="00512F93"/>
    <w:rsid w:val="0051305A"/>
    <w:rsid w:val="00513477"/>
    <w:rsid w:val="00514A1D"/>
    <w:rsid w:val="00514EF6"/>
    <w:rsid w:val="00515224"/>
    <w:rsid w:val="00515834"/>
    <w:rsid w:val="00515ACF"/>
    <w:rsid w:val="00516543"/>
    <w:rsid w:val="00516591"/>
    <w:rsid w:val="00516861"/>
    <w:rsid w:val="00517681"/>
    <w:rsid w:val="00517DCE"/>
    <w:rsid w:val="00520745"/>
    <w:rsid w:val="00521A43"/>
    <w:rsid w:val="00521BBB"/>
    <w:rsid w:val="00521E05"/>
    <w:rsid w:val="00521F31"/>
    <w:rsid w:val="005227B4"/>
    <w:rsid w:val="00522DFA"/>
    <w:rsid w:val="00522FF3"/>
    <w:rsid w:val="00523274"/>
    <w:rsid w:val="0052414D"/>
    <w:rsid w:val="00524249"/>
    <w:rsid w:val="00524485"/>
    <w:rsid w:val="0052448B"/>
    <w:rsid w:val="0052471C"/>
    <w:rsid w:val="00524D65"/>
    <w:rsid w:val="0052533C"/>
    <w:rsid w:val="00525457"/>
    <w:rsid w:val="005254F1"/>
    <w:rsid w:val="00525A14"/>
    <w:rsid w:val="00525A55"/>
    <w:rsid w:val="0052693C"/>
    <w:rsid w:val="00526FFE"/>
    <w:rsid w:val="0052718F"/>
    <w:rsid w:val="00527AD0"/>
    <w:rsid w:val="0053027D"/>
    <w:rsid w:val="0053034A"/>
    <w:rsid w:val="005305FB"/>
    <w:rsid w:val="005307A4"/>
    <w:rsid w:val="0053146A"/>
    <w:rsid w:val="005315B5"/>
    <w:rsid w:val="0053177F"/>
    <w:rsid w:val="005317A4"/>
    <w:rsid w:val="00531A6C"/>
    <w:rsid w:val="00531BBD"/>
    <w:rsid w:val="00532116"/>
    <w:rsid w:val="00532E20"/>
    <w:rsid w:val="005336BF"/>
    <w:rsid w:val="00533DBA"/>
    <w:rsid w:val="00533FA9"/>
    <w:rsid w:val="00533FC4"/>
    <w:rsid w:val="0053417F"/>
    <w:rsid w:val="005343B3"/>
    <w:rsid w:val="00534D22"/>
    <w:rsid w:val="00535172"/>
    <w:rsid w:val="005351C5"/>
    <w:rsid w:val="005351DF"/>
    <w:rsid w:val="0053567A"/>
    <w:rsid w:val="0053603D"/>
    <w:rsid w:val="00536433"/>
    <w:rsid w:val="00536B26"/>
    <w:rsid w:val="005370BF"/>
    <w:rsid w:val="005373DB"/>
    <w:rsid w:val="005374D9"/>
    <w:rsid w:val="0053753E"/>
    <w:rsid w:val="005401A5"/>
    <w:rsid w:val="00540757"/>
    <w:rsid w:val="00540CC3"/>
    <w:rsid w:val="00541008"/>
    <w:rsid w:val="00541140"/>
    <w:rsid w:val="00541590"/>
    <w:rsid w:val="005417F5"/>
    <w:rsid w:val="00541CB4"/>
    <w:rsid w:val="0054251F"/>
    <w:rsid w:val="0054432B"/>
    <w:rsid w:val="00544341"/>
    <w:rsid w:val="00544842"/>
    <w:rsid w:val="00544A88"/>
    <w:rsid w:val="00544B20"/>
    <w:rsid w:val="00544B43"/>
    <w:rsid w:val="00544C6F"/>
    <w:rsid w:val="00544FE0"/>
    <w:rsid w:val="00545465"/>
    <w:rsid w:val="0054577B"/>
    <w:rsid w:val="005458D6"/>
    <w:rsid w:val="00545B26"/>
    <w:rsid w:val="00547140"/>
    <w:rsid w:val="00547D25"/>
    <w:rsid w:val="00550696"/>
    <w:rsid w:val="005514F3"/>
    <w:rsid w:val="00551645"/>
    <w:rsid w:val="00551E26"/>
    <w:rsid w:val="005525C4"/>
    <w:rsid w:val="00552963"/>
    <w:rsid w:val="00553B8A"/>
    <w:rsid w:val="00553E2B"/>
    <w:rsid w:val="005543EA"/>
    <w:rsid w:val="0055543D"/>
    <w:rsid w:val="00555B8E"/>
    <w:rsid w:val="00556497"/>
    <w:rsid w:val="005569C5"/>
    <w:rsid w:val="00556AE5"/>
    <w:rsid w:val="00556E55"/>
    <w:rsid w:val="00556F20"/>
    <w:rsid w:val="0055723B"/>
    <w:rsid w:val="00557459"/>
    <w:rsid w:val="00560289"/>
    <w:rsid w:val="0056064B"/>
    <w:rsid w:val="0056095A"/>
    <w:rsid w:val="00560CDF"/>
    <w:rsid w:val="00561199"/>
    <w:rsid w:val="005611FF"/>
    <w:rsid w:val="00561298"/>
    <w:rsid w:val="00561325"/>
    <w:rsid w:val="00561BFE"/>
    <w:rsid w:val="00563D76"/>
    <w:rsid w:val="0056430C"/>
    <w:rsid w:val="0056463F"/>
    <w:rsid w:val="00564B3E"/>
    <w:rsid w:val="00564E87"/>
    <w:rsid w:val="0056552A"/>
    <w:rsid w:val="00565626"/>
    <w:rsid w:val="00565BAC"/>
    <w:rsid w:val="00565D80"/>
    <w:rsid w:val="005666F2"/>
    <w:rsid w:val="00566B89"/>
    <w:rsid w:val="005670AA"/>
    <w:rsid w:val="00567AB7"/>
    <w:rsid w:val="005716A8"/>
    <w:rsid w:val="00571B00"/>
    <w:rsid w:val="00571FC3"/>
    <w:rsid w:val="00572ED7"/>
    <w:rsid w:val="005735B0"/>
    <w:rsid w:val="00573663"/>
    <w:rsid w:val="00573943"/>
    <w:rsid w:val="00573AEF"/>
    <w:rsid w:val="00574297"/>
    <w:rsid w:val="005747B4"/>
    <w:rsid w:val="005750A5"/>
    <w:rsid w:val="00575630"/>
    <w:rsid w:val="005759E3"/>
    <w:rsid w:val="00576637"/>
    <w:rsid w:val="00577326"/>
    <w:rsid w:val="00577D5F"/>
    <w:rsid w:val="00580CB1"/>
    <w:rsid w:val="0058160C"/>
    <w:rsid w:val="00581842"/>
    <w:rsid w:val="00581953"/>
    <w:rsid w:val="00581A9E"/>
    <w:rsid w:val="00581DC9"/>
    <w:rsid w:val="00582BAB"/>
    <w:rsid w:val="0058314C"/>
    <w:rsid w:val="005835ED"/>
    <w:rsid w:val="00583633"/>
    <w:rsid w:val="00583CDE"/>
    <w:rsid w:val="00583F5D"/>
    <w:rsid w:val="00584368"/>
    <w:rsid w:val="00584FFA"/>
    <w:rsid w:val="00585352"/>
    <w:rsid w:val="0058555B"/>
    <w:rsid w:val="005868FE"/>
    <w:rsid w:val="0058726A"/>
    <w:rsid w:val="005878B9"/>
    <w:rsid w:val="00590506"/>
    <w:rsid w:val="00590705"/>
    <w:rsid w:val="00590E6A"/>
    <w:rsid w:val="00590F39"/>
    <w:rsid w:val="00590F87"/>
    <w:rsid w:val="005910E1"/>
    <w:rsid w:val="005911AB"/>
    <w:rsid w:val="00591753"/>
    <w:rsid w:val="00591C60"/>
    <w:rsid w:val="005920FA"/>
    <w:rsid w:val="00592354"/>
    <w:rsid w:val="00592B26"/>
    <w:rsid w:val="00592BBC"/>
    <w:rsid w:val="00592DBA"/>
    <w:rsid w:val="00592DF2"/>
    <w:rsid w:val="00592F3F"/>
    <w:rsid w:val="00594008"/>
    <w:rsid w:val="00594188"/>
    <w:rsid w:val="0059470C"/>
    <w:rsid w:val="00594862"/>
    <w:rsid w:val="00594AA9"/>
    <w:rsid w:val="00594B6D"/>
    <w:rsid w:val="0059508D"/>
    <w:rsid w:val="00595385"/>
    <w:rsid w:val="00595596"/>
    <w:rsid w:val="00595942"/>
    <w:rsid w:val="005963EB"/>
    <w:rsid w:val="005966EF"/>
    <w:rsid w:val="005968D2"/>
    <w:rsid w:val="00596CA7"/>
    <w:rsid w:val="005973F3"/>
    <w:rsid w:val="00597517"/>
    <w:rsid w:val="00597FA9"/>
    <w:rsid w:val="005A06AC"/>
    <w:rsid w:val="005A0D1E"/>
    <w:rsid w:val="005A12B6"/>
    <w:rsid w:val="005A2226"/>
    <w:rsid w:val="005A2DE0"/>
    <w:rsid w:val="005A3091"/>
    <w:rsid w:val="005A3BBD"/>
    <w:rsid w:val="005A3C3F"/>
    <w:rsid w:val="005A3E07"/>
    <w:rsid w:val="005A4345"/>
    <w:rsid w:val="005A464C"/>
    <w:rsid w:val="005A47D7"/>
    <w:rsid w:val="005A48CA"/>
    <w:rsid w:val="005A4978"/>
    <w:rsid w:val="005A4FAF"/>
    <w:rsid w:val="005A5298"/>
    <w:rsid w:val="005A5AEE"/>
    <w:rsid w:val="005A6C0F"/>
    <w:rsid w:val="005A6C67"/>
    <w:rsid w:val="005A6EC4"/>
    <w:rsid w:val="005A7B39"/>
    <w:rsid w:val="005A7BDF"/>
    <w:rsid w:val="005A7EAD"/>
    <w:rsid w:val="005B08A9"/>
    <w:rsid w:val="005B114D"/>
    <w:rsid w:val="005B128D"/>
    <w:rsid w:val="005B1C8D"/>
    <w:rsid w:val="005B1D40"/>
    <w:rsid w:val="005B1F23"/>
    <w:rsid w:val="005B24D5"/>
    <w:rsid w:val="005B24D6"/>
    <w:rsid w:val="005B369A"/>
    <w:rsid w:val="005B4409"/>
    <w:rsid w:val="005B44C0"/>
    <w:rsid w:val="005B45B5"/>
    <w:rsid w:val="005B599F"/>
    <w:rsid w:val="005B6234"/>
    <w:rsid w:val="005B6A8D"/>
    <w:rsid w:val="005B6DFC"/>
    <w:rsid w:val="005B709E"/>
    <w:rsid w:val="005B7558"/>
    <w:rsid w:val="005B780C"/>
    <w:rsid w:val="005C0631"/>
    <w:rsid w:val="005C0669"/>
    <w:rsid w:val="005C13B3"/>
    <w:rsid w:val="005C14AB"/>
    <w:rsid w:val="005C1740"/>
    <w:rsid w:val="005C2074"/>
    <w:rsid w:val="005C2829"/>
    <w:rsid w:val="005C2C4C"/>
    <w:rsid w:val="005C308A"/>
    <w:rsid w:val="005C3816"/>
    <w:rsid w:val="005C3BFF"/>
    <w:rsid w:val="005C3DA3"/>
    <w:rsid w:val="005C435B"/>
    <w:rsid w:val="005C5289"/>
    <w:rsid w:val="005C5293"/>
    <w:rsid w:val="005C6C1E"/>
    <w:rsid w:val="005C7105"/>
    <w:rsid w:val="005C71E6"/>
    <w:rsid w:val="005C7C19"/>
    <w:rsid w:val="005C7CC2"/>
    <w:rsid w:val="005C7E58"/>
    <w:rsid w:val="005C7EB8"/>
    <w:rsid w:val="005D0824"/>
    <w:rsid w:val="005D0857"/>
    <w:rsid w:val="005D0E82"/>
    <w:rsid w:val="005D1154"/>
    <w:rsid w:val="005D11F8"/>
    <w:rsid w:val="005D128F"/>
    <w:rsid w:val="005D1522"/>
    <w:rsid w:val="005D1B3A"/>
    <w:rsid w:val="005D2299"/>
    <w:rsid w:val="005D2E95"/>
    <w:rsid w:val="005D48A2"/>
    <w:rsid w:val="005D4F35"/>
    <w:rsid w:val="005D5463"/>
    <w:rsid w:val="005D68A5"/>
    <w:rsid w:val="005D6AF2"/>
    <w:rsid w:val="005D6CFD"/>
    <w:rsid w:val="005D6D4A"/>
    <w:rsid w:val="005D6DB7"/>
    <w:rsid w:val="005D7395"/>
    <w:rsid w:val="005D73D5"/>
    <w:rsid w:val="005D750B"/>
    <w:rsid w:val="005D773C"/>
    <w:rsid w:val="005E02EA"/>
    <w:rsid w:val="005E2020"/>
    <w:rsid w:val="005E284D"/>
    <w:rsid w:val="005E2852"/>
    <w:rsid w:val="005E2D9D"/>
    <w:rsid w:val="005E2DB5"/>
    <w:rsid w:val="005E3814"/>
    <w:rsid w:val="005E42EF"/>
    <w:rsid w:val="005E4CC7"/>
    <w:rsid w:val="005E4D12"/>
    <w:rsid w:val="005E5237"/>
    <w:rsid w:val="005E5567"/>
    <w:rsid w:val="005E5671"/>
    <w:rsid w:val="005E5D00"/>
    <w:rsid w:val="005E648E"/>
    <w:rsid w:val="005E6702"/>
    <w:rsid w:val="005E6D01"/>
    <w:rsid w:val="005E7220"/>
    <w:rsid w:val="005E7F81"/>
    <w:rsid w:val="005F0313"/>
    <w:rsid w:val="005F0806"/>
    <w:rsid w:val="005F0F5E"/>
    <w:rsid w:val="005F1515"/>
    <w:rsid w:val="005F163D"/>
    <w:rsid w:val="005F1710"/>
    <w:rsid w:val="005F1800"/>
    <w:rsid w:val="005F229E"/>
    <w:rsid w:val="005F2726"/>
    <w:rsid w:val="005F2E5B"/>
    <w:rsid w:val="005F3B3C"/>
    <w:rsid w:val="005F3CC5"/>
    <w:rsid w:val="005F4420"/>
    <w:rsid w:val="005F47E4"/>
    <w:rsid w:val="005F4D6A"/>
    <w:rsid w:val="005F5918"/>
    <w:rsid w:val="005F6733"/>
    <w:rsid w:val="005F6756"/>
    <w:rsid w:val="005F6CEE"/>
    <w:rsid w:val="005F70FF"/>
    <w:rsid w:val="005F790E"/>
    <w:rsid w:val="005F7CAF"/>
    <w:rsid w:val="005F7D31"/>
    <w:rsid w:val="005F7F65"/>
    <w:rsid w:val="0060040B"/>
    <w:rsid w:val="006009D0"/>
    <w:rsid w:val="00600D71"/>
    <w:rsid w:val="00600ED2"/>
    <w:rsid w:val="006013C3"/>
    <w:rsid w:val="0060184E"/>
    <w:rsid w:val="006021A8"/>
    <w:rsid w:val="006026CB"/>
    <w:rsid w:val="00602A37"/>
    <w:rsid w:val="00602C14"/>
    <w:rsid w:val="00603C31"/>
    <w:rsid w:val="00604383"/>
    <w:rsid w:val="006043F6"/>
    <w:rsid w:val="00604B2B"/>
    <w:rsid w:val="00604D87"/>
    <w:rsid w:val="00605872"/>
    <w:rsid w:val="0060589B"/>
    <w:rsid w:val="00605FC1"/>
    <w:rsid w:val="0060695F"/>
    <w:rsid w:val="00606FBF"/>
    <w:rsid w:val="00607AEF"/>
    <w:rsid w:val="006106F1"/>
    <w:rsid w:val="006108AD"/>
    <w:rsid w:val="006109C2"/>
    <w:rsid w:val="00611FB5"/>
    <w:rsid w:val="006120C5"/>
    <w:rsid w:val="006126A0"/>
    <w:rsid w:val="00613033"/>
    <w:rsid w:val="00613F2D"/>
    <w:rsid w:val="00613F6B"/>
    <w:rsid w:val="0061498F"/>
    <w:rsid w:val="00614B23"/>
    <w:rsid w:val="00614E79"/>
    <w:rsid w:val="00614EF9"/>
    <w:rsid w:val="00615D22"/>
    <w:rsid w:val="00615E68"/>
    <w:rsid w:val="00616529"/>
    <w:rsid w:val="00616911"/>
    <w:rsid w:val="00616A26"/>
    <w:rsid w:val="006170E9"/>
    <w:rsid w:val="00620961"/>
    <w:rsid w:val="00621369"/>
    <w:rsid w:val="00623C29"/>
    <w:rsid w:val="006241D6"/>
    <w:rsid w:val="00624CEC"/>
    <w:rsid w:val="0062529D"/>
    <w:rsid w:val="00625AC5"/>
    <w:rsid w:val="00625D14"/>
    <w:rsid w:val="006260C9"/>
    <w:rsid w:val="00626766"/>
    <w:rsid w:val="00626A6D"/>
    <w:rsid w:val="00626C5D"/>
    <w:rsid w:val="006273E2"/>
    <w:rsid w:val="006278E4"/>
    <w:rsid w:val="00627E8D"/>
    <w:rsid w:val="00630328"/>
    <w:rsid w:val="006305B9"/>
    <w:rsid w:val="00630B3C"/>
    <w:rsid w:val="006310B3"/>
    <w:rsid w:val="00631859"/>
    <w:rsid w:val="00631C96"/>
    <w:rsid w:val="00632A63"/>
    <w:rsid w:val="0063353A"/>
    <w:rsid w:val="006336D2"/>
    <w:rsid w:val="00633794"/>
    <w:rsid w:val="00633D81"/>
    <w:rsid w:val="0063414F"/>
    <w:rsid w:val="00634994"/>
    <w:rsid w:val="00634D99"/>
    <w:rsid w:val="00634DE9"/>
    <w:rsid w:val="00635C5C"/>
    <w:rsid w:val="00636C47"/>
    <w:rsid w:val="00636E39"/>
    <w:rsid w:val="006371A1"/>
    <w:rsid w:val="0063735B"/>
    <w:rsid w:val="006376AC"/>
    <w:rsid w:val="00637A2C"/>
    <w:rsid w:val="00637A6A"/>
    <w:rsid w:val="006400A7"/>
    <w:rsid w:val="006400AB"/>
    <w:rsid w:val="00640397"/>
    <w:rsid w:val="00640D49"/>
    <w:rsid w:val="00640DBA"/>
    <w:rsid w:val="00640E96"/>
    <w:rsid w:val="006413D8"/>
    <w:rsid w:val="00641711"/>
    <w:rsid w:val="006428CF"/>
    <w:rsid w:val="006432C7"/>
    <w:rsid w:val="006439E9"/>
    <w:rsid w:val="00644454"/>
    <w:rsid w:val="006444F0"/>
    <w:rsid w:val="00644909"/>
    <w:rsid w:val="0064583D"/>
    <w:rsid w:val="00646CB6"/>
    <w:rsid w:val="00646F66"/>
    <w:rsid w:val="00647028"/>
    <w:rsid w:val="0064784F"/>
    <w:rsid w:val="00647A9A"/>
    <w:rsid w:val="00647CAD"/>
    <w:rsid w:val="006503AF"/>
    <w:rsid w:val="00650586"/>
    <w:rsid w:val="00650AB1"/>
    <w:rsid w:val="00650B94"/>
    <w:rsid w:val="00651286"/>
    <w:rsid w:val="006518AE"/>
    <w:rsid w:val="006518C3"/>
    <w:rsid w:val="006519D9"/>
    <w:rsid w:val="006519F3"/>
    <w:rsid w:val="0065243C"/>
    <w:rsid w:val="00652834"/>
    <w:rsid w:val="0065293B"/>
    <w:rsid w:val="00653095"/>
    <w:rsid w:val="0065309D"/>
    <w:rsid w:val="00653318"/>
    <w:rsid w:val="0065372E"/>
    <w:rsid w:val="00654491"/>
    <w:rsid w:val="00654DA6"/>
    <w:rsid w:val="006551F5"/>
    <w:rsid w:val="0065545E"/>
    <w:rsid w:val="006557CB"/>
    <w:rsid w:val="00655934"/>
    <w:rsid w:val="006559E9"/>
    <w:rsid w:val="00655E59"/>
    <w:rsid w:val="006569DE"/>
    <w:rsid w:val="00656B80"/>
    <w:rsid w:val="006572E4"/>
    <w:rsid w:val="0065792C"/>
    <w:rsid w:val="00657CEE"/>
    <w:rsid w:val="006611A9"/>
    <w:rsid w:val="00661869"/>
    <w:rsid w:val="00661A0E"/>
    <w:rsid w:val="00661FA9"/>
    <w:rsid w:val="0066225D"/>
    <w:rsid w:val="006626BE"/>
    <w:rsid w:val="00662F0A"/>
    <w:rsid w:val="006639CD"/>
    <w:rsid w:val="00663FBD"/>
    <w:rsid w:val="00663FFB"/>
    <w:rsid w:val="00664237"/>
    <w:rsid w:val="006645E4"/>
    <w:rsid w:val="00664BEC"/>
    <w:rsid w:val="006653BD"/>
    <w:rsid w:val="0066544B"/>
    <w:rsid w:val="00665A07"/>
    <w:rsid w:val="00665CDD"/>
    <w:rsid w:val="0066647C"/>
    <w:rsid w:val="00666B02"/>
    <w:rsid w:val="00666C6E"/>
    <w:rsid w:val="00666EE2"/>
    <w:rsid w:val="00666F7F"/>
    <w:rsid w:val="0066780E"/>
    <w:rsid w:val="00667A77"/>
    <w:rsid w:val="00667DD3"/>
    <w:rsid w:val="00667EBF"/>
    <w:rsid w:val="0067017F"/>
    <w:rsid w:val="006703B2"/>
    <w:rsid w:val="00670511"/>
    <w:rsid w:val="00670DE3"/>
    <w:rsid w:val="00671B6F"/>
    <w:rsid w:val="00671CEE"/>
    <w:rsid w:val="00672201"/>
    <w:rsid w:val="00672441"/>
    <w:rsid w:val="00672732"/>
    <w:rsid w:val="0067330E"/>
    <w:rsid w:val="00673F65"/>
    <w:rsid w:val="006742F2"/>
    <w:rsid w:val="00674503"/>
    <w:rsid w:val="00675108"/>
    <w:rsid w:val="00675599"/>
    <w:rsid w:val="00675CD6"/>
    <w:rsid w:val="00675D12"/>
    <w:rsid w:val="00676FD7"/>
    <w:rsid w:val="006777D8"/>
    <w:rsid w:val="00677A5F"/>
    <w:rsid w:val="00677C6E"/>
    <w:rsid w:val="00677E75"/>
    <w:rsid w:val="00677E8D"/>
    <w:rsid w:val="006812D6"/>
    <w:rsid w:val="006813BE"/>
    <w:rsid w:val="0068141C"/>
    <w:rsid w:val="006815AB"/>
    <w:rsid w:val="00682509"/>
    <w:rsid w:val="006827DC"/>
    <w:rsid w:val="00682FF1"/>
    <w:rsid w:val="0068303F"/>
    <w:rsid w:val="0068400E"/>
    <w:rsid w:val="006845A2"/>
    <w:rsid w:val="00684A5D"/>
    <w:rsid w:val="00684B4C"/>
    <w:rsid w:val="00685084"/>
    <w:rsid w:val="00685238"/>
    <w:rsid w:val="006854B9"/>
    <w:rsid w:val="00685CC2"/>
    <w:rsid w:val="00685DB9"/>
    <w:rsid w:val="00685DF0"/>
    <w:rsid w:val="0068671E"/>
    <w:rsid w:val="006879CC"/>
    <w:rsid w:val="0069043A"/>
    <w:rsid w:val="00690900"/>
    <w:rsid w:val="00690B5D"/>
    <w:rsid w:val="00690C16"/>
    <w:rsid w:val="00690C88"/>
    <w:rsid w:val="0069134D"/>
    <w:rsid w:val="00691654"/>
    <w:rsid w:val="00691C8E"/>
    <w:rsid w:val="00692B64"/>
    <w:rsid w:val="00692F71"/>
    <w:rsid w:val="0069305E"/>
    <w:rsid w:val="0069347E"/>
    <w:rsid w:val="00693D62"/>
    <w:rsid w:val="00694C3A"/>
    <w:rsid w:val="00694F11"/>
    <w:rsid w:val="0069525A"/>
    <w:rsid w:val="00695515"/>
    <w:rsid w:val="00695C71"/>
    <w:rsid w:val="006966F1"/>
    <w:rsid w:val="00696B92"/>
    <w:rsid w:val="00696BD6"/>
    <w:rsid w:val="0069708C"/>
    <w:rsid w:val="00697387"/>
    <w:rsid w:val="00697499"/>
    <w:rsid w:val="00697688"/>
    <w:rsid w:val="00697759"/>
    <w:rsid w:val="00697B22"/>
    <w:rsid w:val="00697BA9"/>
    <w:rsid w:val="00697DB6"/>
    <w:rsid w:val="00697E36"/>
    <w:rsid w:val="006A0218"/>
    <w:rsid w:val="006A0682"/>
    <w:rsid w:val="006A12F0"/>
    <w:rsid w:val="006A1343"/>
    <w:rsid w:val="006A14D3"/>
    <w:rsid w:val="006A1A0B"/>
    <w:rsid w:val="006A3A6F"/>
    <w:rsid w:val="006A3F17"/>
    <w:rsid w:val="006A50FC"/>
    <w:rsid w:val="006A57FB"/>
    <w:rsid w:val="006A5F3E"/>
    <w:rsid w:val="006A6230"/>
    <w:rsid w:val="006A62CF"/>
    <w:rsid w:val="006A6B6C"/>
    <w:rsid w:val="006A6C74"/>
    <w:rsid w:val="006A7019"/>
    <w:rsid w:val="006A7629"/>
    <w:rsid w:val="006A77AC"/>
    <w:rsid w:val="006A7C27"/>
    <w:rsid w:val="006B04C0"/>
    <w:rsid w:val="006B1083"/>
    <w:rsid w:val="006B11F8"/>
    <w:rsid w:val="006B1636"/>
    <w:rsid w:val="006B22F4"/>
    <w:rsid w:val="006B2439"/>
    <w:rsid w:val="006B2452"/>
    <w:rsid w:val="006B24EE"/>
    <w:rsid w:val="006B26CB"/>
    <w:rsid w:val="006B273B"/>
    <w:rsid w:val="006B277D"/>
    <w:rsid w:val="006B2DBE"/>
    <w:rsid w:val="006B2E2D"/>
    <w:rsid w:val="006B5029"/>
    <w:rsid w:val="006B54E5"/>
    <w:rsid w:val="006B5506"/>
    <w:rsid w:val="006B57FD"/>
    <w:rsid w:val="006B5EBB"/>
    <w:rsid w:val="006B6669"/>
    <w:rsid w:val="006B7381"/>
    <w:rsid w:val="006B7656"/>
    <w:rsid w:val="006B78DC"/>
    <w:rsid w:val="006B79D7"/>
    <w:rsid w:val="006B7BB6"/>
    <w:rsid w:val="006B7BF8"/>
    <w:rsid w:val="006B7E7E"/>
    <w:rsid w:val="006C0104"/>
    <w:rsid w:val="006C04A6"/>
    <w:rsid w:val="006C05DA"/>
    <w:rsid w:val="006C070D"/>
    <w:rsid w:val="006C0A3F"/>
    <w:rsid w:val="006C0EB4"/>
    <w:rsid w:val="006C2B34"/>
    <w:rsid w:val="006C2CCC"/>
    <w:rsid w:val="006C3315"/>
    <w:rsid w:val="006C3728"/>
    <w:rsid w:val="006C3A66"/>
    <w:rsid w:val="006C424C"/>
    <w:rsid w:val="006C468F"/>
    <w:rsid w:val="006C5180"/>
    <w:rsid w:val="006C5839"/>
    <w:rsid w:val="006C6360"/>
    <w:rsid w:val="006C63AC"/>
    <w:rsid w:val="006C6A54"/>
    <w:rsid w:val="006C6EC6"/>
    <w:rsid w:val="006C7227"/>
    <w:rsid w:val="006C79C5"/>
    <w:rsid w:val="006C7AE7"/>
    <w:rsid w:val="006C7F3C"/>
    <w:rsid w:val="006D0748"/>
    <w:rsid w:val="006D080D"/>
    <w:rsid w:val="006D0848"/>
    <w:rsid w:val="006D0FC1"/>
    <w:rsid w:val="006D16F6"/>
    <w:rsid w:val="006D18BD"/>
    <w:rsid w:val="006D1E32"/>
    <w:rsid w:val="006D2FD2"/>
    <w:rsid w:val="006D3BB3"/>
    <w:rsid w:val="006D3F41"/>
    <w:rsid w:val="006D3FF3"/>
    <w:rsid w:val="006D435A"/>
    <w:rsid w:val="006D449A"/>
    <w:rsid w:val="006D50D1"/>
    <w:rsid w:val="006D5332"/>
    <w:rsid w:val="006D576B"/>
    <w:rsid w:val="006D5985"/>
    <w:rsid w:val="006D5D1A"/>
    <w:rsid w:val="006D64A4"/>
    <w:rsid w:val="006D6E02"/>
    <w:rsid w:val="006D7590"/>
    <w:rsid w:val="006D77E6"/>
    <w:rsid w:val="006D7C44"/>
    <w:rsid w:val="006E00DA"/>
    <w:rsid w:val="006E0BDD"/>
    <w:rsid w:val="006E0BED"/>
    <w:rsid w:val="006E0C4E"/>
    <w:rsid w:val="006E0E97"/>
    <w:rsid w:val="006E166F"/>
    <w:rsid w:val="006E1698"/>
    <w:rsid w:val="006E1931"/>
    <w:rsid w:val="006E19B3"/>
    <w:rsid w:val="006E1D08"/>
    <w:rsid w:val="006E1E0D"/>
    <w:rsid w:val="006E2A93"/>
    <w:rsid w:val="006E2E45"/>
    <w:rsid w:val="006E32D5"/>
    <w:rsid w:val="006E3621"/>
    <w:rsid w:val="006E41C9"/>
    <w:rsid w:val="006E57BA"/>
    <w:rsid w:val="006E687C"/>
    <w:rsid w:val="006E6B1D"/>
    <w:rsid w:val="006E6CCE"/>
    <w:rsid w:val="006F0311"/>
    <w:rsid w:val="006F0314"/>
    <w:rsid w:val="006F058E"/>
    <w:rsid w:val="006F0BB2"/>
    <w:rsid w:val="006F0C08"/>
    <w:rsid w:val="006F1495"/>
    <w:rsid w:val="006F286A"/>
    <w:rsid w:val="006F2FB1"/>
    <w:rsid w:val="006F34A0"/>
    <w:rsid w:val="006F3E19"/>
    <w:rsid w:val="006F595E"/>
    <w:rsid w:val="006F5F54"/>
    <w:rsid w:val="006F6204"/>
    <w:rsid w:val="006F7B75"/>
    <w:rsid w:val="006F7E58"/>
    <w:rsid w:val="0070005F"/>
    <w:rsid w:val="00700135"/>
    <w:rsid w:val="00700A1B"/>
    <w:rsid w:val="00700B10"/>
    <w:rsid w:val="00701345"/>
    <w:rsid w:val="00701BC4"/>
    <w:rsid w:val="00701C7E"/>
    <w:rsid w:val="0070216B"/>
    <w:rsid w:val="00702695"/>
    <w:rsid w:val="00702A50"/>
    <w:rsid w:val="00702DB9"/>
    <w:rsid w:val="00703C3D"/>
    <w:rsid w:val="007045BE"/>
    <w:rsid w:val="007046CC"/>
    <w:rsid w:val="007047BA"/>
    <w:rsid w:val="00704B26"/>
    <w:rsid w:val="00704EFB"/>
    <w:rsid w:val="00705380"/>
    <w:rsid w:val="007069F5"/>
    <w:rsid w:val="00706A9C"/>
    <w:rsid w:val="00707585"/>
    <w:rsid w:val="00707935"/>
    <w:rsid w:val="00710200"/>
    <w:rsid w:val="00710459"/>
    <w:rsid w:val="0071069B"/>
    <w:rsid w:val="007114B9"/>
    <w:rsid w:val="007117C9"/>
    <w:rsid w:val="00711CC9"/>
    <w:rsid w:val="00711ED7"/>
    <w:rsid w:val="00712824"/>
    <w:rsid w:val="00712F05"/>
    <w:rsid w:val="007130CD"/>
    <w:rsid w:val="00713E4B"/>
    <w:rsid w:val="00714844"/>
    <w:rsid w:val="007148B8"/>
    <w:rsid w:val="007149A8"/>
    <w:rsid w:val="00715057"/>
    <w:rsid w:val="00715294"/>
    <w:rsid w:val="007157CF"/>
    <w:rsid w:val="00715CD2"/>
    <w:rsid w:val="00715D26"/>
    <w:rsid w:val="0071655C"/>
    <w:rsid w:val="00716657"/>
    <w:rsid w:val="00716C1A"/>
    <w:rsid w:val="007175F1"/>
    <w:rsid w:val="00717C3F"/>
    <w:rsid w:val="00717D29"/>
    <w:rsid w:val="00720161"/>
    <w:rsid w:val="0072189D"/>
    <w:rsid w:val="00721C32"/>
    <w:rsid w:val="00721E92"/>
    <w:rsid w:val="007223C6"/>
    <w:rsid w:val="00722F80"/>
    <w:rsid w:val="00723187"/>
    <w:rsid w:val="0072347B"/>
    <w:rsid w:val="00723757"/>
    <w:rsid w:val="00724688"/>
    <w:rsid w:val="00725247"/>
    <w:rsid w:val="0072555F"/>
    <w:rsid w:val="00725566"/>
    <w:rsid w:val="00725989"/>
    <w:rsid w:val="00725EA0"/>
    <w:rsid w:val="00726176"/>
    <w:rsid w:val="007268F4"/>
    <w:rsid w:val="0072706B"/>
    <w:rsid w:val="00727285"/>
    <w:rsid w:val="007278BF"/>
    <w:rsid w:val="00727CE5"/>
    <w:rsid w:val="00727EAE"/>
    <w:rsid w:val="00730621"/>
    <w:rsid w:val="007313C7"/>
    <w:rsid w:val="00731416"/>
    <w:rsid w:val="00731489"/>
    <w:rsid w:val="0073162C"/>
    <w:rsid w:val="00731A23"/>
    <w:rsid w:val="00731FDD"/>
    <w:rsid w:val="007321A7"/>
    <w:rsid w:val="007322F0"/>
    <w:rsid w:val="00732725"/>
    <w:rsid w:val="0073390C"/>
    <w:rsid w:val="00733EBC"/>
    <w:rsid w:val="007340CC"/>
    <w:rsid w:val="007349FD"/>
    <w:rsid w:val="00734A12"/>
    <w:rsid w:val="00734EB5"/>
    <w:rsid w:val="0073540F"/>
    <w:rsid w:val="00735CB3"/>
    <w:rsid w:val="00735D17"/>
    <w:rsid w:val="00736464"/>
    <w:rsid w:val="00736761"/>
    <w:rsid w:val="00736B6E"/>
    <w:rsid w:val="007377A1"/>
    <w:rsid w:val="00737B8D"/>
    <w:rsid w:val="00737E88"/>
    <w:rsid w:val="00737EF3"/>
    <w:rsid w:val="00740057"/>
    <w:rsid w:val="007410AE"/>
    <w:rsid w:val="007411F7"/>
    <w:rsid w:val="0074131A"/>
    <w:rsid w:val="00741D76"/>
    <w:rsid w:val="00741DAA"/>
    <w:rsid w:val="00742809"/>
    <w:rsid w:val="00742D71"/>
    <w:rsid w:val="00742E3D"/>
    <w:rsid w:val="00743C88"/>
    <w:rsid w:val="00743D38"/>
    <w:rsid w:val="007460CC"/>
    <w:rsid w:val="00746E42"/>
    <w:rsid w:val="00747197"/>
    <w:rsid w:val="007472AD"/>
    <w:rsid w:val="00747301"/>
    <w:rsid w:val="007477A5"/>
    <w:rsid w:val="007477FE"/>
    <w:rsid w:val="00747890"/>
    <w:rsid w:val="00750CFB"/>
    <w:rsid w:val="0075157A"/>
    <w:rsid w:val="00751D70"/>
    <w:rsid w:val="00752141"/>
    <w:rsid w:val="007523D0"/>
    <w:rsid w:val="007524CF"/>
    <w:rsid w:val="0075269B"/>
    <w:rsid w:val="007529F8"/>
    <w:rsid w:val="00752BB1"/>
    <w:rsid w:val="00752E68"/>
    <w:rsid w:val="00753374"/>
    <w:rsid w:val="00754E17"/>
    <w:rsid w:val="00754E71"/>
    <w:rsid w:val="00754F8B"/>
    <w:rsid w:val="007550F8"/>
    <w:rsid w:val="00755731"/>
    <w:rsid w:val="00756D79"/>
    <w:rsid w:val="00757005"/>
    <w:rsid w:val="007576B3"/>
    <w:rsid w:val="007577D8"/>
    <w:rsid w:val="00760E7B"/>
    <w:rsid w:val="00761002"/>
    <w:rsid w:val="007616DB"/>
    <w:rsid w:val="007619E3"/>
    <w:rsid w:val="00762886"/>
    <w:rsid w:val="00762973"/>
    <w:rsid w:val="00762E97"/>
    <w:rsid w:val="00763C33"/>
    <w:rsid w:val="00763C5B"/>
    <w:rsid w:val="00763D8A"/>
    <w:rsid w:val="0076463D"/>
    <w:rsid w:val="00764C97"/>
    <w:rsid w:val="00764FB9"/>
    <w:rsid w:val="007655B8"/>
    <w:rsid w:val="00765ECE"/>
    <w:rsid w:val="00765F1F"/>
    <w:rsid w:val="00765F29"/>
    <w:rsid w:val="00766188"/>
    <w:rsid w:val="00766989"/>
    <w:rsid w:val="00766F27"/>
    <w:rsid w:val="00767445"/>
    <w:rsid w:val="00767CD2"/>
    <w:rsid w:val="00767F08"/>
    <w:rsid w:val="00767F7D"/>
    <w:rsid w:val="00770401"/>
    <w:rsid w:val="007705AE"/>
    <w:rsid w:val="007705E9"/>
    <w:rsid w:val="00771109"/>
    <w:rsid w:val="007722CF"/>
    <w:rsid w:val="007722D6"/>
    <w:rsid w:val="00772501"/>
    <w:rsid w:val="00772779"/>
    <w:rsid w:val="00772921"/>
    <w:rsid w:val="0077368C"/>
    <w:rsid w:val="00774226"/>
    <w:rsid w:val="00774D75"/>
    <w:rsid w:val="00774EFD"/>
    <w:rsid w:val="00774F2D"/>
    <w:rsid w:val="007752D0"/>
    <w:rsid w:val="0077574A"/>
    <w:rsid w:val="00775D38"/>
    <w:rsid w:val="007764D7"/>
    <w:rsid w:val="0077681C"/>
    <w:rsid w:val="00777AB1"/>
    <w:rsid w:val="007808B6"/>
    <w:rsid w:val="007808E3"/>
    <w:rsid w:val="00781005"/>
    <w:rsid w:val="00781C69"/>
    <w:rsid w:val="007822D5"/>
    <w:rsid w:val="00782928"/>
    <w:rsid w:val="00782A2F"/>
    <w:rsid w:val="00782F37"/>
    <w:rsid w:val="00783092"/>
    <w:rsid w:val="00783472"/>
    <w:rsid w:val="00783804"/>
    <w:rsid w:val="007855BF"/>
    <w:rsid w:val="007856CB"/>
    <w:rsid w:val="007857D5"/>
    <w:rsid w:val="007858E2"/>
    <w:rsid w:val="00786519"/>
    <w:rsid w:val="007866A7"/>
    <w:rsid w:val="007869B6"/>
    <w:rsid w:val="00787DA8"/>
    <w:rsid w:val="00787DBF"/>
    <w:rsid w:val="007902E5"/>
    <w:rsid w:val="007917F1"/>
    <w:rsid w:val="0079302B"/>
    <w:rsid w:val="007947CC"/>
    <w:rsid w:val="00794B23"/>
    <w:rsid w:val="00794BE2"/>
    <w:rsid w:val="00795817"/>
    <w:rsid w:val="00795A42"/>
    <w:rsid w:val="00795AB4"/>
    <w:rsid w:val="00795B24"/>
    <w:rsid w:val="00795F71"/>
    <w:rsid w:val="00796185"/>
    <w:rsid w:val="0079635D"/>
    <w:rsid w:val="007966D5"/>
    <w:rsid w:val="00796A5B"/>
    <w:rsid w:val="00796FFB"/>
    <w:rsid w:val="00797460"/>
    <w:rsid w:val="007A0F29"/>
    <w:rsid w:val="007A1858"/>
    <w:rsid w:val="007A22DB"/>
    <w:rsid w:val="007A292F"/>
    <w:rsid w:val="007A2D0D"/>
    <w:rsid w:val="007A2DFB"/>
    <w:rsid w:val="007A3600"/>
    <w:rsid w:val="007A3641"/>
    <w:rsid w:val="007A37D9"/>
    <w:rsid w:val="007A3885"/>
    <w:rsid w:val="007A3B0E"/>
    <w:rsid w:val="007A3C8B"/>
    <w:rsid w:val="007A3F05"/>
    <w:rsid w:val="007A43ED"/>
    <w:rsid w:val="007A4442"/>
    <w:rsid w:val="007A476B"/>
    <w:rsid w:val="007A4A5D"/>
    <w:rsid w:val="007A5386"/>
    <w:rsid w:val="007A553C"/>
    <w:rsid w:val="007A558C"/>
    <w:rsid w:val="007A58E4"/>
    <w:rsid w:val="007A5CCA"/>
    <w:rsid w:val="007A7100"/>
    <w:rsid w:val="007A72A6"/>
    <w:rsid w:val="007A775E"/>
    <w:rsid w:val="007B0989"/>
    <w:rsid w:val="007B0C95"/>
    <w:rsid w:val="007B112B"/>
    <w:rsid w:val="007B1344"/>
    <w:rsid w:val="007B14FE"/>
    <w:rsid w:val="007B18B1"/>
    <w:rsid w:val="007B28EF"/>
    <w:rsid w:val="007B2984"/>
    <w:rsid w:val="007B36A3"/>
    <w:rsid w:val="007B37D2"/>
    <w:rsid w:val="007B3818"/>
    <w:rsid w:val="007B4A26"/>
    <w:rsid w:val="007B4DEF"/>
    <w:rsid w:val="007B562E"/>
    <w:rsid w:val="007B6DE5"/>
    <w:rsid w:val="007B7774"/>
    <w:rsid w:val="007B788C"/>
    <w:rsid w:val="007B7C7D"/>
    <w:rsid w:val="007B7E00"/>
    <w:rsid w:val="007C0708"/>
    <w:rsid w:val="007C09E1"/>
    <w:rsid w:val="007C0B57"/>
    <w:rsid w:val="007C2298"/>
    <w:rsid w:val="007C251E"/>
    <w:rsid w:val="007C2556"/>
    <w:rsid w:val="007C2A47"/>
    <w:rsid w:val="007C3146"/>
    <w:rsid w:val="007C37E7"/>
    <w:rsid w:val="007C3863"/>
    <w:rsid w:val="007C3F75"/>
    <w:rsid w:val="007C4463"/>
    <w:rsid w:val="007C5A34"/>
    <w:rsid w:val="007C5FDB"/>
    <w:rsid w:val="007C6060"/>
    <w:rsid w:val="007C6EC7"/>
    <w:rsid w:val="007C7742"/>
    <w:rsid w:val="007C7949"/>
    <w:rsid w:val="007C7A53"/>
    <w:rsid w:val="007D000C"/>
    <w:rsid w:val="007D0B2A"/>
    <w:rsid w:val="007D0B76"/>
    <w:rsid w:val="007D1280"/>
    <w:rsid w:val="007D1B5E"/>
    <w:rsid w:val="007D2158"/>
    <w:rsid w:val="007D2971"/>
    <w:rsid w:val="007D2B8F"/>
    <w:rsid w:val="007D3020"/>
    <w:rsid w:val="007D318E"/>
    <w:rsid w:val="007D3258"/>
    <w:rsid w:val="007D33E3"/>
    <w:rsid w:val="007D34AC"/>
    <w:rsid w:val="007D3573"/>
    <w:rsid w:val="007D373E"/>
    <w:rsid w:val="007D3BF0"/>
    <w:rsid w:val="007D404B"/>
    <w:rsid w:val="007D4377"/>
    <w:rsid w:val="007D45DB"/>
    <w:rsid w:val="007D45EE"/>
    <w:rsid w:val="007D47D5"/>
    <w:rsid w:val="007D55B1"/>
    <w:rsid w:val="007D5870"/>
    <w:rsid w:val="007D5A4E"/>
    <w:rsid w:val="007D6251"/>
    <w:rsid w:val="007D6D29"/>
    <w:rsid w:val="007D7390"/>
    <w:rsid w:val="007D7CA7"/>
    <w:rsid w:val="007D7E90"/>
    <w:rsid w:val="007E07FE"/>
    <w:rsid w:val="007E0FBC"/>
    <w:rsid w:val="007E1175"/>
    <w:rsid w:val="007E153A"/>
    <w:rsid w:val="007E246C"/>
    <w:rsid w:val="007E2587"/>
    <w:rsid w:val="007E2BB1"/>
    <w:rsid w:val="007E2CAD"/>
    <w:rsid w:val="007E3376"/>
    <w:rsid w:val="007E4070"/>
    <w:rsid w:val="007E47B1"/>
    <w:rsid w:val="007E4EEA"/>
    <w:rsid w:val="007E5452"/>
    <w:rsid w:val="007E6576"/>
    <w:rsid w:val="007E6631"/>
    <w:rsid w:val="007E6CC1"/>
    <w:rsid w:val="007E724F"/>
    <w:rsid w:val="007E797F"/>
    <w:rsid w:val="007E7CBA"/>
    <w:rsid w:val="007F0015"/>
    <w:rsid w:val="007F0345"/>
    <w:rsid w:val="007F051B"/>
    <w:rsid w:val="007F063E"/>
    <w:rsid w:val="007F0AE4"/>
    <w:rsid w:val="007F0D21"/>
    <w:rsid w:val="007F0E49"/>
    <w:rsid w:val="007F1271"/>
    <w:rsid w:val="007F161B"/>
    <w:rsid w:val="007F1B74"/>
    <w:rsid w:val="007F2946"/>
    <w:rsid w:val="007F3425"/>
    <w:rsid w:val="007F34E1"/>
    <w:rsid w:val="007F3A69"/>
    <w:rsid w:val="007F3B20"/>
    <w:rsid w:val="007F40DA"/>
    <w:rsid w:val="007F43A5"/>
    <w:rsid w:val="007F46AA"/>
    <w:rsid w:val="007F5771"/>
    <w:rsid w:val="007F6239"/>
    <w:rsid w:val="007F7679"/>
    <w:rsid w:val="007F7AAD"/>
    <w:rsid w:val="007F7BA5"/>
    <w:rsid w:val="007F7BE2"/>
    <w:rsid w:val="007F7C10"/>
    <w:rsid w:val="00800404"/>
    <w:rsid w:val="00801933"/>
    <w:rsid w:val="00801BB1"/>
    <w:rsid w:val="00802774"/>
    <w:rsid w:val="00802841"/>
    <w:rsid w:val="00802B49"/>
    <w:rsid w:val="00803751"/>
    <w:rsid w:val="00803A19"/>
    <w:rsid w:val="00803BFE"/>
    <w:rsid w:val="00803D57"/>
    <w:rsid w:val="008042D7"/>
    <w:rsid w:val="0080432F"/>
    <w:rsid w:val="00804759"/>
    <w:rsid w:val="00804776"/>
    <w:rsid w:val="00804A14"/>
    <w:rsid w:val="00804BA5"/>
    <w:rsid w:val="008075B3"/>
    <w:rsid w:val="008075DF"/>
    <w:rsid w:val="00810092"/>
    <w:rsid w:val="008102C9"/>
    <w:rsid w:val="00810BC0"/>
    <w:rsid w:val="008110C4"/>
    <w:rsid w:val="0081114F"/>
    <w:rsid w:val="008114E2"/>
    <w:rsid w:val="00811676"/>
    <w:rsid w:val="00811915"/>
    <w:rsid w:val="00812252"/>
    <w:rsid w:val="0081240A"/>
    <w:rsid w:val="008127C5"/>
    <w:rsid w:val="00812FBC"/>
    <w:rsid w:val="0081426D"/>
    <w:rsid w:val="0081456A"/>
    <w:rsid w:val="008149AC"/>
    <w:rsid w:val="008151AA"/>
    <w:rsid w:val="00815878"/>
    <w:rsid w:val="00815FBC"/>
    <w:rsid w:val="008160C9"/>
    <w:rsid w:val="008163CA"/>
    <w:rsid w:val="008169AB"/>
    <w:rsid w:val="0081714F"/>
    <w:rsid w:val="00817AB2"/>
    <w:rsid w:val="00817E09"/>
    <w:rsid w:val="00820172"/>
    <w:rsid w:val="00820987"/>
    <w:rsid w:val="0082110D"/>
    <w:rsid w:val="008211C4"/>
    <w:rsid w:val="00821447"/>
    <w:rsid w:val="0082252E"/>
    <w:rsid w:val="0082279A"/>
    <w:rsid w:val="00822A1E"/>
    <w:rsid w:val="00822EBA"/>
    <w:rsid w:val="00823891"/>
    <w:rsid w:val="00824154"/>
    <w:rsid w:val="008241DF"/>
    <w:rsid w:val="0082420F"/>
    <w:rsid w:val="0082428D"/>
    <w:rsid w:val="008243CE"/>
    <w:rsid w:val="0082463D"/>
    <w:rsid w:val="008279AA"/>
    <w:rsid w:val="00827D1D"/>
    <w:rsid w:val="00830093"/>
    <w:rsid w:val="00830238"/>
    <w:rsid w:val="00830B97"/>
    <w:rsid w:val="00831768"/>
    <w:rsid w:val="00831D5D"/>
    <w:rsid w:val="00831E92"/>
    <w:rsid w:val="0083270B"/>
    <w:rsid w:val="00833646"/>
    <w:rsid w:val="00833869"/>
    <w:rsid w:val="00833D3F"/>
    <w:rsid w:val="00833F62"/>
    <w:rsid w:val="00834B99"/>
    <w:rsid w:val="00834DD0"/>
    <w:rsid w:val="00834E4B"/>
    <w:rsid w:val="008352C0"/>
    <w:rsid w:val="008357CD"/>
    <w:rsid w:val="00835B6F"/>
    <w:rsid w:val="00836253"/>
    <w:rsid w:val="00836437"/>
    <w:rsid w:val="00836727"/>
    <w:rsid w:val="00837D75"/>
    <w:rsid w:val="00840393"/>
    <w:rsid w:val="00840557"/>
    <w:rsid w:val="00840934"/>
    <w:rsid w:val="008409FF"/>
    <w:rsid w:val="008419DF"/>
    <w:rsid w:val="00841DBD"/>
    <w:rsid w:val="00841F65"/>
    <w:rsid w:val="00842263"/>
    <w:rsid w:val="008425BC"/>
    <w:rsid w:val="00842968"/>
    <w:rsid w:val="0084339A"/>
    <w:rsid w:val="00843418"/>
    <w:rsid w:val="00843724"/>
    <w:rsid w:val="00843CFF"/>
    <w:rsid w:val="00844296"/>
    <w:rsid w:val="00844827"/>
    <w:rsid w:val="00844F7A"/>
    <w:rsid w:val="00845EC5"/>
    <w:rsid w:val="0084606F"/>
    <w:rsid w:val="00847D27"/>
    <w:rsid w:val="00847E82"/>
    <w:rsid w:val="0085098A"/>
    <w:rsid w:val="00850CFC"/>
    <w:rsid w:val="00851934"/>
    <w:rsid w:val="00852F5A"/>
    <w:rsid w:val="00853437"/>
    <w:rsid w:val="008535FB"/>
    <w:rsid w:val="008536C2"/>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0EB1"/>
    <w:rsid w:val="00861F3F"/>
    <w:rsid w:val="0086206A"/>
    <w:rsid w:val="0086232D"/>
    <w:rsid w:val="00862962"/>
    <w:rsid w:val="00862AB1"/>
    <w:rsid w:val="00862BB1"/>
    <w:rsid w:val="00862D45"/>
    <w:rsid w:val="00862E8B"/>
    <w:rsid w:val="0086370F"/>
    <w:rsid w:val="0086386D"/>
    <w:rsid w:val="008638DD"/>
    <w:rsid w:val="008639D2"/>
    <w:rsid w:val="00863BA3"/>
    <w:rsid w:val="00865114"/>
    <w:rsid w:val="0086536E"/>
    <w:rsid w:val="008656F6"/>
    <w:rsid w:val="008659DD"/>
    <w:rsid w:val="00865BC6"/>
    <w:rsid w:val="0086732F"/>
    <w:rsid w:val="008673D5"/>
    <w:rsid w:val="00867548"/>
    <w:rsid w:val="008677DC"/>
    <w:rsid w:val="008679B9"/>
    <w:rsid w:val="00870AFA"/>
    <w:rsid w:val="008712D7"/>
    <w:rsid w:val="008719CF"/>
    <w:rsid w:val="00871AEC"/>
    <w:rsid w:val="0087250D"/>
    <w:rsid w:val="0087259F"/>
    <w:rsid w:val="00872659"/>
    <w:rsid w:val="008728FE"/>
    <w:rsid w:val="0087321A"/>
    <w:rsid w:val="00873786"/>
    <w:rsid w:val="0087393D"/>
    <w:rsid w:val="00873A09"/>
    <w:rsid w:val="00873D10"/>
    <w:rsid w:val="00873EA6"/>
    <w:rsid w:val="00874DBB"/>
    <w:rsid w:val="00874EFC"/>
    <w:rsid w:val="008755C3"/>
    <w:rsid w:val="008755D1"/>
    <w:rsid w:val="00875A6F"/>
    <w:rsid w:val="00875C90"/>
    <w:rsid w:val="00876204"/>
    <w:rsid w:val="008771E4"/>
    <w:rsid w:val="008772BB"/>
    <w:rsid w:val="008779E3"/>
    <w:rsid w:val="00877DFA"/>
    <w:rsid w:val="008800A0"/>
    <w:rsid w:val="00880D17"/>
    <w:rsid w:val="008811F7"/>
    <w:rsid w:val="008812DF"/>
    <w:rsid w:val="00881752"/>
    <w:rsid w:val="008820E6"/>
    <w:rsid w:val="00882524"/>
    <w:rsid w:val="00882DFE"/>
    <w:rsid w:val="008831D1"/>
    <w:rsid w:val="00883B5D"/>
    <w:rsid w:val="00883E26"/>
    <w:rsid w:val="00884649"/>
    <w:rsid w:val="00885077"/>
    <w:rsid w:val="008855A2"/>
    <w:rsid w:val="0088573D"/>
    <w:rsid w:val="00885940"/>
    <w:rsid w:val="00885A45"/>
    <w:rsid w:val="00886065"/>
    <w:rsid w:val="00886330"/>
    <w:rsid w:val="008864BA"/>
    <w:rsid w:val="008868E0"/>
    <w:rsid w:val="00886D57"/>
    <w:rsid w:val="00887320"/>
    <w:rsid w:val="00887E4E"/>
    <w:rsid w:val="00887E5F"/>
    <w:rsid w:val="0089026D"/>
    <w:rsid w:val="00890435"/>
    <w:rsid w:val="008906D4"/>
    <w:rsid w:val="0089075A"/>
    <w:rsid w:val="008907ED"/>
    <w:rsid w:val="00890893"/>
    <w:rsid w:val="00890E18"/>
    <w:rsid w:val="00890EC1"/>
    <w:rsid w:val="00891896"/>
    <w:rsid w:val="0089204B"/>
    <w:rsid w:val="00892333"/>
    <w:rsid w:val="00892F11"/>
    <w:rsid w:val="00893094"/>
    <w:rsid w:val="0089321A"/>
    <w:rsid w:val="008933C7"/>
    <w:rsid w:val="008936B1"/>
    <w:rsid w:val="00893B75"/>
    <w:rsid w:val="00894A90"/>
    <w:rsid w:val="00894EAE"/>
    <w:rsid w:val="0089541F"/>
    <w:rsid w:val="00895C11"/>
    <w:rsid w:val="00897D73"/>
    <w:rsid w:val="008A01CE"/>
    <w:rsid w:val="008A0F12"/>
    <w:rsid w:val="008A153F"/>
    <w:rsid w:val="008A1640"/>
    <w:rsid w:val="008A224B"/>
    <w:rsid w:val="008A2257"/>
    <w:rsid w:val="008A2740"/>
    <w:rsid w:val="008A27FB"/>
    <w:rsid w:val="008A2C3A"/>
    <w:rsid w:val="008A2CF5"/>
    <w:rsid w:val="008A2D84"/>
    <w:rsid w:val="008A36D6"/>
    <w:rsid w:val="008A3784"/>
    <w:rsid w:val="008A3AB0"/>
    <w:rsid w:val="008A3DF8"/>
    <w:rsid w:val="008A406E"/>
    <w:rsid w:val="008A45EF"/>
    <w:rsid w:val="008A489B"/>
    <w:rsid w:val="008A5185"/>
    <w:rsid w:val="008A53BC"/>
    <w:rsid w:val="008A53C1"/>
    <w:rsid w:val="008A5825"/>
    <w:rsid w:val="008A5835"/>
    <w:rsid w:val="008A59E0"/>
    <w:rsid w:val="008A5A4C"/>
    <w:rsid w:val="008A6033"/>
    <w:rsid w:val="008A611B"/>
    <w:rsid w:val="008A618D"/>
    <w:rsid w:val="008A6ABC"/>
    <w:rsid w:val="008A722F"/>
    <w:rsid w:val="008A7DF4"/>
    <w:rsid w:val="008B1809"/>
    <w:rsid w:val="008B18C9"/>
    <w:rsid w:val="008B1CB8"/>
    <w:rsid w:val="008B1D19"/>
    <w:rsid w:val="008B1D61"/>
    <w:rsid w:val="008B2D74"/>
    <w:rsid w:val="008B439E"/>
    <w:rsid w:val="008B4774"/>
    <w:rsid w:val="008B4997"/>
    <w:rsid w:val="008B4BBA"/>
    <w:rsid w:val="008B538F"/>
    <w:rsid w:val="008B5461"/>
    <w:rsid w:val="008B5E38"/>
    <w:rsid w:val="008B5E42"/>
    <w:rsid w:val="008B6255"/>
    <w:rsid w:val="008B7368"/>
    <w:rsid w:val="008B74A3"/>
    <w:rsid w:val="008B7646"/>
    <w:rsid w:val="008B7B1E"/>
    <w:rsid w:val="008B7B86"/>
    <w:rsid w:val="008C0B6C"/>
    <w:rsid w:val="008C0D88"/>
    <w:rsid w:val="008C0ED2"/>
    <w:rsid w:val="008C1659"/>
    <w:rsid w:val="008C25FE"/>
    <w:rsid w:val="008C2C07"/>
    <w:rsid w:val="008C385A"/>
    <w:rsid w:val="008C3B01"/>
    <w:rsid w:val="008C3B04"/>
    <w:rsid w:val="008C3B72"/>
    <w:rsid w:val="008C4707"/>
    <w:rsid w:val="008C4753"/>
    <w:rsid w:val="008C47F0"/>
    <w:rsid w:val="008C5454"/>
    <w:rsid w:val="008C588C"/>
    <w:rsid w:val="008C64DB"/>
    <w:rsid w:val="008C6F48"/>
    <w:rsid w:val="008C7018"/>
    <w:rsid w:val="008C7128"/>
    <w:rsid w:val="008C7183"/>
    <w:rsid w:val="008C731B"/>
    <w:rsid w:val="008C7891"/>
    <w:rsid w:val="008C7B96"/>
    <w:rsid w:val="008C7D76"/>
    <w:rsid w:val="008D0258"/>
    <w:rsid w:val="008D071E"/>
    <w:rsid w:val="008D0C7A"/>
    <w:rsid w:val="008D0E4D"/>
    <w:rsid w:val="008D10C7"/>
    <w:rsid w:val="008D1B66"/>
    <w:rsid w:val="008D2C83"/>
    <w:rsid w:val="008D391C"/>
    <w:rsid w:val="008D3F94"/>
    <w:rsid w:val="008D4150"/>
    <w:rsid w:val="008D4598"/>
    <w:rsid w:val="008D4EF9"/>
    <w:rsid w:val="008D55CA"/>
    <w:rsid w:val="008D7371"/>
    <w:rsid w:val="008D753B"/>
    <w:rsid w:val="008D7860"/>
    <w:rsid w:val="008D7CAB"/>
    <w:rsid w:val="008E083C"/>
    <w:rsid w:val="008E113F"/>
    <w:rsid w:val="008E1220"/>
    <w:rsid w:val="008E138F"/>
    <w:rsid w:val="008E18C5"/>
    <w:rsid w:val="008E3475"/>
    <w:rsid w:val="008E3858"/>
    <w:rsid w:val="008E5427"/>
    <w:rsid w:val="008E560E"/>
    <w:rsid w:val="008E627B"/>
    <w:rsid w:val="008E6F1C"/>
    <w:rsid w:val="008E7169"/>
    <w:rsid w:val="008E786F"/>
    <w:rsid w:val="008E7A6F"/>
    <w:rsid w:val="008F08E9"/>
    <w:rsid w:val="008F0C44"/>
    <w:rsid w:val="008F0C97"/>
    <w:rsid w:val="008F153B"/>
    <w:rsid w:val="008F1D8E"/>
    <w:rsid w:val="008F1E8B"/>
    <w:rsid w:val="008F2480"/>
    <w:rsid w:val="008F2768"/>
    <w:rsid w:val="008F39D5"/>
    <w:rsid w:val="008F47C1"/>
    <w:rsid w:val="008F4AB7"/>
    <w:rsid w:val="008F4F4E"/>
    <w:rsid w:val="008F5053"/>
    <w:rsid w:val="008F527D"/>
    <w:rsid w:val="008F5A2E"/>
    <w:rsid w:val="008F5DD4"/>
    <w:rsid w:val="008F5EE7"/>
    <w:rsid w:val="008F676F"/>
    <w:rsid w:val="008F6FAD"/>
    <w:rsid w:val="008F70A4"/>
    <w:rsid w:val="008F7E22"/>
    <w:rsid w:val="008F7FC7"/>
    <w:rsid w:val="00900A81"/>
    <w:rsid w:val="00901377"/>
    <w:rsid w:val="00902205"/>
    <w:rsid w:val="0090235E"/>
    <w:rsid w:val="009023DB"/>
    <w:rsid w:val="00902A12"/>
    <w:rsid w:val="00903BA0"/>
    <w:rsid w:val="009043FD"/>
    <w:rsid w:val="00904B53"/>
    <w:rsid w:val="00904CAD"/>
    <w:rsid w:val="00905D49"/>
    <w:rsid w:val="009063FC"/>
    <w:rsid w:val="0090668A"/>
    <w:rsid w:val="00906692"/>
    <w:rsid w:val="00906A8E"/>
    <w:rsid w:val="00907092"/>
    <w:rsid w:val="009074D3"/>
    <w:rsid w:val="009075A3"/>
    <w:rsid w:val="009077C1"/>
    <w:rsid w:val="00907B47"/>
    <w:rsid w:val="00907FBA"/>
    <w:rsid w:val="00910791"/>
    <w:rsid w:val="00910B52"/>
    <w:rsid w:val="00910C8D"/>
    <w:rsid w:val="00911115"/>
    <w:rsid w:val="00911ED6"/>
    <w:rsid w:val="0091277B"/>
    <w:rsid w:val="009133C9"/>
    <w:rsid w:val="0091350F"/>
    <w:rsid w:val="009136D3"/>
    <w:rsid w:val="00913BBF"/>
    <w:rsid w:val="009144AB"/>
    <w:rsid w:val="00914A29"/>
    <w:rsid w:val="00914A66"/>
    <w:rsid w:val="00914EE6"/>
    <w:rsid w:val="00915640"/>
    <w:rsid w:val="00916614"/>
    <w:rsid w:val="0091694C"/>
    <w:rsid w:val="0091732B"/>
    <w:rsid w:val="00917521"/>
    <w:rsid w:val="009177E5"/>
    <w:rsid w:val="0092029A"/>
    <w:rsid w:val="009205EE"/>
    <w:rsid w:val="00920637"/>
    <w:rsid w:val="00920B0E"/>
    <w:rsid w:val="00920C0D"/>
    <w:rsid w:val="009215B8"/>
    <w:rsid w:val="00921604"/>
    <w:rsid w:val="00921C16"/>
    <w:rsid w:val="00922442"/>
    <w:rsid w:val="00922553"/>
    <w:rsid w:val="00922917"/>
    <w:rsid w:val="00922BD7"/>
    <w:rsid w:val="00922C0B"/>
    <w:rsid w:val="00924021"/>
    <w:rsid w:val="009242F6"/>
    <w:rsid w:val="00924C6E"/>
    <w:rsid w:val="00924D9B"/>
    <w:rsid w:val="009261B8"/>
    <w:rsid w:val="00926520"/>
    <w:rsid w:val="00926582"/>
    <w:rsid w:val="00926829"/>
    <w:rsid w:val="00927054"/>
    <w:rsid w:val="0092748C"/>
    <w:rsid w:val="009277B2"/>
    <w:rsid w:val="009311E5"/>
    <w:rsid w:val="0093126E"/>
    <w:rsid w:val="009317C4"/>
    <w:rsid w:val="00931C30"/>
    <w:rsid w:val="00931EE8"/>
    <w:rsid w:val="0093202B"/>
    <w:rsid w:val="00932171"/>
    <w:rsid w:val="0093284D"/>
    <w:rsid w:val="00932D82"/>
    <w:rsid w:val="00933ADD"/>
    <w:rsid w:val="009341EB"/>
    <w:rsid w:val="00935484"/>
    <w:rsid w:val="0093550F"/>
    <w:rsid w:val="00935601"/>
    <w:rsid w:val="0093579A"/>
    <w:rsid w:val="00935ABF"/>
    <w:rsid w:val="00936042"/>
    <w:rsid w:val="0093711D"/>
    <w:rsid w:val="00937852"/>
    <w:rsid w:val="009378E9"/>
    <w:rsid w:val="0094002E"/>
    <w:rsid w:val="009403C6"/>
    <w:rsid w:val="00940436"/>
    <w:rsid w:val="00940641"/>
    <w:rsid w:val="009406CB"/>
    <w:rsid w:val="00941F5D"/>
    <w:rsid w:val="00942D9A"/>
    <w:rsid w:val="009431FE"/>
    <w:rsid w:val="00943269"/>
    <w:rsid w:val="009435AF"/>
    <w:rsid w:val="00943C61"/>
    <w:rsid w:val="00943D56"/>
    <w:rsid w:val="009443BC"/>
    <w:rsid w:val="009444FC"/>
    <w:rsid w:val="0094489B"/>
    <w:rsid w:val="0094559C"/>
    <w:rsid w:val="009455BC"/>
    <w:rsid w:val="00945E23"/>
    <w:rsid w:val="0094612B"/>
    <w:rsid w:val="00946AAD"/>
    <w:rsid w:val="00947210"/>
    <w:rsid w:val="00951032"/>
    <w:rsid w:val="0095119E"/>
    <w:rsid w:val="009512A3"/>
    <w:rsid w:val="00951674"/>
    <w:rsid w:val="009523B4"/>
    <w:rsid w:val="0095284E"/>
    <w:rsid w:val="00952899"/>
    <w:rsid w:val="00952C93"/>
    <w:rsid w:val="009535BB"/>
    <w:rsid w:val="00953BE5"/>
    <w:rsid w:val="009540A8"/>
    <w:rsid w:val="00954ACA"/>
    <w:rsid w:val="00954C2E"/>
    <w:rsid w:val="00954D8C"/>
    <w:rsid w:val="00955235"/>
    <w:rsid w:val="009552E0"/>
    <w:rsid w:val="009554EC"/>
    <w:rsid w:val="00956151"/>
    <w:rsid w:val="00956576"/>
    <w:rsid w:val="00956B6E"/>
    <w:rsid w:val="00956D69"/>
    <w:rsid w:val="00956E8E"/>
    <w:rsid w:val="00956EFE"/>
    <w:rsid w:val="009574F7"/>
    <w:rsid w:val="0096034B"/>
    <w:rsid w:val="009607D3"/>
    <w:rsid w:val="0096090E"/>
    <w:rsid w:val="00961083"/>
    <w:rsid w:val="0096148E"/>
    <w:rsid w:val="0096188F"/>
    <w:rsid w:val="00961BAA"/>
    <w:rsid w:val="00961D30"/>
    <w:rsid w:val="00961DD9"/>
    <w:rsid w:val="00962052"/>
    <w:rsid w:val="0096206D"/>
    <w:rsid w:val="00962C87"/>
    <w:rsid w:val="00963398"/>
    <w:rsid w:val="00963415"/>
    <w:rsid w:val="00963730"/>
    <w:rsid w:val="00964E6E"/>
    <w:rsid w:val="00965057"/>
    <w:rsid w:val="00965892"/>
    <w:rsid w:val="00965B86"/>
    <w:rsid w:val="00965E2A"/>
    <w:rsid w:val="009662D0"/>
    <w:rsid w:val="0096632E"/>
    <w:rsid w:val="00966352"/>
    <w:rsid w:val="009665A5"/>
    <w:rsid w:val="00966D34"/>
    <w:rsid w:val="0096768B"/>
    <w:rsid w:val="0096790F"/>
    <w:rsid w:val="0097070B"/>
    <w:rsid w:val="009710B3"/>
    <w:rsid w:val="009711A6"/>
    <w:rsid w:val="0097124E"/>
    <w:rsid w:val="00971456"/>
    <w:rsid w:val="009714F1"/>
    <w:rsid w:val="009724E0"/>
    <w:rsid w:val="00973376"/>
    <w:rsid w:val="00973830"/>
    <w:rsid w:val="00973F25"/>
    <w:rsid w:val="0097448D"/>
    <w:rsid w:val="00974B68"/>
    <w:rsid w:val="00974C41"/>
    <w:rsid w:val="0097575D"/>
    <w:rsid w:val="00975899"/>
    <w:rsid w:val="009771E1"/>
    <w:rsid w:val="00977436"/>
    <w:rsid w:val="009776F4"/>
    <w:rsid w:val="00977A00"/>
    <w:rsid w:val="00977BCD"/>
    <w:rsid w:val="009800A0"/>
    <w:rsid w:val="00980124"/>
    <w:rsid w:val="00980621"/>
    <w:rsid w:val="009816EF"/>
    <w:rsid w:val="00981BF6"/>
    <w:rsid w:val="00981C08"/>
    <w:rsid w:val="00982021"/>
    <w:rsid w:val="00982AC8"/>
    <w:rsid w:val="00983EB9"/>
    <w:rsid w:val="0098431E"/>
    <w:rsid w:val="0098453B"/>
    <w:rsid w:val="00984D8D"/>
    <w:rsid w:val="00985005"/>
    <w:rsid w:val="009854B9"/>
    <w:rsid w:val="00986CBD"/>
    <w:rsid w:val="00986E46"/>
    <w:rsid w:val="00986E55"/>
    <w:rsid w:val="00987734"/>
    <w:rsid w:val="009877B8"/>
    <w:rsid w:val="00987A7D"/>
    <w:rsid w:val="00987FFD"/>
    <w:rsid w:val="00990DF2"/>
    <w:rsid w:val="0099141F"/>
    <w:rsid w:val="00991D13"/>
    <w:rsid w:val="00991E22"/>
    <w:rsid w:val="00991FB4"/>
    <w:rsid w:val="00992008"/>
    <w:rsid w:val="009921B5"/>
    <w:rsid w:val="00992541"/>
    <w:rsid w:val="0099319B"/>
    <w:rsid w:val="009933CB"/>
    <w:rsid w:val="0099365C"/>
    <w:rsid w:val="00993933"/>
    <w:rsid w:val="00994032"/>
    <w:rsid w:val="00994833"/>
    <w:rsid w:val="00994BA1"/>
    <w:rsid w:val="00994F69"/>
    <w:rsid w:val="009951DE"/>
    <w:rsid w:val="0099564E"/>
    <w:rsid w:val="00995BB0"/>
    <w:rsid w:val="00995BBB"/>
    <w:rsid w:val="00996052"/>
    <w:rsid w:val="00996563"/>
    <w:rsid w:val="00996925"/>
    <w:rsid w:val="00996980"/>
    <w:rsid w:val="00996A57"/>
    <w:rsid w:val="00996C72"/>
    <w:rsid w:val="00996E92"/>
    <w:rsid w:val="009974AA"/>
    <w:rsid w:val="00997EAB"/>
    <w:rsid w:val="009A0276"/>
    <w:rsid w:val="009A0602"/>
    <w:rsid w:val="009A0957"/>
    <w:rsid w:val="009A0A34"/>
    <w:rsid w:val="009A1467"/>
    <w:rsid w:val="009A1DDB"/>
    <w:rsid w:val="009A1F55"/>
    <w:rsid w:val="009A2207"/>
    <w:rsid w:val="009A25C6"/>
    <w:rsid w:val="009A2B62"/>
    <w:rsid w:val="009A2BCE"/>
    <w:rsid w:val="009A31DB"/>
    <w:rsid w:val="009A334D"/>
    <w:rsid w:val="009A3EF0"/>
    <w:rsid w:val="009A402F"/>
    <w:rsid w:val="009A469E"/>
    <w:rsid w:val="009A4EBB"/>
    <w:rsid w:val="009A516E"/>
    <w:rsid w:val="009A5430"/>
    <w:rsid w:val="009A5A36"/>
    <w:rsid w:val="009A5E69"/>
    <w:rsid w:val="009A60D2"/>
    <w:rsid w:val="009A6344"/>
    <w:rsid w:val="009A67C3"/>
    <w:rsid w:val="009A6922"/>
    <w:rsid w:val="009A6A5B"/>
    <w:rsid w:val="009A6C00"/>
    <w:rsid w:val="009A717B"/>
    <w:rsid w:val="009A7523"/>
    <w:rsid w:val="009A784B"/>
    <w:rsid w:val="009B0320"/>
    <w:rsid w:val="009B0656"/>
    <w:rsid w:val="009B0687"/>
    <w:rsid w:val="009B0797"/>
    <w:rsid w:val="009B0BF3"/>
    <w:rsid w:val="009B0CA2"/>
    <w:rsid w:val="009B0D30"/>
    <w:rsid w:val="009B1480"/>
    <w:rsid w:val="009B1588"/>
    <w:rsid w:val="009B29BB"/>
    <w:rsid w:val="009B2A94"/>
    <w:rsid w:val="009B4BAB"/>
    <w:rsid w:val="009B4BDD"/>
    <w:rsid w:val="009B4C81"/>
    <w:rsid w:val="009B4E76"/>
    <w:rsid w:val="009B4F23"/>
    <w:rsid w:val="009B63D1"/>
    <w:rsid w:val="009B6585"/>
    <w:rsid w:val="009B6642"/>
    <w:rsid w:val="009B6DA8"/>
    <w:rsid w:val="009B7700"/>
    <w:rsid w:val="009B7CEF"/>
    <w:rsid w:val="009C071A"/>
    <w:rsid w:val="009C0C55"/>
    <w:rsid w:val="009C10A0"/>
    <w:rsid w:val="009C1378"/>
    <w:rsid w:val="009C1751"/>
    <w:rsid w:val="009C265A"/>
    <w:rsid w:val="009C26B0"/>
    <w:rsid w:val="009C28D1"/>
    <w:rsid w:val="009C2A28"/>
    <w:rsid w:val="009C33F5"/>
    <w:rsid w:val="009C38DE"/>
    <w:rsid w:val="009C3F01"/>
    <w:rsid w:val="009C48C0"/>
    <w:rsid w:val="009C6159"/>
    <w:rsid w:val="009C68C2"/>
    <w:rsid w:val="009C6A3B"/>
    <w:rsid w:val="009C6B7B"/>
    <w:rsid w:val="009C6E5E"/>
    <w:rsid w:val="009C70DC"/>
    <w:rsid w:val="009C7872"/>
    <w:rsid w:val="009C7DD6"/>
    <w:rsid w:val="009D02F2"/>
    <w:rsid w:val="009D0456"/>
    <w:rsid w:val="009D0491"/>
    <w:rsid w:val="009D091C"/>
    <w:rsid w:val="009D1C6F"/>
    <w:rsid w:val="009D3030"/>
    <w:rsid w:val="009D312C"/>
    <w:rsid w:val="009D370B"/>
    <w:rsid w:val="009D3C55"/>
    <w:rsid w:val="009D3DDD"/>
    <w:rsid w:val="009D56DE"/>
    <w:rsid w:val="009D602A"/>
    <w:rsid w:val="009D6255"/>
    <w:rsid w:val="009D66D1"/>
    <w:rsid w:val="009D673D"/>
    <w:rsid w:val="009D6B5E"/>
    <w:rsid w:val="009D72D0"/>
    <w:rsid w:val="009D740C"/>
    <w:rsid w:val="009D77CB"/>
    <w:rsid w:val="009D78AF"/>
    <w:rsid w:val="009D7941"/>
    <w:rsid w:val="009D7D5E"/>
    <w:rsid w:val="009E12DB"/>
    <w:rsid w:val="009E1CA2"/>
    <w:rsid w:val="009E2E85"/>
    <w:rsid w:val="009E2FCD"/>
    <w:rsid w:val="009E32E4"/>
    <w:rsid w:val="009E3419"/>
    <w:rsid w:val="009E48A3"/>
    <w:rsid w:val="009E5084"/>
    <w:rsid w:val="009E515E"/>
    <w:rsid w:val="009E5320"/>
    <w:rsid w:val="009E596A"/>
    <w:rsid w:val="009E698D"/>
    <w:rsid w:val="009E6B18"/>
    <w:rsid w:val="009E6D94"/>
    <w:rsid w:val="009E754A"/>
    <w:rsid w:val="009E77C7"/>
    <w:rsid w:val="009E7C50"/>
    <w:rsid w:val="009F0C29"/>
    <w:rsid w:val="009F143C"/>
    <w:rsid w:val="009F1853"/>
    <w:rsid w:val="009F1AEF"/>
    <w:rsid w:val="009F255B"/>
    <w:rsid w:val="009F269C"/>
    <w:rsid w:val="009F2F54"/>
    <w:rsid w:val="009F316F"/>
    <w:rsid w:val="009F365C"/>
    <w:rsid w:val="009F3C59"/>
    <w:rsid w:val="009F4043"/>
    <w:rsid w:val="009F4237"/>
    <w:rsid w:val="009F54CE"/>
    <w:rsid w:val="009F5554"/>
    <w:rsid w:val="009F5706"/>
    <w:rsid w:val="009F5ADA"/>
    <w:rsid w:val="009F5B63"/>
    <w:rsid w:val="009F669B"/>
    <w:rsid w:val="009F6AC1"/>
    <w:rsid w:val="009F6D75"/>
    <w:rsid w:val="009F710C"/>
    <w:rsid w:val="009F74E8"/>
    <w:rsid w:val="009F773A"/>
    <w:rsid w:val="009F7F84"/>
    <w:rsid w:val="00A0066D"/>
    <w:rsid w:val="00A0067C"/>
    <w:rsid w:val="00A00D87"/>
    <w:rsid w:val="00A01702"/>
    <w:rsid w:val="00A01D31"/>
    <w:rsid w:val="00A01ED5"/>
    <w:rsid w:val="00A022BA"/>
    <w:rsid w:val="00A023FA"/>
    <w:rsid w:val="00A02924"/>
    <w:rsid w:val="00A02FF3"/>
    <w:rsid w:val="00A03346"/>
    <w:rsid w:val="00A039A9"/>
    <w:rsid w:val="00A03A9F"/>
    <w:rsid w:val="00A046FC"/>
    <w:rsid w:val="00A0476D"/>
    <w:rsid w:val="00A0477D"/>
    <w:rsid w:val="00A0479B"/>
    <w:rsid w:val="00A04EEE"/>
    <w:rsid w:val="00A05238"/>
    <w:rsid w:val="00A05D3E"/>
    <w:rsid w:val="00A060A4"/>
    <w:rsid w:val="00A06765"/>
    <w:rsid w:val="00A069A0"/>
    <w:rsid w:val="00A0760D"/>
    <w:rsid w:val="00A079A6"/>
    <w:rsid w:val="00A10544"/>
    <w:rsid w:val="00A10BA1"/>
    <w:rsid w:val="00A10C22"/>
    <w:rsid w:val="00A113FA"/>
    <w:rsid w:val="00A11742"/>
    <w:rsid w:val="00A12A18"/>
    <w:rsid w:val="00A12B9F"/>
    <w:rsid w:val="00A13505"/>
    <w:rsid w:val="00A139CF"/>
    <w:rsid w:val="00A13EAB"/>
    <w:rsid w:val="00A1487B"/>
    <w:rsid w:val="00A15095"/>
    <w:rsid w:val="00A15220"/>
    <w:rsid w:val="00A1540A"/>
    <w:rsid w:val="00A16025"/>
    <w:rsid w:val="00A1609C"/>
    <w:rsid w:val="00A16285"/>
    <w:rsid w:val="00A1651E"/>
    <w:rsid w:val="00A1774F"/>
    <w:rsid w:val="00A17891"/>
    <w:rsid w:val="00A17BD3"/>
    <w:rsid w:val="00A200F0"/>
    <w:rsid w:val="00A21FEC"/>
    <w:rsid w:val="00A22C80"/>
    <w:rsid w:val="00A2316C"/>
    <w:rsid w:val="00A23472"/>
    <w:rsid w:val="00A23A0A"/>
    <w:rsid w:val="00A23CA6"/>
    <w:rsid w:val="00A2425C"/>
    <w:rsid w:val="00A2487D"/>
    <w:rsid w:val="00A24936"/>
    <w:rsid w:val="00A249B2"/>
    <w:rsid w:val="00A24A70"/>
    <w:rsid w:val="00A24EF4"/>
    <w:rsid w:val="00A24FE1"/>
    <w:rsid w:val="00A2517C"/>
    <w:rsid w:val="00A251CA"/>
    <w:rsid w:val="00A25DE8"/>
    <w:rsid w:val="00A25E66"/>
    <w:rsid w:val="00A262B1"/>
    <w:rsid w:val="00A263FC"/>
    <w:rsid w:val="00A26442"/>
    <w:rsid w:val="00A27396"/>
    <w:rsid w:val="00A30A07"/>
    <w:rsid w:val="00A30D19"/>
    <w:rsid w:val="00A310E3"/>
    <w:rsid w:val="00A313C4"/>
    <w:rsid w:val="00A32B57"/>
    <w:rsid w:val="00A32E28"/>
    <w:rsid w:val="00A32F92"/>
    <w:rsid w:val="00A33047"/>
    <w:rsid w:val="00A355AD"/>
    <w:rsid w:val="00A356FB"/>
    <w:rsid w:val="00A35820"/>
    <w:rsid w:val="00A35DD1"/>
    <w:rsid w:val="00A360B6"/>
    <w:rsid w:val="00A3626C"/>
    <w:rsid w:val="00A36C18"/>
    <w:rsid w:val="00A36EC8"/>
    <w:rsid w:val="00A37C10"/>
    <w:rsid w:val="00A37D76"/>
    <w:rsid w:val="00A37F2E"/>
    <w:rsid w:val="00A40238"/>
    <w:rsid w:val="00A40580"/>
    <w:rsid w:val="00A40800"/>
    <w:rsid w:val="00A40F15"/>
    <w:rsid w:val="00A40FEE"/>
    <w:rsid w:val="00A418BC"/>
    <w:rsid w:val="00A4205D"/>
    <w:rsid w:val="00A421A1"/>
    <w:rsid w:val="00A4265C"/>
    <w:rsid w:val="00A44154"/>
    <w:rsid w:val="00A449A7"/>
    <w:rsid w:val="00A44AC7"/>
    <w:rsid w:val="00A44B80"/>
    <w:rsid w:val="00A44DC3"/>
    <w:rsid w:val="00A45C10"/>
    <w:rsid w:val="00A45C67"/>
    <w:rsid w:val="00A462D4"/>
    <w:rsid w:val="00A46BA3"/>
    <w:rsid w:val="00A474CE"/>
    <w:rsid w:val="00A47791"/>
    <w:rsid w:val="00A47E9E"/>
    <w:rsid w:val="00A50171"/>
    <w:rsid w:val="00A5076D"/>
    <w:rsid w:val="00A50B6C"/>
    <w:rsid w:val="00A511AF"/>
    <w:rsid w:val="00A51DC8"/>
    <w:rsid w:val="00A52C02"/>
    <w:rsid w:val="00A53DA5"/>
    <w:rsid w:val="00A54007"/>
    <w:rsid w:val="00A54FA5"/>
    <w:rsid w:val="00A55217"/>
    <w:rsid w:val="00A5610F"/>
    <w:rsid w:val="00A56245"/>
    <w:rsid w:val="00A562A7"/>
    <w:rsid w:val="00A56E51"/>
    <w:rsid w:val="00A5773E"/>
    <w:rsid w:val="00A57980"/>
    <w:rsid w:val="00A60AD3"/>
    <w:rsid w:val="00A60FFC"/>
    <w:rsid w:val="00A6128F"/>
    <w:rsid w:val="00A614BE"/>
    <w:rsid w:val="00A61BBB"/>
    <w:rsid w:val="00A63A62"/>
    <w:rsid w:val="00A63D46"/>
    <w:rsid w:val="00A63D4C"/>
    <w:rsid w:val="00A64C3B"/>
    <w:rsid w:val="00A65C77"/>
    <w:rsid w:val="00A65EBC"/>
    <w:rsid w:val="00A660D9"/>
    <w:rsid w:val="00A662B3"/>
    <w:rsid w:val="00A666AB"/>
    <w:rsid w:val="00A66AAD"/>
    <w:rsid w:val="00A66EBE"/>
    <w:rsid w:val="00A673DA"/>
    <w:rsid w:val="00A6771C"/>
    <w:rsid w:val="00A67C26"/>
    <w:rsid w:val="00A7075C"/>
    <w:rsid w:val="00A716D3"/>
    <w:rsid w:val="00A71A72"/>
    <w:rsid w:val="00A71E63"/>
    <w:rsid w:val="00A72386"/>
    <w:rsid w:val="00A72F18"/>
    <w:rsid w:val="00A73447"/>
    <w:rsid w:val="00A73B7C"/>
    <w:rsid w:val="00A742F2"/>
    <w:rsid w:val="00A74600"/>
    <w:rsid w:val="00A74A53"/>
    <w:rsid w:val="00A74BC2"/>
    <w:rsid w:val="00A74E2E"/>
    <w:rsid w:val="00A754E6"/>
    <w:rsid w:val="00A7590F"/>
    <w:rsid w:val="00A763D7"/>
    <w:rsid w:val="00A76FCD"/>
    <w:rsid w:val="00A77661"/>
    <w:rsid w:val="00A77AA7"/>
    <w:rsid w:val="00A77D1A"/>
    <w:rsid w:val="00A8124F"/>
    <w:rsid w:val="00A813B5"/>
    <w:rsid w:val="00A819D0"/>
    <w:rsid w:val="00A81F55"/>
    <w:rsid w:val="00A820C6"/>
    <w:rsid w:val="00A822F7"/>
    <w:rsid w:val="00A83D55"/>
    <w:rsid w:val="00A843B6"/>
    <w:rsid w:val="00A84462"/>
    <w:rsid w:val="00A84761"/>
    <w:rsid w:val="00A84B78"/>
    <w:rsid w:val="00A8608E"/>
    <w:rsid w:val="00A87272"/>
    <w:rsid w:val="00A87C19"/>
    <w:rsid w:val="00A87E29"/>
    <w:rsid w:val="00A90C98"/>
    <w:rsid w:val="00A91622"/>
    <w:rsid w:val="00A919D7"/>
    <w:rsid w:val="00A91A7F"/>
    <w:rsid w:val="00A92A36"/>
    <w:rsid w:val="00A92A7F"/>
    <w:rsid w:val="00A92BAB"/>
    <w:rsid w:val="00A93CC4"/>
    <w:rsid w:val="00A951A8"/>
    <w:rsid w:val="00A95A52"/>
    <w:rsid w:val="00A96194"/>
    <w:rsid w:val="00A96241"/>
    <w:rsid w:val="00A96E76"/>
    <w:rsid w:val="00A9787D"/>
    <w:rsid w:val="00A97B93"/>
    <w:rsid w:val="00A97FE8"/>
    <w:rsid w:val="00AA01F2"/>
    <w:rsid w:val="00AA0B76"/>
    <w:rsid w:val="00AA0CD9"/>
    <w:rsid w:val="00AA1A59"/>
    <w:rsid w:val="00AA2155"/>
    <w:rsid w:val="00AA2E4C"/>
    <w:rsid w:val="00AA3707"/>
    <w:rsid w:val="00AA3B7C"/>
    <w:rsid w:val="00AA4F05"/>
    <w:rsid w:val="00AA52EC"/>
    <w:rsid w:val="00AA5A46"/>
    <w:rsid w:val="00AA65E9"/>
    <w:rsid w:val="00AA6643"/>
    <w:rsid w:val="00AA6925"/>
    <w:rsid w:val="00AA6B8B"/>
    <w:rsid w:val="00AA6C13"/>
    <w:rsid w:val="00AA6D23"/>
    <w:rsid w:val="00AA757E"/>
    <w:rsid w:val="00AA7BAA"/>
    <w:rsid w:val="00AA7CE6"/>
    <w:rsid w:val="00AA7E02"/>
    <w:rsid w:val="00AA7F00"/>
    <w:rsid w:val="00AA7FC7"/>
    <w:rsid w:val="00AB04A9"/>
    <w:rsid w:val="00AB0F22"/>
    <w:rsid w:val="00AB16DF"/>
    <w:rsid w:val="00AB2C65"/>
    <w:rsid w:val="00AB2DD5"/>
    <w:rsid w:val="00AB3082"/>
    <w:rsid w:val="00AB337A"/>
    <w:rsid w:val="00AB33FE"/>
    <w:rsid w:val="00AB35FA"/>
    <w:rsid w:val="00AB4243"/>
    <w:rsid w:val="00AB43C4"/>
    <w:rsid w:val="00AB4B33"/>
    <w:rsid w:val="00AB4D33"/>
    <w:rsid w:val="00AB5116"/>
    <w:rsid w:val="00AB543D"/>
    <w:rsid w:val="00AB6296"/>
    <w:rsid w:val="00AB68B5"/>
    <w:rsid w:val="00AB6A49"/>
    <w:rsid w:val="00AB717A"/>
    <w:rsid w:val="00AB7444"/>
    <w:rsid w:val="00AB749C"/>
    <w:rsid w:val="00AC03CE"/>
    <w:rsid w:val="00AC184C"/>
    <w:rsid w:val="00AC1E92"/>
    <w:rsid w:val="00AC21CB"/>
    <w:rsid w:val="00AC22BC"/>
    <w:rsid w:val="00AC25B4"/>
    <w:rsid w:val="00AC2B4E"/>
    <w:rsid w:val="00AC33CB"/>
    <w:rsid w:val="00AC3D01"/>
    <w:rsid w:val="00AC4325"/>
    <w:rsid w:val="00AC43CB"/>
    <w:rsid w:val="00AC444A"/>
    <w:rsid w:val="00AC5172"/>
    <w:rsid w:val="00AC5240"/>
    <w:rsid w:val="00AC5FCE"/>
    <w:rsid w:val="00AC63FB"/>
    <w:rsid w:val="00AC646E"/>
    <w:rsid w:val="00AC64B8"/>
    <w:rsid w:val="00AC7081"/>
    <w:rsid w:val="00AC7612"/>
    <w:rsid w:val="00AC7D07"/>
    <w:rsid w:val="00AC7E27"/>
    <w:rsid w:val="00AD0A16"/>
    <w:rsid w:val="00AD1400"/>
    <w:rsid w:val="00AD2713"/>
    <w:rsid w:val="00AD2BF1"/>
    <w:rsid w:val="00AD302B"/>
    <w:rsid w:val="00AD3331"/>
    <w:rsid w:val="00AD3B87"/>
    <w:rsid w:val="00AD3DAB"/>
    <w:rsid w:val="00AD3F5C"/>
    <w:rsid w:val="00AD43BF"/>
    <w:rsid w:val="00AD48F4"/>
    <w:rsid w:val="00AD4BD8"/>
    <w:rsid w:val="00AD51C9"/>
    <w:rsid w:val="00AD531F"/>
    <w:rsid w:val="00AD5643"/>
    <w:rsid w:val="00AD597D"/>
    <w:rsid w:val="00AD5B5A"/>
    <w:rsid w:val="00AD6861"/>
    <w:rsid w:val="00AD6C74"/>
    <w:rsid w:val="00AD7DA7"/>
    <w:rsid w:val="00AD7EA4"/>
    <w:rsid w:val="00AD7F91"/>
    <w:rsid w:val="00AE001D"/>
    <w:rsid w:val="00AE0226"/>
    <w:rsid w:val="00AE0387"/>
    <w:rsid w:val="00AE0B0F"/>
    <w:rsid w:val="00AE0DC8"/>
    <w:rsid w:val="00AE0F51"/>
    <w:rsid w:val="00AE151D"/>
    <w:rsid w:val="00AE18C3"/>
    <w:rsid w:val="00AE1D4B"/>
    <w:rsid w:val="00AE1EB0"/>
    <w:rsid w:val="00AE209B"/>
    <w:rsid w:val="00AE22AF"/>
    <w:rsid w:val="00AE23CF"/>
    <w:rsid w:val="00AE32E3"/>
    <w:rsid w:val="00AE3738"/>
    <w:rsid w:val="00AE3B03"/>
    <w:rsid w:val="00AE3F4A"/>
    <w:rsid w:val="00AE436D"/>
    <w:rsid w:val="00AE535B"/>
    <w:rsid w:val="00AE57C3"/>
    <w:rsid w:val="00AE627B"/>
    <w:rsid w:val="00AE646E"/>
    <w:rsid w:val="00AE77E8"/>
    <w:rsid w:val="00AE7C71"/>
    <w:rsid w:val="00AE7E21"/>
    <w:rsid w:val="00AF008E"/>
    <w:rsid w:val="00AF041D"/>
    <w:rsid w:val="00AF06E2"/>
    <w:rsid w:val="00AF077C"/>
    <w:rsid w:val="00AF089C"/>
    <w:rsid w:val="00AF18FC"/>
    <w:rsid w:val="00AF1FA0"/>
    <w:rsid w:val="00AF28DD"/>
    <w:rsid w:val="00AF2A0A"/>
    <w:rsid w:val="00AF2BF9"/>
    <w:rsid w:val="00AF2C10"/>
    <w:rsid w:val="00AF2CB6"/>
    <w:rsid w:val="00AF3A80"/>
    <w:rsid w:val="00AF5417"/>
    <w:rsid w:val="00AF5E3C"/>
    <w:rsid w:val="00AF6DA9"/>
    <w:rsid w:val="00AF7590"/>
    <w:rsid w:val="00AF7CA1"/>
    <w:rsid w:val="00AF7CB5"/>
    <w:rsid w:val="00B00ABB"/>
    <w:rsid w:val="00B01193"/>
    <w:rsid w:val="00B014CD"/>
    <w:rsid w:val="00B015D4"/>
    <w:rsid w:val="00B01762"/>
    <w:rsid w:val="00B019B7"/>
    <w:rsid w:val="00B01CB4"/>
    <w:rsid w:val="00B01D9C"/>
    <w:rsid w:val="00B01DCB"/>
    <w:rsid w:val="00B022E6"/>
    <w:rsid w:val="00B0233A"/>
    <w:rsid w:val="00B027B7"/>
    <w:rsid w:val="00B02BA9"/>
    <w:rsid w:val="00B02FAB"/>
    <w:rsid w:val="00B03A48"/>
    <w:rsid w:val="00B03A6A"/>
    <w:rsid w:val="00B03E6C"/>
    <w:rsid w:val="00B045EE"/>
    <w:rsid w:val="00B04B65"/>
    <w:rsid w:val="00B06509"/>
    <w:rsid w:val="00B06721"/>
    <w:rsid w:val="00B0680F"/>
    <w:rsid w:val="00B07143"/>
    <w:rsid w:val="00B07F7E"/>
    <w:rsid w:val="00B1061C"/>
    <w:rsid w:val="00B10878"/>
    <w:rsid w:val="00B110C4"/>
    <w:rsid w:val="00B115DC"/>
    <w:rsid w:val="00B118E2"/>
    <w:rsid w:val="00B11923"/>
    <w:rsid w:val="00B11AB7"/>
    <w:rsid w:val="00B11F4B"/>
    <w:rsid w:val="00B12930"/>
    <w:rsid w:val="00B12B7B"/>
    <w:rsid w:val="00B12F2A"/>
    <w:rsid w:val="00B130E6"/>
    <w:rsid w:val="00B1338F"/>
    <w:rsid w:val="00B1378E"/>
    <w:rsid w:val="00B138BD"/>
    <w:rsid w:val="00B13CC5"/>
    <w:rsid w:val="00B141C9"/>
    <w:rsid w:val="00B14235"/>
    <w:rsid w:val="00B1436E"/>
    <w:rsid w:val="00B14592"/>
    <w:rsid w:val="00B14DF0"/>
    <w:rsid w:val="00B14F5E"/>
    <w:rsid w:val="00B15FE2"/>
    <w:rsid w:val="00B16B8A"/>
    <w:rsid w:val="00B178D3"/>
    <w:rsid w:val="00B17AE9"/>
    <w:rsid w:val="00B17B78"/>
    <w:rsid w:val="00B2016E"/>
    <w:rsid w:val="00B201D8"/>
    <w:rsid w:val="00B203D7"/>
    <w:rsid w:val="00B203E0"/>
    <w:rsid w:val="00B205C0"/>
    <w:rsid w:val="00B20669"/>
    <w:rsid w:val="00B21966"/>
    <w:rsid w:val="00B22D82"/>
    <w:rsid w:val="00B23E7A"/>
    <w:rsid w:val="00B241A8"/>
    <w:rsid w:val="00B2482B"/>
    <w:rsid w:val="00B24A20"/>
    <w:rsid w:val="00B24C45"/>
    <w:rsid w:val="00B268B0"/>
    <w:rsid w:val="00B27421"/>
    <w:rsid w:val="00B30A1C"/>
    <w:rsid w:val="00B30A2E"/>
    <w:rsid w:val="00B30EB3"/>
    <w:rsid w:val="00B30F90"/>
    <w:rsid w:val="00B31BAA"/>
    <w:rsid w:val="00B323A6"/>
    <w:rsid w:val="00B328A4"/>
    <w:rsid w:val="00B32C55"/>
    <w:rsid w:val="00B33243"/>
    <w:rsid w:val="00B332CA"/>
    <w:rsid w:val="00B335C6"/>
    <w:rsid w:val="00B33651"/>
    <w:rsid w:val="00B33AEA"/>
    <w:rsid w:val="00B33C6D"/>
    <w:rsid w:val="00B33C96"/>
    <w:rsid w:val="00B3412E"/>
    <w:rsid w:val="00B34BDB"/>
    <w:rsid w:val="00B3508A"/>
    <w:rsid w:val="00B369A6"/>
    <w:rsid w:val="00B36E28"/>
    <w:rsid w:val="00B36FE2"/>
    <w:rsid w:val="00B37552"/>
    <w:rsid w:val="00B37C5E"/>
    <w:rsid w:val="00B4108E"/>
    <w:rsid w:val="00B4166A"/>
    <w:rsid w:val="00B419E1"/>
    <w:rsid w:val="00B41E7E"/>
    <w:rsid w:val="00B427F1"/>
    <w:rsid w:val="00B43ACB"/>
    <w:rsid w:val="00B43C3B"/>
    <w:rsid w:val="00B43EB6"/>
    <w:rsid w:val="00B44351"/>
    <w:rsid w:val="00B444F8"/>
    <w:rsid w:val="00B44B23"/>
    <w:rsid w:val="00B451CB"/>
    <w:rsid w:val="00B4543D"/>
    <w:rsid w:val="00B45F76"/>
    <w:rsid w:val="00B4613D"/>
    <w:rsid w:val="00B4629E"/>
    <w:rsid w:val="00B4703A"/>
    <w:rsid w:val="00B47B13"/>
    <w:rsid w:val="00B50577"/>
    <w:rsid w:val="00B50F99"/>
    <w:rsid w:val="00B515AE"/>
    <w:rsid w:val="00B516D7"/>
    <w:rsid w:val="00B51E77"/>
    <w:rsid w:val="00B51F65"/>
    <w:rsid w:val="00B5202F"/>
    <w:rsid w:val="00B52F2D"/>
    <w:rsid w:val="00B5326A"/>
    <w:rsid w:val="00B535A5"/>
    <w:rsid w:val="00B53E46"/>
    <w:rsid w:val="00B53F0D"/>
    <w:rsid w:val="00B5448C"/>
    <w:rsid w:val="00B54B22"/>
    <w:rsid w:val="00B54B8A"/>
    <w:rsid w:val="00B55004"/>
    <w:rsid w:val="00B550AA"/>
    <w:rsid w:val="00B55B91"/>
    <w:rsid w:val="00B55E11"/>
    <w:rsid w:val="00B55F29"/>
    <w:rsid w:val="00B568ED"/>
    <w:rsid w:val="00B56B22"/>
    <w:rsid w:val="00B57050"/>
    <w:rsid w:val="00B57117"/>
    <w:rsid w:val="00B5724A"/>
    <w:rsid w:val="00B57484"/>
    <w:rsid w:val="00B57604"/>
    <w:rsid w:val="00B57BF7"/>
    <w:rsid w:val="00B60DEC"/>
    <w:rsid w:val="00B61468"/>
    <w:rsid w:val="00B620AA"/>
    <w:rsid w:val="00B62681"/>
    <w:rsid w:val="00B627DE"/>
    <w:rsid w:val="00B62F52"/>
    <w:rsid w:val="00B63BC4"/>
    <w:rsid w:val="00B63E7F"/>
    <w:rsid w:val="00B64238"/>
    <w:rsid w:val="00B64B41"/>
    <w:rsid w:val="00B64CAB"/>
    <w:rsid w:val="00B650C3"/>
    <w:rsid w:val="00B65538"/>
    <w:rsid w:val="00B6557D"/>
    <w:rsid w:val="00B658C3"/>
    <w:rsid w:val="00B663BB"/>
    <w:rsid w:val="00B668D3"/>
    <w:rsid w:val="00B66CA3"/>
    <w:rsid w:val="00B67318"/>
    <w:rsid w:val="00B67523"/>
    <w:rsid w:val="00B677EC"/>
    <w:rsid w:val="00B67980"/>
    <w:rsid w:val="00B722CE"/>
    <w:rsid w:val="00B727BE"/>
    <w:rsid w:val="00B72E41"/>
    <w:rsid w:val="00B72F4C"/>
    <w:rsid w:val="00B731E7"/>
    <w:rsid w:val="00B7320C"/>
    <w:rsid w:val="00B733FD"/>
    <w:rsid w:val="00B73496"/>
    <w:rsid w:val="00B737A8"/>
    <w:rsid w:val="00B73800"/>
    <w:rsid w:val="00B74771"/>
    <w:rsid w:val="00B74781"/>
    <w:rsid w:val="00B7478B"/>
    <w:rsid w:val="00B74BEA"/>
    <w:rsid w:val="00B75069"/>
    <w:rsid w:val="00B752D4"/>
    <w:rsid w:val="00B75969"/>
    <w:rsid w:val="00B75F8A"/>
    <w:rsid w:val="00B765CA"/>
    <w:rsid w:val="00B76A5C"/>
    <w:rsid w:val="00B76A6F"/>
    <w:rsid w:val="00B76AB4"/>
    <w:rsid w:val="00B76E8E"/>
    <w:rsid w:val="00B774B4"/>
    <w:rsid w:val="00B77796"/>
    <w:rsid w:val="00B778AF"/>
    <w:rsid w:val="00B77F17"/>
    <w:rsid w:val="00B8000A"/>
    <w:rsid w:val="00B80076"/>
    <w:rsid w:val="00B80454"/>
    <w:rsid w:val="00B8061E"/>
    <w:rsid w:val="00B80713"/>
    <w:rsid w:val="00B810EC"/>
    <w:rsid w:val="00B813B9"/>
    <w:rsid w:val="00B814AF"/>
    <w:rsid w:val="00B81F60"/>
    <w:rsid w:val="00B82148"/>
    <w:rsid w:val="00B821C4"/>
    <w:rsid w:val="00B827B9"/>
    <w:rsid w:val="00B82A89"/>
    <w:rsid w:val="00B82A8F"/>
    <w:rsid w:val="00B82B5C"/>
    <w:rsid w:val="00B82B79"/>
    <w:rsid w:val="00B82E8D"/>
    <w:rsid w:val="00B851FF"/>
    <w:rsid w:val="00B85C3E"/>
    <w:rsid w:val="00B85FBC"/>
    <w:rsid w:val="00B86717"/>
    <w:rsid w:val="00B86AB7"/>
    <w:rsid w:val="00B870CB"/>
    <w:rsid w:val="00B875FA"/>
    <w:rsid w:val="00B90B54"/>
    <w:rsid w:val="00B90F94"/>
    <w:rsid w:val="00B91341"/>
    <w:rsid w:val="00B9154B"/>
    <w:rsid w:val="00B915EB"/>
    <w:rsid w:val="00B9195B"/>
    <w:rsid w:val="00B91C50"/>
    <w:rsid w:val="00B9263D"/>
    <w:rsid w:val="00B92789"/>
    <w:rsid w:val="00B92F5B"/>
    <w:rsid w:val="00B931D9"/>
    <w:rsid w:val="00B93A96"/>
    <w:rsid w:val="00B941E1"/>
    <w:rsid w:val="00B94219"/>
    <w:rsid w:val="00B942B6"/>
    <w:rsid w:val="00B94540"/>
    <w:rsid w:val="00B94932"/>
    <w:rsid w:val="00B94EBD"/>
    <w:rsid w:val="00B94F2E"/>
    <w:rsid w:val="00B95054"/>
    <w:rsid w:val="00B956AA"/>
    <w:rsid w:val="00B95D52"/>
    <w:rsid w:val="00B96369"/>
    <w:rsid w:val="00B96456"/>
    <w:rsid w:val="00B96E77"/>
    <w:rsid w:val="00B970FC"/>
    <w:rsid w:val="00B971A8"/>
    <w:rsid w:val="00B97DEB"/>
    <w:rsid w:val="00BA00CE"/>
    <w:rsid w:val="00BA03F0"/>
    <w:rsid w:val="00BA08B9"/>
    <w:rsid w:val="00BA0A97"/>
    <w:rsid w:val="00BA17BC"/>
    <w:rsid w:val="00BA1E30"/>
    <w:rsid w:val="00BA1F33"/>
    <w:rsid w:val="00BA1FB5"/>
    <w:rsid w:val="00BA24D5"/>
    <w:rsid w:val="00BA2B5B"/>
    <w:rsid w:val="00BA2D8C"/>
    <w:rsid w:val="00BA2ED3"/>
    <w:rsid w:val="00BA3210"/>
    <w:rsid w:val="00BA33CB"/>
    <w:rsid w:val="00BA364A"/>
    <w:rsid w:val="00BA3A30"/>
    <w:rsid w:val="00BA3D2B"/>
    <w:rsid w:val="00BA4723"/>
    <w:rsid w:val="00BA47AE"/>
    <w:rsid w:val="00BA4D99"/>
    <w:rsid w:val="00BA5D37"/>
    <w:rsid w:val="00BA5FC6"/>
    <w:rsid w:val="00BA69A6"/>
    <w:rsid w:val="00BA6D07"/>
    <w:rsid w:val="00BA72B1"/>
    <w:rsid w:val="00BA781D"/>
    <w:rsid w:val="00BA78C9"/>
    <w:rsid w:val="00BA7CF7"/>
    <w:rsid w:val="00BB0E10"/>
    <w:rsid w:val="00BB13AC"/>
    <w:rsid w:val="00BB321B"/>
    <w:rsid w:val="00BB3E31"/>
    <w:rsid w:val="00BB3ECB"/>
    <w:rsid w:val="00BB42ED"/>
    <w:rsid w:val="00BB43DC"/>
    <w:rsid w:val="00BB49F4"/>
    <w:rsid w:val="00BB4BAC"/>
    <w:rsid w:val="00BB4E28"/>
    <w:rsid w:val="00BB50A6"/>
    <w:rsid w:val="00BB6031"/>
    <w:rsid w:val="00BB66AE"/>
    <w:rsid w:val="00BB6788"/>
    <w:rsid w:val="00BB6CCE"/>
    <w:rsid w:val="00BB6F96"/>
    <w:rsid w:val="00BB74A0"/>
    <w:rsid w:val="00BB74B5"/>
    <w:rsid w:val="00BB7923"/>
    <w:rsid w:val="00BC0125"/>
    <w:rsid w:val="00BC1C36"/>
    <w:rsid w:val="00BC1C65"/>
    <w:rsid w:val="00BC25D1"/>
    <w:rsid w:val="00BC2895"/>
    <w:rsid w:val="00BC2C86"/>
    <w:rsid w:val="00BC32B9"/>
    <w:rsid w:val="00BC3552"/>
    <w:rsid w:val="00BC376F"/>
    <w:rsid w:val="00BC3D90"/>
    <w:rsid w:val="00BC3D9B"/>
    <w:rsid w:val="00BC46A9"/>
    <w:rsid w:val="00BC4B55"/>
    <w:rsid w:val="00BC4C83"/>
    <w:rsid w:val="00BC5961"/>
    <w:rsid w:val="00BC608B"/>
    <w:rsid w:val="00BC682D"/>
    <w:rsid w:val="00BC6865"/>
    <w:rsid w:val="00BC6A30"/>
    <w:rsid w:val="00BC6B90"/>
    <w:rsid w:val="00BC76FD"/>
    <w:rsid w:val="00BC78DE"/>
    <w:rsid w:val="00BC7E17"/>
    <w:rsid w:val="00BD016B"/>
    <w:rsid w:val="00BD10AA"/>
    <w:rsid w:val="00BD113A"/>
    <w:rsid w:val="00BD13CA"/>
    <w:rsid w:val="00BD148C"/>
    <w:rsid w:val="00BD1DD7"/>
    <w:rsid w:val="00BD21B9"/>
    <w:rsid w:val="00BD3EFB"/>
    <w:rsid w:val="00BD52EF"/>
    <w:rsid w:val="00BD583D"/>
    <w:rsid w:val="00BD646A"/>
    <w:rsid w:val="00BD6714"/>
    <w:rsid w:val="00BD6A9E"/>
    <w:rsid w:val="00BD6D06"/>
    <w:rsid w:val="00BE04A4"/>
    <w:rsid w:val="00BE0744"/>
    <w:rsid w:val="00BE37EE"/>
    <w:rsid w:val="00BE44A5"/>
    <w:rsid w:val="00BE4FCA"/>
    <w:rsid w:val="00BE529F"/>
    <w:rsid w:val="00BE546C"/>
    <w:rsid w:val="00BE56B7"/>
    <w:rsid w:val="00BE5B61"/>
    <w:rsid w:val="00BE6E64"/>
    <w:rsid w:val="00BE6FA9"/>
    <w:rsid w:val="00BE79B9"/>
    <w:rsid w:val="00BE7B06"/>
    <w:rsid w:val="00BE7C71"/>
    <w:rsid w:val="00BF02A5"/>
    <w:rsid w:val="00BF0384"/>
    <w:rsid w:val="00BF07C2"/>
    <w:rsid w:val="00BF09A7"/>
    <w:rsid w:val="00BF108F"/>
    <w:rsid w:val="00BF156A"/>
    <w:rsid w:val="00BF22C3"/>
    <w:rsid w:val="00BF28C6"/>
    <w:rsid w:val="00BF2BCE"/>
    <w:rsid w:val="00BF3265"/>
    <w:rsid w:val="00BF33F8"/>
    <w:rsid w:val="00BF3BA0"/>
    <w:rsid w:val="00BF3FDA"/>
    <w:rsid w:val="00BF47CE"/>
    <w:rsid w:val="00BF4DD1"/>
    <w:rsid w:val="00BF58DA"/>
    <w:rsid w:val="00BF5FAC"/>
    <w:rsid w:val="00BF616B"/>
    <w:rsid w:val="00BF61E2"/>
    <w:rsid w:val="00BF65CA"/>
    <w:rsid w:val="00BF6957"/>
    <w:rsid w:val="00BF696A"/>
    <w:rsid w:val="00BF69AC"/>
    <w:rsid w:val="00BF6D09"/>
    <w:rsid w:val="00BF7A6F"/>
    <w:rsid w:val="00BF7AE8"/>
    <w:rsid w:val="00BF7CD5"/>
    <w:rsid w:val="00C0032B"/>
    <w:rsid w:val="00C005BE"/>
    <w:rsid w:val="00C006A3"/>
    <w:rsid w:val="00C00B82"/>
    <w:rsid w:val="00C00F3E"/>
    <w:rsid w:val="00C013F0"/>
    <w:rsid w:val="00C01DA4"/>
    <w:rsid w:val="00C0247C"/>
    <w:rsid w:val="00C02DB1"/>
    <w:rsid w:val="00C0347E"/>
    <w:rsid w:val="00C036EE"/>
    <w:rsid w:val="00C03D18"/>
    <w:rsid w:val="00C03E6B"/>
    <w:rsid w:val="00C04A80"/>
    <w:rsid w:val="00C0526A"/>
    <w:rsid w:val="00C0560A"/>
    <w:rsid w:val="00C05BD6"/>
    <w:rsid w:val="00C0611A"/>
    <w:rsid w:val="00C06620"/>
    <w:rsid w:val="00C06762"/>
    <w:rsid w:val="00C071EA"/>
    <w:rsid w:val="00C079EA"/>
    <w:rsid w:val="00C10E6A"/>
    <w:rsid w:val="00C10FA3"/>
    <w:rsid w:val="00C12C64"/>
    <w:rsid w:val="00C12E3D"/>
    <w:rsid w:val="00C13236"/>
    <w:rsid w:val="00C151DF"/>
    <w:rsid w:val="00C15BF2"/>
    <w:rsid w:val="00C166E9"/>
    <w:rsid w:val="00C17CB9"/>
    <w:rsid w:val="00C17F24"/>
    <w:rsid w:val="00C2034D"/>
    <w:rsid w:val="00C20D30"/>
    <w:rsid w:val="00C210B6"/>
    <w:rsid w:val="00C21595"/>
    <w:rsid w:val="00C21B76"/>
    <w:rsid w:val="00C220AB"/>
    <w:rsid w:val="00C2260C"/>
    <w:rsid w:val="00C2268E"/>
    <w:rsid w:val="00C22761"/>
    <w:rsid w:val="00C22CE2"/>
    <w:rsid w:val="00C22FA0"/>
    <w:rsid w:val="00C23CBD"/>
    <w:rsid w:val="00C23DB8"/>
    <w:rsid w:val="00C24250"/>
    <w:rsid w:val="00C24BC7"/>
    <w:rsid w:val="00C24DBD"/>
    <w:rsid w:val="00C251E6"/>
    <w:rsid w:val="00C252A5"/>
    <w:rsid w:val="00C253F7"/>
    <w:rsid w:val="00C25A7B"/>
    <w:rsid w:val="00C25B45"/>
    <w:rsid w:val="00C25C0E"/>
    <w:rsid w:val="00C25D08"/>
    <w:rsid w:val="00C2640F"/>
    <w:rsid w:val="00C26447"/>
    <w:rsid w:val="00C26913"/>
    <w:rsid w:val="00C27202"/>
    <w:rsid w:val="00C272DB"/>
    <w:rsid w:val="00C27308"/>
    <w:rsid w:val="00C2773D"/>
    <w:rsid w:val="00C30D6B"/>
    <w:rsid w:val="00C30F73"/>
    <w:rsid w:val="00C31506"/>
    <w:rsid w:val="00C31CBD"/>
    <w:rsid w:val="00C32320"/>
    <w:rsid w:val="00C32494"/>
    <w:rsid w:val="00C324C1"/>
    <w:rsid w:val="00C32966"/>
    <w:rsid w:val="00C32BFF"/>
    <w:rsid w:val="00C333A8"/>
    <w:rsid w:val="00C3347A"/>
    <w:rsid w:val="00C3349C"/>
    <w:rsid w:val="00C34F99"/>
    <w:rsid w:val="00C353C3"/>
    <w:rsid w:val="00C35A86"/>
    <w:rsid w:val="00C35C93"/>
    <w:rsid w:val="00C365F1"/>
    <w:rsid w:val="00C3691E"/>
    <w:rsid w:val="00C370D5"/>
    <w:rsid w:val="00C371A0"/>
    <w:rsid w:val="00C3741F"/>
    <w:rsid w:val="00C403A2"/>
    <w:rsid w:val="00C4094C"/>
    <w:rsid w:val="00C40A5B"/>
    <w:rsid w:val="00C41F1B"/>
    <w:rsid w:val="00C42224"/>
    <w:rsid w:val="00C4238A"/>
    <w:rsid w:val="00C42A50"/>
    <w:rsid w:val="00C43245"/>
    <w:rsid w:val="00C438D3"/>
    <w:rsid w:val="00C43B6B"/>
    <w:rsid w:val="00C448FF"/>
    <w:rsid w:val="00C44CA8"/>
    <w:rsid w:val="00C4624B"/>
    <w:rsid w:val="00C46D77"/>
    <w:rsid w:val="00C47BBE"/>
    <w:rsid w:val="00C47E67"/>
    <w:rsid w:val="00C50235"/>
    <w:rsid w:val="00C504D9"/>
    <w:rsid w:val="00C51638"/>
    <w:rsid w:val="00C51BB6"/>
    <w:rsid w:val="00C51D1D"/>
    <w:rsid w:val="00C51D23"/>
    <w:rsid w:val="00C51DF6"/>
    <w:rsid w:val="00C520CA"/>
    <w:rsid w:val="00C526F4"/>
    <w:rsid w:val="00C52B5C"/>
    <w:rsid w:val="00C52BFC"/>
    <w:rsid w:val="00C5326A"/>
    <w:rsid w:val="00C534CA"/>
    <w:rsid w:val="00C53804"/>
    <w:rsid w:val="00C5479A"/>
    <w:rsid w:val="00C549AC"/>
    <w:rsid w:val="00C54D28"/>
    <w:rsid w:val="00C54E4E"/>
    <w:rsid w:val="00C5603B"/>
    <w:rsid w:val="00C56B6F"/>
    <w:rsid w:val="00C5764C"/>
    <w:rsid w:val="00C578E1"/>
    <w:rsid w:val="00C57AA9"/>
    <w:rsid w:val="00C57B10"/>
    <w:rsid w:val="00C57EC4"/>
    <w:rsid w:val="00C60996"/>
    <w:rsid w:val="00C60DB8"/>
    <w:rsid w:val="00C61877"/>
    <w:rsid w:val="00C61AF7"/>
    <w:rsid w:val="00C61BF9"/>
    <w:rsid w:val="00C635F7"/>
    <w:rsid w:val="00C6369C"/>
    <w:rsid w:val="00C645E6"/>
    <w:rsid w:val="00C64E8F"/>
    <w:rsid w:val="00C65614"/>
    <w:rsid w:val="00C66368"/>
    <w:rsid w:val="00C663D6"/>
    <w:rsid w:val="00C664D2"/>
    <w:rsid w:val="00C665BE"/>
    <w:rsid w:val="00C666EC"/>
    <w:rsid w:val="00C66BAB"/>
    <w:rsid w:val="00C66BF4"/>
    <w:rsid w:val="00C671F3"/>
    <w:rsid w:val="00C674EA"/>
    <w:rsid w:val="00C67534"/>
    <w:rsid w:val="00C67ACB"/>
    <w:rsid w:val="00C67EFD"/>
    <w:rsid w:val="00C71893"/>
    <w:rsid w:val="00C71B8B"/>
    <w:rsid w:val="00C724C4"/>
    <w:rsid w:val="00C72520"/>
    <w:rsid w:val="00C72DD1"/>
    <w:rsid w:val="00C73096"/>
    <w:rsid w:val="00C739EC"/>
    <w:rsid w:val="00C741D2"/>
    <w:rsid w:val="00C74362"/>
    <w:rsid w:val="00C747B6"/>
    <w:rsid w:val="00C750CE"/>
    <w:rsid w:val="00C754CC"/>
    <w:rsid w:val="00C7554D"/>
    <w:rsid w:val="00C75EE0"/>
    <w:rsid w:val="00C76DF7"/>
    <w:rsid w:val="00C772DB"/>
    <w:rsid w:val="00C77529"/>
    <w:rsid w:val="00C82475"/>
    <w:rsid w:val="00C827C5"/>
    <w:rsid w:val="00C827CC"/>
    <w:rsid w:val="00C837F0"/>
    <w:rsid w:val="00C83A8E"/>
    <w:rsid w:val="00C84578"/>
    <w:rsid w:val="00C847E1"/>
    <w:rsid w:val="00C84914"/>
    <w:rsid w:val="00C84ACC"/>
    <w:rsid w:val="00C84AFF"/>
    <w:rsid w:val="00C84B10"/>
    <w:rsid w:val="00C8521C"/>
    <w:rsid w:val="00C85329"/>
    <w:rsid w:val="00C8609E"/>
    <w:rsid w:val="00C86596"/>
    <w:rsid w:val="00C86FCB"/>
    <w:rsid w:val="00C87066"/>
    <w:rsid w:val="00C87A25"/>
    <w:rsid w:val="00C87A6E"/>
    <w:rsid w:val="00C87C4F"/>
    <w:rsid w:val="00C913B9"/>
    <w:rsid w:val="00C9188D"/>
    <w:rsid w:val="00C920AE"/>
    <w:rsid w:val="00C921F8"/>
    <w:rsid w:val="00C924A6"/>
    <w:rsid w:val="00C924F1"/>
    <w:rsid w:val="00C92751"/>
    <w:rsid w:val="00C92988"/>
    <w:rsid w:val="00C92F03"/>
    <w:rsid w:val="00C93CF0"/>
    <w:rsid w:val="00C93DD4"/>
    <w:rsid w:val="00C93EF9"/>
    <w:rsid w:val="00C942C2"/>
    <w:rsid w:val="00C94358"/>
    <w:rsid w:val="00C95120"/>
    <w:rsid w:val="00C95973"/>
    <w:rsid w:val="00C95A4A"/>
    <w:rsid w:val="00C968CC"/>
    <w:rsid w:val="00C96AFD"/>
    <w:rsid w:val="00C97739"/>
    <w:rsid w:val="00C978ED"/>
    <w:rsid w:val="00C97FB1"/>
    <w:rsid w:val="00CA0097"/>
    <w:rsid w:val="00CA00DA"/>
    <w:rsid w:val="00CA0629"/>
    <w:rsid w:val="00CA07D3"/>
    <w:rsid w:val="00CA0976"/>
    <w:rsid w:val="00CA0AF4"/>
    <w:rsid w:val="00CA0B12"/>
    <w:rsid w:val="00CA1C85"/>
    <w:rsid w:val="00CA1EF8"/>
    <w:rsid w:val="00CA22AF"/>
    <w:rsid w:val="00CA2654"/>
    <w:rsid w:val="00CA3D5F"/>
    <w:rsid w:val="00CA3E3A"/>
    <w:rsid w:val="00CA403F"/>
    <w:rsid w:val="00CA44B8"/>
    <w:rsid w:val="00CA4738"/>
    <w:rsid w:val="00CA4F31"/>
    <w:rsid w:val="00CA4F67"/>
    <w:rsid w:val="00CA592A"/>
    <w:rsid w:val="00CA5CF0"/>
    <w:rsid w:val="00CA5F7B"/>
    <w:rsid w:val="00CA600B"/>
    <w:rsid w:val="00CA7654"/>
    <w:rsid w:val="00CA7914"/>
    <w:rsid w:val="00CA7B75"/>
    <w:rsid w:val="00CB0B59"/>
    <w:rsid w:val="00CB109C"/>
    <w:rsid w:val="00CB1DA0"/>
    <w:rsid w:val="00CB1E5E"/>
    <w:rsid w:val="00CB2464"/>
    <w:rsid w:val="00CB25E7"/>
    <w:rsid w:val="00CB2844"/>
    <w:rsid w:val="00CB2C30"/>
    <w:rsid w:val="00CB3230"/>
    <w:rsid w:val="00CB32C5"/>
    <w:rsid w:val="00CB33F0"/>
    <w:rsid w:val="00CB420B"/>
    <w:rsid w:val="00CB4490"/>
    <w:rsid w:val="00CB44C5"/>
    <w:rsid w:val="00CB451C"/>
    <w:rsid w:val="00CB493B"/>
    <w:rsid w:val="00CB4E35"/>
    <w:rsid w:val="00CB55CF"/>
    <w:rsid w:val="00CB58E5"/>
    <w:rsid w:val="00CB5BFE"/>
    <w:rsid w:val="00CB6186"/>
    <w:rsid w:val="00CB6959"/>
    <w:rsid w:val="00CB6D04"/>
    <w:rsid w:val="00CB798F"/>
    <w:rsid w:val="00CB7ED1"/>
    <w:rsid w:val="00CC012C"/>
    <w:rsid w:val="00CC0240"/>
    <w:rsid w:val="00CC06D0"/>
    <w:rsid w:val="00CC0AC1"/>
    <w:rsid w:val="00CC0B4A"/>
    <w:rsid w:val="00CC10B9"/>
    <w:rsid w:val="00CC1B15"/>
    <w:rsid w:val="00CC1D25"/>
    <w:rsid w:val="00CC1FBC"/>
    <w:rsid w:val="00CC25AB"/>
    <w:rsid w:val="00CC2C46"/>
    <w:rsid w:val="00CC4B28"/>
    <w:rsid w:val="00CC4BC4"/>
    <w:rsid w:val="00CC4F7E"/>
    <w:rsid w:val="00CC5120"/>
    <w:rsid w:val="00CC5271"/>
    <w:rsid w:val="00CC5693"/>
    <w:rsid w:val="00CC66C5"/>
    <w:rsid w:val="00CC6B8E"/>
    <w:rsid w:val="00CC6CA2"/>
    <w:rsid w:val="00CC73E9"/>
    <w:rsid w:val="00CC7618"/>
    <w:rsid w:val="00CC77DD"/>
    <w:rsid w:val="00CC7CD1"/>
    <w:rsid w:val="00CD05A0"/>
    <w:rsid w:val="00CD0A41"/>
    <w:rsid w:val="00CD0E3B"/>
    <w:rsid w:val="00CD1554"/>
    <w:rsid w:val="00CD16D7"/>
    <w:rsid w:val="00CD18C2"/>
    <w:rsid w:val="00CD22DF"/>
    <w:rsid w:val="00CD2B0B"/>
    <w:rsid w:val="00CD33C3"/>
    <w:rsid w:val="00CD3463"/>
    <w:rsid w:val="00CD4165"/>
    <w:rsid w:val="00CD4341"/>
    <w:rsid w:val="00CD52CB"/>
    <w:rsid w:val="00CD575D"/>
    <w:rsid w:val="00CD5A43"/>
    <w:rsid w:val="00CD5B9B"/>
    <w:rsid w:val="00CD5CEE"/>
    <w:rsid w:val="00CD6890"/>
    <w:rsid w:val="00CD73DA"/>
    <w:rsid w:val="00CD7615"/>
    <w:rsid w:val="00CD7D93"/>
    <w:rsid w:val="00CD7EA4"/>
    <w:rsid w:val="00CE014D"/>
    <w:rsid w:val="00CE0627"/>
    <w:rsid w:val="00CE0BE2"/>
    <w:rsid w:val="00CE0E11"/>
    <w:rsid w:val="00CE0FCF"/>
    <w:rsid w:val="00CE1888"/>
    <w:rsid w:val="00CE1905"/>
    <w:rsid w:val="00CE1EFB"/>
    <w:rsid w:val="00CE22F2"/>
    <w:rsid w:val="00CE25DC"/>
    <w:rsid w:val="00CE27E2"/>
    <w:rsid w:val="00CE30EE"/>
    <w:rsid w:val="00CE342B"/>
    <w:rsid w:val="00CE34C0"/>
    <w:rsid w:val="00CE3922"/>
    <w:rsid w:val="00CE45B5"/>
    <w:rsid w:val="00CE47F1"/>
    <w:rsid w:val="00CE4C1E"/>
    <w:rsid w:val="00CE4D0A"/>
    <w:rsid w:val="00CE55C4"/>
    <w:rsid w:val="00CE58D3"/>
    <w:rsid w:val="00CE5BD8"/>
    <w:rsid w:val="00CE61FD"/>
    <w:rsid w:val="00CE664D"/>
    <w:rsid w:val="00CE7F4E"/>
    <w:rsid w:val="00CF02F0"/>
    <w:rsid w:val="00CF032D"/>
    <w:rsid w:val="00CF09F5"/>
    <w:rsid w:val="00CF0BC4"/>
    <w:rsid w:val="00CF17A7"/>
    <w:rsid w:val="00CF1924"/>
    <w:rsid w:val="00CF1B43"/>
    <w:rsid w:val="00CF1DDB"/>
    <w:rsid w:val="00CF27FC"/>
    <w:rsid w:val="00CF28AF"/>
    <w:rsid w:val="00CF2AA4"/>
    <w:rsid w:val="00CF3A4C"/>
    <w:rsid w:val="00CF3AEA"/>
    <w:rsid w:val="00CF4093"/>
    <w:rsid w:val="00CF457B"/>
    <w:rsid w:val="00CF4788"/>
    <w:rsid w:val="00CF4A28"/>
    <w:rsid w:val="00CF5158"/>
    <w:rsid w:val="00CF5698"/>
    <w:rsid w:val="00CF5DC3"/>
    <w:rsid w:val="00CF5EEC"/>
    <w:rsid w:val="00CF617F"/>
    <w:rsid w:val="00CF6262"/>
    <w:rsid w:val="00CF67DF"/>
    <w:rsid w:val="00CF6F97"/>
    <w:rsid w:val="00CF6FDA"/>
    <w:rsid w:val="00CF7856"/>
    <w:rsid w:val="00D0066C"/>
    <w:rsid w:val="00D00C83"/>
    <w:rsid w:val="00D012E0"/>
    <w:rsid w:val="00D014AA"/>
    <w:rsid w:val="00D016E4"/>
    <w:rsid w:val="00D01C7A"/>
    <w:rsid w:val="00D02015"/>
    <w:rsid w:val="00D03376"/>
    <w:rsid w:val="00D033AD"/>
    <w:rsid w:val="00D046B4"/>
    <w:rsid w:val="00D052C6"/>
    <w:rsid w:val="00D05542"/>
    <w:rsid w:val="00D05DB9"/>
    <w:rsid w:val="00D06189"/>
    <w:rsid w:val="00D06315"/>
    <w:rsid w:val="00D0635E"/>
    <w:rsid w:val="00D064C4"/>
    <w:rsid w:val="00D06BFB"/>
    <w:rsid w:val="00D06EFE"/>
    <w:rsid w:val="00D07EF8"/>
    <w:rsid w:val="00D101C0"/>
    <w:rsid w:val="00D10244"/>
    <w:rsid w:val="00D10580"/>
    <w:rsid w:val="00D1063F"/>
    <w:rsid w:val="00D107AC"/>
    <w:rsid w:val="00D1083F"/>
    <w:rsid w:val="00D1160F"/>
    <w:rsid w:val="00D11A4E"/>
    <w:rsid w:val="00D11A54"/>
    <w:rsid w:val="00D11FD0"/>
    <w:rsid w:val="00D12531"/>
    <w:rsid w:val="00D12BCE"/>
    <w:rsid w:val="00D12E04"/>
    <w:rsid w:val="00D12F56"/>
    <w:rsid w:val="00D1350E"/>
    <w:rsid w:val="00D13F87"/>
    <w:rsid w:val="00D15527"/>
    <w:rsid w:val="00D15786"/>
    <w:rsid w:val="00D15B4B"/>
    <w:rsid w:val="00D16794"/>
    <w:rsid w:val="00D168E8"/>
    <w:rsid w:val="00D16B48"/>
    <w:rsid w:val="00D16EB0"/>
    <w:rsid w:val="00D17594"/>
    <w:rsid w:val="00D17A0A"/>
    <w:rsid w:val="00D17C6B"/>
    <w:rsid w:val="00D17F2C"/>
    <w:rsid w:val="00D20199"/>
    <w:rsid w:val="00D2033E"/>
    <w:rsid w:val="00D21780"/>
    <w:rsid w:val="00D219C4"/>
    <w:rsid w:val="00D219CD"/>
    <w:rsid w:val="00D2255F"/>
    <w:rsid w:val="00D22610"/>
    <w:rsid w:val="00D22953"/>
    <w:rsid w:val="00D248C5"/>
    <w:rsid w:val="00D248F4"/>
    <w:rsid w:val="00D24925"/>
    <w:rsid w:val="00D25352"/>
    <w:rsid w:val="00D253E9"/>
    <w:rsid w:val="00D255B7"/>
    <w:rsid w:val="00D257FA"/>
    <w:rsid w:val="00D25AC9"/>
    <w:rsid w:val="00D268A4"/>
    <w:rsid w:val="00D271A9"/>
    <w:rsid w:val="00D272CA"/>
    <w:rsid w:val="00D303C4"/>
    <w:rsid w:val="00D3040D"/>
    <w:rsid w:val="00D30590"/>
    <w:rsid w:val="00D305A8"/>
    <w:rsid w:val="00D30B31"/>
    <w:rsid w:val="00D31120"/>
    <w:rsid w:val="00D31A33"/>
    <w:rsid w:val="00D31B8C"/>
    <w:rsid w:val="00D31F90"/>
    <w:rsid w:val="00D3275F"/>
    <w:rsid w:val="00D3389B"/>
    <w:rsid w:val="00D33A20"/>
    <w:rsid w:val="00D3444F"/>
    <w:rsid w:val="00D35331"/>
    <w:rsid w:val="00D35A6B"/>
    <w:rsid w:val="00D35AF5"/>
    <w:rsid w:val="00D3601E"/>
    <w:rsid w:val="00D3769C"/>
    <w:rsid w:val="00D37BAD"/>
    <w:rsid w:val="00D37C77"/>
    <w:rsid w:val="00D40289"/>
    <w:rsid w:val="00D407FD"/>
    <w:rsid w:val="00D40BE0"/>
    <w:rsid w:val="00D412C9"/>
    <w:rsid w:val="00D41FEB"/>
    <w:rsid w:val="00D4241B"/>
    <w:rsid w:val="00D42435"/>
    <w:rsid w:val="00D426A7"/>
    <w:rsid w:val="00D42751"/>
    <w:rsid w:val="00D42A97"/>
    <w:rsid w:val="00D4322F"/>
    <w:rsid w:val="00D43268"/>
    <w:rsid w:val="00D43D4F"/>
    <w:rsid w:val="00D43DE4"/>
    <w:rsid w:val="00D43FC8"/>
    <w:rsid w:val="00D44218"/>
    <w:rsid w:val="00D44C27"/>
    <w:rsid w:val="00D44D93"/>
    <w:rsid w:val="00D451BF"/>
    <w:rsid w:val="00D456F4"/>
    <w:rsid w:val="00D45EEA"/>
    <w:rsid w:val="00D45F46"/>
    <w:rsid w:val="00D46499"/>
    <w:rsid w:val="00D46A35"/>
    <w:rsid w:val="00D4786C"/>
    <w:rsid w:val="00D51360"/>
    <w:rsid w:val="00D51E92"/>
    <w:rsid w:val="00D52206"/>
    <w:rsid w:val="00D52368"/>
    <w:rsid w:val="00D52F4F"/>
    <w:rsid w:val="00D5332D"/>
    <w:rsid w:val="00D53919"/>
    <w:rsid w:val="00D53C68"/>
    <w:rsid w:val="00D542FC"/>
    <w:rsid w:val="00D5465D"/>
    <w:rsid w:val="00D54718"/>
    <w:rsid w:val="00D54931"/>
    <w:rsid w:val="00D54EBC"/>
    <w:rsid w:val="00D5536C"/>
    <w:rsid w:val="00D55C4D"/>
    <w:rsid w:val="00D560F0"/>
    <w:rsid w:val="00D5630F"/>
    <w:rsid w:val="00D5646F"/>
    <w:rsid w:val="00D566A1"/>
    <w:rsid w:val="00D5694B"/>
    <w:rsid w:val="00D56A18"/>
    <w:rsid w:val="00D57127"/>
    <w:rsid w:val="00D57326"/>
    <w:rsid w:val="00D57DF8"/>
    <w:rsid w:val="00D57E4B"/>
    <w:rsid w:val="00D57F5C"/>
    <w:rsid w:val="00D6009F"/>
    <w:rsid w:val="00D604E7"/>
    <w:rsid w:val="00D610C4"/>
    <w:rsid w:val="00D610D4"/>
    <w:rsid w:val="00D61691"/>
    <w:rsid w:val="00D6191E"/>
    <w:rsid w:val="00D6265F"/>
    <w:rsid w:val="00D62D1E"/>
    <w:rsid w:val="00D62E4B"/>
    <w:rsid w:val="00D6333E"/>
    <w:rsid w:val="00D6375E"/>
    <w:rsid w:val="00D657D7"/>
    <w:rsid w:val="00D65E68"/>
    <w:rsid w:val="00D65F1E"/>
    <w:rsid w:val="00D662AD"/>
    <w:rsid w:val="00D6641F"/>
    <w:rsid w:val="00D668C7"/>
    <w:rsid w:val="00D6692F"/>
    <w:rsid w:val="00D671B2"/>
    <w:rsid w:val="00D67266"/>
    <w:rsid w:val="00D6766A"/>
    <w:rsid w:val="00D67730"/>
    <w:rsid w:val="00D67C4F"/>
    <w:rsid w:val="00D67D2E"/>
    <w:rsid w:val="00D705B7"/>
    <w:rsid w:val="00D70B45"/>
    <w:rsid w:val="00D719D0"/>
    <w:rsid w:val="00D71C8E"/>
    <w:rsid w:val="00D7260C"/>
    <w:rsid w:val="00D73719"/>
    <w:rsid w:val="00D73843"/>
    <w:rsid w:val="00D73884"/>
    <w:rsid w:val="00D73DA2"/>
    <w:rsid w:val="00D742F6"/>
    <w:rsid w:val="00D74305"/>
    <w:rsid w:val="00D7457F"/>
    <w:rsid w:val="00D7462D"/>
    <w:rsid w:val="00D74860"/>
    <w:rsid w:val="00D75965"/>
    <w:rsid w:val="00D760E4"/>
    <w:rsid w:val="00D761BD"/>
    <w:rsid w:val="00D76706"/>
    <w:rsid w:val="00D7685F"/>
    <w:rsid w:val="00D76B31"/>
    <w:rsid w:val="00D773A4"/>
    <w:rsid w:val="00D7787D"/>
    <w:rsid w:val="00D77AA6"/>
    <w:rsid w:val="00D80623"/>
    <w:rsid w:val="00D8178E"/>
    <w:rsid w:val="00D81D9B"/>
    <w:rsid w:val="00D81FAA"/>
    <w:rsid w:val="00D82574"/>
    <w:rsid w:val="00D82F3D"/>
    <w:rsid w:val="00D83540"/>
    <w:rsid w:val="00D83C99"/>
    <w:rsid w:val="00D83DA6"/>
    <w:rsid w:val="00D85A51"/>
    <w:rsid w:val="00D85F2D"/>
    <w:rsid w:val="00D8611F"/>
    <w:rsid w:val="00D86460"/>
    <w:rsid w:val="00D86622"/>
    <w:rsid w:val="00D86CC7"/>
    <w:rsid w:val="00D86EFB"/>
    <w:rsid w:val="00D870E4"/>
    <w:rsid w:val="00D87C2A"/>
    <w:rsid w:val="00D900EA"/>
    <w:rsid w:val="00D90E44"/>
    <w:rsid w:val="00D91790"/>
    <w:rsid w:val="00D928B4"/>
    <w:rsid w:val="00D93192"/>
    <w:rsid w:val="00D93519"/>
    <w:rsid w:val="00D93A5C"/>
    <w:rsid w:val="00D94634"/>
    <w:rsid w:val="00D947A9"/>
    <w:rsid w:val="00D947C2"/>
    <w:rsid w:val="00D94B38"/>
    <w:rsid w:val="00D950E5"/>
    <w:rsid w:val="00D95808"/>
    <w:rsid w:val="00D960AB"/>
    <w:rsid w:val="00D9707D"/>
    <w:rsid w:val="00D97AAB"/>
    <w:rsid w:val="00DA0827"/>
    <w:rsid w:val="00DA0867"/>
    <w:rsid w:val="00DA1018"/>
    <w:rsid w:val="00DA1602"/>
    <w:rsid w:val="00DA17D6"/>
    <w:rsid w:val="00DA1BBF"/>
    <w:rsid w:val="00DA217B"/>
    <w:rsid w:val="00DA3EB2"/>
    <w:rsid w:val="00DA3F40"/>
    <w:rsid w:val="00DA41DC"/>
    <w:rsid w:val="00DA434B"/>
    <w:rsid w:val="00DA439B"/>
    <w:rsid w:val="00DA4496"/>
    <w:rsid w:val="00DA44A3"/>
    <w:rsid w:val="00DA455F"/>
    <w:rsid w:val="00DA45DF"/>
    <w:rsid w:val="00DA4B19"/>
    <w:rsid w:val="00DA50E0"/>
    <w:rsid w:val="00DA599C"/>
    <w:rsid w:val="00DA61AB"/>
    <w:rsid w:val="00DA666C"/>
    <w:rsid w:val="00DA6C87"/>
    <w:rsid w:val="00DA6DE4"/>
    <w:rsid w:val="00DA7083"/>
    <w:rsid w:val="00DA745B"/>
    <w:rsid w:val="00DA7655"/>
    <w:rsid w:val="00DA79E9"/>
    <w:rsid w:val="00DB05D4"/>
    <w:rsid w:val="00DB0915"/>
    <w:rsid w:val="00DB158F"/>
    <w:rsid w:val="00DB1CC8"/>
    <w:rsid w:val="00DB1E68"/>
    <w:rsid w:val="00DB27C2"/>
    <w:rsid w:val="00DB3171"/>
    <w:rsid w:val="00DB3373"/>
    <w:rsid w:val="00DB3F76"/>
    <w:rsid w:val="00DB401E"/>
    <w:rsid w:val="00DB471C"/>
    <w:rsid w:val="00DB4825"/>
    <w:rsid w:val="00DB48B9"/>
    <w:rsid w:val="00DB48F1"/>
    <w:rsid w:val="00DB4B63"/>
    <w:rsid w:val="00DB5803"/>
    <w:rsid w:val="00DB5F2E"/>
    <w:rsid w:val="00DB69D0"/>
    <w:rsid w:val="00DB6D34"/>
    <w:rsid w:val="00DB7059"/>
    <w:rsid w:val="00DB7484"/>
    <w:rsid w:val="00DB74DD"/>
    <w:rsid w:val="00DC0EB0"/>
    <w:rsid w:val="00DC12DF"/>
    <w:rsid w:val="00DC2046"/>
    <w:rsid w:val="00DC213F"/>
    <w:rsid w:val="00DC24EF"/>
    <w:rsid w:val="00DC2C41"/>
    <w:rsid w:val="00DC2E41"/>
    <w:rsid w:val="00DC3496"/>
    <w:rsid w:val="00DC39AC"/>
    <w:rsid w:val="00DC3A38"/>
    <w:rsid w:val="00DC3F21"/>
    <w:rsid w:val="00DC4F84"/>
    <w:rsid w:val="00DC542B"/>
    <w:rsid w:val="00DC5DF7"/>
    <w:rsid w:val="00DC5F20"/>
    <w:rsid w:val="00DC62F5"/>
    <w:rsid w:val="00DC674B"/>
    <w:rsid w:val="00DC6BAA"/>
    <w:rsid w:val="00DC6CFD"/>
    <w:rsid w:val="00DC7448"/>
    <w:rsid w:val="00DC75D4"/>
    <w:rsid w:val="00DC76BE"/>
    <w:rsid w:val="00DD1093"/>
    <w:rsid w:val="00DD11DB"/>
    <w:rsid w:val="00DD1AFA"/>
    <w:rsid w:val="00DD1DE7"/>
    <w:rsid w:val="00DD1E9A"/>
    <w:rsid w:val="00DD1F20"/>
    <w:rsid w:val="00DD204A"/>
    <w:rsid w:val="00DD2F10"/>
    <w:rsid w:val="00DD33FF"/>
    <w:rsid w:val="00DD393F"/>
    <w:rsid w:val="00DD4704"/>
    <w:rsid w:val="00DD4891"/>
    <w:rsid w:val="00DD4AEF"/>
    <w:rsid w:val="00DD4C21"/>
    <w:rsid w:val="00DD5FD0"/>
    <w:rsid w:val="00DD602F"/>
    <w:rsid w:val="00DD6F5F"/>
    <w:rsid w:val="00DD6FAB"/>
    <w:rsid w:val="00DD7398"/>
    <w:rsid w:val="00DE00E7"/>
    <w:rsid w:val="00DE0D73"/>
    <w:rsid w:val="00DE12F6"/>
    <w:rsid w:val="00DE18A0"/>
    <w:rsid w:val="00DE1B69"/>
    <w:rsid w:val="00DE3E67"/>
    <w:rsid w:val="00DE4E29"/>
    <w:rsid w:val="00DE5585"/>
    <w:rsid w:val="00DE5B5A"/>
    <w:rsid w:val="00DE5C94"/>
    <w:rsid w:val="00DE6401"/>
    <w:rsid w:val="00DE708E"/>
    <w:rsid w:val="00DE78E1"/>
    <w:rsid w:val="00DE7E10"/>
    <w:rsid w:val="00DF0687"/>
    <w:rsid w:val="00DF0A11"/>
    <w:rsid w:val="00DF1212"/>
    <w:rsid w:val="00DF182E"/>
    <w:rsid w:val="00DF2AEE"/>
    <w:rsid w:val="00DF2EEB"/>
    <w:rsid w:val="00DF313E"/>
    <w:rsid w:val="00DF3203"/>
    <w:rsid w:val="00DF4FCE"/>
    <w:rsid w:val="00DF538B"/>
    <w:rsid w:val="00DF545B"/>
    <w:rsid w:val="00DF6676"/>
    <w:rsid w:val="00DF6980"/>
    <w:rsid w:val="00DF6C15"/>
    <w:rsid w:val="00DF6E32"/>
    <w:rsid w:val="00DF7279"/>
    <w:rsid w:val="00DF7707"/>
    <w:rsid w:val="00E00402"/>
    <w:rsid w:val="00E009E6"/>
    <w:rsid w:val="00E00B1D"/>
    <w:rsid w:val="00E0165B"/>
    <w:rsid w:val="00E01915"/>
    <w:rsid w:val="00E01A76"/>
    <w:rsid w:val="00E02A65"/>
    <w:rsid w:val="00E036D5"/>
    <w:rsid w:val="00E03868"/>
    <w:rsid w:val="00E038E6"/>
    <w:rsid w:val="00E045E1"/>
    <w:rsid w:val="00E04871"/>
    <w:rsid w:val="00E05CB3"/>
    <w:rsid w:val="00E06B10"/>
    <w:rsid w:val="00E07959"/>
    <w:rsid w:val="00E07D33"/>
    <w:rsid w:val="00E10DEA"/>
    <w:rsid w:val="00E112BF"/>
    <w:rsid w:val="00E11EE5"/>
    <w:rsid w:val="00E12249"/>
    <w:rsid w:val="00E124CF"/>
    <w:rsid w:val="00E130E4"/>
    <w:rsid w:val="00E13B6E"/>
    <w:rsid w:val="00E14524"/>
    <w:rsid w:val="00E14874"/>
    <w:rsid w:val="00E1492B"/>
    <w:rsid w:val="00E14B36"/>
    <w:rsid w:val="00E14DB5"/>
    <w:rsid w:val="00E15221"/>
    <w:rsid w:val="00E1597A"/>
    <w:rsid w:val="00E16131"/>
    <w:rsid w:val="00E163EF"/>
    <w:rsid w:val="00E16792"/>
    <w:rsid w:val="00E1703A"/>
    <w:rsid w:val="00E171A8"/>
    <w:rsid w:val="00E202A1"/>
    <w:rsid w:val="00E20324"/>
    <w:rsid w:val="00E203E1"/>
    <w:rsid w:val="00E2058D"/>
    <w:rsid w:val="00E20652"/>
    <w:rsid w:val="00E213A0"/>
    <w:rsid w:val="00E219FD"/>
    <w:rsid w:val="00E22366"/>
    <w:rsid w:val="00E22A67"/>
    <w:rsid w:val="00E237E7"/>
    <w:rsid w:val="00E23ADB"/>
    <w:rsid w:val="00E242D5"/>
    <w:rsid w:val="00E2456C"/>
    <w:rsid w:val="00E24595"/>
    <w:rsid w:val="00E25B65"/>
    <w:rsid w:val="00E25CC6"/>
    <w:rsid w:val="00E26222"/>
    <w:rsid w:val="00E26263"/>
    <w:rsid w:val="00E267D6"/>
    <w:rsid w:val="00E2711E"/>
    <w:rsid w:val="00E27448"/>
    <w:rsid w:val="00E2758E"/>
    <w:rsid w:val="00E27654"/>
    <w:rsid w:val="00E27C7E"/>
    <w:rsid w:val="00E307FF"/>
    <w:rsid w:val="00E30A38"/>
    <w:rsid w:val="00E31037"/>
    <w:rsid w:val="00E315D3"/>
    <w:rsid w:val="00E31772"/>
    <w:rsid w:val="00E321D1"/>
    <w:rsid w:val="00E326FD"/>
    <w:rsid w:val="00E32A84"/>
    <w:rsid w:val="00E32F31"/>
    <w:rsid w:val="00E33BC0"/>
    <w:rsid w:val="00E34569"/>
    <w:rsid w:val="00E348C6"/>
    <w:rsid w:val="00E34C29"/>
    <w:rsid w:val="00E35F2E"/>
    <w:rsid w:val="00E36509"/>
    <w:rsid w:val="00E37068"/>
    <w:rsid w:val="00E37A3A"/>
    <w:rsid w:val="00E37F10"/>
    <w:rsid w:val="00E40120"/>
    <w:rsid w:val="00E4031A"/>
    <w:rsid w:val="00E409EC"/>
    <w:rsid w:val="00E4103E"/>
    <w:rsid w:val="00E41196"/>
    <w:rsid w:val="00E413F6"/>
    <w:rsid w:val="00E41CA1"/>
    <w:rsid w:val="00E42957"/>
    <w:rsid w:val="00E42C6F"/>
    <w:rsid w:val="00E4306C"/>
    <w:rsid w:val="00E436BA"/>
    <w:rsid w:val="00E4388E"/>
    <w:rsid w:val="00E43B03"/>
    <w:rsid w:val="00E44728"/>
    <w:rsid w:val="00E4473C"/>
    <w:rsid w:val="00E447E2"/>
    <w:rsid w:val="00E4493B"/>
    <w:rsid w:val="00E44A96"/>
    <w:rsid w:val="00E44E24"/>
    <w:rsid w:val="00E451A6"/>
    <w:rsid w:val="00E454BD"/>
    <w:rsid w:val="00E45E0E"/>
    <w:rsid w:val="00E4660F"/>
    <w:rsid w:val="00E46D07"/>
    <w:rsid w:val="00E473EF"/>
    <w:rsid w:val="00E500A6"/>
    <w:rsid w:val="00E50857"/>
    <w:rsid w:val="00E50913"/>
    <w:rsid w:val="00E50994"/>
    <w:rsid w:val="00E50D3C"/>
    <w:rsid w:val="00E5145C"/>
    <w:rsid w:val="00E5174B"/>
    <w:rsid w:val="00E522D2"/>
    <w:rsid w:val="00E52720"/>
    <w:rsid w:val="00E52BB9"/>
    <w:rsid w:val="00E5364F"/>
    <w:rsid w:val="00E53D43"/>
    <w:rsid w:val="00E53E67"/>
    <w:rsid w:val="00E54133"/>
    <w:rsid w:val="00E542F9"/>
    <w:rsid w:val="00E54912"/>
    <w:rsid w:val="00E54AC4"/>
    <w:rsid w:val="00E551AD"/>
    <w:rsid w:val="00E55482"/>
    <w:rsid w:val="00E558B9"/>
    <w:rsid w:val="00E55A30"/>
    <w:rsid w:val="00E56C2F"/>
    <w:rsid w:val="00E56DB5"/>
    <w:rsid w:val="00E6009D"/>
    <w:rsid w:val="00E603F2"/>
    <w:rsid w:val="00E60600"/>
    <w:rsid w:val="00E6063D"/>
    <w:rsid w:val="00E6098A"/>
    <w:rsid w:val="00E6149F"/>
    <w:rsid w:val="00E61C33"/>
    <w:rsid w:val="00E62017"/>
    <w:rsid w:val="00E62C8B"/>
    <w:rsid w:val="00E6382D"/>
    <w:rsid w:val="00E63C43"/>
    <w:rsid w:val="00E63D30"/>
    <w:rsid w:val="00E64050"/>
    <w:rsid w:val="00E6412F"/>
    <w:rsid w:val="00E642EF"/>
    <w:rsid w:val="00E64C06"/>
    <w:rsid w:val="00E65126"/>
    <w:rsid w:val="00E652B0"/>
    <w:rsid w:val="00E654DD"/>
    <w:rsid w:val="00E65719"/>
    <w:rsid w:val="00E65BAD"/>
    <w:rsid w:val="00E6600A"/>
    <w:rsid w:val="00E660F7"/>
    <w:rsid w:val="00E6652C"/>
    <w:rsid w:val="00E66673"/>
    <w:rsid w:val="00E66DA8"/>
    <w:rsid w:val="00E672B9"/>
    <w:rsid w:val="00E673E3"/>
    <w:rsid w:val="00E67C49"/>
    <w:rsid w:val="00E67C9E"/>
    <w:rsid w:val="00E67F1D"/>
    <w:rsid w:val="00E67FB2"/>
    <w:rsid w:val="00E703BD"/>
    <w:rsid w:val="00E706DF"/>
    <w:rsid w:val="00E725F4"/>
    <w:rsid w:val="00E73197"/>
    <w:rsid w:val="00E73905"/>
    <w:rsid w:val="00E74174"/>
    <w:rsid w:val="00E7456C"/>
    <w:rsid w:val="00E7463D"/>
    <w:rsid w:val="00E7518B"/>
    <w:rsid w:val="00E762C7"/>
    <w:rsid w:val="00E7656C"/>
    <w:rsid w:val="00E767C0"/>
    <w:rsid w:val="00E76919"/>
    <w:rsid w:val="00E7691E"/>
    <w:rsid w:val="00E77A07"/>
    <w:rsid w:val="00E804A8"/>
    <w:rsid w:val="00E81826"/>
    <w:rsid w:val="00E81D29"/>
    <w:rsid w:val="00E8212A"/>
    <w:rsid w:val="00E8255D"/>
    <w:rsid w:val="00E82955"/>
    <w:rsid w:val="00E82A89"/>
    <w:rsid w:val="00E82EE5"/>
    <w:rsid w:val="00E82F05"/>
    <w:rsid w:val="00E838C4"/>
    <w:rsid w:val="00E84960"/>
    <w:rsid w:val="00E84B5A"/>
    <w:rsid w:val="00E8551B"/>
    <w:rsid w:val="00E856FC"/>
    <w:rsid w:val="00E85ECC"/>
    <w:rsid w:val="00E86104"/>
    <w:rsid w:val="00E86817"/>
    <w:rsid w:val="00E86995"/>
    <w:rsid w:val="00E86C96"/>
    <w:rsid w:val="00E86EC9"/>
    <w:rsid w:val="00E870E4"/>
    <w:rsid w:val="00E8796A"/>
    <w:rsid w:val="00E90268"/>
    <w:rsid w:val="00E9117F"/>
    <w:rsid w:val="00E9130A"/>
    <w:rsid w:val="00E92130"/>
    <w:rsid w:val="00E9279C"/>
    <w:rsid w:val="00E92A18"/>
    <w:rsid w:val="00E92AA8"/>
    <w:rsid w:val="00E92C38"/>
    <w:rsid w:val="00E92E30"/>
    <w:rsid w:val="00E93224"/>
    <w:rsid w:val="00E93345"/>
    <w:rsid w:val="00E9370E"/>
    <w:rsid w:val="00E93A9F"/>
    <w:rsid w:val="00E940C3"/>
    <w:rsid w:val="00E94294"/>
    <w:rsid w:val="00E943CB"/>
    <w:rsid w:val="00E94A54"/>
    <w:rsid w:val="00E94FC4"/>
    <w:rsid w:val="00E9505C"/>
    <w:rsid w:val="00E9537E"/>
    <w:rsid w:val="00E95B05"/>
    <w:rsid w:val="00E96363"/>
    <w:rsid w:val="00E964DE"/>
    <w:rsid w:val="00E96686"/>
    <w:rsid w:val="00E9693A"/>
    <w:rsid w:val="00E96C0B"/>
    <w:rsid w:val="00E97609"/>
    <w:rsid w:val="00E97BA0"/>
    <w:rsid w:val="00E97BC4"/>
    <w:rsid w:val="00EA020F"/>
    <w:rsid w:val="00EA0818"/>
    <w:rsid w:val="00EA0D39"/>
    <w:rsid w:val="00EA1282"/>
    <w:rsid w:val="00EA18A8"/>
    <w:rsid w:val="00EA1A61"/>
    <w:rsid w:val="00EA25C0"/>
    <w:rsid w:val="00EA2A7E"/>
    <w:rsid w:val="00EA3371"/>
    <w:rsid w:val="00EA3AC5"/>
    <w:rsid w:val="00EA3F42"/>
    <w:rsid w:val="00EA4C41"/>
    <w:rsid w:val="00EA56C2"/>
    <w:rsid w:val="00EA58BA"/>
    <w:rsid w:val="00EA5A36"/>
    <w:rsid w:val="00EA6607"/>
    <w:rsid w:val="00EA696B"/>
    <w:rsid w:val="00EA76C9"/>
    <w:rsid w:val="00EA7723"/>
    <w:rsid w:val="00EA7919"/>
    <w:rsid w:val="00EA7E36"/>
    <w:rsid w:val="00EB0CB4"/>
    <w:rsid w:val="00EB0EB6"/>
    <w:rsid w:val="00EB1126"/>
    <w:rsid w:val="00EB1D21"/>
    <w:rsid w:val="00EB1FE8"/>
    <w:rsid w:val="00EB2A43"/>
    <w:rsid w:val="00EB2CA8"/>
    <w:rsid w:val="00EB33E5"/>
    <w:rsid w:val="00EB36D4"/>
    <w:rsid w:val="00EB39F7"/>
    <w:rsid w:val="00EB4B27"/>
    <w:rsid w:val="00EB4C2F"/>
    <w:rsid w:val="00EB4EA9"/>
    <w:rsid w:val="00EB5923"/>
    <w:rsid w:val="00EB5ED4"/>
    <w:rsid w:val="00EB6038"/>
    <w:rsid w:val="00EB61C0"/>
    <w:rsid w:val="00EB7316"/>
    <w:rsid w:val="00EB76D7"/>
    <w:rsid w:val="00EB7EB2"/>
    <w:rsid w:val="00EC0402"/>
    <w:rsid w:val="00EC070E"/>
    <w:rsid w:val="00EC0802"/>
    <w:rsid w:val="00EC0B4A"/>
    <w:rsid w:val="00EC18F7"/>
    <w:rsid w:val="00EC1975"/>
    <w:rsid w:val="00EC1D76"/>
    <w:rsid w:val="00EC1E25"/>
    <w:rsid w:val="00EC1EB1"/>
    <w:rsid w:val="00EC224B"/>
    <w:rsid w:val="00EC26CC"/>
    <w:rsid w:val="00EC2ADD"/>
    <w:rsid w:val="00EC417A"/>
    <w:rsid w:val="00EC45DC"/>
    <w:rsid w:val="00EC5124"/>
    <w:rsid w:val="00EC5CA4"/>
    <w:rsid w:val="00EC5FE1"/>
    <w:rsid w:val="00EC67D4"/>
    <w:rsid w:val="00EC6B93"/>
    <w:rsid w:val="00EC70CA"/>
    <w:rsid w:val="00EC715F"/>
    <w:rsid w:val="00EC7456"/>
    <w:rsid w:val="00ED01AF"/>
    <w:rsid w:val="00ED0518"/>
    <w:rsid w:val="00ED0958"/>
    <w:rsid w:val="00ED1DD4"/>
    <w:rsid w:val="00ED2216"/>
    <w:rsid w:val="00ED2325"/>
    <w:rsid w:val="00ED247D"/>
    <w:rsid w:val="00ED335A"/>
    <w:rsid w:val="00ED4316"/>
    <w:rsid w:val="00ED434B"/>
    <w:rsid w:val="00ED4F14"/>
    <w:rsid w:val="00ED554C"/>
    <w:rsid w:val="00ED57CA"/>
    <w:rsid w:val="00ED57D4"/>
    <w:rsid w:val="00ED5C9F"/>
    <w:rsid w:val="00ED68C7"/>
    <w:rsid w:val="00ED68E3"/>
    <w:rsid w:val="00ED69E9"/>
    <w:rsid w:val="00ED6D39"/>
    <w:rsid w:val="00ED725E"/>
    <w:rsid w:val="00ED7366"/>
    <w:rsid w:val="00ED7B6F"/>
    <w:rsid w:val="00ED7E4E"/>
    <w:rsid w:val="00EE0CA5"/>
    <w:rsid w:val="00EE0CDB"/>
    <w:rsid w:val="00EE0F4D"/>
    <w:rsid w:val="00EE1F92"/>
    <w:rsid w:val="00EE209E"/>
    <w:rsid w:val="00EE2719"/>
    <w:rsid w:val="00EE27F4"/>
    <w:rsid w:val="00EE28C7"/>
    <w:rsid w:val="00EE29CB"/>
    <w:rsid w:val="00EE2CA0"/>
    <w:rsid w:val="00EE2CD5"/>
    <w:rsid w:val="00EE2D15"/>
    <w:rsid w:val="00EE2E04"/>
    <w:rsid w:val="00EE3F63"/>
    <w:rsid w:val="00EE40FA"/>
    <w:rsid w:val="00EE44EE"/>
    <w:rsid w:val="00EE50AC"/>
    <w:rsid w:val="00EE5442"/>
    <w:rsid w:val="00EE571D"/>
    <w:rsid w:val="00EE5EA1"/>
    <w:rsid w:val="00EE67ED"/>
    <w:rsid w:val="00EE6938"/>
    <w:rsid w:val="00EE6D9D"/>
    <w:rsid w:val="00EE730B"/>
    <w:rsid w:val="00EE7451"/>
    <w:rsid w:val="00EE77C8"/>
    <w:rsid w:val="00EE7A28"/>
    <w:rsid w:val="00EE7A9B"/>
    <w:rsid w:val="00EE7DE4"/>
    <w:rsid w:val="00EE7FAE"/>
    <w:rsid w:val="00EF082C"/>
    <w:rsid w:val="00EF1E61"/>
    <w:rsid w:val="00EF22AC"/>
    <w:rsid w:val="00EF2442"/>
    <w:rsid w:val="00EF24EC"/>
    <w:rsid w:val="00EF297C"/>
    <w:rsid w:val="00EF29FC"/>
    <w:rsid w:val="00EF3724"/>
    <w:rsid w:val="00EF3805"/>
    <w:rsid w:val="00EF38D3"/>
    <w:rsid w:val="00EF3E9C"/>
    <w:rsid w:val="00EF3FA9"/>
    <w:rsid w:val="00EF4425"/>
    <w:rsid w:val="00EF474B"/>
    <w:rsid w:val="00EF490D"/>
    <w:rsid w:val="00EF514E"/>
    <w:rsid w:val="00EF5416"/>
    <w:rsid w:val="00EF5B5A"/>
    <w:rsid w:val="00EF5CE8"/>
    <w:rsid w:val="00EF6A0C"/>
    <w:rsid w:val="00EF77D4"/>
    <w:rsid w:val="00EF7CA4"/>
    <w:rsid w:val="00F002F0"/>
    <w:rsid w:val="00F005C0"/>
    <w:rsid w:val="00F01227"/>
    <w:rsid w:val="00F01230"/>
    <w:rsid w:val="00F01B3C"/>
    <w:rsid w:val="00F01FCC"/>
    <w:rsid w:val="00F020D9"/>
    <w:rsid w:val="00F020FC"/>
    <w:rsid w:val="00F022B8"/>
    <w:rsid w:val="00F032A4"/>
    <w:rsid w:val="00F0384E"/>
    <w:rsid w:val="00F038EF"/>
    <w:rsid w:val="00F044D0"/>
    <w:rsid w:val="00F048D0"/>
    <w:rsid w:val="00F05137"/>
    <w:rsid w:val="00F0557B"/>
    <w:rsid w:val="00F05750"/>
    <w:rsid w:val="00F0667F"/>
    <w:rsid w:val="00F0678F"/>
    <w:rsid w:val="00F06D79"/>
    <w:rsid w:val="00F06E52"/>
    <w:rsid w:val="00F07277"/>
    <w:rsid w:val="00F07CD4"/>
    <w:rsid w:val="00F10222"/>
    <w:rsid w:val="00F10446"/>
    <w:rsid w:val="00F109AD"/>
    <w:rsid w:val="00F10A7D"/>
    <w:rsid w:val="00F1102F"/>
    <w:rsid w:val="00F11BC1"/>
    <w:rsid w:val="00F11C79"/>
    <w:rsid w:val="00F11E5B"/>
    <w:rsid w:val="00F11E69"/>
    <w:rsid w:val="00F12221"/>
    <w:rsid w:val="00F12388"/>
    <w:rsid w:val="00F12730"/>
    <w:rsid w:val="00F13C8F"/>
    <w:rsid w:val="00F13E77"/>
    <w:rsid w:val="00F13F45"/>
    <w:rsid w:val="00F1436D"/>
    <w:rsid w:val="00F1489E"/>
    <w:rsid w:val="00F14BEC"/>
    <w:rsid w:val="00F14C65"/>
    <w:rsid w:val="00F14E62"/>
    <w:rsid w:val="00F14F54"/>
    <w:rsid w:val="00F153C2"/>
    <w:rsid w:val="00F16535"/>
    <w:rsid w:val="00F1728C"/>
    <w:rsid w:val="00F173AD"/>
    <w:rsid w:val="00F1753A"/>
    <w:rsid w:val="00F17E3E"/>
    <w:rsid w:val="00F20F54"/>
    <w:rsid w:val="00F21A12"/>
    <w:rsid w:val="00F22093"/>
    <w:rsid w:val="00F2215F"/>
    <w:rsid w:val="00F22E3A"/>
    <w:rsid w:val="00F231E2"/>
    <w:rsid w:val="00F2339E"/>
    <w:rsid w:val="00F2395E"/>
    <w:rsid w:val="00F24B50"/>
    <w:rsid w:val="00F25436"/>
    <w:rsid w:val="00F2552F"/>
    <w:rsid w:val="00F25641"/>
    <w:rsid w:val="00F25E5F"/>
    <w:rsid w:val="00F26237"/>
    <w:rsid w:val="00F263AC"/>
    <w:rsid w:val="00F26404"/>
    <w:rsid w:val="00F268FC"/>
    <w:rsid w:val="00F2709B"/>
    <w:rsid w:val="00F27680"/>
    <w:rsid w:val="00F27A22"/>
    <w:rsid w:val="00F27AD5"/>
    <w:rsid w:val="00F30D0E"/>
    <w:rsid w:val="00F30E51"/>
    <w:rsid w:val="00F3115D"/>
    <w:rsid w:val="00F31362"/>
    <w:rsid w:val="00F317D2"/>
    <w:rsid w:val="00F317FB"/>
    <w:rsid w:val="00F323D6"/>
    <w:rsid w:val="00F3316D"/>
    <w:rsid w:val="00F33378"/>
    <w:rsid w:val="00F33F02"/>
    <w:rsid w:val="00F34B1F"/>
    <w:rsid w:val="00F34E02"/>
    <w:rsid w:val="00F3537A"/>
    <w:rsid w:val="00F35A67"/>
    <w:rsid w:val="00F368AD"/>
    <w:rsid w:val="00F37313"/>
    <w:rsid w:val="00F373A1"/>
    <w:rsid w:val="00F37584"/>
    <w:rsid w:val="00F377AB"/>
    <w:rsid w:val="00F40219"/>
    <w:rsid w:val="00F40489"/>
    <w:rsid w:val="00F40A51"/>
    <w:rsid w:val="00F40F37"/>
    <w:rsid w:val="00F4128D"/>
    <w:rsid w:val="00F422E9"/>
    <w:rsid w:val="00F42919"/>
    <w:rsid w:val="00F433B8"/>
    <w:rsid w:val="00F43861"/>
    <w:rsid w:val="00F43F4F"/>
    <w:rsid w:val="00F45B13"/>
    <w:rsid w:val="00F46554"/>
    <w:rsid w:val="00F47A10"/>
    <w:rsid w:val="00F50502"/>
    <w:rsid w:val="00F5050E"/>
    <w:rsid w:val="00F50831"/>
    <w:rsid w:val="00F508EF"/>
    <w:rsid w:val="00F514CE"/>
    <w:rsid w:val="00F51F2E"/>
    <w:rsid w:val="00F520F9"/>
    <w:rsid w:val="00F52175"/>
    <w:rsid w:val="00F52581"/>
    <w:rsid w:val="00F526B8"/>
    <w:rsid w:val="00F5286C"/>
    <w:rsid w:val="00F52AA8"/>
    <w:rsid w:val="00F52FDE"/>
    <w:rsid w:val="00F54459"/>
    <w:rsid w:val="00F550C4"/>
    <w:rsid w:val="00F551DE"/>
    <w:rsid w:val="00F56A5A"/>
    <w:rsid w:val="00F5742D"/>
    <w:rsid w:val="00F57992"/>
    <w:rsid w:val="00F57A0C"/>
    <w:rsid w:val="00F60032"/>
    <w:rsid w:val="00F60138"/>
    <w:rsid w:val="00F60143"/>
    <w:rsid w:val="00F605DB"/>
    <w:rsid w:val="00F6068B"/>
    <w:rsid w:val="00F606A0"/>
    <w:rsid w:val="00F6164F"/>
    <w:rsid w:val="00F62DC2"/>
    <w:rsid w:val="00F62E5D"/>
    <w:rsid w:val="00F6323B"/>
    <w:rsid w:val="00F6341F"/>
    <w:rsid w:val="00F63470"/>
    <w:rsid w:val="00F634E4"/>
    <w:rsid w:val="00F6397B"/>
    <w:rsid w:val="00F63C35"/>
    <w:rsid w:val="00F6472D"/>
    <w:rsid w:val="00F64EEC"/>
    <w:rsid w:val="00F6549D"/>
    <w:rsid w:val="00F66440"/>
    <w:rsid w:val="00F668F9"/>
    <w:rsid w:val="00F66F06"/>
    <w:rsid w:val="00F671F4"/>
    <w:rsid w:val="00F67410"/>
    <w:rsid w:val="00F6757C"/>
    <w:rsid w:val="00F67638"/>
    <w:rsid w:val="00F676FE"/>
    <w:rsid w:val="00F67A40"/>
    <w:rsid w:val="00F67A61"/>
    <w:rsid w:val="00F70D47"/>
    <w:rsid w:val="00F70F5D"/>
    <w:rsid w:val="00F71634"/>
    <w:rsid w:val="00F720FE"/>
    <w:rsid w:val="00F7247D"/>
    <w:rsid w:val="00F726B5"/>
    <w:rsid w:val="00F73043"/>
    <w:rsid w:val="00F7317C"/>
    <w:rsid w:val="00F738B4"/>
    <w:rsid w:val="00F74401"/>
    <w:rsid w:val="00F74658"/>
    <w:rsid w:val="00F751A0"/>
    <w:rsid w:val="00F769F0"/>
    <w:rsid w:val="00F76CA9"/>
    <w:rsid w:val="00F76F2C"/>
    <w:rsid w:val="00F77133"/>
    <w:rsid w:val="00F776A2"/>
    <w:rsid w:val="00F77828"/>
    <w:rsid w:val="00F805D8"/>
    <w:rsid w:val="00F807EB"/>
    <w:rsid w:val="00F8096D"/>
    <w:rsid w:val="00F811F8"/>
    <w:rsid w:val="00F812CB"/>
    <w:rsid w:val="00F81A5C"/>
    <w:rsid w:val="00F827FE"/>
    <w:rsid w:val="00F82AF1"/>
    <w:rsid w:val="00F83009"/>
    <w:rsid w:val="00F8374E"/>
    <w:rsid w:val="00F8379A"/>
    <w:rsid w:val="00F83D2C"/>
    <w:rsid w:val="00F8403F"/>
    <w:rsid w:val="00F845A2"/>
    <w:rsid w:val="00F849AD"/>
    <w:rsid w:val="00F84B60"/>
    <w:rsid w:val="00F84FB8"/>
    <w:rsid w:val="00F85A07"/>
    <w:rsid w:val="00F85F89"/>
    <w:rsid w:val="00F85FBD"/>
    <w:rsid w:val="00F8649B"/>
    <w:rsid w:val="00F86532"/>
    <w:rsid w:val="00F868B1"/>
    <w:rsid w:val="00F86B33"/>
    <w:rsid w:val="00F87A4B"/>
    <w:rsid w:val="00F87AC5"/>
    <w:rsid w:val="00F910CA"/>
    <w:rsid w:val="00F923C6"/>
    <w:rsid w:val="00F924C8"/>
    <w:rsid w:val="00F926E0"/>
    <w:rsid w:val="00F928F6"/>
    <w:rsid w:val="00F941DB"/>
    <w:rsid w:val="00F94C23"/>
    <w:rsid w:val="00F9567D"/>
    <w:rsid w:val="00F957D0"/>
    <w:rsid w:val="00F9691E"/>
    <w:rsid w:val="00F97369"/>
    <w:rsid w:val="00F979CB"/>
    <w:rsid w:val="00F97B76"/>
    <w:rsid w:val="00F97C01"/>
    <w:rsid w:val="00F97DEE"/>
    <w:rsid w:val="00F97E06"/>
    <w:rsid w:val="00FA04B6"/>
    <w:rsid w:val="00FA09AF"/>
    <w:rsid w:val="00FA0C88"/>
    <w:rsid w:val="00FA1161"/>
    <w:rsid w:val="00FA17AC"/>
    <w:rsid w:val="00FA1F6D"/>
    <w:rsid w:val="00FA25C3"/>
    <w:rsid w:val="00FA3138"/>
    <w:rsid w:val="00FA47EC"/>
    <w:rsid w:val="00FA4B9F"/>
    <w:rsid w:val="00FA4C8D"/>
    <w:rsid w:val="00FA4E0C"/>
    <w:rsid w:val="00FA51C1"/>
    <w:rsid w:val="00FA542C"/>
    <w:rsid w:val="00FA5439"/>
    <w:rsid w:val="00FA5D19"/>
    <w:rsid w:val="00FA6188"/>
    <w:rsid w:val="00FA65AA"/>
    <w:rsid w:val="00FA66F2"/>
    <w:rsid w:val="00FA693B"/>
    <w:rsid w:val="00FA696E"/>
    <w:rsid w:val="00FA69D8"/>
    <w:rsid w:val="00FA6CAF"/>
    <w:rsid w:val="00FA6D42"/>
    <w:rsid w:val="00FA6F12"/>
    <w:rsid w:val="00FA7030"/>
    <w:rsid w:val="00FA73F4"/>
    <w:rsid w:val="00FA761E"/>
    <w:rsid w:val="00FB05A9"/>
    <w:rsid w:val="00FB115B"/>
    <w:rsid w:val="00FB1906"/>
    <w:rsid w:val="00FB19C9"/>
    <w:rsid w:val="00FB1CD1"/>
    <w:rsid w:val="00FB2197"/>
    <w:rsid w:val="00FB2BC2"/>
    <w:rsid w:val="00FB2F15"/>
    <w:rsid w:val="00FB30CB"/>
    <w:rsid w:val="00FB3272"/>
    <w:rsid w:val="00FB35B3"/>
    <w:rsid w:val="00FB3B31"/>
    <w:rsid w:val="00FB3B85"/>
    <w:rsid w:val="00FB3D7C"/>
    <w:rsid w:val="00FB3E0B"/>
    <w:rsid w:val="00FB419F"/>
    <w:rsid w:val="00FB41C4"/>
    <w:rsid w:val="00FB4D9A"/>
    <w:rsid w:val="00FB54D6"/>
    <w:rsid w:val="00FB615B"/>
    <w:rsid w:val="00FB62AE"/>
    <w:rsid w:val="00FB69A6"/>
    <w:rsid w:val="00FB6CB6"/>
    <w:rsid w:val="00FB6E70"/>
    <w:rsid w:val="00FB6F50"/>
    <w:rsid w:val="00FB7E2C"/>
    <w:rsid w:val="00FC032D"/>
    <w:rsid w:val="00FC036E"/>
    <w:rsid w:val="00FC05AB"/>
    <w:rsid w:val="00FC06C0"/>
    <w:rsid w:val="00FC0ACF"/>
    <w:rsid w:val="00FC0B9E"/>
    <w:rsid w:val="00FC0C64"/>
    <w:rsid w:val="00FC1300"/>
    <w:rsid w:val="00FC132B"/>
    <w:rsid w:val="00FC2BFD"/>
    <w:rsid w:val="00FC3162"/>
    <w:rsid w:val="00FC3894"/>
    <w:rsid w:val="00FC3C0A"/>
    <w:rsid w:val="00FC3FFA"/>
    <w:rsid w:val="00FC45D1"/>
    <w:rsid w:val="00FC465B"/>
    <w:rsid w:val="00FC46B2"/>
    <w:rsid w:val="00FC47D4"/>
    <w:rsid w:val="00FC49F4"/>
    <w:rsid w:val="00FC6018"/>
    <w:rsid w:val="00FC66AA"/>
    <w:rsid w:val="00FC6892"/>
    <w:rsid w:val="00FC7957"/>
    <w:rsid w:val="00FD0A92"/>
    <w:rsid w:val="00FD113F"/>
    <w:rsid w:val="00FD140B"/>
    <w:rsid w:val="00FD1438"/>
    <w:rsid w:val="00FD2003"/>
    <w:rsid w:val="00FD23E7"/>
    <w:rsid w:val="00FD2980"/>
    <w:rsid w:val="00FD2CB8"/>
    <w:rsid w:val="00FD46D4"/>
    <w:rsid w:val="00FD4CA8"/>
    <w:rsid w:val="00FD51A0"/>
    <w:rsid w:val="00FD51A4"/>
    <w:rsid w:val="00FD6393"/>
    <w:rsid w:val="00FD641D"/>
    <w:rsid w:val="00FD6841"/>
    <w:rsid w:val="00FD6E4E"/>
    <w:rsid w:val="00FD6FDE"/>
    <w:rsid w:val="00FD7551"/>
    <w:rsid w:val="00FD77C5"/>
    <w:rsid w:val="00FD7BCD"/>
    <w:rsid w:val="00FD7F63"/>
    <w:rsid w:val="00FE0F0E"/>
    <w:rsid w:val="00FE0FAC"/>
    <w:rsid w:val="00FE0FDF"/>
    <w:rsid w:val="00FE0FF4"/>
    <w:rsid w:val="00FE2374"/>
    <w:rsid w:val="00FE2797"/>
    <w:rsid w:val="00FE296C"/>
    <w:rsid w:val="00FE2B94"/>
    <w:rsid w:val="00FE3128"/>
    <w:rsid w:val="00FE4AA5"/>
    <w:rsid w:val="00FE583D"/>
    <w:rsid w:val="00FE5E4E"/>
    <w:rsid w:val="00FE6E84"/>
    <w:rsid w:val="00FF0381"/>
    <w:rsid w:val="00FF0412"/>
    <w:rsid w:val="00FF0638"/>
    <w:rsid w:val="00FF097E"/>
    <w:rsid w:val="00FF0CF8"/>
    <w:rsid w:val="00FF15C2"/>
    <w:rsid w:val="00FF1BF5"/>
    <w:rsid w:val="00FF1C98"/>
    <w:rsid w:val="00FF2058"/>
    <w:rsid w:val="00FF2348"/>
    <w:rsid w:val="00FF2E6C"/>
    <w:rsid w:val="00FF3655"/>
    <w:rsid w:val="00FF37C7"/>
    <w:rsid w:val="00FF4756"/>
    <w:rsid w:val="00FF4FA6"/>
    <w:rsid w:val="00FF5A3D"/>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931"/>
    <w:pPr>
      <w:spacing w:line="240" w:lineRule="auto"/>
      <w:jc w:val="both"/>
    </w:pPr>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pPr>
    <w:rPr>
      <w:i/>
      <w:iCs/>
      <w:color w:val="44546A" w:themeColor="text2"/>
      <w:sz w:val="18"/>
      <w:szCs w:val="18"/>
    </w:rPr>
  </w:style>
  <w:style w:type="paragraph" w:styleId="Title">
    <w:name w:val="Title"/>
    <w:basedOn w:val="Normal"/>
    <w:next w:val="Normal"/>
    <w:link w:val="TitleChar"/>
    <w:uiPriority w:val="10"/>
    <w:qFormat/>
    <w:rsid w:val="009552E0"/>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8659DD"/>
    <w:pPr>
      <w:spacing w:before="160"/>
      <w:ind w:left="720" w:right="720"/>
      <w:jc w:val="left"/>
    </w:pPr>
    <w:rPr>
      <w:i/>
      <w:iCs/>
      <w:color w:val="000000" w:themeColor="text1"/>
    </w:rPr>
  </w:style>
  <w:style w:type="character" w:customStyle="1" w:styleId="QuoteChar">
    <w:name w:val="Quote Char"/>
    <w:basedOn w:val="DefaultParagraphFont"/>
    <w:link w:val="Quote"/>
    <w:uiPriority w:val="29"/>
    <w:rsid w:val="008659DD"/>
    <w:rPr>
      <w:i/>
      <w:iCs/>
      <w:color w:val="000000" w:themeColor="text1"/>
      <w:sz w:val="20"/>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 w:type="paragraph" w:styleId="Revision">
    <w:name w:val="Revision"/>
    <w:hidden/>
    <w:uiPriority w:val="99"/>
    <w:semiHidden/>
    <w:rsid w:val="00156688"/>
    <w:pPr>
      <w:spacing w:after="0" w:line="240" w:lineRule="auto"/>
    </w:pPr>
    <w:rPr>
      <w:sz w:val="20"/>
    </w:rPr>
  </w:style>
  <w:style w:type="paragraph" w:customStyle="1" w:styleId="TableCell">
    <w:name w:val="Table Cell"/>
    <w:basedOn w:val="Normal"/>
    <w:link w:val="TableCellChar"/>
    <w:qFormat/>
    <w:rsid w:val="00DB48F1"/>
    <w:pPr>
      <w:spacing w:after="0"/>
      <w:jc w:val="left"/>
    </w:pPr>
  </w:style>
  <w:style w:type="character" w:customStyle="1" w:styleId="TableCellChar">
    <w:name w:val="Table Cell Char"/>
    <w:basedOn w:val="DefaultParagraphFont"/>
    <w:link w:val="TableCell"/>
    <w:rsid w:val="00DB48F1"/>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8.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6" Type="http://schemas.openxmlformats.org/officeDocument/2006/relationships/image" Target="media/image4.png"/><Relationship Id="rId107" Type="http://schemas.openxmlformats.org/officeDocument/2006/relationships/image" Target="media/image92.png"/><Relationship Id="rId11" Type="http://schemas.microsoft.com/office/2016/09/relationships/commentsIds" Target="commentsId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header" Target="header1.xml"/><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7.png"/><Relationship Id="rId85" Type="http://schemas.openxmlformats.org/officeDocument/2006/relationships/image" Target="media/image72.png"/><Relationship Id="rId12" Type="http://schemas.microsoft.com/office/2018/08/relationships/commentsExtensible" Target="commentsExtensible.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footer" Target="footer1.xml"/><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fontTable" Target="fontTable.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microsoft.com/office/2011/relationships/people" Target="people.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hyperlink" Target="https://weechat.org/about/screenshots/" TargetMode="External"/><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0.png"/><Relationship Id="rId126" Type="http://schemas.openxmlformats.org/officeDocument/2006/relationships/image" Target="media/image111.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3" Type="http://schemas.openxmlformats.org/officeDocument/2006/relationships/numbering" Target="numbering.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1.png"/><Relationship Id="rId127" Type="http://schemas.openxmlformats.org/officeDocument/2006/relationships/image" Target="media/image112.png"/><Relationship Id="rId10" Type="http://schemas.microsoft.com/office/2011/relationships/commentsExtended" Target="commentsExtended.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4" Type="http://schemas.openxmlformats.org/officeDocument/2006/relationships/styles" Target="styles.xml"/><Relationship Id="rId9" Type="http://schemas.openxmlformats.org/officeDocument/2006/relationships/comments" Target="comments.xm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E4C93"/>
    <w:rsid w:val="002260B2"/>
    <w:rsid w:val="00285A17"/>
    <w:rsid w:val="002B3021"/>
    <w:rsid w:val="0035298D"/>
    <w:rsid w:val="003D709A"/>
    <w:rsid w:val="003E734F"/>
    <w:rsid w:val="0042647B"/>
    <w:rsid w:val="00441AF4"/>
    <w:rsid w:val="004936D3"/>
    <w:rsid w:val="004E7562"/>
    <w:rsid w:val="00503AB1"/>
    <w:rsid w:val="0054096A"/>
    <w:rsid w:val="005A0C80"/>
    <w:rsid w:val="005C6F72"/>
    <w:rsid w:val="005F6DDF"/>
    <w:rsid w:val="0060385E"/>
    <w:rsid w:val="006A0864"/>
    <w:rsid w:val="006B73F2"/>
    <w:rsid w:val="007143D3"/>
    <w:rsid w:val="00746C4D"/>
    <w:rsid w:val="007718AE"/>
    <w:rsid w:val="0077297E"/>
    <w:rsid w:val="007C3EC3"/>
    <w:rsid w:val="007E370E"/>
    <w:rsid w:val="007F4935"/>
    <w:rsid w:val="008E059B"/>
    <w:rsid w:val="009353F1"/>
    <w:rsid w:val="009B367E"/>
    <w:rsid w:val="00A02338"/>
    <w:rsid w:val="00A0415D"/>
    <w:rsid w:val="00A60110"/>
    <w:rsid w:val="00A65B32"/>
    <w:rsid w:val="00AB2CEC"/>
    <w:rsid w:val="00B82227"/>
    <w:rsid w:val="00BB7389"/>
    <w:rsid w:val="00BF540A"/>
    <w:rsid w:val="00C17BBC"/>
    <w:rsid w:val="00C622B0"/>
    <w:rsid w:val="00C65A39"/>
    <w:rsid w:val="00C71873"/>
    <w:rsid w:val="00CA4127"/>
    <w:rsid w:val="00CC74B4"/>
    <w:rsid w:val="00D07D9D"/>
    <w:rsid w:val="00DE4453"/>
    <w:rsid w:val="00DF6850"/>
    <w:rsid w:val="00E13A65"/>
    <w:rsid w:val="00E54A13"/>
    <w:rsid w:val="00E632FF"/>
    <w:rsid w:val="00EC4FA8"/>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EC4F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79</TotalTime>
  <Pages>88</Pages>
  <Words>20611</Words>
  <Characters>117487</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13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6579</cp:revision>
  <dcterms:created xsi:type="dcterms:W3CDTF">2021-02-06T18:32:00Z</dcterms:created>
  <dcterms:modified xsi:type="dcterms:W3CDTF">2022-01-22T21:01:00Z</dcterms:modified>
</cp:coreProperties>
</file>